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7AED" w14:textId="77777777" w:rsidR="006756EB" w:rsidRPr="00BD55F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8370" w:type="dxa"/>
        <w:jc w:val="center"/>
        <w:tblLook w:val="04A0" w:firstRow="1" w:lastRow="0" w:firstColumn="1" w:lastColumn="0" w:noHBand="0" w:noVBand="1"/>
      </w:tblPr>
      <w:tblGrid>
        <w:gridCol w:w="1751"/>
        <w:gridCol w:w="1597"/>
        <w:gridCol w:w="1126"/>
        <w:gridCol w:w="1332"/>
        <w:gridCol w:w="1332"/>
        <w:gridCol w:w="1232"/>
      </w:tblGrid>
      <w:tr w:rsidR="00CB0BE4" w:rsidRPr="000E17EA" w14:paraId="5B6A8975" w14:textId="77777777" w:rsidTr="00CB0BE4">
        <w:trPr>
          <w:trHeight w:val="347"/>
          <w:jc w:val="center"/>
        </w:trPr>
        <w:tc>
          <w:tcPr>
            <w:tcW w:w="4474" w:type="dxa"/>
            <w:gridSpan w:val="3"/>
          </w:tcPr>
          <w:p w14:paraId="5E5B99E8" w14:textId="77777777" w:rsidR="00CB0BE4" w:rsidRPr="000E17EA" w:rsidRDefault="00CB0BE4" w:rsidP="00670BF1">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332" w:type="dxa"/>
          </w:tcPr>
          <w:p w14:paraId="7B2C41E1" w14:textId="77777777" w:rsidR="00CB0BE4" w:rsidRDefault="00CB0BE4" w:rsidP="00670BF1">
            <w:pPr>
              <w:ind w:firstLine="720"/>
              <w:rPr>
                <w:rFonts w:ascii="Times New Roman" w:hAnsi="Times New Roman" w:cs="Times New Roman"/>
                <w:sz w:val="18"/>
                <w:szCs w:val="18"/>
              </w:rPr>
            </w:pPr>
          </w:p>
        </w:tc>
        <w:tc>
          <w:tcPr>
            <w:tcW w:w="1332" w:type="dxa"/>
          </w:tcPr>
          <w:p w14:paraId="6BE84474" w14:textId="77777777" w:rsidR="00CB0BE4" w:rsidRDefault="00CB0BE4" w:rsidP="00670BF1">
            <w:pPr>
              <w:ind w:firstLine="720"/>
              <w:rPr>
                <w:rFonts w:ascii="Times New Roman" w:hAnsi="Times New Roman" w:cs="Times New Roman"/>
                <w:sz w:val="18"/>
                <w:szCs w:val="18"/>
              </w:rPr>
            </w:pPr>
          </w:p>
        </w:tc>
        <w:tc>
          <w:tcPr>
            <w:tcW w:w="1232" w:type="dxa"/>
          </w:tcPr>
          <w:p w14:paraId="48970FC0" w14:textId="77777777" w:rsidR="00CB0BE4" w:rsidRDefault="00CB0BE4" w:rsidP="00670BF1">
            <w:pPr>
              <w:ind w:firstLine="720"/>
              <w:rPr>
                <w:rFonts w:ascii="Times New Roman" w:hAnsi="Times New Roman" w:cs="Times New Roman"/>
                <w:sz w:val="18"/>
                <w:szCs w:val="18"/>
              </w:rPr>
            </w:pPr>
          </w:p>
        </w:tc>
      </w:tr>
      <w:tr w:rsidR="00CB0BE4" w:rsidRPr="000E17EA" w14:paraId="634630DD" w14:textId="77777777" w:rsidTr="00CB0BE4">
        <w:trPr>
          <w:trHeight w:val="347"/>
          <w:jc w:val="center"/>
        </w:trPr>
        <w:tc>
          <w:tcPr>
            <w:tcW w:w="1751" w:type="dxa"/>
            <w:hideMark/>
          </w:tcPr>
          <w:p w14:paraId="2128435E"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597" w:type="dxa"/>
            <w:hideMark/>
          </w:tcPr>
          <w:p w14:paraId="20AD3C46" w14:textId="77777777" w:rsidR="00CB0BE4" w:rsidRPr="000E17EA" w:rsidRDefault="00CB0BE4" w:rsidP="00CB0BE4">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30EE1C14" w14:textId="77777777" w:rsidR="00CB0BE4" w:rsidRPr="000E17EA" w:rsidRDefault="00CB0BE4" w:rsidP="00CB0BE4">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332" w:type="dxa"/>
          </w:tcPr>
          <w:p w14:paraId="39B7EC27" w14:textId="0DF7D96E"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332" w:type="dxa"/>
          </w:tcPr>
          <w:p w14:paraId="5FEB798B" w14:textId="25577927" w:rsidR="00CB0BE4"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232" w:type="dxa"/>
          </w:tcPr>
          <w:p w14:paraId="67A2C07B" w14:textId="77777777" w:rsidR="00CB0BE4" w:rsidRDefault="00CB0BE4" w:rsidP="00CB0BE4">
            <w:pPr>
              <w:rPr>
                <w:rFonts w:ascii="Times New Roman" w:hAnsi="Times New Roman" w:cs="Times New Roman"/>
                <w:sz w:val="18"/>
                <w:szCs w:val="18"/>
              </w:rPr>
            </w:pPr>
            <w:r w:rsidRPr="00EB3D00">
              <w:rPr>
                <w:rFonts w:ascii="Times New Roman" w:hAnsi="Times New Roman" w:cs="Times New Roman"/>
                <w:sz w:val="18"/>
                <w:szCs w:val="18"/>
              </w:rPr>
              <w:t>GEMINI</w:t>
            </w:r>
          </w:p>
        </w:tc>
      </w:tr>
      <w:tr w:rsidR="00CB0BE4" w:rsidRPr="000E17EA" w14:paraId="45792A80" w14:textId="77777777" w:rsidTr="00CB0BE4">
        <w:trPr>
          <w:trHeight w:val="347"/>
          <w:jc w:val="center"/>
        </w:trPr>
        <w:tc>
          <w:tcPr>
            <w:tcW w:w="0" w:type="auto"/>
          </w:tcPr>
          <w:p w14:paraId="16CD7B29"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597" w:type="dxa"/>
          </w:tcPr>
          <w:p w14:paraId="63FA8472"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1CB7FE3B"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9A0D7BA" w14:textId="60AEF2C8"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332" w:type="dxa"/>
          </w:tcPr>
          <w:p w14:paraId="0A80E08D" w14:textId="76F6CDC0"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232" w:type="dxa"/>
          </w:tcPr>
          <w:p w14:paraId="0D333CDE"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CB0BE4" w:rsidRPr="000E17EA" w14:paraId="6BB12657" w14:textId="77777777" w:rsidTr="00CB0BE4">
        <w:trPr>
          <w:trHeight w:val="347"/>
          <w:jc w:val="center"/>
        </w:trPr>
        <w:tc>
          <w:tcPr>
            <w:tcW w:w="0" w:type="auto"/>
          </w:tcPr>
          <w:p w14:paraId="54604133"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597" w:type="dxa"/>
          </w:tcPr>
          <w:p w14:paraId="0BB22410"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4C1E27D1"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BEA6AFF" w14:textId="3CC767DF"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332" w:type="dxa"/>
          </w:tcPr>
          <w:p w14:paraId="2B178BF5" w14:textId="2033A0F1"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32" w:type="dxa"/>
          </w:tcPr>
          <w:p w14:paraId="41610F3E"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CB0BE4" w:rsidRPr="000E17EA" w14:paraId="4FF08CE6" w14:textId="77777777" w:rsidTr="00CB0BE4">
        <w:trPr>
          <w:trHeight w:val="347"/>
          <w:jc w:val="center"/>
        </w:trPr>
        <w:tc>
          <w:tcPr>
            <w:tcW w:w="0" w:type="auto"/>
          </w:tcPr>
          <w:p w14:paraId="0618C933"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7FEB6B16"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057828BA"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DBF1340" w14:textId="016FA019"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332" w:type="dxa"/>
          </w:tcPr>
          <w:p w14:paraId="56527A7B" w14:textId="495C5A2D"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KK</w:t>
            </w:r>
          </w:p>
        </w:tc>
        <w:tc>
          <w:tcPr>
            <w:tcW w:w="1232" w:type="dxa"/>
          </w:tcPr>
          <w:p w14:paraId="3531A0D1"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CB0BE4" w:rsidRPr="000E17EA" w14:paraId="2A121251" w14:textId="77777777" w:rsidTr="00CB0BE4">
        <w:trPr>
          <w:trHeight w:val="347"/>
          <w:jc w:val="center"/>
        </w:trPr>
        <w:tc>
          <w:tcPr>
            <w:tcW w:w="0" w:type="auto"/>
          </w:tcPr>
          <w:p w14:paraId="5A5A4140"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53860B17"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58645F33"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DA50C4F" w14:textId="47EEF2A0"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332" w:type="dxa"/>
          </w:tcPr>
          <w:p w14:paraId="5FD5F1F0" w14:textId="60137F6F"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K</w:t>
            </w:r>
          </w:p>
        </w:tc>
        <w:tc>
          <w:tcPr>
            <w:tcW w:w="1232" w:type="dxa"/>
          </w:tcPr>
          <w:p w14:paraId="2DAF69B7"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CB0BE4" w:rsidRPr="000E17EA" w14:paraId="55856C67" w14:textId="77777777" w:rsidTr="00CB0BE4">
        <w:trPr>
          <w:trHeight w:val="347"/>
          <w:jc w:val="center"/>
        </w:trPr>
        <w:tc>
          <w:tcPr>
            <w:tcW w:w="0" w:type="auto"/>
          </w:tcPr>
          <w:p w14:paraId="1255695F"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K</w:t>
            </w:r>
          </w:p>
        </w:tc>
        <w:tc>
          <w:tcPr>
            <w:tcW w:w="1597" w:type="dxa"/>
          </w:tcPr>
          <w:p w14:paraId="71B820F9"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126" w:type="dxa"/>
          </w:tcPr>
          <w:p w14:paraId="3FD5EAE4"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CA0FF2E" w14:textId="6F2267CD"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K</w:t>
            </w:r>
          </w:p>
        </w:tc>
        <w:tc>
          <w:tcPr>
            <w:tcW w:w="1332" w:type="dxa"/>
          </w:tcPr>
          <w:p w14:paraId="176A2CBA" w14:textId="74C31F7E"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232" w:type="dxa"/>
          </w:tcPr>
          <w:p w14:paraId="5F42AB11"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CB0BE4" w:rsidRPr="000E17EA" w14:paraId="2D42A5F7" w14:textId="77777777" w:rsidTr="00CB0BE4">
        <w:trPr>
          <w:trHeight w:val="347"/>
          <w:jc w:val="center"/>
        </w:trPr>
        <w:tc>
          <w:tcPr>
            <w:tcW w:w="0" w:type="auto"/>
          </w:tcPr>
          <w:p w14:paraId="7A9C92AA"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597" w:type="dxa"/>
          </w:tcPr>
          <w:p w14:paraId="63B38F7F"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B Degradation</w:t>
            </w:r>
          </w:p>
        </w:tc>
        <w:tc>
          <w:tcPr>
            <w:tcW w:w="1126" w:type="dxa"/>
          </w:tcPr>
          <w:p w14:paraId="7A94F232"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F1C5A0E" w14:textId="0D1DFE54"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332" w:type="dxa"/>
          </w:tcPr>
          <w:p w14:paraId="3DB7A886" w14:textId="25DAE580"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IkB Degradation</w:t>
            </w:r>
          </w:p>
        </w:tc>
        <w:tc>
          <w:tcPr>
            <w:tcW w:w="1232" w:type="dxa"/>
          </w:tcPr>
          <w:p w14:paraId="49C8E390"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CB0BE4" w:rsidRPr="000E17EA" w14:paraId="271635A6" w14:textId="77777777" w:rsidTr="00CB0BE4">
        <w:trPr>
          <w:trHeight w:val="347"/>
          <w:jc w:val="center"/>
        </w:trPr>
        <w:tc>
          <w:tcPr>
            <w:tcW w:w="0" w:type="auto"/>
          </w:tcPr>
          <w:p w14:paraId="70E5B0E5"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597" w:type="dxa"/>
          </w:tcPr>
          <w:p w14:paraId="36C03BED"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07C7BAF5"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45C03E7" w14:textId="645A619B"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332" w:type="dxa"/>
          </w:tcPr>
          <w:p w14:paraId="290E5F8E" w14:textId="37EC5721"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232" w:type="dxa"/>
          </w:tcPr>
          <w:p w14:paraId="27748BA0" w14:textId="77777777" w:rsidR="00CB0BE4" w:rsidRPr="001D2FF7" w:rsidRDefault="00CB0BE4" w:rsidP="00CB0BE4">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CB0BE4" w:rsidRPr="000E17EA" w14:paraId="0E288768" w14:textId="77777777" w:rsidTr="00CB0BE4">
        <w:trPr>
          <w:trHeight w:val="347"/>
          <w:jc w:val="center"/>
        </w:trPr>
        <w:tc>
          <w:tcPr>
            <w:tcW w:w="0" w:type="auto"/>
          </w:tcPr>
          <w:p w14:paraId="1A14E69E"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597" w:type="dxa"/>
          </w:tcPr>
          <w:p w14:paraId="2EDFEF8D"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5FF5B7E2"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09C33C3" w14:textId="00D7646F"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332" w:type="dxa"/>
          </w:tcPr>
          <w:p w14:paraId="337AB7CD" w14:textId="193D90D4"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232" w:type="dxa"/>
          </w:tcPr>
          <w:p w14:paraId="05EA05F9" w14:textId="77777777" w:rsidR="00CB0BE4" w:rsidRPr="001D2FF7" w:rsidRDefault="00CB0BE4" w:rsidP="00CB0BE4">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CB0BE4" w:rsidRPr="000E17EA" w14:paraId="4373B4DC" w14:textId="77777777" w:rsidTr="00CB0BE4">
        <w:trPr>
          <w:trHeight w:val="347"/>
          <w:jc w:val="center"/>
        </w:trPr>
        <w:tc>
          <w:tcPr>
            <w:tcW w:w="0" w:type="auto"/>
          </w:tcPr>
          <w:p w14:paraId="43DF4A5E"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BSO</w:t>
            </w:r>
          </w:p>
        </w:tc>
        <w:tc>
          <w:tcPr>
            <w:tcW w:w="1597" w:type="dxa"/>
          </w:tcPr>
          <w:p w14:paraId="6834CAB8"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4C51D520"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A6A161F" w14:textId="4CAB6E2E"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BSO</w:t>
            </w:r>
          </w:p>
        </w:tc>
        <w:tc>
          <w:tcPr>
            <w:tcW w:w="1332" w:type="dxa"/>
          </w:tcPr>
          <w:p w14:paraId="52DF99DF" w14:textId="67AEC389"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γ-GCS</w:t>
            </w:r>
          </w:p>
        </w:tc>
        <w:tc>
          <w:tcPr>
            <w:tcW w:w="1232" w:type="dxa"/>
          </w:tcPr>
          <w:p w14:paraId="671EEE87" w14:textId="77777777" w:rsidR="00CB0BE4" w:rsidRPr="00536EC4" w:rsidRDefault="00CB0BE4" w:rsidP="00CB0BE4">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CB0BE4" w:rsidRPr="000E17EA" w14:paraId="746E87E2" w14:textId="77777777" w:rsidTr="00CB0BE4">
        <w:trPr>
          <w:trHeight w:val="347"/>
          <w:jc w:val="center"/>
        </w:trPr>
        <w:tc>
          <w:tcPr>
            <w:tcW w:w="0" w:type="auto"/>
          </w:tcPr>
          <w:p w14:paraId="48EE44D2" w14:textId="77777777" w:rsidR="00CB0BE4" w:rsidRPr="00863BFC"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KK</w:t>
            </w:r>
          </w:p>
        </w:tc>
        <w:tc>
          <w:tcPr>
            <w:tcW w:w="1597" w:type="dxa"/>
          </w:tcPr>
          <w:p w14:paraId="77D31184"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7753DE00"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7789950" w14:textId="568222B6" w:rsidR="00CB0BE4" w:rsidRPr="000E17EA" w:rsidRDefault="00CB0BE4" w:rsidP="00CB0BE4">
            <w:pPr>
              <w:rPr>
                <w:rFonts w:ascii="Times New Roman" w:hAnsi="Times New Roman" w:cs="Times New Roman"/>
                <w:sz w:val="18"/>
                <w:szCs w:val="18"/>
              </w:rPr>
            </w:pPr>
            <w:r w:rsidRPr="00863BFC">
              <w:rPr>
                <w:rFonts w:ascii="Times New Roman" w:hAnsi="Times New Roman" w:cs="Times New Roman"/>
                <w:sz w:val="18"/>
                <w:szCs w:val="18"/>
              </w:rPr>
              <w:t>MKK</w:t>
            </w:r>
          </w:p>
        </w:tc>
        <w:tc>
          <w:tcPr>
            <w:tcW w:w="1332" w:type="dxa"/>
          </w:tcPr>
          <w:p w14:paraId="189E80E2" w14:textId="597A92E8"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p38/RK</w:t>
            </w:r>
          </w:p>
        </w:tc>
        <w:tc>
          <w:tcPr>
            <w:tcW w:w="1232" w:type="dxa"/>
          </w:tcPr>
          <w:p w14:paraId="13C32A62" w14:textId="77777777" w:rsidR="00CB0BE4" w:rsidRPr="00536EC4" w:rsidRDefault="00CB0BE4" w:rsidP="00CB0BE4">
            <w:pPr>
              <w:rPr>
                <w:rFonts w:ascii="Times New Roman" w:hAnsi="Times New Roman" w:cs="Times New Roman"/>
                <w:sz w:val="18"/>
                <w:szCs w:val="18"/>
              </w:rPr>
            </w:pPr>
          </w:p>
        </w:tc>
      </w:tr>
      <w:tr w:rsidR="00CB0BE4" w:rsidRPr="000E17EA" w14:paraId="07ADD1BC" w14:textId="77777777" w:rsidTr="00CB0BE4">
        <w:trPr>
          <w:trHeight w:val="347"/>
          <w:jc w:val="center"/>
        </w:trPr>
        <w:tc>
          <w:tcPr>
            <w:tcW w:w="0" w:type="auto"/>
          </w:tcPr>
          <w:p w14:paraId="4F5FE69B"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597" w:type="dxa"/>
          </w:tcPr>
          <w:p w14:paraId="2D1EABBD"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CAF4CED"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C26DCB7" w14:textId="4E62B29C"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332" w:type="dxa"/>
          </w:tcPr>
          <w:p w14:paraId="39EE304C" w14:textId="100C58E9"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32" w:type="dxa"/>
          </w:tcPr>
          <w:p w14:paraId="01BFA8F5" w14:textId="77777777" w:rsidR="00CB0BE4" w:rsidRPr="000E17EA" w:rsidRDefault="00CB0BE4" w:rsidP="00CB0BE4">
            <w:pPr>
              <w:rPr>
                <w:rFonts w:ascii="Times New Roman" w:hAnsi="Times New Roman" w:cs="Times New Roman"/>
                <w:sz w:val="18"/>
                <w:szCs w:val="18"/>
              </w:rPr>
            </w:pPr>
          </w:p>
        </w:tc>
      </w:tr>
      <w:tr w:rsidR="00CB0BE4" w:rsidRPr="000E17EA" w14:paraId="793784EB" w14:textId="77777777" w:rsidTr="00CB0BE4">
        <w:trPr>
          <w:trHeight w:val="347"/>
          <w:jc w:val="center"/>
        </w:trPr>
        <w:tc>
          <w:tcPr>
            <w:tcW w:w="0" w:type="auto"/>
          </w:tcPr>
          <w:p w14:paraId="3253C1AF"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523A2CBE"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1CD34A85"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0DE8D75" w14:textId="44BB9898"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332" w:type="dxa"/>
          </w:tcPr>
          <w:p w14:paraId="24E5A3BD" w14:textId="6BD9D0AA"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RE</w:t>
            </w:r>
          </w:p>
        </w:tc>
        <w:tc>
          <w:tcPr>
            <w:tcW w:w="1232" w:type="dxa"/>
          </w:tcPr>
          <w:p w14:paraId="18C7423C" w14:textId="77777777" w:rsidR="00CB0BE4" w:rsidRPr="000E17EA" w:rsidRDefault="00CB0BE4" w:rsidP="00CB0BE4">
            <w:pPr>
              <w:rPr>
                <w:rFonts w:ascii="Times New Roman" w:hAnsi="Times New Roman" w:cs="Times New Roman"/>
                <w:sz w:val="18"/>
                <w:szCs w:val="18"/>
              </w:rPr>
            </w:pPr>
          </w:p>
        </w:tc>
      </w:tr>
      <w:tr w:rsidR="00CB0BE4" w:rsidRPr="000E17EA" w14:paraId="60D21B7B" w14:textId="77777777" w:rsidTr="00CB0BE4">
        <w:trPr>
          <w:trHeight w:val="347"/>
          <w:jc w:val="center"/>
        </w:trPr>
        <w:tc>
          <w:tcPr>
            <w:tcW w:w="0" w:type="auto"/>
          </w:tcPr>
          <w:p w14:paraId="61F31312"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RE</w:t>
            </w:r>
          </w:p>
        </w:tc>
        <w:tc>
          <w:tcPr>
            <w:tcW w:w="1597" w:type="dxa"/>
          </w:tcPr>
          <w:p w14:paraId="452F825D"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4AA9080B"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1A67B2A" w14:textId="5782B90C"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RE</w:t>
            </w:r>
          </w:p>
        </w:tc>
        <w:tc>
          <w:tcPr>
            <w:tcW w:w="1332" w:type="dxa"/>
          </w:tcPr>
          <w:p w14:paraId="7ACFED0B" w14:textId="5B122765"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232" w:type="dxa"/>
          </w:tcPr>
          <w:p w14:paraId="15C5C9B1"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CB0BE4" w:rsidRPr="000E17EA" w14:paraId="0E749918" w14:textId="77777777" w:rsidTr="00CB0BE4">
        <w:trPr>
          <w:trHeight w:val="347"/>
          <w:jc w:val="center"/>
        </w:trPr>
        <w:tc>
          <w:tcPr>
            <w:tcW w:w="0" w:type="auto"/>
          </w:tcPr>
          <w:p w14:paraId="777515DF"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61D50432"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440ED97E" w14:textId="77777777" w:rsidR="00CB0BE4" w:rsidRPr="00863BFC"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8BA7CC3" w14:textId="216E082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332" w:type="dxa"/>
          </w:tcPr>
          <w:p w14:paraId="7550EAFA" w14:textId="153B7B11"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Hsp27</w:t>
            </w:r>
          </w:p>
        </w:tc>
        <w:tc>
          <w:tcPr>
            <w:tcW w:w="1232" w:type="dxa"/>
          </w:tcPr>
          <w:p w14:paraId="3C53641E" w14:textId="77777777" w:rsidR="00CB0BE4" w:rsidRPr="000E17EA" w:rsidRDefault="00CB0BE4" w:rsidP="00CB0BE4">
            <w:pPr>
              <w:rPr>
                <w:rFonts w:ascii="Times New Roman" w:hAnsi="Times New Roman" w:cs="Times New Roman"/>
                <w:sz w:val="18"/>
                <w:szCs w:val="18"/>
              </w:rPr>
            </w:pPr>
          </w:p>
        </w:tc>
      </w:tr>
      <w:tr w:rsidR="00CB0BE4" w:rsidRPr="000E17EA" w14:paraId="49FB76F4" w14:textId="77777777" w:rsidTr="00CB0BE4">
        <w:trPr>
          <w:trHeight w:val="347"/>
          <w:jc w:val="center"/>
        </w:trPr>
        <w:tc>
          <w:tcPr>
            <w:tcW w:w="0" w:type="auto"/>
          </w:tcPr>
          <w:p w14:paraId="2A21E026"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70A0CEA5"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64247CA9"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66CF4ED0" w14:textId="25ECE5D0"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NAC</w:t>
            </w:r>
          </w:p>
        </w:tc>
        <w:tc>
          <w:tcPr>
            <w:tcW w:w="1332" w:type="dxa"/>
          </w:tcPr>
          <w:p w14:paraId="3A0F5F39" w14:textId="063169E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232" w:type="dxa"/>
          </w:tcPr>
          <w:p w14:paraId="7AC4E97E" w14:textId="77777777" w:rsidR="00CB0BE4" w:rsidRPr="000E17EA" w:rsidRDefault="00CB0BE4" w:rsidP="00CB0BE4">
            <w:pPr>
              <w:rPr>
                <w:rFonts w:ascii="Times New Roman" w:hAnsi="Times New Roman" w:cs="Times New Roman"/>
                <w:sz w:val="18"/>
                <w:szCs w:val="18"/>
              </w:rPr>
            </w:pPr>
          </w:p>
        </w:tc>
      </w:tr>
      <w:tr w:rsidR="00CB0BE4" w:rsidRPr="000E17EA" w14:paraId="7496DE6A" w14:textId="77777777" w:rsidTr="00CB0BE4">
        <w:trPr>
          <w:trHeight w:val="347"/>
          <w:jc w:val="center"/>
        </w:trPr>
        <w:tc>
          <w:tcPr>
            <w:tcW w:w="0" w:type="auto"/>
          </w:tcPr>
          <w:p w14:paraId="4F0F46AE"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GSH</w:t>
            </w:r>
          </w:p>
        </w:tc>
        <w:tc>
          <w:tcPr>
            <w:tcW w:w="1597" w:type="dxa"/>
          </w:tcPr>
          <w:p w14:paraId="18176B76"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5825712"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04533924" w14:textId="2D05107F"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GSH</w:t>
            </w:r>
          </w:p>
        </w:tc>
        <w:tc>
          <w:tcPr>
            <w:tcW w:w="1332" w:type="dxa"/>
          </w:tcPr>
          <w:p w14:paraId="07C3C743" w14:textId="3656B2A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232" w:type="dxa"/>
          </w:tcPr>
          <w:p w14:paraId="7CC01D1E" w14:textId="77777777" w:rsidR="00CB0BE4" w:rsidRPr="000E17EA" w:rsidRDefault="00CB0BE4" w:rsidP="00CB0BE4">
            <w:pPr>
              <w:rPr>
                <w:rFonts w:ascii="Times New Roman" w:hAnsi="Times New Roman" w:cs="Times New Roman"/>
                <w:sz w:val="16"/>
                <w:szCs w:val="16"/>
              </w:rPr>
            </w:pPr>
          </w:p>
        </w:tc>
      </w:tr>
      <w:tr w:rsidR="00CB0BE4" w:rsidRPr="000E17EA" w14:paraId="50B9EE1A" w14:textId="77777777" w:rsidTr="00CB0BE4">
        <w:trPr>
          <w:trHeight w:val="347"/>
          <w:jc w:val="center"/>
        </w:trPr>
        <w:tc>
          <w:tcPr>
            <w:tcW w:w="0" w:type="auto"/>
          </w:tcPr>
          <w:p w14:paraId="5ADF7693"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597" w:type="dxa"/>
          </w:tcPr>
          <w:p w14:paraId="49D4DF29"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0682081B"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457DAFFA" w14:textId="37107454"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332" w:type="dxa"/>
          </w:tcPr>
          <w:p w14:paraId="01D4DE32" w14:textId="27A6D74F"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GSH</w:t>
            </w:r>
          </w:p>
        </w:tc>
        <w:tc>
          <w:tcPr>
            <w:tcW w:w="1232" w:type="dxa"/>
          </w:tcPr>
          <w:p w14:paraId="5E5CC581" w14:textId="77777777" w:rsidR="00CB0BE4" w:rsidRPr="000E17EA" w:rsidRDefault="00CB0BE4" w:rsidP="00CB0BE4">
            <w:pPr>
              <w:rPr>
                <w:rFonts w:ascii="Times New Roman" w:hAnsi="Times New Roman" w:cs="Times New Roman"/>
                <w:sz w:val="16"/>
                <w:szCs w:val="16"/>
              </w:rPr>
            </w:pPr>
            <w:r w:rsidRPr="006532F6">
              <w:rPr>
                <w:rFonts w:ascii="Times New Roman" w:hAnsi="Times New Roman" w:cs="Times New Roman"/>
                <w:sz w:val="18"/>
                <w:szCs w:val="18"/>
              </w:rPr>
              <w:t>Inhibition</w:t>
            </w:r>
          </w:p>
        </w:tc>
      </w:tr>
      <w:tr w:rsidR="00CB0BE4" w:rsidRPr="000E17EA" w14:paraId="1FA5D98E" w14:textId="77777777" w:rsidTr="00CB0BE4">
        <w:trPr>
          <w:trHeight w:val="347"/>
          <w:jc w:val="center"/>
        </w:trPr>
        <w:tc>
          <w:tcPr>
            <w:tcW w:w="0" w:type="auto"/>
          </w:tcPr>
          <w:p w14:paraId="07F03909"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Hsp27</w:t>
            </w:r>
          </w:p>
        </w:tc>
        <w:tc>
          <w:tcPr>
            <w:tcW w:w="1597" w:type="dxa"/>
          </w:tcPr>
          <w:p w14:paraId="25C8BCBA"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0FCF6BA"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391F82B" w14:textId="53D6AB9B"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Hsp27</w:t>
            </w:r>
          </w:p>
        </w:tc>
        <w:tc>
          <w:tcPr>
            <w:tcW w:w="1332" w:type="dxa"/>
          </w:tcPr>
          <w:p w14:paraId="31EA3EBF" w14:textId="6D824B0C"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232" w:type="dxa"/>
          </w:tcPr>
          <w:p w14:paraId="0275F6EA" w14:textId="77777777" w:rsidR="00CB0BE4" w:rsidRPr="000E17EA" w:rsidRDefault="00CB0BE4" w:rsidP="00CB0BE4">
            <w:pPr>
              <w:rPr>
                <w:rFonts w:ascii="Times New Roman" w:hAnsi="Times New Roman" w:cs="Times New Roman"/>
                <w:sz w:val="16"/>
                <w:szCs w:val="16"/>
              </w:rPr>
            </w:pPr>
            <w:r w:rsidRPr="006532F6">
              <w:rPr>
                <w:rFonts w:ascii="Times New Roman" w:hAnsi="Times New Roman" w:cs="Times New Roman"/>
                <w:sz w:val="18"/>
                <w:szCs w:val="18"/>
              </w:rPr>
              <w:t>Inhibition</w:t>
            </w:r>
          </w:p>
        </w:tc>
      </w:tr>
      <w:tr w:rsidR="00CB0BE4" w:rsidRPr="000E17EA" w14:paraId="3180F080" w14:textId="77777777" w:rsidTr="00CB0BE4">
        <w:trPr>
          <w:trHeight w:val="347"/>
          <w:jc w:val="center"/>
        </w:trPr>
        <w:tc>
          <w:tcPr>
            <w:tcW w:w="0" w:type="auto"/>
          </w:tcPr>
          <w:p w14:paraId="3897D83A"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597" w:type="dxa"/>
          </w:tcPr>
          <w:p w14:paraId="344EEB62"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2A8DEED"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37CF926" w14:textId="41E9B6E8"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332" w:type="dxa"/>
          </w:tcPr>
          <w:p w14:paraId="5C6EF27B" w14:textId="22A72353"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232" w:type="dxa"/>
          </w:tcPr>
          <w:p w14:paraId="2759440F" w14:textId="77777777" w:rsidR="00CB0BE4" w:rsidRPr="000E17EA" w:rsidRDefault="00CB0BE4" w:rsidP="00CB0BE4">
            <w:pPr>
              <w:rPr>
                <w:rFonts w:ascii="Times New Roman" w:hAnsi="Times New Roman" w:cs="Times New Roman"/>
                <w:sz w:val="16"/>
                <w:szCs w:val="16"/>
              </w:rPr>
            </w:pPr>
          </w:p>
        </w:tc>
      </w:tr>
      <w:tr w:rsidR="00CB0BE4" w:rsidRPr="000E17EA" w14:paraId="49B0712E" w14:textId="77777777" w:rsidTr="00CB0BE4">
        <w:trPr>
          <w:trHeight w:val="347"/>
          <w:jc w:val="center"/>
        </w:trPr>
        <w:tc>
          <w:tcPr>
            <w:tcW w:w="0" w:type="auto"/>
          </w:tcPr>
          <w:p w14:paraId="3A9737AA"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563F5471"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6974B2A"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332" w:type="dxa"/>
          </w:tcPr>
          <w:p w14:paraId="052B7B7A" w14:textId="67532F98"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6"/>
                <w:szCs w:val="16"/>
              </w:rPr>
              <w:t>NAC</w:t>
            </w:r>
          </w:p>
        </w:tc>
        <w:tc>
          <w:tcPr>
            <w:tcW w:w="1332" w:type="dxa"/>
          </w:tcPr>
          <w:p w14:paraId="702CBC67" w14:textId="61222472"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8"/>
                <w:szCs w:val="18"/>
              </w:rPr>
              <w:t>p38/RK</w:t>
            </w:r>
          </w:p>
        </w:tc>
        <w:tc>
          <w:tcPr>
            <w:tcW w:w="1232" w:type="dxa"/>
          </w:tcPr>
          <w:p w14:paraId="7F44A763" w14:textId="77777777" w:rsidR="00CB0BE4" w:rsidRPr="000E17EA" w:rsidRDefault="00CB0BE4" w:rsidP="00CB0BE4">
            <w:pPr>
              <w:rPr>
                <w:rFonts w:ascii="Times New Roman" w:hAnsi="Times New Roman" w:cs="Times New Roman"/>
                <w:sz w:val="16"/>
                <w:szCs w:val="16"/>
              </w:rPr>
            </w:pPr>
          </w:p>
        </w:tc>
      </w:tr>
      <w:tr w:rsidR="00CB0BE4" w:rsidRPr="000E17EA" w14:paraId="4164FEAB" w14:textId="77777777" w:rsidTr="00CB0BE4">
        <w:trPr>
          <w:trHeight w:val="347"/>
          <w:jc w:val="center"/>
        </w:trPr>
        <w:tc>
          <w:tcPr>
            <w:tcW w:w="0" w:type="auto"/>
          </w:tcPr>
          <w:p w14:paraId="10F2D0B9" w14:textId="77777777" w:rsidR="00CB0BE4" w:rsidRPr="000E17EA" w:rsidRDefault="00CB0BE4" w:rsidP="00CB0BE4">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4E3E08F8" w14:textId="77777777" w:rsidR="00CB0BE4" w:rsidRPr="000E17EA" w:rsidRDefault="00CB0BE4" w:rsidP="00CB0BE4">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3CEB020A"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1EB9FB59" w14:textId="3F956F74"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6"/>
                <w:szCs w:val="16"/>
              </w:rPr>
              <w:t>NAC</w:t>
            </w:r>
          </w:p>
        </w:tc>
        <w:tc>
          <w:tcPr>
            <w:tcW w:w="1332" w:type="dxa"/>
          </w:tcPr>
          <w:p w14:paraId="5FEC4445" w14:textId="62E179B3" w:rsidR="00CB0BE4" w:rsidRPr="000E17EA" w:rsidRDefault="00CB0BE4" w:rsidP="00CB0BE4">
            <w:pPr>
              <w:rPr>
                <w:rFonts w:ascii="Times New Roman" w:hAnsi="Times New Roman" w:cs="Times New Roman"/>
                <w:sz w:val="16"/>
                <w:szCs w:val="16"/>
              </w:rPr>
            </w:pPr>
            <w:r>
              <w:rPr>
                <w:rFonts w:ascii="Times New Roman" w:hAnsi="Times New Roman" w:cs="Times New Roman"/>
                <w:sz w:val="18"/>
                <w:szCs w:val="18"/>
              </w:rPr>
              <w:t>MKK</w:t>
            </w:r>
          </w:p>
        </w:tc>
        <w:tc>
          <w:tcPr>
            <w:tcW w:w="1232" w:type="dxa"/>
          </w:tcPr>
          <w:p w14:paraId="0603FB17" w14:textId="77777777" w:rsidR="00CB0BE4" w:rsidRPr="000E17EA" w:rsidRDefault="00CB0BE4" w:rsidP="00CB0BE4">
            <w:pPr>
              <w:rPr>
                <w:rFonts w:ascii="Times New Roman" w:hAnsi="Times New Roman" w:cs="Times New Roman"/>
                <w:sz w:val="16"/>
                <w:szCs w:val="16"/>
              </w:rPr>
            </w:pPr>
          </w:p>
        </w:tc>
      </w:tr>
      <w:tr w:rsidR="00CB0BE4" w:rsidRPr="000E17EA" w14:paraId="1EEFA004" w14:textId="77777777" w:rsidTr="00CB0BE4">
        <w:trPr>
          <w:trHeight w:val="347"/>
          <w:jc w:val="center"/>
        </w:trPr>
        <w:tc>
          <w:tcPr>
            <w:tcW w:w="0" w:type="auto"/>
          </w:tcPr>
          <w:p w14:paraId="5A8AB026" w14:textId="77777777" w:rsidR="00CB0BE4" w:rsidRPr="000E17EA" w:rsidRDefault="00CB0BE4" w:rsidP="00CB0BE4">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15948D54" w14:textId="77777777" w:rsidR="00CB0BE4"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7EFE9C17"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08B710A0" w14:textId="3DA4A600" w:rsidR="00CB0BE4" w:rsidRPr="000E17EA" w:rsidRDefault="00CB0BE4" w:rsidP="00CB0BE4">
            <w:pPr>
              <w:rPr>
                <w:rFonts w:ascii="Times New Roman" w:hAnsi="Times New Roman" w:cs="Times New Roman"/>
                <w:sz w:val="18"/>
                <w:szCs w:val="18"/>
              </w:rPr>
            </w:pPr>
            <w:r>
              <w:rPr>
                <w:rFonts w:ascii="Times New Roman" w:hAnsi="Times New Roman" w:cs="Times New Roman"/>
                <w:sz w:val="16"/>
                <w:szCs w:val="16"/>
              </w:rPr>
              <w:t>SB-203580</w:t>
            </w:r>
          </w:p>
        </w:tc>
        <w:tc>
          <w:tcPr>
            <w:tcW w:w="1332" w:type="dxa"/>
          </w:tcPr>
          <w:p w14:paraId="72057DBF" w14:textId="2574F9B2"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p38/RK</w:t>
            </w:r>
          </w:p>
        </w:tc>
        <w:tc>
          <w:tcPr>
            <w:tcW w:w="1232" w:type="dxa"/>
          </w:tcPr>
          <w:p w14:paraId="57B60E5B" w14:textId="77777777" w:rsidR="00CB0BE4" w:rsidRPr="000E17EA" w:rsidRDefault="00CB0BE4" w:rsidP="00CB0BE4">
            <w:pPr>
              <w:rPr>
                <w:rFonts w:ascii="Times New Roman" w:hAnsi="Times New Roman" w:cs="Times New Roman"/>
                <w:sz w:val="18"/>
                <w:szCs w:val="18"/>
              </w:rPr>
            </w:pPr>
          </w:p>
        </w:tc>
      </w:tr>
      <w:tr w:rsidR="00CB0BE4" w:rsidRPr="000E17EA" w14:paraId="124E1C76" w14:textId="77777777" w:rsidTr="00CB0BE4">
        <w:trPr>
          <w:trHeight w:val="347"/>
          <w:jc w:val="center"/>
        </w:trPr>
        <w:tc>
          <w:tcPr>
            <w:tcW w:w="0" w:type="auto"/>
          </w:tcPr>
          <w:p w14:paraId="69DA7E4F" w14:textId="77777777" w:rsidR="00CB0BE4" w:rsidRDefault="00CB0BE4" w:rsidP="00CB0BE4">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7E2C9A20"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021C061" w14:textId="77777777"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9DDFB5D" w14:textId="5CB41318" w:rsidR="00CB0BE4" w:rsidRPr="000E17EA" w:rsidRDefault="00CB0BE4" w:rsidP="00CB0BE4">
            <w:pPr>
              <w:rPr>
                <w:rFonts w:ascii="Times New Roman" w:hAnsi="Times New Roman" w:cs="Times New Roman"/>
                <w:sz w:val="18"/>
                <w:szCs w:val="18"/>
              </w:rPr>
            </w:pPr>
            <w:r>
              <w:rPr>
                <w:rFonts w:ascii="Times New Roman" w:hAnsi="Times New Roman" w:cs="Times New Roman"/>
                <w:sz w:val="16"/>
                <w:szCs w:val="16"/>
              </w:rPr>
              <w:t>SB-203580</w:t>
            </w:r>
          </w:p>
        </w:tc>
        <w:tc>
          <w:tcPr>
            <w:tcW w:w="1332" w:type="dxa"/>
          </w:tcPr>
          <w:p w14:paraId="54010C7B" w14:textId="4A23CC9A" w:rsidR="00CB0BE4" w:rsidRPr="000E17EA" w:rsidRDefault="00CB0BE4" w:rsidP="00CB0BE4">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32" w:type="dxa"/>
          </w:tcPr>
          <w:p w14:paraId="4748A186" w14:textId="77777777" w:rsidR="00CB0BE4" w:rsidRPr="000E17EA" w:rsidRDefault="00CB0BE4" w:rsidP="00CB0BE4">
            <w:pPr>
              <w:rPr>
                <w:rFonts w:ascii="Times New Roman" w:hAnsi="Times New Roman" w:cs="Times New Roman"/>
                <w:sz w:val="18"/>
                <w:szCs w:val="18"/>
              </w:rPr>
            </w:pPr>
          </w:p>
        </w:tc>
      </w:tr>
    </w:tbl>
    <w:p w14:paraId="59A69A1B" w14:textId="77777777" w:rsidR="006756EB" w:rsidRPr="007A6171"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7A6171" w14:paraId="4E8A7C49" w14:textId="77777777" w:rsidTr="00670BF1">
        <w:tc>
          <w:tcPr>
            <w:tcW w:w="0" w:type="auto"/>
            <w:hideMark/>
          </w:tcPr>
          <w:p w14:paraId="6772E356"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3D8838CD"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2DF7F328"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1C38017A"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B9D64C9"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0304717"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7240F8D"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6D757806" w14:textId="77777777" w:rsidR="006756EB" w:rsidRPr="007A6171" w:rsidRDefault="006756EB" w:rsidP="00670BF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6756EB" w:rsidRPr="007A6171" w14:paraId="7C22D2F4" w14:textId="77777777" w:rsidTr="00670BF1">
        <w:tc>
          <w:tcPr>
            <w:tcW w:w="0" w:type="auto"/>
            <w:hideMark/>
          </w:tcPr>
          <w:p w14:paraId="31CECAF8"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54D6CC0"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5</w:t>
            </w:r>
          </w:p>
        </w:tc>
        <w:tc>
          <w:tcPr>
            <w:tcW w:w="0" w:type="auto"/>
            <w:hideMark/>
          </w:tcPr>
          <w:p w14:paraId="6651E7BA"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3</w:t>
            </w:r>
          </w:p>
        </w:tc>
        <w:tc>
          <w:tcPr>
            <w:tcW w:w="0" w:type="auto"/>
            <w:hideMark/>
          </w:tcPr>
          <w:p w14:paraId="6F33AC93"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2C7073B9"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71143E78"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30AD7FA0"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0B05E4A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6756EB" w:rsidRPr="007A6171" w14:paraId="2227ECDE" w14:textId="77777777" w:rsidTr="00670BF1">
        <w:tc>
          <w:tcPr>
            <w:tcW w:w="0" w:type="auto"/>
            <w:hideMark/>
          </w:tcPr>
          <w:p w14:paraId="5F03E27C"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33149507"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4</w:t>
            </w:r>
          </w:p>
        </w:tc>
        <w:tc>
          <w:tcPr>
            <w:tcW w:w="0" w:type="auto"/>
            <w:hideMark/>
          </w:tcPr>
          <w:p w14:paraId="37A5E930"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4</w:t>
            </w:r>
          </w:p>
        </w:tc>
        <w:tc>
          <w:tcPr>
            <w:tcW w:w="0" w:type="auto"/>
            <w:hideMark/>
          </w:tcPr>
          <w:p w14:paraId="72EFA064"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6DE900E1"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ED3AEF4"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39EB79D1"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19AD2317"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6756EB" w:rsidRPr="007A6171" w14:paraId="056C4E93" w14:textId="77777777" w:rsidTr="00670BF1">
        <w:tc>
          <w:tcPr>
            <w:tcW w:w="0" w:type="auto"/>
            <w:hideMark/>
          </w:tcPr>
          <w:p w14:paraId="70B6CD5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EMINI</w:t>
            </w:r>
          </w:p>
        </w:tc>
        <w:tc>
          <w:tcPr>
            <w:tcW w:w="0" w:type="auto"/>
            <w:hideMark/>
          </w:tcPr>
          <w:p w14:paraId="2FF1B5B7"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2</w:t>
            </w:r>
          </w:p>
        </w:tc>
        <w:tc>
          <w:tcPr>
            <w:tcW w:w="0" w:type="auto"/>
            <w:hideMark/>
          </w:tcPr>
          <w:p w14:paraId="66D4FF3A"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450346E"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63F82A10"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2729A4E"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41966ACB"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428BBA06"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6756EB" w:rsidRPr="007A6171" w14:paraId="48740524" w14:textId="77777777" w:rsidTr="00670BF1">
        <w:tc>
          <w:tcPr>
            <w:tcW w:w="0" w:type="auto"/>
            <w:hideMark/>
          </w:tcPr>
          <w:p w14:paraId="270F2170"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lastRenderedPageBreak/>
              <w:t>pathway</w:t>
            </w:r>
          </w:p>
        </w:tc>
        <w:tc>
          <w:tcPr>
            <w:tcW w:w="0" w:type="auto"/>
            <w:hideMark/>
          </w:tcPr>
          <w:p w14:paraId="0A829CD5"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3</w:t>
            </w:r>
          </w:p>
        </w:tc>
        <w:tc>
          <w:tcPr>
            <w:tcW w:w="0" w:type="auto"/>
            <w:hideMark/>
          </w:tcPr>
          <w:p w14:paraId="4FC7545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2CFC94C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70E589E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0E993A1"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0BD1606F"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7A6D26BC" w14:textId="77777777" w:rsidR="006756EB" w:rsidRPr="007A6171" w:rsidRDefault="006756EB" w:rsidP="00670BF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25F5FFE2" w14:textId="77777777" w:rsidR="006756EB" w:rsidRDefault="006756EB" w:rsidP="006756EB">
      <w:pPr>
        <w:rPr>
          <w:rFonts w:ascii="Times New Roman" w:hAnsi="Times New Roman" w:cs="Times New Roman"/>
          <w:i/>
          <w:iCs/>
          <w:sz w:val="24"/>
          <w:szCs w:val="24"/>
        </w:rPr>
      </w:pPr>
    </w:p>
    <w:p w14:paraId="696657B7" w14:textId="77777777" w:rsidR="006756E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w:t>
      </w:r>
    </w:p>
    <w:p w14:paraId="164006C9" w14:textId="77777777" w:rsidR="006756EB" w:rsidRPr="00BD55FB" w:rsidRDefault="006756EB" w:rsidP="006756EB">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475"/>
        <w:gridCol w:w="1684"/>
        <w:gridCol w:w="1295"/>
        <w:gridCol w:w="1383"/>
        <w:gridCol w:w="1383"/>
        <w:gridCol w:w="1069"/>
      </w:tblGrid>
      <w:tr w:rsidR="00CB0BE4" w:rsidRPr="00D62243" w14:paraId="07D44FB2" w14:textId="77777777" w:rsidTr="00CB0BE4">
        <w:trPr>
          <w:trHeight w:val="249"/>
          <w:jc w:val="center"/>
        </w:trPr>
        <w:tc>
          <w:tcPr>
            <w:tcW w:w="1475" w:type="dxa"/>
            <w:hideMark/>
          </w:tcPr>
          <w:p w14:paraId="315117CD" w14:textId="77777777" w:rsidR="00CB0BE4" w:rsidRPr="00D62243" w:rsidRDefault="00CB0BE4" w:rsidP="00CB0BE4">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684" w:type="dxa"/>
            <w:hideMark/>
          </w:tcPr>
          <w:p w14:paraId="0F0AD197" w14:textId="77777777" w:rsidR="00CB0BE4" w:rsidRPr="00D62243" w:rsidRDefault="00CB0BE4" w:rsidP="00CB0BE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2D175796" w14:textId="77777777" w:rsidR="00CB0BE4" w:rsidRPr="00D62243" w:rsidRDefault="00CB0BE4" w:rsidP="00CB0BE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383" w:type="dxa"/>
          </w:tcPr>
          <w:p w14:paraId="7387E523" w14:textId="3ABCCCF6" w:rsidR="00CB0BE4" w:rsidRPr="00D62243" w:rsidRDefault="00CB0BE4" w:rsidP="00CB0BE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sz w:val="20"/>
                <w:szCs w:val="20"/>
              </w:rPr>
              <w:t>Ligand</w:t>
            </w:r>
          </w:p>
        </w:tc>
        <w:tc>
          <w:tcPr>
            <w:tcW w:w="1383" w:type="dxa"/>
          </w:tcPr>
          <w:p w14:paraId="3F6E7324" w14:textId="0FA286E6" w:rsidR="00CB0BE4" w:rsidRDefault="00CB0BE4" w:rsidP="00CB0BE4">
            <w:pPr>
              <w:jc w:val="center"/>
              <w:rPr>
                <w:rFonts w:ascii="Times New Roman" w:hAnsi="Times New Roman" w:cs="Times New Roman"/>
                <w:sz w:val="18"/>
                <w:szCs w:val="18"/>
              </w:rPr>
            </w:pPr>
            <w:r w:rsidRPr="00D62243">
              <w:rPr>
                <w:rFonts w:ascii="Times New Roman" w:eastAsia="Times New Roman" w:hAnsi="Times New Roman" w:cs="Times New Roman"/>
                <w:sz w:val="20"/>
                <w:szCs w:val="20"/>
              </w:rPr>
              <w:t>Receptor</w:t>
            </w:r>
          </w:p>
        </w:tc>
        <w:tc>
          <w:tcPr>
            <w:tcW w:w="1069" w:type="dxa"/>
          </w:tcPr>
          <w:p w14:paraId="0B43F6A3" w14:textId="77777777" w:rsidR="00CB0BE4" w:rsidRDefault="00CB0BE4" w:rsidP="00CB0BE4">
            <w:pPr>
              <w:jc w:val="center"/>
              <w:rPr>
                <w:rFonts w:ascii="Times New Roman" w:hAnsi="Times New Roman" w:cs="Times New Roman"/>
                <w:sz w:val="18"/>
                <w:szCs w:val="18"/>
              </w:rPr>
            </w:pPr>
            <w:r w:rsidRPr="00EB3D00">
              <w:rPr>
                <w:rFonts w:ascii="Times New Roman" w:hAnsi="Times New Roman" w:cs="Times New Roman"/>
                <w:sz w:val="18"/>
                <w:szCs w:val="18"/>
              </w:rPr>
              <w:t>GEMINI</w:t>
            </w:r>
          </w:p>
        </w:tc>
      </w:tr>
      <w:tr w:rsidR="00CB0BE4" w:rsidRPr="00D62243" w14:paraId="192B1EE1" w14:textId="77777777" w:rsidTr="00CB0BE4">
        <w:trPr>
          <w:trHeight w:val="249"/>
          <w:jc w:val="center"/>
        </w:trPr>
        <w:tc>
          <w:tcPr>
            <w:tcW w:w="1475" w:type="dxa"/>
            <w:hideMark/>
          </w:tcPr>
          <w:p w14:paraId="770207D3"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684" w:type="dxa"/>
            <w:hideMark/>
          </w:tcPr>
          <w:p w14:paraId="23F31148"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EEAB2BA"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4CD74C8E" w14:textId="396C55F5"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383" w:type="dxa"/>
          </w:tcPr>
          <w:p w14:paraId="7AA0CC42" w14:textId="53417E6F"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069" w:type="dxa"/>
          </w:tcPr>
          <w:p w14:paraId="05C8F6AB"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CB0BE4" w:rsidRPr="00D62243" w14:paraId="1216DFED" w14:textId="77777777" w:rsidTr="00CB0BE4">
        <w:trPr>
          <w:trHeight w:val="249"/>
          <w:jc w:val="center"/>
        </w:trPr>
        <w:tc>
          <w:tcPr>
            <w:tcW w:w="1475" w:type="dxa"/>
            <w:hideMark/>
          </w:tcPr>
          <w:p w14:paraId="264C62C0"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684" w:type="dxa"/>
            <w:hideMark/>
          </w:tcPr>
          <w:p w14:paraId="5B751E64"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371BB679"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3D34191F" w14:textId="0FFF12CB"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12B499F3" w14:textId="31135CE9"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069" w:type="dxa"/>
          </w:tcPr>
          <w:p w14:paraId="3582B108"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CB0BE4" w:rsidRPr="00D62243" w14:paraId="090629B5" w14:textId="77777777" w:rsidTr="00CB0BE4">
        <w:trPr>
          <w:trHeight w:val="263"/>
          <w:jc w:val="center"/>
        </w:trPr>
        <w:tc>
          <w:tcPr>
            <w:tcW w:w="1475" w:type="dxa"/>
            <w:hideMark/>
          </w:tcPr>
          <w:p w14:paraId="12994CDC"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84" w:type="dxa"/>
            <w:hideMark/>
          </w:tcPr>
          <w:p w14:paraId="1E264B85"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3E2BFE9D"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38D3A9F2" w14:textId="07F06AE6"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2B2B8BBF" w14:textId="4A222E64"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069" w:type="dxa"/>
          </w:tcPr>
          <w:p w14:paraId="409CE844"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CB0BE4" w:rsidRPr="00D62243" w14:paraId="175B1A52" w14:textId="77777777" w:rsidTr="00CB0BE4">
        <w:trPr>
          <w:trHeight w:val="249"/>
          <w:jc w:val="center"/>
        </w:trPr>
        <w:tc>
          <w:tcPr>
            <w:tcW w:w="1475" w:type="dxa"/>
            <w:hideMark/>
          </w:tcPr>
          <w:p w14:paraId="4C7AA98B"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84" w:type="dxa"/>
            <w:hideMark/>
          </w:tcPr>
          <w:p w14:paraId="18C71A75"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294EAFA1"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4AB48503" w14:textId="587B2265"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383" w:type="dxa"/>
          </w:tcPr>
          <w:p w14:paraId="0A5F8F8C" w14:textId="5DBD0B92"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069" w:type="dxa"/>
          </w:tcPr>
          <w:p w14:paraId="0F129DF7" w14:textId="77777777" w:rsidR="00CB0BE4" w:rsidRPr="00D62243" w:rsidRDefault="00CB0BE4" w:rsidP="00CB0BE4">
            <w:pPr>
              <w:rPr>
                <w:rFonts w:ascii="Times New Roman" w:eastAsia="Times New Roman" w:hAnsi="Times New Roman" w:cs="Times New Roman"/>
                <w:sz w:val="20"/>
                <w:szCs w:val="20"/>
              </w:rPr>
            </w:pPr>
          </w:p>
        </w:tc>
      </w:tr>
      <w:tr w:rsidR="00CB0BE4" w:rsidRPr="00D62243" w14:paraId="09BBDDBA" w14:textId="77777777" w:rsidTr="00CB0BE4">
        <w:trPr>
          <w:trHeight w:val="249"/>
          <w:jc w:val="center"/>
        </w:trPr>
        <w:tc>
          <w:tcPr>
            <w:tcW w:w="1475" w:type="dxa"/>
            <w:hideMark/>
          </w:tcPr>
          <w:p w14:paraId="1D0D7928"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684" w:type="dxa"/>
            <w:hideMark/>
          </w:tcPr>
          <w:p w14:paraId="28EDC44E"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4490B6D5"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7EC2E2B1" w14:textId="02C30710"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157F8DEC" w14:textId="0DA6BBC9"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069" w:type="dxa"/>
          </w:tcPr>
          <w:p w14:paraId="597466AE"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CB0BE4" w:rsidRPr="00D62243" w14:paraId="4A0F1B52" w14:textId="77777777" w:rsidTr="00CB0BE4">
        <w:trPr>
          <w:trHeight w:val="249"/>
          <w:jc w:val="center"/>
        </w:trPr>
        <w:tc>
          <w:tcPr>
            <w:tcW w:w="1475" w:type="dxa"/>
            <w:hideMark/>
          </w:tcPr>
          <w:p w14:paraId="0735EBB6"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84" w:type="dxa"/>
            <w:hideMark/>
          </w:tcPr>
          <w:p w14:paraId="3AA04F01"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3303A172"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2D556237" w14:textId="297E9A90"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383" w:type="dxa"/>
          </w:tcPr>
          <w:p w14:paraId="3FA59C9D" w14:textId="7FDA2532"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9" w:type="dxa"/>
          </w:tcPr>
          <w:p w14:paraId="4F761B8F"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CB0BE4" w:rsidRPr="00D62243" w14:paraId="59FE2F8C" w14:textId="77777777" w:rsidTr="00CB0BE4">
        <w:trPr>
          <w:trHeight w:val="249"/>
          <w:jc w:val="center"/>
        </w:trPr>
        <w:tc>
          <w:tcPr>
            <w:tcW w:w="1475" w:type="dxa"/>
            <w:hideMark/>
          </w:tcPr>
          <w:p w14:paraId="4097E3B8"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684" w:type="dxa"/>
            <w:hideMark/>
          </w:tcPr>
          <w:p w14:paraId="1E07E15D"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2F5D6642"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383" w:type="dxa"/>
          </w:tcPr>
          <w:p w14:paraId="2D28B1AB" w14:textId="088DA73E"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383" w:type="dxa"/>
          </w:tcPr>
          <w:p w14:paraId="0D34AFBC" w14:textId="195B4105"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069" w:type="dxa"/>
          </w:tcPr>
          <w:p w14:paraId="39468521"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CB0BE4" w:rsidRPr="00D62243" w14:paraId="6D2E7E8D" w14:textId="77777777" w:rsidTr="00CB0BE4">
        <w:trPr>
          <w:trHeight w:val="249"/>
          <w:jc w:val="center"/>
        </w:trPr>
        <w:tc>
          <w:tcPr>
            <w:tcW w:w="1475" w:type="dxa"/>
            <w:hideMark/>
          </w:tcPr>
          <w:p w14:paraId="0772EB26"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684" w:type="dxa"/>
            <w:hideMark/>
          </w:tcPr>
          <w:p w14:paraId="5EB3C9C0"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324FA663"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34AF036D" w14:textId="38087861"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383" w:type="dxa"/>
          </w:tcPr>
          <w:p w14:paraId="39232FCF" w14:textId="37FEFA2E"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9" w:type="dxa"/>
          </w:tcPr>
          <w:p w14:paraId="15EDEF6B"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CB0BE4" w:rsidRPr="00D62243" w14:paraId="0F8A5788" w14:textId="77777777" w:rsidTr="00CB0BE4">
        <w:trPr>
          <w:trHeight w:val="249"/>
          <w:jc w:val="center"/>
        </w:trPr>
        <w:tc>
          <w:tcPr>
            <w:tcW w:w="1475" w:type="dxa"/>
            <w:hideMark/>
          </w:tcPr>
          <w:p w14:paraId="2BB9CEB3"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684" w:type="dxa"/>
            <w:hideMark/>
          </w:tcPr>
          <w:p w14:paraId="123B7D06"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0F381A69"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7659EFB4" w14:textId="4BD0817D"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383" w:type="dxa"/>
          </w:tcPr>
          <w:p w14:paraId="734DCA1E" w14:textId="19047CE4"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069" w:type="dxa"/>
          </w:tcPr>
          <w:p w14:paraId="0A4FD950"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CB0BE4" w:rsidRPr="00D62243" w14:paraId="5E81F056" w14:textId="77777777" w:rsidTr="00CB0BE4">
        <w:trPr>
          <w:trHeight w:val="249"/>
          <w:jc w:val="center"/>
        </w:trPr>
        <w:tc>
          <w:tcPr>
            <w:tcW w:w="1475" w:type="dxa"/>
          </w:tcPr>
          <w:p w14:paraId="494CC5E9"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684" w:type="dxa"/>
          </w:tcPr>
          <w:p w14:paraId="21515CC1"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49601B2D"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383" w:type="dxa"/>
          </w:tcPr>
          <w:p w14:paraId="06FF56A2" w14:textId="6B7A3D98"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383" w:type="dxa"/>
          </w:tcPr>
          <w:p w14:paraId="0CAB2AB2" w14:textId="6C24CB7E"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069" w:type="dxa"/>
          </w:tcPr>
          <w:p w14:paraId="1D9197BA" w14:textId="77777777" w:rsidR="00CB0BE4" w:rsidRPr="00D62243" w:rsidRDefault="00CB0BE4" w:rsidP="00CB0BE4">
            <w:pPr>
              <w:rPr>
                <w:rFonts w:ascii="Times New Roman" w:eastAsia="Times New Roman" w:hAnsi="Times New Roman" w:cs="Times New Roman"/>
                <w:sz w:val="20"/>
                <w:szCs w:val="20"/>
              </w:rPr>
            </w:pPr>
          </w:p>
        </w:tc>
      </w:tr>
      <w:tr w:rsidR="00CB0BE4" w:rsidRPr="00D62243" w14:paraId="12F84D44" w14:textId="77777777" w:rsidTr="00CB0BE4">
        <w:trPr>
          <w:trHeight w:val="249"/>
          <w:jc w:val="center"/>
        </w:trPr>
        <w:tc>
          <w:tcPr>
            <w:tcW w:w="1475" w:type="dxa"/>
          </w:tcPr>
          <w:p w14:paraId="39EDFA45"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684" w:type="dxa"/>
          </w:tcPr>
          <w:p w14:paraId="79A6F989"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15C0001F" w14:textId="77777777" w:rsidR="00CB0BE4" w:rsidRPr="00D62243"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383" w:type="dxa"/>
          </w:tcPr>
          <w:p w14:paraId="01D168C7" w14:textId="5A9F96B6" w:rsidR="00CB0BE4" w:rsidRPr="00A97F7D"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383" w:type="dxa"/>
          </w:tcPr>
          <w:p w14:paraId="59AD40A8" w14:textId="37659A5C" w:rsidR="00CB0BE4" w:rsidRPr="00DB54ED" w:rsidRDefault="00CB0BE4" w:rsidP="00CB0BE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069" w:type="dxa"/>
          </w:tcPr>
          <w:p w14:paraId="669646DF" w14:textId="77777777" w:rsidR="00CB0BE4" w:rsidRPr="00D62243" w:rsidRDefault="00CB0BE4" w:rsidP="00CB0BE4">
            <w:pPr>
              <w:rPr>
                <w:rFonts w:ascii="Times New Roman" w:eastAsia="Times New Roman" w:hAnsi="Times New Roman" w:cs="Times New Roman"/>
                <w:sz w:val="20"/>
                <w:szCs w:val="20"/>
              </w:rPr>
            </w:pPr>
          </w:p>
        </w:tc>
      </w:tr>
      <w:bookmarkEnd w:id="0"/>
    </w:tbl>
    <w:p w14:paraId="5AB8D263" w14:textId="77777777" w:rsidR="006756EB" w:rsidRPr="00745DC4" w:rsidRDefault="006756EB" w:rsidP="006756EB">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6756EB" w:rsidRPr="001154DD" w14:paraId="7707B9BD" w14:textId="77777777" w:rsidTr="00670BF1">
        <w:trPr>
          <w:trHeight w:val="256"/>
          <w:jc w:val="center"/>
        </w:trPr>
        <w:tc>
          <w:tcPr>
            <w:tcW w:w="0" w:type="auto"/>
            <w:hideMark/>
          </w:tcPr>
          <w:p w14:paraId="7F6C1201" w14:textId="77777777" w:rsidR="006756EB" w:rsidRPr="00363B55"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6FFB9BBC" w14:textId="77777777" w:rsidR="006756EB" w:rsidRPr="00363B55"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22926061" w14:textId="77777777" w:rsidR="006756EB" w:rsidRPr="00363B55"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64881E10" w14:textId="77777777" w:rsidR="006756EB" w:rsidRPr="00363B55"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54F627D3" w14:textId="77777777" w:rsidR="006756EB" w:rsidRPr="00363B55"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0262A598" w14:textId="77777777" w:rsidR="006756EB" w:rsidRPr="001154DD"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D7766D4" w14:textId="77777777" w:rsidR="006756EB" w:rsidRPr="001154DD"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08B085C0" w14:textId="77777777" w:rsidR="006756EB" w:rsidRPr="001154DD" w:rsidRDefault="006756EB"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6756EB" w:rsidRPr="001154DD" w14:paraId="7699349C" w14:textId="77777777" w:rsidTr="00670BF1">
        <w:trPr>
          <w:trHeight w:val="275"/>
          <w:jc w:val="center"/>
        </w:trPr>
        <w:tc>
          <w:tcPr>
            <w:tcW w:w="0" w:type="auto"/>
            <w:hideMark/>
          </w:tcPr>
          <w:p w14:paraId="7E6D8131"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4A02269E"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4F9051F1"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EA45C85"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327E4F95"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2BFC4F2"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01F34C23"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6DBC947B"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6756EB" w:rsidRPr="001154DD" w14:paraId="40CC3B42" w14:textId="77777777" w:rsidTr="00670BF1">
        <w:trPr>
          <w:trHeight w:val="256"/>
          <w:jc w:val="center"/>
        </w:trPr>
        <w:tc>
          <w:tcPr>
            <w:tcW w:w="0" w:type="auto"/>
            <w:hideMark/>
          </w:tcPr>
          <w:p w14:paraId="6E84343D"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60D4F3D5"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649B0CF7"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2B4D50B9"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01E9FC0"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1E35AB9"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4A1C3A1B"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37EE01EA"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6756EB" w:rsidRPr="001154DD" w14:paraId="563440B0" w14:textId="77777777" w:rsidTr="00670BF1">
        <w:trPr>
          <w:trHeight w:val="275"/>
          <w:jc w:val="center"/>
        </w:trPr>
        <w:tc>
          <w:tcPr>
            <w:tcW w:w="0" w:type="auto"/>
            <w:hideMark/>
          </w:tcPr>
          <w:p w14:paraId="760A373A"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00F5ADA0"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C1288D9"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1E18CFBE"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38E6620C"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794C3EC6"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7D1118A7"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13EBC012"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6756EB" w:rsidRPr="001154DD" w14:paraId="24B4DA07" w14:textId="77777777" w:rsidTr="00670BF1">
        <w:trPr>
          <w:trHeight w:val="256"/>
          <w:jc w:val="center"/>
        </w:trPr>
        <w:tc>
          <w:tcPr>
            <w:tcW w:w="0" w:type="auto"/>
            <w:hideMark/>
          </w:tcPr>
          <w:p w14:paraId="2DA28B16"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4FBE9B17"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5E50A1DD"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565E7353"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07B2168" w14:textId="77777777" w:rsidR="006756EB" w:rsidRPr="00363B55"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0EBD35A0"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0BBF005D"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397DA878" w14:textId="77777777" w:rsidR="006756EB" w:rsidRPr="001154DD" w:rsidRDefault="006756EB"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91CF2D8" w14:textId="77777777" w:rsidR="006756EB" w:rsidRDefault="006756EB" w:rsidP="006756EB"/>
    <w:p w14:paraId="769D1A10" w14:textId="77777777" w:rsidR="006756E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w:t>
      </w:r>
    </w:p>
    <w:p w14:paraId="03FDD09A" w14:textId="77777777" w:rsidR="006756EB" w:rsidRPr="00045A68" w:rsidRDefault="006756EB" w:rsidP="006756EB">
      <w:pPr>
        <w:jc w:val="both"/>
        <w:rPr>
          <w:rFonts w:ascii="Times New Roman" w:hAnsi="Times New Roman" w:cs="Times New Roman"/>
          <w:i/>
          <w:iCs/>
          <w:sz w:val="24"/>
          <w:szCs w:val="24"/>
        </w:rPr>
      </w:pPr>
    </w:p>
    <w:tbl>
      <w:tblPr>
        <w:tblStyle w:val="TableGrid"/>
        <w:tblW w:w="8295" w:type="dxa"/>
        <w:jc w:val="center"/>
        <w:tblLook w:val="04A0" w:firstRow="1" w:lastRow="0" w:firstColumn="1" w:lastColumn="0" w:noHBand="0" w:noVBand="1"/>
      </w:tblPr>
      <w:tblGrid>
        <w:gridCol w:w="1425"/>
        <w:gridCol w:w="1550"/>
        <w:gridCol w:w="1381"/>
        <w:gridCol w:w="1313"/>
        <w:gridCol w:w="1313"/>
        <w:gridCol w:w="1313"/>
      </w:tblGrid>
      <w:tr w:rsidR="00CB0BE4" w:rsidRPr="00045A68" w14:paraId="0E747B3D" w14:textId="77777777" w:rsidTr="00CB0BE4">
        <w:trPr>
          <w:trHeight w:val="300"/>
          <w:jc w:val="center"/>
        </w:trPr>
        <w:tc>
          <w:tcPr>
            <w:tcW w:w="4356" w:type="dxa"/>
            <w:gridSpan w:val="3"/>
          </w:tcPr>
          <w:p w14:paraId="3B384FEE" w14:textId="77777777" w:rsidR="00CB0BE4" w:rsidRPr="00045A68" w:rsidRDefault="00CB0BE4" w:rsidP="00670BF1">
            <w:pPr>
              <w:rPr>
                <w:b/>
                <w:bCs/>
                <w:sz w:val="20"/>
                <w:szCs w:val="20"/>
              </w:rPr>
            </w:pPr>
            <w:bookmarkStart w:id="1" w:name="_Hlk168238487"/>
            <w:r>
              <w:rPr>
                <w:b/>
                <w:bCs/>
                <w:sz w:val="20"/>
                <w:szCs w:val="20"/>
              </w:rPr>
              <w:t xml:space="preserve">Ground  truth </w:t>
            </w:r>
          </w:p>
        </w:tc>
        <w:tc>
          <w:tcPr>
            <w:tcW w:w="1313" w:type="dxa"/>
          </w:tcPr>
          <w:p w14:paraId="7A5F28D6" w14:textId="77777777" w:rsidR="00CB0BE4" w:rsidRDefault="00CB0BE4" w:rsidP="00670BF1">
            <w:pPr>
              <w:rPr>
                <w:rFonts w:ascii="Times New Roman" w:hAnsi="Times New Roman" w:cs="Times New Roman"/>
                <w:sz w:val="18"/>
                <w:szCs w:val="18"/>
              </w:rPr>
            </w:pPr>
          </w:p>
        </w:tc>
        <w:tc>
          <w:tcPr>
            <w:tcW w:w="1313" w:type="dxa"/>
          </w:tcPr>
          <w:p w14:paraId="2FAE8F9B" w14:textId="77777777" w:rsidR="00CB0BE4" w:rsidRDefault="00CB0BE4" w:rsidP="00670BF1">
            <w:pPr>
              <w:rPr>
                <w:rFonts w:ascii="Times New Roman" w:hAnsi="Times New Roman" w:cs="Times New Roman"/>
                <w:sz w:val="18"/>
                <w:szCs w:val="18"/>
              </w:rPr>
            </w:pPr>
          </w:p>
        </w:tc>
        <w:tc>
          <w:tcPr>
            <w:tcW w:w="1313" w:type="dxa"/>
          </w:tcPr>
          <w:p w14:paraId="56C7FC82" w14:textId="77777777" w:rsidR="00CB0BE4" w:rsidRPr="00EB3D00" w:rsidRDefault="00CB0BE4" w:rsidP="00670BF1">
            <w:pPr>
              <w:rPr>
                <w:rFonts w:ascii="Times New Roman" w:hAnsi="Times New Roman" w:cs="Times New Roman"/>
                <w:sz w:val="18"/>
                <w:szCs w:val="18"/>
              </w:rPr>
            </w:pPr>
          </w:p>
        </w:tc>
      </w:tr>
      <w:tr w:rsidR="00CB0BE4" w:rsidRPr="00045A68" w14:paraId="00D83CC2" w14:textId="77777777" w:rsidTr="00CB0BE4">
        <w:trPr>
          <w:trHeight w:val="300"/>
          <w:jc w:val="center"/>
        </w:trPr>
        <w:tc>
          <w:tcPr>
            <w:tcW w:w="1425" w:type="dxa"/>
            <w:hideMark/>
          </w:tcPr>
          <w:p w14:paraId="25A8928D" w14:textId="77777777" w:rsidR="00CB0BE4" w:rsidRPr="00045A68" w:rsidRDefault="00CB0BE4" w:rsidP="00CB0BE4">
            <w:pPr>
              <w:spacing w:after="160" w:line="259" w:lineRule="auto"/>
              <w:rPr>
                <w:b/>
                <w:bCs/>
                <w:sz w:val="20"/>
                <w:szCs w:val="20"/>
              </w:rPr>
            </w:pPr>
            <w:r w:rsidRPr="00045A68">
              <w:rPr>
                <w:b/>
                <w:bCs/>
                <w:sz w:val="20"/>
                <w:szCs w:val="20"/>
              </w:rPr>
              <w:t>Starter (gene1)</w:t>
            </w:r>
          </w:p>
        </w:tc>
        <w:tc>
          <w:tcPr>
            <w:tcW w:w="1550" w:type="dxa"/>
            <w:hideMark/>
          </w:tcPr>
          <w:p w14:paraId="4F0AF853" w14:textId="77777777" w:rsidR="00CB0BE4" w:rsidRPr="00045A68" w:rsidRDefault="00CB0BE4" w:rsidP="00CB0BE4">
            <w:pPr>
              <w:spacing w:after="160" w:line="259" w:lineRule="auto"/>
              <w:rPr>
                <w:b/>
                <w:bCs/>
                <w:sz w:val="20"/>
                <w:szCs w:val="20"/>
              </w:rPr>
            </w:pPr>
            <w:r w:rsidRPr="00045A68">
              <w:rPr>
                <w:b/>
                <w:bCs/>
                <w:sz w:val="20"/>
                <w:szCs w:val="20"/>
              </w:rPr>
              <w:t>Receptor (gene2)</w:t>
            </w:r>
          </w:p>
        </w:tc>
        <w:tc>
          <w:tcPr>
            <w:tcW w:w="1381" w:type="dxa"/>
            <w:hideMark/>
          </w:tcPr>
          <w:p w14:paraId="72E55E78" w14:textId="77777777" w:rsidR="00CB0BE4" w:rsidRPr="00045A68" w:rsidRDefault="00CB0BE4" w:rsidP="00CB0BE4">
            <w:pPr>
              <w:spacing w:after="160" w:line="259" w:lineRule="auto"/>
              <w:rPr>
                <w:b/>
                <w:bCs/>
                <w:sz w:val="20"/>
                <w:szCs w:val="20"/>
              </w:rPr>
            </w:pPr>
            <w:r w:rsidRPr="00045A68">
              <w:rPr>
                <w:b/>
                <w:bCs/>
                <w:sz w:val="20"/>
                <w:szCs w:val="20"/>
              </w:rPr>
              <w:t>Relationship</w:t>
            </w:r>
          </w:p>
        </w:tc>
        <w:tc>
          <w:tcPr>
            <w:tcW w:w="1313" w:type="dxa"/>
          </w:tcPr>
          <w:p w14:paraId="64660506" w14:textId="52D78506" w:rsidR="00CB0BE4" w:rsidRPr="00045A68" w:rsidRDefault="00CB0BE4" w:rsidP="00CB0BE4">
            <w:pPr>
              <w:rPr>
                <w:b/>
                <w:bCs/>
                <w:sz w:val="20"/>
                <w:szCs w:val="20"/>
              </w:rPr>
            </w:pPr>
            <w:r w:rsidRPr="00045A68">
              <w:rPr>
                <w:b/>
                <w:bCs/>
                <w:sz w:val="20"/>
                <w:szCs w:val="20"/>
              </w:rPr>
              <w:t>Starter (gene1)</w:t>
            </w:r>
          </w:p>
        </w:tc>
        <w:tc>
          <w:tcPr>
            <w:tcW w:w="1313" w:type="dxa"/>
          </w:tcPr>
          <w:p w14:paraId="38DB9285" w14:textId="605E972C" w:rsidR="00CB0BE4" w:rsidRDefault="00CB0BE4" w:rsidP="00CB0BE4">
            <w:pPr>
              <w:rPr>
                <w:rFonts w:ascii="Times New Roman" w:hAnsi="Times New Roman" w:cs="Times New Roman"/>
                <w:sz w:val="18"/>
                <w:szCs w:val="18"/>
              </w:rPr>
            </w:pPr>
            <w:r w:rsidRPr="00045A68">
              <w:rPr>
                <w:b/>
                <w:bCs/>
                <w:sz w:val="20"/>
                <w:szCs w:val="20"/>
              </w:rPr>
              <w:t>Receptor (gene2)</w:t>
            </w:r>
          </w:p>
        </w:tc>
        <w:tc>
          <w:tcPr>
            <w:tcW w:w="1313" w:type="dxa"/>
          </w:tcPr>
          <w:p w14:paraId="5A90BBE7" w14:textId="77777777" w:rsidR="00CB0BE4" w:rsidRDefault="00CB0BE4" w:rsidP="00CB0BE4">
            <w:pPr>
              <w:rPr>
                <w:rFonts w:ascii="Times New Roman" w:hAnsi="Times New Roman" w:cs="Times New Roman"/>
                <w:sz w:val="18"/>
                <w:szCs w:val="18"/>
              </w:rPr>
            </w:pPr>
            <w:r w:rsidRPr="00EB3D00">
              <w:rPr>
                <w:rFonts w:ascii="Times New Roman" w:hAnsi="Times New Roman" w:cs="Times New Roman"/>
                <w:sz w:val="18"/>
                <w:szCs w:val="18"/>
              </w:rPr>
              <w:t>GEMINI</w:t>
            </w:r>
          </w:p>
        </w:tc>
      </w:tr>
      <w:tr w:rsidR="00CB0BE4" w:rsidRPr="00045A68" w14:paraId="587555E8" w14:textId="77777777" w:rsidTr="00CB0BE4">
        <w:trPr>
          <w:trHeight w:val="292"/>
          <w:jc w:val="center"/>
        </w:trPr>
        <w:tc>
          <w:tcPr>
            <w:tcW w:w="1425" w:type="dxa"/>
            <w:hideMark/>
          </w:tcPr>
          <w:p w14:paraId="029F8A2A" w14:textId="77777777" w:rsidR="00CB0BE4" w:rsidRPr="00DE25D1" w:rsidRDefault="00CB0BE4" w:rsidP="00CB0BE4">
            <w:pPr>
              <w:spacing w:after="160" w:line="259" w:lineRule="auto"/>
              <w:rPr>
                <w:sz w:val="20"/>
                <w:szCs w:val="20"/>
              </w:rPr>
            </w:pPr>
            <w:r w:rsidRPr="00DE25D1">
              <w:rPr>
                <w:sz w:val="20"/>
                <w:szCs w:val="20"/>
              </w:rPr>
              <w:t>TCR</w:t>
            </w:r>
          </w:p>
        </w:tc>
        <w:tc>
          <w:tcPr>
            <w:tcW w:w="1550" w:type="dxa"/>
            <w:hideMark/>
          </w:tcPr>
          <w:p w14:paraId="3D841CC4" w14:textId="77777777" w:rsidR="00CB0BE4" w:rsidRPr="00DE25D1" w:rsidRDefault="00CB0BE4" w:rsidP="00CB0BE4">
            <w:pPr>
              <w:rPr>
                <w:sz w:val="20"/>
                <w:szCs w:val="20"/>
              </w:rPr>
            </w:pPr>
            <w:r w:rsidRPr="00DE25D1">
              <w:rPr>
                <w:sz w:val="20"/>
                <w:szCs w:val="20"/>
              </w:rPr>
              <w:t>ZAP70</w:t>
            </w:r>
          </w:p>
        </w:tc>
        <w:tc>
          <w:tcPr>
            <w:tcW w:w="1381" w:type="dxa"/>
            <w:hideMark/>
          </w:tcPr>
          <w:p w14:paraId="10505053" w14:textId="77777777" w:rsidR="00CB0BE4" w:rsidRPr="00DE25D1" w:rsidRDefault="00CB0BE4" w:rsidP="00CB0BE4">
            <w:pPr>
              <w:rPr>
                <w:sz w:val="20"/>
                <w:szCs w:val="20"/>
              </w:rPr>
            </w:pPr>
            <w:r w:rsidRPr="00DE25D1">
              <w:rPr>
                <w:sz w:val="20"/>
                <w:szCs w:val="20"/>
              </w:rPr>
              <w:t>Activation</w:t>
            </w:r>
          </w:p>
        </w:tc>
        <w:tc>
          <w:tcPr>
            <w:tcW w:w="1313" w:type="dxa"/>
          </w:tcPr>
          <w:p w14:paraId="74264575" w14:textId="7EAAB656" w:rsidR="00CB0BE4" w:rsidRPr="00DE25D1" w:rsidRDefault="00CB0BE4" w:rsidP="00CB0BE4">
            <w:pPr>
              <w:rPr>
                <w:sz w:val="20"/>
                <w:szCs w:val="20"/>
              </w:rPr>
            </w:pPr>
            <w:r w:rsidRPr="00DE25D1">
              <w:rPr>
                <w:sz w:val="20"/>
                <w:szCs w:val="20"/>
              </w:rPr>
              <w:t>TCR</w:t>
            </w:r>
          </w:p>
        </w:tc>
        <w:tc>
          <w:tcPr>
            <w:tcW w:w="1313" w:type="dxa"/>
          </w:tcPr>
          <w:p w14:paraId="7B439A61" w14:textId="100BD645" w:rsidR="00CB0BE4" w:rsidRPr="00DE25D1" w:rsidRDefault="00CB0BE4" w:rsidP="00CB0BE4">
            <w:pPr>
              <w:rPr>
                <w:sz w:val="20"/>
                <w:szCs w:val="20"/>
              </w:rPr>
            </w:pPr>
            <w:r w:rsidRPr="00DE25D1">
              <w:rPr>
                <w:sz w:val="20"/>
                <w:szCs w:val="20"/>
              </w:rPr>
              <w:t>ZAP70</w:t>
            </w:r>
          </w:p>
        </w:tc>
        <w:tc>
          <w:tcPr>
            <w:tcW w:w="1313" w:type="dxa"/>
          </w:tcPr>
          <w:p w14:paraId="6B866542" w14:textId="77777777" w:rsidR="00CB0BE4" w:rsidRPr="00DE25D1" w:rsidRDefault="00CB0BE4" w:rsidP="00CB0BE4">
            <w:pPr>
              <w:rPr>
                <w:sz w:val="20"/>
                <w:szCs w:val="20"/>
              </w:rPr>
            </w:pPr>
            <w:r w:rsidRPr="00DE25D1">
              <w:rPr>
                <w:sz w:val="20"/>
                <w:szCs w:val="20"/>
              </w:rPr>
              <w:t>Activation</w:t>
            </w:r>
          </w:p>
        </w:tc>
      </w:tr>
      <w:tr w:rsidR="00CB0BE4" w:rsidRPr="00045A68" w14:paraId="18ECD783" w14:textId="77777777" w:rsidTr="00CB0BE4">
        <w:trPr>
          <w:trHeight w:val="300"/>
          <w:jc w:val="center"/>
        </w:trPr>
        <w:tc>
          <w:tcPr>
            <w:tcW w:w="1425" w:type="dxa"/>
            <w:hideMark/>
          </w:tcPr>
          <w:p w14:paraId="286D7A8D" w14:textId="77777777" w:rsidR="00CB0BE4" w:rsidRPr="00045A68" w:rsidRDefault="00CB0BE4" w:rsidP="00CB0BE4">
            <w:pPr>
              <w:rPr>
                <w:sz w:val="20"/>
                <w:szCs w:val="20"/>
              </w:rPr>
            </w:pPr>
            <w:r w:rsidRPr="00045A68">
              <w:rPr>
                <w:sz w:val="20"/>
                <w:szCs w:val="20"/>
              </w:rPr>
              <w:t>ZAP70</w:t>
            </w:r>
          </w:p>
        </w:tc>
        <w:tc>
          <w:tcPr>
            <w:tcW w:w="1550" w:type="dxa"/>
            <w:hideMark/>
          </w:tcPr>
          <w:p w14:paraId="0B0341D3" w14:textId="77777777" w:rsidR="00CB0BE4" w:rsidRPr="00045A68" w:rsidRDefault="00CB0BE4" w:rsidP="00CB0BE4">
            <w:pPr>
              <w:rPr>
                <w:sz w:val="20"/>
                <w:szCs w:val="20"/>
              </w:rPr>
            </w:pPr>
            <w:r w:rsidRPr="00045A68">
              <w:rPr>
                <w:sz w:val="20"/>
                <w:szCs w:val="20"/>
              </w:rPr>
              <w:t>GADD45α/β</w:t>
            </w:r>
          </w:p>
        </w:tc>
        <w:tc>
          <w:tcPr>
            <w:tcW w:w="1381" w:type="dxa"/>
            <w:hideMark/>
          </w:tcPr>
          <w:p w14:paraId="170103E3" w14:textId="77777777" w:rsidR="00CB0BE4" w:rsidRPr="00045A68" w:rsidRDefault="00CB0BE4" w:rsidP="00CB0BE4">
            <w:pPr>
              <w:rPr>
                <w:sz w:val="20"/>
                <w:szCs w:val="20"/>
              </w:rPr>
            </w:pPr>
            <w:r w:rsidRPr="00045A68">
              <w:rPr>
                <w:sz w:val="20"/>
                <w:szCs w:val="20"/>
              </w:rPr>
              <w:t>Activation</w:t>
            </w:r>
          </w:p>
        </w:tc>
        <w:tc>
          <w:tcPr>
            <w:tcW w:w="1313" w:type="dxa"/>
          </w:tcPr>
          <w:p w14:paraId="1CFED2D7" w14:textId="5F7BC033" w:rsidR="00CB0BE4" w:rsidRPr="00045A68" w:rsidRDefault="00CB0BE4" w:rsidP="00CB0BE4">
            <w:pPr>
              <w:rPr>
                <w:sz w:val="20"/>
                <w:szCs w:val="20"/>
              </w:rPr>
            </w:pPr>
            <w:r w:rsidRPr="00045A68">
              <w:rPr>
                <w:sz w:val="20"/>
                <w:szCs w:val="20"/>
              </w:rPr>
              <w:t>ZAP70</w:t>
            </w:r>
          </w:p>
        </w:tc>
        <w:tc>
          <w:tcPr>
            <w:tcW w:w="1313" w:type="dxa"/>
          </w:tcPr>
          <w:p w14:paraId="76EB3E7F" w14:textId="13639438" w:rsidR="00CB0BE4" w:rsidRPr="00045A68" w:rsidRDefault="00CB0BE4" w:rsidP="00CB0BE4">
            <w:pPr>
              <w:rPr>
                <w:sz w:val="20"/>
                <w:szCs w:val="20"/>
              </w:rPr>
            </w:pPr>
            <w:r w:rsidRPr="00045A68">
              <w:rPr>
                <w:sz w:val="20"/>
                <w:szCs w:val="20"/>
              </w:rPr>
              <w:t>GADD45α/β</w:t>
            </w:r>
          </w:p>
        </w:tc>
        <w:tc>
          <w:tcPr>
            <w:tcW w:w="1313" w:type="dxa"/>
          </w:tcPr>
          <w:p w14:paraId="39C97769" w14:textId="77777777" w:rsidR="00CB0BE4" w:rsidRPr="00045A68" w:rsidRDefault="00CB0BE4" w:rsidP="00CB0BE4">
            <w:pPr>
              <w:rPr>
                <w:sz w:val="20"/>
                <w:szCs w:val="20"/>
              </w:rPr>
            </w:pPr>
            <w:r w:rsidRPr="00045A68">
              <w:rPr>
                <w:sz w:val="20"/>
                <w:szCs w:val="20"/>
              </w:rPr>
              <w:t>Activation</w:t>
            </w:r>
          </w:p>
        </w:tc>
      </w:tr>
      <w:tr w:rsidR="00CB0BE4" w:rsidRPr="00045A68" w14:paraId="084CC060" w14:textId="77777777" w:rsidTr="00CB0BE4">
        <w:trPr>
          <w:trHeight w:val="300"/>
          <w:jc w:val="center"/>
        </w:trPr>
        <w:tc>
          <w:tcPr>
            <w:tcW w:w="1425" w:type="dxa"/>
            <w:hideMark/>
          </w:tcPr>
          <w:p w14:paraId="51148725" w14:textId="77777777" w:rsidR="00CB0BE4" w:rsidRPr="00045A68" w:rsidRDefault="00CB0BE4" w:rsidP="00CB0BE4">
            <w:pPr>
              <w:rPr>
                <w:sz w:val="20"/>
                <w:szCs w:val="20"/>
              </w:rPr>
            </w:pPr>
            <w:r w:rsidRPr="00045A68">
              <w:rPr>
                <w:sz w:val="20"/>
                <w:szCs w:val="20"/>
              </w:rPr>
              <w:t>GADD45α/β</w:t>
            </w:r>
          </w:p>
        </w:tc>
        <w:tc>
          <w:tcPr>
            <w:tcW w:w="1550" w:type="dxa"/>
            <w:hideMark/>
          </w:tcPr>
          <w:p w14:paraId="1B917185" w14:textId="77777777" w:rsidR="00CB0BE4" w:rsidRPr="00045A68" w:rsidRDefault="00CB0BE4" w:rsidP="00CB0BE4">
            <w:pPr>
              <w:rPr>
                <w:sz w:val="20"/>
                <w:szCs w:val="20"/>
              </w:rPr>
            </w:pPr>
            <w:r w:rsidRPr="00045A68">
              <w:rPr>
                <w:sz w:val="20"/>
                <w:szCs w:val="20"/>
              </w:rPr>
              <w:t>MEKK4</w:t>
            </w:r>
          </w:p>
        </w:tc>
        <w:tc>
          <w:tcPr>
            <w:tcW w:w="1381" w:type="dxa"/>
            <w:hideMark/>
          </w:tcPr>
          <w:p w14:paraId="35BCB9A8" w14:textId="77777777" w:rsidR="00CB0BE4" w:rsidRPr="00045A68" w:rsidRDefault="00CB0BE4" w:rsidP="00CB0BE4">
            <w:pPr>
              <w:rPr>
                <w:sz w:val="20"/>
                <w:szCs w:val="20"/>
              </w:rPr>
            </w:pPr>
            <w:r w:rsidRPr="00045A68">
              <w:rPr>
                <w:sz w:val="20"/>
                <w:szCs w:val="20"/>
              </w:rPr>
              <w:t>Activation</w:t>
            </w:r>
          </w:p>
        </w:tc>
        <w:tc>
          <w:tcPr>
            <w:tcW w:w="1313" w:type="dxa"/>
          </w:tcPr>
          <w:p w14:paraId="242B40AB" w14:textId="3B14EB96" w:rsidR="00CB0BE4" w:rsidRPr="00045A68" w:rsidRDefault="00CB0BE4" w:rsidP="00CB0BE4">
            <w:pPr>
              <w:rPr>
                <w:sz w:val="20"/>
                <w:szCs w:val="20"/>
              </w:rPr>
            </w:pPr>
            <w:r w:rsidRPr="00045A68">
              <w:rPr>
                <w:sz w:val="20"/>
                <w:szCs w:val="20"/>
              </w:rPr>
              <w:t>GADD45α/β</w:t>
            </w:r>
          </w:p>
        </w:tc>
        <w:tc>
          <w:tcPr>
            <w:tcW w:w="1313" w:type="dxa"/>
          </w:tcPr>
          <w:p w14:paraId="2A5CA369" w14:textId="5C39393E" w:rsidR="00CB0BE4" w:rsidRPr="00045A68" w:rsidRDefault="00CB0BE4" w:rsidP="00CB0BE4">
            <w:pPr>
              <w:rPr>
                <w:sz w:val="20"/>
                <w:szCs w:val="20"/>
              </w:rPr>
            </w:pPr>
            <w:r w:rsidRPr="00045A68">
              <w:rPr>
                <w:sz w:val="20"/>
                <w:szCs w:val="20"/>
              </w:rPr>
              <w:t>MEKK4</w:t>
            </w:r>
          </w:p>
        </w:tc>
        <w:tc>
          <w:tcPr>
            <w:tcW w:w="1313" w:type="dxa"/>
          </w:tcPr>
          <w:p w14:paraId="3EF5AAF7" w14:textId="77777777" w:rsidR="00CB0BE4" w:rsidRPr="00045A68" w:rsidRDefault="00CB0BE4" w:rsidP="00CB0BE4">
            <w:pPr>
              <w:rPr>
                <w:sz w:val="20"/>
                <w:szCs w:val="20"/>
              </w:rPr>
            </w:pPr>
          </w:p>
        </w:tc>
      </w:tr>
      <w:tr w:rsidR="00CB0BE4" w:rsidRPr="00045A68" w14:paraId="3FDFE496" w14:textId="77777777" w:rsidTr="00CB0BE4">
        <w:trPr>
          <w:trHeight w:val="300"/>
          <w:jc w:val="center"/>
        </w:trPr>
        <w:tc>
          <w:tcPr>
            <w:tcW w:w="1425" w:type="dxa"/>
            <w:hideMark/>
          </w:tcPr>
          <w:p w14:paraId="037CE08C" w14:textId="77777777" w:rsidR="00CB0BE4" w:rsidRPr="00045A68" w:rsidRDefault="00CB0BE4" w:rsidP="00CB0BE4">
            <w:pPr>
              <w:rPr>
                <w:sz w:val="20"/>
                <w:szCs w:val="20"/>
              </w:rPr>
            </w:pPr>
            <w:r w:rsidRPr="00045A68">
              <w:rPr>
                <w:sz w:val="20"/>
                <w:szCs w:val="20"/>
              </w:rPr>
              <w:t>MEKK4</w:t>
            </w:r>
          </w:p>
        </w:tc>
        <w:tc>
          <w:tcPr>
            <w:tcW w:w="1550" w:type="dxa"/>
            <w:hideMark/>
          </w:tcPr>
          <w:p w14:paraId="68BEFAC7" w14:textId="77777777" w:rsidR="00CB0BE4" w:rsidRPr="00045A68" w:rsidRDefault="00CB0BE4" w:rsidP="00CB0BE4">
            <w:pPr>
              <w:rPr>
                <w:sz w:val="20"/>
                <w:szCs w:val="20"/>
              </w:rPr>
            </w:pPr>
            <w:r w:rsidRPr="00045A68">
              <w:rPr>
                <w:sz w:val="20"/>
                <w:szCs w:val="20"/>
              </w:rPr>
              <w:t>MKK3/4/6</w:t>
            </w:r>
          </w:p>
        </w:tc>
        <w:tc>
          <w:tcPr>
            <w:tcW w:w="1381" w:type="dxa"/>
            <w:hideMark/>
          </w:tcPr>
          <w:p w14:paraId="01A78CAC" w14:textId="77777777" w:rsidR="00CB0BE4" w:rsidRPr="00045A68" w:rsidRDefault="00CB0BE4" w:rsidP="00CB0BE4">
            <w:pPr>
              <w:rPr>
                <w:sz w:val="20"/>
                <w:szCs w:val="20"/>
              </w:rPr>
            </w:pPr>
            <w:r w:rsidRPr="00045A68">
              <w:rPr>
                <w:sz w:val="20"/>
                <w:szCs w:val="20"/>
              </w:rPr>
              <w:t>Activation</w:t>
            </w:r>
          </w:p>
        </w:tc>
        <w:tc>
          <w:tcPr>
            <w:tcW w:w="1313" w:type="dxa"/>
          </w:tcPr>
          <w:p w14:paraId="13CC56F0" w14:textId="6E29AC4B" w:rsidR="00CB0BE4" w:rsidRPr="00045A68" w:rsidRDefault="00CB0BE4" w:rsidP="00CB0BE4">
            <w:pPr>
              <w:rPr>
                <w:sz w:val="20"/>
                <w:szCs w:val="20"/>
              </w:rPr>
            </w:pPr>
            <w:r w:rsidRPr="00045A68">
              <w:rPr>
                <w:sz w:val="20"/>
                <w:szCs w:val="20"/>
              </w:rPr>
              <w:t>MEKK4</w:t>
            </w:r>
          </w:p>
        </w:tc>
        <w:tc>
          <w:tcPr>
            <w:tcW w:w="1313" w:type="dxa"/>
          </w:tcPr>
          <w:p w14:paraId="212FEE5C" w14:textId="22804498" w:rsidR="00CB0BE4" w:rsidRPr="007B5BFD" w:rsidRDefault="00CB0BE4" w:rsidP="00CB0BE4">
            <w:pPr>
              <w:rPr>
                <w:rFonts w:ascii="Times New Roman" w:hAnsi="Times New Roman" w:cs="Times New Roman"/>
                <w:i/>
                <w:iCs/>
                <w:sz w:val="20"/>
                <w:szCs w:val="20"/>
              </w:rPr>
            </w:pPr>
            <w:r w:rsidRPr="00045A68">
              <w:rPr>
                <w:sz w:val="20"/>
                <w:szCs w:val="20"/>
              </w:rPr>
              <w:t>MKK3/4/6</w:t>
            </w:r>
          </w:p>
        </w:tc>
        <w:tc>
          <w:tcPr>
            <w:tcW w:w="1313" w:type="dxa"/>
          </w:tcPr>
          <w:p w14:paraId="46D8151A" w14:textId="77777777" w:rsidR="00CB0BE4" w:rsidRPr="007B5BFD" w:rsidRDefault="00CB0BE4" w:rsidP="00CB0BE4">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CB0BE4" w:rsidRPr="00045A68" w14:paraId="7C94E75F" w14:textId="77777777" w:rsidTr="00CB0BE4">
        <w:trPr>
          <w:trHeight w:val="292"/>
          <w:jc w:val="center"/>
        </w:trPr>
        <w:tc>
          <w:tcPr>
            <w:tcW w:w="1425" w:type="dxa"/>
            <w:hideMark/>
          </w:tcPr>
          <w:p w14:paraId="0B511E98" w14:textId="77777777" w:rsidR="00CB0BE4" w:rsidRPr="00045A68" w:rsidRDefault="00CB0BE4" w:rsidP="00CB0BE4">
            <w:pPr>
              <w:rPr>
                <w:sz w:val="20"/>
                <w:szCs w:val="20"/>
              </w:rPr>
            </w:pPr>
            <w:r w:rsidRPr="00045A68">
              <w:rPr>
                <w:sz w:val="20"/>
                <w:szCs w:val="20"/>
              </w:rPr>
              <w:t>MKK3/4/6</w:t>
            </w:r>
          </w:p>
        </w:tc>
        <w:tc>
          <w:tcPr>
            <w:tcW w:w="1550" w:type="dxa"/>
            <w:hideMark/>
          </w:tcPr>
          <w:p w14:paraId="420F675D" w14:textId="77777777" w:rsidR="00CB0BE4" w:rsidRPr="00045A68" w:rsidRDefault="00CB0BE4" w:rsidP="00CB0BE4">
            <w:pPr>
              <w:rPr>
                <w:sz w:val="20"/>
                <w:szCs w:val="20"/>
              </w:rPr>
            </w:pPr>
            <w:r w:rsidRPr="00045A68">
              <w:rPr>
                <w:sz w:val="20"/>
                <w:szCs w:val="20"/>
              </w:rPr>
              <w:t>p38</w:t>
            </w:r>
          </w:p>
        </w:tc>
        <w:tc>
          <w:tcPr>
            <w:tcW w:w="1381" w:type="dxa"/>
            <w:hideMark/>
          </w:tcPr>
          <w:p w14:paraId="63FD32D3" w14:textId="77777777" w:rsidR="00CB0BE4" w:rsidRPr="00045A68" w:rsidRDefault="00CB0BE4" w:rsidP="00CB0BE4">
            <w:pPr>
              <w:rPr>
                <w:sz w:val="20"/>
                <w:szCs w:val="20"/>
              </w:rPr>
            </w:pPr>
            <w:r w:rsidRPr="00045A68">
              <w:rPr>
                <w:sz w:val="20"/>
                <w:szCs w:val="20"/>
              </w:rPr>
              <w:t>Activation</w:t>
            </w:r>
          </w:p>
        </w:tc>
        <w:tc>
          <w:tcPr>
            <w:tcW w:w="1313" w:type="dxa"/>
          </w:tcPr>
          <w:p w14:paraId="0393B2E8" w14:textId="452C197E" w:rsidR="00CB0BE4" w:rsidRPr="00045A68" w:rsidRDefault="00CB0BE4" w:rsidP="00CB0BE4">
            <w:pPr>
              <w:rPr>
                <w:sz w:val="20"/>
                <w:szCs w:val="20"/>
              </w:rPr>
            </w:pPr>
            <w:r w:rsidRPr="00045A68">
              <w:rPr>
                <w:sz w:val="20"/>
                <w:szCs w:val="20"/>
              </w:rPr>
              <w:t>MKK3/4/6</w:t>
            </w:r>
          </w:p>
        </w:tc>
        <w:tc>
          <w:tcPr>
            <w:tcW w:w="1313" w:type="dxa"/>
          </w:tcPr>
          <w:p w14:paraId="5443111F" w14:textId="3125C156" w:rsidR="00CB0BE4" w:rsidRPr="007B5BFD" w:rsidRDefault="00CB0BE4" w:rsidP="00CB0BE4">
            <w:pPr>
              <w:rPr>
                <w:rFonts w:ascii="Times New Roman" w:hAnsi="Times New Roman" w:cs="Times New Roman"/>
                <w:i/>
                <w:iCs/>
                <w:sz w:val="20"/>
                <w:szCs w:val="20"/>
              </w:rPr>
            </w:pPr>
            <w:r w:rsidRPr="00045A68">
              <w:rPr>
                <w:sz w:val="20"/>
                <w:szCs w:val="20"/>
              </w:rPr>
              <w:t>p38</w:t>
            </w:r>
          </w:p>
        </w:tc>
        <w:tc>
          <w:tcPr>
            <w:tcW w:w="1313" w:type="dxa"/>
          </w:tcPr>
          <w:p w14:paraId="2BF4BDDC" w14:textId="77777777" w:rsidR="00CB0BE4" w:rsidRPr="007B5BFD" w:rsidRDefault="00CB0BE4" w:rsidP="00CB0BE4">
            <w:pPr>
              <w:rPr>
                <w:rFonts w:ascii="Times New Roman" w:hAnsi="Times New Roman" w:cs="Times New Roman"/>
                <w:i/>
                <w:iCs/>
                <w:sz w:val="20"/>
                <w:szCs w:val="20"/>
              </w:rPr>
            </w:pPr>
          </w:p>
        </w:tc>
      </w:tr>
      <w:tr w:rsidR="00CB0BE4" w:rsidRPr="00045A68" w14:paraId="76CEF904" w14:textId="77777777" w:rsidTr="00CB0BE4">
        <w:trPr>
          <w:trHeight w:val="300"/>
          <w:jc w:val="center"/>
        </w:trPr>
        <w:tc>
          <w:tcPr>
            <w:tcW w:w="1425" w:type="dxa"/>
            <w:hideMark/>
          </w:tcPr>
          <w:p w14:paraId="777D2829" w14:textId="77777777" w:rsidR="00CB0BE4" w:rsidRPr="00045A68" w:rsidRDefault="00CB0BE4" w:rsidP="00CB0BE4">
            <w:pPr>
              <w:rPr>
                <w:sz w:val="20"/>
                <w:szCs w:val="20"/>
              </w:rPr>
            </w:pPr>
            <w:r w:rsidRPr="00045A68">
              <w:rPr>
                <w:sz w:val="20"/>
                <w:szCs w:val="20"/>
              </w:rPr>
              <w:t>p38</w:t>
            </w:r>
          </w:p>
        </w:tc>
        <w:tc>
          <w:tcPr>
            <w:tcW w:w="1550" w:type="dxa"/>
            <w:hideMark/>
          </w:tcPr>
          <w:p w14:paraId="177AA874" w14:textId="77777777" w:rsidR="00CB0BE4" w:rsidRPr="00045A68" w:rsidRDefault="00CB0BE4" w:rsidP="00CB0BE4">
            <w:pPr>
              <w:rPr>
                <w:sz w:val="20"/>
                <w:szCs w:val="20"/>
              </w:rPr>
            </w:pPr>
            <w:r w:rsidRPr="00045A68">
              <w:rPr>
                <w:sz w:val="20"/>
                <w:szCs w:val="20"/>
              </w:rPr>
              <w:t>T180/Y182</w:t>
            </w:r>
          </w:p>
        </w:tc>
        <w:tc>
          <w:tcPr>
            <w:tcW w:w="1381" w:type="dxa"/>
            <w:hideMark/>
          </w:tcPr>
          <w:p w14:paraId="579D31D9" w14:textId="77777777" w:rsidR="00CB0BE4" w:rsidRPr="00045A68" w:rsidRDefault="00CB0BE4" w:rsidP="00CB0BE4">
            <w:pPr>
              <w:rPr>
                <w:sz w:val="20"/>
                <w:szCs w:val="20"/>
              </w:rPr>
            </w:pPr>
            <w:r w:rsidRPr="00045A68">
              <w:rPr>
                <w:sz w:val="20"/>
                <w:szCs w:val="20"/>
              </w:rPr>
              <w:t>Activation</w:t>
            </w:r>
          </w:p>
        </w:tc>
        <w:tc>
          <w:tcPr>
            <w:tcW w:w="1313" w:type="dxa"/>
          </w:tcPr>
          <w:p w14:paraId="448E2527" w14:textId="1076D4EA" w:rsidR="00CB0BE4" w:rsidRPr="00045A68" w:rsidRDefault="00CB0BE4" w:rsidP="00CB0BE4">
            <w:pPr>
              <w:rPr>
                <w:sz w:val="20"/>
                <w:szCs w:val="20"/>
              </w:rPr>
            </w:pPr>
            <w:r w:rsidRPr="00045A68">
              <w:rPr>
                <w:sz w:val="20"/>
                <w:szCs w:val="20"/>
              </w:rPr>
              <w:t>p38</w:t>
            </w:r>
          </w:p>
        </w:tc>
        <w:tc>
          <w:tcPr>
            <w:tcW w:w="1313" w:type="dxa"/>
          </w:tcPr>
          <w:p w14:paraId="1C342269" w14:textId="39D2D23A" w:rsidR="00CB0BE4" w:rsidRPr="00045A68" w:rsidRDefault="00CB0BE4" w:rsidP="00CB0BE4">
            <w:pPr>
              <w:rPr>
                <w:sz w:val="20"/>
                <w:szCs w:val="20"/>
              </w:rPr>
            </w:pPr>
            <w:r w:rsidRPr="00045A68">
              <w:rPr>
                <w:sz w:val="20"/>
                <w:szCs w:val="20"/>
              </w:rPr>
              <w:t>T180/Y182</w:t>
            </w:r>
          </w:p>
        </w:tc>
        <w:tc>
          <w:tcPr>
            <w:tcW w:w="1313" w:type="dxa"/>
          </w:tcPr>
          <w:p w14:paraId="1718D670" w14:textId="77777777" w:rsidR="00CB0BE4" w:rsidRPr="00320B4B" w:rsidRDefault="00CB0BE4" w:rsidP="00CB0BE4">
            <w:pPr>
              <w:rPr>
                <w:rFonts w:ascii="Times New Roman" w:hAnsi="Times New Roman" w:cs="Times New Roman"/>
                <w:i/>
                <w:iCs/>
                <w:sz w:val="20"/>
                <w:szCs w:val="20"/>
              </w:rPr>
            </w:pPr>
            <w:r w:rsidRPr="00124CAB">
              <w:rPr>
                <w:sz w:val="20"/>
                <w:szCs w:val="20"/>
              </w:rPr>
              <w:t>Activation</w:t>
            </w:r>
          </w:p>
        </w:tc>
      </w:tr>
      <w:tr w:rsidR="00CB0BE4" w:rsidRPr="00045A68" w14:paraId="2F5F612A" w14:textId="77777777" w:rsidTr="00CB0BE4">
        <w:trPr>
          <w:trHeight w:val="300"/>
          <w:jc w:val="center"/>
        </w:trPr>
        <w:tc>
          <w:tcPr>
            <w:tcW w:w="1425" w:type="dxa"/>
            <w:hideMark/>
          </w:tcPr>
          <w:p w14:paraId="7D33F660" w14:textId="77777777" w:rsidR="00CB0BE4" w:rsidRPr="00045A68" w:rsidRDefault="00CB0BE4" w:rsidP="00CB0BE4">
            <w:pPr>
              <w:rPr>
                <w:sz w:val="20"/>
                <w:szCs w:val="20"/>
              </w:rPr>
            </w:pPr>
            <w:r w:rsidRPr="00045A68">
              <w:rPr>
                <w:sz w:val="20"/>
                <w:szCs w:val="20"/>
              </w:rPr>
              <w:lastRenderedPageBreak/>
              <w:t>T180/Y182</w:t>
            </w:r>
          </w:p>
        </w:tc>
        <w:tc>
          <w:tcPr>
            <w:tcW w:w="1550" w:type="dxa"/>
            <w:hideMark/>
          </w:tcPr>
          <w:p w14:paraId="4D7FBEAE" w14:textId="77777777" w:rsidR="00CB0BE4" w:rsidRPr="00045A68" w:rsidRDefault="00CB0BE4" w:rsidP="00CB0BE4">
            <w:pPr>
              <w:rPr>
                <w:sz w:val="20"/>
                <w:szCs w:val="20"/>
              </w:rPr>
            </w:pPr>
            <w:r w:rsidRPr="00045A68">
              <w:rPr>
                <w:sz w:val="20"/>
                <w:szCs w:val="20"/>
              </w:rPr>
              <w:t>Substrates</w:t>
            </w:r>
          </w:p>
        </w:tc>
        <w:tc>
          <w:tcPr>
            <w:tcW w:w="1381" w:type="dxa"/>
            <w:hideMark/>
          </w:tcPr>
          <w:p w14:paraId="38C2F227" w14:textId="77777777" w:rsidR="00CB0BE4" w:rsidRPr="00045A68" w:rsidRDefault="00CB0BE4" w:rsidP="00CB0BE4">
            <w:pPr>
              <w:rPr>
                <w:sz w:val="20"/>
                <w:szCs w:val="20"/>
              </w:rPr>
            </w:pPr>
            <w:r w:rsidRPr="00045A68">
              <w:rPr>
                <w:sz w:val="20"/>
                <w:szCs w:val="20"/>
              </w:rPr>
              <w:t>Activation</w:t>
            </w:r>
          </w:p>
        </w:tc>
        <w:tc>
          <w:tcPr>
            <w:tcW w:w="1313" w:type="dxa"/>
          </w:tcPr>
          <w:p w14:paraId="29D08CF3" w14:textId="5A9D4805" w:rsidR="00CB0BE4" w:rsidRPr="00045A68" w:rsidRDefault="00CB0BE4" w:rsidP="00CB0BE4">
            <w:pPr>
              <w:rPr>
                <w:sz w:val="20"/>
                <w:szCs w:val="20"/>
              </w:rPr>
            </w:pPr>
            <w:r w:rsidRPr="00045A68">
              <w:rPr>
                <w:sz w:val="20"/>
                <w:szCs w:val="20"/>
              </w:rPr>
              <w:t>T180/Y182</w:t>
            </w:r>
          </w:p>
        </w:tc>
        <w:tc>
          <w:tcPr>
            <w:tcW w:w="1313" w:type="dxa"/>
          </w:tcPr>
          <w:p w14:paraId="40BC0465" w14:textId="6F413DE6" w:rsidR="00CB0BE4" w:rsidRPr="00045A68" w:rsidRDefault="00CB0BE4" w:rsidP="00CB0BE4">
            <w:pPr>
              <w:rPr>
                <w:sz w:val="20"/>
                <w:szCs w:val="20"/>
              </w:rPr>
            </w:pPr>
            <w:r w:rsidRPr="00045A68">
              <w:rPr>
                <w:sz w:val="20"/>
                <w:szCs w:val="20"/>
              </w:rPr>
              <w:t>Substrates</w:t>
            </w:r>
          </w:p>
        </w:tc>
        <w:tc>
          <w:tcPr>
            <w:tcW w:w="1313" w:type="dxa"/>
          </w:tcPr>
          <w:p w14:paraId="0801606D" w14:textId="77777777" w:rsidR="00CB0BE4" w:rsidRPr="00320B4B" w:rsidRDefault="00CB0BE4" w:rsidP="00CB0BE4">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CB0BE4" w:rsidRPr="00045A68" w14:paraId="1FABCA4D" w14:textId="77777777" w:rsidTr="00CB0BE4">
        <w:trPr>
          <w:trHeight w:val="292"/>
          <w:jc w:val="center"/>
        </w:trPr>
        <w:tc>
          <w:tcPr>
            <w:tcW w:w="1425" w:type="dxa"/>
            <w:hideMark/>
          </w:tcPr>
          <w:p w14:paraId="791F52A9" w14:textId="77777777" w:rsidR="00CB0BE4" w:rsidRPr="00045A68" w:rsidRDefault="00CB0BE4" w:rsidP="00CB0BE4">
            <w:pPr>
              <w:rPr>
                <w:sz w:val="20"/>
                <w:szCs w:val="20"/>
              </w:rPr>
            </w:pPr>
            <w:r w:rsidRPr="00045A68">
              <w:rPr>
                <w:sz w:val="20"/>
                <w:szCs w:val="20"/>
              </w:rPr>
              <w:t>GADD45α</w:t>
            </w:r>
          </w:p>
        </w:tc>
        <w:tc>
          <w:tcPr>
            <w:tcW w:w="1550" w:type="dxa"/>
            <w:hideMark/>
          </w:tcPr>
          <w:p w14:paraId="41B30565" w14:textId="77777777" w:rsidR="00CB0BE4" w:rsidRPr="00045A68" w:rsidRDefault="00CB0BE4" w:rsidP="00CB0BE4">
            <w:pPr>
              <w:rPr>
                <w:sz w:val="20"/>
                <w:szCs w:val="20"/>
              </w:rPr>
            </w:pPr>
            <w:r w:rsidRPr="00045A68">
              <w:rPr>
                <w:sz w:val="20"/>
                <w:szCs w:val="20"/>
              </w:rPr>
              <w:t>Y323</w:t>
            </w:r>
          </w:p>
        </w:tc>
        <w:tc>
          <w:tcPr>
            <w:tcW w:w="1381" w:type="dxa"/>
            <w:hideMark/>
          </w:tcPr>
          <w:p w14:paraId="0BE2D208" w14:textId="77777777" w:rsidR="00CB0BE4" w:rsidRPr="00045A68" w:rsidRDefault="00CB0BE4" w:rsidP="00CB0BE4">
            <w:pPr>
              <w:rPr>
                <w:sz w:val="20"/>
                <w:szCs w:val="20"/>
              </w:rPr>
            </w:pPr>
            <w:r w:rsidRPr="00045A68">
              <w:rPr>
                <w:sz w:val="20"/>
                <w:szCs w:val="20"/>
              </w:rPr>
              <w:t>Activation</w:t>
            </w:r>
          </w:p>
        </w:tc>
        <w:tc>
          <w:tcPr>
            <w:tcW w:w="1313" w:type="dxa"/>
          </w:tcPr>
          <w:p w14:paraId="17A02452" w14:textId="0D42F070" w:rsidR="00CB0BE4" w:rsidRPr="00045A68" w:rsidRDefault="00CB0BE4" w:rsidP="00CB0BE4">
            <w:pPr>
              <w:rPr>
                <w:sz w:val="20"/>
                <w:szCs w:val="20"/>
              </w:rPr>
            </w:pPr>
            <w:r w:rsidRPr="00045A68">
              <w:rPr>
                <w:sz w:val="20"/>
                <w:szCs w:val="20"/>
              </w:rPr>
              <w:t>GADD45α</w:t>
            </w:r>
          </w:p>
        </w:tc>
        <w:tc>
          <w:tcPr>
            <w:tcW w:w="1313" w:type="dxa"/>
          </w:tcPr>
          <w:p w14:paraId="759E2618" w14:textId="3B0C2C21" w:rsidR="00CB0BE4" w:rsidRPr="007B5BFD" w:rsidRDefault="00CB0BE4" w:rsidP="00CB0BE4">
            <w:pPr>
              <w:rPr>
                <w:rFonts w:ascii="Times New Roman" w:hAnsi="Times New Roman" w:cs="Times New Roman"/>
                <w:i/>
                <w:iCs/>
                <w:sz w:val="20"/>
                <w:szCs w:val="20"/>
              </w:rPr>
            </w:pPr>
            <w:r w:rsidRPr="00045A68">
              <w:rPr>
                <w:sz w:val="20"/>
                <w:szCs w:val="20"/>
              </w:rPr>
              <w:t>Y323</w:t>
            </w:r>
          </w:p>
        </w:tc>
        <w:tc>
          <w:tcPr>
            <w:tcW w:w="1313" w:type="dxa"/>
          </w:tcPr>
          <w:p w14:paraId="4F284B6C" w14:textId="77777777" w:rsidR="00CB0BE4" w:rsidRPr="007B5BFD" w:rsidRDefault="00CB0BE4" w:rsidP="00CB0BE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CB0BE4" w:rsidRPr="00045A68" w14:paraId="520EA39E" w14:textId="77777777" w:rsidTr="00CB0BE4">
        <w:trPr>
          <w:trHeight w:val="300"/>
          <w:jc w:val="center"/>
        </w:trPr>
        <w:tc>
          <w:tcPr>
            <w:tcW w:w="1425" w:type="dxa"/>
            <w:hideMark/>
          </w:tcPr>
          <w:p w14:paraId="1C7CA3CC" w14:textId="77777777" w:rsidR="00CB0BE4" w:rsidRPr="00045A68" w:rsidRDefault="00CB0BE4" w:rsidP="00CB0BE4">
            <w:pPr>
              <w:rPr>
                <w:sz w:val="20"/>
                <w:szCs w:val="20"/>
              </w:rPr>
            </w:pPr>
            <w:r w:rsidRPr="00045A68">
              <w:rPr>
                <w:sz w:val="20"/>
                <w:szCs w:val="20"/>
              </w:rPr>
              <w:t>Y323</w:t>
            </w:r>
          </w:p>
        </w:tc>
        <w:tc>
          <w:tcPr>
            <w:tcW w:w="1550" w:type="dxa"/>
            <w:hideMark/>
          </w:tcPr>
          <w:p w14:paraId="74A488F2" w14:textId="77777777" w:rsidR="00CB0BE4" w:rsidRPr="00045A68" w:rsidRDefault="00CB0BE4" w:rsidP="00CB0BE4">
            <w:pPr>
              <w:rPr>
                <w:sz w:val="20"/>
                <w:szCs w:val="20"/>
              </w:rPr>
            </w:pPr>
            <w:r w:rsidRPr="00045A68">
              <w:rPr>
                <w:sz w:val="20"/>
                <w:szCs w:val="20"/>
              </w:rPr>
              <w:t>T180/Y182</w:t>
            </w:r>
          </w:p>
        </w:tc>
        <w:tc>
          <w:tcPr>
            <w:tcW w:w="1381" w:type="dxa"/>
            <w:hideMark/>
          </w:tcPr>
          <w:p w14:paraId="6726A2D3" w14:textId="77777777" w:rsidR="00CB0BE4" w:rsidRPr="00045A68" w:rsidRDefault="00CB0BE4" w:rsidP="00CB0BE4">
            <w:pPr>
              <w:rPr>
                <w:sz w:val="20"/>
                <w:szCs w:val="20"/>
              </w:rPr>
            </w:pPr>
            <w:r w:rsidRPr="00045A68">
              <w:rPr>
                <w:sz w:val="20"/>
                <w:szCs w:val="20"/>
              </w:rPr>
              <w:t>Activation</w:t>
            </w:r>
          </w:p>
        </w:tc>
        <w:tc>
          <w:tcPr>
            <w:tcW w:w="1313" w:type="dxa"/>
          </w:tcPr>
          <w:p w14:paraId="50415CAE" w14:textId="3E186C7F" w:rsidR="00CB0BE4" w:rsidRPr="00045A68" w:rsidRDefault="00CB0BE4" w:rsidP="00CB0BE4">
            <w:pPr>
              <w:rPr>
                <w:sz w:val="20"/>
                <w:szCs w:val="20"/>
              </w:rPr>
            </w:pPr>
            <w:r w:rsidRPr="00045A68">
              <w:rPr>
                <w:sz w:val="20"/>
                <w:szCs w:val="20"/>
              </w:rPr>
              <w:t>Y323</w:t>
            </w:r>
          </w:p>
        </w:tc>
        <w:tc>
          <w:tcPr>
            <w:tcW w:w="1313" w:type="dxa"/>
          </w:tcPr>
          <w:p w14:paraId="768D6BDB" w14:textId="0B780FA1" w:rsidR="00CB0BE4" w:rsidRPr="00045A68" w:rsidRDefault="00CB0BE4" w:rsidP="00CB0BE4">
            <w:pPr>
              <w:rPr>
                <w:sz w:val="20"/>
                <w:szCs w:val="20"/>
              </w:rPr>
            </w:pPr>
            <w:r w:rsidRPr="00045A68">
              <w:rPr>
                <w:sz w:val="20"/>
                <w:szCs w:val="20"/>
              </w:rPr>
              <w:t>T180/Y182</w:t>
            </w:r>
          </w:p>
        </w:tc>
        <w:tc>
          <w:tcPr>
            <w:tcW w:w="1313" w:type="dxa"/>
          </w:tcPr>
          <w:p w14:paraId="2A6F98EF" w14:textId="77777777" w:rsidR="00CB0BE4" w:rsidRPr="00045A68" w:rsidRDefault="00CB0BE4" w:rsidP="00CB0BE4">
            <w:pPr>
              <w:rPr>
                <w:sz w:val="20"/>
                <w:szCs w:val="20"/>
              </w:rPr>
            </w:pPr>
          </w:p>
        </w:tc>
      </w:tr>
      <w:tr w:rsidR="00CB0BE4" w:rsidRPr="007B5BFD" w14:paraId="1417206B" w14:textId="77777777" w:rsidTr="00CB0BE4">
        <w:trPr>
          <w:trHeight w:val="300"/>
          <w:jc w:val="center"/>
        </w:trPr>
        <w:tc>
          <w:tcPr>
            <w:tcW w:w="1425" w:type="dxa"/>
          </w:tcPr>
          <w:p w14:paraId="16A7D0D3" w14:textId="77777777" w:rsidR="00CB0BE4" w:rsidRPr="007B5BFD" w:rsidRDefault="00CB0BE4" w:rsidP="00CB0BE4">
            <w:pPr>
              <w:rPr>
                <w:sz w:val="20"/>
                <w:szCs w:val="20"/>
              </w:rPr>
            </w:pPr>
            <w:r w:rsidRPr="00045A68">
              <w:rPr>
                <w:sz w:val="20"/>
                <w:szCs w:val="20"/>
              </w:rPr>
              <w:t>GADD45α</w:t>
            </w:r>
          </w:p>
        </w:tc>
        <w:tc>
          <w:tcPr>
            <w:tcW w:w="1550" w:type="dxa"/>
          </w:tcPr>
          <w:p w14:paraId="3F02DBC2" w14:textId="77777777" w:rsidR="00CB0BE4" w:rsidRPr="007B5BFD" w:rsidRDefault="00CB0BE4" w:rsidP="00CB0BE4">
            <w:pPr>
              <w:rPr>
                <w:sz w:val="20"/>
                <w:szCs w:val="20"/>
              </w:rPr>
            </w:pPr>
            <w:r w:rsidRPr="00045A68">
              <w:rPr>
                <w:sz w:val="20"/>
                <w:szCs w:val="20"/>
              </w:rPr>
              <w:t>T180/Y182</w:t>
            </w:r>
          </w:p>
        </w:tc>
        <w:tc>
          <w:tcPr>
            <w:tcW w:w="1381" w:type="dxa"/>
          </w:tcPr>
          <w:p w14:paraId="6BB588A7" w14:textId="77777777" w:rsidR="00CB0BE4" w:rsidRPr="007B5BFD" w:rsidRDefault="00CB0BE4" w:rsidP="00CB0BE4">
            <w:pPr>
              <w:rPr>
                <w:sz w:val="20"/>
                <w:szCs w:val="20"/>
              </w:rPr>
            </w:pPr>
            <w:r w:rsidRPr="007B5BFD">
              <w:rPr>
                <w:rFonts w:ascii="Times New Roman" w:hAnsi="Times New Roman" w:cs="Times New Roman"/>
                <w:i/>
                <w:iCs/>
                <w:sz w:val="20"/>
                <w:szCs w:val="20"/>
              </w:rPr>
              <w:t>inhibition</w:t>
            </w:r>
          </w:p>
        </w:tc>
        <w:tc>
          <w:tcPr>
            <w:tcW w:w="1313" w:type="dxa"/>
          </w:tcPr>
          <w:p w14:paraId="2E484D14" w14:textId="4455223D" w:rsidR="00CB0BE4" w:rsidRPr="007B5BFD" w:rsidRDefault="00CB0BE4" w:rsidP="00CB0BE4">
            <w:pPr>
              <w:rPr>
                <w:rFonts w:ascii="Times New Roman" w:hAnsi="Times New Roman" w:cs="Times New Roman"/>
                <w:i/>
                <w:iCs/>
                <w:sz w:val="20"/>
                <w:szCs w:val="20"/>
              </w:rPr>
            </w:pPr>
            <w:r w:rsidRPr="00045A68">
              <w:rPr>
                <w:sz w:val="20"/>
                <w:szCs w:val="20"/>
              </w:rPr>
              <w:t>GADD45α</w:t>
            </w:r>
          </w:p>
        </w:tc>
        <w:tc>
          <w:tcPr>
            <w:tcW w:w="1313" w:type="dxa"/>
          </w:tcPr>
          <w:p w14:paraId="26C1CD03" w14:textId="110F58D4" w:rsidR="00CB0BE4" w:rsidRPr="00045A68" w:rsidRDefault="00CB0BE4" w:rsidP="00CB0BE4">
            <w:pPr>
              <w:rPr>
                <w:sz w:val="20"/>
                <w:szCs w:val="20"/>
              </w:rPr>
            </w:pPr>
            <w:r w:rsidRPr="00045A68">
              <w:rPr>
                <w:sz w:val="20"/>
                <w:szCs w:val="20"/>
              </w:rPr>
              <w:t>T180/Y182</w:t>
            </w:r>
          </w:p>
        </w:tc>
        <w:tc>
          <w:tcPr>
            <w:tcW w:w="1313" w:type="dxa"/>
          </w:tcPr>
          <w:p w14:paraId="73E2B046" w14:textId="77777777" w:rsidR="00CB0BE4" w:rsidRPr="00045A68" w:rsidRDefault="00CB0BE4" w:rsidP="00CB0BE4">
            <w:pPr>
              <w:rPr>
                <w:sz w:val="20"/>
                <w:szCs w:val="20"/>
              </w:rPr>
            </w:pPr>
            <w:r w:rsidRPr="00045A68">
              <w:rPr>
                <w:sz w:val="20"/>
                <w:szCs w:val="20"/>
              </w:rPr>
              <w:t>Activation</w:t>
            </w:r>
          </w:p>
        </w:tc>
      </w:tr>
      <w:tr w:rsidR="00CB0BE4" w:rsidRPr="007B5BFD" w14:paraId="35D08D29" w14:textId="77777777" w:rsidTr="00CB0BE4">
        <w:trPr>
          <w:trHeight w:val="300"/>
          <w:jc w:val="center"/>
        </w:trPr>
        <w:tc>
          <w:tcPr>
            <w:tcW w:w="1425" w:type="dxa"/>
          </w:tcPr>
          <w:p w14:paraId="56435E85" w14:textId="77777777" w:rsidR="00CB0BE4" w:rsidRPr="007B5BFD" w:rsidRDefault="00CB0BE4" w:rsidP="00CB0BE4">
            <w:pPr>
              <w:rPr>
                <w:sz w:val="20"/>
                <w:szCs w:val="20"/>
              </w:rPr>
            </w:pPr>
            <w:r w:rsidRPr="00045A68">
              <w:rPr>
                <w:sz w:val="20"/>
                <w:szCs w:val="20"/>
              </w:rPr>
              <w:t>GADD45α</w:t>
            </w:r>
          </w:p>
        </w:tc>
        <w:tc>
          <w:tcPr>
            <w:tcW w:w="1550" w:type="dxa"/>
          </w:tcPr>
          <w:p w14:paraId="718DF040" w14:textId="77777777" w:rsidR="00CB0BE4" w:rsidRPr="007B5BFD" w:rsidRDefault="00CB0BE4" w:rsidP="00CB0BE4">
            <w:pPr>
              <w:rPr>
                <w:sz w:val="20"/>
                <w:szCs w:val="20"/>
              </w:rPr>
            </w:pPr>
            <w:r w:rsidRPr="00045A68">
              <w:rPr>
                <w:sz w:val="20"/>
                <w:szCs w:val="20"/>
              </w:rPr>
              <w:t>Y323</w:t>
            </w:r>
          </w:p>
        </w:tc>
        <w:tc>
          <w:tcPr>
            <w:tcW w:w="1381" w:type="dxa"/>
          </w:tcPr>
          <w:p w14:paraId="6D46C294" w14:textId="77777777" w:rsidR="00CB0BE4" w:rsidRPr="007B5BFD" w:rsidRDefault="00CB0BE4" w:rsidP="00CB0BE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4EA3A75E" w14:textId="73DF31AB" w:rsidR="00CB0BE4" w:rsidRPr="007B5BFD" w:rsidRDefault="00CB0BE4" w:rsidP="00CB0BE4">
            <w:pPr>
              <w:rPr>
                <w:rFonts w:ascii="Times New Roman" w:hAnsi="Times New Roman" w:cs="Times New Roman"/>
                <w:i/>
                <w:iCs/>
                <w:sz w:val="20"/>
                <w:szCs w:val="20"/>
              </w:rPr>
            </w:pPr>
            <w:r w:rsidRPr="00045A68">
              <w:rPr>
                <w:sz w:val="20"/>
                <w:szCs w:val="20"/>
              </w:rPr>
              <w:t>GADD45α</w:t>
            </w:r>
          </w:p>
        </w:tc>
        <w:tc>
          <w:tcPr>
            <w:tcW w:w="1313" w:type="dxa"/>
          </w:tcPr>
          <w:p w14:paraId="7758A7DF" w14:textId="032C67D6" w:rsidR="00CB0BE4" w:rsidRPr="00045A68" w:rsidRDefault="00CB0BE4" w:rsidP="00CB0BE4">
            <w:pPr>
              <w:rPr>
                <w:sz w:val="20"/>
                <w:szCs w:val="20"/>
              </w:rPr>
            </w:pPr>
            <w:r w:rsidRPr="00045A68">
              <w:rPr>
                <w:sz w:val="20"/>
                <w:szCs w:val="20"/>
              </w:rPr>
              <w:t>Y323</w:t>
            </w:r>
          </w:p>
        </w:tc>
        <w:tc>
          <w:tcPr>
            <w:tcW w:w="1313" w:type="dxa"/>
          </w:tcPr>
          <w:p w14:paraId="1F2D1757" w14:textId="77777777" w:rsidR="00CB0BE4" w:rsidRPr="00045A68" w:rsidRDefault="00CB0BE4" w:rsidP="00CB0BE4">
            <w:pPr>
              <w:rPr>
                <w:sz w:val="20"/>
                <w:szCs w:val="20"/>
              </w:rPr>
            </w:pPr>
            <w:r w:rsidRPr="00045A68">
              <w:rPr>
                <w:sz w:val="20"/>
                <w:szCs w:val="20"/>
              </w:rPr>
              <w:t>Activation</w:t>
            </w:r>
          </w:p>
        </w:tc>
      </w:tr>
      <w:tr w:rsidR="00CB0BE4" w:rsidRPr="007B5BFD" w14:paraId="75DFD653" w14:textId="77777777" w:rsidTr="00CB0BE4">
        <w:trPr>
          <w:trHeight w:val="300"/>
          <w:jc w:val="center"/>
        </w:trPr>
        <w:tc>
          <w:tcPr>
            <w:tcW w:w="1425" w:type="dxa"/>
          </w:tcPr>
          <w:p w14:paraId="1CC42980" w14:textId="77777777" w:rsidR="00CB0BE4" w:rsidRPr="007B5BFD" w:rsidRDefault="00CB0BE4" w:rsidP="00CB0BE4">
            <w:pPr>
              <w:rPr>
                <w:sz w:val="20"/>
                <w:szCs w:val="20"/>
              </w:rPr>
            </w:pPr>
            <w:r w:rsidRPr="00045A68">
              <w:rPr>
                <w:sz w:val="20"/>
                <w:szCs w:val="20"/>
              </w:rPr>
              <w:t>ZAP70</w:t>
            </w:r>
          </w:p>
        </w:tc>
        <w:tc>
          <w:tcPr>
            <w:tcW w:w="1550" w:type="dxa"/>
          </w:tcPr>
          <w:p w14:paraId="2C78D18B" w14:textId="77777777" w:rsidR="00CB0BE4" w:rsidRPr="007B5BFD" w:rsidRDefault="00CB0BE4" w:rsidP="00CB0BE4">
            <w:pPr>
              <w:rPr>
                <w:sz w:val="20"/>
                <w:szCs w:val="20"/>
              </w:rPr>
            </w:pPr>
            <w:r w:rsidRPr="00045A68">
              <w:rPr>
                <w:sz w:val="20"/>
                <w:szCs w:val="20"/>
              </w:rPr>
              <w:t>Y323</w:t>
            </w:r>
          </w:p>
        </w:tc>
        <w:tc>
          <w:tcPr>
            <w:tcW w:w="1381" w:type="dxa"/>
          </w:tcPr>
          <w:p w14:paraId="320B8442" w14:textId="77777777" w:rsidR="00CB0BE4" w:rsidRPr="007B5BFD" w:rsidRDefault="00CB0BE4" w:rsidP="00CB0BE4">
            <w:pPr>
              <w:rPr>
                <w:rFonts w:ascii="Times New Roman" w:hAnsi="Times New Roman" w:cs="Times New Roman"/>
                <w:i/>
                <w:iCs/>
                <w:sz w:val="20"/>
                <w:szCs w:val="20"/>
              </w:rPr>
            </w:pPr>
            <w:r w:rsidRPr="00045A68">
              <w:rPr>
                <w:sz w:val="20"/>
                <w:szCs w:val="20"/>
              </w:rPr>
              <w:t>Activation</w:t>
            </w:r>
          </w:p>
        </w:tc>
        <w:tc>
          <w:tcPr>
            <w:tcW w:w="1313" w:type="dxa"/>
          </w:tcPr>
          <w:p w14:paraId="7EDDABBE" w14:textId="59982CD8" w:rsidR="00CB0BE4" w:rsidRPr="00045A68" w:rsidRDefault="00CB0BE4" w:rsidP="00CB0BE4">
            <w:pPr>
              <w:rPr>
                <w:sz w:val="20"/>
                <w:szCs w:val="20"/>
              </w:rPr>
            </w:pPr>
            <w:r w:rsidRPr="00045A68">
              <w:rPr>
                <w:sz w:val="20"/>
                <w:szCs w:val="20"/>
              </w:rPr>
              <w:t>ZAP70</w:t>
            </w:r>
          </w:p>
        </w:tc>
        <w:tc>
          <w:tcPr>
            <w:tcW w:w="1313" w:type="dxa"/>
          </w:tcPr>
          <w:p w14:paraId="19129B13" w14:textId="39533AC4" w:rsidR="00CB0BE4" w:rsidRPr="00045A68" w:rsidRDefault="00CB0BE4" w:rsidP="00CB0BE4">
            <w:pPr>
              <w:rPr>
                <w:sz w:val="20"/>
                <w:szCs w:val="20"/>
              </w:rPr>
            </w:pPr>
            <w:r w:rsidRPr="00045A68">
              <w:rPr>
                <w:sz w:val="20"/>
                <w:szCs w:val="20"/>
              </w:rPr>
              <w:t>Y323</w:t>
            </w:r>
          </w:p>
        </w:tc>
        <w:tc>
          <w:tcPr>
            <w:tcW w:w="1313" w:type="dxa"/>
          </w:tcPr>
          <w:p w14:paraId="79D3F5E6" w14:textId="77777777" w:rsidR="00CB0BE4" w:rsidRPr="00045A68" w:rsidRDefault="00CB0BE4" w:rsidP="00CB0BE4">
            <w:pPr>
              <w:rPr>
                <w:sz w:val="20"/>
                <w:szCs w:val="20"/>
              </w:rPr>
            </w:pPr>
            <w:r w:rsidRPr="00045A68">
              <w:rPr>
                <w:sz w:val="20"/>
                <w:szCs w:val="20"/>
              </w:rPr>
              <w:t>Activation</w:t>
            </w:r>
          </w:p>
        </w:tc>
      </w:tr>
      <w:tr w:rsidR="00CB0BE4" w:rsidRPr="00045A68" w14:paraId="3187ED1B" w14:textId="77777777" w:rsidTr="00CB0BE4">
        <w:trPr>
          <w:trHeight w:val="300"/>
          <w:jc w:val="center"/>
        </w:trPr>
        <w:tc>
          <w:tcPr>
            <w:tcW w:w="1425" w:type="dxa"/>
            <w:hideMark/>
          </w:tcPr>
          <w:p w14:paraId="272E3447" w14:textId="77777777" w:rsidR="00CB0BE4" w:rsidRPr="00045A68" w:rsidRDefault="00CB0BE4" w:rsidP="00CB0BE4">
            <w:pPr>
              <w:rPr>
                <w:sz w:val="20"/>
                <w:szCs w:val="20"/>
              </w:rPr>
            </w:pPr>
            <w:r w:rsidRPr="00045A68">
              <w:rPr>
                <w:sz w:val="20"/>
                <w:szCs w:val="20"/>
              </w:rPr>
              <w:t>CD28</w:t>
            </w:r>
          </w:p>
        </w:tc>
        <w:tc>
          <w:tcPr>
            <w:tcW w:w="1550" w:type="dxa"/>
            <w:hideMark/>
          </w:tcPr>
          <w:p w14:paraId="329840AA" w14:textId="77777777" w:rsidR="00CB0BE4" w:rsidRPr="00045A68" w:rsidRDefault="00CB0BE4" w:rsidP="00CB0BE4">
            <w:pPr>
              <w:rPr>
                <w:sz w:val="20"/>
                <w:szCs w:val="20"/>
              </w:rPr>
            </w:pPr>
            <w:r w:rsidRPr="00045A68">
              <w:rPr>
                <w:sz w:val="20"/>
                <w:szCs w:val="20"/>
              </w:rPr>
              <w:t>GADD45α/β</w:t>
            </w:r>
          </w:p>
        </w:tc>
        <w:tc>
          <w:tcPr>
            <w:tcW w:w="1381" w:type="dxa"/>
            <w:hideMark/>
          </w:tcPr>
          <w:p w14:paraId="15F58E6E" w14:textId="77777777" w:rsidR="00CB0BE4" w:rsidRPr="00045A68" w:rsidRDefault="00CB0BE4" w:rsidP="00CB0BE4">
            <w:pPr>
              <w:rPr>
                <w:sz w:val="20"/>
                <w:szCs w:val="20"/>
              </w:rPr>
            </w:pPr>
            <w:r w:rsidRPr="00045A68">
              <w:rPr>
                <w:sz w:val="20"/>
                <w:szCs w:val="20"/>
              </w:rPr>
              <w:t>Activation</w:t>
            </w:r>
          </w:p>
        </w:tc>
        <w:tc>
          <w:tcPr>
            <w:tcW w:w="1313" w:type="dxa"/>
          </w:tcPr>
          <w:p w14:paraId="0865CF2E" w14:textId="7825553E" w:rsidR="00CB0BE4" w:rsidRPr="00045A68" w:rsidRDefault="00CB0BE4" w:rsidP="00CB0BE4">
            <w:pPr>
              <w:rPr>
                <w:sz w:val="20"/>
                <w:szCs w:val="20"/>
              </w:rPr>
            </w:pPr>
            <w:r w:rsidRPr="00045A68">
              <w:rPr>
                <w:sz w:val="20"/>
                <w:szCs w:val="20"/>
              </w:rPr>
              <w:t>CD28</w:t>
            </w:r>
          </w:p>
        </w:tc>
        <w:tc>
          <w:tcPr>
            <w:tcW w:w="1313" w:type="dxa"/>
          </w:tcPr>
          <w:p w14:paraId="44C9DA8C" w14:textId="1031BD0C" w:rsidR="00CB0BE4" w:rsidRPr="007B5BFD" w:rsidRDefault="00CB0BE4" w:rsidP="00CB0BE4">
            <w:pPr>
              <w:rPr>
                <w:rFonts w:ascii="Times New Roman" w:hAnsi="Times New Roman" w:cs="Times New Roman"/>
                <w:i/>
                <w:iCs/>
                <w:sz w:val="20"/>
                <w:szCs w:val="20"/>
              </w:rPr>
            </w:pPr>
            <w:r w:rsidRPr="00045A68">
              <w:rPr>
                <w:sz w:val="20"/>
                <w:szCs w:val="20"/>
              </w:rPr>
              <w:t>GADD45α/β</w:t>
            </w:r>
          </w:p>
        </w:tc>
        <w:tc>
          <w:tcPr>
            <w:tcW w:w="1313" w:type="dxa"/>
          </w:tcPr>
          <w:p w14:paraId="0ED2079A" w14:textId="77777777" w:rsidR="00CB0BE4" w:rsidRPr="007B5BFD" w:rsidRDefault="00CB0BE4" w:rsidP="00CB0BE4">
            <w:pPr>
              <w:rPr>
                <w:rFonts w:ascii="Times New Roman" w:hAnsi="Times New Roman" w:cs="Times New Roman"/>
                <w:i/>
                <w:iCs/>
                <w:sz w:val="20"/>
                <w:szCs w:val="20"/>
              </w:rPr>
            </w:pPr>
          </w:p>
        </w:tc>
      </w:tr>
      <w:tr w:rsidR="00CB0BE4" w:rsidRPr="00045A68" w14:paraId="07584D95" w14:textId="77777777" w:rsidTr="00CB0BE4">
        <w:trPr>
          <w:trHeight w:val="300"/>
          <w:jc w:val="center"/>
        </w:trPr>
        <w:tc>
          <w:tcPr>
            <w:tcW w:w="1425" w:type="dxa"/>
            <w:hideMark/>
          </w:tcPr>
          <w:p w14:paraId="469FF788" w14:textId="77777777" w:rsidR="00CB0BE4" w:rsidRPr="00045A68" w:rsidRDefault="00CB0BE4" w:rsidP="00CB0BE4">
            <w:pPr>
              <w:rPr>
                <w:sz w:val="20"/>
                <w:szCs w:val="20"/>
              </w:rPr>
            </w:pPr>
            <w:r w:rsidRPr="00045A68">
              <w:rPr>
                <w:sz w:val="20"/>
                <w:szCs w:val="20"/>
              </w:rPr>
              <w:t>IL-12R or IL-18R</w:t>
            </w:r>
          </w:p>
        </w:tc>
        <w:tc>
          <w:tcPr>
            <w:tcW w:w="1550" w:type="dxa"/>
            <w:hideMark/>
          </w:tcPr>
          <w:p w14:paraId="01E7E444" w14:textId="77777777" w:rsidR="00CB0BE4" w:rsidRPr="00045A68" w:rsidRDefault="00CB0BE4" w:rsidP="00CB0BE4">
            <w:pPr>
              <w:rPr>
                <w:sz w:val="20"/>
                <w:szCs w:val="20"/>
              </w:rPr>
            </w:pPr>
            <w:r w:rsidRPr="00045A68">
              <w:rPr>
                <w:sz w:val="20"/>
                <w:szCs w:val="20"/>
              </w:rPr>
              <w:t>GADD45α/β</w:t>
            </w:r>
          </w:p>
        </w:tc>
        <w:tc>
          <w:tcPr>
            <w:tcW w:w="1381" w:type="dxa"/>
            <w:hideMark/>
          </w:tcPr>
          <w:p w14:paraId="382CBF99" w14:textId="77777777" w:rsidR="00CB0BE4" w:rsidRPr="00045A68" w:rsidRDefault="00CB0BE4" w:rsidP="00CB0BE4">
            <w:pPr>
              <w:rPr>
                <w:sz w:val="20"/>
                <w:szCs w:val="20"/>
              </w:rPr>
            </w:pPr>
            <w:r w:rsidRPr="00045A68">
              <w:rPr>
                <w:sz w:val="20"/>
                <w:szCs w:val="20"/>
              </w:rPr>
              <w:t>Activation</w:t>
            </w:r>
          </w:p>
        </w:tc>
        <w:tc>
          <w:tcPr>
            <w:tcW w:w="1313" w:type="dxa"/>
          </w:tcPr>
          <w:p w14:paraId="27BF2195" w14:textId="0C76622A" w:rsidR="00CB0BE4" w:rsidRPr="00045A68" w:rsidRDefault="00CB0BE4" w:rsidP="00CB0BE4">
            <w:pPr>
              <w:rPr>
                <w:sz w:val="20"/>
                <w:szCs w:val="20"/>
              </w:rPr>
            </w:pPr>
            <w:r w:rsidRPr="00045A68">
              <w:rPr>
                <w:sz w:val="20"/>
                <w:szCs w:val="20"/>
              </w:rPr>
              <w:t>IL-12R or IL-18R</w:t>
            </w:r>
          </w:p>
        </w:tc>
        <w:tc>
          <w:tcPr>
            <w:tcW w:w="1313" w:type="dxa"/>
          </w:tcPr>
          <w:p w14:paraId="6A78292B" w14:textId="0E752877" w:rsidR="00CB0BE4" w:rsidRPr="007B5BFD" w:rsidRDefault="00CB0BE4" w:rsidP="00CB0BE4">
            <w:pPr>
              <w:rPr>
                <w:rFonts w:ascii="Times New Roman" w:hAnsi="Times New Roman" w:cs="Times New Roman"/>
                <w:i/>
                <w:iCs/>
                <w:sz w:val="20"/>
                <w:szCs w:val="20"/>
              </w:rPr>
            </w:pPr>
            <w:r w:rsidRPr="00045A68">
              <w:rPr>
                <w:sz w:val="20"/>
                <w:szCs w:val="20"/>
              </w:rPr>
              <w:t>GADD45α/β</w:t>
            </w:r>
          </w:p>
        </w:tc>
        <w:tc>
          <w:tcPr>
            <w:tcW w:w="1313" w:type="dxa"/>
          </w:tcPr>
          <w:p w14:paraId="1ED040DF" w14:textId="77777777" w:rsidR="00CB0BE4" w:rsidRPr="007B5BFD" w:rsidRDefault="00CB0BE4" w:rsidP="00CB0BE4">
            <w:pPr>
              <w:rPr>
                <w:rFonts w:ascii="Times New Roman" w:hAnsi="Times New Roman" w:cs="Times New Roman"/>
                <w:i/>
                <w:iCs/>
                <w:sz w:val="20"/>
                <w:szCs w:val="20"/>
              </w:rPr>
            </w:pPr>
          </w:p>
        </w:tc>
      </w:tr>
      <w:tr w:rsidR="00CB0BE4" w:rsidRPr="00045A68" w14:paraId="470A1165" w14:textId="77777777" w:rsidTr="00CB0BE4">
        <w:trPr>
          <w:trHeight w:val="292"/>
          <w:jc w:val="center"/>
        </w:trPr>
        <w:tc>
          <w:tcPr>
            <w:tcW w:w="1425" w:type="dxa"/>
            <w:hideMark/>
          </w:tcPr>
          <w:p w14:paraId="61A4FA4F" w14:textId="77777777" w:rsidR="00CB0BE4" w:rsidRPr="00045A68" w:rsidRDefault="00CB0BE4" w:rsidP="00CB0BE4">
            <w:pPr>
              <w:rPr>
                <w:sz w:val="20"/>
                <w:szCs w:val="20"/>
              </w:rPr>
            </w:pPr>
            <w:r w:rsidRPr="00045A68">
              <w:rPr>
                <w:sz w:val="20"/>
                <w:szCs w:val="20"/>
              </w:rPr>
              <w:t>MKKK</w:t>
            </w:r>
          </w:p>
        </w:tc>
        <w:tc>
          <w:tcPr>
            <w:tcW w:w="1550" w:type="dxa"/>
            <w:hideMark/>
          </w:tcPr>
          <w:p w14:paraId="112396D9" w14:textId="77777777" w:rsidR="00CB0BE4" w:rsidRPr="00045A68" w:rsidRDefault="00CB0BE4" w:rsidP="00CB0BE4">
            <w:pPr>
              <w:rPr>
                <w:sz w:val="20"/>
                <w:szCs w:val="20"/>
              </w:rPr>
            </w:pPr>
            <w:r w:rsidRPr="00045A68">
              <w:rPr>
                <w:sz w:val="20"/>
                <w:szCs w:val="20"/>
              </w:rPr>
              <w:t>MKK</w:t>
            </w:r>
          </w:p>
        </w:tc>
        <w:tc>
          <w:tcPr>
            <w:tcW w:w="1381" w:type="dxa"/>
            <w:hideMark/>
          </w:tcPr>
          <w:p w14:paraId="1D5EB6C3" w14:textId="77777777" w:rsidR="00CB0BE4" w:rsidRPr="00045A68" w:rsidRDefault="00CB0BE4" w:rsidP="00CB0BE4">
            <w:pPr>
              <w:rPr>
                <w:sz w:val="20"/>
                <w:szCs w:val="20"/>
              </w:rPr>
            </w:pPr>
            <w:r w:rsidRPr="00045A68">
              <w:rPr>
                <w:sz w:val="20"/>
                <w:szCs w:val="20"/>
              </w:rPr>
              <w:t>Activation</w:t>
            </w:r>
          </w:p>
        </w:tc>
        <w:tc>
          <w:tcPr>
            <w:tcW w:w="1313" w:type="dxa"/>
          </w:tcPr>
          <w:p w14:paraId="55960598" w14:textId="2FF64A47" w:rsidR="00CB0BE4" w:rsidRPr="00045A68" w:rsidRDefault="00CB0BE4" w:rsidP="00CB0BE4">
            <w:pPr>
              <w:rPr>
                <w:sz w:val="20"/>
                <w:szCs w:val="20"/>
              </w:rPr>
            </w:pPr>
            <w:r w:rsidRPr="00045A68">
              <w:rPr>
                <w:sz w:val="20"/>
                <w:szCs w:val="20"/>
              </w:rPr>
              <w:t>MKKK</w:t>
            </w:r>
          </w:p>
        </w:tc>
        <w:tc>
          <w:tcPr>
            <w:tcW w:w="1313" w:type="dxa"/>
          </w:tcPr>
          <w:p w14:paraId="77617F3E" w14:textId="20DC0B6F" w:rsidR="00CB0BE4" w:rsidRPr="00045A68" w:rsidRDefault="00CB0BE4" w:rsidP="00CB0BE4">
            <w:pPr>
              <w:rPr>
                <w:sz w:val="20"/>
                <w:szCs w:val="20"/>
              </w:rPr>
            </w:pPr>
            <w:r w:rsidRPr="00045A68">
              <w:rPr>
                <w:sz w:val="20"/>
                <w:szCs w:val="20"/>
              </w:rPr>
              <w:t>MKK</w:t>
            </w:r>
          </w:p>
        </w:tc>
        <w:tc>
          <w:tcPr>
            <w:tcW w:w="1313" w:type="dxa"/>
          </w:tcPr>
          <w:p w14:paraId="725B645B" w14:textId="77777777" w:rsidR="00CB0BE4" w:rsidRPr="007B5BFD" w:rsidRDefault="00CB0BE4" w:rsidP="00CB0BE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CB0BE4" w:rsidRPr="00045A68" w14:paraId="5A41115B" w14:textId="77777777" w:rsidTr="00CB0BE4">
        <w:trPr>
          <w:trHeight w:val="300"/>
          <w:jc w:val="center"/>
        </w:trPr>
        <w:tc>
          <w:tcPr>
            <w:tcW w:w="1425" w:type="dxa"/>
            <w:hideMark/>
          </w:tcPr>
          <w:p w14:paraId="684A3A89" w14:textId="77777777" w:rsidR="00CB0BE4" w:rsidRPr="00045A68" w:rsidRDefault="00CB0BE4" w:rsidP="00CB0BE4">
            <w:pPr>
              <w:rPr>
                <w:sz w:val="20"/>
                <w:szCs w:val="20"/>
              </w:rPr>
            </w:pPr>
            <w:r w:rsidRPr="00045A68">
              <w:rPr>
                <w:sz w:val="20"/>
                <w:szCs w:val="20"/>
              </w:rPr>
              <w:t>MKKK</w:t>
            </w:r>
          </w:p>
        </w:tc>
        <w:tc>
          <w:tcPr>
            <w:tcW w:w="1550" w:type="dxa"/>
            <w:hideMark/>
          </w:tcPr>
          <w:p w14:paraId="02B49ABA" w14:textId="77777777" w:rsidR="00CB0BE4" w:rsidRPr="00045A68" w:rsidRDefault="00CB0BE4" w:rsidP="00CB0BE4">
            <w:pPr>
              <w:rPr>
                <w:sz w:val="20"/>
                <w:szCs w:val="20"/>
              </w:rPr>
            </w:pPr>
            <w:r w:rsidRPr="00045A68">
              <w:rPr>
                <w:sz w:val="20"/>
                <w:szCs w:val="20"/>
              </w:rPr>
              <w:t>MAPK</w:t>
            </w:r>
          </w:p>
        </w:tc>
        <w:tc>
          <w:tcPr>
            <w:tcW w:w="1381" w:type="dxa"/>
            <w:hideMark/>
          </w:tcPr>
          <w:p w14:paraId="65A075D5" w14:textId="77777777" w:rsidR="00CB0BE4" w:rsidRPr="00045A68" w:rsidRDefault="00CB0BE4" w:rsidP="00CB0BE4">
            <w:pPr>
              <w:rPr>
                <w:sz w:val="20"/>
                <w:szCs w:val="20"/>
              </w:rPr>
            </w:pPr>
            <w:r w:rsidRPr="00045A68">
              <w:rPr>
                <w:sz w:val="20"/>
                <w:szCs w:val="20"/>
              </w:rPr>
              <w:t>Activation</w:t>
            </w:r>
          </w:p>
        </w:tc>
        <w:tc>
          <w:tcPr>
            <w:tcW w:w="1313" w:type="dxa"/>
          </w:tcPr>
          <w:p w14:paraId="57D56949" w14:textId="467D20D3" w:rsidR="00CB0BE4" w:rsidRPr="00045A68" w:rsidRDefault="00CB0BE4" w:rsidP="00CB0BE4">
            <w:pPr>
              <w:rPr>
                <w:sz w:val="20"/>
                <w:szCs w:val="20"/>
              </w:rPr>
            </w:pPr>
            <w:r w:rsidRPr="00045A68">
              <w:rPr>
                <w:sz w:val="20"/>
                <w:szCs w:val="20"/>
              </w:rPr>
              <w:t>MKKK</w:t>
            </w:r>
          </w:p>
        </w:tc>
        <w:tc>
          <w:tcPr>
            <w:tcW w:w="1313" w:type="dxa"/>
          </w:tcPr>
          <w:p w14:paraId="3134FE7F" w14:textId="2C85507E" w:rsidR="00CB0BE4" w:rsidRPr="007B5BFD" w:rsidRDefault="00CB0BE4" w:rsidP="00CB0BE4">
            <w:pPr>
              <w:rPr>
                <w:rFonts w:ascii="Times New Roman" w:hAnsi="Times New Roman" w:cs="Times New Roman"/>
                <w:i/>
                <w:iCs/>
                <w:sz w:val="20"/>
                <w:szCs w:val="20"/>
              </w:rPr>
            </w:pPr>
            <w:r w:rsidRPr="00045A68">
              <w:rPr>
                <w:sz w:val="20"/>
                <w:szCs w:val="20"/>
              </w:rPr>
              <w:t>MAPK</w:t>
            </w:r>
          </w:p>
        </w:tc>
        <w:tc>
          <w:tcPr>
            <w:tcW w:w="1313" w:type="dxa"/>
          </w:tcPr>
          <w:p w14:paraId="591413F8" w14:textId="77777777" w:rsidR="00CB0BE4" w:rsidRPr="007B5BFD" w:rsidRDefault="00CB0BE4" w:rsidP="00CB0BE4">
            <w:pPr>
              <w:rPr>
                <w:rFonts w:ascii="Times New Roman" w:hAnsi="Times New Roman" w:cs="Times New Roman"/>
                <w:i/>
                <w:iCs/>
                <w:sz w:val="20"/>
                <w:szCs w:val="20"/>
              </w:rPr>
            </w:pPr>
          </w:p>
        </w:tc>
      </w:tr>
      <w:bookmarkEnd w:id="1"/>
    </w:tbl>
    <w:p w14:paraId="0D43AD7F" w14:textId="77777777" w:rsidR="006756EB" w:rsidRDefault="006756EB" w:rsidP="006756EB"/>
    <w:p w14:paraId="7863A804" w14:textId="77777777" w:rsidR="006756EB" w:rsidRPr="00363B55"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6756EB" w:rsidRPr="00363B55" w14:paraId="76E9A963" w14:textId="77777777" w:rsidTr="00670BF1">
        <w:tc>
          <w:tcPr>
            <w:tcW w:w="0" w:type="auto"/>
            <w:hideMark/>
          </w:tcPr>
          <w:p w14:paraId="22319B37"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641C46E6"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2BD8CF0E"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378C1C56"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1527D753"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347C5AF4"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1BA0747"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78B5F0F4" w14:textId="77777777" w:rsidR="006756EB" w:rsidRPr="00363B55" w:rsidRDefault="006756EB" w:rsidP="00670BF1">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6756EB" w:rsidRPr="00363B55" w14:paraId="2E9D6E50" w14:textId="77777777" w:rsidTr="00670BF1">
        <w:tc>
          <w:tcPr>
            <w:tcW w:w="0" w:type="auto"/>
            <w:hideMark/>
          </w:tcPr>
          <w:p w14:paraId="7D1438C4"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0BD2B683"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2DB06415"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62FC3EB6"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01FEB818"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23E91A62"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0A5D4C8"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34E0C975"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6756EB" w:rsidRPr="00363B55" w14:paraId="548426A3" w14:textId="77777777" w:rsidTr="00670BF1">
        <w:tc>
          <w:tcPr>
            <w:tcW w:w="0" w:type="auto"/>
            <w:hideMark/>
          </w:tcPr>
          <w:p w14:paraId="689DC09C"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06F320CE"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383E232D"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42D852DC"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7FEF8FC5"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246B6E35"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486FA19F"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D983DB4"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6756EB" w:rsidRPr="00363B55" w14:paraId="63B12F1A" w14:textId="77777777" w:rsidTr="00670BF1">
        <w:tc>
          <w:tcPr>
            <w:tcW w:w="0" w:type="auto"/>
            <w:hideMark/>
          </w:tcPr>
          <w:p w14:paraId="6CCB2BFB"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4963242F"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7B6FFD68"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25972EC"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0C9A9032"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209A7414"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6063F9A8"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766D8C6D"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6756EB" w:rsidRPr="00363B55" w14:paraId="41388275" w14:textId="77777777" w:rsidTr="00670BF1">
        <w:tc>
          <w:tcPr>
            <w:tcW w:w="0" w:type="auto"/>
            <w:hideMark/>
          </w:tcPr>
          <w:p w14:paraId="1F68DBE1"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14C7FBA4"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570D7F32"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BD578FB"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078F0A88"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1593B29D"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5E37F525"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23C46A8E" w14:textId="77777777" w:rsidR="006756EB" w:rsidRPr="00363B55" w:rsidRDefault="006756EB" w:rsidP="00670BF1">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2FF1972D" w14:textId="77777777" w:rsidR="006756EB" w:rsidRDefault="006756EB" w:rsidP="006756EB">
      <w:pPr>
        <w:jc w:val="center"/>
        <w:rPr>
          <w:rFonts w:ascii="Times New Roman" w:hAnsi="Times New Roman" w:cs="Times New Roman"/>
          <w:i/>
          <w:iCs/>
          <w:sz w:val="24"/>
          <w:szCs w:val="24"/>
        </w:rPr>
      </w:pPr>
    </w:p>
    <w:p w14:paraId="62415690" w14:textId="77777777" w:rsidR="006756EB" w:rsidRDefault="006756EB" w:rsidP="006756EB">
      <w:pPr>
        <w:jc w:val="center"/>
        <w:rPr>
          <w:rFonts w:ascii="Times New Roman" w:hAnsi="Times New Roman" w:cs="Times New Roman"/>
          <w:i/>
          <w:iCs/>
          <w:sz w:val="24"/>
          <w:szCs w:val="24"/>
        </w:rPr>
      </w:pPr>
    </w:p>
    <w:p w14:paraId="7FA2BB82" w14:textId="77777777" w:rsidR="006756EB" w:rsidRDefault="006756EB" w:rsidP="006756EB">
      <w:pPr>
        <w:jc w:val="center"/>
        <w:rPr>
          <w:rFonts w:ascii="Times New Roman" w:hAnsi="Times New Roman" w:cs="Times New Roman"/>
          <w:i/>
          <w:iCs/>
          <w:sz w:val="24"/>
          <w:szCs w:val="24"/>
        </w:rPr>
      </w:pPr>
    </w:p>
    <w:p w14:paraId="21006B55" w14:textId="77777777" w:rsidR="006756EB" w:rsidRDefault="006756EB" w:rsidP="006756EB">
      <w:pPr>
        <w:jc w:val="center"/>
        <w:rPr>
          <w:rFonts w:ascii="Times New Roman" w:hAnsi="Times New Roman" w:cs="Times New Roman"/>
          <w:i/>
          <w:iCs/>
          <w:sz w:val="24"/>
          <w:szCs w:val="24"/>
        </w:rPr>
      </w:pPr>
    </w:p>
    <w:p w14:paraId="28224E28" w14:textId="77777777" w:rsidR="006756EB" w:rsidRDefault="006756EB" w:rsidP="006756EB">
      <w:pPr>
        <w:jc w:val="center"/>
        <w:rPr>
          <w:rFonts w:ascii="Times New Roman" w:hAnsi="Times New Roman" w:cs="Times New Roman"/>
          <w:i/>
          <w:iCs/>
          <w:sz w:val="24"/>
          <w:szCs w:val="24"/>
        </w:rPr>
      </w:pPr>
    </w:p>
    <w:p w14:paraId="471D29CD" w14:textId="77777777" w:rsidR="006756EB" w:rsidRDefault="006756EB" w:rsidP="006756EB">
      <w:pPr>
        <w:jc w:val="center"/>
        <w:rPr>
          <w:rFonts w:ascii="Times New Roman" w:hAnsi="Times New Roman" w:cs="Times New Roman"/>
          <w:i/>
          <w:iCs/>
          <w:sz w:val="24"/>
          <w:szCs w:val="24"/>
        </w:rPr>
      </w:pPr>
    </w:p>
    <w:p w14:paraId="44D96C13" w14:textId="77777777" w:rsidR="006756EB" w:rsidRDefault="006756EB" w:rsidP="006756EB">
      <w:pPr>
        <w:jc w:val="center"/>
        <w:rPr>
          <w:rFonts w:ascii="Times New Roman" w:hAnsi="Times New Roman" w:cs="Times New Roman"/>
          <w:i/>
          <w:iCs/>
          <w:sz w:val="24"/>
          <w:szCs w:val="24"/>
        </w:rPr>
      </w:pPr>
    </w:p>
    <w:p w14:paraId="6413DD22" w14:textId="77777777" w:rsidR="006756EB" w:rsidRDefault="006756EB" w:rsidP="006756EB">
      <w:pPr>
        <w:jc w:val="center"/>
        <w:rPr>
          <w:rFonts w:ascii="Times New Roman" w:hAnsi="Times New Roman" w:cs="Times New Roman"/>
          <w:i/>
          <w:iCs/>
          <w:sz w:val="24"/>
          <w:szCs w:val="24"/>
        </w:rPr>
      </w:pPr>
    </w:p>
    <w:p w14:paraId="69173F16" w14:textId="77777777" w:rsidR="006756EB" w:rsidRDefault="006756EB" w:rsidP="006756EB">
      <w:pPr>
        <w:jc w:val="center"/>
        <w:rPr>
          <w:rFonts w:ascii="Times New Roman" w:hAnsi="Times New Roman" w:cs="Times New Roman"/>
          <w:i/>
          <w:iCs/>
          <w:sz w:val="24"/>
          <w:szCs w:val="24"/>
        </w:rPr>
      </w:pPr>
    </w:p>
    <w:p w14:paraId="3BDC11C0"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w:t>
      </w:r>
    </w:p>
    <w:p w14:paraId="04A1B5AA" w14:textId="77777777" w:rsidR="006756EB" w:rsidRDefault="006756EB" w:rsidP="006756EB">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594"/>
        <w:gridCol w:w="1594"/>
        <w:gridCol w:w="1261"/>
        <w:gridCol w:w="1594"/>
        <w:gridCol w:w="1594"/>
        <w:gridCol w:w="1038"/>
      </w:tblGrid>
      <w:tr w:rsidR="00CB0BE4" w:rsidRPr="00166257" w14:paraId="158003BB" w14:textId="77777777" w:rsidTr="00CB0BE4">
        <w:tc>
          <w:tcPr>
            <w:tcW w:w="4280" w:type="dxa"/>
            <w:gridSpan w:val="3"/>
          </w:tcPr>
          <w:p w14:paraId="4AC2F61A" w14:textId="77777777" w:rsidR="00CB0BE4" w:rsidRPr="00166257" w:rsidRDefault="00CB0BE4" w:rsidP="00670BF1">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533" w:type="dxa"/>
          </w:tcPr>
          <w:p w14:paraId="346817E4" w14:textId="77777777" w:rsidR="00CB0BE4" w:rsidRPr="00166257" w:rsidRDefault="00CB0BE4" w:rsidP="00670BF1">
            <w:pPr>
              <w:jc w:val="both"/>
              <w:rPr>
                <w:rFonts w:ascii="Times New Roman" w:hAnsi="Times New Roman" w:cs="Times New Roman"/>
                <w:b/>
                <w:bCs/>
                <w:i/>
                <w:iCs/>
                <w:sz w:val="20"/>
                <w:szCs w:val="20"/>
              </w:rPr>
            </w:pPr>
          </w:p>
        </w:tc>
        <w:tc>
          <w:tcPr>
            <w:tcW w:w="1533" w:type="dxa"/>
          </w:tcPr>
          <w:p w14:paraId="18695481" w14:textId="77777777" w:rsidR="00CB0BE4" w:rsidRDefault="00CB0BE4" w:rsidP="00670BF1">
            <w:pPr>
              <w:jc w:val="both"/>
              <w:rPr>
                <w:rFonts w:ascii="Times New Roman" w:hAnsi="Times New Roman" w:cs="Times New Roman"/>
                <w:sz w:val="18"/>
                <w:szCs w:val="18"/>
              </w:rPr>
            </w:pPr>
          </w:p>
        </w:tc>
        <w:tc>
          <w:tcPr>
            <w:tcW w:w="1002" w:type="dxa"/>
          </w:tcPr>
          <w:p w14:paraId="1BDBA811" w14:textId="77777777" w:rsidR="00CB0BE4" w:rsidRPr="00EB3D00" w:rsidRDefault="00CB0BE4" w:rsidP="00670BF1">
            <w:pPr>
              <w:jc w:val="both"/>
              <w:rPr>
                <w:rFonts w:ascii="Times New Roman" w:hAnsi="Times New Roman" w:cs="Times New Roman"/>
                <w:sz w:val="18"/>
                <w:szCs w:val="18"/>
              </w:rPr>
            </w:pPr>
          </w:p>
        </w:tc>
      </w:tr>
      <w:tr w:rsidR="00CB0BE4" w:rsidRPr="00166257" w14:paraId="0D409FF9" w14:textId="77777777" w:rsidTr="00CB0BE4">
        <w:tc>
          <w:tcPr>
            <w:tcW w:w="1532" w:type="dxa"/>
            <w:hideMark/>
          </w:tcPr>
          <w:p w14:paraId="6B1BDC52" w14:textId="77777777" w:rsidR="00CB0BE4" w:rsidRPr="00166257" w:rsidRDefault="00CB0BE4" w:rsidP="00CB0BE4">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533" w:type="dxa"/>
            <w:hideMark/>
          </w:tcPr>
          <w:p w14:paraId="26E02941" w14:textId="77777777" w:rsidR="00CB0BE4" w:rsidRPr="00166257" w:rsidRDefault="00CB0BE4" w:rsidP="00CB0BE4">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215" w:type="dxa"/>
            <w:hideMark/>
          </w:tcPr>
          <w:p w14:paraId="009B7903" w14:textId="77777777" w:rsidR="00CB0BE4" w:rsidRPr="00166257" w:rsidRDefault="00CB0BE4" w:rsidP="00CB0BE4">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533" w:type="dxa"/>
          </w:tcPr>
          <w:p w14:paraId="677E05C2" w14:textId="15217AA6" w:rsidR="00CB0BE4" w:rsidRPr="00166257" w:rsidRDefault="00CB0BE4" w:rsidP="00CB0BE4">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533" w:type="dxa"/>
          </w:tcPr>
          <w:p w14:paraId="68AFE0FB" w14:textId="61066F6E" w:rsidR="00CB0BE4" w:rsidRPr="00166257" w:rsidRDefault="00CB0BE4" w:rsidP="00CB0BE4">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002" w:type="dxa"/>
          </w:tcPr>
          <w:p w14:paraId="3E56EC01" w14:textId="77777777" w:rsidR="00CB0BE4" w:rsidRDefault="00CB0BE4" w:rsidP="00CB0BE4">
            <w:pPr>
              <w:jc w:val="both"/>
              <w:rPr>
                <w:rFonts w:ascii="Times New Roman" w:hAnsi="Times New Roman" w:cs="Times New Roman"/>
                <w:sz w:val="18"/>
                <w:szCs w:val="18"/>
              </w:rPr>
            </w:pPr>
            <w:r w:rsidRPr="00EB3D00">
              <w:rPr>
                <w:rFonts w:ascii="Times New Roman" w:hAnsi="Times New Roman" w:cs="Times New Roman"/>
                <w:sz w:val="18"/>
                <w:szCs w:val="18"/>
              </w:rPr>
              <w:t>GEMINI</w:t>
            </w:r>
          </w:p>
        </w:tc>
      </w:tr>
      <w:tr w:rsidR="00CB0BE4" w:rsidRPr="00166257" w14:paraId="133E3831" w14:textId="77777777" w:rsidTr="00CB0BE4">
        <w:tc>
          <w:tcPr>
            <w:tcW w:w="1532" w:type="dxa"/>
            <w:hideMark/>
          </w:tcPr>
          <w:p w14:paraId="0345D77F" w14:textId="77777777" w:rsidR="00CB0BE4" w:rsidRPr="00166257" w:rsidRDefault="00CB0BE4" w:rsidP="00CB0BE4">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533" w:type="dxa"/>
            <w:hideMark/>
          </w:tcPr>
          <w:p w14:paraId="2968D3EB"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215" w:type="dxa"/>
            <w:hideMark/>
          </w:tcPr>
          <w:p w14:paraId="35969B5E"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6DD32A14" w14:textId="0F0CCB2A"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533" w:type="dxa"/>
          </w:tcPr>
          <w:p w14:paraId="590245AA" w14:textId="7BC19A8D"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002" w:type="dxa"/>
          </w:tcPr>
          <w:p w14:paraId="47376319"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CB0BE4" w:rsidRPr="00166257" w14:paraId="30ADD478" w14:textId="77777777" w:rsidTr="00CB0BE4">
        <w:tc>
          <w:tcPr>
            <w:tcW w:w="1532" w:type="dxa"/>
            <w:hideMark/>
          </w:tcPr>
          <w:p w14:paraId="54FE7688"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lastRenderedPageBreak/>
              <w:t>Anterior pituitary</w:t>
            </w:r>
          </w:p>
        </w:tc>
        <w:tc>
          <w:tcPr>
            <w:tcW w:w="1533" w:type="dxa"/>
            <w:hideMark/>
          </w:tcPr>
          <w:p w14:paraId="41162B3A"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215" w:type="dxa"/>
            <w:hideMark/>
          </w:tcPr>
          <w:p w14:paraId="0A853886"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33D62819" w14:textId="0545A38F"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39CD227F" w14:textId="3033CD5E"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02" w:type="dxa"/>
          </w:tcPr>
          <w:p w14:paraId="0DB12CB2"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CB0BE4" w:rsidRPr="00166257" w14:paraId="4BC8451F" w14:textId="77777777" w:rsidTr="00CB0BE4">
        <w:tc>
          <w:tcPr>
            <w:tcW w:w="1532" w:type="dxa"/>
          </w:tcPr>
          <w:p w14:paraId="17BCCE1F"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413C3C86"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215" w:type="dxa"/>
          </w:tcPr>
          <w:p w14:paraId="3EEAC289"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4F35E426" w14:textId="4E5A5D5F"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533" w:type="dxa"/>
          </w:tcPr>
          <w:p w14:paraId="617E7299" w14:textId="7BBCF7A0"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002" w:type="dxa"/>
          </w:tcPr>
          <w:p w14:paraId="4AFF4DE5"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CB0BE4" w:rsidRPr="00166257" w14:paraId="17903278" w14:textId="77777777" w:rsidTr="00CB0BE4">
        <w:tc>
          <w:tcPr>
            <w:tcW w:w="1532" w:type="dxa"/>
          </w:tcPr>
          <w:p w14:paraId="5D109FC2"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61CDCC16"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215" w:type="dxa"/>
          </w:tcPr>
          <w:p w14:paraId="2F1B5670"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46CFD67C" w14:textId="65496143"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2E643E0C" w14:textId="6BC14482"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002" w:type="dxa"/>
          </w:tcPr>
          <w:p w14:paraId="56AD1485"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CB0BE4" w:rsidRPr="00166257" w14:paraId="1A84F6D1" w14:textId="77777777" w:rsidTr="00CB0BE4">
        <w:tc>
          <w:tcPr>
            <w:tcW w:w="1532" w:type="dxa"/>
          </w:tcPr>
          <w:p w14:paraId="11ECF086"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533" w:type="dxa"/>
          </w:tcPr>
          <w:p w14:paraId="49D410BB"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215" w:type="dxa"/>
          </w:tcPr>
          <w:p w14:paraId="6792BDC8"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0387986C" w14:textId="4C04D8D1"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533" w:type="dxa"/>
          </w:tcPr>
          <w:p w14:paraId="03EF16E5" w14:textId="745062B3" w:rsidR="00CB0BE4" w:rsidRPr="007B5BFD"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002" w:type="dxa"/>
          </w:tcPr>
          <w:p w14:paraId="064DF063" w14:textId="77777777" w:rsidR="00CB0BE4" w:rsidRPr="007B5BFD" w:rsidRDefault="00CB0BE4" w:rsidP="00CB0BE4">
            <w:pPr>
              <w:jc w:val="both"/>
              <w:rPr>
                <w:rFonts w:ascii="Times New Roman" w:hAnsi="Times New Roman" w:cs="Times New Roman"/>
                <w:i/>
                <w:iCs/>
                <w:sz w:val="20"/>
                <w:szCs w:val="20"/>
              </w:rPr>
            </w:pPr>
          </w:p>
        </w:tc>
      </w:tr>
      <w:tr w:rsidR="00CB0BE4" w:rsidRPr="00166257" w14:paraId="3FD18B66" w14:textId="77777777" w:rsidTr="00CB0BE4">
        <w:tc>
          <w:tcPr>
            <w:tcW w:w="1532" w:type="dxa"/>
          </w:tcPr>
          <w:p w14:paraId="79FD6F89"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533" w:type="dxa"/>
          </w:tcPr>
          <w:p w14:paraId="0AACE325"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215" w:type="dxa"/>
          </w:tcPr>
          <w:p w14:paraId="2592A609"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05F86577" w14:textId="2995D65B"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533" w:type="dxa"/>
          </w:tcPr>
          <w:p w14:paraId="25593091" w14:textId="516F0003"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002" w:type="dxa"/>
          </w:tcPr>
          <w:p w14:paraId="69A8F634" w14:textId="77777777" w:rsidR="00CB0BE4" w:rsidRPr="00166257" w:rsidRDefault="00CB0BE4" w:rsidP="00CB0BE4">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CB0BE4" w:rsidRPr="00166257" w14:paraId="6D5008CD" w14:textId="77777777" w:rsidTr="00CB0BE4">
        <w:tc>
          <w:tcPr>
            <w:tcW w:w="1532" w:type="dxa"/>
          </w:tcPr>
          <w:p w14:paraId="64DD9B73"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533" w:type="dxa"/>
          </w:tcPr>
          <w:p w14:paraId="24A16AFD"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215" w:type="dxa"/>
          </w:tcPr>
          <w:p w14:paraId="5F922813"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05185BA4" w14:textId="4B405A76"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533" w:type="dxa"/>
          </w:tcPr>
          <w:p w14:paraId="128043ED" w14:textId="7EDB37B5" w:rsidR="00CB0BE4" w:rsidRPr="00E8375C"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002" w:type="dxa"/>
          </w:tcPr>
          <w:p w14:paraId="5DBA880E" w14:textId="77777777" w:rsidR="00CB0BE4" w:rsidRPr="00E8375C" w:rsidRDefault="00CB0BE4" w:rsidP="00CB0BE4">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CB0BE4" w:rsidRPr="00166257" w14:paraId="4869AE9F" w14:textId="77777777" w:rsidTr="00CB0BE4">
        <w:tc>
          <w:tcPr>
            <w:tcW w:w="1532" w:type="dxa"/>
          </w:tcPr>
          <w:p w14:paraId="326E9AD5"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533" w:type="dxa"/>
          </w:tcPr>
          <w:p w14:paraId="5836A8AE"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215" w:type="dxa"/>
          </w:tcPr>
          <w:p w14:paraId="43F20A1B"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377A810E" w14:textId="6557BA82"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533" w:type="dxa"/>
          </w:tcPr>
          <w:p w14:paraId="71B5C85B" w14:textId="62793C7D" w:rsidR="00CB0BE4" w:rsidRPr="00E8375C"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02" w:type="dxa"/>
          </w:tcPr>
          <w:p w14:paraId="65D435D4" w14:textId="77777777" w:rsidR="00CB0BE4" w:rsidRPr="00E8375C" w:rsidRDefault="00CB0BE4" w:rsidP="00CB0BE4">
            <w:pPr>
              <w:jc w:val="both"/>
              <w:rPr>
                <w:rFonts w:ascii="Times New Roman" w:hAnsi="Times New Roman" w:cs="Times New Roman"/>
                <w:i/>
                <w:iCs/>
                <w:sz w:val="20"/>
                <w:szCs w:val="20"/>
              </w:rPr>
            </w:pPr>
          </w:p>
        </w:tc>
      </w:tr>
      <w:tr w:rsidR="00CB0BE4" w:rsidRPr="00166257" w14:paraId="116D1F1D" w14:textId="77777777" w:rsidTr="00CB0BE4">
        <w:tc>
          <w:tcPr>
            <w:tcW w:w="1532" w:type="dxa"/>
            <w:hideMark/>
          </w:tcPr>
          <w:p w14:paraId="195CDBD0"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533" w:type="dxa"/>
            <w:hideMark/>
          </w:tcPr>
          <w:p w14:paraId="1A696A12"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215" w:type="dxa"/>
            <w:hideMark/>
          </w:tcPr>
          <w:p w14:paraId="5916EE28"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5FBB6885" w14:textId="3CFE5C5A"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533" w:type="dxa"/>
          </w:tcPr>
          <w:p w14:paraId="33A5970D" w14:textId="2E5250DB" w:rsidR="00CB0BE4" w:rsidRPr="00E8375C"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002" w:type="dxa"/>
          </w:tcPr>
          <w:p w14:paraId="72A0944D" w14:textId="77777777" w:rsidR="00CB0BE4" w:rsidRPr="00E8375C" w:rsidRDefault="00CB0BE4" w:rsidP="00CB0BE4">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CB0BE4" w:rsidRPr="00166257" w14:paraId="0AE6401F" w14:textId="77777777" w:rsidTr="00CB0BE4">
        <w:tc>
          <w:tcPr>
            <w:tcW w:w="1532" w:type="dxa"/>
          </w:tcPr>
          <w:p w14:paraId="224F5D2D"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59B63F51"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215" w:type="dxa"/>
          </w:tcPr>
          <w:p w14:paraId="3FA7FA91"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533" w:type="dxa"/>
          </w:tcPr>
          <w:p w14:paraId="2A4454FC" w14:textId="14DA5456"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533" w:type="dxa"/>
          </w:tcPr>
          <w:p w14:paraId="1A7D05E4" w14:textId="16E212EE"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02" w:type="dxa"/>
          </w:tcPr>
          <w:p w14:paraId="4957B419" w14:textId="77777777" w:rsidR="00CB0BE4" w:rsidRPr="00166257" w:rsidRDefault="00CB0BE4" w:rsidP="00CB0BE4">
            <w:pPr>
              <w:jc w:val="both"/>
              <w:rPr>
                <w:rFonts w:ascii="Times New Roman" w:hAnsi="Times New Roman" w:cs="Times New Roman"/>
                <w:i/>
                <w:iCs/>
                <w:sz w:val="20"/>
                <w:szCs w:val="20"/>
              </w:rPr>
            </w:pPr>
          </w:p>
        </w:tc>
      </w:tr>
      <w:tr w:rsidR="00CB0BE4" w:rsidRPr="00166257" w14:paraId="52277C39" w14:textId="77777777" w:rsidTr="00CB0BE4">
        <w:tc>
          <w:tcPr>
            <w:tcW w:w="1532" w:type="dxa"/>
          </w:tcPr>
          <w:p w14:paraId="3E36A51A"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533" w:type="dxa"/>
          </w:tcPr>
          <w:p w14:paraId="5168A6FE"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215" w:type="dxa"/>
          </w:tcPr>
          <w:p w14:paraId="36DB423B"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533" w:type="dxa"/>
          </w:tcPr>
          <w:p w14:paraId="148890C0" w14:textId="79FCE3F6"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533" w:type="dxa"/>
          </w:tcPr>
          <w:p w14:paraId="5625DBE2" w14:textId="3C1EEC2F"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02" w:type="dxa"/>
          </w:tcPr>
          <w:p w14:paraId="0571478B" w14:textId="77777777" w:rsidR="00CB0BE4" w:rsidRPr="00166257" w:rsidRDefault="00CB0BE4" w:rsidP="00CB0BE4">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bookmarkEnd w:id="2"/>
    </w:tbl>
    <w:p w14:paraId="4FD567EE" w14:textId="77777777" w:rsidR="006756EB" w:rsidRPr="00917B08"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17B08" w14:paraId="33708E5D" w14:textId="77777777" w:rsidTr="00670BF1">
        <w:tc>
          <w:tcPr>
            <w:tcW w:w="0" w:type="auto"/>
            <w:hideMark/>
          </w:tcPr>
          <w:p w14:paraId="4900EB67"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4353B55F"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7D61C703"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2B1CC590"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09D3E861"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21867428"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3E22EEBC"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D2D71B8"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6756EB" w:rsidRPr="00917B08" w14:paraId="2ABAAB63" w14:textId="77777777" w:rsidTr="00670BF1">
        <w:tc>
          <w:tcPr>
            <w:tcW w:w="0" w:type="auto"/>
            <w:hideMark/>
          </w:tcPr>
          <w:p w14:paraId="00125C8E"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5B757419"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43F3CBFC"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7AE54F0C"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A166AA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59068D11"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6B5E9D70"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27CAD0D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6756EB" w:rsidRPr="00917B08" w14:paraId="4DBE19F5" w14:textId="77777777" w:rsidTr="00670BF1">
        <w:tc>
          <w:tcPr>
            <w:tcW w:w="0" w:type="auto"/>
            <w:hideMark/>
          </w:tcPr>
          <w:p w14:paraId="564DC24A"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0237C1C"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6C5CEEDF"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4444E3C3"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21E296B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CBCD362"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43061577"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5B725F47"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6756EB" w:rsidRPr="00917B08" w14:paraId="5EEECC77" w14:textId="77777777" w:rsidTr="00670BF1">
        <w:tc>
          <w:tcPr>
            <w:tcW w:w="0" w:type="auto"/>
            <w:hideMark/>
          </w:tcPr>
          <w:p w14:paraId="10F6ACD1"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6250751D"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43A9B34D"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0505BAD"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5D9D95D"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1746C47"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3A6A88B4"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240B41FA"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6756EB" w:rsidRPr="00917B08" w14:paraId="6E8CE196" w14:textId="77777777" w:rsidTr="00670BF1">
        <w:tc>
          <w:tcPr>
            <w:tcW w:w="0" w:type="auto"/>
            <w:hideMark/>
          </w:tcPr>
          <w:p w14:paraId="0A26D75D"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0F20AE01"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73C01E13"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C4EA435"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5FFE4EE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260953"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60409655"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28D42B46"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DB72A6F" w14:textId="77777777" w:rsidR="006756EB" w:rsidRDefault="006756EB" w:rsidP="006756EB">
      <w:pPr>
        <w:rPr>
          <w:rFonts w:ascii="Times New Roman" w:hAnsi="Times New Roman" w:cs="Times New Roman"/>
          <w:i/>
          <w:iCs/>
          <w:sz w:val="24"/>
          <w:szCs w:val="24"/>
        </w:rPr>
      </w:pPr>
    </w:p>
    <w:p w14:paraId="66E3B060" w14:textId="77777777" w:rsidR="006756EB" w:rsidRDefault="006756EB" w:rsidP="006756EB">
      <w:pPr>
        <w:jc w:val="center"/>
        <w:rPr>
          <w:rFonts w:ascii="Times New Roman" w:hAnsi="Times New Roman" w:cs="Times New Roman"/>
          <w:i/>
          <w:iCs/>
          <w:sz w:val="24"/>
          <w:szCs w:val="24"/>
        </w:rPr>
      </w:pPr>
    </w:p>
    <w:p w14:paraId="47F23ABA" w14:textId="77777777" w:rsidR="006756EB" w:rsidRDefault="006756EB" w:rsidP="006756EB">
      <w:pPr>
        <w:jc w:val="center"/>
        <w:rPr>
          <w:rFonts w:ascii="Times New Roman" w:hAnsi="Times New Roman" w:cs="Times New Roman"/>
          <w:i/>
          <w:iCs/>
          <w:sz w:val="24"/>
          <w:szCs w:val="24"/>
        </w:rPr>
      </w:pPr>
    </w:p>
    <w:p w14:paraId="32C3C1F8" w14:textId="77777777" w:rsidR="006756EB" w:rsidRDefault="006756EB" w:rsidP="006756EB">
      <w:pPr>
        <w:jc w:val="center"/>
        <w:rPr>
          <w:rFonts w:ascii="Times New Roman" w:hAnsi="Times New Roman" w:cs="Times New Roman"/>
          <w:i/>
          <w:iCs/>
          <w:sz w:val="24"/>
          <w:szCs w:val="24"/>
        </w:rPr>
      </w:pPr>
    </w:p>
    <w:p w14:paraId="1AF51D1D" w14:textId="77777777" w:rsidR="006756EB" w:rsidRDefault="006756EB" w:rsidP="006756EB">
      <w:pPr>
        <w:jc w:val="center"/>
        <w:rPr>
          <w:rFonts w:ascii="Times New Roman" w:hAnsi="Times New Roman" w:cs="Times New Roman"/>
          <w:i/>
          <w:iCs/>
          <w:sz w:val="24"/>
          <w:szCs w:val="24"/>
        </w:rPr>
      </w:pPr>
    </w:p>
    <w:p w14:paraId="486AA917" w14:textId="77777777" w:rsidR="006756EB" w:rsidRDefault="006756EB" w:rsidP="006756EB">
      <w:pPr>
        <w:jc w:val="center"/>
        <w:rPr>
          <w:rFonts w:ascii="Times New Roman" w:hAnsi="Times New Roman" w:cs="Times New Roman"/>
          <w:i/>
          <w:iCs/>
          <w:sz w:val="24"/>
          <w:szCs w:val="24"/>
        </w:rPr>
      </w:pPr>
    </w:p>
    <w:p w14:paraId="3EE5C31A" w14:textId="77777777" w:rsidR="006756EB" w:rsidRDefault="006756EB" w:rsidP="006756EB">
      <w:pPr>
        <w:jc w:val="center"/>
        <w:rPr>
          <w:rFonts w:ascii="Times New Roman" w:hAnsi="Times New Roman" w:cs="Times New Roman"/>
          <w:i/>
          <w:iCs/>
          <w:sz w:val="24"/>
          <w:szCs w:val="24"/>
        </w:rPr>
      </w:pPr>
    </w:p>
    <w:p w14:paraId="0F7A9DEE" w14:textId="77777777" w:rsidR="006756EB" w:rsidRDefault="006756EB" w:rsidP="006756EB">
      <w:pPr>
        <w:jc w:val="center"/>
        <w:rPr>
          <w:rFonts w:ascii="Times New Roman" w:hAnsi="Times New Roman" w:cs="Times New Roman"/>
          <w:i/>
          <w:iCs/>
          <w:sz w:val="24"/>
          <w:szCs w:val="24"/>
        </w:rPr>
      </w:pPr>
    </w:p>
    <w:p w14:paraId="6E0972FF" w14:textId="77777777" w:rsidR="006756EB" w:rsidRDefault="006756EB" w:rsidP="006756EB">
      <w:pPr>
        <w:jc w:val="center"/>
        <w:rPr>
          <w:rFonts w:ascii="Times New Roman" w:hAnsi="Times New Roman" w:cs="Times New Roman"/>
          <w:i/>
          <w:iCs/>
          <w:sz w:val="24"/>
          <w:szCs w:val="24"/>
        </w:rPr>
      </w:pPr>
    </w:p>
    <w:p w14:paraId="7B8DA209" w14:textId="77777777" w:rsidR="006756EB" w:rsidRDefault="006756EB" w:rsidP="006756EB">
      <w:pPr>
        <w:jc w:val="center"/>
        <w:rPr>
          <w:rFonts w:ascii="Times New Roman" w:hAnsi="Times New Roman" w:cs="Times New Roman"/>
          <w:i/>
          <w:iCs/>
          <w:sz w:val="24"/>
          <w:szCs w:val="24"/>
        </w:rPr>
      </w:pPr>
    </w:p>
    <w:p w14:paraId="038E27C9" w14:textId="77777777" w:rsidR="006756EB" w:rsidRDefault="006756EB" w:rsidP="006756EB">
      <w:pPr>
        <w:jc w:val="center"/>
        <w:rPr>
          <w:rFonts w:ascii="Times New Roman" w:hAnsi="Times New Roman" w:cs="Times New Roman"/>
          <w:i/>
          <w:iCs/>
          <w:sz w:val="24"/>
          <w:szCs w:val="24"/>
        </w:rPr>
      </w:pPr>
    </w:p>
    <w:p w14:paraId="7F990EE0" w14:textId="77777777" w:rsidR="006756EB" w:rsidRPr="00137A0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503"/>
        <w:gridCol w:w="1542"/>
        <w:gridCol w:w="1345"/>
        <w:gridCol w:w="1388"/>
        <w:gridCol w:w="1388"/>
        <w:gridCol w:w="1092"/>
      </w:tblGrid>
      <w:tr w:rsidR="006F50F3" w:rsidRPr="00E573EC" w14:paraId="6EC5CC38" w14:textId="77777777" w:rsidTr="006F50F3">
        <w:tc>
          <w:tcPr>
            <w:tcW w:w="4390" w:type="dxa"/>
            <w:gridSpan w:val="3"/>
          </w:tcPr>
          <w:p w14:paraId="2DDCA4CE" w14:textId="77777777" w:rsidR="006F50F3" w:rsidRPr="00E573EC" w:rsidRDefault="006F50F3" w:rsidP="00670BF1">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388" w:type="dxa"/>
          </w:tcPr>
          <w:p w14:paraId="04AB4F60" w14:textId="77777777" w:rsidR="006F50F3" w:rsidRPr="00E573EC" w:rsidRDefault="006F50F3" w:rsidP="00670BF1">
            <w:pPr>
              <w:rPr>
                <w:rFonts w:ascii="Times New Roman" w:hAnsi="Times New Roman" w:cs="Times New Roman"/>
                <w:b/>
                <w:bCs/>
                <w:sz w:val="20"/>
                <w:szCs w:val="20"/>
              </w:rPr>
            </w:pPr>
          </w:p>
        </w:tc>
        <w:tc>
          <w:tcPr>
            <w:tcW w:w="1388" w:type="dxa"/>
          </w:tcPr>
          <w:p w14:paraId="3B10D5DD" w14:textId="77777777" w:rsidR="006F50F3" w:rsidRPr="00E573EC" w:rsidRDefault="006F50F3" w:rsidP="00670BF1">
            <w:pPr>
              <w:rPr>
                <w:rFonts w:ascii="Times New Roman" w:hAnsi="Times New Roman" w:cs="Times New Roman"/>
                <w:b/>
                <w:bCs/>
                <w:sz w:val="20"/>
                <w:szCs w:val="20"/>
              </w:rPr>
            </w:pPr>
          </w:p>
        </w:tc>
        <w:tc>
          <w:tcPr>
            <w:tcW w:w="1092" w:type="dxa"/>
          </w:tcPr>
          <w:p w14:paraId="0FE95DC6" w14:textId="77777777" w:rsidR="006F50F3" w:rsidRPr="00E573EC" w:rsidRDefault="006F50F3" w:rsidP="00670BF1">
            <w:pPr>
              <w:rPr>
                <w:rFonts w:ascii="Times New Roman" w:hAnsi="Times New Roman" w:cs="Times New Roman"/>
                <w:sz w:val="20"/>
                <w:szCs w:val="20"/>
              </w:rPr>
            </w:pPr>
          </w:p>
        </w:tc>
      </w:tr>
      <w:tr w:rsidR="006F50F3" w:rsidRPr="00E573EC" w14:paraId="228B47A7" w14:textId="77777777" w:rsidTr="006F50F3">
        <w:tc>
          <w:tcPr>
            <w:tcW w:w="1503" w:type="dxa"/>
            <w:hideMark/>
          </w:tcPr>
          <w:p w14:paraId="353865CC" w14:textId="77777777" w:rsidR="006F50F3" w:rsidRPr="00E573EC" w:rsidRDefault="006F50F3" w:rsidP="006F50F3">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542" w:type="dxa"/>
            <w:hideMark/>
          </w:tcPr>
          <w:p w14:paraId="4FA61ADA" w14:textId="77777777" w:rsidR="006F50F3" w:rsidRPr="00E573EC" w:rsidRDefault="006F50F3" w:rsidP="006F50F3">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45" w:type="dxa"/>
            <w:hideMark/>
          </w:tcPr>
          <w:p w14:paraId="3260EB92" w14:textId="77777777" w:rsidR="006F50F3" w:rsidRPr="00E573EC" w:rsidRDefault="006F50F3" w:rsidP="006F50F3">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388" w:type="dxa"/>
          </w:tcPr>
          <w:p w14:paraId="4B3A19BA" w14:textId="35717160" w:rsidR="006F50F3" w:rsidRPr="00E573EC" w:rsidRDefault="006F50F3" w:rsidP="006F50F3">
            <w:pPr>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388" w:type="dxa"/>
          </w:tcPr>
          <w:p w14:paraId="0EF9DEAC" w14:textId="0290D8E2" w:rsidR="006F50F3" w:rsidRPr="00E573EC" w:rsidRDefault="006F50F3" w:rsidP="006F50F3">
            <w:pPr>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092" w:type="dxa"/>
          </w:tcPr>
          <w:p w14:paraId="22E027C1" w14:textId="77777777" w:rsidR="006F50F3" w:rsidRPr="00E573EC" w:rsidRDefault="006F50F3" w:rsidP="006F50F3">
            <w:pPr>
              <w:rPr>
                <w:rFonts w:ascii="Times New Roman" w:hAnsi="Times New Roman" w:cs="Times New Roman"/>
                <w:b/>
                <w:bCs/>
                <w:sz w:val="20"/>
                <w:szCs w:val="20"/>
              </w:rPr>
            </w:pPr>
            <w:r w:rsidRPr="00E573EC">
              <w:rPr>
                <w:rFonts w:ascii="Times New Roman" w:hAnsi="Times New Roman" w:cs="Times New Roman"/>
                <w:sz w:val="20"/>
                <w:szCs w:val="20"/>
              </w:rPr>
              <w:t>GEMINI</w:t>
            </w:r>
          </w:p>
        </w:tc>
      </w:tr>
      <w:tr w:rsidR="006F50F3" w:rsidRPr="00E573EC" w14:paraId="226F0066" w14:textId="77777777" w:rsidTr="006F50F3">
        <w:tc>
          <w:tcPr>
            <w:tcW w:w="1503" w:type="dxa"/>
            <w:hideMark/>
          </w:tcPr>
          <w:p w14:paraId="5448A07E" w14:textId="77777777" w:rsidR="006F50F3" w:rsidRPr="00E573EC" w:rsidRDefault="006F50F3" w:rsidP="006F50F3">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lastRenderedPageBreak/>
              <w:t>Innervation</w:t>
            </w:r>
          </w:p>
        </w:tc>
        <w:tc>
          <w:tcPr>
            <w:tcW w:w="1542" w:type="dxa"/>
            <w:hideMark/>
          </w:tcPr>
          <w:p w14:paraId="0141DEEA"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45" w:type="dxa"/>
            <w:hideMark/>
          </w:tcPr>
          <w:p w14:paraId="57116204"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50EA1755" w14:textId="7FF9021C"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388" w:type="dxa"/>
          </w:tcPr>
          <w:p w14:paraId="3F8E020D" w14:textId="4AC5CB93"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092" w:type="dxa"/>
          </w:tcPr>
          <w:p w14:paraId="45F19553"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6F50F3" w:rsidRPr="00E573EC" w14:paraId="4F71AA1C" w14:textId="77777777" w:rsidTr="006F50F3">
        <w:tc>
          <w:tcPr>
            <w:tcW w:w="1503" w:type="dxa"/>
          </w:tcPr>
          <w:p w14:paraId="176F145C"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542" w:type="dxa"/>
          </w:tcPr>
          <w:p w14:paraId="1B6CD5F4"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45" w:type="dxa"/>
          </w:tcPr>
          <w:p w14:paraId="3958C4E3"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1D860ABD" w14:textId="571C47A2"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388" w:type="dxa"/>
          </w:tcPr>
          <w:p w14:paraId="3A56B912" w14:textId="387B9D0D"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092" w:type="dxa"/>
          </w:tcPr>
          <w:p w14:paraId="2C06BB2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6F50F3" w:rsidRPr="00E573EC" w14:paraId="47E9D31D" w14:textId="77777777" w:rsidTr="006F50F3">
        <w:tc>
          <w:tcPr>
            <w:tcW w:w="1503" w:type="dxa"/>
          </w:tcPr>
          <w:p w14:paraId="5697C9AA"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542" w:type="dxa"/>
          </w:tcPr>
          <w:p w14:paraId="18206244"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45" w:type="dxa"/>
          </w:tcPr>
          <w:p w14:paraId="2D668693"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51456DE6" w14:textId="60FB4465"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88" w:type="dxa"/>
          </w:tcPr>
          <w:p w14:paraId="6F95E8BE" w14:textId="0309EB3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092" w:type="dxa"/>
          </w:tcPr>
          <w:p w14:paraId="650EB935" w14:textId="77777777" w:rsidR="006F50F3" w:rsidRPr="00E573EC" w:rsidRDefault="006F50F3" w:rsidP="006F50F3">
            <w:pPr>
              <w:rPr>
                <w:rFonts w:ascii="Times New Roman" w:hAnsi="Times New Roman" w:cs="Times New Roman"/>
                <w:sz w:val="20"/>
                <w:szCs w:val="20"/>
              </w:rPr>
            </w:pPr>
          </w:p>
        </w:tc>
      </w:tr>
      <w:tr w:rsidR="006F50F3" w:rsidRPr="00E573EC" w14:paraId="4F4B4B6E" w14:textId="77777777" w:rsidTr="006F50F3">
        <w:tc>
          <w:tcPr>
            <w:tcW w:w="1503" w:type="dxa"/>
            <w:hideMark/>
          </w:tcPr>
          <w:p w14:paraId="7054CC0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542" w:type="dxa"/>
            <w:hideMark/>
          </w:tcPr>
          <w:p w14:paraId="00246C0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5" w:type="dxa"/>
            <w:hideMark/>
          </w:tcPr>
          <w:p w14:paraId="10514501"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18D0DF87" w14:textId="156145DB"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201C0DAD" w14:textId="53F5A2CA"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92" w:type="dxa"/>
          </w:tcPr>
          <w:p w14:paraId="6F456464"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6F50F3" w:rsidRPr="00E573EC" w14:paraId="135D2E75" w14:textId="77777777" w:rsidTr="006F50F3">
        <w:tc>
          <w:tcPr>
            <w:tcW w:w="1503" w:type="dxa"/>
            <w:hideMark/>
          </w:tcPr>
          <w:p w14:paraId="16999687"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542" w:type="dxa"/>
            <w:hideMark/>
          </w:tcPr>
          <w:p w14:paraId="1D306B2C"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45" w:type="dxa"/>
            <w:hideMark/>
          </w:tcPr>
          <w:p w14:paraId="658C3E50"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503F8044" w14:textId="04879D99"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Inflammatory Cells</w:t>
            </w:r>
          </w:p>
        </w:tc>
        <w:tc>
          <w:tcPr>
            <w:tcW w:w="1388" w:type="dxa"/>
          </w:tcPr>
          <w:p w14:paraId="2F289E8D" w14:textId="0EB790BD"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092" w:type="dxa"/>
          </w:tcPr>
          <w:p w14:paraId="445745A3"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6F50F3" w:rsidRPr="00E573EC" w14:paraId="24194D22" w14:textId="77777777" w:rsidTr="006F50F3">
        <w:tc>
          <w:tcPr>
            <w:tcW w:w="1503" w:type="dxa"/>
          </w:tcPr>
          <w:p w14:paraId="78CBF6B2"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542" w:type="dxa"/>
          </w:tcPr>
          <w:p w14:paraId="43C413B5"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45" w:type="dxa"/>
          </w:tcPr>
          <w:p w14:paraId="5434E922"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0CE0AA27" w14:textId="16AE8776"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Epithelium</w:t>
            </w:r>
          </w:p>
        </w:tc>
        <w:tc>
          <w:tcPr>
            <w:tcW w:w="1388" w:type="dxa"/>
          </w:tcPr>
          <w:p w14:paraId="21EC43C1" w14:textId="5D258F51"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092" w:type="dxa"/>
          </w:tcPr>
          <w:p w14:paraId="7FF015AE"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6F50F3" w:rsidRPr="00E573EC" w14:paraId="64C93605" w14:textId="77777777" w:rsidTr="006F50F3">
        <w:tc>
          <w:tcPr>
            <w:tcW w:w="1503" w:type="dxa"/>
          </w:tcPr>
          <w:p w14:paraId="79B0E891"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542" w:type="dxa"/>
          </w:tcPr>
          <w:p w14:paraId="12D6ED01"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5" w:type="dxa"/>
          </w:tcPr>
          <w:p w14:paraId="5A4EE93F"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20570455" w14:textId="36CC123F"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454E00AD" w14:textId="5E125D21"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1092" w:type="dxa"/>
          </w:tcPr>
          <w:p w14:paraId="5C7CD7D8"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6F50F3" w:rsidRPr="00E573EC" w14:paraId="1C794ECD" w14:textId="77777777" w:rsidTr="006F50F3">
        <w:tc>
          <w:tcPr>
            <w:tcW w:w="1503" w:type="dxa"/>
          </w:tcPr>
          <w:p w14:paraId="162A5B7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542" w:type="dxa"/>
          </w:tcPr>
          <w:p w14:paraId="7203FBE2"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5" w:type="dxa"/>
          </w:tcPr>
          <w:p w14:paraId="1DE2FF85"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287152E1" w14:textId="018BA996"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388" w:type="dxa"/>
          </w:tcPr>
          <w:p w14:paraId="1E85591B" w14:textId="19A97F0B"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1092" w:type="dxa"/>
          </w:tcPr>
          <w:p w14:paraId="7CB832B4" w14:textId="77777777" w:rsidR="006F50F3" w:rsidRPr="00E573EC" w:rsidRDefault="006F50F3" w:rsidP="006F50F3">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6F50F3" w:rsidRPr="00E573EC" w14:paraId="6D92532D" w14:textId="77777777" w:rsidTr="006F50F3">
        <w:tc>
          <w:tcPr>
            <w:tcW w:w="1503" w:type="dxa"/>
          </w:tcPr>
          <w:p w14:paraId="74D0DB5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542" w:type="dxa"/>
          </w:tcPr>
          <w:p w14:paraId="0B7BCD1C"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45" w:type="dxa"/>
          </w:tcPr>
          <w:p w14:paraId="277874AE"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5320F1F4" w14:textId="1E6AF134"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388" w:type="dxa"/>
          </w:tcPr>
          <w:p w14:paraId="31EF0711" w14:textId="07B41BA1"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1092" w:type="dxa"/>
          </w:tcPr>
          <w:p w14:paraId="39EEE075" w14:textId="77777777" w:rsidR="006F50F3" w:rsidRPr="00E573EC" w:rsidRDefault="006F50F3" w:rsidP="006F50F3">
            <w:pPr>
              <w:rPr>
                <w:rFonts w:ascii="Times New Roman" w:hAnsi="Times New Roman" w:cs="Times New Roman"/>
                <w:i/>
                <w:iCs/>
                <w:sz w:val="20"/>
                <w:szCs w:val="20"/>
              </w:rPr>
            </w:pPr>
          </w:p>
        </w:tc>
      </w:tr>
      <w:tr w:rsidR="006F50F3" w:rsidRPr="00E573EC" w14:paraId="088BDB47" w14:textId="77777777" w:rsidTr="006F50F3">
        <w:tc>
          <w:tcPr>
            <w:tcW w:w="1503" w:type="dxa"/>
          </w:tcPr>
          <w:p w14:paraId="218DD3DE"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542" w:type="dxa"/>
          </w:tcPr>
          <w:p w14:paraId="5905C27D"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345" w:type="dxa"/>
          </w:tcPr>
          <w:p w14:paraId="4D032341"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0C6C5965" w14:textId="1967A1F5"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88" w:type="dxa"/>
          </w:tcPr>
          <w:p w14:paraId="33AE36EF" w14:textId="63FAF783"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092" w:type="dxa"/>
          </w:tcPr>
          <w:p w14:paraId="3D7E2DFD" w14:textId="77777777" w:rsidR="006F50F3" w:rsidRPr="00E573EC" w:rsidRDefault="006F50F3" w:rsidP="006F50F3">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6F50F3" w:rsidRPr="00E573EC" w14:paraId="6456F348" w14:textId="77777777" w:rsidTr="006F50F3">
        <w:tc>
          <w:tcPr>
            <w:tcW w:w="1503" w:type="dxa"/>
          </w:tcPr>
          <w:p w14:paraId="7867EEBC"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542" w:type="dxa"/>
          </w:tcPr>
          <w:p w14:paraId="463E8820"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345" w:type="dxa"/>
          </w:tcPr>
          <w:p w14:paraId="67F907C4"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57ABE9BB" w14:textId="5A1165F1"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388" w:type="dxa"/>
          </w:tcPr>
          <w:p w14:paraId="79328A9D" w14:textId="6880B26E"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092" w:type="dxa"/>
          </w:tcPr>
          <w:p w14:paraId="22FCA784" w14:textId="77777777" w:rsidR="006F50F3" w:rsidRPr="00E573EC" w:rsidRDefault="006F50F3" w:rsidP="006F50F3">
            <w:pPr>
              <w:rPr>
                <w:rFonts w:ascii="Times New Roman" w:hAnsi="Times New Roman" w:cs="Times New Roman"/>
                <w:sz w:val="20"/>
                <w:szCs w:val="20"/>
              </w:rPr>
            </w:pPr>
          </w:p>
        </w:tc>
      </w:tr>
      <w:tr w:rsidR="006F50F3" w:rsidRPr="00E573EC" w14:paraId="1C849CB8" w14:textId="77777777" w:rsidTr="006F50F3">
        <w:tc>
          <w:tcPr>
            <w:tcW w:w="1503" w:type="dxa"/>
          </w:tcPr>
          <w:p w14:paraId="76BFFD20"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542" w:type="dxa"/>
          </w:tcPr>
          <w:p w14:paraId="3E5EAB03"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345" w:type="dxa"/>
          </w:tcPr>
          <w:p w14:paraId="50D36BA1" w14:textId="77777777" w:rsidR="006F50F3" w:rsidRPr="00E573EC" w:rsidRDefault="006F50F3" w:rsidP="006F50F3">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388" w:type="dxa"/>
          </w:tcPr>
          <w:p w14:paraId="59D4DBA6" w14:textId="2EA204BD"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388" w:type="dxa"/>
          </w:tcPr>
          <w:p w14:paraId="55FB592D" w14:textId="4BCEBFC9"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092" w:type="dxa"/>
          </w:tcPr>
          <w:p w14:paraId="26990670"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6F50F3" w:rsidRPr="00E573EC" w14:paraId="19994E99" w14:textId="77777777" w:rsidTr="006F50F3">
        <w:tc>
          <w:tcPr>
            <w:tcW w:w="1503" w:type="dxa"/>
            <w:hideMark/>
          </w:tcPr>
          <w:p w14:paraId="267CF1DF"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542" w:type="dxa"/>
            <w:hideMark/>
          </w:tcPr>
          <w:p w14:paraId="2257C63D"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5" w:type="dxa"/>
            <w:hideMark/>
          </w:tcPr>
          <w:p w14:paraId="1C5CDDEA"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31BA25FC" w14:textId="02054EB6"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388" w:type="dxa"/>
          </w:tcPr>
          <w:p w14:paraId="4D50156E" w14:textId="20A95D4F"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92" w:type="dxa"/>
          </w:tcPr>
          <w:p w14:paraId="1452F17C" w14:textId="77777777" w:rsidR="006F50F3" w:rsidRPr="00E573EC" w:rsidRDefault="006F50F3" w:rsidP="006F50F3">
            <w:pPr>
              <w:rPr>
                <w:rFonts w:ascii="Times New Roman" w:hAnsi="Times New Roman" w:cs="Times New Roman"/>
                <w:sz w:val="20"/>
                <w:szCs w:val="20"/>
              </w:rPr>
            </w:pPr>
          </w:p>
        </w:tc>
      </w:tr>
      <w:tr w:rsidR="006F50F3" w:rsidRPr="00E573EC" w14:paraId="2BDB88CE" w14:textId="77777777" w:rsidTr="006F50F3">
        <w:tc>
          <w:tcPr>
            <w:tcW w:w="1503" w:type="dxa"/>
          </w:tcPr>
          <w:p w14:paraId="2968F736"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542" w:type="dxa"/>
          </w:tcPr>
          <w:p w14:paraId="3AE08BDD"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45" w:type="dxa"/>
          </w:tcPr>
          <w:p w14:paraId="53626E6E"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0233674E" w14:textId="29450C3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388" w:type="dxa"/>
          </w:tcPr>
          <w:p w14:paraId="090EB9B0" w14:textId="63FF62C0"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092" w:type="dxa"/>
          </w:tcPr>
          <w:p w14:paraId="14F637B6"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6F50F3" w:rsidRPr="00E573EC" w14:paraId="01C46A62" w14:textId="77777777" w:rsidTr="006F50F3">
        <w:tc>
          <w:tcPr>
            <w:tcW w:w="1503" w:type="dxa"/>
          </w:tcPr>
          <w:p w14:paraId="201C239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542" w:type="dxa"/>
          </w:tcPr>
          <w:p w14:paraId="728E7979"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45" w:type="dxa"/>
          </w:tcPr>
          <w:p w14:paraId="5ED70F71"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388" w:type="dxa"/>
          </w:tcPr>
          <w:p w14:paraId="7B783EE2" w14:textId="577C46DA"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Ca2+</w:t>
            </w:r>
          </w:p>
        </w:tc>
        <w:tc>
          <w:tcPr>
            <w:tcW w:w="1388" w:type="dxa"/>
          </w:tcPr>
          <w:p w14:paraId="4F116654" w14:textId="663A7614"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092" w:type="dxa"/>
          </w:tcPr>
          <w:p w14:paraId="698F72AA" w14:textId="77777777" w:rsidR="006F50F3" w:rsidRPr="00E573EC" w:rsidRDefault="006F50F3" w:rsidP="006F50F3">
            <w:pPr>
              <w:rPr>
                <w:rFonts w:ascii="Times New Roman" w:hAnsi="Times New Roman" w:cs="Times New Roman"/>
                <w:sz w:val="20"/>
                <w:szCs w:val="20"/>
              </w:rPr>
            </w:pPr>
            <w:r w:rsidRPr="00E573EC">
              <w:rPr>
                <w:rFonts w:ascii="Times New Roman" w:hAnsi="Times New Roman" w:cs="Times New Roman"/>
                <w:i/>
                <w:iCs/>
                <w:sz w:val="20"/>
                <w:szCs w:val="20"/>
              </w:rPr>
              <w:t>inhibition</w:t>
            </w:r>
          </w:p>
        </w:tc>
      </w:tr>
      <w:bookmarkEnd w:id="3"/>
    </w:tbl>
    <w:p w14:paraId="6731EBBE" w14:textId="77777777" w:rsidR="006756EB" w:rsidRPr="00917B08"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17B08" w14:paraId="693C559C" w14:textId="77777777" w:rsidTr="00670BF1">
        <w:tc>
          <w:tcPr>
            <w:tcW w:w="0" w:type="auto"/>
            <w:hideMark/>
          </w:tcPr>
          <w:p w14:paraId="012DD66F"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568814D9"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3D94AF56"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C1747C5"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7428F5A7"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6265047F"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586A6DA7"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05FD80A1" w14:textId="77777777" w:rsidR="006756EB" w:rsidRPr="00917B08" w:rsidRDefault="006756EB" w:rsidP="00670BF1">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6756EB" w:rsidRPr="00917B08" w14:paraId="1BFB148E" w14:textId="77777777" w:rsidTr="00670BF1">
        <w:tc>
          <w:tcPr>
            <w:tcW w:w="0" w:type="auto"/>
            <w:hideMark/>
          </w:tcPr>
          <w:p w14:paraId="4AAD398F"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7285EE66"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1717BBE3"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48FBE9F"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1990945C"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A98428B"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1E3DC662"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42F0690E"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6756EB" w:rsidRPr="00917B08" w14:paraId="464F1347" w14:textId="77777777" w:rsidTr="00670BF1">
        <w:tc>
          <w:tcPr>
            <w:tcW w:w="0" w:type="auto"/>
            <w:hideMark/>
          </w:tcPr>
          <w:p w14:paraId="0A50569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4716B1E0"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4CB2C21B"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0CD5696"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07F64A0"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442772"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5BA9ECC5"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20ED2FCA"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6756EB" w:rsidRPr="00917B08" w14:paraId="24C88C42" w14:textId="77777777" w:rsidTr="00670BF1">
        <w:tc>
          <w:tcPr>
            <w:tcW w:w="0" w:type="auto"/>
            <w:hideMark/>
          </w:tcPr>
          <w:p w14:paraId="62A35BCA"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30053BC9"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53D35AF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E55CAD6"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6C535F69"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580401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427C9C9"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75750187"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6756EB" w:rsidRPr="00917B08" w14:paraId="0AF500F4" w14:textId="77777777" w:rsidTr="00670BF1">
        <w:tc>
          <w:tcPr>
            <w:tcW w:w="0" w:type="auto"/>
            <w:hideMark/>
          </w:tcPr>
          <w:p w14:paraId="3CB98F53"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35BC4AB4"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138AB648"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4B7FA84B"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B6831AA"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67464097"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0D28C82F"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7094790E" w14:textId="77777777" w:rsidR="006756EB" w:rsidRPr="00917B08" w:rsidRDefault="006756EB" w:rsidP="00670BF1">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743255A6" w14:textId="77777777" w:rsidR="006756EB" w:rsidRDefault="006756EB" w:rsidP="006756EB"/>
    <w:p w14:paraId="4A0CA64F" w14:textId="77777777" w:rsidR="006756EB" w:rsidRDefault="006756EB" w:rsidP="006756EB"/>
    <w:p w14:paraId="6254F8D8"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6</w:t>
      </w:r>
    </w:p>
    <w:p w14:paraId="70DB4FA1" w14:textId="77777777" w:rsidR="006756EB" w:rsidRPr="00983ACA"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09"/>
        <w:gridCol w:w="1705"/>
        <w:gridCol w:w="1295"/>
        <w:gridCol w:w="1294"/>
        <w:gridCol w:w="1549"/>
        <w:gridCol w:w="1137"/>
      </w:tblGrid>
      <w:tr w:rsidR="006F50F3" w:rsidRPr="00983ACA" w14:paraId="426F25F1" w14:textId="77777777" w:rsidTr="006F50F3">
        <w:trPr>
          <w:jc w:val="center"/>
        </w:trPr>
        <w:tc>
          <w:tcPr>
            <w:tcW w:w="4309" w:type="dxa"/>
            <w:gridSpan w:val="3"/>
          </w:tcPr>
          <w:p w14:paraId="288AD989" w14:textId="77777777" w:rsidR="006F50F3" w:rsidRPr="00983ACA" w:rsidRDefault="006F50F3" w:rsidP="00670BF1">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94" w:type="dxa"/>
          </w:tcPr>
          <w:p w14:paraId="71C834F5" w14:textId="77777777" w:rsidR="006F50F3" w:rsidRDefault="006F50F3" w:rsidP="00670BF1">
            <w:pPr>
              <w:rPr>
                <w:rFonts w:ascii="Times New Roman" w:hAnsi="Times New Roman" w:cs="Times New Roman"/>
                <w:b/>
                <w:bCs/>
                <w:sz w:val="20"/>
                <w:szCs w:val="20"/>
              </w:rPr>
            </w:pPr>
          </w:p>
        </w:tc>
        <w:tc>
          <w:tcPr>
            <w:tcW w:w="1549" w:type="dxa"/>
          </w:tcPr>
          <w:p w14:paraId="28A49331" w14:textId="77777777" w:rsidR="006F50F3" w:rsidRPr="00D045A4" w:rsidRDefault="006F50F3" w:rsidP="00670BF1">
            <w:pPr>
              <w:rPr>
                <w:rFonts w:ascii="Times New Roman" w:hAnsi="Times New Roman" w:cs="Times New Roman"/>
                <w:b/>
                <w:bCs/>
                <w:sz w:val="20"/>
                <w:szCs w:val="20"/>
              </w:rPr>
            </w:pPr>
          </w:p>
        </w:tc>
        <w:tc>
          <w:tcPr>
            <w:tcW w:w="1137" w:type="dxa"/>
          </w:tcPr>
          <w:p w14:paraId="4CAF7FC3" w14:textId="77777777" w:rsidR="006F50F3" w:rsidRPr="00EB3D00" w:rsidRDefault="006F50F3" w:rsidP="00670BF1">
            <w:pPr>
              <w:rPr>
                <w:rFonts w:ascii="Times New Roman" w:hAnsi="Times New Roman" w:cs="Times New Roman"/>
                <w:sz w:val="18"/>
                <w:szCs w:val="18"/>
              </w:rPr>
            </w:pPr>
          </w:p>
        </w:tc>
      </w:tr>
      <w:tr w:rsidR="006F50F3" w:rsidRPr="00983ACA" w14:paraId="05552411" w14:textId="77777777" w:rsidTr="006F50F3">
        <w:trPr>
          <w:jc w:val="center"/>
        </w:trPr>
        <w:tc>
          <w:tcPr>
            <w:tcW w:w="1309" w:type="dxa"/>
            <w:hideMark/>
          </w:tcPr>
          <w:p w14:paraId="3D0F537C" w14:textId="77777777" w:rsidR="006F50F3" w:rsidRPr="00983ACA" w:rsidRDefault="006F50F3" w:rsidP="006F50F3">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705" w:type="dxa"/>
            <w:hideMark/>
          </w:tcPr>
          <w:p w14:paraId="10029A16" w14:textId="77777777" w:rsidR="006F50F3" w:rsidRPr="00983ACA" w:rsidRDefault="006F50F3" w:rsidP="006F50F3">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4EDDEFE5" w14:textId="77777777" w:rsidR="006F50F3" w:rsidRPr="00983ACA" w:rsidRDefault="006F50F3" w:rsidP="006F50F3">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94" w:type="dxa"/>
          </w:tcPr>
          <w:p w14:paraId="3348FCFC" w14:textId="2C34B1B9" w:rsidR="006F50F3" w:rsidRPr="00983ACA" w:rsidRDefault="006F50F3" w:rsidP="006F50F3">
            <w:pPr>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549" w:type="dxa"/>
          </w:tcPr>
          <w:p w14:paraId="121E0C64" w14:textId="26516492" w:rsidR="006F50F3" w:rsidRDefault="006F50F3" w:rsidP="006F50F3">
            <w:pPr>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137" w:type="dxa"/>
          </w:tcPr>
          <w:p w14:paraId="25CE1EB0" w14:textId="77777777" w:rsidR="006F50F3" w:rsidRPr="00D045A4" w:rsidRDefault="006F50F3" w:rsidP="006F50F3">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F50F3" w:rsidRPr="00983ACA" w14:paraId="1945F6CD" w14:textId="77777777" w:rsidTr="006F50F3">
        <w:trPr>
          <w:jc w:val="center"/>
        </w:trPr>
        <w:tc>
          <w:tcPr>
            <w:tcW w:w="1309" w:type="dxa"/>
            <w:hideMark/>
          </w:tcPr>
          <w:p w14:paraId="2E5559CC" w14:textId="77777777" w:rsidR="006F50F3" w:rsidRPr="00983ACA" w:rsidRDefault="006F50F3" w:rsidP="006F50F3">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705" w:type="dxa"/>
            <w:hideMark/>
          </w:tcPr>
          <w:p w14:paraId="1B62B4BD"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34BC7108"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3C49067D" w14:textId="67239F68"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GF-I</w:t>
            </w:r>
          </w:p>
        </w:tc>
        <w:tc>
          <w:tcPr>
            <w:tcW w:w="1549" w:type="dxa"/>
          </w:tcPr>
          <w:p w14:paraId="588AC74B" w14:textId="1AFC4DFF"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GF-I-R</w:t>
            </w:r>
          </w:p>
        </w:tc>
        <w:tc>
          <w:tcPr>
            <w:tcW w:w="1137" w:type="dxa"/>
          </w:tcPr>
          <w:p w14:paraId="5F0C78F0"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6F50F3" w:rsidRPr="00983ACA" w14:paraId="61CFA419" w14:textId="77777777" w:rsidTr="006F50F3">
        <w:trPr>
          <w:jc w:val="center"/>
        </w:trPr>
        <w:tc>
          <w:tcPr>
            <w:tcW w:w="1309" w:type="dxa"/>
            <w:hideMark/>
          </w:tcPr>
          <w:p w14:paraId="2C19E406"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GF-I-R</w:t>
            </w:r>
          </w:p>
        </w:tc>
        <w:tc>
          <w:tcPr>
            <w:tcW w:w="1705" w:type="dxa"/>
            <w:hideMark/>
          </w:tcPr>
          <w:p w14:paraId="784D93F1"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331759E"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2B7A0BFC" w14:textId="76E0F74D"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GF-I-R</w:t>
            </w:r>
          </w:p>
        </w:tc>
        <w:tc>
          <w:tcPr>
            <w:tcW w:w="1549" w:type="dxa"/>
          </w:tcPr>
          <w:p w14:paraId="042A975F" w14:textId="4E84D4F0"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37" w:type="dxa"/>
          </w:tcPr>
          <w:p w14:paraId="70FDBC4D" w14:textId="77777777" w:rsidR="006F50F3" w:rsidRPr="00983ACA"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73775CA5" w14:textId="77777777" w:rsidTr="006F50F3">
        <w:trPr>
          <w:jc w:val="center"/>
        </w:trPr>
        <w:tc>
          <w:tcPr>
            <w:tcW w:w="1309" w:type="dxa"/>
            <w:hideMark/>
          </w:tcPr>
          <w:p w14:paraId="75D7328A"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705" w:type="dxa"/>
            <w:hideMark/>
          </w:tcPr>
          <w:p w14:paraId="5BBAC1B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26A6140C"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4C5BDB4A" w14:textId="1E089A6F"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549" w:type="dxa"/>
          </w:tcPr>
          <w:p w14:paraId="7AF871EF" w14:textId="23F8743E"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137" w:type="dxa"/>
          </w:tcPr>
          <w:p w14:paraId="2837C5AD" w14:textId="77777777" w:rsidR="006F50F3" w:rsidRPr="00533E67"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5A736367" w14:textId="77777777" w:rsidTr="006F50F3">
        <w:trPr>
          <w:jc w:val="center"/>
        </w:trPr>
        <w:tc>
          <w:tcPr>
            <w:tcW w:w="1309" w:type="dxa"/>
            <w:hideMark/>
          </w:tcPr>
          <w:p w14:paraId="452A0BC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705" w:type="dxa"/>
            <w:hideMark/>
          </w:tcPr>
          <w:p w14:paraId="791258B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4FE21748"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2FA404FE" w14:textId="6ED0FC05"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549" w:type="dxa"/>
          </w:tcPr>
          <w:p w14:paraId="426043F6" w14:textId="499FCE49"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37" w:type="dxa"/>
          </w:tcPr>
          <w:p w14:paraId="021C1D59" w14:textId="77777777" w:rsidR="006F50F3" w:rsidRPr="00533E67"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38E04A89" w14:textId="77777777" w:rsidTr="006F50F3">
        <w:trPr>
          <w:jc w:val="center"/>
        </w:trPr>
        <w:tc>
          <w:tcPr>
            <w:tcW w:w="1309" w:type="dxa"/>
            <w:hideMark/>
          </w:tcPr>
          <w:p w14:paraId="17B94A97"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s</w:t>
            </w:r>
          </w:p>
        </w:tc>
        <w:tc>
          <w:tcPr>
            <w:tcW w:w="1705" w:type="dxa"/>
            <w:hideMark/>
          </w:tcPr>
          <w:p w14:paraId="3A6F47CA"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5A21EE6B"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2C45723" w14:textId="12B99C1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s</w:t>
            </w:r>
          </w:p>
        </w:tc>
        <w:tc>
          <w:tcPr>
            <w:tcW w:w="1549" w:type="dxa"/>
          </w:tcPr>
          <w:p w14:paraId="214FB282" w14:textId="77EDCD56"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137" w:type="dxa"/>
          </w:tcPr>
          <w:p w14:paraId="097FE212" w14:textId="77777777" w:rsidR="006F50F3" w:rsidRPr="00983ACA"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17B87E6F" w14:textId="77777777" w:rsidTr="006F50F3">
        <w:trPr>
          <w:jc w:val="center"/>
        </w:trPr>
        <w:tc>
          <w:tcPr>
            <w:tcW w:w="1309" w:type="dxa"/>
            <w:hideMark/>
          </w:tcPr>
          <w:p w14:paraId="0F984077"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705" w:type="dxa"/>
            <w:hideMark/>
          </w:tcPr>
          <w:p w14:paraId="5EEDCEC6"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64226EF3"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18074522" w14:textId="791549D9"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549" w:type="dxa"/>
          </w:tcPr>
          <w:p w14:paraId="69F3EF8F" w14:textId="40BEF475" w:rsidR="006F50F3" w:rsidRPr="00913C25"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137" w:type="dxa"/>
          </w:tcPr>
          <w:p w14:paraId="4E3A225B" w14:textId="77777777" w:rsidR="006F50F3" w:rsidRPr="00913C25"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4D5E8D33" w14:textId="77777777" w:rsidTr="006F50F3">
        <w:trPr>
          <w:jc w:val="center"/>
        </w:trPr>
        <w:tc>
          <w:tcPr>
            <w:tcW w:w="1309" w:type="dxa"/>
            <w:hideMark/>
          </w:tcPr>
          <w:p w14:paraId="1BD73607"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705" w:type="dxa"/>
            <w:hideMark/>
          </w:tcPr>
          <w:p w14:paraId="2A406BE2"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04777F91"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77659592" w14:textId="78B4F242"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GF-R</w:t>
            </w:r>
          </w:p>
        </w:tc>
        <w:tc>
          <w:tcPr>
            <w:tcW w:w="1549" w:type="dxa"/>
          </w:tcPr>
          <w:p w14:paraId="0F27EF37" w14:textId="4396A56B" w:rsidR="006F50F3" w:rsidRPr="008D7AE6"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137" w:type="dxa"/>
          </w:tcPr>
          <w:p w14:paraId="0A10B71F" w14:textId="77777777" w:rsidR="006F50F3" w:rsidRPr="008D7AE6" w:rsidRDefault="006F50F3" w:rsidP="006F50F3">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6F50F3" w:rsidRPr="00983ACA" w14:paraId="4B4FDEAA" w14:textId="77777777" w:rsidTr="006F50F3">
        <w:trPr>
          <w:jc w:val="center"/>
        </w:trPr>
        <w:tc>
          <w:tcPr>
            <w:tcW w:w="1309" w:type="dxa"/>
            <w:hideMark/>
          </w:tcPr>
          <w:p w14:paraId="3F5BB5CB"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705" w:type="dxa"/>
            <w:hideMark/>
          </w:tcPr>
          <w:p w14:paraId="3C5A058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64933BF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7F70AC2D" w14:textId="24D7416F"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549" w:type="dxa"/>
          </w:tcPr>
          <w:p w14:paraId="208A29B1" w14:textId="70F609F3" w:rsidR="006F50F3" w:rsidRPr="008D7AE6"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ERK</w:t>
            </w:r>
          </w:p>
        </w:tc>
        <w:tc>
          <w:tcPr>
            <w:tcW w:w="1137" w:type="dxa"/>
          </w:tcPr>
          <w:p w14:paraId="6F6E4224" w14:textId="77777777" w:rsidR="006F50F3" w:rsidRPr="008D7AE6" w:rsidRDefault="006F50F3" w:rsidP="006F50F3">
            <w:pPr>
              <w:rPr>
                <w:rFonts w:ascii="Times New Roman" w:hAnsi="Times New Roman" w:cs="Times New Roman"/>
                <w:sz w:val="20"/>
                <w:szCs w:val="20"/>
              </w:rPr>
            </w:pPr>
          </w:p>
        </w:tc>
      </w:tr>
      <w:tr w:rsidR="006F50F3" w:rsidRPr="00983ACA" w14:paraId="61A262E0" w14:textId="77777777" w:rsidTr="006F50F3">
        <w:trPr>
          <w:jc w:val="center"/>
        </w:trPr>
        <w:tc>
          <w:tcPr>
            <w:tcW w:w="1309" w:type="dxa"/>
            <w:hideMark/>
          </w:tcPr>
          <w:p w14:paraId="521DED02"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705" w:type="dxa"/>
            <w:hideMark/>
          </w:tcPr>
          <w:p w14:paraId="611A49FB"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4894FD5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16C90187" w14:textId="29E8AC2F"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549" w:type="dxa"/>
          </w:tcPr>
          <w:p w14:paraId="384C4D9E" w14:textId="66C1D021" w:rsidR="006F50F3" w:rsidRPr="00913C25"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137" w:type="dxa"/>
          </w:tcPr>
          <w:p w14:paraId="624A7B5E" w14:textId="77777777" w:rsidR="006F50F3" w:rsidRPr="00913C25" w:rsidRDefault="006F50F3" w:rsidP="006F50F3">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6F50F3" w:rsidRPr="00983ACA" w14:paraId="301A3175" w14:textId="77777777" w:rsidTr="006F50F3">
        <w:trPr>
          <w:jc w:val="center"/>
        </w:trPr>
        <w:tc>
          <w:tcPr>
            <w:tcW w:w="1309" w:type="dxa"/>
            <w:hideMark/>
          </w:tcPr>
          <w:p w14:paraId="2DB8079D"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ERK</w:t>
            </w:r>
          </w:p>
        </w:tc>
        <w:tc>
          <w:tcPr>
            <w:tcW w:w="1705" w:type="dxa"/>
            <w:hideMark/>
          </w:tcPr>
          <w:p w14:paraId="0808DC8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7007C8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48B7542A" w14:textId="0A6D5B16"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ERK</w:t>
            </w:r>
          </w:p>
        </w:tc>
        <w:tc>
          <w:tcPr>
            <w:tcW w:w="1549" w:type="dxa"/>
          </w:tcPr>
          <w:p w14:paraId="3C249D69" w14:textId="21DC575F"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37" w:type="dxa"/>
          </w:tcPr>
          <w:p w14:paraId="63B789ED" w14:textId="77777777" w:rsidR="006F50F3" w:rsidRPr="00983ACA" w:rsidRDefault="006F50F3" w:rsidP="006F50F3">
            <w:pPr>
              <w:rPr>
                <w:rFonts w:ascii="Times New Roman" w:hAnsi="Times New Roman" w:cs="Times New Roman"/>
                <w:sz w:val="20"/>
                <w:szCs w:val="20"/>
              </w:rPr>
            </w:pPr>
          </w:p>
        </w:tc>
      </w:tr>
      <w:tr w:rsidR="006F50F3" w:rsidRPr="00983ACA" w14:paraId="21EC8749" w14:textId="77777777" w:rsidTr="006F50F3">
        <w:trPr>
          <w:jc w:val="center"/>
        </w:trPr>
        <w:tc>
          <w:tcPr>
            <w:tcW w:w="1309" w:type="dxa"/>
            <w:hideMark/>
          </w:tcPr>
          <w:p w14:paraId="77E82D8B"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705" w:type="dxa"/>
            <w:hideMark/>
          </w:tcPr>
          <w:p w14:paraId="212817B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1A23C3B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69192331" w14:textId="1F4C169A"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549" w:type="dxa"/>
          </w:tcPr>
          <w:p w14:paraId="04680079" w14:textId="70B5857D"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37" w:type="dxa"/>
          </w:tcPr>
          <w:p w14:paraId="24E6C420" w14:textId="77777777" w:rsidR="006F50F3" w:rsidRPr="00983ACA" w:rsidRDefault="006F50F3" w:rsidP="006F50F3">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6F50F3" w:rsidRPr="00983ACA" w14:paraId="59690997" w14:textId="77777777" w:rsidTr="006F50F3">
        <w:trPr>
          <w:jc w:val="center"/>
        </w:trPr>
        <w:tc>
          <w:tcPr>
            <w:tcW w:w="1309" w:type="dxa"/>
            <w:hideMark/>
          </w:tcPr>
          <w:p w14:paraId="0A0EBFE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 or EGF</w:t>
            </w:r>
          </w:p>
        </w:tc>
        <w:tc>
          <w:tcPr>
            <w:tcW w:w="1705" w:type="dxa"/>
            <w:hideMark/>
          </w:tcPr>
          <w:p w14:paraId="72E5E114"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295" w:type="dxa"/>
            <w:hideMark/>
          </w:tcPr>
          <w:p w14:paraId="77F8B160"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1AB9AC7C" w14:textId="7ECF002C"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 or EGF</w:t>
            </w:r>
          </w:p>
        </w:tc>
        <w:tc>
          <w:tcPr>
            <w:tcW w:w="1549" w:type="dxa"/>
          </w:tcPr>
          <w:p w14:paraId="601AC738" w14:textId="3B32933D"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137" w:type="dxa"/>
          </w:tcPr>
          <w:p w14:paraId="7E5995B1" w14:textId="77777777" w:rsidR="006F50F3" w:rsidRPr="00983ACA" w:rsidRDefault="006F50F3" w:rsidP="006F50F3">
            <w:pPr>
              <w:rPr>
                <w:rFonts w:ascii="Times New Roman" w:hAnsi="Times New Roman" w:cs="Times New Roman"/>
                <w:sz w:val="20"/>
                <w:szCs w:val="20"/>
              </w:rPr>
            </w:pPr>
          </w:p>
        </w:tc>
      </w:tr>
      <w:tr w:rsidR="006F50F3" w:rsidRPr="00983ACA" w14:paraId="22C91E60" w14:textId="77777777" w:rsidTr="006F50F3">
        <w:trPr>
          <w:jc w:val="center"/>
        </w:trPr>
        <w:tc>
          <w:tcPr>
            <w:tcW w:w="1309" w:type="dxa"/>
            <w:hideMark/>
          </w:tcPr>
          <w:p w14:paraId="2DA1D341"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705" w:type="dxa"/>
            <w:hideMark/>
          </w:tcPr>
          <w:p w14:paraId="34321F9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01F26F1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4C9CCF00" w14:textId="34D7D8B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549" w:type="dxa"/>
          </w:tcPr>
          <w:p w14:paraId="36BE0054" w14:textId="716E5436"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KK6</w:t>
            </w:r>
          </w:p>
        </w:tc>
        <w:tc>
          <w:tcPr>
            <w:tcW w:w="1137" w:type="dxa"/>
          </w:tcPr>
          <w:p w14:paraId="321F7261" w14:textId="77777777" w:rsidR="006F50F3" w:rsidRPr="00983ACA" w:rsidRDefault="006F50F3" w:rsidP="006F50F3">
            <w:pPr>
              <w:rPr>
                <w:rFonts w:ascii="Times New Roman" w:hAnsi="Times New Roman" w:cs="Times New Roman"/>
                <w:sz w:val="20"/>
                <w:szCs w:val="20"/>
              </w:rPr>
            </w:pPr>
          </w:p>
        </w:tc>
      </w:tr>
      <w:tr w:rsidR="006F50F3" w:rsidRPr="00983ACA" w14:paraId="16E78E38" w14:textId="77777777" w:rsidTr="006F50F3">
        <w:trPr>
          <w:jc w:val="center"/>
        </w:trPr>
        <w:tc>
          <w:tcPr>
            <w:tcW w:w="1309" w:type="dxa"/>
            <w:hideMark/>
          </w:tcPr>
          <w:p w14:paraId="189EFADB"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705" w:type="dxa"/>
            <w:hideMark/>
          </w:tcPr>
          <w:p w14:paraId="260A5CF5"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769CDBB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7AA6354D" w14:textId="406295CD"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549" w:type="dxa"/>
          </w:tcPr>
          <w:p w14:paraId="5557B6CB" w14:textId="71AD797B" w:rsidR="006F50F3" w:rsidRPr="004218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37" w:type="dxa"/>
          </w:tcPr>
          <w:p w14:paraId="210C7246" w14:textId="77777777" w:rsidR="006F50F3" w:rsidRPr="004218CA" w:rsidRDefault="006F50F3" w:rsidP="006F50F3">
            <w:pPr>
              <w:rPr>
                <w:rFonts w:ascii="Times New Roman" w:hAnsi="Times New Roman" w:cs="Times New Roman"/>
                <w:sz w:val="20"/>
                <w:szCs w:val="20"/>
              </w:rPr>
            </w:pPr>
          </w:p>
        </w:tc>
      </w:tr>
      <w:tr w:rsidR="006F50F3" w:rsidRPr="00983ACA" w14:paraId="39DD02A3" w14:textId="77777777" w:rsidTr="006F50F3">
        <w:trPr>
          <w:jc w:val="center"/>
        </w:trPr>
        <w:tc>
          <w:tcPr>
            <w:tcW w:w="1309" w:type="dxa"/>
            <w:hideMark/>
          </w:tcPr>
          <w:p w14:paraId="4C47C55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705" w:type="dxa"/>
            <w:hideMark/>
          </w:tcPr>
          <w:p w14:paraId="786ABA5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317BF26D"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7B101071" w14:textId="3B0F2648"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549" w:type="dxa"/>
          </w:tcPr>
          <w:p w14:paraId="3253BEE1" w14:textId="5EA021C7" w:rsidR="006F50F3" w:rsidRPr="004218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37" w:type="dxa"/>
          </w:tcPr>
          <w:p w14:paraId="51CE9315" w14:textId="77777777" w:rsidR="006F50F3" w:rsidRPr="004218CA" w:rsidRDefault="006F50F3" w:rsidP="006F50F3">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6F50F3" w:rsidRPr="00983ACA" w14:paraId="6B27C318" w14:textId="77777777" w:rsidTr="006F50F3">
        <w:trPr>
          <w:jc w:val="center"/>
        </w:trPr>
        <w:tc>
          <w:tcPr>
            <w:tcW w:w="1309" w:type="dxa"/>
            <w:hideMark/>
          </w:tcPr>
          <w:p w14:paraId="6EBB0566"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705" w:type="dxa"/>
            <w:hideMark/>
          </w:tcPr>
          <w:p w14:paraId="17CB0042"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61D5B486"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5E7B5CA2" w14:textId="769AFC32"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549" w:type="dxa"/>
          </w:tcPr>
          <w:p w14:paraId="3D9D9888" w14:textId="0AAC391B"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EK1</w:t>
            </w:r>
          </w:p>
        </w:tc>
        <w:tc>
          <w:tcPr>
            <w:tcW w:w="1137" w:type="dxa"/>
          </w:tcPr>
          <w:p w14:paraId="61F15F8A" w14:textId="77777777" w:rsidR="006F50F3" w:rsidRPr="00983ACA" w:rsidRDefault="006F50F3" w:rsidP="006F50F3">
            <w:pPr>
              <w:rPr>
                <w:rFonts w:ascii="Times New Roman" w:hAnsi="Times New Roman" w:cs="Times New Roman"/>
                <w:sz w:val="20"/>
                <w:szCs w:val="20"/>
              </w:rPr>
            </w:pPr>
          </w:p>
        </w:tc>
      </w:tr>
      <w:tr w:rsidR="006F50F3" w:rsidRPr="00983ACA" w14:paraId="1B7C38F6" w14:textId="77777777" w:rsidTr="006F50F3">
        <w:trPr>
          <w:jc w:val="center"/>
        </w:trPr>
        <w:tc>
          <w:tcPr>
            <w:tcW w:w="1309" w:type="dxa"/>
            <w:hideMark/>
          </w:tcPr>
          <w:p w14:paraId="6F744E80"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705" w:type="dxa"/>
            <w:hideMark/>
          </w:tcPr>
          <w:p w14:paraId="5BF47C29"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4D4C0DE1"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94" w:type="dxa"/>
          </w:tcPr>
          <w:p w14:paraId="79BD5A89" w14:textId="7A5F0B7E"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549" w:type="dxa"/>
          </w:tcPr>
          <w:p w14:paraId="704725E3" w14:textId="226DB0B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137" w:type="dxa"/>
          </w:tcPr>
          <w:p w14:paraId="748579DC"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6F50F3" w:rsidRPr="00983ACA" w14:paraId="4010E976" w14:textId="77777777" w:rsidTr="006F50F3">
        <w:trPr>
          <w:jc w:val="center"/>
        </w:trPr>
        <w:tc>
          <w:tcPr>
            <w:tcW w:w="1309" w:type="dxa"/>
            <w:hideMark/>
          </w:tcPr>
          <w:p w14:paraId="07A1F50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705" w:type="dxa"/>
            <w:hideMark/>
          </w:tcPr>
          <w:p w14:paraId="6B43030F"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04D942A6"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1DDE98DF" w14:textId="42B5816C"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549" w:type="dxa"/>
          </w:tcPr>
          <w:p w14:paraId="7F9B702F" w14:textId="4832ED0B"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137" w:type="dxa"/>
          </w:tcPr>
          <w:p w14:paraId="092BBEBA" w14:textId="77777777" w:rsidR="006F50F3" w:rsidRPr="00983ACA" w:rsidRDefault="006F50F3" w:rsidP="006F50F3">
            <w:pPr>
              <w:rPr>
                <w:rFonts w:ascii="Times New Roman" w:hAnsi="Times New Roman" w:cs="Times New Roman"/>
                <w:sz w:val="20"/>
                <w:szCs w:val="20"/>
              </w:rPr>
            </w:pPr>
          </w:p>
        </w:tc>
      </w:tr>
      <w:tr w:rsidR="006F50F3" w:rsidRPr="00983ACA" w14:paraId="44954ACA" w14:textId="77777777" w:rsidTr="006F50F3">
        <w:trPr>
          <w:jc w:val="center"/>
        </w:trPr>
        <w:tc>
          <w:tcPr>
            <w:tcW w:w="1309" w:type="dxa"/>
            <w:hideMark/>
          </w:tcPr>
          <w:p w14:paraId="63D92F34"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705" w:type="dxa"/>
            <w:hideMark/>
          </w:tcPr>
          <w:p w14:paraId="1DF4C7D7"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52A356CD" w14:textId="77777777"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94" w:type="dxa"/>
          </w:tcPr>
          <w:p w14:paraId="5F45CC30" w14:textId="3068B0A0"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549" w:type="dxa"/>
          </w:tcPr>
          <w:p w14:paraId="13B745DA" w14:textId="3B4CB4D4" w:rsidR="006F50F3" w:rsidRPr="00983ACA" w:rsidRDefault="006F50F3" w:rsidP="006F50F3">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137" w:type="dxa"/>
          </w:tcPr>
          <w:p w14:paraId="78FF6BB2" w14:textId="77777777" w:rsidR="006F50F3" w:rsidRPr="00983ACA" w:rsidRDefault="006F50F3" w:rsidP="006F50F3">
            <w:pPr>
              <w:rPr>
                <w:rFonts w:ascii="Times New Roman" w:hAnsi="Times New Roman" w:cs="Times New Roman"/>
                <w:sz w:val="20"/>
                <w:szCs w:val="20"/>
              </w:rPr>
            </w:pPr>
          </w:p>
        </w:tc>
      </w:tr>
      <w:bookmarkEnd w:id="4"/>
    </w:tbl>
    <w:p w14:paraId="2E630F29" w14:textId="77777777" w:rsidR="006756EB" w:rsidRDefault="006756EB" w:rsidP="006756EB"/>
    <w:p w14:paraId="29496153" w14:textId="77777777" w:rsidR="006756EB" w:rsidRPr="00F81C12" w:rsidRDefault="006756EB" w:rsidP="006756EB">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6756EB" w:rsidRPr="003861C2" w14:paraId="394AE2C4" w14:textId="77777777" w:rsidTr="00670BF1">
        <w:tc>
          <w:tcPr>
            <w:tcW w:w="0" w:type="auto"/>
            <w:hideMark/>
          </w:tcPr>
          <w:p w14:paraId="7F27874A"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2A7E0F6E"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4122B804"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6BFA4F1C"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7CB9E752"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02EC2243"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37EB265A"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32B2583" w14:textId="77777777" w:rsidR="006756EB" w:rsidRPr="003861C2" w:rsidRDefault="006756EB" w:rsidP="00670BF1">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6756EB" w:rsidRPr="003861C2" w14:paraId="0B8D0D10" w14:textId="77777777" w:rsidTr="00670BF1">
        <w:tc>
          <w:tcPr>
            <w:tcW w:w="0" w:type="auto"/>
            <w:hideMark/>
          </w:tcPr>
          <w:p w14:paraId="08EA3A52"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1CCC0959"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5A8F5F97"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49530FE7"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1295E7EA"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1BEEAB11"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2E25615A"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6B1479AF"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6756EB" w:rsidRPr="003861C2" w14:paraId="1CA0CBB6" w14:textId="77777777" w:rsidTr="00670BF1">
        <w:tc>
          <w:tcPr>
            <w:tcW w:w="0" w:type="auto"/>
            <w:hideMark/>
          </w:tcPr>
          <w:p w14:paraId="3D3AD43D"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14ECEF32"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60A10C22"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1D5B4C52"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528BA2B4"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51EDC714"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29FB357D"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253FD37B"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6756EB" w:rsidRPr="003861C2" w14:paraId="07C50DF0" w14:textId="77777777" w:rsidTr="00670BF1">
        <w:tc>
          <w:tcPr>
            <w:tcW w:w="0" w:type="auto"/>
            <w:hideMark/>
          </w:tcPr>
          <w:p w14:paraId="5FB3B72B"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0C86D35A"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2B66D84C"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2384A2B8"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32632EC8"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22068281"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6EC94C27"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3B7B6456"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6756EB" w:rsidRPr="003861C2" w14:paraId="6980F524" w14:textId="77777777" w:rsidTr="00670BF1">
        <w:tc>
          <w:tcPr>
            <w:tcW w:w="0" w:type="auto"/>
            <w:hideMark/>
          </w:tcPr>
          <w:p w14:paraId="2DB469BC"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7D4917F3"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7828D07E"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50D35E7E"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57DCF731"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5303F076"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592CBAA7"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24018611" w14:textId="77777777" w:rsidR="006756EB" w:rsidRPr="003861C2" w:rsidRDefault="006756EB" w:rsidP="00670BF1">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13496469" w14:textId="77777777" w:rsidR="006756EB" w:rsidRDefault="006756EB" w:rsidP="006756EB"/>
    <w:p w14:paraId="019DCD11" w14:textId="77777777" w:rsidR="006756EB" w:rsidRPr="00C43B58"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8837" w:type="dxa"/>
        <w:tblLook w:val="04A0" w:firstRow="1" w:lastRow="0" w:firstColumn="1" w:lastColumn="0" w:noHBand="0" w:noVBand="1"/>
      </w:tblPr>
      <w:tblGrid>
        <w:gridCol w:w="1666"/>
        <w:gridCol w:w="2153"/>
        <w:gridCol w:w="1503"/>
        <w:gridCol w:w="1120"/>
        <w:gridCol w:w="1246"/>
        <w:gridCol w:w="1149"/>
      </w:tblGrid>
      <w:tr w:rsidR="006F50F3" w:rsidRPr="007A7616" w14:paraId="701CC869" w14:textId="77777777" w:rsidTr="006F50F3">
        <w:trPr>
          <w:trHeight w:val="284"/>
        </w:trPr>
        <w:tc>
          <w:tcPr>
            <w:tcW w:w="5322" w:type="dxa"/>
            <w:gridSpan w:val="3"/>
            <w:noWrap/>
          </w:tcPr>
          <w:p w14:paraId="1DD0AC24" w14:textId="77777777" w:rsidR="006F50F3" w:rsidRPr="007A7616" w:rsidRDefault="006F50F3" w:rsidP="00670BF1">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20" w:type="dxa"/>
          </w:tcPr>
          <w:p w14:paraId="6968A5F0" w14:textId="77777777" w:rsidR="006F50F3" w:rsidRPr="007A7616" w:rsidRDefault="006F50F3" w:rsidP="00670BF1">
            <w:pPr>
              <w:rPr>
                <w:rFonts w:ascii="Calibri" w:eastAsia="Times New Roman" w:hAnsi="Calibri" w:cs="Calibri"/>
                <w:color w:val="000000"/>
                <w:sz w:val="20"/>
                <w:szCs w:val="20"/>
              </w:rPr>
            </w:pPr>
          </w:p>
        </w:tc>
        <w:tc>
          <w:tcPr>
            <w:tcW w:w="1246" w:type="dxa"/>
          </w:tcPr>
          <w:p w14:paraId="6EB2CAC1" w14:textId="77777777" w:rsidR="006F50F3" w:rsidRPr="007A7616" w:rsidRDefault="006F50F3" w:rsidP="00670BF1">
            <w:pPr>
              <w:rPr>
                <w:rFonts w:ascii="Times New Roman" w:hAnsi="Times New Roman" w:cs="Times New Roman"/>
                <w:b/>
                <w:bCs/>
                <w:sz w:val="20"/>
                <w:szCs w:val="20"/>
              </w:rPr>
            </w:pPr>
          </w:p>
        </w:tc>
        <w:tc>
          <w:tcPr>
            <w:tcW w:w="1149" w:type="dxa"/>
          </w:tcPr>
          <w:p w14:paraId="5C19391C" w14:textId="77777777" w:rsidR="006F50F3" w:rsidRPr="007A7616" w:rsidRDefault="006F50F3" w:rsidP="00670BF1">
            <w:pPr>
              <w:rPr>
                <w:rFonts w:ascii="Times New Roman" w:hAnsi="Times New Roman" w:cs="Times New Roman"/>
                <w:sz w:val="20"/>
                <w:szCs w:val="20"/>
              </w:rPr>
            </w:pPr>
          </w:p>
        </w:tc>
      </w:tr>
      <w:tr w:rsidR="006F50F3" w:rsidRPr="007A7616" w14:paraId="3810F8AE" w14:textId="77777777" w:rsidTr="006F50F3">
        <w:trPr>
          <w:trHeight w:val="284"/>
        </w:trPr>
        <w:tc>
          <w:tcPr>
            <w:tcW w:w="1666" w:type="dxa"/>
            <w:noWrap/>
            <w:hideMark/>
          </w:tcPr>
          <w:p w14:paraId="1B4161CD"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3651C07A"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3" w:type="dxa"/>
            <w:noWrap/>
            <w:hideMark/>
          </w:tcPr>
          <w:p w14:paraId="7951DB56"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20" w:type="dxa"/>
          </w:tcPr>
          <w:p w14:paraId="54587C56" w14:textId="03E4530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1246" w:type="dxa"/>
          </w:tcPr>
          <w:p w14:paraId="61A6C017" w14:textId="05972250"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149" w:type="dxa"/>
          </w:tcPr>
          <w:p w14:paraId="55240BD2" w14:textId="77777777" w:rsidR="006F50F3" w:rsidRPr="007A7616" w:rsidRDefault="006F50F3" w:rsidP="006F50F3">
            <w:pPr>
              <w:rPr>
                <w:rFonts w:ascii="Times New Roman" w:hAnsi="Times New Roman" w:cs="Times New Roman"/>
                <w:b/>
                <w:bCs/>
                <w:sz w:val="20"/>
                <w:szCs w:val="20"/>
              </w:rPr>
            </w:pPr>
            <w:r w:rsidRPr="007A7616">
              <w:rPr>
                <w:rFonts w:ascii="Times New Roman" w:hAnsi="Times New Roman" w:cs="Times New Roman"/>
                <w:sz w:val="20"/>
                <w:szCs w:val="20"/>
              </w:rPr>
              <w:t>GEMINI</w:t>
            </w:r>
          </w:p>
        </w:tc>
      </w:tr>
      <w:tr w:rsidR="006F50F3" w:rsidRPr="007A7616" w14:paraId="487B8A20" w14:textId="77777777" w:rsidTr="006F50F3">
        <w:trPr>
          <w:trHeight w:val="284"/>
        </w:trPr>
        <w:tc>
          <w:tcPr>
            <w:tcW w:w="1666" w:type="dxa"/>
            <w:noWrap/>
            <w:hideMark/>
          </w:tcPr>
          <w:p w14:paraId="7E20F78F"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lastRenderedPageBreak/>
              <w:t>VEGF</w:t>
            </w:r>
          </w:p>
        </w:tc>
        <w:tc>
          <w:tcPr>
            <w:tcW w:w="2153" w:type="dxa"/>
            <w:noWrap/>
            <w:hideMark/>
          </w:tcPr>
          <w:p w14:paraId="51C62CAC"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3AACA8E9"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0CD8D81A" w14:textId="71F78D92"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75E70EAC" w14:textId="1442BDFF"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49" w:type="dxa"/>
          </w:tcPr>
          <w:p w14:paraId="3C2AC349"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6F50F3" w:rsidRPr="007A7616" w14:paraId="293401F2" w14:textId="77777777" w:rsidTr="006F50F3">
        <w:trPr>
          <w:trHeight w:val="284"/>
        </w:trPr>
        <w:tc>
          <w:tcPr>
            <w:tcW w:w="1666" w:type="dxa"/>
            <w:noWrap/>
            <w:hideMark/>
          </w:tcPr>
          <w:p w14:paraId="466ED64D"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2520184C"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5B50EAA8"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4A472112" w14:textId="3E3E1A0F"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25CC9AEA" w14:textId="49DCD776"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49" w:type="dxa"/>
          </w:tcPr>
          <w:p w14:paraId="355FC1A6"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6F50F3" w:rsidRPr="007A7616" w14:paraId="699FA59C" w14:textId="77777777" w:rsidTr="006F50F3">
        <w:trPr>
          <w:trHeight w:val="284"/>
        </w:trPr>
        <w:tc>
          <w:tcPr>
            <w:tcW w:w="1666" w:type="dxa"/>
            <w:noWrap/>
            <w:hideMark/>
          </w:tcPr>
          <w:p w14:paraId="4B3B5A3C"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F0187EA"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38C7E6DD"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67F0715E" w14:textId="70BA1AF9"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0E3A0F20" w14:textId="408F6B4C"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49" w:type="dxa"/>
          </w:tcPr>
          <w:p w14:paraId="6462E849"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6F50F3" w:rsidRPr="007A7616" w14:paraId="3B30B9B2" w14:textId="77777777" w:rsidTr="006F50F3">
        <w:trPr>
          <w:trHeight w:val="284"/>
        </w:trPr>
        <w:tc>
          <w:tcPr>
            <w:tcW w:w="1666" w:type="dxa"/>
            <w:noWrap/>
            <w:hideMark/>
          </w:tcPr>
          <w:p w14:paraId="2CA13B8C"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40763696"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218F256"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6215788D" w14:textId="751E07BB"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6CBE929C" w14:textId="646B8DC6"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49" w:type="dxa"/>
          </w:tcPr>
          <w:p w14:paraId="660B5F42"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6F50F3" w:rsidRPr="007A7616" w14:paraId="66ADDCC2" w14:textId="77777777" w:rsidTr="006F50F3">
        <w:trPr>
          <w:trHeight w:val="284"/>
        </w:trPr>
        <w:tc>
          <w:tcPr>
            <w:tcW w:w="1666" w:type="dxa"/>
            <w:noWrap/>
            <w:hideMark/>
          </w:tcPr>
          <w:p w14:paraId="5750C28C"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0444961"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66BFE3E1"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6A96202D" w14:textId="3E4F616F"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1C5D5EB4" w14:textId="0659B50C"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49" w:type="dxa"/>
          </w:tcPr>
          <w:p w14:paraId="4506D8A3"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6F50F3" w:rsidRPr="007A7616" w14:paraId="4520B141" w14:textId="77777777" w:rsidTr="006F50F3">
        <w:trPr>
          <w:trHeight w:val="284"/>
        </w:trPr>
        <w:tc>
          <w:tcPr>
            <w:tcW w:w="1666" w:type="dxa"/>
            <w:noWrap/>
            <w:hideMark/>
          </w:tcPr>
          <w:p w14:paraId="36FAE98D"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2DE8F5A"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3F2E5453"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6F65CBD1" w14:textId="573030DD"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2F48FEB2" w14:textId="26C61AB2"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49" w:type="dxa"/>
          </w:tcPr>
          <w:p w14:paraId="1E5FD08D" w14:textId="77777777" w:rsidR="006F50F3" w:rsidRPr="007A7616" w:rsidRDefault="006F50F3" w:rsidP="006F50F3">
            <w:pPr>
              <w:rPr>
                <w:rFonts w:ascii="Calibri" w:eastAsia="Times New Roman" w:hAnsi="Calibri" w:cs="Calibri"/>
                <w:color w:val="000000"/>
                <w:sz w:val="20"/>
                <w:szCs w:val="20"/>
              </w:rPr>
            </w:pPr>
          </w:p>
        </w:tc>
      </w:tr>
      <w:tr w:rsidR="006F50F3" w:rsidRPr="007A7616" w14:paraId="060638DD" w14:textId="77777777" w:rsidTr="006F50F3">
        <w:trPr>
          <w:trHeight w:val="284"/>
        </w:trPr>
        <w:tc>
          <w:tcPr>
            <w:tcW w:w="1666" w:type="dxa"/>
            <w:noWrap/>
            <w:hideMark/>
          </w:tcPr>
          <w:p w14:paraId="123CED12"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465F98F1"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5C7B2160"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7ABC592E" w14:textId="18FAD909"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26B63CD6" w14:textId="3E122D15"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49" w:type="dxa"/>
          </w:tcPr>
          <w:p w14:paraId="3848B2C9"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6F50F3" w:rsidRPr="007A7616" w14:paraId="2F5AC5B5" w14:textId="77777777" w:rsidTr="006F50F3">
        <w:trPr>
          <w:trHeight w:val="284"/>
        </w:trPr>
        <w:tc>
          <w:tcPr>
            <w:tcW w:w="1666" w:type="dxa"/>
            <w:noWrap/>
            <w:hideMark/>
          </w:tcPr>
          <w:p w14:paraId="37C02C89"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62794ABA"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62349BEF" w14:textId="77777777"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0" w:type="dxa"/>
          </w:tcPr>
          <w:p w14:paraId="174EFBEA" w14:textId="07F3C00A"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4C22FC8D" w14:textId="2D1AFBBA" w:rsidR="006F50F3" w:rsidRPr="007A7616" w:rsidRDefault="006F50F3" w:rsidP="006F50F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49" w:type="dxa"/>
          </w:tcPr>
          <w:p w14:paraId="753F7E11" w14:textId="77777777" w:rsidR="006F50F3" w:rsidRPr="007A7616" w:rsidRDefault="006F50F3" w:rsidP="006F50F3">
            <w:pPr>
              <w:rPr>
                <w:rFonts w:ascii="Calibri" w:eastAsia="Times New Roman" w:hAnsi="Calibri" w:cs="Calibri"/>
                <w:color w:val="000000"/>
                <w:sz w:val="20"/>
                <w:szCs w:val="20"/>
              </w:rPr>
            </w:pPr>
          </w:p>
        </w:tc>
      </w:tr>
      <w:bookmarkEnd w:id="5"/>
    </w:tbl>
    <w:p w14:paraId="485F8652"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F81C12" w14:paraId="01A6B9CD" w14:textId="77777777" w:rsidTr="00670BF1">
        <w:tc>
          <w:tcPr>
            <w:tcW w:w="0" w:type="auto"/>
            <w:hideMark/>
          </w:tcPr>
          <w:p w14:paraId="13B0E244"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3E50274"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39BD504"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0C47A8C3"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421FE0F"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71C484A"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30DF342"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393A038B"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6756EB" w:rsidRPr="00F81C12" w14:paraId="198D669A" w14:textId="77777777" w:rsidTr="00670BF1">
        <w:tc>
          <w:tcPr>
            <w:tcW w:w="0" w:type="auto"/>
            <w:hideMark/>
          </w:tcPr>
          <w:p w14:paraId="743299D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444483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A9412A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D9D010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0B3DAB1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7D9255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407B275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4FA21F08"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6756EB" w:rsidRPr="00F81C12" w14:paraId="0F179A38" w14:textId="77777777" w:rsidTr="00670BF1">
        <w:tc>
          <w:tcPr>
            <w:tcW w:w="0" w:type="auto"/>
            <w:hideMark/>
          </w:tcPr>
          <w:p w14:paraId="60A5DC9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60D55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895902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CC8DA2C" w14:textId="77777777" w:rsidR="006756EB" w:rsidRPr="00F81C12" w:rsidRDefault="006756EB" w:rsidP="00670BF1">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4066C34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415EF11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2538E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0A8E45C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6756EB" w:rsidRPr="00F81C12" w14:paraId="6ADDA8BC" w14:textId="77777777" w:rsidTr="00670BF1">
        <w:tc>
          <w:tcPr>
            <w:tcW w:w="0" w:type="auto"/>
            <w:hideMark/>
          </w:tcPr>
          <w:p w14:paraId="17840F4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404B658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27827EC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4465B8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313B1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DB4589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4AB7690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7945190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6756EB" w:rsidRPr="00F81C12" w14:paraId="34F14D41" w14:textId="77777777" w:rsidTr="00670BF1">
        <w:tc>
          <w:tcPr>
            <w:tcW w:w="0" w:type="auto"/>
            <w:hideMark/>
          </w:tcPr>
          <w:p w14:paraId="549F1EE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777209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E304B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3971B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2CD70F3"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E72D57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5674497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633312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82D9746" w14:textId="77777777" w:rsidR="006756EB" w:rsidRDefault="006756EB" w:rsidP="006756EB">
      <w:pPr>
        <w:jc w:val="both"/>
        <w:rPr>
          <w:rFonts w:ascii="Times New Roman" w:hAnsi="Times New Roman" w:cs="Times New Roman"/>
          <w:i/>
          <w:iCs/>
          <w:sz w:val="24"/>
          <w:szCs w:val="24"/>
        </w:rPr>
      </w:pPr>
    </w:p>
    <w:p w14:paraId="7811180A" w14:textId="77777777" w:rsidR="006756E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9</w:t>
      </w:r>
    </w:p>
    <w:p w14:paraId="42D44001" w14:textId="77777777" w:rsidR="006756EB" w:rsidRDefault="006756EB" w:rsidP="006756EB"/>
    <w:tbl>
      <w:tblPr>
        <w:tblStyle w:val="TableGrid"/>
        <w:tblW w:w="8462" w:type="dxa"/>
        <w:tblLook w:val="04A0" w:firstRow="1" w:lastRow="0" w:firstColumn="1" w:lastColumn="0" w:noHBand="0" w:noVBand="1"/>
      </w:tblPr>
      <w:tblGrid>
        <w:gridCol w:w="2146"/>
        <w:gridCol w:w="1512"/>
        <w:gridCol w:w="1207"/>
        <w:gridCol w:w="2146"/>
        <w:gridCol w:w="866"/>
        <w:gridCol w:w="976"/>
      </w:tblGrid>
      <w:tr w:rsidR="00606807" w:rsidRPr="0050414E" w14:paraId="11EE2CFC" w14:textId="77777777" w:rsidTr="00606807">
        <w:trPr>
          <w:trHeight w:val="300"/>
        </w:trPr>
        <w:tc>
          <w:tcPr>
            <w:tcW w:w="4860" w:type="dxa"/>
            <w:gridSpan w:val="3"/>
            <w:noWrap/>
          </w:tcPr>
          <w:p w14:paraId="63A83051" w14:textId="77777777" w:rsidR="00606807" w:rsidRPr="0050414E" w:rsidRDefault="00606807" w:rsidP="00670BF1">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1923" w:type="dxa"/>
          </w:tcPr>
          <w:p w14:paraId="465277FB" w14:textId="77777777" w:rsidR="00606807" w:rsidRPr="0050414E" w:rsidRDefault="00606807" w:rsidP="00670BF1">
            <w:pPr>
              <w:rPr>
                <w:rFonts w:ascii="Times New Roman" w:eastAsia="Times New Roman" w:hAnsi="Times New Roman" w:cs="Times New Roman"/>
                <w:color w:val="000000"/>
                <w:sz w:val="18"/>
                <w:szCs w:val="18"/>
              </w:rPr>
            </w:pPr>
          </w:p>
        </w:tc>
        <w:tc>
          <w:tcPr>
            <w:tcW w:w="791" w:type="dxa"/>
          </w:tcPr>
          <w:p w14:paraId="64D1A8E1" w14:textId="77777777" w:rsidR="00606807" w:rsidRPr="0050414E" w:rsidRDefault="00606807" w:rsidP="00670BF1">
            <w:pPr>
              <w:rPr>
                <w:rFonts w:ascii="Times New Roman" w:hAnsi="Times New Roman" w:cs="Times New Roman"/>
                <w:b/>
                <w:bCs/>
                <w:sz w:val="18"/>
                <w:szCs w:val="18"/>
              </w:rPr>
            </w:pPr>
          </w:p>
        </w:tc>
        <w:tc>
          <w:tcPr>
            <w:tcW w:w="888" w:type="dxa"/>
          </w:tcPr>
          <w:p w14:paraId="5A48B1A1" w14:textId="77777777" w:rsidR="00606807" w:rsidRPr="0050414E" w:rsidRDefault="00606807" w:rsidP="00670BF1">
            <w:pPr>
              <w:rPr>
                <w:rFonts w:ascii="Times New Roman" w:hAnsi="Times New Roman" w:cs="Times New Roman"/>
                <w:sz w:val="18"/>
                <w:szCs w:val="18"/>
              </w:rPr>
            </w:pPr>
          </w:p>
        </w:tc>
      </w:tr>
      <w:tr w:rsidR="00606807" w:rsidRPr="0050414E" w14:paraId="221B7AC2" w14:textId="77777777" w:rsidTr="00606807">
        <w:trPr>
          <w:trHeight w:val="300"/>
        </w:trPr>
        <w:tc>
          <w:tcPr>
            <w:tcW w:w="2141" w:type="dxa"/>
            <w:noWrap/>
            <w:hideMark/>
          </w:tcPr>
          <w:p w14:paraId="79406C93"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512" w:type="dxa"/>
            <w:noWrap/>
            <w:hideMark/>
          </w:tcPr>
          <w:p w14:paraId="379249F9"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207" w:type="dxa"/>
            <w:noWrap/>
            <w:hideMark/>
          </w:tcPr>
          <w:p w14:paraId="022CB7FE"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1923" w:type="dxa"/>
          </w:tcPr>
          <w:p w14:paraId="089B3948" w14:textId="3ABA525C"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791" w:type="dxa"/>
          </w:tcPr>
          <w:p w14:paraId="45F146DD" w14:textId="3FBC412B"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888" w:type="dxa"/>
          </w:tcPr>
          <w:p w14:paraId="54387699" w14:textId="77777777" w:rsidR="00606807" w:rsidRPr="0050414E" w:rsidRDefault="00606807" w:rsidP="00606807">
            <w:pPr>
              <w:rPr>
                <w:rFonts w:ascii="Times New Roman" w:hAnsi="Times New Roman" w:cs="Times New Roman"/>
                <w:b/>
                <w:bCs/>
                <w:sz w:val="18"/>
                <w:szCs w:val="18"/>
              </w:rPr>
            </w:pPr>
            <w:r w:rsidRPr="0050414E">
              <w:rPr>
                <w:rFonts w:ascii="Times New Roman" w:hAnsi="Times New Roman" w:cs="Times New Roman"/>
                <w:sz w:val="18"/>
                <w:szCs w:val="18"/>
              </w:rPr>
              <w:t>GEMINI</w:t>
            </w:r>
          </w:p>
        </w:tc>
      </w:tr>
      <w:tr w:rsidR="00606807" w:rsidRPr="0050414E" w14:paraId="21801362" w14:textId="77777777" w:rsidTr="00606807">
        <w:trPr>
          <w:trHeight w:val="300"/>
        </w:trPr>
        <w:tc>
          <w:tcPr>
            <w:tcW w:w="2141" w:type="dxa"/>
            <w:noWrap/>
            <w:hideMark/>
          </w:tcPr>
          <w:p w14:paraId="1341351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512" w:type="dxa"/>
            <w:noWrap/>
            <w:hideMark/>
          </w:tcPr>
          <w:p w14:paraId="479EEB0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207" w:type="dxa"/>
            <w:noWrap/>
            <w:hideMark/>
          </w:tcPr>
          <w:p w14:paraId="36AA66EC"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423B323E" w14:textId="548D42D9"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791" w:type="dxa"/>
          </w:tcPr>
          <w:p w14:paraId="74034B70" w14:textId="22B9BED4"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888" w:type="dxa"/>
          </w:tcPr>
          <w:p w14:paraId="3D71FC8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56A4E6F8" w14:textId="77777777" w:rsidTr="00606807">
        <w:trPr>
          <w:trHeight w:val="300"/>
        </w:trPr>
        <w:tc>
          <w:tcPr>
            <w:tcW w:w="2141" w:type="dxa"/>
            <w:noWrap/>
            <w:hideMark/>
          </w:tcPr>
          <w:p w14:paraId="49744E2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512" w:type="dxa"/>
            <w:noWrap/>
            <w:hideMark/>
          </w:tcPr>
          <w:p w14:paraId="0DE5EBF5"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4899D0AC"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4FE738F1" w14:textId="3E9D5221"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791" w:type="dxa"/>
          </w:tcPr>
          <w:p w14:paraId="748042F3" w14:textId="13BD61B5"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77955677"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46797423" w14:textId="77777777" w:rsidTr="00606807">
        <w:trPr>
          <w:trHeight w:val="300"/>
        </w:trPr>
        <w:tc>
          <w:tcPr>
            <w:tcW w:w="2141" w:type="dxa"/>
            <w:noWrap/>
            <w:hideMark/>
          </w:tcPr>
          <w:p w14:paraId="0F3D93F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512" w:type="dxa"/>
            <w:noWrap/>
            <w:hideMark/>
          </w:tcPr>
          <w:p w14:paraId="4861EC0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207" w:type="dxa"/>
            <w:noWrap/>
            <w:hideMark/>
          </w:tcPr>
          <w:p w14:paraId="6FA7BF92"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116D42BF" w14:textId="0F9B0B3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791" w:type="dxa"/>
          </w:tcPr>
          <w:p w14:paraId="27A652DC" w14:textId="7A82C85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888" w:type="dxa"/>
          </w:tcPr>
          <w:p w14:paraId="32C5819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3251EFAD" w14:textId="77777777" w:rsidTr="00606807">
        <w:trPr>
          <w:trHeight w:val="300"/>
        </w:trPr>
        <w:tc>
          <w:tcPr>
            <w:tcW w:w="2141" w:type="dxa"/>
            <w:noWrap/>
            <w:hideMark/>
          </w:tcPr>
          <w:p w14:paraId="3C6947A5"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512" w:type="dxa"/>
            <w:noWrap/>
            <w:hideMark/>
          </w:tcPr>
          <w:p w14:paraId="2DEE521E"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207" w:type="dxa"/>
            <w:noWrap/>
            <w:hideMark/>
          </w:tcPr>
          <w:p w14:paraId="2AD1263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34B2B862" w14:textId="064D8436"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791" w:type="dxa"/>
          </w:tcPr>
          <w:p w14:paraId="4758633D" w14:textId="301F5841"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888" w:type="dxa"/>
          </w:tcPr>
          <w:p w14:paraId="24E3FA9F"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53BCDB4C" w14:textId="77777777" w:rsidTr="00606807">
        <w:trPr>
          <w:trHeight w:val="300"/>
        </w:trPr>
        <w:tc>
          <w:tcPr>
            <w:tcW w:w="2141" w:type="dxa"/>
            <w:noWrap/>
            <w:hideMark/>
          </w:tcPr>
          <w:p w14:paraId="0C6483D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512" w:type="dxa"/>
            <w:noWrap/>
            <w:hideMark/>
          </w:tcPr>
          <w:p w14:paraId="07216C6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207" w:type="dxa"/>
            <w:noWrap/>
            <w:hideMark/>
          </w:tcPr>
          <w:p w14:paraId="28475FF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553A40D4" w14:textId="61626609"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791" w:type="dxa"/>
          </w:tcPr>
          <w:p w14:paraId="36D5EFA4" w14:textId="42558A15"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888" w:type="dxa"/>
          </w:tcPr>
          <w:p w14:paraId="48572C43" w14:textId="77777777" w:rsidR="00606807" w:rsidRPr="0050414E" w:rsidRDefault="00606807" w:rsidP="00606807">
            <w:pPr>
              <w:rPr>
                <w:rFonts w:ascii="Times New Roman" w:eastAsia="Times New Roman" w:hAnsi="Times New Roman" w:cs="Times New Roman"/>
                <w:color w:val="000000"/>
                <w:sz w:val="18"/>
                <w:szCs w:val="18"/>
              </w:rPr>
            </w:pPr>
          </w:p>
        </w:tc>
      </w:tr>
      <w:tr w:rsidR="00606807" w:rsidRPr="0050414E" w14:paraId="6625C112" w14:textId="77777777" w:rsidTr="00606807">
        <w:trPr>
          <w:trHeight w:val="300"/>
        </w:trPr>
        <w:tc>
          <w:tcPr>
            <w:tcW w:w="2141" w:type="dxa"/>
            <w:noWrap/>
            <w:hideMark/>
          </w:tcPr>
          <w:p w14:paraId="0F35CF2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512" w:type="dxa"/>
            <w:noWrap/>
            <w:hideMark/>
          </w:tcPr>
          <w:p w14:paraId="1E58A4CC"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207" w:type="dxa"/>
            <w:noWrap/>
            <w:hideMark/>
          </w:tcPr>
          <w:p w14:paraId="49B6DE3B"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07785926" w14:textId="669F249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791" w:type="dxa"/>
          </w:tcPr>
          <w:p w14:paraId="2F00C6DF" w14:textId="024C84D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888" w:type="dxa"/>
          </w:tcPr>
          <w:p w14:paraId="4BDA181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606807" w:rsidRPr="0050414E" w14:paraId="743BF50E" w14:textId="77777777" w:rsidTr="00606807">
        <w:trPr>
          <w:trHeight w:val="300"/>
        </w:trPr>
        <w:tc>
          <w:tcPr>
            <w:tcW w:w="2141" w:type="dxa"/>
            <w:noWrap/>
            <w:hideMark/>
          </w:tcPr>
          <w:p w14:paraId="516CB178"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512" w:type="dxa"/>
            <w:noWrap/>
            <w:hideMark/>
          </w:tcPr>
          <w:p w14:paraId="51E131F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hideMark/>
          </w:tcPr>
          <w:p w14:paraId="4745D33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923" w:type="dxa"/>
          </w:tcPr>
          <w:p w14:paraId="5CC52864" w14:textId="69DBCB76"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791" w:type="dxa"/>
          </w:tcPr>
          <w:p w14:paraId="12AB79BE" w14:textId="570B83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576A39B3"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606807" w:rsidRPr="0050414E" w14:paraId="57174436" w14:textId="77777777" w:rsidTr="00606807">
        <w:trPr>
          <w:trHeight w:val="300"/>
        </w:trPr>
        <w:tc>
          <w:tcPr>
            <w:tcW w:w="2141" w:type="dxa"/>
            <w:noWrap/>
            <w:hideMark/>
          </w:tcPr>
          <w:p w14:paraId="3B351498"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512" w:type="dxa"/>
            <w:noWrap/>
            <w:hideMark/>
          </w:tcPr>
          <w:p w14:paraId="7E63E474"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59404328"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115D29AE" w14:textId="19688146"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791" w:type="dxa"/>
          </w:tcPr>
          <w:p w14:paraId="3E14AB03" w14:textId="59340AC2"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39F171C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606807" w:rsidRPr="0050414E" w14:paraId="3E2044DB" w14:textId="77777777" w:rsidTr="00606807">
        <w:trPr>
          <w:trHeight w:val="300"/>
        </w:trPr>
        <w:tc>
          <w:tcPr>
            <w:tcW w:w="2141" w:type="dxa"/>
            <w:noWrap/>
            <w:hideMark/>
          </w:tcPr>
          <w:p w14:paraId="32A0B724"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512" w:type="dxa"/>
            <w:noWrap/>
            <w:hideMark/>
          </w:tcPr>
          <w:p w14:paraId="5A9EACA7"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145274F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3A5CCEBD" w14:textId="1E8260A0"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791" w:type="dxa"/>
          </w:tcPr>
          <w:p w14:paraId="1574014E" w14:textId="4008AB9B"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1E62BC3E" w14:textId="77777777" w:rsidR="00606807" w:rsidRPr="0050414E" w:rsidRDefault="00606807" w:rsidP="00606807">
            <w:pPr>
              <w:rPr>
                <w:rFonts w:ascii="Times New Roman" w:eastAsia="Times New Roman" w:hAnsi="Times New Roman" w:cs="Times New Roman"/>
                <w:color w:val="000000"/>
                <w:sz w:val="18"/>
                <w:szCs w:val="18"/>
              </w:rPr>
            </w:pPr>
          </w:p>
        </w:tc>
      </w:tr>
      <w:tr w:rsidR="00606807" w:rsidRPr="0050414E" w14:paraId="63808A7A" w14:textId="77777777" w:rsidTr="00606807">
        <w:trPr>
          <w:trHeight w:val="300"/>
        </w:trPr>
        <w:tc>
          <w:tcPr>
            <w:tcW w:w="2141" w:type="dxa"/>
            <w:noWrap/>
            <w:hideMark/>
          </w:tcPr>
          <w:p w14:paraId="76FE634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lastRenderedPageBreak/>
              <w:t>PF-00299804/BIBW2992</w:t>
            </w:r>
          </w:p>
        </w:tc>
        <w:tc>
          <w:tcPr>
            <w:tcW w:w="1512" w:type="dxa"/>
            <w:noWrap/>
            <w:hideMark/>
          </w:tcPr>
          <w:p w14:paraId="1834170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207" w:type="dxa"/>
            <w:noWrap/>
            <w:hideMark/>
          </w:tcPr>
          <w:p w14:paraId="2163446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7844D2E0" w14:textId="15555D6B"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791" w:type="dxa"/>
          </w:tcPr>
          <w:p w14:paraId="035ACDF2" w14:textId="61ED8FD2"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888" w:type="dxa"/>
          </w:tcPr>
          <w:p w14:paraId="4D9B660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52C834F3" w14:textId="77777777" w:rsidTr="00606807">
        <w:trPr>
          <w:trHeight w:val="300"/>
        </w:trPr>
        <w:tc>
          <w:tcPr>
            <w:tcW w:w="2141" w:type="dxa"/>
            <w:noWrap/>
          </w:tcPr>
          <w:p w14:paraId="554D5192"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512" w:type="dxa"/>
            <w:noWrap/>
          </w:tcPr>
          <w:p w14:paraId="123F336C"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207" w:type="dxa"/>
            <w:noWrap/>
          </w:tcPr>
          <w:p w14:paraId="1DA4607F"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4616ACB2" w14:textId="07839CB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791" w:type="dxa"/>
          </w:tcPr>
          <w:p w14:paraId="6EEC0A38" w14:textId="050B32A2"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888" w:type="dxa"/>
          </w:tcPr>
          <w:p w14:paraId="7050F336" w14:textId="77777777" w:rsidR="00606807" w:rsidRPr="0050414E" w:rsidRDefault="00606807" w:rsidP="00606807">
            <w:pPr>
              <w:rPr>
                <w:rFonts w:ascii="Times New Roman" w:eastAsia="Times New Roman" w:hAnsi="Times New Roman" w:cs="Times New Roman"/>
                <w:color w:val="000000"/>
                <w:sz w:val="18"/>
                <w:szCs w:val="18"/>
              </w:rPr>
            </w:pPr>
          </w:p>
        </w:tc>
      </w:tr>
      <w:tr w:rsidR="00606807" w:rsidRPr="0050414E" w14:paraId="53BE89DF" w14:textId="77777777" w:rsidTr="00606807">
        <w:trPr>
          <w:trHeight w:val="300"/>
        </w:trPr>
        <w:tc>
          <w:tcPr>
            <w:tcW w:w="2141" w:type="dxa"/>
            <w:noWrap/>
            <w:hideMark/>
          </w:tcPr>
          <w:p w14:paraId="65A431DB"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1512" w:type="dxa"/>
            <w:noWrap/>
            <w:hideMark/>
          </w:tcPr>
          <w:p w14:paraId="671987C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207" w:type="dxa"/>
            <w:noWrap/>
            <w:hideMark/>
          </w:tcPr>
          <w:p w14:paraId="5979F837"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37342E8C" w14:textId="79B7DA72"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791" w:type="dxa"/>
          </w:tcPr>
          <w:p w14:paraId="67EA7F28" w14:textId="603441DE"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888" w:type="dxa"/>
          </w:tcPr>
          <w:p w14:paraId="2A1D1A9E"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2FD1449A" w14:textId="77777777" w:rsidTr="00606807">
        <w:trPr>
          <w:trHeight w:val="300"/>
        </w:trPr>
        <w:tc>
          <w:tcPr>
            <w:tcW w:w="2141" w:type="dxa"/>
            <w:noWrap/>
            <w:hideMark/>
          </w:tcPr>
          <w:p w14:paraId="4FBC0102"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512" w:type="dxa"/>
            <w:noWrap/>
            <w:hideMark/>
          </w:tcPr>
          <w:p w14:paraId="7A7F912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0AEF6BF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1E0CC502" w14:textId="710A888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791" w:type="dxa"/>
          </w:tcPr>
          <w:p w14:paraId="6AEEAA00" w14:textId="05BFDBAA"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60FCBEC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279A94A8" w14:textId="77777777" w:rsidTr="00606807">
        <w:trPr>
          <w:trHeight w:val="300"/>
        </w:trPr>
        <w:tc>
          <w:tcPr>
            <w:tcW w:w="2141" w:type="dxa"/>
            <w:noWrap/>
            <w:hideMark/>
          </w:tcPr>
          <w:p w14:paraId="0A41A72F"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512" w:type="dxa"/>
            <w:noWrap/>
            <w:hideMark/>
          </w:tcPr>
          <w:p w14:paraId="13B76462"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207" w:type="dxa"/>
            <w:noWrap/>
            <w:hideMark/>
          </w:tcPr>
          <w:p w14:paraId="7D92C0D1"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01FBFB21" w14:textId="2EA3CA9A"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791" w:type="dxa"/>
          </w:tcPr>
          <w:p w14:paraId="3ADDD55D" w14:textId="0A95210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888" w:type="dxa"/>
          </w:tcPr>
          <w:p w14:paraId="6B4F295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606807" w:rsidRPr="0050414E" w14:paraId="63253636" w14:textId="77777777" w:rsidTr="00606807">
        <w:trPr>
          <w:trHeight w:val="300"/>
        </w:trPr>
        <w:tc>
          <w:tcPr>
            <w:tcW w:w="2141" w:type="dxa"/>
            <w:noWrap/>
          </w:tcPr>
          <w:p w14:paraId="7045B9B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512" w:type="dxa"/>
            <w:noWrap/>
          </w:tcPr>
          <w:p w14:paraId="3DF25C4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tcPr>
          <w:p w14:paraId="15CBC014"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44948B65" w14:textId="1621B183"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791" w:type="dxa"/>
          </w:tcPr>
          <w:p w14:paraId="11B46A26" w14:textId="25A3B480"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51590015"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17C79467" w14:textId="77777777" w:rsidTr="00606807">
        <w:trPr>
          <w:trHeight w:val="300"/>
        </w:trPr>
        <w:tc>
          <w:tcPr>
            <w:tcW w:w="2141" w:type="dxa"/>
            <w:noWrap/>
            <w:hideMark/>
          </w:tcPr>
          <w:p w14:paraId="259DB32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512" w:type="dxa"/>
            <w:noWrap/>
            <w:hideMark/>
          </w:tcPr>
          <w:p w14:paraId="2DED8F9E"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207" w:type="dxa"/>
            <w:noWrap/>
            <w:hideMark/>
          </w:tcPr>
          <w:p w14:paraId="0DAB74B2"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05A89168" w14:textId="14505809"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791" w:type="dxa"/>
          </w:tcPr>
          <w:p w14:paraId="2EDEF3DC" w14:textId="7454BFCF"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888" w:type="dxa"/>
          </w:tcPr>
          <w:p w14:paraId="3A3E17CA" w14:textId="77777777" w:rsidR="00606807" w:rsidRPr="0050414E" w:rsidRDefault="00606807" w:rsidP="00606807">
            <w:pPr>
              <w:rPr>
                <w:rFonts w:ascii="Times New Roman" w:eastAsia="Times New Roman" w:hAnsi="Times New Roman" w:cs="Times New Roman"/>
                <w:color w:val="000000"/>
                <w:sz w:val="18"/>
                <w:szCs w:val="18"/>
              </w:rPr>
            </w:pPr>
          </w:p>
        </w:tc>
      </w:tr>
      <w:tr w:rsidR="00606807" w:rsidRPr="0050414E" w14:paraId="4CC906D0" w14:textId="77777777" w:rsidTr="00606807">
        <w:trPr>
          <w:trHeight w:val="300"/>
        </w:trPr>
        <w:tc>
          <w:tcPr>
            <w:tcW w:w="2141" w:type="dxa"/>
            <w:noWrap/>
            <w:hideMark/>
          </w:tcPr>
          <w:p w14:paraId="5E94FCC5"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14B20B1A"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207" w:type="dxa"/>
            <w:noWrap/>
            <w:hideMark/>
          </w:tcPr>
          <w:p w14:paraId="0D60AFC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923" w:type="dxa"/>
          </w:tcPr>
          <w:p w14:paraId="51432148" w14:textId="6BAFC5CD"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17609A68" w14:textId="514431D9"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888" w:type="dxa"/>
          </w:tcPr>
          <w:p w14:paraId="701033B0"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606807" w:rsidRPr="0050414E" w14:paraId="39D8E6F5" w14:textId="77777777" w:rsidTr="00606807">
        <w:trPr>
          <w:trHeight w:val="300"/>
        </w:trPr>
        <w:tc>
          <w:tcPr>
            <w:tcW w:w="2141" w:type="dxa"/>
            <w:noWrap/>
            <w:hideMark/>
          </w:tcPr>
          <w:p w14:paraId="57172F48"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2F7DAF34"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207" w:type="dxa"/>
            <w:noWrap/>
            <w:hideMark/>
          </w:tcPr>
          <w:p w14:paraId="03B733C3"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923" w:type="dxa"/>
          </w:tcPr>
          <w:p w14:paraId="26497976" w14:textId="6C757558"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6BC5717E" w14:textId="71239D63"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888" w:type="dxa"/>
          </w:tcPr>
          <w:p w14:paraId="109FCF82" w14:textId="77777777" w:rsidR="00606807" w:rsidRPr="0050414E" w:rsidRDefault="00606807" w:rsidP="00606807">
            <w:pPr>
              <w:rPr>
                <w:rFonts w:ascii="Times New Roman" w:eastAsia="Times New Roman" w:hAnsi="Times New Roman" w:cs="Times New Roman"/>
                <w:color w:val="000000"/>
                <w:sz w:val="18"/>
                <w:szCs w:val="18"/>
              </w:rPr>
            </w:pPr>
          </w:p>
        </w:tc>
      </w:tr>
      <w:tr w:rsidR="00606807" w:rsidRPr="0050414E" w14:paraId="4F51EE5E" w14:textId="77777777" w:rsidTr="00606807">
        <w:trPr>
          <w:trHeight w:val="300"/>
        </w:trPr>
        <w:tc>
          <w:tcPr>
            <w:tcW w:w="2141" w:type="dxa"/>
            <w:noWrap/>
            <w:hideMark/>
          </w:tcPr>
          <w:p w14:paraId="51210B3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512" w:type="dxa"/>
            <w:noWrap/>
            <w:hideMark/>
          </w:tcPr>
          <w:p w14:paraId="7BB7F805"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207" w:type="dxa"/>
            <w:noWrap/>
            <w:hideMark/>
          </w:tcPr>
          <w:p w14:paraId="5BB2DD1D"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923" w:type="dxa"/>
          </w:tcPr>
          <w:p w14:paraId="77D980C4" w14:textId="57E1D13B"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791" w:type="dxa"/>
          </w:tcPr>
          <w:p w14:paraId="6E2DDA3C" w14:textId="51F8282B"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888" w:type="dxa"/>
          </w:tcPr>
          <w:p w14:paraId="701A1386" w14:textId="77777777" w:rsidR="00606807" w:rsidRPr="0050414E" w:rsidRDefault="00606807" w:rsidP="00606807">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Activation</w:t>
            </w:r>
          </w:p>
        </w:tc>
      </w:tr>
      <w:bookmarkEnd w:id="6"/>
    </w:tbl>
    <w:p w14:paraId="15326850"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6756EB" w:rsidRPr="00D22C33" w14:paraId="11131AE5" w14:textId="77777777" w:rsidTr="00670BF1">
        <w:tc>
          <w:tcPr>
            <w:tcW w:w="0" w:type="auto"/>
            <w:hideMark/>
          </w:tcPr>
          <w:p w14:paraId="49D88893"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12FC3C22"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719B97D3"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791C71AF"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342467A"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3096928F"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1B81426E"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48DE3E91" w14:textId="77777777" w:rsidR="006756EB" w:rsidRPr="00D22C33" w:rsidRDefault="006756EB" w:rsidP="00670BF1">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6756EB" w:rsidRPr="00D22C33" w14:paraId="7A27A581" w14:textId="77777777" w:rsidTr="00670BF1">
        <w:tc>
          <w:tcPr>
            <w:tcW w:w="0" w:type="auto"/>
            <w:hideMark/>
          </w:tcPr>
          <w:p w14:paraId="24FB6AFB"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5C43E3F7"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338D7131"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43C454F"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273BBFBE"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A379FE9"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2FE76DB"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77224E6D"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6756EB" w:rsidRPr="00D22C33" w14:paraId="006618B3" w14:textId="77777777" w:rsidTr="00670BF1">
        <w:tc>
          <w:tcPr>
            <w:tcW w:w="0" w:type="auto"/>
            <w:hideMark/>
          </w:tcPr>
          <w:p w14:paraId="5E054B02"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0C1B8364"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168C49E1"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1EFAF935"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1D373023"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693E65EF"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19D97D02"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479D80E1"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6756EB" w:rsidRPr="00D22C33" w14:paraId="45480BAB" w14:textId="77777777" w:rsidTr="00670BF1">
        <w:tc>
          <w:tcPr>
            <w:tcW w:w="0" w:type="auto"/>
            <w:hideMark/>
          </w:tcPr>
          <w:p w14:paraId="67CE4026"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6E7FE9B0"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3C350524"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91307D3"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4A200A03"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A2CDF32"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367B4D4B"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3350FEB4"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6756EB" w:rsidRPr="00D22C33" w14:paraId="64155F57" w14:textId="77777777" w:rsidTr="00670BF1">
        <w:tc>
          <w:tcPr>
            <w:tcW w:w="0" w:type="auto"/>
            <w:hideMark/>
          </w:tcPr>
          <w:p w14:paraId="77F47583"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784D0CFC"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3EF81D0D"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4F7F5F27"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472366E"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C9EFCF2"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4A5A815E"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0D21C87F" w14:textId="77777777" w:rsidR="006756EB" w:rsidRPr="00D22C33" w:rsidRDefault="006756EB" w:rsidP="00670BF1">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22F77715" w14:textId="77777777" w:rsidR="006756EB" w:rsidRDefault="006756EB" w:rsidP="006756EB">
      <w:pPr>
        <w:jc w:val="center"/>
        <w:rPr>
          <w:rFonts w:ascii="Times New Roman" w:hAnsi="Times New Roman" w:cs="Times New Roman"/>
          <w:i/>
          <w:iCs/>
          <w:sz w:val="24"/>
          <w:szCs w:val="24"/>
        </w:rPr>
      </w:pPr>
    </w:p>
    <w:p w14:paraId="0AA01861"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3AD3FA1C" w14:textId="77777777" w:rsidR="006756EB" w:rsidRPr="00C43B58" w:rsidRDefault="006756EB" w:rsidP="006756EB">
      <w:pPr>
        <w:jc w:val="both"/>
        <w:rPr>
          <w:rFonts w:ascii="Times New Roman" w:hAnsi="Times New Roman" w:cs="Times New Roman"/>
          <w:i/>
          <w:iCs/>
          <w:sz w:val="24"/>
          <w:szCs w:val="24"/>
        </w:rPr>
      </w:pPr>
    </w:p>
    <w:tbl>
      <w:tblPr>
        <w:tblStyle w:val="TableGrid"/>
        <w:tblW w:w="8314" w:type="dxa"/>
        <w:jc w:val="center"/>
        <w:tblLook w:val="04A0" w:firstRow="1" w:lastRow="0" w:firstColumn="1" w:lastColumn="0" w:noHBand="0" w:noVBand="1"/>
      </w:tblPr>
      <w:tblGrid>
        <w:gridCol w:w="2253"/>
        <w:gridCol w:w="1481"/>
        <w:gridCol w:w="1272"/>
        <w:gridCol w:w="988"/>
        <w:gridCol w:w="1291"/>
        <w:gridCol w:w="1039"/>
      </w:tblGrid>
      <w:tr w:rsidR="00606807" w:rsidRPr="00574639" w14:paraId="398FF971" w14:textId="77777777" w:rsidTr="00606807">
        <w:trPr>
          <w:trHeight w:val="300"/>
          <w:jc w:val="center"/>
        </w:trPr>
        <w:tc>
          <w:tcPr>
            <w:tcW w:w="5006" w:type="dxa"/>
            <w:gridSpan w:val="3"/>
            <w:noWrap/>
          </w:tcPr>
          <w:p w14:paraId="712ED8D7" w14:textId="77777777" w:rsidR="00606807" w:rsidRPr="00574639" w:rsidRDefault="00606807" w:rsidP="00670BF1">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985" w:type="dxa"/>
          </w:tcPr>
          <w:p w14:paraId="2D4193B0" w14:textId="77777777" w:rsidR="00606807" w:rsidRPr="00574639" w:rsidRDefault="00606807" w:rsidP="00670BF1">
            <w:pPr>
              <w:rPr>
                <w:rFonts w:ascii="Calibri" w:eastAsia="Times New Roman" w:hAnsi="Calibri" w:cs="Calibri"/>
                <w:color w:val="000000"/>
                <w:sz w:val="20"/>
                <w:szCs w:val="20"/>
              </w:rPr>
            </w:pPr>
          </w:p>
        </w:tc>
        <w:tc>
          <w:tcPr>
            <w:tcW w:w="1287" w:type="dxa"/>
          </w:tcPr>
          <w:p w14:paraId="47CB89D9" w14:textId="77777777" w:rsidR="00606807" w:rsidRPr="00574639" w:rsidRDefault="00606807" w:rsidP="00670BF1">
            <w:pPr>
              <w:rPr>
                <w:rFonts w:ascii="Times New Roman" w:hAnsi="Times New Roman" w:cs="Times New Roman"/>
                <w:b/>
                <w:bCs/>
                <w:sz w:val="20"/>
                <w:szCs w:val="20"/>
              </w:rPr>
            </w:pPr>
          </w:p>
        </w:tc>
        <w:tc>
          <w:tcPr>
            <w:tcW w:w="1036" w:type="dxa"/>
          </w:tcPr>
          <w:p w14:paraId="66742B89" w14:textId="77777777" w:rsidR="00606807" w:rsidRPr="00574639" w:rsidRDefault="00606807" w:rsidP="00670BF1">
            <w:pPr>
              <w:rPr>
                <w:rFonts w:ascii="Times New Roman" w:hAnsi="Times New Roman" w:cs="Times New Roman"/>
                <w:sz w:val="20"/>
                <w:szCs w:val="20"/>
              </w:rPr>
            </w:pPr>
          </w:p>
        </w:tc>
      </w:tr>
      <w:tr w:rsidR="00606807" w:rsidRPr="00574639" w14:paraId="5651B207" w14:textId="77777777" w:rsidTr="00606807">
        <w:trPr>
          <w:trHeight w:val="300"/>
          <w:jc w:val="center"/>
        </w:trPr>
        <w:tc>
          <w:tcPr>
            <w:tcW w:w="2253" w:type="dxa"/>
            <w:noWrap/>
            <w:hideMark/>
          </w:tcPr>
          <w:p w14:paraId="63613340"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481" w:type="dxa"/>
            <w:noWrap/>
            <w:hideMark/>
          </w:tcPr>
          <w:p w14:paraId="22F7F7DE"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2" w:type="dxa"/>
            <w:noWrap/>
            <w:hideMark/>
          </w:tcPr>
          <w:p w14:paraId="1DECBC6B"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985" w:type="dxa"/>
          </w:tcPr>
          <w:p w14:paraId="1E051443" w14:textId="32A71173"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287" w:type="dxa"/>
          </w:tcPr>
          <w:p w14:paraId="43E71B71" w14:textId="365CCAEB"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036" w:type="dxa"/>
          </w:tcPr>
          <w:p w14:paraId="1414945F" w14:textId="77777777" w:rsidR="00606807" w:rsidRPr="00574639" w:rsidRDefault="00606807" w:rsidP="00606807">
            <w:pPr>
              <w:rPr>
                <w:rFonts w:ascii="Times New Roman" w:hAnsi="Times New Roman" w:cs="Times New Roman"/>
                <w:b/>
                <w:bCs/>
                <w:sz w:val="20"/>
                <w:szCs w:val="20"/>
              </w:rPr>
            </w:pPr>
            <w:r w:rsidRPr="00574639">
              <w:rPr>
                <w:rFonts w:ascii="Times New Roman" w:hAnsi="Times New Roman" w:cs="Times New Roman"/>
                <w:sz w:val="20"/>
                <w:szCs w:val="20"/>
              </w:rPr>
              <w:t>GEMINI</w:t>
            </w:r>
          </w:p>
        </w:tc>
      </w:tr>
      <w:tr w:rsidR="00606807" w:rsidRPr="00574639" w14:paraId="345505FC" w14:textId="77777777" w:rsidTr="00606807">
        <w:trPr>
          <w:trHeight w:val="300"/>
          <w:jc w:val="center"/>
        </w:trPr>
        <w:tc>
          <w:tcPr>
            <w:tcW w:w="2253" w:type="dxa"/>
            <w:noWrap/>
            <w:hideMark/>
          </w:tcPr>
          <w:p w14:paraId="172799AD"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1" w:type="dxa"/>
            <w:noWrap/>
            <w:hideMark/>
          </w:tcPr>
          <w:p w14:paraId="653F413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2" w:type="dxa"/>
            <w:noWrap/>
            <w:hideMark/>
          </w:tcPr>
          <w:p w14:paraId="46B68E43"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647C76A8" w14:textId="02F9BCB5"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287" w:type="dxa"/>
          </w:tcPr>
          <w:p w14:paraId="15E0EE77" w14:textId="5D7A9831"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036" w:type="dxa"/>
          </w:tcPr>
          <w:p w14:paraId="71290021"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606807" w:rsidRPr="00574639" w14:paraId="4FE0F2EF" w14:textId="77777777" w:rsidTr="00606807">
        <w:trPr>
          <w:trHeight w:val="300"/>
          <w:jc w:val="center"/>
        </w:trPr>
        <w:tc>
          <w:tcPr>
            <w:tcW w:w="2253" w:type="dxa"/>
            <w:noWrap/>
            <w:hideMark/>
          </w:tcPr>
          <w:p w14:paraId="3CD370D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169D795F"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2" w:type="dxa"/>
            <w:noWrap/>
            <w:hideMark/>
          </w:tcPr>
          <w:p w14:paraId="3245F5FF"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40FB123A" w14:textId="407CA74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7AF705B2" w14:textId="2E9FA078"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036" w:type="dxa"/>
          </w:tcPr>
          <w:p w14:paraId="71A27A91"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606807" w:rsidRPr="00574639" w14:paraId="325EE287" w14:textId="77777777" w:rsidTr="00606807">
        <w:trPr>
          <w:trHeight w:val="300"/>
          <w:jc w:val="center"/>
        </w:trPr>
        <w:tc>
          <w:tcPr>
            <w:tcW w:w="2253" w:type="dxa"/>
            <w:noWrap/>
            <w:hideMark/>
          </w:tcPr>
          <w:p w14:paraId="03D4A1C8"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1" w:type="dxa"/>
            <w:noWrap/>
            <w:hideMark/>
          </w:tcPr>
          <w:p w14:paraId="0F4F2444"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2" w:type="dxa"/>
            <w:noWrap/>
            <w:hideMark/>
          </w:tcPr>
          <w:p w14:paraId="6A2EF76D"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26D70FAE" w14:textId="3CDBE313"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87" w:type="dxa"/>
          </w:tcPr>
          <w:p w14:paraId="23813C16" w14:textId="4228DCD0"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036" w:type="dxa"/>
          </w:tcPr>
          <w:p w14:paraId="2FEAE279" w14:textId="77777777" w:rsidR="00606807" w:rsidRPr="00574639" w:rsidRDefault="00606807" w:rsidP="00606807">
            <w:pPr>
              <w:rPr>
                <w:rFonts w:ascii="Calibri" w:eastAsia="Times New Roman" w:hAnsi="Calibri" w:cs="Calibri"/>
                <w:color w:val="000000"/>
                <w:sz w:val="20"/>
                <w:szCs w:val="20"/>
              </w:rPr>
            </w:pPr>
          </w:p>
        </w:tc>
      </w:tr>
      <w:tr w:rsidR="00606807" w:rsidRPr="00574639" w14:paraId="0DB3E9C2" w14:textId="77777777" w:rsidTr="00606807">
        <w:trPr>
          <w:trHeight w:val="300"/>
          <w:jc w:val="center"/>
        </w:trPr>
        <w:tc>
          <w:tcPr>
            <w:tcW w:w="2253" w:type="dxa"/>
            <w:noWrap/>
            <w:hideMark/>
          </w:tcPr>
          <w:p w14:paraId="7D252331"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1" w:type="dxa"/>
            <w:noWrap/>
            <w:hideMark/>
          </w:tcPr>
          <w:p w14:paraId="14C3F9F4"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2" w:type="dxa"/>
            <w:noWrap/>
            <w:hideMark/>
          </w:tcPr>
          <w:p w14:paraId="3D58AF87"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0E529621" w14:textId="451939EA"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87" w:type="dxa"/>
          </w:tcPr>
          <w:p w14:paraId="1156196D" w14:textId="00874A3F"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036" w:type="dxa"/>
          </w:tcPr>
          <w:p w14:paraId="2F1A2F3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606807" w:rsidRPr="00574639" w14:paraId="7A1C4808" w14:textId="77777777" w:rsidTr="00606807">
        <w:trPr>
          <w:trHeight w:val="300"/>
          <w:jc w:val="center"/>
        </w:trPr>
        <w:tc>
          <w:tcPr>
            <w:tcW w:w="2253" w:type="dxa"/>
            <w:noWrap/>
            <w:hideMark/>
          </w:tcPr>
          <w:p w14:paraId="4A1B6868"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188128B6"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2" w:type="dxa"/>
            <w:noWrap/>
            <w:hideMark/>
          </w:tcPr>
          <w:p w14:paraId="2E039A2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5B3E4B78" w14:textId="3F24DAC4"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7FE2315A" w14:textId="2D4EF013"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036" w:type="dxa"/>
          </w:tcPr>
          <w:p w14:paraId="238C4614"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606807" w:rsidRPr="00574639" w14:paraId="79D23A48" w14:textId="77777777" w:rsidTr="00606807">
        <w:trPr>
          <w:trHeight w:val="300"/>
          <w:jc w:val="center"/>
        </w:trPr>
        <w:tc>
          <w:tcPr>
            <w:tcW w:w="2253" w:type="dxa"/>
            <w:noWrap/>
            <w:hideMark/>
          </w:tcPr>
          <w:p w14:paraId="2A0462C1"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1" w:type="dxa"/>
            <w:noWrap/>
            <w:hideMark/>
          </w:tcPr>
          <w:p w14:paraId="054D45BB"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2" w:type="dxa"/>
            <w:noWrap/>
            <w:hideMark/>
          </w:tcPr>
          <w:p w14:paraId="0078D295"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63341B9" w14:textId="2BA1E528"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676D1466" w14:textId="5FE9766A"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036" w:type="dxa"/>
          </w:tcPr>
          <w:p w14:paraId="5EB46937" w14:textId="77777777" w:rsidR="00606807" w:rsidRPr="00574639" w:rsidRDefault="00606807" w:rsidP="00606807">
            <w:pPr>
              <w:rPr>
                <w:rFonts w:ascii="Calibri" w:eastAsia="Times New Roman" w:hAnsi="Calibri" w:cs="Calibri"/>
                <w:color w:val="000000"/>
                <w:sz w:val="20"/>
                <w:szCs w:val="20"/>
              </w:rPr>
            </w:pPr>
          </w:p>
        </w:tc>
      </w:tr>
      <w:tr w:rsidR="00606807" w:rsidRPr="00574639" w14:paraId="7791651B" w14:textId="77777777" w:rsidTr="00606807">
        <w:trPr>
          <w:trHeight w:val="300"/>
          <w:jc w:val="center"/>
        </w:trPr>
        <w:tc>
          <w:tcPr>
            <w:tcW w:w="2253" w:type="dxa"/>
            <w:noWrap/>
            <w:hideMark/>
          </w:tcPr>
          <w:p w14:paraId="1112DC5D"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1" w:type="dxa"/>
            <w:noWrap/>
            <w:hideMark/>
          </w:tcPr>
          <w:p w14:paraId="1B9C872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2" w:type="dxa"/>
            <w:noWrap/>
            <w:hideMark/>
          </w:tcPr>
          <w:p w14:paraId="5EFA5CFA"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45CDD34A" w14:textId="70C0AD41"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042F8A04" w14:textId="2AC38FEC"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036" w:type="dxa"/>
          </w:tcPr>
          <w:p w14:paraId="2ECE5D8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606807" w:rsidRPr="00574639" w14:paraId="39D8C734" w14:textId="77777777" w:rsidTr="00606807">
        <w:trPr>
          <w:trHeight w:val="300"/>
          <w:jc w:val="center"/>
        </w:trPr>
        <w:tc>
          <w:tcPr>
            <w:tcW w:w="2253" w:type="dxa"/>
            <w:noWrap/>
            <w:hideMark/>
          </w:tcPr>
          <w:p w14:paraId="1FE0A736"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lastRenderedPageBreak/>
              <w:t>STAT signaling</w:t>
            </w:r>
          </w:p>
        </w:tc>
        <w:tc>
          <w:tcPr>
            <w:tcW w:w="1481" w:type="dxa"/>
            <w:noWrap/>
            <w:hideMark/>
          </w:tcPr>
          <w:p w14:paraId="087B7366"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2" w:type="dxa"/>
            <w:noWrap/>
            <w:hideMark/>
          </w:tcPr>
          <w:p w14:paraId="0306CD0D"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36F519A8" w14:textId="496215E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87" w:type="dxa"/>
          </w:tcPr>
          <w:p w14:paraId="73E602C5" w14:textId="37CF7095"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036" w:type="dxa"/>
          </w:tcPr>
          <w:p w14:paraId="5A052E02"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606807" w:rsidRPr="00574639" w14:paraId="69AC35BE" w14:textId="77777777" w:rsidTr="00606807">
        <w:trPr>
          <w:trHeight w:val="300"/>
          <w:jc w:val="center"/>
        </w:trPr>
        <w:tc>
          <w:tcPr>
            <w:tcW w:w="2253" w:type="dxa"/>
            <w:noWrap/>
            <w:hideMark/>
          </w:tcPr>
          <w:p w14:paraId="4C5EF62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1" w:type="dxa"/>
            <w:noWrap/>
            <w:hideMark/>
          </w:tcPr>
          <w:p w14:paraId="7216DF7B"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2" w:type="dxa"/>
            <w:noWrap/>
            <w:hideMark/>
          </w:tcPr>
          <w:p w14:paraId="7288684B"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7615F3C3" w14:textId="36FCC75A"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87" w:type="dxa"/>
          </w:tcPr>
          <w:p w14:paraId="43357D0C" w14:textId="21A30D64"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036" w:type="dxa"/>
          </w:tcPr>
          <w:p w14:paraId="760AFCEA"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606807" w:rsidRPr="00574639" w14:paraId="7237B9A1" w14:textId="77777777" w:rsidTr="00606807">
        <w:trPr>
          <w:trHeight w:val="300"/>
          <w:jc w:val="center"/>
        </w:trPr>
        <w:tc>
          <w:tcPr>
            <w:tcW w:w="2253" w:type="dxa"/>
            <w:noWrap/>
            <w:hideMark/>
          </w:tcPr>
          <w:p w14:paraId="0E96ADDE"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1" w:type="dxa"/>
            <w:noWrap/>
            <w:hideMark/>
          </w:tcPr>
          <w:p w14:paraId="4598CA15"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2" w:type="dxa"/>
            <w:noWrap/>
            <w:hideMark/>
          </w:tcPr>
          <w:p w14:paraId="118D5675"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763A7D46" w14:textId="0F845979"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87" w:type="dxa"/>
          </w:tcPr>
          <w:p w14:paraId="3CE4DE2A" w14:textId="63693260"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036" w:type="dxa"/>
          </w:tcPr>
          <w:p w14:paraId="332BD54A" w14:textId="77777777" w:rsidR="00606807" w:rsidRPr="00574639" w:rsidRDefault="00606807" w:rsidP="00606807">
            <w:pPr>
              <w:rPr>
                <w:rFonts w:ascii="Calibri" w:eastAsia="Times New Roman" w:hAnsi="Calibri" w:cs="Calibri"/>
                <w:color w:val="000000"/>
                <w:sz w:val="20"/>
                <w:szCs w:val="20"/>
              </w:rPr>
            </w:pPr>
          </w:p>
        </w:tc>
      </w:tr>
      <w:tr w:rsidR="00606807" w:rsidRPr="00574639" w14:paraId="34847BCC" w14:textId="77777777" w:rsidTr="00606807">
        <w:trPr>
          <w:trHeight w:val="300"/>
          <w:jc w:val="center"/>
        </w:trPr>
        <w:tc>
          <w:tcPr>
            <w:tcW w:w="2253" w:type="dxa"/>
            <w:noWrap/>
            <w:hideMark/>
          </w:tcPr>
          <w:p w14:paraId="5ED956AA"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1" w:type="dxa"/>
            <w:noWrap/>
            <w:hideMark/>
          </w:tcPr>
          <w:p w14:paraId="52DE974A"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2" w:type="dxa"/>
            <w:noWrap/>
            <w:hideMark/>
          </w:tcPr>
          <w:p w14:paraId="405EE26D"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132142B2" w14:textId="55BE6849"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87" w:type="dxa"/>
          </w:tcPr>
          <w:p w14:paraId="7E086AFF" w14:textId="7B77FD42"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036" w:type="dxa"/>
          </w:tcPr>
          <w:p w14:paraId="23FDABA7"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606807" w:rsidRPr="00574639" w14:paraId="1DF76BE6" w14:textId="77777777" w:rsidTr="00606807">
        <w:trPr>
          <w:trHeight w:val="300"/>
          <w:jc w:val="center"/>
        </w:trPr>
        <w:tc>
          <w:tcPr>
            <w:tcW w:w="2253" w:type="dxa"/>
            <w:noWrap/>
            <w:hideMark/>
          </w:tcPr>
          <w:p w14:paraId="598E1600"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1" w:type="dxa"/>
            <w:noWrap/>
            <w:hideMark/>
          </w:tcPr>
          <w:p w14:paraId="3AEEF67C"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2" w:type="dxa"/>
            <w:noWrap/>
            <w:hideMark/>
          </w:tcPr>
          <w:p w14:paraId="7C72CFE1"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985" w:type="dxa"/>
          </w:tcPr>
          <w:p w14:paraId="5B9DECF6" w14:textId="21AB75ED"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87" w:type="dxa"/>
          </w:tcPr>
          <w:p w14:paraId="54988DE1" w14:textId="49D7CD54"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036" w:type="dxa"/>
          </w:tcPr>
          <w:p w14:paraId="7B87DBE2" w14:textId="77777777" w:rsidR="00606807" w:rsidRPr="00574639" w:rsidRDefault="00606807" w:rsidP="0060680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w:t>
            </w:r>
          </w:p>
        </w:tc>
      </w:tr>
    </w:tbl>
    <w:bookmarkEnd w:id="7"/>
    <w:p w14:paraId="37F30F34"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F81C12" w14:paraId="06F753BE" w14:textId="77777777" w:rsidTr="00670BF1">
        <w:tc>
          <w:tcPr>
            <w:tcW w:w="0" w:type="auto"/>
            <w:hideMark/>
          </w:tcPr>
          <w:p w14:paraId="029AFDA9"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F01DF9D"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55EC4BC0"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6522DAB1"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052C9F42"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BE64A1F"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6CB64201"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270F09CA"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6756EB" w:rsidRPr="00F81C12" w14:paraId="51BB63EB" w14:textId="77777777" w:rsidTr="00670BF1">
        <w:tc>
          <w:tcPr>
            <w:tcW w:w="0" w:type="auto"/>
            <w:hideMark/>
          </w:tcPr>
          <w:p w14:paraId="59544CD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121452A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0B4CC1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306FB0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DDA1A5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1331FFD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0030620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5B2C68C0"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6756EB" w:rsidRPr="00F81C12" w14:paraId="7E997EBF" w14:textId="77777777" w:rsidTr="00670BF1">
        <w:tc>
          <w:tcPr>
            <w:tcW w:w="0" w:type="auto"/>
            <w:hideMark/>
          </w:tcPr>
          <w:p w14:paraId="1CF5124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00C9FFF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606D4A9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BD48FD3"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049E83B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02F08A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376C93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5B62F68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6756EB" w:rsidRPr="00F81C12" w14:paraId="7B7ED88B" w14:textId="77777777" w:rsidTr="00670BF1">
        <w:tc>
          <w:tcPr>
            <w:tcW w:w="0" w:type="auto"/>
            <w:hideMark/>
          </w:tcPr>
          <w:p w14:paraId="61A06B6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62465983"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FE4EEC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CA9094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D4EEF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02E01FD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6B3372F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FCD8BF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6756EB" w:rsidRPr="00F81C12" w14:paraId="3535E5C2" w14:textId="77777777" w:rsidTr="00670BF1">
        <w:tc>
          <w:tcPr>
            <w:tcW w:w="0" w:type="auto"/>
            <w:hideMark/>
          </w:tcPr>
          <w:p w14:paraId="4C46429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E75322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3112152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DC347B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7A35F0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0181225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520FA0E0"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3C9B847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FBC081C" w14:textId="77777777" w:rsidR="006756EB" w:rsidRDefault="006756EB" w:rsidP="006756EB">
      <w:pPr>
        <w:rPr>
          <w:rFonts w:ascii="Times New Roman" w:hAnsi="Times New Roman" w:cs="Times New Roman"/>
          <w:i/>
          <w:iCs/>
          <w:sz w:val="24"/>
          <w:szCs w:val="24"/>
        </w:rPr>
      </w:pPr>
    </w:p>
    <w:p w14:paraId="1B9002B3" w14:textId="77777777" w:rsidR="006756EB" w:rsidRDefault="006756EB" w:rsidP="006756EB">
      <w:pPr>
        <w:rPr>
          <w:rFonts w:ascii="Times New Roman" w:hAnsi="Times New Roman" w:cs="Times New Roman"/>
          <w:i/>
          <w:iCs/>
          <w:sz w:val="24"/>
          <w:szCs w:val="24"/>
        </w:rPr>
      </w:pPr>
    </w:p>
    <w:p w14:paraId="7EC44F7C" w14:textId="77777777" w:rsidR="006756EB" w:rsidRPr="006C671F"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tblGrid>
      <w:tr w:rsidR="00606807" w:rsidRPr="006C671F" w14:paraId="05E5D259" w14:textId="77777777" w:rsidTr="00670BF1">
        <w:trPr>
          <w:jc w:val="center"/>
        </w:trPr>
        <w:tc>
          <w:tcPr>
            <w:tcW w:w="4470" w:type="dxa"/>
            <w:gridSpan w:val="3"/>
          </w:tcPr>
          <w:p w14:paraId="4C2A4CAB" w14:textId="77777777" w:rsidR="00606807" w:rsidRPr="006C671F" w:rsidRDefault="00606807" w:rsidP="00670BF1">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0DCC2972" w14:textId="77777777" w:rsidR="00606807" w:rsidRDefault="00606807" w:rsidP="00670BF1">
            <w:pPr>
              <w:jc w:val="center"/>
              <w:rPr>
                <w:rFonts w:ascii="Times New Roman" w:hAnsi="Times New Roman" w:cs="Times New Roman"/>
                <w:b/>
                <w:bCs/>
                <w:sz w:val="20"/>
                <w:szCs w:val="20"/>
              </w:rPr>
            </w:pPr>
          </w:p>
        </w:tc>
        <w:tc>
          <w:tcPr>
            <w:tcW w:w="1273" w:type="dxa"/>
          </w:tcPr>
          <w:p w14:paraId="6C5EAE69" w14:textId="77777777" w:rsidR="00606807" w:rsidRPr="00D045A4" w:rsidRDefault="00606807" w:rsidP="00670BF1">
            <w:pPr>
              <w:jc w:val="center"/>
              <w:rPr>
                <w:rFonts w:ascii="Times New Roman" w:hAnsi="Times New Roman" w:cs="Times New Roman"/>
                <w:b/>
                <w:bCs/>
                <w:sz w:val="20"/>
                <w:szCs w:val="20"/>
              </w:rPr>
            </w:pPr>
          </w:p>
        </w:tc>
        <w:tc>
          <w:tcPr>
            <w:tcW w:w="1273" w:type="dxa"/>
          </w:tcPr>
          <w:p w14:paraId="0755F499" w14:textId="77777777" w:rsidR="00606807" w:rsidRPr="00EB3D00" w:rsidRDefault="00606807" w:rsidP="00670BF1">
            <w:pPr>
              <w:jc w:val="center"/>
              <w:rPr>
                <w:rFonts w:ascii="Times New Roman" w:hAnsi="Times New Roman" w:cs="Times New Roman"/>
                <w:sz w:val="18"/>
                <w:szCs w:val="18"/>
              </w:rPr>
            </w:pPr>
          </w:p>
        </w:tc>
      </w:tr>
      <w:tr w:rsidR="00606807" w:rsidRPr="006C671F" w14:paraId="33A66700" w14:textId="77777777" w:rsidTr="00670BF1">
        <w:trPr>
          <w:jc w:val="center"/>
        </w:trPr>
        <w:tc>
          <w:tcPr>
            <w:tcW w:w="1070" w:type="dxa"/>
            <w:hideMark/>
          </w:tcPr>
          <w:p w14:paraId="5CC34F50"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4BC685A1"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1A015BF7"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4131CA7A" w14:textId="1CACB764" w:rsidR="00606807" w:rsidRPr="006C671F" w:rsidRDefault="00606807" w:rsidP="00606807">
            <w:pPr>
              <w:jc w:val="cente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273" w:type="dxa"/>
          </w:tcPr>
          <w:p w14:paraId="2E31898E" w14:textId="23ED2457" w:rsidR="00606807" w:rsidRDefault="00606807" w:rsidP="00606807">
            <w:pPr>
              <w:jc w:val="cente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273" w:type="dxa"/>
          </w:tcPr>
          <w:p w14:paraId="3D76E141"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6C671F" w14:paraId="1A02471F" w14:textId="77777777" w:rsidTr="00670BF1">
        <w:trPr>
          <w:jc w:val="center"/>
        </w:trPr>
        <w:tc>
          <w:tcPr>
            <w:tcW w:w="1070" w:type="dxa"/>
            <w:hideMark/>
          </w:tcPr>
          <w:p w14:paraId="11CA45BE" w14:textId="77777777" w:rsidR="00606807" w:rsidRPr="006C671F" w:rsidRDefault="00606807" w:rsidP="00606807">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7E23C3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5D2D4B5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DB14E3C" w14:textId="6DE8DA0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06131BA8" w14:textId="42462B5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273" w:type="dxa"/>
          </w:tcPr>
          <w:p w14:paraId="2618B6E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376718C4" w14:textId="77777777" w:rsidTr="00670BF1">
        <w:trPr>
          <w:jc w:val="center"/>
        </w:trPr>
        <w:tc>
          <w:tcPr>
            <w:tcW w:w="1070" w:type="dxa"/>
            <w:hideMark/>
          </w:tcPr>
          <w:p w14:paraId="646F3D3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A8C2F5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0F01C81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2661B3B" w14:textId="125967DB"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322F9075" w14:textId="7F6FB0FB"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273" w:type="dxa"/>
          </w:tcPr>
          <w:p w14:paraId="65C5B32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3E77CC13" w14:textId="77777777" w:rsidTr="00670BF1">
        <w:trPr>
          <w:jc w:val="center"/>
        </w:trPr>
        <w:tc>
          <w:tcPr>
            <w:tcW w:w="1070" w:type="dxa"/>
            <w:hideMark/>
          </w:tcPr>
          <w:p w14:paraId="092DE98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4165919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rk</w:t>
            </w:r>
          </w:p>
        </w:tc>
        <w:tc>
          <w:tcPr>
            <w:tcW w:w="1876" w:type="dxa"/>
            <w:hideMark/>
          </w:tcPr>
          <w:p w14:paraId="708F907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EA5348A" w14:textId="51CD138A"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273" w:type="dxa"/>
          </w:tcPr>
          <w:p w14:paraId="32DD64C8" w14:textId="3E0D9CC9"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rk</w:t>
            </w:r>
          </w:p>
        </w:tc>
        <w:tc>
          <w:tcPr>
            <w:tcW w:w="1273" w:type="dxa"/>
          </w:tcPr>
          <w:p w14:paraId="72700D8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10B5BFB3" w14:textId="77777777" w:rsidTr="00670BF1">
        <w:trPr>
          <w:jc w:val="center"/>
        </w:trPr>
        <w:tc>
          <w:tcPr>
            <w:tcW w:w="1070" w:type="dxa"/>
            <w:hideMark/>
          </w:tcPr>
          <w:p w14:paraId="14DCC06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73CF196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6B0E24E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8ABDEBC" w14:textId="02A0A72B"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273" w:type="dxa"/>
          </w:tcPr>
          <w:p w14:paraId="148C9A28" w14:textId="6839CDB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w:t>
            </w:r>
          </w:p>
        </w:tc>
        <w:tc>
          <w:tcPr>
            <w:tcW w:w="1273" w:type="dxa"/>
          </w:tcPr>
          <w:p w14:paraId="7102AB6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4C1B1744" w14:textId="77777777" w:rsidTr="00670BF1">
        <w:trPr>
          <w:jc w:val="center"/>
        </w:trPr>
        <w:tc>
          <w:tcPr>
            <w:tcW w:w="1070" w:type="dxa"/>
            <w:hideMark/>
          </w:tcPr>
          <w:p w14:paraId="2787E39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rk</w:t>
            </w:r>
          </w:p>
        </w:tc>
        <w:tc>
          <w:tcPr>
            <w:tcW w:w="1524" w:type="dxa"/>
            <w:hideMark/>
          </w:tcPr>
          <w:p w14:paraId="2332B5C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7372C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707D31A" w14:textId="50B5400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rk</w:t>
            </w:r>
          </w:p>
        </w:tc>
        <w:tc>
          <w:tcPr>
            <w:tcW w:w="1273" w:type="dxa"/>
          </w:tcPr>
          <w:p w14:paraId="123A61F1" w14:textId="4C3752BC" w:rsidR="00606807" w:rsidRPr="00E370A3"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64CC17B1" w14:textId="77777777" w:rsidR="00606807" w:rsidRPr="00B612AA" w:rsidRDefault="00606807" w:rsidP="00606807">
            <w:pPr>
              <w:rPr>
                <w:rFonts w:ascii="Times New Roman" w:hAnsi="Times New Roman" w:cs="Times New Roman"/>
                <w:sz w:val="20"/>
                <w:szCs w:val="20"/>
              </w:rPr>
            </w:pPr>
          </w:p>
        </w:tc>
      </w:tr>
      <w:tr w:rsidR="00606807" w:rsidRPr="006C671F" w14:paraId="7BAD8A92" w14:textId="77777777" w:rsidTr="00670BF1">
        <w:trPr>
          <w:jc w:val="center"/>
        </w:trPr>
        <w:tc>
          <w:tcPr>
            <w:tcW w:w="1070" w:type="dxa"/>
            <w:hideMark/>
          </w:tcPr>
          <w:p w14:paraId="465863E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FD1A03"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53DBCC6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23DEADB" w14:textId="016DC966"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w:t>
            </w:r>
          </w:p>
        </w:tc>
        <w:tc>
          <w:tcPr>
            <w:tcW w:w="1273" w:type="dxa"/>
          </w:tcPr>
          <w:p w14:paraId="0C67A010" w14:textId="3C129532" w:rsidR="00606807" w:rsidRPr="00E370A3"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7E744ABE" w14:textId="77777777" w:rsidR="00606807" w:rsidRPr="00B612AA" w:rsidRDefault="00606807" w:rsidP="00606807">
            <w:pPr>
              <w:rPr>
                <w:rFonts w:ascii="Times New Roman" w:hAnsi="Times New Roman" w:cs="Times New Roman"/>
                <w:sz w:val="20"/>
                <w:szCs w:val="20"/>
              </w:rPr>
            </w:pPr>
            <w:r w:rsidRPr="00703F85">
              <w:rPr>
                <w:rFonts w:ascii="Times New Roman" w:hAnsi="Times New Roman" w:cs="Times New Roman"/>
                <w:sz w:val="20"/>
                <w:szCs w:val="20"/>
              </w:rPr>
              <w:t>Inhibition</w:t>
            </w:r>
          </w:p>
        </w:tc>
      </w:tr>
      <w:tr w:rsidR="00606807" w:rsidRPr="006C671F" w14:paraId="362EC0EE" w14:textId="77777777" w:rsidTr="00670BF1">
        <w:trPr>
          <w:jc w:val="center"/>
        </w:trPr>
        <w:tc>
          <w:tcPr>
            <w:tcW w:w="1070" w:type="dxa"/>
            <w:hideMark/>
          </w:tcPr>
          <w:p w14:paraId="4BAA092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552E492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BB84BA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83B4F9D" w14:textId="04CB2505"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3669FCF2" w14:textId="0057F0E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273" w:type="dxa"/>
          </w:tcPr>
          <w:p w14:paraId="1B19B1A0" w14:textId="77777777" w:rsidR="00606807" w:rsidRPr="00C24A25" w:rsidRDefault="00606807" w:rsidP="00606807">
            <w:pPr>
              <w:rPr>
                <w:rFonts w:ascii="Times New Roman" w:hAnsi="Times New Roman" w:cs="Times New Roman"/>
                <w:sz w:val="20"/>
                <w:szCs w:val="20"/>
              </w:rPr>
            </w:pPr>
          </w:p>
        </w:tc>
      </w:tr>
      <w:tr w:rsidR="00606807" w:rsidRPr="006C671F" w14:paraId="32947703" w14:textId="77777777" w:rsidTr="00670BF1">
        <w:trPr>
          <w:jc w:val="center"/>
        </w:trPr>
        <w:tc>
          <w:tcPr>
            <w:tcW w:w="1070" w:type="dxa"/>
            <w:hideMark/>
          </w:tcPr>
          <w:p w14:paraId="3AAC39A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7C2CE20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0E749D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4093C63" w14:textId="48C0CD3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115E760A" w14:textId="5A24F984"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273" w:type="dxa"/>
          </w:tcPr>
          <w:p w14:paraId="6FE30977" w14:textId="77777777" w:rsidR="00606807" w:rsidRPr="00C24A25" w:rsidRDefault="00606807" w:rsidP="00606807">
            <w:pPr>
              <w:rPr>
                <w:rFonts w:ascii="Times New Roman" w:hAnsi="Times New Roman" w:cs="Times New Roman"/>
                <w:sz w:val="20"/>
                <w:szCs w:val="20"/>
              </w:rPr>
            </w:pPr>
            <w:r w:rsidRPr="00C24A25">
              <w:rPr>
                <w:rFonts w:ascii="Times New Roman" w:hAnsi="Times New Roman" w:cs="Times New Roman"/>
                <w:sz w:val="20"/>
                <w:szCs w:val="20"/>
              </w:rPr>
              <w:t>Inhibition</w:t>
            </w:r>
          </w:p>
        </w:tc>
      </w:tr>
      <w:tr w:rsidR="00606807" w:rsidRPr="006C671F" w14:paraId="1DFD5623" w14:textId="77777777" w:rsidTr="00670BF1">
        <w:trPr>
          <w:jc w:val="center"/>
        </w:trPr>
        <w:tc>
          <w:tcPr>
            <w:tcW w:w="1070" w:type="dxa"/>
            <w:hideMark/>
          </w:tcPr>
          <w:p w14:paraId="04A67C8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524" w:type="dxa"/>
            <w:hideMark/>
          </w:tcPr>
          <w:p w14:paraId="02049AC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05B31D5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37A346E" w14:textId="2846B5BB"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273" w:type="dxa"/>
          </w:tcPr>
          <w:p w14:paraId="423A40E9" w14:textId="64040E7C"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273" w:type="dxa"/>
          </w:tcPr>
          <w:p w14:paraId="4FD8F6D9" w14:textId="77777777" w:rsidR="00606807" w:rsidRPr="00C24A25" w:rsidRDefault="00606807" w:rsidP="00606807">
            <w:pPr>
              <w:rPr>
                <w:rFonts w:ascii="Times New Roman" w:hAnsi="Times New Roman" w:cs="Times New Roman"/>
                <w:sz w:val="20"/>
                <w:szCs w:val="20"/>
              </w:rPr>
            </w:pPr>
          </w:p>
        </w:tc>
      </w:tr>
      <w:tr w:rsidR="00606807" w:rsidRPr="006C671F" w14:paraId="6793625C" w14:textId="77777777" w:rsidTr="00670BF1">
        <w:trPr>
          <w:jc w:val="center"/>
        </w:trPr>
        <w:tc>
          <w:tcPr>
            <w:tcW w:w="1070" w:type="dxa"/>
            <w:hideMark/>
          </w:tcPr>
          <w:p w14:paraId="1ADE2D1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5875BEC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38249AD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6F549C3E" w14:textId="1ADCA2D3"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273" w:type="dxa"/>
          </w:tcPr>
          <w:p w14:paraId="1BFADF93" w14:textId="1D5F38DE"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025FD75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hibition</w:t>
            </w:r>
          </w:p>
        </w:tc>
      </w:tr>
      <w:bookmarkEnd w:id="8"/>
    </w:tbl>
    <w:p w14:paraId="1C3154F1"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F81C12" w14:paraId="70FA6C9E" w14:textId="77777777" w:rsidTr="00670BF1">
        <w:tc>
          <w:tcPr>
            <w:tcW w:w="0" w:type="auto"/>
            <w:hideMark/>
          </w:tcPr>
          <w:p w14:paraId="2B945C25"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59FD2ED"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F6BC5FC"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4972000"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4B37678"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3D4A49A"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BB549A"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30A97BAD"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6756EB" w:rsidRPr="00F81C12" w14:paraId="6FA4B328" w14:textId="77777777" w:rsidTr="00670BF1">
        <w:tc>
          <w:tcPr>
            <w:tcW w:w="0" w:type="auto"/>
            <w:hideMark/>
          </w:tcPr>
          <w:p w14:paraId="5225E24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1265D75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803FF5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C68D1A0"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3ED97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72298B43"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3ED06BC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5CC43EA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6756EB" w:rsidRPr="00F81C12" w14:paraId="0E03C350" w14:textId="77777777" w:rsidTr="00670BF1">
        <w:tc>
          <w:tcPr>
            <w:tcW w:w="0" w:type="auto"/>
            <w:hideMark/>
          </w:tcPr>
          <w:p w14:paraId="1C79F69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lastRenderedPageBreak/>
              <w:t>Claude-3</w:t>
            </w:r>
          </w:p>
        </w:tc>
        <w:tc>
          <w:tcPr>
            <w:tcW w:w="0" w:type="auto"/>
            <w:hideMark/>
          </w:tcPr>
          <w:p w14:paraId="0DF6292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37962B7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70D593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762400D8"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E41605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0D18FB6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1270D76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6756EB" w:rsidRPr="00F81C12" w14:paraId="6227359C" w14:textId="77777777" w:rsidTr="00670BF1">
        <w:tc>
          <w:tcPr>
            <w:tcW w:w="0" w:type="auto"/>
            <w:hideMark/>
          </w:tcPr>
          <w:p w14:paraId="41689F7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65B9818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8ABCD5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F1A1F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7DDFDB1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FE426E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3EB5D61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0E23C1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6756EB" w:rsidRPr="00F81C12" w14:paraId="27567773" w14:textId="77777777" w:rsidTr="00670BF1">
        <w:tc>
          <w:tcPr>
            <w:tcW w:w="0" w:type="auto"/>
            <w:hideMark/>
          </w:tcPr>
          <w:p w14:paraId="15408EE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8B7A0C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79F5F6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1C21A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A44BE38"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A42320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3886F00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2BB3AF3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A7F3B75" w14:textId="77777777" w:rsidR="006756EB" w:rsidRDefault="006756EB" w:rsidP="006756EB"/>
    <w:p w14:paraId="5E18CEF2"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8C7F2C7" w14:textId="77777777" w:rsidR="006756EB" w:rsidRPr="006C671F"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375"/>
      </w:tblGrid>
      <w:tr w:rsidR="00606807" w:rsidRPr="006C671F" w14:paraId="233EBB75" w14:textId="77777777" w:rsidTr="00670BF1">
        <w:trPr>
          <w:jc w:val="center"/>
        </w:trPr>
        <w:tc>
          <w:tcPr>
            <w:tcW w:w="4072" w:type="dxa"/>
            <w:gridSpan w:val="3"/>
          </w:tcPr>
          <w:p w14:paraId="29B9A678" w14:textId="77777777" w:rsidR="00606807" w:rsidRPr="006C671F" w:rsidRDefault="00606807" w:rsidP="00670BF1">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52340BE8" w14:textId="77777777" w:rsidR="00606807" w:rsidRDefault="00606807" w:rsidP="00670BF1">
            <w:pPr>
              <w:rPr>
                <w:rFonts w:ascii="Times New Roman" w:hAnsi="Times New Roman" w:cs="Times New Roman"/>
                <w:b/>
                <w:bCs/>
                <w:sz w:val="20"/>
                <w:szCs w:val="20"/>
              </w:rPr>
            </w:pPr>
          </w:p>
        </w:tc>
        <w:tc>
          <w:tcPr>
            <w:tcW w:w="1421" w:type="dxa"/>
          </w:tcPr>
          <w:p w14:paraId="31B9939B" w14:textId="77777777" w:rsidR="00606807" w:rsidRPr="00D045A4" w:rsidRDefault="00606807" w:rsidP="00670BF1">
            <w:pPr>
              <w:rPr>
                <w:rFonts w:ascii="Times New Roman" w:hAnsi="Times New Roman" w:cs="Times New Roman"/>
                <w:b/>
                <w:bCs/>
                <w:sz w:val="20"/>
                <w:szCs w:val="20"/>
              </w:rPr>
            </w:pPr>
          </w:p>
        </w:tc>
        <w:tc>
          <w:tcPr>
            <w:tcW w:w="1375" w:type="dxa"/>
          </w:tcPr>
          <w:p w14:paraId="3760705C" w14:textId="77777777" w:rsidR="00606807" w:rsidRPr="00EB3D00" w:rsidRDefault="00606807" w:rsidP="00670BF1">
            <w:pPr>
              <w:rPr>
                <w:rFonts w:ascii="Times New Roman" w:hAnsi="Times New Roman" w:cs="Times New Roman"/>
                <w:sz w:val="18"/>
                <w:szCs w:val="18"/>
              </w:rPr>
            </w:pPr>
          </w:p>
        </w:tc>
      </w:tr>
      <w:tr w:rsidR="00606807" w:rsidRPr="006C671F" w14:paraId="4D97510F" w14:textId="77777777" w:rsidTr="00670BF1">
        <w:trPr>
          <w:jc w:val="center"/>
        </w:trPr>
        <w:tc>
          <w:tcPr>
            <w:tcW w:w="962" w:type="dxa"/>
            <w:hideMark/>
          </w:tcPr>
          <w:p w14:paraId="38AA3625"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74EBFD95"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1C6C3CA9" w14:textId="77777777" w:rsidR="00606807" w:rsidRPr="006C671F" w:rsidRDefault="00606807" w:rsidP="00606807">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7F5FD8DC" w14:textId="45EDDAD1" w:rsidR="00606807" w:rsidRPr="006C671F" w:rsidRDefault="00606807" w:rsidP="00606807">
            <w:pP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421" w:type="dxa"/>
          </w:tcPr>
          <w:p w14:paraId="1B0F7C57" w14:textId="3055795C" w:rsidR="00606807" w:rsidRDefault="00606807" w:rsidP="00606807">
            <w:pP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375" w:type="dxa"/>
          </w:tcPr>
          <w:p w14:paraId="3C21D85E" w14:textId="77777777" w:rsidR="00606807" w:rsidRPr="00D045A4" w:rsidRDefault="00606807" w:rsidP="00606807">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6C671F" w14:paraId="0E6EADC7" w14:textId="77777777" w:rsidTr="00670BF1">
        <w:trPr>
          <w:jc w:val="center"/>
        </w:trPr>
        <w:tc>
          <w:tcPr>
            <w:tcW w:w="962" w:type="dxa"/>
            <w:hideMark/>
          </w:tcPr>
          <w:p w14:paraId="410D7A73" w14:textId="77777777" w:rsidR="00606807" w:rsidRPr="006C671F" w:rsidRDefault="00606807" w:rsidP="00606807">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3D1F6AF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7958443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A3F2B02" w14:textId="39DD713D"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421" w:type="dxa"/>
          </w:tcPr>
          <w:p w14:paraId="7461CAF5" w14:textId="718FBF15"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1-AR</w:t>
            </w:r>
          </w:p>
        </w:tc>
        <w:tc>
          <w:tcPr>
            <w:tcW w:w="1375" w:type="dxa"/>
          </w:tcPr>
          <w:p w14:paraId="66B4140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01C78C1B" w14:textId="77777777" w:rsidTr="00670BF1">
        <w:trPr>
          <w:jc w:val="center"/>
        </w:trPr>
        <w:tc>
          <w:tcPr>
            <w:tcW w:w="962" w:type="dxa"/>
            <w:hideMark/>
          </w:tcPr>
          <w:p w14:paraId="470D576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DFC9E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5551DD43"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0A24994" w14:textId="1CDBCDFF"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421" w:type="dxa"/>
          </w:tcPr>
          <w:p w14:paraId="2CED7E5F" w14:textId="6DE2B993"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2-AR</w:t>
            </w:r>
          </w:p>
        </w:tc>
        <w:tc>
          <w:tcPr>
            <w:tcW w:w="1375" w:type="dxa"/>
          </w:tcPr>
          <w:p w14:paraId="2E15C08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326F38A0" w14:textId="77777777" w:rsidTr="00670BF1">
        <w:trPr>
          <w:jc w:val="center"/>
        </w:trPr>
        <w:tc>
          <w:tcPr>
            <w:tcW w:w="962" w:type="dxa"/>
            <w:hideMark/>
          </w:tcPr>
          <w:p w14:paraId="5F569E2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18FD4C4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526" w:type="dxa"/>
            <w:hideMark/>
          </w:tcPr>
          <w:p w14:paraId="48642D0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620AC07" w14:textId="587D4F2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1-AR</w:t>
            </w:r>
          </w:p>
        </w:tc>
        <w:tc>
          <w:tcPr>
            <w:tcW w:w="1421" w:type="dxa"/>
          </w:tcPr>
          <w:p w14:paraId="6E7468C0" w14:textId="04BA6E56"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375" w:type="dxa"/>
          </w:tcPr>
          <w:p w14:paraId="02E3704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0D37E043" w14:textId="77777777" w:rsidTr="00670BF1">
        <w:trPr>
          <w:jc w:val="center"/>
        </w:trPr>
        <w:tc>
          <w:tcPr>
            <w:tcW w:w="962" w:type="dxa"/>
            <w:hideMark/>
          </w:tcPr>
          <w:p w14:paraId="6FDC11F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68AA0147"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526" w:type="dxa"/>
            <w:hideMark/>
          </w:tcPr>
          <w:p w14:paraId="5CFFE4D2"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FFA38EF" w14:textId="2BAD1C40"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β2-AR</w:t>
            </w:r>
          </w:p>
        </w:tc>
        <w:tc>
          <w:tcPr>
            <w:tcW w:w="1421" w:type="dxa"/>
          </w:tcPr>
          <w:p w14:paraId="1D671134" w14:textId="4063F1C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375" w:type="dxa"/>
          </w:tcPr>
          <w:p w14:paraId="160BAC5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606807" w:rsidRPr="006C671F" w14:paraId="58C8BD5C" w14:textId="77777777" w:rsidTr="00670BF1">
        <w:trPr>
          <w:jc w:val="center"/>
        </w:trPr>
        <w:tc>
          <w:tcPr>
            <w:tcW w:w="962" w:type="dxa"/>
            <w:hideMark/>
          </w:tcPr>
          <w:p w14:paraId="33A31713"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584" w:type="dxa"/>
            <w:hideMark/>
          </w:tcPr>
          <w:p w14:paraId="12B8F83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5D1808C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E16E66E" w14:textId="55DB4B76"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sα</w:t>
            </w:r>
          </w:p>
        </w:tc>
        <w:tc>
          <w:tcPr>
            <w:tcW w:w="1421" w:type="dxa"/>
          </w:tcPr>
          <w:p w14:paraId="4F93061E" w14:textId="46070DDE" w:rsidR="00606807" w:rsidRPr="00F116A1"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375" w:type="dxa"/>
          </w:tcPr>
          <w:p w14:paraId="565E85FD" w14:textId="77777777" w:rsidR="00606807" w:rsidRPr="0082771B" w:rsidRDefault="00606807" w:rsidP="00606807">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606807" w:rsidRPr="006C671F" w14:paraId="2545F503" w14:textId="77777777" w:rsidTr="00670BF1">
        <w:trPr>
          <w:jc w:val="center"/>
        </w:trPr>
        <w:tc>
          <w:tcPr>
            <w:tcW w:w="962" w:type="dxa"/>
            <w:hideMark/>
          </w:tcPr>
          <w:p w14:paraId="2815634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578E074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EBB593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45A3B97" w14:textId="3848532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421" w:type="dxa"/>
          </w:tcPr>
          <w:p w14:paraId="44ACFB14" w14:textId="1B33D9E4" w:rsidR="00606807" w:rsidRPr="00F116A1"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375" w:type="dxa"/>
          </w:tcPr>
          <w:p w14:paraId="3B290568" w14:textId="77777777" w:rsidR="00606807" w:rsidRPr="0082771B" w:rsidRDefault="00606807" w:rsidP="00606807">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606807" w:rsidRPr="006C671F" w14:paraId="30450AF8" w14:textId="77777777" w:rsidTr="00670BF1">
        <w:trPr>
          <w:jc w:val="center"/>
        </w:trPr>
        <w:tc>
          <w:tcPr>
            <w:tcW w:w="962" w:type="dxa"/>
            <w:hideMark/>
          </w:tcPr>
          <w:p w14:paraId="07D534D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1958807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7344E15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486BD53" w14:textId="7E5E969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421" w:type="dxa"/>
          </w:tcPr>
          <w:p w14:paraId="3019DB77" w14:textId="15F3DB48"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375" w:type="dxa"/>
          </w:tcPr>
          <w:p w14:paraId="6B05348D" w14:textId="77777777" w:rsidR="00606807" w:rsidRPr="006C671F" w:rsidRDefault="00606807" w:rsidP="00606807">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606807" w:rsidRPr="006C671F" w14:paraId="76D56804" w14:textId="77777777" w:rsidTr="00670BF1">
        <w:trPr>
          <w:jc w:val="center"/>
        </w:trPr>
        <w:tc>
          <w:tcPr>
            <w:tcW w:w="962" w:type="dxa"/>
            <w:hideMark/>
          </w:tcPr>
          <w:p w14:paraId="63C29812"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3B50CB6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2598C2C1"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0743BC1" w14:textId="1975939F"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36254C8E" w14:textId="4EACF74E" w:rsidR="00606807" w:rsidRPr="003C180C"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375" w:type="dxa"/>
          </w:tcPr>
          <w:p w14:paraId="4FF6BDB9" w14:textId="77777777" w:rsidR="00606807" w:rsidRPr="003C180C" w:rsidRDefault="00606807" w:rsidP="00606807">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606807" w:rsidRPr="006C671F" w14:paraId="27911A7A" w14:textId="77777777" w:rsidTr="00670BF1">
        <w:trPr>
          <w:jc w:val="center"/>
        </w:trPr>
        <w:tc>
          <w:tcPr>
            <w:tcW w:w="962" w:type="dxa"/>
            <w:hideMark/>
          </w:tcPr>
          <w:p w14:paraId="7404578A"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59F2D29"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yR-P</w:t>
            </w:r>
          </w:p>
        </w:tc>
        <w:tc>
          <w:tcPr>
            <w:tcW w:w="1526" w:type="dxa"/>
            <w:hideMark/>
          </w:tcPr>
          <w:p w14:paraId="26946A9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CAF861" w14:textId="5749B08A"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53A777EE" w14:textId="2F832526" w:rsidR="00606807" w:rsidRPr="003C180C"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yR-P</w:t>
            </w:r>
          </w:p>
        </w:tc>
        <w:tc>
          <w:tcPr>
            <w:tcW w:w="1375" w:type="dxa"/>
          </w:tcPr>
          <w:p w14:paraId="5AB0C55E" w14:textId="77777777" w:rsidR="00606807" w:rsidRPr="003C180C" w:rsidRDefault="00606807" w:rsidP="00606807">
            <w:pPr>
              <w:rPr>
                <w:rFonts w:ascii="Times New Roman" w:hAnsi="Times New Roman" w:cs="Times New Roman"/>
                <w:sz w:val="20"/>
                <w:szCs w:val="20"/>
              </w:rPr>
            </w:pPr>
          </w:p>
        </w:tc>
      </w:tr>
      <w:tr w:rsidR="00606807" w:rsidRPr="006C671F" w14:paraId="5CAF01EA" w14:textId="77777777" w:rsidTr="00670BF1">
        <w:trPr>
          <w:jc w:val="center"/>
        </w:trPr>
        <w:tc>
          <w:tcPr>
            <w:tcW w:w="962" w:type="dxa"/>
            <w:hideMark/>
          </w:tcPr>
          <w:p w14:paraId="04B1808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289C9C74"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1B2AC6B7"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161346" w14:textId="6AC7AEE4"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10EE587F" w14:textId="0BEDAE6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LB-P</w:t>
            </w:r>
          </w:p>
        </w:tc>
        <w:tc>
          <w:tcPr>
            <w:tcW w:w="1375" w:type="dxa"/>
          </w:tcPr>
          <w:p w14:paraId="22C5C17A" w14:textId="77777777" w:rsidR="00606807" w:rsidRPr="00EF1857" w:rsidRDefault="00606807" w:rsidP="00606807">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606807" w:rsidRPr="006C671F" w14:paraId="3BFC4BCD" w14:textId="77777777" w:rsidTr="00670BF1">
        <w:trPr>
          <w:jc w:val="center"/>
        </w:trPr>
        <w:tc>
          <w:tcPr>
            <w:tcW w:w="962" w:type="dxa"/>
            <w:hideMark/>
          </w:tcPr>
          <w:p w14:paraId="40E95B2E"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35BC023"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01E6E30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1A0FF28" w14:textId="4C78647D"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6869530F" w14:textId="41B3F8C2"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PLA2</w:t>
            </w:r>
          </w:p>
        </w:tc>
        <w:tc>
          <w:tcPr>
            <w:tcW w:w="1375" w:type="dxa"/>
          </w:tcPr>
          <w:p w14:paraId="2BA459C4" w14:textId="77777777" w:rsidR="00606807" w:rsidRPr="00EF1857" w:rsidRDefault="00606807" w:rsidP="00606807">
            <w:pPr>
              <w:rPr>
                <w:rFonts w:ascii="Times New Roman" w:hAnsi="Times New Roman" w:cs="Times New Roman"/>
                <w:sz w:val="20"/>
                <w:szCs w:val="20"/>
              </w:rPr>
            </w:pPr>
          </w:p>
        </w:tc>
      </w:tr>
      <w:tr w:rsidR="00606807" w:rsidRPr="006C671F" w14:paraId="4E2A1D47" w14:textId="77777777" w:rsidTr="00670BF1">
        <w:trPr>
          <w:jc w:val="center"/>
        </w:trPr>
        <w:tc>
          <w:tcPr>
            <w:tcW w:w="962" w:type="dxa"/>
            <w:hideMark/>
          </w:tcPr>
          <w:p w14:paraId="58F4D1F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43289A92"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07BEADB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91AA3FD" w14:textId="305B132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421" w:type="dxa"/>
          </w:tcPr>
          <w:p w14:paraId="4E11F355" w14:textId="175FA3D3"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375" w:type="dxa"/>
          </w:tcPr>
          <w:p w14:paraId="21B0D63A" w14:textId="77777777" w:rsidR="00606807" w:rsidRPr="00EF1857" w:rsidRDefault="00606807" w:rsidP="00606807">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606807" w:rsidRPr="006C671F" w14:paraId="6DD51EB0" w14:textId="77777777" w:rsidTr="00670BF1">
        <w:trPr>
          <w:jc w:val="center"/>
        </w:trPr>
        <w:tc>
          <w:tcPr>
            <w:tcW w:w="962" w:type="dxa"/>
            <w:hideMark/>
          </w:tcPr>
          <w:p w14:paraId="40B1FBE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yR-P</w:t>
            </w:r>
          </w:p>
        </w:tc>
        <w:tc>
          <w:tcPr>
            <w:tcW w:w="1584" w:type="dxa"/>
            <w:hideMark/>
          </w:tcPr>
          <w:p w14:paraId="071A390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40A35B5"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BB1FC4" w14:textId="2465FEE4"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yR-P</w:t>
            </w:r>
          </w:p>
        </w:tc>
        <w:tc>
          <w:tcPr>
            <w:tcW w:w="1421" w:type="dxa"/>
          </w:tcPr>
          <w:p w14:paraId="33BE9931" w14:textId="5459E2BD" w:rsidR="00606807" w:rsidRPr="008A5291"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375" w:type="dxa"/>
          </w:tcPr>
          <w:p w14:paraId="3207B15D" w14:textId="77777777" w:rsidR="00606807" w:rsidRPr="008A5291" w:rsidRDefault="00606807" w:rsidP="00606807">
            <w:pPr>
              <w:rPr>
                <w:rFonts w:ascii="Times New Roman" w:hAnsi="Times New Roman" w:cs="Times New Roman"/>
                <w:sz w:val="20"/>
                <w:szCs w:val="20"/>
              </w:rPr>
            </w:pPr>
            <w:r w:rsidRPr="008A5291">
              <w:rPr>
                <w:rFonts w:ascii="Times New Roman" w:hAnsi="Times New Roman" w:cs="Times New Roman"/>
                <w:sz w:val="20"/>
                <w:szCs w:val="20"/>
              </w:rPr>
              <w:t>Inhibition</w:t>
            </w:r>
          </w:p>
        </w:tc>
      </w:tr>
      <w:tr w:rsidR="00606807" w:rsidRPr="006C671F" w14:paraId="39EF1F70" w14:textId="77777777" w:rsidTr="00670BF1">
        <w:trPr>
          <w:jc w:val="center"/>
        </w:trPr>
        <w:tc>
          <w:tcPr>
            <w:tcW w:w="962" w:type="dxa"/>
            <w:hideMark/>
          </w:tcPr>
          <w:p w14:paraId="2407434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45AD69BD"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28BE5B2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9BC3C7E" w14:textId="49F26F35"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PLB-P</w:t>
            </w:r>
          </w:p>
        </w:tc>
        <w:tc>
          <w:tcPr>
            <w:tcW w:w="1421" w:type="dxa"/>
          </w:tcPr>
          <w:p w14:paraId="35696645" w14:textId="74A1183F" w:rsidR="00606807" w:rsidRPr="008A5291"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375" w:type="dxa"/>
          </w:tcPr>
          <w:p w14:paraId="27853D42" w14:textId="77777777" w:rsidR="00606807" w:rsidRPr="008A5291" w:rsidRDefault="00606807" w:rsidP="00606807">
            <w:pPr>
              <w:rPr>
                <w:rFonts w:ascii="Times New Roman" w:hAnsi="Times New Roman" w:cs="Times New Roman"/>
                <w:sz w:val="20"/>
                <w:szCs w:val="20"/>
              </w:rPr>
            </w:pPr>
          </w:p>
        </w:tc>
      </w:tr>
      <w:tr w:rsidR="00606807" w:rsidRPr="006C671F" w14:paraId="6056A9DB" w14:textId="77777777" w:rsidTr="00670BF1">
        <w:trPr>
          <w:jc w:val="center"/>
        </w:trPr>
        <w:tc>
          <w:tcPr>
            <w:tcW w:w="962" w:type="dxa"/>
            <w:hideMark/>
          </w:tcPr>
          <w:p w14:paraId="2595D1A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7F997FFC"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3ECFD1D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5B22981" w14:textId="632C1A7A"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PLA2</w:t>
            </w:r>
          </w:p>
        </w:tc>
        <w:tc>
          <w:tcPr>
            <w:tcW w:w="1421" w:type="dxa"/>
          </w:tcPr>
          <w:p w14:paraId="5EEF1221" w14:textId="2E00A23F"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375" w:type="dxa"/>
          </w:tcPr>
          <w:p w14:paraId="149754C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hibition</w:t>
            </w:r>
          </w:p>
        </w:tc>
      </w:tr>
      <w:tr w:rsidR="00606807" w:rsidRPr="006C671F" w14:paraId="2148D6DA" w14:textId="77777777" w:rsidTr="00670BF1">
        <w:trPr>
          <w:jc w:val="center"/>
        </w:trPr>
        <w:tc>
          <w:tcPr>
            <w:tcW w:w="962" w:type="dxa"/>
            <w:hideMark/>
          </w:tcPr>
          <w:p w14:paraId="77BF25E6"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7B1DE59B"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44FE71A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05B07BB" w14:textId="695D2240"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2+</w:t>
            </w:r>
          </w:p>
        </w:tc>
        <w:tc>
          <w:tcPr>
            <w:tcW w:w="1421" w:type="dxa"/>
          </w:tcPr>
          <w:p w14:paraId="6F4478A2" w14:textId="25C60E86"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375" w:type="dxa"/>
          </w:tcPr>
          <w:p w14:paraId="30D4C7AD" w14:textId="77777777" w:rsidR="00606807" w:rsidRPr="006C671F" w:rsidRDefault="00606807" w:rsidP="00606807">
            <w:pPr>
              <w:rPr>
                <w:rFonts w:ascii="Times New Roman" w:hAnsi="Times New Roman" w:cs="Times New Roman"/>
                <w:sz w:val="20"/>
                <w:szCs w:val="20"/>
              </w:rPr>
            </w:pPr>
          </w:p>
        </w:tc>
      </w:tr>
      <w:tr w:rsidR="00606807" w:rsidRPr="006C671F" w14:paraId="4C460444" w14:textId="77777777" w:rsidTr="00670BF1">
        <w:trPr>
          <w:jc w:val="center"/>
        </w:trPr>
        <w:tc>
          <w:tcPr>
            <w:tcW w:w="962" w:type="dxa"/>
            <w:hideMark/>
          </w:tcPr>
          <w:p w14:paraId="026731A8"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4BE89FF2"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364CDD4F" w14:textId="77777777"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3DD2FABD" w14:textId="28AA5D60"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Giβ</w:t>
            </w:r>
          </w:p>
        </w:tc>
        <w:tc>
          <w:tcPr>
            <w:tcW w:w="1421" w:type="dxa"/>
          </w:tcPr>
          <w:p w14:paraId="61E9F2BC" w14:textId="12B7F951" w:rsidR="00606807" w:rsidRPr="006C671F" w:rsidRDefault="00606807" w:rsidP="00606807">
            <w:pPr>
              <w:rPr>
                <w:rFonts w:ascii="Times New Roman" w:hAnsi="Times New Roman" w:cs="Times New Roman"/>
                <w:sz w:val="20"/>
                <w:szCs w:val="20"/>
              </w:rPr>
            </w:pPr>
            <w:r w:rsidRPr="006C671F">
              <w:rPr>
                <w:rFonts w:ascii="Times New Roman" w:hAnsi="Times New Roman" w:cs="Times New Roman"/>
                <w:sz w:val="20"/>
                <w:szCs w:val="20"/>
              </w:rPr>
              <w:t>cAMP</w:t>
            </w:r>
          </w:p>
        </w:tc>
        <w:tc>
          <w:tcPr>
            <w:tcW w:w="1375" w:type="dxa"/>
          </w:tcPr>
          <w:p w14:paraId="6711FA79" w14:textId="77777777" w:rsidR="00606807" w:rsidRPr="006C671F" w:rsidRDefault="00606807" w:rsidP="00606807">
            <w:pPr>
              <w:rPr>
                <w:rFonts w:ascii="Times New Roman" w:hAnsi="Times New Roman" w:cs="Times New Roman"/>
                <w:sz w:val="20"/>
                <w:szCs w:val="20"/>
              </w:rPr>
            </w:pPr>
          </w:p>
        </w:tc>
      </w:tr>
      <w:bookmarkEnd w:id="9"/>
    </w:tbl>
    <w:p w14:paraId="351E8044"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6756EB" w:rsidRPr="00F81C12" w14:paraId="406955AF" w14:textId="77777777" w:rsidTr="00670BF1">
        <w:tc>
          <w:tcPr>
            <w:tcW w:w="0" w:type="auto"/>
            <w:hideMark/>
          </w:tcPr>
          <w:p w14:paraId="6E2B8931"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173B0A80"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4F0E80FA"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7A76E4A9"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3E2F3289"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33B29773"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6568DCE9"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02EFB116" w14:textId="77777777" w:rsidR="006756EB" w:rsidRPr="00F81C12" w:rsidRDefault="006756EB" w:rsidP="00670BF1">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6756EB" w:rsidRPr="00F81C12" w14:paraId="43F4E161" w14:textId="77777777" w:rsidTr="00670BF1">
        <w:tc>
          <w:tcPr>
            <w:tcW w:w="0" w:type="auto"/>
            <w:hideMark/>
          </w:tcPr>
          <w:p w14:paraId="2408F95D"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075326A7"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1BFE7B2F"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0CC87B7D"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023633D8"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746F993E"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7856CD11"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5060B86"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6756EB" w:rsidRPr="00F81C12" w14:paraId="14BDB8F9" w14:textId="77777777" w:rsidTr="00670BF1">
        <w:tc>
          <w:tcPr>
            <w:tcW w:w="0" w:type="auto"/>
            <w:hideMark/>
          </w:tcPr>
          <w:p w14:paraId="24772DF1"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0B2A3904"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6DDA0659"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60327180"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0A392E5E"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4EB49115"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002EB0AB"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1A3C4207"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6756EB" w:rsidRPr="00F81C12" w14:paraId="1FAEED63" w14:textId="77777777" w:rsidTr="00670BF1">
        <w:tc>
          <w:tcPr>
            <w:tcW w:w="0" w:type="auto"/>
            <w:hideMark/>
          </w:tcPr>
          <w:p w14:paraId="4D6DF3AA"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lastRenderedPageBreak/>
              <w:t>GEMINI</w:t>
            </w:r>
          </w:p>
        </w:tc>
        <w:tc>
          <w:tcPr>
            <w:tcW w:w="0" w:type="auto"/>
            <w:hideMark/>
          </w:tcPr>
          <w:p w14:paraId="0E29B089"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70663369"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1BCF3377"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76F61A7E"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5A6351CD"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F461365"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2E62CF14"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6756EB" w:rsidRPr="00F81C12" w14:paraId="442ACAF1" w14:textId="77777777" w:rsidTr="00670BF1">
        <w:tc>
          <w:tcPr>
            <w:tcW w:w="0" w:type="auto"/>
            <w:hideMark/>
          </w:tcPr>
          <w:p w14:paraId="14D5AE82"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649465E6"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2C161CFF"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67632073"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0E0D65C"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C8C678E"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216D8E27"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02F3204D" w14:textId="77777777" w:rsidR="006756EB" w:rsidRPr="00F81C12" w:rsidRDefault="006756EB" w:rsidP="00670BF1">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38B85665" w14:textId="77777777" w:rsidR="006756EB"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12D73F2E" w14:textId="77777777" w:rsidR="006756EB"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669F7D0F" w14:textId="77777777" w:rsidR="006756EB"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0F8D8EE1" w14:textId="77777777" w:rsidR="006756EB" w:rsidRDefault="006756EB" w:rsidP="006756EB">
      <w:pPr>
        <w:jc w:val="center"/>
        <w:rPr>
          <w:rFonts w:ascii="Times New Roman" w:hAnsi="Times New Roman" w:cs="Times New Roman"/>
          <w:i/>
          <w:iCs/>
          <w:sz w:val="24"/>
          <w:szCs w:val="24"/>
        </w:rPr>
      </w:pPr>
    </w:p>
    <w:p w14:paraId="44AF0CD4"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0A8BF89C" w14:textId="77777777" w:rsidR="006756EB" w:rsidRPr="001C1090"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tblGrid>
      <w:tr w:rsidR="00606807" w:rsidRPr="001C1090" w14:paraId="3735C6C8" w14:textId="77777777" w:rsidTr="00670BF1">
        <w:trPr>
          <w:jc w:val="center"/>
        </w:trPr>
        <w:tc>
          <w:tcPr>
            <w:tcW w:w="3802" w:type="dxa"/>
            <w:gridSpan w:val="3"/>
          </w:tcPr>
          <w:p w14:paraId="36CD391C" w14:textId="77777777" w:rsidR="00606807" w:rsidRPr="001C1090" w:rsidRDefault="00606807" w:rsidP="00670BF1">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7A14C91A" w14:textId="77777777" w:rsidR="00606807" w:rsidRDefault="00606807" w:rsidP="00670BF1">
            <w:pPr>
              <w:jc w:val="both"/>
              <w:rPr>
                <w:rFonts w:ascii="Times New Roman" w:hAnsi="Times New Roman" w:cs="Times New Roman"/>
                <w:b/>
                <w:bCs/>
                <w:i/>
                <w:iCs/>
                <w:sz w:val="20"/>
                <w:szCs w:val="20"/>
              </w:rPr>
            </w:pPr>
          </w:p>
        </w:tc>
        <w:tc>
          <w:tcPr>
            <w:tcW w:w="1387" w:type="dxa"/>
          </w:tcPr>
          <w:p w14:paraId="0A73D3CC" w14:textId="77777777" w:rsidR="00606807" w:rsidRPr="00D045A4" w:rsidRDefault="00606807" w:rsidP="00670BF1">
            <w:pPr>
              <w:jc w:val="center"/>
              <w:rPr>
                <w:rFonts w:ascii="Times New Roman" w:hAnsi="Times New Roman" w:cs="Times New Roman"/>
                <w:b/>
                <w:bCs/>
                <w:sz w:val="20"/>
                <w:szCs w:val="20"/>
              </w:rPr>
            </w:pPr>
          </w:p>
        </w:tc>
        <w:tc>
          <w:tcPr>
            <w:tcW w:w="1387" w:type="dxa"/>
          </w:tcPr>
          <w:p w14:paraId="1890FB93" w14:textId="77777777" w:rsidR="00606807" w:rsidRPr="00EB3D00" w:rsidRDefault="00606807" w:rsidP="00670BF1">
            <w:pPr>
              <w:jc w:val="center"/>
              <w:rPr>
                <w:rFonts w:ascii="Times New Roman" w:hAnsi="Times New Roman" w:cs="Times New Roman"/>
                <w:sz w:val="18"/>
                <w:szCs w:val="18"/>
              </w:rPr>
            </w:pPr>
          </w:p>
        </w:tc>
      </w:tr>
      <w:tr w:rsidR="00606807" w:rsidRPr="001C1090" w14:paraId="4566F9AF" w14:textId="77777777" w:rsidTr="00670BF1">
        <w:trPr>
          <w:jc w:val="center"/>
        </w:trPr>
        <w:tc>
          <w:tcPr>
            <w:tcW w:w="1272" w:type="dxa"/>
            <w:hideMark/>
          </w:tcPr>
          <w:p w14:paraId="2517B316" w14:textId="77777777" w:rsidR="00606807" w:rsidRPr="001C1090" w:rsidRDefault="00606807" w:rsidP="00606807">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193E10F6" w14:textId="77777777" w:rsidR="00606807" w:rsidRPr="001C1090" w:rsidRDefault="00606807" w:rsidP="00606807">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7D1D6928" w14:textId="77777777" w:rsidR="00606807" w:rsidRPr="001C1090" w:rsidRDefault="00606807" w:rsidP="00606807">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6C5821C8" w14:textId="468BA825" w:rsidR="00606807" w:rsidRPr="001C1090" w:rsidRDefault="00606807" w:rsidP="00606807">
            <w:pPr>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387" w:type="dxa"/>
          </w:tcPr>
          <w:p w14:paraId="0C14F869" w14:textId="0222B874" w:rsidR="00606807" w:rsidRDefault="00606807" w:rsidP="00606807">
            <w:pPr>
              <w:jc w:val="center"/>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387" w:type="dxa"/>
          </w:tcPr>
          <w:p w14:paraId="1B8A8646"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C1090" w14:paraId="718969B8" w14:textId="77777777" w:rsidTr="00670BF1">
        <w:trPr>
          <w:jc w:val="center"/>
        </w:trPr>
        <w:tc>
          <w:tcPr>
            <w:tcW w:w="1272" w:type="dxa"/>
            <w:hideMark/>
          </w:tcPr>
          <w:p w14:paraId="1A85760F" w14:textId="77777777" w:rsidR="00606807" w:rsidRPr="001C1090" w:rsidRDefault="00606807" w:rsidP="00606807">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0D0EDBD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E1592E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CB0F3FE" w14:textId="034A9814"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5B8D35D5" w14:textId="51B36C00"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53570F35"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4CCF6748" w14:textId="77777777" w:rsidTr="00670BF1">
        <w:trPr>
          <w:jc w:val="center"/>
        </w:trPr>
        <w:tc>
          <w:tcPr>
            <w:tcW w:w="1272" w:type="dxa"/>
            <w:hideMark/>
          </w:tcPr>
          <w:p w14:paraId="3FA9B307"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6C45DEB2"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4F7D339F"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1323667" w14:textId="09EB70C9"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4E5DC683" w14:textId="02AF796E"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7E957929" w14:textId="77777777" w:rsidR="00606807" w:rsidRPr="001C1090" w:rsidRDefault="00606807" w:rsidP="00606807">
            <w:pPr>
              <w:jc w:val="both"/>
              <w:rPr>
                <w:rFonts w:ascii="Times New Roman" w:hAnsi="Times New Roman" w:cs="Times New Roman"/>
                <w:i/>
                <w:iCs/>
                <w:sz w:val="20"/>
                <w:szCs w:val="20"/>
              </w:rPr>
            </w:pPr>
          </w:p>
        </w:tc>
      </w:tr>
      <w:tr w:rsidR="00606807" w:rsidRPr="001C1090" w14:paraId="7E6DF63D" w14:textId="77777777" w:rsidTr="00670BF1">
        <w:trPr>
          <w:jc w:val="center"/>
        </w:trPr>
        <w:tc>
          <w:tcPr>
            <w:tcW w:w="1272" w:type="dxa"/>
            <w:hideMark/>
          </w:tcPr>
          <w:p w14:paraId="4BBA055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3A6B4EF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41C23A31"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33F546C" w14:textId="3939E973"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3F969F48" w14:textId="6FD5D1CA"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10696427" w14:textId="77777777" w:rsidR="00606807" w:rsidRPr="001C1090" w:rsidRDefault="00606807" w:rsidP="00606807">
            <w:pPr>
              <w:jc w:val="both"/>
              <w:rPr>
                <w:rFonts w:ascii="Times New Roman" w:hAnsi="Times New Roman" w:cs="Times New Roman"/>
                <w:i/>
                <w:iCs/>
                <w:sz w:val="20"/>
                <w:szCs w:val="20"/>
              </w:rPr>
            </w:pPr>
          </w:p>
        </w:tc>
      </w:tr>
      <w:tr w:rsidR="00606807" w:rsidRPr="001C1090" w14:paraId="3CE130B5" w14:textId="77777777" w:rsidTr="00670BF1">
        <w:trPr>
          <w:jc w:val="center"/>
        </w:trPr>
        <w:tc>
          <w:tcPr>
            <w:tcW w:w="1272" w:type="dxa"/>
            <w:hideMark/>
          </w:tcPr>
          <w:p w14:paraId="5B8C8EE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3A520603"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77BD645F"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7C09510" w14:textId="7A7EED54"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387" w:type="dxa"/>
          </w:tcPr>
          <w:p w14:paraId="722346B9" w14:textId="74F73BFC"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4E5D2516" w14:textId="77777777" w:rsidR="00606807" w:rsidRPr="003D17A0" w:rsidRDefault="00606807" w:rsidP="00606807">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606807" w:rsidRPr="001C1090" w14:paraId="0B7981DC" w14:textId="77777777" w:rsidTr="00670BF1">
        <w:trPr>
          <w:jc w:val="center"/>
        </w:trPr>
        <w:tc>
          <w:tcPr>
            <w:tcW w:w="1272" w:type="dxa"/>
            <w:hideMark/>
          </w:tcPr>
          <w:p w14:paraId="2616525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4162A5FB"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086731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0FAECB6" w14:textId="66360D22"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387" w:type="dxa"/>
          </w:tcPr>
          <w:p w14:paraId="7557DF67" w14:textId="42A2CB56" w:rsidR="00606807" w:rsidRPr="00146A78"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47225D31" w14:textId="77777777" w:rsidR="00606807" w:rsidRPr="003D17A0" w:rsidRDefault="00606807" w:rsidP="00606807">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606807" w:rsidRPr="001C1090" w14:paraId="4C7797C5" w14:textId="77777777" w:rsidTr="00670BF1">
        <w:trPr>
          <w:jc w:val="center"/>
        </w:trPr>
        <w:tc>
          <w:tcPr>
            <w:tcW w:w="1272" w:type="dxa"/>
            <w:hideMark/>
          </w:tcPr>
          <w:p w14:paraId="4F77809B"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8D902D"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6FE0EE5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3240082" w14:textId="3A7E9671"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37343599" w14:textId="2C3171BE" w:rsidR="00606807" w:rsidRPr="00146A78"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68F8F52A" w14:textId="77777777" w:rsidR="00606807" w:rsidRPr="00146A78" w:rsidRDefault="00606807" w:rsidP="00606807">
            <w:pPr>
              <w:jc w:val="both"/>
              <w:rPr>
                <w:rFonts w:ascii="Times New Roman" w:hAnsi="Times New Roman" w:cs="Times New Roman"/>
                <w:i/>
                <w:iCs/>
                <w:sz w:val="20"/>
                <w:szCs w:val="20"/>
              </w:rPr>
            </w:pPr>
          </w:p>
        </w:tc>
      </w:tr>
      <w:tr w:rsidR="00606807" w:rsidRPr="001C1090" w14:paraId="275FA84C" w14:textId="77777777" w:rsidTr="00670BF1">
        <w:trPr>
          <w:jc w:val="center"/>
        </w:trPr>
        <w:tc>
          <w:tcPr>
            <w:tcW w:w="1272" w:type="dxa"/>
            <w:hideMark/>
          </w:tcPr>
          <w:p w14:paraId="2306419A"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420F6D0A"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4D6E608"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343B319" w14:textId="7FE56002"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773A9906" w14:textId="4C22CE2D"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E0D7E4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13A3EB98" w14:textId="77777777" w:rsidTr="00670BF1">
        <w:trPr>
          <w:jc w:val="center"/>
        </w:trPr>
        <w:tc>
          <w:tcPr>
            <w:tcW w:w="1272" w:type="dxa"/>
            <w:hideMark/>
          </w:tcPr>
          <w:p w14:paraId="1BC84035"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6C53E78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9E506D1"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24380BB" w14:textId="038B2BDE"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42AE42A0" w14:textId="0D1E867E"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387" w:type="dxa"/>
          </w:tcPr>
          <w:p w14:paraId="323ED2E9"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01505ACE" w14:textId="77777777" w:rsidTr="00670BF1">
        <w:trPr>
          <w:jc w:val="center"/>
        </w:trPr>
        <w:tc>
          <w:tcPr>
            <w:tcW w:w="1272" w:type="dxa"/>
            <w:hideMark/>
          </w:tcPr>
          <w:p w14:paraId="1291E6CF"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02505CB5"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1" w:type="dxa"/>
            <w:hideMark/>
          </w:tcPr>
          <w:p w14:paraId="6001467F"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BFA5F91" w14:textId="783C0145"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387" w:type="dxa"/>
          </w:tcPr>
          <w:p w14:paraId="3F30F799" w14:textId="59A0CC0E"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387" w:type="dxa"/>
          </w:tcPr>
          <w:p w14:paraId="54976BB8" w14:textId="77777777" w:rsidR="00606807" w:rsidRPr="001C1090" w:rsidRDefault="00606807" w:rsidP="00606807">
            <w:pPr>
              <w:jc w:val="both"/>
              <w:rPr>
                <w:rFonts w:ascii="Times New Roman" w:hAnsi="Times New Roman" w:cs="Times New Roman"/>
                <w:i/>
                <w:iCs/>
                <w:sz w:val="20"/>
                <w:szCs w:val="20"/>
              </w:rPr>
            </w:pPr>
          </w:p>
        </w:tc>
      </w:tr>
      <w:tr w:rsidR="00606807" w:rsidRPr="001C1090" w14:paraId="17AD37D1" w14:textId="77777777" w:rsidTr="00670BF1">
        <w:trPr>
          <w:jc w:val="center"/>
        </w:trPr>
        <w:tc>
          <w:tcPr>
            <w:tcW w:w="1272" w:type="dxa"/>
            <w:hideMark/>
          </w:tcPr>
          <w:p w14:paraId="02B83A4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9" w:type="dxa"/>
            <w:hideMark/>
          </w:tcPr>
          <w:p w14:paraId="70A0541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51C5DDD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EDC3B2D" w14:textId="08C11825"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387" w:type="dxa"/>
          </w:tcPr>
          <w:p w14:paraId="51D6FE6B" w14:textId="7D161E81"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3FEB3D3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4F2D05D1" w14:textId="77777777" w:rsidTr="00670BF1">
        <w:trPr>
          <w:jc w:val="center"/>
        </w:trPr>
        <w:tc>
          <w:tcPr>
            <w:tcW w:w="1272" w:type="dxa"/>
            <w:hideMark/>
          </w:tcPr>
          <w:p w14:paraId="6B430EB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0698486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1B1DE9F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5A46C35" w14:textId="2E5A53A6"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6FD82D27" w14:textId="5A47D7C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387" w:type="dxa"/>
          </w:tcPr>
          <w:p w14:paraId="534933B1"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3FDD17F1" w14:textId="77777777" w:rsidTr="00670BF1">
        <w:trPr>
          <w:jc w:val="center"/>
        </w:trPr>
        <w:tc>
          <w:tcPr>
            <w:tcW w:w="1272" w:type="dxa"/>
            <w:hideMark/>
          </w:tcPr>
          <w:p w14:paraId="0D44F487"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29658B1A"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379636CB"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8C0D520" w14:textId="24B5EF98"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38BCFC20" w14:textId="332FD7C8"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387" w:type="dxa"/>
          </w:tcPr>
          <w:p w14:paraId="452126C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606807" w:rsidRPr="001C1090" w14:paraId="432DD1C4" w14:textId="77777777" w:rsidTr="00670BF1">
        <w:trPr>
          <w:jc w:val="center"/>
        </w:trPr>
        <w:tc>
          <w:tcPr>
            <w:tcW w:w="1272" w:type="dxa"/>
            <w:hideMark/>
          </w:tcPr>
          <w:p w14:paraId="1FEC5DE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49DC4415"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22CC48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A7D36C8" w14:textId="3EE3014B"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20AB5D2A" w14:textId="3D50005F" w:rsidR="00606807" w:rsidRPr="00256CB1"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6921EB2C" w14:textId="77777777" w:rsidR="00606807" w:rsidRPr="00256CB1" w:rsidRDefault="00606807" w:rsidP="00606807">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606807" w:rsidRPr="001C1090" w14:paraId="75951ED9" w14:textId="77777777" w:rsidTr="00670BF1">
        <w:trPr>
          <w:jc w:val="center"/>
        </w:trPr>
        <w:tc>
          <w:tcPr>
            <w:tcW w:w="1272" w:type="dxa"/>
            <w:hideMark/>
          </w:tcPr>
          <w:p w14:paraId="4FD5322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9" w:type="dxa"/>
            <w:hideMark/>
          </w:tcPr>
          <w:p w14:paraId="40F2F0B8"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1" w:type="dxa"/>
            <w:hideMark/>
          </w:tcPr>
          <w:p w14:paraId="43098CCC"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06B52A9" w14:textId="412B130E"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04F1475" w14:textId="4B355859" w:rsidR="00606807" w:rsidRPr="00256CB1"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387" w:type="dxa"/>
          </w:tcPr>
          <w:p w14:paraId="44D09808" w14:textId="77777777" w:rsidR="00606807" w:rsidRPr="00256CB1" w:rsidRDefault="00606807" w:rsidP="00606807">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606807" w:rsidRPr="001C1090" w14:paraId="5488A7D1" w14:textId="77777777" w:rsidTr="00670BF1">
        <w:trPr>
          <w:jc w:val="center"/>
        </w:trPr>
        <w:tc>
          <w:tcPr>
            <w:tcW w:w="1272" w:type="dxa"/>
            <w:hideMark/>
          </w:tcPr>
          <w:p w14:paraId="74CD649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0698D52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3035894A"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0E0B31A" w14:textId="6F1ABFF0"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1743B068" w14:textId="38625064"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AD355F5" w14:textId="77777777" w:rsidR="00606807" w:rsidRPr="00256CB1" w:rsidRDefault="00606807" w:rsidP="00606807">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606807" w:rsidRPr="001C1090" w14:paraId="2FA19643" w14:textId="77777777" w:rsidTr="00670BF1">
        <w:trPr>
          <w:jc w:val="center"/>
        </w:trPr>
        <w:tc>
          <w:tcPr>
            <w:tcW w:w="1272" w:type="dxa"/>
            <w:hideMark/>
          </w:tcPr>
          <w:p w14:paraId="199AE78D"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66B1D1E7"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ECE884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44EBAD9" w14:textId="1CE1F793"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387" w:type="dxa"/>
          </w:tcPr>
          <w:p w14:paraId="3B62F35E" w14:textId="6CB1966B"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5E1F438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606807" w:rsidRPr="001C1090" w14:paraId="32FAE700" w14:textId="77777777" w:rsidTr="00670BF1">
        <w:trPr>
          <w:jc w:val="center"/>
        </w:trPr>
        <w:tc>
          <w:tcPr>
            <w:tcW w:w="1272" w:type="dxa"/>
            <w:hideMark/>
          </w:tcPr>
          <w:p w14:paraId="650E4867"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FFC7CDE"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444F4E9A"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18750D3" w14:textId="73E47F94"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2F347131" w14:textId="1EAA24AC"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09E723AB"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606807" w:rsidRPr="001C1090" w14:paraId="5A9FDBAC" w14:textId="77777777" w:rsidTr="00670BF1">
        <w:trPr>
          <w:jc w:val="center"/>
        </w:trPr>
        <w:tc>
          <w:tcPr>
            <w:tcW w:w="1272" w:type="dxa"/>
            <w:hideMark/>
          </w:tcPr>
          <w:p w14:paraId="5E7CCBCF"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74A3A8C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458DC4D0"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AC42B2A" w14:textId="3EDDD36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02B8CEAA" w14:textId="36AEC251"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06DD1286" w14:textId="77777777" w:rsidR="00606807" w:rsidRPr="001C1090" w:rsidRDefault="00606807" w:rsidP="00606807">
            <w:pPr>
              <w:jc w:val="both"/>
              <w:rPr>
                <w:rFonts w:ascii="Times New Roman" w:hAnsi="Times New Roman" w:cs="Times New Roman"/>
                <w:i/>
                <w:iCs/>
                <w:sz w:val="20"/>
                <w:szCs w:val="20"/>
              </w:rPr>
            </w:pPr>
          </w:p>
        </w:tc>
      </w:tr>
      <w:tr w:rsidR="00606807" w:rsidRPr="001C1090" w14:paraId="2C1C9610" w14:textId="77777777" w:rsidTr="00670BF1">
        <w:trPr>
          <w:jc w:val="center"/>
        </w:trPr>
        <w:tc>
          <w:tcPr>
            <w:tcW w:w="1272" w:type="dxa"/>
            <w:hideMark/>
          </w:tcPr>
          <w:p w14:paraId="41BB316C"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563D134"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215D90FC"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D8FC5E7" w14:textId="5C00D3AD"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2FA7E4CB" w14:textId="26C56B11"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387" w:type="dxa"/>
          </w:tcPr>
          <w:p w14:paraId="57010A39" w14:textId="77777777" w:rsidR="00606807" w:rsidRPr="00DC76EF" w:rsidRDefault="00606807" w:rsidP="00606807">
            <w:pPr>
              <w:jc w:val="both"/>
              <w:rPr>
                <w:rFonts w:ascii="Times New Roman" w:hAnsi="Times New Roman" w:cs="Times New Roman"/>
                <w:i/>
                <w:iCs/>
                <w:sz w:val="20"/>
                <w:szCs w:val="20"/>
              </w:rPr>
            </w:pPr>
          </w:p>
        </w:tc>
      </w:tr>
      <w:tr w:rsidR="00606807" w:rsidRPr="001C1090" w14:paraId="1E51E51A" w14:textId="77777777" w:rsidTr="00670BF1">
        <w:trPr>
          <w:jc w:val="center"/>
        </w:trPr>
        <w:tc>
          <w:tcPr>
            <w:tcW w:w="1272" w:type="dxa"/>
            <w:hideMark/>
          </w:tcPr>
          <w:p w14:paraId="5FB5B1F6"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8791583"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383B390D" w14:textId="77777777"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5308883B" w14:textId="3B8221E4"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095F177A" w14:textId="0A5AE918" w:rsidR="00606807" w:rsidRPr="001C1090" w:rsidRDefault="00606807" w:rsidP="00606807">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387" w:type="dxa"/>
          </w:tcPr>
          <w:p w14:paraId="20146735" w14:textId="77777777" w:rsidR="00606807" w:rsidRPr="00DC76EF" w:rsidRDefault="00606807" w:rsidP="00606807">
            <w:pPr>
              <w:jc w:val="both"/>
              <w:rPr>
                <w:rFonts w:ascii="Times New Roman" w:hAnsi="Times New Roman" w:cs="Times New Roman"/>
                <w:i/>
                <w:iCs/>
                <w:sz w:val="20"/>
                <w:szCs w:val="20"/>
              </w:rPr>
            </w:pPr>
          </w:p>
        </w:tc>
      </w:tr>
      <w:bookmarkEnd w:id="10"/>
    </w:tbl>
    <w:p w14:paraId="46CEE9FE" w14:textId="77777777" w:rsidR="006756EB" w:rsidRPr="00F81C1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F81C12" w14:paraId="14DF5248" w14:textId="77777777" w:rsidTr="00670BF1">
        <w:tc>
          <w:tcPr>
            <w:tcW w:w="0" w:type="auto"/>
            <w:hideMark/>
          </w:tcPr>
          <w:p w14:paraId="0AF37D0F"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3A115C60"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4711A3FE"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0ACD2E4E"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7C761071"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5861C266"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96BACEE"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2D5F32F" w14:textId="77777777" w:rsidR="006756EB" w:rsidRPr="00F81C12" w:rsidRDefault="006756EB" w:rsidP="00670BF1">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6756EB" w:rsidRPr="00F81C12" w14:paraId="1DAD8F25" w14:textId="77777777" w:rsidTr="00670BF1">
        <w:tc>
          <w:tcPr>
            <w:tcW w:w="0" w:type="auto"/>
            <w:hideMark/>
          </w:tcPr>
          <w:p w14:paraId="56643F8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EE671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99CB8E1"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C6D5BD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A6A1C1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43C5041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783A966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7AA817F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6756EB" w:rsidRPr="00F81C12" w14:paraId="4C675757" w14:textId="77777777" w:rsidTr="00670BF1">
        <w:tc>
          <w:tcPr>
            <w:tcW w:w="0" w:type="auto"/>
            <w:hideMark/>
          </w:tcPr>
          <w:p w14:paraId="26593B83"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lastRenderedPageBreak/>
              <w:t>Claude-3</w:t>
            </w:r>
          </w:p>
        </w:tc>
        <w:tc>
          <w:tcPr>
            <w:tcW w:w="0" w:type="auto"/>
            <w:hideMark/>
          </w:tcPr>
          <w:p w14:paraId="484CC57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44412F64"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13C3E72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D874BC9"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A73339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208EEBF8"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25FF40D8"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6756EB" w:rsidRPr="00F81C12" w14:paraId="3636F3F6" w14:textId="77777777" w:rsidTr="00670BF1">
        <w:tc>
          <w:tcPr>
            <w:tcW w:w="0" w:type="auto"/>
            <w:hideMark/>
          </w:tcPr>
          <w:p w14:paraId="338E794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BCF5602"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5C2373E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572325D6"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A6F5B4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1D0EB400"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581C36C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D6EFEEF"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6756EB" w:rsidRPr="00F81C12" w14:paraId="1ECCFCF6" w14:textId="77777777" w:rsidTr="00670BF1">
        <w:tc>
          <w:tcPr>
            <w:tcW w:w="0" w:type="auto"/>
            <w:hideMark/>
          </w:tcPr>
          <w:p w14:paraId="7539F5BD"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4B95378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68087EB"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EB1397"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045B842A"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45E9FFEC"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3D0BD135"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0965BB3E" w14:textId="77777777" w:rsidR="006756EB" w:rsidRPr="00F81C12" w:rsidRDefault="006756EB" w:rsidP="00670BF1">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39112F20" w14:textId="77777777" w:rsidR="006756EB" w:rsidRPr="006C671F" w:rsidRDefault="006756EB" w:rsidP="006756EB">
      <w:pPr>
        <w:jc w:val="both"/>
        <w:rPr>
          <w:rFonts w:ascii="Times New Roman" w:hAnsi="Times New Roman" w:cs="Times New Roman"/>
          <w:i/>
          <w:iCs/>
          <w:sz w:val="24"/>
          <w:szCs w:val="24"/>
        </w:rPr>
      </w:pPr>
    </w:p>
    <w:p w14:paraId="6349BC95"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1ED497CB" w14:textId="77777777" w:rsidR="006756EB" w:rsidRPr="001C1090"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26"/>
        <w:gridCol w:w="1525"/>
        <w:gridCol w:w="1295"/>
        <w:gridCol w:w="1438"/>
        <w:gridCol w:w="1438"/>
        <w:gridCol w:w="1067"/>
      </w:tblGrid>
      <w:tr w:rsidR="00606807" w:rsidRPr="001C1090" w14:paraId="29C72EF1" w14:textId="77777777" w:rsidTr="00606807">
        <w:trPr>
          <w:jc w:val="center"/>
        </w:trPr>
        <w:tc>
          <w:tcPr>
            <w:tcW w:w="4346" w:type="dxa"/>
            <w:gridSpan w:val="3"/>
          </w:tcPr>
          <w:p w14:paraId="5CCFFD4B" w14:textId="77777777" w:rsidR="00606807" w:rsidRPr="001C1090" w:rsidRDefault="00606807" w:rsidP="00670BF1">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438" w:type="dxa"/>
          </w:tcPr>
          <w:p w14:paraId="32350914" w14:textId="77777777" w:rsidR="00606807" w:rsidRDefault="00606807" w:rsidP="00670BF1">
            <w:pPr>
              <w:jc w:val="center"/>
              <w:rPr>
                <w:rFonts w:ascii="Times New Roman" w:eastAsia="Times New Roman" w:hAnsi="Times New Roman" w:cs="Times New Roman"/>
                <w:b/>
                <w:bCs/>
                <w:sz w:val="20"/>
                <w:szCs w:val="20"/>
              </w:rPr>
            </w:pPr>
          </w:p>
        </w:tc>
        <w:tc>
          <w:tcPr>
            <w:tcW w:w="1438" w:type="dxa"/>
          </w:tcPr>
          <w:p w14:paraId="37AA0E25" w14:textId="77777777" w:rsidR="00606807" w:rsidRPr="00D045A4" w:rsidRDefault="00606807" w:rsidP="00670BF1">
            <w:pPr>
              <w:jc w:val="center"/>
              <w:rPr>
                <w:rFonts w:ascii="Times New Roman" w:hAnsi="Times New Roman" w:cs="Times New Roman"/>
                <w:b/>
                <w:bCs/>
                <w:sz w:val="20"/>
                <w:szCs w:val="20"/>
              </w:rPr>
            </w:pPr>
          </w:p>
        </w:tc>
        <w:tc>
          <w:tcPr>
            <w:tcW w:w="1067" w:type="dxa"/>
          </w:tcPr>
          <w:p w14:paraId="11ED7F08" w14:textId="77777777" w:rsidR="00606807" w:rsidRPr="00EB3D00" w:rsidRDefault="00606807" w:rsidP="00670BF1">
            <w:pPr>
              <w:jc w:val="center"/>
              <w:rPr>
                <w:rFonts w:ascii="Times New Roman" w:hAnsi="Times New Roman" w:cs="Times New Roman"/>
                <w:sz w:val="18"/>
                <w:szCs w:val="18"/>
              </w:rPr>
            </w:pPr>
          </w:p>
        </w:tc>
      </w:tr>
      <w:tr w:rsidR="00606807" w:rsidRPr="001C1090" w14:paraId="75DA758B" w14:textId="77777777" w:rsidTr="00606807">
        <w:trPr>
          <w:jc w:val="center"/>
        </w:trPr>
        <w:tc>
          <w:tcPr>
            <w:tcW w:w="1526" w:type="dxa"/>
            <w:hideMark/>
          </w:tcPr>
          <w:p w14:paraId="59608E25"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525" w:type="dxa"/>
            <w:hideMark/>
          </w:tcPr>
          <w:p w14:paraId="6839FCED"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13A907FC"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438" w:type="dxa"/>
          </w:tcPr>
          <w:p w14:paraId="56A41A00" w14:textId="270FAEF5"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438" w:type="dxa"/>
          </w:tcPr>
          <w:p w14:paraId="70864877" w14:textId="64B0C80A" w:rsidR="00606807"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067" w:type="dxa"/>
          </w:tcPr>
          <w:p w14:paraId="6A96EE98"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C1090" w14:paraId="07434FC8" w14:textId="77777777" w:rsidTr="00606807">
        <w:trPr>
          <w:jc w:val="center"/>
        </w:trPr>
        <w:tc>
          <w:tcPr>
            <w:tcW w:w="1526" w:type="dxa"/>
            <w:hideMark/>
          </w:tcPr>
          <w:p w14:paraId="58DC488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15D69C8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540108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5C7064C" w14:textId="5F8F5C1F"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1F498A19" w14:textId="0DE8FD4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7" w:type="dxa"/>
          </w:tcPr>
          <w:p w14:paraId="6343978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4A992EF0" w14:textId="77777777" w:rsidTr="00606807">
        <w:trPr>
          <w:jc w:val="center"/>
        </w:trPr>
        <w:tc>
          <w:tcPr>
            <w:tcW w:w="1526" w:type="dxa"/>
            <w:hideMark/>
          </w:tcPr>
          <w:p w14:paraId="3C58628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25C7C73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7C31F5A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23A9C064" w14:textId="2E894A0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42468323" w14:textId="2C03E21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067" w:type="dxa"/>
          </w:tcPr>
          <w:p w14:paraId="2621A22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766CB9A3" w14:textId="77777777" w:rsidTr="00606807">
        <w:trPr>
          <w:jc w:val="center"/>
        </w:trPr>
        <w:tc>
          <w:tcPr>
            <w:tcW w:w="1526" w:type="dxa"/>
            <w:hideMark/>
          </w:tcPr>
          <w:p w14:paraId="71AA853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525" w:type="dxa"/>
            <w:hideMark/>
          </w:tcPr>
          <w:p w14:paraId="35C5EC5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0507CF2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7A2919D" w14:textId="06232DC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438" w:type="dxa"/>
          </w:tcPr>
          <w:p w14:paraId="52B8FF56" w14:textId="27B8EBA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067" w:type="dxa"/>
          </w:tcPr>
          <w:p w14:paraId="1E28752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20501555" w14:textId="77777777" w:rsidTr="00606807">
        <w:trPr>
          <w:jc w:val="center"/>
        </w:trPr>
        <w:tc>
          <w:tcPr>
            <w:tcW w:w="1526" w:type="dxa"/>
            <w:hideMark/>
          </w:tcPr>
          <w:p w14:paraId="441A8CF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525" w:type="dxa"/>
            <w:hideMark/>
          </w:tcPr>
          <w:p w14:paraId="499F999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0AD4A50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ACBCF98" w14:textId="1E40190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438" w:type="dxa"/>
          </w:tcPr>
          <w:p w14:paraId="17E7A9BA" w14:textId="342F68A9"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67" w:type="dxa"/>
          </w:tcPr>
          <w:p w14:paraId="2D66FE3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22E4EE44" w14:textId="77777777" w:rsidTr="00606807">
        <w:trPr>
          <w:jc w:val="center"/>
        </w:trPr>
        <w:tc>
          <w:tcPr>
            <w:tcW w:w="1526" w:type="dxa"/>
            <w:hideMark/>
          </w:tcPr>
          <w:p w14:paraId="3B4F247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525" w:type="dxa"/>
            <w:hideMark/>
          </w:tcPr>
          <w:p w14:paraId="6636A0C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58C1D67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F4C8E16" w14:textId="19CEEE7E"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438" w:type="dxa"/>
          </w:tcPr>
          <w:p w14:paraId="56F39E15" w14:textId="43632AD3"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067" w:type="dxa"/>
          </w:tcPr>
          <w:p w14:paraId="5B047F6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60681D2E" w14:textId="77777777" w:rsidTr="00606807">
        <w:trPr>
          <w:jc w:val="center"/>
        </w:trPr>
        <w:tc>
          <w:tcPr>
            <w:tcW w:w="1526" w:type="dxa"/>
            <w:hideMark/>
          </w:tcPr>
          <w:p w14:paraId="43955D1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525" w:type="dxa"/>
            <w:hideMark/>
          </w:tcPr>
          <w:p w14:paraId="5421835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4B872B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53162668" w14:textId="07E9F17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438" w:type="dxa"/>
          </w:tcPr>
          <w:p w14:paraId="13CC3FA5" w14:textId="4B2A2D34"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067" w:type="dxa"/>
          </w:tcPr>
          <w:p w14:paraId="1DB26AF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3EA7CBC5" w14:textId="77777777" w:rsidTr="00606807">
        <w:trPr>
          <w:jc w:val="center"/>
        </w:trPr>
        <w:tc>
          <w:tcPr>
            <w:tcW w:w="1526" w:type="dxa"/>
            <w:hideMark/>
          </w:tcPr>
          <w:p w14:paraId="15344D7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525" w:type="dxa"/>
            <w:hideMark/>
          </w:tcPr>
          <w:p w14:paraId="128CD3A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295" w:type="dxa"/>
            <w:hideMark/>
          </w:tcPr>
          <w:p w14:paraId="3FA180F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1DC8960" w14:textId="3D50D55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438" w:type="dxa"/>
          </w:tcPr>
          <w:p w14:paraId="748EE9F5" w14:textId="1CE089E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067" w:type="dxa"/>
          </w:tcPr>
          <w:p w14:paraId="29B26426"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45EDD284" w14:textId="77777777" w:rsidTr="00606807">
        <w:trPr>
          <w:jc w:val="center"/>
        </w:trPr>
        <w:tc>
          <w:tcPr>
            <w:tcW w:w="1526" w:type="dxa"/>
            <w:hideMark/>
          </w:tcPr>
          <w:p w14:paraId="4641100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525" w:type="dxa"/>
            <w:hideMark/>
          </w:tcPr>
          <w:p w14:paraId="4910664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1530C98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0BAFECB4" w14:textId="21FAEBF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438" w:type="dxa"/>
          </w:tcPr>
          <w:p w14:paraId="771872C1" w14:textId="44CC56E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67" w:type="dxa"/>
          </w:tcPr>
          <w:p w14:paraId="7FF74D3F" w14:textId="77777777" w:rsidR="00606807" w:rsidRPr="00160CEF" w:rsidRDefault="00606807" w:rsidP="00606807">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606807" w:rsidRPr="001C1090" w14:paraId="7C78D5FE" w14:textId="77777777" w:rsidTr="00606807">
        <w:trPr>
          <w:jc w:val="center"/>
        </w:trPr>
        <w:tc>
          <w:tcPr>
            <w:tcW w:w="1526" w:type="dxa"/>
            <w:hideMark/>
          </w:tcPr>
          <w:p w14:paraId="4FB1FE4C"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525" w:type="dxa"/>
            <w:hideMark/>
          </w:tcPr>
          <w:p w14:paraId="7A759C7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0D00B94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FCFD0A5" w14:textId="344D0E8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438" w:type="dxa"/>
          </w:tcPr>
          <w:p w14:paraId="12844893" w14:textId="0B33F49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7" w:type="dxa"/>
          </w:tcPr>
          <w:p w14:paraId="77E0E1FA" w14:textId="77777777" w:rsidR="00606807" w:rsidRPr="00160CEF" w:rsidRDefault="00606807" w:rsidP="00606807">
            <w:pPr>
              <w:rPr>
                <w:rFonts w:ascii="Times New Roman" w:eastAsia="Times New Roman" w:hAnsi="Times New Roman" w:cs="Times New Roman"/>
                <w:sz w:val="20"/>
                <w:szCs w:val="20"/>
              </w:rPr>
            </w:pPr>
          </w:p>
        </w:tc>
      </w:tr>
      <w:tr w:rsidR="00606807" w:rsidRPr="001C1090" w14:paraId="6CDD0AF7" w14:textId="77777777" w:rsidTr="00606807">
        <w:trPr>
          <w:jc w:val="center"/>
        </w:trPr>
        <w:tc>
          <w:tcPr>
            <w:tcW w:w="1526" w:type="dxa"/>
            <w:hideMark/>
          </w:tcPr>
          <w:p w14:paraId="42B66F4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6BD8CAE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6EC789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8DA8108" w14:textId="6CB993F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219503D3" w14:textId="0BF3FC8C"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067" w:type="dxa"/>
          </w:tcPr>
          <w:p w14:paraId="6CC0690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606807" w:rsidRPr="001C1090" w14:paraId="57808C12" w14:textId="77777777" w:rsidTr="00606807">
        <w:trPr>
          <w:jc w:val="center"/>
        </w:trPr>
        <w:tc>
          <w:tcPr>
            <w:tcW w:w="1526" w:type="dxa"/>
            <w:hideMark/>
          </w:tcPr>
          <w:p w14:paraId="76FAA0E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525" w:type="dxa"/>
            <w:hideMark/>
          </w:tcPr>
          <w:p w14:paraId="07FBFC2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90591E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5BC138E" w14:textId="2A2C305F"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438" w:type="dxa"/>
          </w:tcPr>
          <w:p w14:paraId="6B46FBFC" w14:textId="0334D4F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67" w:type="dxa"/>
          </w:tcPr>
          <w:p w14:paraId="1D3DE4B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606807" w:rsidRPr="001C1090" w14:paraId="67F61783" w14:textId="77777777" w:rsidTr="00606807">
        <w:trPr>
          <w:jc w:val="center"/>
        </w:trPr>
        <w:tc>
          <w:tcPr>
            <w:tcW w:w="1526" w:type="dxa"/>
            <w:hideMark/>
          </w:tcPr>
          <w:p w14:paraId="798A636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525" w:type="dxa"/>
            <w:hideMark/>
          </w:tcPr>
          <w:p w14:paraId="4D156B7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49C7D14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1B3601E" w14:textId="6E18A4D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438" w:type="dxa"/>
          </w:tcPr>
          <w:p w14:paraId="297B068A" w14:textId="21E33E6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067" w:type="dxa"/>
          </w:tcPr>
          <w:p w14:paraId="6FB692FA"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1A65A4AE" w14:textId="77777777" w:rsidTr="00606807">
        <w:trPr>
          <w:jc w:val="center"/>
        </w:trPr>
        <w:tc>
          <w:tcPr>
            <w:tcW w:w="1526" w:type="dxa"/>
            <w:hideMark/>
          </w:tcPr>
          <w:p w14:paraId="66F0E2A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525" w:type="dxa"/>
            <w:hideMark/>
          </w:tcPr>
          <w:p w14:paraId="4233968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50238B6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7EA86CCC" w14:textId="433ACFA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438" w:type="dxa"/>
          </w:tcPr>
          <w:p w14:paraId="1E62C1A7" w14:textId="362BD892"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67" w:type="dxa"/>
          </w:tcPr>
          <w:p w14:paraId="4DABDABD" w14:textId="77777777" w:rsidR="00606807" w:rsidRPr="001C1090" w:rsidRDefault="00606807" w:rsidP="00606807">
            <w:pPr>
              <w:rPr>
                <w:rFonts w:ascii="Times New Roman" w:eastAsia="Times New Roman" w:hAnsi="Times New Roman" w:cs="Times New Roman"/>
                <w:sz w:val="20"/>
                <w:szCs w:val="20"/>
              </w:rPr>
            </w:pPr>
            <w:r w:rsidRPr="007F69AC">
              <w:rPr>
                <w:rFonts w:ascii="Times New Roman" w:eastAsia="Times New Roman" w:hAnsi="Times New Roman" w:cs="Times New Roman"/>
                <w:sz w:val="20"/>
                <w:szCs w:val="20"/>
              </w:rPr>
              <w:t>Inhibition</w:t>
            </w:r>
          </w:p>
        </w:tc>
      </w:tr>
      <w:tr w:rsidR="00606807" w:rsidRPr="001C1090" w14:paraId="5FEF584E" w14:textId="77777777" w:rsidTr="00606807">
        <w:trPr>
          <w:jc w:val="center"/>
        </w:trPr>
        <w:tc>
          <w:tcPr>
            <w:tcW w:w="1526" w:type="dxa"/>
            <w:hideMark/>
          </w:tcPr>
          <w:p w14:paraId="486B610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5A77389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2AC3D9C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6862246" w14:textId="2D77D179"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52DDAAC0" w14:textId="2279B50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067" w:type="dxa"/>
          </w:tcPr>
          <w:p w14:paraId="1CEC60FE" w14:textId="77777777" w:rsidR="00606807" w:rsidRPr="00282DAA" w:rsidRDefault="00606807" w:rsidP="00606807">
            <w:pPr>
              <w:rPr>
                <w:rFonts w:ascii="Times New Roman" w:eastAsia="Times New Roman" w:hAnsi="Times New Roman" w:cs="Times New Roman"/>
                <w:sz w:val="20"/>
                <w:szCs w:val="20"/>
              </w:rPr>
            </w:pPr>
          </w:p>
        </w:tc>
      </w:tr>
      <w:tr w:rsidR="00606807" w:rsidRPr="001C1090" w14:paraId="0BAD21A2" w14:textId="77777777" w:rsidTr="00606807">
        <w:trPr>
          <w:jc w:val="center"/>
        </w:trPr>
        <w:tc>
          <w:tcPr>
            <w:tcW w:w="1526" w:type="dxa"/>
            <w:hideMark/>
          </w:tcPr>
          <w:p w14:paraId="7C1B99E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525" w:type="dxa"/>
            <w:hideMark/>
          </w:tcPr>
          <w:p w14:paraId="49ED010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244D1A9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D031EA1" w14:textId="3222FDE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438" w:type="dxa"/>
          </w:tcPr>
          <w:p w14:paraId="3BBACA4D" w14:textId="1C6B128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7" w:type="dxa"/>
          </w:tcPr>
          <w:p w14:paraId="07EFAE37" w14:textId="77777777" w:rsidR="00606807" w:rsidRPr="00282DAA" w:rsidRDefault="00606807" w:rsidP="00606807">
            <w:pPr>
              <w:rPr>
                <w:rFonts w:ascii="Times New Roman" w:eastAsia="Times New Roman" w:hAnsi="Times New Roman" w:cs="Times New Roman"/>
                <w:sz w:val="20"/>
                <w:szCs w:val="20"/>
              </w:rPr>
            </w:pPr>
            <w:r w:rsidRPr="009B0AA9">
              <w:rPr>
                <w:rFonts w:ascii="Times New Roman" w:eastAsia="Times New Roman" w:hAnsi="Times New Roman" w:cs="Times New Roman"/>
                <w:sz w:val="20"/>
                <w:szCs w:val="20"/>
              </w:rPr>
              <w:t>Inhibition</w:t>
            </w:r>
          </w:p>
        </w:tc>
      </w:tr>
      <w:tr w:rsidR="00606807" w:rsidRPr="001C1090" w14:paraId="24A9F89F" w14:textId="77777777" w:rsidTr="00606807">
        <w:trPr>
          <w:jc w:val="center"/>
        </w:trPr>
        <w:tc>
          <w:tcPr>
            <w:tcW w:w="1526" w:type="dxa"/>
            <w:hideMark/>
          </w:tcPr>
          <w:p w14:paraId="0BEFE8C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hideMark/>
          </w:tcPr>
          <w:p w14:paraId="0DC27C4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7926830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557DE8E7" w14:textId="34E312E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5A5CD0D7" w14:textId="15BDF33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067" w:type="dxa"/>
          </w:tcPr>
          <w:p w14:paraId="35C4A9A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606807" w:rsidRPr="001C1090" w14:paraId="7B5B3CB9" w14:textId="77777777" w:rsidTr="00606807">
        <w:trPr>
          <w:jc w:val="center"/>
        </w:trPr>
        <w:tc>
          <w:tcPr>
            <w:tcW w:w="1526" w:type="dxa"/>
            <w:hideMark/>
          </w:tcPr>
          <w:p w14:paraId="27B3BA3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525" w:type="dxa"/>
            <w:hideMark/>
          </w:tcPr>
          <w:p w14:paraId="34FB8A4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0F4856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2FAEC8CA" w14:textId="2D43818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438" w:type="dxa"/>
          </w:tcPr>
          <w:p w14:paraId="5F59B756" w14:textId="1E968A2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67" w:type="dxa"/>
          </w:tcPr>
          <w:p w14:paraId="0FDB42CD"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76581D08" w14:textId="77777777" w:rsidTr="00606807">
        <w:trPr>
          <w:jc w:val="center"/>
        </w:trPr>
        <w:tc>
          <w:tcPr>
            <w:tcW w:w="1526" w:type="dxa"/>
            <w:hideMark/>
          </w:tcPr>
          <w:p w14:paraId="7635890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525" w:type="dxa"/>
            <w:hideMark/>
          </w:tcPr>
          <w:p w14:paraId="7ED5D8A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6CE68C0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3963238" w14:textId="2DC66A2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438" w:type="dxa"/>
          </w:tcPr>
          <w:p w14:paraId="1411742D" w14:textId="2FE2D5C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067" w:type="dxa"/>
          </w:tcPr>
          <w:p w14:paraId="7CA2900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606807" w:rsidRPr="001C1090" w14:paraId="67BD27B4" w14:textId="77777777" w:rsidTr="00606807">
        <w:trPr>
          <w:jc w:val="center"/>
        </w:trPr>
        <w:tc>
          <w:tcPr>
            <w:tcW w:w="1526" w:type="dxa"/>
            <w:hideMark/>
          </w:tcPr>
          <w:p w14:paraId="2D5EC0F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525" w:type="dxa"/>
            <w:hideMark/>
          </w:tcPr>
          <w:p w14:paraId="271E277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ADBCDC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6D712553" w14:textId="2C2EE51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438" w:type="dxa"/>
          </w:tcPr>
          <w:p w14:paraId="28B1D48B" w14:textId="06E2B09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067" w:type="dxa"/>
          </w:tcPr>
          <w:p w14:paraId="4933A7D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621A6540" w14:textId="77777777" w:rsidTr="00606807">
        <w:trPr>
          <w:jc w:val="center"/>
        </w:trPr>
        <w:tc>
          <w:tcPr>
            <w:tcW w:w="1526" w:type="dxa"/>
            <w:hideMark/>
          </w:tcPr>
          <w:p w14:paraId="5EA90AE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525" w:type="dxa"/>
            <w:hideMark/>
          </w:tcPr>
          <w:p w14:paraId="1613B94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0DB69FB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21A3D05" w14:textId="21BBCA8E"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438" w:type="dxa"/>
          </w:tcPr>
          <w:p w14:paraId="33A3C73A" w14:textId="5C984E4E"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067" w:type="dxa"/>
          </w:tcPr>
          <w:p w14:paraId="2D1ED0D1" w14:textId="77777777" w:rsidR="00606807" w:rsidRPr="007040D0" w:rsidRDefault="00606807" w:rsidP="00606807">
            <w:pPr>
              <w:rPr>
                <w:rFonts w:ascii="Times New Roman" w:eastAsia="Times New Roman" w:hAnsi="Times New Roman" w:cs="Times New Roman"/>
                <w:sz w:val="20"/>
                <w:szCs w:val="20"/>
              </w:rPr>
            </w:pPr>
          </w:p>
        </w:tc>
      </w:tr>
      <w:tr w:rsidR="00606807" w:rsidRPr="001C1090" w14:paraId="4B098E23" w14:textId="77777777" w:rsidTr="00606807">
        <w:trPr>
          <w:jc w:val="center"/>
        </w:trPr>
        <w:tc>
          <w:tcPr>
            <w:tcW w:w="1526" w:type="dxa"/>
            <w:hideMark/>
          </w:tcPr>
          <w:p w14:paraId="29AB235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525" w:type="dxa"/>
            <w:hideMark/>
          </w:tcPr>
          <w:p w14:paraId="25787BD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A33541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3E2D317F" w14:textId="706B1B9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438" w:type="dxa"/>
          </w:tcPr>
          <w:p w14:paraId="66D0B1BF" w14:textId="580E23EE"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067" w:type="dxa"/>
          </w:tcPr>
          <w:p w14:paraId="6F3FD9B4" w14:textId="77777777" w:rsidR="00606807" w:rsidRPr="007040D0" w:rsidRDefault="00606807" w:rsidP="00606807">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r>
      <w:tr w:rsidR="00606807" w:rsidRPr="001C1090" w14:paraId="7B5484BD" w14:textId="77777777" w:rsidTr="00606807">
        <w:trPr>
          <w:jc w:val="center"/>
        </w:trPr>
        <w:tc>
          <w:tcPr>
            <w:tcW w:w="1526" w:type="dxa"/>
            <w:hideMark/>
          </w:tcPr>
          <w:p w14:paraId="489E9F4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525" w:type="dxa"/>
            <w:hideMark/>
          </w:tcPr>
          <w:p w14:paraId="0850E9A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23200EAC"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438" w:type="dxa"/>
          </w:tcPr>
          <w:p w14:paraId="1FDFAB03" w14:textId="60A53A9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438" w:type="dxa"/>
          </w:tcPr>
          <w:p w14:paraId="62B0535A" w14:textId="3DC63FC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067" w:type="dxa"/>
          </w:tcPr>
          <w:p w14:paraId="217A858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7B5309BE" w14:textId="77777777" w:rsidTr="00606807">
        <w:trPr>
          <w:jc w:val="center"/>
        </w:trPr>
        <w:tc>
          <w:tcPr>
            <w:tcW w:w="1526" w:type="dxa"/>
            <w:hideMark/>
          </w:tcPr>
          <w:p w14:paraId="74753CF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MTX polyglutamates</w:t>
            </w:r>
          </w:p>
        </w:tc>
        <w:tc>
          <w:tcPr>
            <w:tcW w:w="1525" w:type="dxa"/>
            <w:hideMark/>
          </w:tcPr>
          <w:p w14:paraId="50B0EF1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2ED19FC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3AEB34EA" w14:textId="26FE0552"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6C59C182" w14:textId="0B1555CB" w:rsidR="00606807" w:rsidRPr="001F17F4"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67" w:type="dxa"/>
          </w:tcPr>
          <w:p w14:paraId="4A618386" w14:textId="77777777" w:rsidR="00606807" w:rsidRPr="001F17F4" w:rsidRDefault="00606807" w:rsidP="00606807">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606807" w:rsidRPr="001C1090" w14:paraId="67C9F964" w14:textId="77777777" w:rsidTr="00606807">
        <w:trPr>
          <w:jc w:val="center"/>
        </w:trPr>
        <w:tc>
          <w:tcPr>
            <w:tcW w:w="1526" w:type="dxa"/>
          </w:tcPr>
          <w:p w14:paraId="3BA9BD2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525" w:type="dxa"/>
          </w:tcPr>
          <w:p w14:paraId="79CB4AA0" w14:textId="77777777" w:rsidR="00606807" w:rsidRPr="001C1090" w:rsidRDefault="00606807" w:rsidP="00606807">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06FACFD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5F0349C9" w14:textId="3DF466B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438" w:type="dxa"/>
          </w:tcPr>
          <w:p w14:paraId="1C327B17" w14:textId="6415B75F" w:rsidR="00606807" w:rsidRPr="001F17F4" w:rsidRDefault="00606807" w:rsidP="00606807">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067" w:type="dxa"/>
          </w:tcPr>
          <w:p w14:paraId="57A8D761" w14:textId="77777777" w:rsidR="00606807" w:rsidRPr="001F17F4" w:rsidRDefault="00606807" w:rsidP="00606807">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606807" w:rsidRPr="001C1090" w14:paraId="69329768" w14:textId="77777777" w:rsidTr="00606807">
        <w:trPr>
          <w:jc w:val="center"/>
        </w:trPr>
        <w:tc>
          <w:tcPr>
            <w:tcW w:w="1526" w:type="dxa"/>
            <w:hideMark/>
          </w:tcPr>
          <w:p w14:paraId="4A7172A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525" w:type="dxa"/>
            <w:hideMark/>
          </w:tcPr>
          <w:p w14:paraId="7D485E2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C504D0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438" w:type="dxa"/>
          </w:tcPr>
          <w:p w14:paraId="0FA7664D" w14:textId="24A11EB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438" w:type="dxa"/>
          </w:tcPr>
          <w:p w14:paraId="240C5544" w14:textId="0883517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67" w:type="dxa"/>
          </w:tcPr>
          <w:p w14:paraId="082FDB83" w14:textId="77777777" w:rsidR="00606807" w:rsidRPr="001C1090" w:rsidRDefault="00606807" w:rsidP="00606807">
            <w:pPr>
              <w:rPr>
                <w:rFonts w:ascii="Times New Roman" w:eastAsia="Times New Roman" w:hAnsi="Times New Roman" w:cs="Times New Roman"/>
                <w:sz w:val="20"/>
                <w:szCs w:val="20"/>
              </w:rPr>
            </w:pPr>
          </w:p>
        </w:tc>
      </w:tr>
      <w:bookmarkEnd w:id="11"/>
    </w:tbl>
    <w:p w14:paraId="54E761EC" w14:textId="77777777" w:rsidR="006756EB" w:rsidRDefault="006756EB" w:rsidP="006756EB">
      <w:pPr>
        <w:jc w:val="both"/>
        <w:rPr>
          <w:rFonts w:ascii="Times New Roman" w:hAnsi="Times New Roman" w:cs="Times New Roman"/>
          <w:i/>
          <w:iCs/>
          <w:sz w:val="24"/>
          <w:szCs w:val="24"/>
        </w:rPr>
      </w:pPr>
    </w:p>
    <w:p w14:paraId="4BA47F36"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DB0C73" w14:paraId="79C9EA25" w14:textId="77777777" w:rsidTr="00670BF1">
        <w:tc>
          <w:tcPr>
            <w:tcW w:w="0" w:type="auto"/>
            <w:hideMark/>
          </w:tcPr>
          <w:p w14:paraId="00B12AB7"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7C057C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18F3D74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5D96219B"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3942DF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6B3EEB7"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FD9ACBB"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5CC4825C"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6756EB" w:rsidRPr="00DB0C73" w14:paraId="0D0FD1B7" w14:textId="77777777" w:rsidTr="00670BF1">
        <w:tc>
          <w:tcPr>
            <w:tcW w:w="0" w:type="auto"/>
            <w:hideMark/>
          </w:tcPr>
          <w:p w14:paraId="52288EC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8F9E2D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257F888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8A56EC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D98541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07DEB0E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53455F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43D2E7B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6756EB" w:rsidRPr="00DB0C73" w14:paraId="4EC5EB17" w14:textId="77777777" w:rsidTr="00670BF1">
        <w:tc>
          <w:tcPr>
            <w:tcW w:w="0" w:type="auto"/>
            <w:hideMark/>
          </w:tcPr>
          <w:p w14:paraId="32ED0D7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4B2B03C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4C3C7F7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7F315C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5398594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16A6B42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145A9D4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734F92F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6756EB" w:rsidRPr="00DB0C73" w14:paraId="6BA9208E" w14:textId="77777777" w:rsidTr="00670BF1">
        <w:tc>
          <w:tcPr>
            <w:tcW w:w="0" w:type="auto"/>
            <w:hideMark/>
          </w:tcPr>
          <w:p w14:paraId="19D8B7C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2A0F591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29DA5EC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397245A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FE6868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9C3129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4BAC7A3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2D9E16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6756EB" w:rsidRPr="00DB0C73" w14:paraId="27670496" w14:textId="77777777" w:rsidTr="00670BF1">
        <w:tc>
          <w:tcPr>
            <w:tcW w:w="0" w:type="auto"/>
            <w:hideMark/>
          </w:tcPr>
          <w:p w14:paraId="5252D64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4EF2606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4368C1E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4E4ACF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D447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4C8924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3DA069D0"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4E0816F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3627C110" w14:textId="77777777" w:rsidR="006756EB" w:rsidRPr="006C671F" w:rsidRDefault="006756EB" w:rsidP="006756EB">
      <w:pPr>
        <w:jc w:val="both"/>
        <w:rPr>
          <w:rFonts w:ascii="Times New Roman" w:hAnsi="Times New Roman" w:cs="Times New Roman"/>
          <w:i/>
          <w:iCs/>
          <w:sz w:val="24"/>
          <w:szCs w:val="24"/>
        </w:rPr>
      </w:pPr>
    </w:p>
    <w:p w14:paraId="2E266319"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11B47939" w14:textId="77777777" w:rsidR="006756EB" w:rsidRPr="00C72D8B"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83"/>
        <w:gridCol w:w="1061"/>
      </w:tblGrid>
      <w:tr w:rsidR="00606807" w:rsidRPr="001C1090" w14:paraId="46E383ED" w14:textId="77777777" w:rsidTr="00606807">
        <w:trPr>
          <w:jc w:val="center"/>
        </w:trPr>
        <w:tc>
          <w:tcPr>
            <w:tcW w:w="0" w:type="auto"/>
            <w:gridSpan w:val="3"/>
          </w:tcPr>
          <w:p w14:paraId="539B2997" w14:textId="77777777" w:rsidR="00606807" w:rsidRPr="001C1090" w:rsidRDefault="00606807" w:rsidP="00670BF1">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0297744E" w14:textId="77777777" w:rsidR="00606807" w:rsidRDefault="00606807" w:rsidP="00670BF1">
            <w:pPr>
              <w:jc w:val="center"/>
              <w:rPr>
                <w:rFonts w:ascii="Times New Roman" w:eastAsia="Times New Roman" w:hAnsi="Times New Roman" w:cs="Times New Roman"/>
                <w:b/>
                <w:bCs/>
                <w:sz w:val="20"/>
                <w:szCs w:val="20"/>
              </w:rPr>
            </w:pPr>
          </w:p>
        </w:tc>
        <w:tc>
          <w:tcPr>
            <w:tcW w:w="1083" w:type="dxa"/>
          </w:tcPr>
          <w:p w14:paraId="07557DC6" w14:textId="77777777" w:rsidR="00606807" w:rsidRPr="00D045A4" w:rsidRDefault="00606807" w:rsidP="00670BF1">
            <w:pPr>
              <w:jc w:val="center"/>
              <w:rPr>
                <w:rFonts w:ascii="Times New Roman" w:hAnsi="Times New Roman" w:cs="Times New Roman"/>
                <w:b/>
                <w:bCs/>
                <w:sz w:val="20"/>
                <w:szCs w:val="20"/>
              </w:rPr>
            </w:pPr>
          </w:p>
        </w:tc>
        <w:tc>
          <w:tcPr>
            <w:tcW w:w="1061" w:type="dxa"/>
          </w:tcPr>
          <w:p w14:paraId="75C6D990" w14:textId="77777777" w:rsidR="00606807" w:rsidRPr="00EB3D00" w:rsidRDefault="00606807" w:rsidP="00670BF1">
            <w:pPr>
              <w:jc w:val="center"/>
              <w:rPr>
                <w:rFonts w:ascii="Times New Roman" w:hAnsi="Times New Roman" w:cs="Times New Roman"/>
                <w:sz w:val="18"/>
                <w:szCs w:val="18"/>
              </w:rPr>
            </w:pPr>
          </w:p>
        </w:tc>
      </w:tr>
      <w:tr w:rsidR="00606807" w:rsidRPr="001C1090" w14:paraId="1912D5EB" w14:textId="77777777" w:rsidTr="00606807">
        <w:trPr>
          <w:jc w:val="center"/>
        </w:trPr>
        <w:tc>
          <w:tcPr>
            <w:tcW w:w="0" w:type="auto"/>
            <w:hideMark/>
          </w:tcPr>
          <w:p w14:paraId="2148FF0E"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086D7B67"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6B23E48C" w14:textId="77777777"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5B03CFA9" w14:textId="46A93BCF" w:rsidR="00606807" w:rsidRPr="001C1090"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083" w:type="dxa"/>
          </w:tcPr>
          <w:p w14:paraId="3C426986" w14:textId="6B86FE53" w:rsidR="00606807" w:rsidRDefault="00606807" w:rsidP="00606807">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061" w:type="dxa"/>
          </w:tcPr>
          <w:p w14:paraId="5AD71F6E"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C1090" w14:paraId="3C2019A5" w14:textId="77777777" w:rsidTr="00606807">
        <w:trPr>
          <w:jc w:val="center"/>
        </w:trPr>
        <w:tc>
          <w:tcPr>
            <w:tcW w:w="0" w:type="auto"/>
            <w:hideMark/>
          </w:tcPr>
          <w:p w14:paraId="02A5557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1BCB84F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9B8414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CAC6FCB" w14:textId="4D5CCDC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1083" w:type="dxa"/>
          </w:tcPr>
          <w:p w14:paraId="5E49B163" w14:textId="043370D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4C26F95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6BAE870B" w14:textId="77777777" w:rsidTr="00606807">
        <w:trPr>
          <w:jc w:val="center"/>
        </w:trPr>
        <w:tc>
          <w:tcPr>
            <w:tcW w:w="0" w:type="auto"/>
            <w:hideMark/>
          </w:tcPr>
          <w:p w14:paraId="3684B24C"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1BB8E1E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EBF420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549142" w14:textId="5051252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1083" w:type="dxa"/>
          </w:tcPr>
          <w:p w14:paraId="095569D8" w14:textId="4BDD434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2CCA474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234ED5E5" w14:textId="77777777" w:rsidTr="00606807">
        <w:trPr>
          <w:jc w:val="center"/>
        </w:trPr>
        <w:tc>
          <w:tcPr>
            <w:tcW w:w="0" w:type="auto"/>
            <w:hideMark/>
          </w:tcPr>
          <w:p w14:paraId="217FAA8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39BDEEDC"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4681446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8297B54" w14:textId="6E20570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1083" w:type="dxa"/>
          </w:tcPr>
          <w:p w14:paraId="1A6D3EE7" w14:textId="3EA983C3"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61" w:type="dxa"/>
          </w:tcPr>
          <w:p w14:paraId="6C12E14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6D8B0699" w14:textId="77777777" w:rsidTr="00606807">
        <w:trPr>
          <w:jc w:val="center"/>
        </w:trPr>
        <w:tc>
          <w:tcPr>
            <w:tcW w:w="0" w:type="auto"/>
            <w:hideMark/>
          </w:tcPr>
          <w:p w14:paraId="2270731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4EFBABA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7F4A99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019E43C" w14:textId="4CAB383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2C55B35B" w14:textId="1803B57F"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61" w:type="dxa"/>
          </w:tcPr>
          <w:p w14:paraId="6ECE70B7" w14:textId="77777777" w:rsidR="00606807" w:rsidRPr="001C1090" w:rsidRDefault="00606807" w:rsidP="00606807">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606807" w:rsidRPr="001C1090" w14:paraId="18F9F7DB" w14:textId="77777777" w:rsidTr="00606807">
        <w:trPr>
          <w:jc w:val="center"/>
        </w:trPr>
        <w:tc>
          <w:tcPr>
            <w:tcW w:w="0" w:type="auto"/>
            <w:hideMark/>
          </w:tcPr>
          <w:p w14:paraId="09890AE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975085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49CD5D6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6840410" w14:textId="4CF1D07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719CD1FF" w14:textId="337ED03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1061" w:type="dxa"/>
          </w:tcPr>
          <w:p w14:paraId="28310AF7" w14:textId="77777777" w:rsidR="00606807" w:rsidRPr="001C1090" w:rsidRDefault="00606807" w:rsidP="00606807">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606807" w:rsidRPr="001C1090" w14:paraId="59DBCB60" w14:textId="77777777" w:rsidTr="00606807">
        <w:trPr>
          <w:jc w:val="center"/>
        </w:trPr>
        <w:tc>
          <w:tcPr>
            <w:tcW w:w="0" w:type="auto"/>
            <w:hideMark/>
          </w:tcPr>
          <w:p w14:paraId="48A64D8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EF8D3A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1ADCED4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886E847" w14:textId="514FB5BC"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5A89A377" w14:textId="4EB6B17C"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061" w:type="dxa"/>
          </w:tcPr>
          <w:p w14:paraId="6D50E47E" w14:textId="77777777" w:rsidR="00606807" w:rsidRPr="00856A78" w:rsidRDefault="00606807" w:rsidP="00606807">
            <w:pPr>
              <w:rPr>
                <w:rFonts w:ascii="Times New Roman" w:eastAsia="Times New Roman" w:hAnsi="Times New Roman" w:cs="Times New Roman"/>
                <w:sz w:val="20"/>
                <w:szCs w:val="20"/>
              </w:rPr>
            </w:pPr>
          </w:p>
        </w:tc>
      </w:tr>
      <w:tr w:rsidR="00606807" w:rsidRPr="001C1090" w14:paraId="5A57A717" w14:textId="77777777" w:rsidTr="00606807">
        <w:trPr>
          <w:jc w:val="center"/>
        </w:trPr>
        <w:tc>
          <w:tcPr>
            <w:tcW w:w="0" w:type="auto"/>
            <w:hideMark/>
          </w:tcPr>
          <w:p w14:paraId="6016159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4A46208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0" w:type="auto"/>
            <w:hideMark/>
          </w:tcPr>
          <w:p w14:paraId="7F5AFED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0EF3421" w14:textId="51C3C314"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1083" w:type="dxa"/>
          </w:tcPr>
          <w:p w14:paraId="53AFAE7A" w14:textId="5E1FB8B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1061" w:type="dxa"/>
          </w:tcPr>
          <w:p w14:paraId="15C56C05" w14:textId="77777777" w:rsidR="00606807" w:rsidRPr="00856A78" w:rsidRDefault="00606807" w:rsidP="00606807">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606807" w:rsidRPr="001C1090" w14:paraId="58C2815B" w14:textId="77777777" w:rsidTr="00606807">
        <w:trPr>
          <w:jc w:val="center"/>
        </w:trPr>
        <w:tc>
          <w:tcPr>
            <w:tcW w:w="0" w:type="auto"/>
            <w:hideMark/>
          </w:tcPr>
          <w:p w14:paraId="6FB2022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B08B7F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3885F12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581DD2F" w14:textId="1680528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620F1064" w14:textId="4B2EC82E" w:rsidR="00606807" w:rsidRPr="00D241A1"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1061" w:type="dxa"/>
          </w:tcPr>
          <w:p w14:paraId="76F4AEA2" w14:textId="77777777" w:rsidR="00606807" w:rsidRPr="00D241A1" w:rsidRDefault="00606807" w:rsidP="00606807">
            <w:pPr>
              <w:rPr>
                <w:rFonts w:ascii="Times New Roman" w:eastAsia="Times New Roman" w:hAnsi="Times New Roman" w:cs="Times New Roman"/>
                <w:sz w:val="20"/>
                <w:szCs w:val="20"/>
              </w:rPr>
            </w:pPr>
          </w:p>
        </w:tc>
      </w:tr>
      <w:tr w:rsidR="00606807" w:rsidRPr="001C1090" w14:paraId="309782E9" w14:textId="77777777" w:rsidTr="00606807">
        <w:trPr>
          <w:jc w:val="center"/>
        </w:trPr>
        <w:tc>
          <w:tcPr>
            <w:tcW w:w="0" w:type="auto"/>
            <w:hideMark/>
          </w:tcPr>
          <w:p w14:paraId="38E9593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6B10BF6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7C8B377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3DADB45" w14:textId="26CB791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7E1AAB39" w14:textId="66F0D106" w:rsidR="00606807" w:rsidRPr="00D241A1"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1061" w:type="dxa"/>
          </w:tcPr>
          <w:p w14:paraId="60279CA5" w14:textId="77777777" w:rsidR="00606807" w:rsidRPr="00D241A1" w:rsidRDefault="00606807" w:rsidP="00606807">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606807" w:rsidRPr="001C1090" w14:paraId="11BF3545" w14:textId="77777777" w:rsidTr="00606807">
        <w:trPr>
          <w:jc w:val="center"/>
        </w:trPr>
        <w:tc>
          <w:tcPr>
            <w:tcW w:w="0" w:type="auto"/>
            <w:hideMark/>
          </w:tcPr>
          <w:p w14:paraId="3F85F50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1167D0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26C6CA0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3409A79" w14:textId="0AEF70D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5072F570" w14:textId="693A3F2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1061" w:type="dxa"/>
          </w:tcPr>
          <w:p w14:paraId="653EAF9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19007C46" w14:textId="77777777" w:rsidTr="00606807">
        <w:trPr>
          <w:trHeight w:val="287"/>
          <w:jc w:val="center"/>
        </w:trPr>
        <w:tc>
          <w:tcPr>
            <w:tcW w:w="0" w:type="auto"/>
            <w:hideMark/>
          </w:tcPr>
          <w:p w14:paraId="6F6B55E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3CA935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0D8290E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FE894B" w14:textId="38FD5EE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1083" w:type="dxa"/>
          </w:tcPr>
          <w:p w14:paraId="13E6011A" w14:textId="7BED2D84" w:rsidR="00606807" w:rsidRPr="00730036"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79C509C6" w14:textId="77777777" w:rsidR="00606807" w:rsidRPr="00730036" w:rsidRDefault="00606807" w:rsidP="00606807">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606807" w:rsidRPr="001C1090" w14:paraId="287F350F" w14:textId="77777777" w:rsidTr="00606807">
        <w:trPr>
          <w:jc w:val="center"/>
        </w:trPr>
        <w:tc>
          <w:tcPr>
            <w:tcW w:w="0" w:type="auto"/>
            <w:hideMark/>
          </w:tcPr>
          <w:p w14:paraId="42AC4ED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758630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44DC82E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A968C97" w14:textId="4EEBC3F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083" w:type="dxa"/>
          </w:tcPr>
          <w:p w14:paraId="5C9C714B" w14:textId="68A219DE" w:rsidR="00606807" w:rsidRPr="00730036"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78B32E6C" w14:textId="77777777" w:rsidR="00606807" w:rsidRPr="00730036" w:rsidRDefault="00606807" w:rsidP="00606807">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606807" w:rsidRPr="001C1090" w14:paraId="321BF4B5" w14:textId="77777777" w:rsidTr="00606807">
        <w:trPr>
          <w:jc w:val="center"/>
        </w:trPr>
        <w:tc>
          <w:tcPr>
            <w:tcW w:w="0" w:type="auto"/>
            <w:hideMark/>
          </w:tcPr>
          <w:p w14:paraId="33235C0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0" w:type="auto"/>
            <w:hideMark/>
          </w:tcPr>
          <w:p w14:paraId="6E8DB79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4DC8967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34103B6" w14:textId="53FFAFA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1083" w:type="dxa"/>
          </w:tcPr>
          <w:p w14:paraId="1038249A" w14:textId="7803A04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61" w:type="dxa"/>
          </w:tcPr>
          <w:p w14:paraId="54E0E65C"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46E0FB82" w14:textId="77777777" w:rsidTr="00606807">
        <w:trPr>
          <w:jc w:val="center"/>
        </w:trPr>
        <w:tc>
          <w:tcPr>
            <w:tcW w:w="0" w:type="auto"/>
            <w:hideMark/>
          </w:tcPr>
          <w:p w14:paraId="7587A24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F6AB9B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6C64906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904AC49" w14:textId="5FDCAD3C"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1083" w:type="dxa"/>
          </w:tcPr>
          <w:p w14:paraId="735269DF" w14:textId="730F4DF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1061" w:type="dxa"/>
          </w:tcPr>
          <w:p w14:paraId="3BB48BC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27692309" w14:textId="77777777" w:rsidTr="00606807">
        <w:trPr>
          <w:jc w:val="center"/>
        </w:trPr>
        <w:tc>
          <w:tcPr>
            <w:tcW w:w="0" w:type="auto"/>
            <w:hideMark/>
          </w:tcPr>
          <w:p w14:paraId="401D88B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481289D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0A3E707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6C8482" w14:textId="2D2F791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1083" w:type="dxa"/>
          </w:tcPr>
          <w:p w14:paraId="16242075" w14:textId="2789FC5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1061" w:type="dxa"/>
          </w:tcPr>
          <w:p w14:paraId="02FDE8F2"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1D659B72" w14:textId="77777777" w:rsidTr="00606807">
        <w:trPr>
          <w:jc w:val="center"/>
        </w:trPr>
        <w:tc>
          <w:tcPr>
            <w:tcW w:w="0" w:type="auto"/>
            <w:hideMark/>
          </w:tcPr>
          <w:p w14:paraId="0771E99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381AE6C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7B13239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84A7CBB" w14:textId="4FE6F93E"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1083" w:type="dxa"/>
          </w:tcPr>
          <w:p w14:paraId="4C9FD00C" w14:textId="6AF4B23D"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1061" w:type="dxa"/>
          </w:tcPr>
          <w:p w14:paraId="29FD4C74"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23EA8B6D" w14:textId="77777777" w:rsidTr="00606807">
        <w:trPr>
          <w:jc w:val="center"/>
        </w:trPr>
        <w:tc>
          <w:tcPr>
            <w:tcW w:w="0" w:type="auto"/>
            <w:hideMark/>
          </w:tcPr>
          <w:p w14:paraId="5E092EF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15BAFA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556F0936"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C15182" w14:textId="4866AB8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1083" w:type="dxa"/>
          </w:tcPr>
          <w:p w14:paraId="5660A97D" w14:textId="0F69A57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1061" w:type="dxa"/>
          </w:tcPr>
          <w:p w14:paraId="55530244" w14:textId="77777777" w:rsidR="00606807" w:rsidRPr="001C1090" w:rsidRDefault="00606807" w:rsidP="00606807">
            <w:pPr>
              <w:rPr>
                <w:rFonts w:ascii="Times New Roman" w:eastAsia="Times New Roman" w:hAnsi="Times New Roman" w:cs="Times New Roman"/>
                <w:sz w:val="20"/>
                <w:szCs w:val="20"/>
              </w:rPr>
            </w:pPr>
          </w:p>
        </w:tc>
      </w:tr>
      <w:bookmarkEnd w:id="12"/>
    </w:tbl>
    <w:p w14:paraId="77F3A48B" w14:textId="77777777" w:rsidR="006756EB" w:rsidRPr="00E823CC"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58FC616E"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6756EB" w:rsidRPr="00DB0C73" w14:paraId="7AEA0D8E" w14:textId="77777777" w:rsidTr="00670BF1">
        <w:tc>
          <w:tcPr>
            <w:tcW w:w="0" w:type="auto"/>
            <w:hideMark/>
          </w:tcPr>
          <w:p w14:paraId="65329964"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lastRenderedPageBreak/>
              <w:t>Model</w:t>
            </w:r>
          </w:p>
        </w:tc>
        <w:tc>
          <w:tcPr>
            <w:tcW w:w="0" w:type="auto"/>
            <w:hideMark/>
          </w:tcPr>
          <w:p w14:paraId="613388C3"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11128F36"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100CD373"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718AB88"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6879688E"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4ACFBDC"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4B46EC74"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6756EB" w:rsidRPr="00DB0C73" w14:paraId="1E79110F" w14:textId="77777777" w:rsidTr="00670BF1">
        <w:tc>
          <w:tcPr>
            <w:tcW w:w="0" w:type="auto"/>
            <w:hideMark/>
          </w:tcPr>
          <w:p w14:paraId="0017049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0E18B09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643C25A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727CEB52"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3D5CA240"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5C935A9"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331C680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3CF303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6756EB" w:rsidRPr="00DB0C73" w14:paraId="2D0FA8E5" w14:textId="77777777" w:rsidTr="00670BF1">
        <w:tc>
          <w:tcPr>
            <w:tcW w:w="0" w:type="auto"/>
            <w:hideMark/>
          </w:tcPr>
          <w:p w14:paraId="259041F2"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3E9E0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3F42615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709C3F4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4ABB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0AC370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9C75C6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603003D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6756EB" w:rsidRPr="00DB0C73" w14:paraId="42304A91" w14:textId="77777777" w:rsidTr="00670BF1">
        <w:tc>
          <w:tcPr>
            <w:tcW w:w="0" w:type="auto"/>
            <w:hideMark/>
          </w:tcPr>
          <w:p w14:paraId="4CCF1A9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403C75B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A7DADC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728158A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732EDE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7DEDFF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2C43B18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3BFF0A0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6756EB" w:rsidRPr="00DB0C73" w14:paraId="08324298" w14:textId="77777777" w:rsidTr="00670BF1">
        <w:tc>
          <w:tcPr>
            <w:tcW w:w="0" w:type="auto"/>
            <w:hideMark/>
          </w:tcPr>
          <w:p w14:paraId="51A973F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6CD2BC05"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B83FE3B"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1BD055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0B8371DE"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CB4042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31100FFB"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5041D26B"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0B316E08" w14:textId="77777777" w:rsidR="006756EB" w:rsidRDefault="006756EB" w:rsidP="006756EB"/>
    <w:p w14:paraId="0256CDDA" w14:textId="77777777" w:rsidR="006756EB" w:rsidRPr="001C1090"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tblGrid>
      <w:tr w:rsidR="00606807" w:rsidRPr="001C1090" w14:paraId="3F12BE1A" w14:textId="77777777" w:rsidTr="00670BF1">
        <w:trPr>
          <w:trHeight w:val="314"/>
          <w:jc w:val="center"/>
        </w:trPr>
        <w:tc>
          <w:tcPr>
            <w:tcW w:w="0" w:type="auto"/>
            <w:gridSpan w:val="3"/>
          </w:tcPr>
          <w:p w14:paraId="5723C65D" w14:textId="77777777" w:rsidR="00606807" w:rsidRPr="001C1090" w:rsidRDefault="00606807" w:rsidP="00670BF1">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127DB109" w14:textId="77777777" w:rsidR="00606807" w:rsidRDefault="00606807" w:rsidP="00670BF1">
            <w:pPr>
              <w:jc w:val="center"/>
              <w:rPr>
                <w:rFonts w:ascii="Times New Roman" w:eastAsia="Times New Roman" w:hAnsi="Times New Roman" w:cs="Times New Roman"/>
                <w:sz w:val="20"/>
                <w:szCs w:val="20"/>
              </w:rPr>
            </w:pPr>
          </w:p>
        </w:tc>
        <w:tc>
          <w:tcPr>
            <w:tcW w:w="1248" w:type="dxa"/>
          </w:tcPr>
          <w:p w14:paraId="7AFD692D" w14:textId="77777777" w:rsidR="00606807" w:rsidRPr="00D045A4" w:rsidRDefault="00606807" w:rsidP="00670BF1">
            <w:pPr>
              <w:jc w:val="center"/>
              <w:rPr>
                <w:rFonts w:ascii="Times New Roman" w:hAnsi="Times New Roman" w:cs="Times New Roman"/>
                <w:b/>
                <w:bCs/>
                <w:sz w:val="20"/>
                <w:szCs w:val="20"/>
              </w:rPr>
            </w:pPr>
          </w:p>
        </w:tc>
        <w:tc>
          <w:tcPr>
            <w:tcW w:w="1248" w:type="dxa"/>
          </w:tcPr>
          <w:p w14:paraId="66B8EB6A" w14:textId="77777777" w:rsidR="00606807" w:rsidRPr="00EB3D00" w:rsidRDefault="00606807" w:rsidP="00670BF1">
            <w:pPr>
              <w:jc w:val="center"/>
              <w:rPr>
                <w:rFonts w:ascii="Times New Roman" w:hAnsi="Times New Roman" w:cs="Times New Roman"/>
                <w:sz w:val="18"/>
                <w:szCs w:val="18"/>
              </w:rPr>
            </w:pPr>
          </w:p>
        </w:tc>
      </w:tr>
      <w:tr w:rsidR="00606807" w:rsidRPr="001C1090" w14:paraId="67884213" w14:textId="77777777" w:rsidTr="00670BF1">
        <w:trPr>
          <w:trHeight w:val="314"/>
          <w:jc w:val="center"/>
        </w:trPr>
        <w:tc>
          <w:tcPr>
            <w:tcW w:w="0" w:type="auto"/>
            <w:hideMark/>
          </w:tcPr>
          <w:p w14:paraId="4D13BAA5" w14:textId="77777777" w:rsidR="00606807" w:rsidRPr="001C1090" w:rsidRDefault="00606807" w:rsidP="0060680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08EC258F" w14:textId="77777777" w:rsidR="00606807" w:rsidRPr="001C1090" w:rsidRDefault="00606807" w:rsidP="0060680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66699BB7" w14:textId="77777777" w:rsidR="00606807" w:rsidRPr="001C1090" w:rsidRDefault="00606807" w:rsidP="0060680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7C87A13B" w14:textId="4E01580D" w:rsidR="00606807" w:rsidRPr="001C1090" w:rsidRDefault="00606807" w:rsidP="0060680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1248" w:type="dxa"/>
          </w:tcPr>
          <w:p w14:paraId="7A4147E5" w14:textId="07073788" w:rsidR="00606807" w:rsidRDefault="00606807" w:rsidP="00606807">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1248" w:type="dxa"/>
          </w:tcPr>
          <w:p w14:paraId="357018F3"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C1090" w14:paraId="6AF92344" w14:textId="77777777" w:rsidTr="00670BF1">
        <w:trPr>
          <w:jc w:val="center"/>
        </w:trPr>
        <w:tc>
          <w:tcPr>
            <w:tcW w:w="0" w:type="auto"/>
            <w:hideMark/>
          </w:tcPr>
          <w:p w14:paraId="715BB22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r</w:t>
            </w:r>
          </w:p>
        </w:tc>
        <w:tc>
          <w:tcPr>
            <w:tcW w:w="0" w:type="auto"/>
            <w:hideMark/>
          </w:tcPr>
          <w:p w14:paraId="65CDBD62"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0E73C5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20259A6" w14:textId="40228644"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r</w:t>
            </w:r>
          </w:p>
        </w:tc>
        <w:tc>
          <w:tcPr>
            <w:tcW w:w="1248" w:type="dxa"/>
          </w:tcPr>
          <w:p w14:paraId="0F362E2B" w14:textId="2F61A58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2C95DA9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15EB9EAF" w14:textId="77777777" w:rsidTr="00670BF1">
        <w:trPr>
          <w:jc w:val="center"/>
        </w:trPr>
        <w:tc>
          <w:tcPr>
            <w:tcW w:w="0" w:type="auto"/>
            <w:hideMark/>
          </w:tcPr>
          <w:p w14:paraId="72CAD9A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6B0D599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A3332B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92EC672" w14:textId="568992C2"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327FBD09" w14:textId="2262FC0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48" w:type="dxa"/>
          </w:tcPr>
          <w:p w14:paraId="6983CFE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0D7FA8E6" w14:textId="77777777" w:rsidTr="00670BF1">
        <w:trPr>
          <w:jc w:val="center"/>
        </w:trPr>
        <w:tc>
          <w:tcPr>
            <w:tcW w:w="0" w:type="auto"/>
            <w:hideMark/>
          </w:tcPr>
          <w:p w14:paraId="0B33571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4BA12FE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01B7ED54"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8186C10" w14:textId="0DE0951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2BF64C4D" w14:textId="1090C1A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48" w:type="dxa"/>
          </w:tcPr>
          <w:p w14:paraId="22D9F012" w14:textId="77777777" w:rsidR="00606807" w:rsidRPr="001C1090" w:rsidRDefault="00606807" w:rsidP="00606807">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606807" w:rsidRPr="001C1090" w14:paraId="7508D3BE" w14:textId="77777777" w:rsidTr="00670BF1">
        <w:trPr>
          <w:jc w:val="center"/>
        </w:trPr>
        <w:tc>
          <w:tcPr>
            <w:tcW w:w="0" w:type="auto"/>
            <w:hideMark/>
          </w:tcPr>
          <w:p w14:paraId="757F334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BDF9B21"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C4EF8C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CAC0367" w14:textId="74B4C80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48" w:type="dxa"/>
          </w:tcPr>
          <w:p w14:paraId="2E0B56F8" w14:textId="2E8EE2D4"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48" w:type="dxa"/>
          </w:tcPr>
          <w:p w14:paraId="041425B0" w14:textId="77777777" w:rsidR="00606807" w:rsidRPr="001C1090" w:rsidRDefault="00606807" w:rsidP="00606807">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606807" w:rsidRPr="001C1090" w14:paraId="51EDF9FA" w14:textId="77777777" w:rsidTr="00670BF1">
        <w:trPr>
          <w:jc w:val="center"/>
        </w:trPr>
        <w:tc>
          <w:tcPr>
            <w:tcW w:w="0" w:type="auto"/>
            <w:hideMark/>
          </w:tcPr>
          <w:p w14:paraId="6EB020D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5E821C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xL</w:t>
            </w:r>
          </w:p>
        </w:tc>
        <w:tc>
          <w:tcPr>
            <w:tcW w:w="0" w:type="auto"/>
            <w:hideMark/>
          </w:tcPr>
          <w:p w14:paraId="6564DB7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944F830" w14:textId="40F4F15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48" w:type="dxa"/>
          </w:tcPr>
          <w:p w14:paraId="15F248F8" w14:textId="78435D34" w:rsidR="00606807" w:rsidRPr="0001328E"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Bcl-xL</w:t>
            </w:r>
          </w:p>
        </w:tc>
        <w:tc>
          <w:tcPr>
            <w:tcW w:w="1248" w:type="dxa"/>
          </w:tcPr>
          <w:p w14:paraId="0AE60B6B" w14:textId="77777777" w:rsidR="00606807" w:rsidRPr="001C1090" w:rsidRDefault="00606807" w:rsidP="00606807">
            <w:pPr>
              <w:rPr>
                <w:rFonts w:ascii="Times New Roman" w:eastAsia="Times New Roman" w:hAnsi="Times New Roman" w:cs="Times New Roman"/>
                <w:sz w:val="20"/>
                <w:szCs w:val="20"/>
              </w:rPr>
            </w:pPr>
          </w:p>
        </w:tc>
      </w:tr>
      <w:tr w:rsidR="00606807" w:rsidRPr="001C1090" w14:paraId="4A9A4833" w14:textId="77777777" w:rsidTr="00670BF1">
        <w:trPr>
          <w:jc w:val="center"/>
        </w:trPr>
        <w:tc>
          <w:tcPr>
            <w:tcW w:w="0" w:type="auto"/>
            <w:hideMark/>
          </w:tcPr>
          <w:p w14:paraId="319BD745"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xL</w:t>
            </w:r>
          </w:p>
        </w:tc>
        <w:tc>
          <w:tcPr>
            <w:tcW w:w="0" w:type="auto"/>
            <w:hideMark/>
          </w:tcPr>
          <w:p w14:paraId="429E37A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4ACAB7D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DFCBF8D" w14:textId="0F733AC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xL</w:t>
            </w:r>
          </w:p>
        </w:tc>
        <w:tc>
          <w:tcPr>
            <w:tcW w:w="1248" w:type="dxa"/>
          </w:tcPr>
          <w:p w14:paraId="444D6062" w14:textId="52A1AB3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48" w:type="dxa"/>
          </w:tcPr>
          <w:p w14:paraId="67777979" w14:textId="77777777" w:rsidR="00606807" w:rsidRPr="007D2B1C" w:rsidRDefault="00606807" w:rsidP="00606807">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606807" w:rsidRPr="001C1090" w14:paraId="17C7E16D" w14:textId="77777777" w:rsidTr="00670BF1">
        <w:trPr>
          <w:jc w:val="center"/>
        </w:trPr>
        <w:tc>
          <w:tcPr>
            <w:tcW w:w="0" w:type="auto"/>
            <w:hideMark/>
          </w:tcPr>
          <w:p w14:paraId="1BD09E4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2D54C3C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7E7E67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682158B" w14:textId="1F326A86"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48" w:type="dxa"/>
          </w:tcPr>
          <w:p w14:paraId="47811797" w14:textId="21320A5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1248" w:type="dxa"/>
          </w:tcPr>
          <w:p w14:paraId="3E72C822" w14:textId="77777777" w:rsidR="00606807" w:rsidRPr="007D2B1C" w:rsidRDefault="00606807" w:rsidP="00606807">
            <w:pPr>
              <w:rPr>
                <w:rFonts w:ascii="Times New Roman" w:hAnsi="Times New Roman" w:cs="Times New Roman"/>
                <w:i/>
                <w:iCs/>
                <w:sz w:val="20"/>
                <w:szCs w:val="20"/>
              </w:rPr>
            </w:pPr>
          </w:p>
        </w:tc>
      </w:tr>
      <w:tr w:rsidR="00606807" w:rsidRPr="001C1090" w14:paraId="62F6F8BB" w14:textId="77777777" w:rsidTr="00670BF1">
        <w:trPr>
          <w:jc w:val="center"/>
        </w:trPr>
        <w:tc>
          <w:tcPr>
            <w:tcW w:w="0" w:type="auto"/>
            <w:hideMark/>
          </w:tcPr>
          <w:p w14:paraId="6A1FC36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5F971D3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434934BA"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A78AAAB" w14:textId="1D28EAA0"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1248" w:type="dxa"/>
          </w:tcPr>
          <w:p w14:paraId="32385FED" w14:textId="18993D89" w:rsidR="00606807" w:rsidRPr="0001328E"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Bcl2</w:t>
            </w:r>
          </w:p>
        </w:tc>
        <w:tc>
          <w:tcPr>
            <w:tcW w:w="1248" w:type="dxa"/>
          </w:tcPr>
          <w:p w14:paraId="37C4DFF7" w14:textId="77777777" w:rsidR="00606807" w:rsidRPr="00944A29" w:rsidRDefault="00606807" w:rsidP="0060680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606807" w:rsidRPr="001C1090" w14:paraId="2D124216" w14:textId="77777777" w:rsidTr="00670BF1">
        <w:trPr>
          <w:jc w:val="center"/>
        </w:trPr>
        <w:tc>
          <w:tcPr>
            <w:tcW w:w="0" w:type="auto"/>
            <w:hideMark/>
          </w:tcPr>
          <w:p w14:paraId="37B10DA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1E6592D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39BF0D69"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1723DAC" w14:textId="5AAC11E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248" w:type="dxa"/>
          </w:tcPr>
          <w:p w14:paraId="46B4E918" w14:textId="1637A968" w:rsidR="00606807" w:rsidRPr="0001328E"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 Apoptosis</w:t>
            </w:r>
          </w:p>
        </w:tc>
        <w:tc>
          <w:tcPr>
            <w:tcW w:w="1248" w:type="dxa"/>
          </w:tcPr>
          <w:p w14:paraId="255F1011" w14:textId="77777777" w:rsidR="00606807" w:rsidRPr="00944A29" w:rsidRDefault="00606807" w:rsidP="0060680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606807" w:rsidRPr="001C1090" w14:paraId="671B9B9C" w14:textId="77777777" w:rsidTr="00670BF1">
        <w:trPr>
          <w:jc w:val="center"/>
        </w:trPr>
        <w:tc>
          <w:tcPr>
            <w:tcW w:w="0" w:type="auto"/>
            <w:hideMark/>
          </w:tcPr>
          <w:p w14:paraId="307E151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FFCF28B"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55F1A5B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27075EA" w14:textId="47F3C86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48" w:type="dxa"/>
          </w:tcPr>
          <w:p w14:paraId="1F687092" w14:textId="6B42E7D4" w:rsidR="00606807" w:rsidRPr="0001328E"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Akt1</w:t>
            </w:r>
          </w:p>
        </w:tc>
        <w:tc>
          <w:tcPr>
            <w:tcW w:w="1248" w:type="dxa"/>
          </w:tcPr>
          <w:p w14:paraId="04B34D5C" w14:textId="77777777" w:rsidR="00606807" w:rsidRPr="00944A29" w:rsidRDefault="00606807" w:rsidP="00606807">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606807" w:rsidRPr="001C1090" w14:paraId="5B4E64B3" w14:textId="77777777" w:rsidTr="00670BF1">
        <w:trPr>
          <w:jc w:val="center"/>
        </w:trPr>
        <w:tc>
          <w:tcPr>
            <w:tcW w:w="0" w:type="auto"/>
            <w:hideMark/>
          </w:tcPr>
          <w:p w14:paraId="292DAA2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57E67FE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0C4940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070DB90" w14:textId="104258C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14A41488" w14:textId="4344129A"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248" w:type="dxa"/>
          </w:tcPr>
          <w:p w14:paraId="75B46A7D"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606807" w:rsidRPr="001C1090" w14:paraId="3CACBFA5" w14:textId="77777777" w:rsidTr="00670BF1">
        <w:trPr>
          <w:jc w:val="center"/>
        </w:trPr>
        <w:tc>
          <w:tcPr>
            <w:tcW w:w="0" w:type="auto"/>
            <w:hideMark/>
          </w:tcPr>
          <w:p w14:paraId="697A078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097FEAD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0B5FF173"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ABE91FB" w14:textId="4C308B0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248" w:type="dxa"/>
          </w:tcPr>
          <w:p w14:paraId="7BF335C7" w14:textId="769F2B89" w:rsidR="00606807" w:rsidRPr="004B3411"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 Apoptosis</w:t>
            </w:r>
          </w:p>
        </w:tc>
        <w:tc>
          <w:tcPr>
            <w:tcW w:w="1248" w:type="dxa"/>
          </w:tcPr>
          <w:p w14:paraId="3C630D34" w14:textId="77777777" w:rsidR="00606807" w:rsidRPr="004B3411" w:rsidRDefault="00606807" w:rsidP="00606807">
            <w:pPr>
              <w:rPr>
                <w:rFonts w:ascii="Times New Roman" w:hAnsi="Times New Roman" w:cs="Times New Roman"/>
                <w:i/>
                <w:iCs/>
                <w:sz w:val="20"/>
                <w:szCs w:val="20"/>
              </w:rPr>
            </w:pPr>
          </w:p>
        </w:tc>
      </w:tr>
      <w:tr w:rsidR="00606807" w:rsidRPr="001C1090" w14:paraId="50326EF6" w14:textId="77777777" w:rsidTr="00670BF1">
        <w:trPr>
          <w:jc w:val="center"/>
        </w:trPr>
        <w:tc>
          <w:tcPr>
            <w:tcW w:w="0" w:type="auto"/>
            <w:hideMark/>
          </w:tcPr>
          <w:p w14:paraId="4A40EDF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37F4F797"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4BCB28CE"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BE95594" w14:textId="2C24A49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48" w:type="dxa"/>
          </w:tcPr>
          <w:p w14:paraId="5184FA70" w14:textId="27A4229B"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48" w:type="dxa"/>
          </w:tcPr>
          <w:p w14:paraId="75887533" w14:textId="77777777" w:rsidR="00606807" w:rsidRPr="0092517E" w:rsidRDefault="00606807" w:rsidP="00606807">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606807" w:rsidRPr="001C1090" w14:paraId="341CFC28" w14:textId="77777777" w:rsidTr="00670BF1">
        <w:trPr>
          <w:jc w:val="center"/>
        </w:trPr>
        <w:tc>
          <w:tcPr>
            <w:tcW w:w="0" w:type="auto"/>
            <w:hideMark/>
          </w:tcPr>
          <w:p w14:paraId="39D7ABEF"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21EBBE20"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6BE9A458" w14:textId="77777777"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D52B22F" w14:textId="5ED05665"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48" w:type="dxa"/>
          </w:tcPr>
          <w:p w14:paraId="688ABCC4" w14:textId="798F4278"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48" w:type="dxa"/>
          </w:tcPr>
          <w:p w14:paraId="2D78A99C" w14:textId="77777777" w:rsidR="00606807" w:rsidRPr="0092517E" w:rsidRDefault="00606807" w:rsidP="00606807">
            <w:pPr>
              <w:rPr>
                <w:rFonts w:ascii="Times New Roman" w:hAnsi="Times New Roman" w:cs="Times New Roman"/>
                <w:i/>
                <w:iCs/>
                <w:sz w:val="20"/>
                <w:szCs w:val="20"/>
              </w:rPr>
            </w:pPr>
          </w:p>
        </w:tc>
      </w:tr>
      <w:tr w:rsidR="00606807" w:rsidRPr="004B3411" w14:paraId="7EC4F858" w14:textId="77777777" w:rsidTr="00670BF1">
        <w:trPr>
          <w:jc w:val="center"/>
        </w:trPr>
        <w:tc>
          <w:tcPr>
            <w:tcW w:w="0" w:type="auto"/>
          </w:tcPr>
          <w:p w14:paraId="57024FC4" w14:textId="77777777" w:rsidR="00606807" w:rsidRPr="004B3411"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0EBAE5C0" w14:textId="77777777" w:rsidR="00606807" w:rsidRPr="004B3411"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330CBE88" w14:textId="77777777" w:rsidR="00606807" w:rsidRPr="004B3411" w:rsidRDefault="00606807" w:rsidP="00606807">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0AF641B3" w14:textId="021FC212" w:rsidR="00606807" w:rsidRPr="004B3411"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Akt1</w:t>
            </w:r>
          </w:p>
        </w:tc>
        <w:tc>
          <w:tcPr>
            <w:tcW w:w="1248" w:type="dxa"/>
          </w:tcPr>
          <w:p w14:paraId="24431EC9" w14:textId="1764D5C1" w:rsidR="00606807" w:rsidRPr="001C1090"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48" w:type="dxa"/>
          </w:tcPr>
          <w:p w14:paraId="3E00C5AF" w14:textId="77777777" w:rsidR="00606807" w:rsidRPr="004B3411" w:rsidRDefault="00606807" w:rsidP="00606807">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tr w:rsidR="00606807" w:rsidRPr="004B3411" w14:paraId="41C4B502" w14:textId="77777777" w:rsidTr="00670BF1">
        <w:trPr>
          <w:jc w:val="center"/>
        </w:trPr>
        <w:tc>
          <w:tcPr>
            <w:tcW w:w="0" w:type="auto"/>
          </w:tcPr>
          <w:p w14:paraId="657831C4" w14:textId="77777777" w:rsidR="00606807" w:rsidRPr="004B3411" w:rsidRDefault="00606807" w:rsidP="00606807">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4F1A1853" w14:textId="77777777" w:rsidR="00606807" w:rsidRPr="004B3411" w:rsidRDefault="00606807" w:rsidP="00606807">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3724061D" w14:textId="77777777" w:rsidR="00606807" w:rsidRPr="004B3411" w:rsidRDefault="00606807" w:rsidP="00606807">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7C0B57D4" w14:textId="1268FCD9" w:rsidR="00606807" w:rsidRPr="004B3411" w:rsidRDefault="00606807" w:rsidP="00606807">
            <w:pPr>
              <w:rPr>
                <w:rFonts w:ascii="Times New Roman" w:hAnsi="Times New Roman" w:cs="Times New Roman"/>
                <w:i/>
                <w:iCs/>
                <w:sz w:val="20"/>
                <w:szCs w:val="20"/>
              </w:rPr>
            </w:pPr>
            <w:r w:rsidRPr="001C1090">
              <w:rPr>
                <w:rFonts w:ascii="Times New Roman" w:eastAsia="Times New Roman" w:hAnsi="Times New Roman" w:cs="Times New Roman"/>
                <w:sz w:val="20"/>
                <w:szCs w:val="20"/>
              </w:rPr>
              <w:t>Akt1</w:t>
            </w:r>
          </w:p>
        </w:tc>
        <w:tc>
          <w:tcPr>
            <w:tcW w:w="1248" w:type="dxa"/>
          </w:tcPr>
          <w:p w14:paraId="5A35634A" w14:textId="2D104833" w:rsidR="00606807" w:rsidRPr="004B3411" w:rsidRDefault="00606807" w:rsidP="00606807">
            <w:pPr>
              <w:rPr>
                <w:rFonts w:ascii="Times New Roman" w:hAnsi="Times New Roman" w:cs="Times New Roman"/>
                <w:i/>
                <w:iCs/>
                <w:sz w:val="20"/>
                <w:szCs w:val="20"/>
              </w:rPr>
            </w:pPr>
            <w:r w:rsidRPr="004B3411">
              <w:rPr>
                <w:rFonts w:ascii="Times New Roman" w:eastAsia="Times New Roman" w:hAnsi="Times New Roman" w:cs="Times New Roman"/>
                <w:sz w:val="20"/>
                <w:szCs w:val="20"/>
              </w:rPr>
              <w:t>Bad</w:t>
            </w:r>
          </w:p>
        </w:tc>
        <w:tc>
          <w:tcPr>
            <w:tcW w:w="1248" w:type="dxa"/>
          </w:tcPr>
          <w:p w14:paraId="4D2EF0B6" w14:textId="77777777" w:rsidR="00606807" w:rsidRPr="004B3411" w:rsidRDefault="00606807" w:rsidP="00606807">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bookmarkEnd w:id="13"/>
    </w:tbl>
    <w:p w14:paraId="3260E28C" w14:textId="77777777" w:rsidR="006756EB" w:rsidRPr="00E823CC"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49DFE003"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6756EB" w:rsidRPr="00DB0C73" w14:paraId="59B7A731" w14:textId="77777777" w:rsidTr="00670BF1">
        <w:tc>
          <w:tcPr>
            <w:tcW w:w="0" w:type="auto"/>
            <w:hideMark/>
          </w:tcPr>
          <w:p w14:paraId="2CA1B40C"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52850BD9"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24555A"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DEB4F82"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562B0E"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FBEA99A"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07D59FB"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33F1AE47"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6756EB" w:rsidRPr="00DB0C73" w14:paraId="50C9B437" w14:textId="77777777" w:rsidTr="00670BF1">
        <w:tc>
          <w:tcPr>
            <w:tcW w:w="0" w:type="auto"/>
            <w:hideMark/>
          </w:tcPr>
          <w:p w14:paraId="7595F4F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14E4873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1E244C2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718B5C9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A6B416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FB8E9B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03EA7DB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55E517A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6756EB" w:rsidRPr="00DB0C73" w14:paraId="65FB550A" w14:textId="77777777" w:rsidTr="00670BF1">
        <w:tc>
          <w:tcPr>
            <w:tcW w:w="0" w:type="auto"/>
            <w:hideMark/>
          </w:tcPr>
          <w:p w14:paraId="65138B8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39DD9DC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5FBABC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22FA814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7F3E8EA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DF2B0C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274603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459AFD7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6756EB" w:rsidRPr="00DB0C73" w14:paraId="4CFBA090" w14:textId="77777777" w:rsidTr="00670BF1">
        <w:tc>
          <w:tcPr>
            <w:tcW w:w="0" w:type="auto"/>
            <w:hideMark/>
          </w:tcPr>
          <w:p w14:paraId="75FA4D0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1E6AE58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5F55FE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16D59F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B2231C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9DC643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16FDE31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24FE5B2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6756EB" w:rsidRPr="00DB0C73" w14:paraId="1778C8AC" w14:textId="77777777" w:rsidTr="00670BF1">
        <w:tc>
          <w:tcPr>
            <w:tcW w:w="0" w:type="auto"/>
            <w:hideMark/>
          </w:tcPr>
          <w:p w14:paraId="6C4B936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A6276C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E73E8D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FB8688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408FF15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D2B7E8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38A324D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65CA284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0FB738E4" w14:textId="77777777" w:rsidR="006756EB" w:rsidRDefault="006756EB" w:rsidP="006756EB">
      <w:pPr>
        <w:jc w:val="both"/>
        <w:rPr>
          <w:rFonts w:ascii="Times New Roman" w:hAnsi="Times New Roman" w:cs="Times New Roman"/>
          <w:i/>
          <w:iCs/>
          <w:sz w:val="24"/>
          <w:szCs w:val="24"/>
        </w:rPr>
      </w:pPr>
    </w:p>
    <w:p w14:paraId="030E4478" w14:textId="77777777" w:rsidR="006756EB" w:rsidRDefault="006756EB" w:rsidP="006756EB">
      <w:pPr>
        <w:jc w:val="both"/>
        <w:rPr>
          <w:rFonts w:ascii="Times New Roman" w:hAnsi="Times New Roman" w:cs="Times New Roman"/>
          <w:i/>
          <w:iCs/>
          <w:sz w:val="24"/>
          <w:szCs w:val="24"/>
        </w:rPr>
      </w:pPr>
    </w:p>
    <w:p w14:paraId="55656790" w14:textId="77777777" w:rsidR="006756EB" w:rsidRPr="00170ADD"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628"/>
        <w:gridCol w:w="1703"/>
        <w:gridCol w:w="1295"/>
        <w:gridCol w:w="1194"/>
        <w:gridCol w:w="1328"/>
        <w:gridCol w:w="1141"/>
      </w:tblGrid>
      <w:tr w:rsidR="00606807" w:rsidRPr="00170ADD" w14:paraId="7F57644A" w14:textId="77777777" w:rsidTr="00606807">
        <w:trPr>
          <w:jc w:val="center"/>
        </w:trPr>
        <w:tc>
          <w:tcPr>
            <w:tcW w:w="4626" w:type="dxa"/>
            <w:gridSpan w:val="3"/>
          </w:tcPr>
          <w:p w14:paraId="2E42F375" w14:textId="77777777" w:rsidR="00606807" w:rsidRPr="00170ADD" w:rsidRDefault="00606807" w:rsidP="00670BF1">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94" w:type="dxa"/>
          </w:tcPr>
          <w:p w14:paraId="59828873" w14:textId="77777777" w:rsidR="00606807" w:rsidRDefault="00606807" w:rsidP="00670BF1">
            <w:pPr>
              <w:jc w:val="center"/>
              <w:rPr>
                <w:rFonts w:ascii="Times New Roman" w:eastAsia="Times New Roman" w:hAnsi="Times New Roman" w:cs="Times New Roman"/>
                <w:b/>
                <w:bCs/>
                <w:sz w:val="20"/>
                <w:szCs w:val="20"/>
              </w:rPr>
            </w:pPr>
          </w:p>
        </w:tc>
        <w:tc>
          <w:tcPr>
            <w:tcW w:w="1328" w:type="dxa"/>
          </w:tcPr>
          <w:p w14:paraId="7FB97F69" w14:textId="77777777" w:rsidR="00606807" w:rsidRPr="00D045A4" w:rsidRDefault="00606807" w:rsidP="00670BF1">
            <w:pPr>
              <w:jc w:val="center"/>
              <w:rPr>
                <w:rFonts w:ascii="Times New Roman" w:hAnsi="Times New Roman" w:cs="Times New Roman"/>
                <w:b/>
                <w:bCs/>
                <w:sz w:val="20"/>
                <w:szCs w:val="20"/>
              </w:rPr>
            </w:pPr>
          </w:p>
        </w:tc>
        <w:tc>
          <w:tcPr>
            <w:tcW w:w="1141" w:type="dxa"/>
          </w:tcPr>
          <w:p w14:paraId="0A59E4F8" w14:textId="77777777" w:rsidR="00606807" w:rsidRPr="00EB3D00" w:rsidRDefault="00606807" w:rsidP="00670BF1">
            <w:pPr>
              <w:jc w:val="center"/>
              <w:rPr>
                <w:rFonts w:ascii="Times New Roman" w:hAnsi="Times New Roman" w:cs="Times New Roman"/>
                <w:sz w:val="18"/>
                <w:szCs w:val="18"/>
              </w:rPr>
            </w:pPr>
          </w:p>
        </w:tc>
      </w:tr>
      <w:tr w:rsidR="00606807" w:rsidRPr="00170ADD" w14:paraId="6530CDE8" w14:textId="77777777" w:rsidTr="00606807">
        <w:trPr>
          <w:jc w:val="center"/>
        </w:trPr>
        <w:tc>
          <w:tcPr>
            <w:tcW w:w="1628" w:type="dxa"/>
            <w:hideMark/>
          </w:tcPr>
          <w:p w14:paraId="56AF7354" w14:textId="77777777" w:rsidR="00606807" w:rsidRPr="00170ADD" w:rsidRDefault="00606807" w:rsidP="00606807">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03" w:type="dxa"/>
            <w:hideMark/>
          </w:tcPr>
          <w:p w14:paraId="23E82E84" w14:textId="77777777" w:rsidR="00606807" w:rsidRPr="00170ADD" w:rsidRDefault="00606807" w:rsidP="00606807">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1D4D3EFE" w14:textId="77777777" w:rsidR="00606807" w:rsidRPr="00170ADD" w:rsidRDefault="00606807" w:rsidP="00606807">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94" w:type="dxa"/>
          </w:tcPr>
          <w:p w14:paraId="3776633A" w14:textId="58C5178A" w:rsidR="00606807" w:rsidRPr="00170ADD" w:rsidRDefault="00606807" w:rsidP="00606807">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328" w:type="dxa"/>
          </w:tcPr>
          <w:p w14:paraId="53C97073" w14:textId="4D2467A3" w:rsidR="00606807" w:rsidRDefault="00606807" w:rsidP="00606807">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141" w:type="dxa"/>
          </w:tcPr>
          <w:p w14:paraId="71EBD772"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70ADD" w14:paraId="6E299664" w14:textId="77777777" w:rsidTr="00606807">
        <w:trPr>
          <w:jc w:val="center"/>
        </w:trPr>
        <w:tc>
          <w:tcPr>
            <w:tcW w:w="1628" w:type="dxa"/>
            <w:hideMark/>
          </w:tcPr>
          <w:p w14:paraId="1C581806"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03" w:type="dxa"/>
            <w:hideMark/>
          </w:tcPr>
          <w:p w14:paraId="7A9E506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267E8DE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6016A9B6" w14:textId="4DEB506B"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328" w:type="dxa"/>
          </w:tcPr>
          <w:p w14:paraId="6079A04E" w14:textId="54E1AED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141" w:type="dxa"/>
          </w:tcPr>
          <w:p w14:paraId="3507AD79" w14:textId="77777777" w:rsidR="00606807" w:rsidRPr="00207DBC" w:rsidRDefault="00606807" w:rsidP="00606807">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606807" w:rsidRPr="00170ADD" w14:paraId="6AD34A22" w14:textId="77777777" w:rsidTr="00606807">
        <w:trPr>
          <w:jc w:val="center"/>
        </w:trPr>
        <w:tc>
          <w:tcPr>
            <w:tcW w:w="1628" w:type="dxa"/>
            <w:hideMark/>
          </w:tcPr>
          <w:p w14:paraId="4C7B7F6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flg22</w:t>
            </w:r>
          </w:p>
        </w:tc>
        <w:tc>
          <w:tcPr>
            <w:tcW w:w="1703" w:type="dxa"/>
            <w:hideMark/>
          </w:tcPr>
          <w:p w14:paraId="38D373C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230C64B8"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D80A3C3" w14:textId="500E84AD"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328" w:type="dxa"/>
          </w:tcPr>
          <w:p w14:paraId="3B173D2B" w14:textId="47F0C9D1"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141" w:type="dxa"/>
          </w:tcPr>
          <w:p w14:paraId="05925F7C" w14:textId="77777777" w:rsidR="00606807" w:rsidRPr="00207DBC" w:rsidRDefault="00606807" w:rsidP="00606807">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606807" w:rsidRPr="00170ADD" w14:paraId="0898B3F4" w14:textId="77777777" w:rsidTr="00606807">
        <w:trPr>
          <w:jc w:val="center"/>
        </w:trPr>
        <w:tc>
          <w:tcPr>
            <w:tcW w:w="1628" w:type="dxa"/>
            <w:hideMark/>
          </w:tcPr>
          <w:p w14:paraId="46CFF92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03" w:type="dxa"/>
            <w:hideMark/>
          </w:tcPr>
          <w:p w14:paraId="33954DB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01D34073"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05C1C86" w14:textId="40DF574E"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28" w:type="dxa"/>
          </w:tcPr>
          <w:p w14:paraId="08BF029F" w14:textId="53497E6F"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141" w:type="dxa"/>
          </w:tcPr>
          <w:p w14:paraId="22D45240" w14:textId="77777777" w:rsidR="00606807" w:rsidRPr="00207DBC" w:rsidRDefault="00606807" w:rsidP="00606807">
            <w:pPr>
              <w:rPr>
                <w:rFonts w:ascii="Times New Roman" w:eastAsia="Times New Roman" w:hAnsi="Times New Roman" w:cs="Times New Roman"/>
                <w:sz w:val="20"/>
                <w:szCs w:val="20"/>
              </w:rPr>
            </w:pPr>
          </w:p>
        </w:tc>
      </w:tr>
      <w:tr w:rsidR="00606807" w:rsidRPr="00170ADD" w14:paraId="77CFDCAE" w14:textId="77777777" w:rsidTr="00606807">
        <w:trPr>
          <w:jc w:val="center"/>
        </w:trPr>
        <w:tc>
          <w:tcPr>
            <w:tcW w:w="1628" w:type="dxa"/>
            <w:hideMark/>
          </w:tcPr>
          <w:p w14:paraId="653C47D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03" w:type="dxa"/>
            <w:hideMark/>
          </w:tcPr>
          <w:p w14:paraId="549C154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02E87A3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2BA65A44" w14:textId="7CFF6188"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28" w:type="dxa"/>
          </w:tcPr>
          <w:p w14:paraId="27E1AFF5" w14:textId="779FA5DE"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141" w:type="dxa"/>
          </w:tcPr>
          <w:p w14:paraId="18281EE7" w14:textId="77777777" w:rsidR="00606807" w:rsidRPr="00170ADD" w:rsidRDefault="00606807" w:rsidP="00606807">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606807" w:rsidRPr="00170ADD" w14:paraId="3953AE9C" w14:textId="77777777" w:rsidTr="00606807">
        <w:trPr>
          <w:jc w:val="center"/>
        </w:trPr>
        <w:tc>
          <w:tcPr>
            <w:tcW w:w="1628" w:type="dxa"/>
            <w:hideMark/>
          </w:tcPr>
          <w:p w14:paraId="7C52016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03" w:type="dxa"/>
            <w:hideMark/>
          </w:tcPr>
          <w:p w14:paraId="710DF3D6"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3F5043F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054C31E0" w14:textId="3977E965"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328" w:type="dxa"/>
          </w:tcPr>
          <w:p w14:paraId="57221B5E" w14:textId="1A62BE9F"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141" w:type="dxa"/>
          </w:tcPr>
          <w:p w14:paraId="5280B971" w14:textId="77777777" w:rsidR="00606807" w:rsidRPr="00170ADD" w:rsidRDefault="00606807" w:rsidP="00606807">
            <w:pPr>
              <w:rPr>
                <w:rFonts w:ascii="Times New Roman" w:eastAsia="Times New Roman" w:hAnsi="Times New Roman" w:cs="Times New Roman"/>
                <w:sz w:val="20"/>
                <w:szCs w:val="20"/>
              </w:rPr>
            </w:pPr>
          </w:p>
        </w:tc>
      </w:tr>
      <w:tr w:rsidR="00606807" w:rsidRPr="00170ADD" w14:paraId="551C0D27" w14:textId="77777777" w:rsidTr="00606807">
        <w:trPr>
          <w:jc w:val="center"/>
        </w:trPr>
        <w:tc>
          <w:tcPr>
            <w:tcW w:w="1628" w:type="dxa"/>
            <w:hideMark/>
          </w:tcPr>
          <w:p w14:paraId="5A5E6F89"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03" w:type="dxa"/>
            <w:hideMark/>
          </w:tcPr>
          <w:p w14:paraId="73E9C4F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6A353A26"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1704B387" w14:textId="45FDEEA1"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328" w:type="dxa"/>
          </w:tcPr>
          <w:p w14:paraId="2A67EEDA" w14:textId="751BA84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141" w:type="dxa"/>
          </w:tcPr>
          <w:p w14:paraId="7042EC7F" w14:textId="77777777" w:rsidR="00606807" w:rsidRPr="00170ADD" w:rsidRDefault="00606807" w:rsidP="00606807">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606807" w:rsidRPr="00170ADD" w14:paraId="43D45956" w14:textId="77777777" w:rsidTr="00606807">
        <w:trPr>
          <w:jc w:val="center"/>
        </w:trPr>
        <w:tc>
          <w:tcPr>
            <w:tcW w:w="1628" w:type="dxa"/>
            <w:hideMark/>
          </w:tcPr>
          <w:p w14:paraId="3031637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03" w:type="dxa"/>
            <w:hideMark/>
          </w:tcPr>
          <w:p w14:paraId="71C0AA7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0758447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60483E28" w14:textId="4113A361"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28" w:type="dxa"/>
          </w:tcPr>
          <w:p w14:paraId="4E858110" w14:textId="38E149A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141" w:type="dxa"/>
          </w:tcPr>
          <w:p w14:paraId="72B5184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55A465FA" w14:textId="77777777" w:rsidTr="00606807">
        <w:trPr>
          <w:jc w:val="center"/>
        </w:trPr>
        <w:tc>
          <w:tcPr>
            <w:tcW w:w="1628" w:type="dxa"/>
            <w:hideMark/>
          </w:tcPr>
          <w:p w14:paraId="4474171A"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03" w:type="dxa"/>
            <w:hideMark/>
          </w:tcPr>
          <w:p w14:paraId="34A718A3"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0968F70A"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1AD9FB99" w14:textId="18B69373"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28" w:type="dxa"/>
          </w:tcPr>
          <w:p w14:paraId="3795E291" w14:textId="2F4365D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141" w:type="dxa"/>
          </w:tcPr>
          <w:p w14:paraId="0C21A12E" w14:textId="77777777" w:rsidR="00606807" w:rsidRPr="00CD1482" w:rsidRDefault="00606807" w:rsidP="00606807">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06807" w:rsidRPr="00170ADD" w14:paraId="1DD1D6C2" w14:textId="77777777" w:rsidTr="00606807">
        <w:trPr>
          <w:jc w:val="center"/>
        </w:trPr>
        <w:tc>
          <w:tcPr>
            <w:tcW w:w="1628" w:type="dxa"/>
            <w:hideMark/>
          </w:tcPr>
          <w:p w14:paraId="1EE9001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03" w:type="dxa"/>
            <w:hideMark/>
          </w:tcPr>
          <w:p w14:paraId="6BB5303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2108BC14"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672400FD" w14:textId="61164C2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328" w:type="dxa"/>
          </w:tcPr>
          <w:p w14:paraId="6B46CCD0" w14:textId="3150DD84"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141" w:type="dxa"/>
          </w:tcPr>
          <w:p w14:paraId="162C3EC7" w14:textId="77777777" w:rsidR="00606807" w:rsidRPr="00CD1482" w:rsidRDefault="00606807" w:rsidP="00606807">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06807" w:rsidRPr="00170ADD" w14:paraId="7915D9F6" w14:textId="77777777" w:rsidTr="00606807">
        <w:trPr>
          <w:jc w:val="center"/>
        </w:trPr>
        <w:tc>
          <w:tcPr>
            <w:tcW w:w="1628" w:type="dxa"/>
            <w:hideMark/>
          </w:tcPr>
          <w:p w14:paraId="162893FD"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2DC21DA3"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0AF7D00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FF57AC2" w14:textId="064EE7B9"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67733DDD" w14:textId="1C1C64B9"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141" w:type="dxa"/>
          </w:tcPr>
          <w:p w14:paraId="4B193BE0" w14:textId="77777777" w:rsidR="00606807" w:rsidRPr="00CD1482" w:rsidRDefault="00606807" w:rsidP="00606807">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06807" w:rsidRPr="00170ADD" w14:paraId="385F7083" w14:textId="77777777" w:rsidTr="00606807">
        <w:trPr>
          <w:jc w:val="center"/>
        </w:trPr>
        <w:tc>
          <w:tcPr>
            <w:tcW w:w="1628" w:type="dxa"/>
            <w:hideMark/>
          </w:tcPr>
          <w:p w14:paraId="5657B99D"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03" w:type="dxa"/>
            <w:hideMark/>
          </w:tcPr>
          <w:p w14:paraId="7E7890A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72514D19"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3407A567" w14:textId="1F3E9141"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24613ADC" w14:textId="3171AFC6"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141" w:type="dxa"/>
          </w:tcPr>
          <w:p w14:paraId="411BC69D"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1A078F6E" w14:textId="77777777" w:rsidTr="00606807">
        <w:trPr>
          <w:jc w:val="center"/>
        </w:trPr>
        <w:tc>
          <w:tcPr>
            <w:tcW w:w="1628" w:type="dxa"/>
            <w:hideMark/>
          </w:tcPr>
          <w:p w14:paraId="406C2788"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1035735C"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D9759ED"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6261BA34" w14:textId="71711FBC"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5A314650" w14:textId="1BDB633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141" w:type="dxa"/>
          </w:tcPr>
          <w:p w14:paraId="2F635AB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18187DD3" w14:textId="77777777" w:rsidTr="00606807">
        <w:trPr>
          <w:jc w:val="center"/>
        </w:trPr>
        <w:tc>
          <w:tcPr>
            <w:tcW w:w="1628" w:type="dxa"/>
            <w:hideMark/>
          </w:tcPr>
          <w:p w14:paraId="2F16371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024D50AB"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6B1C70A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3D19DFC1" w14:textId="41D7A22D"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24A9C50F" w14:textId="1C992DE3"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141" w:type="dxa"/>
          </w:tcPr>
          <w:p w14:paraId="1FF9910A" w14:textId="77777777" w:rsidR="00606807" w:rsidRPr="00170ADD" w:rsidRDefault="00606807" w:rsidP="00606807">
            <w:pPr>
              <w:rPr>
                <w:rFonts w:ascii="Times New Roman" w:eastAsia="Times New Roman" w:hAnsi="Times New Roman" w:cs="Times New Roman"/>
                <w:sz w:val="20"/>
                <w:szCs w:val="20"/>
              </w:rPr>
            </w:pPr>
          </w:p>
        </w:tc>
      </w:tr>
      <w:tr w:rsidR="00606807" w:rsidRPr="00170ADD" w14:paraId="6ED2BBEE" w14:textId="77777777" w:rsidTr="00606807">
        <w:trPr>
          <w:jc w:val="center"/>
        </w:trPr>
        <w:tc>
          <w:tcPr>
            <w:tcW w:w="1628" w:type="dxa"/>
            <w:hideMark/>
          </w:tcPr>
          <w:p w14:paraId="7E9FCAB6"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03" w:type="dxa"/>
            <w:hideMark/>
          </w:tcPr>
          <w:p w14:paraId="533097C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0A3AE03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0FB7952A" w14:textId="0B741553"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28" w:type="dxa"/>
          </w:tcPr>
          <w:p w14:paraId="10E22C2D" w14:textId="0C2C5A02"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141" w:type="dxa"/>
          </w:tcPr>
          <w:p w14:paraId="4FC56B8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4204784A" w14:textId="77777777" w:rsidTr="00606807">
        <w:trPr>
          <w:jc w:val="center"/>
        </w:trPr>
        <w:tc>
          <w:tcPr>
            <w:tcW w:w="1628" w:type="dxa"/>
            <w:hideMark/>
          </w:tcPr>
          <w:p w14:paraId="2580827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03" w:type="dxa"/>
            <w:hideMark/>
          </w:tcPr>
          <w:p w14:paraId="4E18C898"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27D45B1E"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18B856F5" w14:textId="4F714DCE"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328" w:type="dxa"/>
          </w:tcPr>
          <w:p w14:paraId="72ECAC4C" w14:textId="702CCB42"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141" w:type="dxa"/>
          </w:tcPr>
          <w:p w14:paraId="7C9AE1C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48FDBBE1" w14:textId="77777777" w:rsidTr="00606807">
        <w:trPr>
          <w:jc w:val="center"/>
        </w:trPr>
        <w:tc>
          <w:tcPr>
            <w:tcW w:w="1628" w:type="dxa"/>
            <w:hideMark/>
          </w:tcPr>
          <w:p w14:paraId="408789B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2ABA5133"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cyt</w:t>
            </w:r>
          </w:p>
        </w:tc>
        <w:tc>
          <w:tcPr>
            <w:tcW w:w="1295" w:type="dxa"/>
            <w:hideMark/>
          </w:tcPr>
          <w:p w14:paraId="48C9DBB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02FE81DA" w14:textId="70F97C75"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78C84C87" w14:textId="2E28868C"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cyt</w:t>
            </w:r>
          </w:p>
        </w:tc>
        <w:tc>
          <w:tcPr>
            <w:tcW w:w="1141" w:type="dxa"/>
          </w:tcPr>
          <w:p w14:paraId="372CCA1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720F2549" w14:textId="77777777" w:rsidTr="00606807">
        <w:trPr>
          <w:jc w:val="center"/>
        </w:trPr>
        <w:tc>
          <w:tcPr>
            <w:tcW w:w="1628" w:type="dxa"/>
            <w:hideMark/>
          </w:tcPr>
          <w:p w14:paraId="491D8094"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0BDA7F7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5857C513"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3A305E7E" w14:textId="63BE7968"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6CA5D386" w14:textId="655907F9"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141" w:type="dxa"/>
          </w:tcPr>
          <w:p w14:paraId="30B0AE06" w14:textId="77777777" w:rsidR="00606807" w:rsidRPr="00E23808" w:rsidRDefault="00606807" w:rsidP="00606807">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06807" w:rsidRPr="00170ADD" w14:paraId="2258E781" w14:textId="77777777" w:rsidTr="00606807">
        <w:trPr>
          <w:jc w:val="center"/>
        </w:trPr>
        <w:tc>
          <w:tcPr>
            <w:tcW w:w="1628" w:type="dxa"/>
            <w:hideMark/>
          </w:tcPr>
          <w:p w14:paraId="4A165549"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03" w:type="dxa"/>
            <w:hideMark/>
          </w:tcPr>
          <w:p w14:paraId="55D29D6C"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0BEE122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473B1472" w14:textId="776AB613"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28" w:type="dxa"/>
          </w:tcPr>
          <w:p w14:paraId="408C2EAF" w14:textId="209128B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141" w:type="dxa"/>
          </w:tcPr>
          <w:p w14:paraId="5CE7BE2C" w14:textId="77777777" w:rsidR="00606807" w:rsidRPr="00E23808" w:rsidRDefault="00606807" w:rsidP="00606807">
            <w:pPr>
              <w:rPr>
                <w:rFonts w:ascii="Times New Roman" w:eastAsia="Times New Roman" w:hAnsi="Times New Roman" w:cs="Times New Roman"/>
                <w:sz w:val="20"/>
                <w:szCs w:val="20"/>
              </w:rPr>
            </w:pPr>
          </w:p>
        </w:tc>
      </w:tr>
      <w:tr w:rsidR="00606807" w:rsidRPr="00170ADD" w14:paraId="640AAE98" w14:textId="77777777" w:rsidTr="00606807">
        <w:trPr>
          <w:jc w:val="center"/>
        </w:trPr>
        <w:tc>
          <w:tcPr>
            <w:tcW w:w="1628" w:type="dxa"/>
            <w:hideMark/>
          </w:tcPr>
          <w:p w14:paraId="47B5FC4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03" w:type="dxa"/>
            <w:hideMark/>
          </w:tcPr>
          <w:p w14:paraId="2B9B32E4"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7BFC102B"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10053C6F" w14:textId="13EA83D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33EC16B6" w14:textId="26D1039C"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141" w:type="dxa"/>
          </w:tcPr>
          <w:p w14:paraId="03301A4A" w14:textId="77777777" w:rsidR="00606807" w:rsidRPr="00E23808" w:rsidRDefault="00606807" w:rsidP="00606807">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06807" w:rsidRPr="00170ADD" w14:paraId="473F796B" w14:textId="77777777" w:rsidTr="00606807">
        <w:trPr>
          <w:jc w:val="center"/>
        </w:trPr>
        <w:tc>
          <w:tcPr>
            <w:tcW w:w="1628" w:type="dxa"/>
            <w:hideMark/>
          </w:tcPr>
          <w:p w14:paraId="08D8F67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03" w:type="dxa"/>
            <w:hideMark/>
          </w:tcPr>
          <w:p w14:paraId="067395F0"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1B4BCAD7"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45B16BDA" w14:textId="3B84411A"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28" w:type="dxa"/>
          </w:tcPr>
          <w:p w14:paraId="42836A8E" w14:textId="4A66ADAC"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141" w:type="dxa"/>
          </w:tcPr>
          <w:p w14:paraId="469B93B1" w14:textId="77777777" w:rsidR="00606807" w:rsidRPr="00E23808" w:rsidRDefault="00606807" w:rsidP="00606807">
            <w:pPr>
              <w:rPr>
                <w:rFonts w:ascii="Times New Roman" w:eastAsia="Times New Roman" w:hAnsi="Times New Roman" w:cs="Times New Roman"/>
                <w:sz w:val="20"/>
                <w:szCs w:val="20"/>
              </w:rPr>
            </w:pPr>
          </w:p>
        </w:tc>
      </w:tr>
      <w:tr w:rsidR="00606807" w:rsidRPr="00170ADD" w14:paraId="5A32C641" w14:textId="77777777" w:rsidTr="00606807">
        <w:trPr>
          <w:jc w:val="center"/>
        </w:trPr>
        <w:tc>
          <w:tcPr>
            <w:tcW w:w="1628" w:type="dxa"/>
            <w:hideMark/>
          </w:tcPr>
          <w:p w14:paraId="6921CA2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5054EA32"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64A96A8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94" w:type="dxa"/>
          </w:tcPr>
          <w:p w14:paraId="5269ED74" w14:textId="026E51D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44C75E7F" w14:textId="5D4662C5"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141" w:type="dxa"/>
          </w:tcPr>
          <w:p w14:paraId="2F81026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0A9C9358" w14:textId="77777777" w:rsidTr="00606807">
        <w:trPr>
          <w:trHeight w:val="350"/>
          <w:jc w:val="center"/>
        </w:trPr>
        <w:tc>
          <w:tcPr>
            <w:tcW w:w="1628" w:type="dxa"/>
            <w:hideMark/>
          </w:tcPr>
          <w:p w14:paraId="68EC847A"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03" w:type="dxa"/>
            <w:hideMark/>
          </w:tcPr>
          <w:p w14:paraId="54A33D7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157B10AC"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94" w:type="dxa"/>
          </w:tcPr>
          <w:p w14:paraId="2D3B60AA" w14:textId="17097300"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28" w:type="dxa"/>
          </w:tcPr>
          <w:p w14:paraId="59F82CDA" w14:textId="2D69F9F6"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141" w:type="dxa"/>
          </w:tcPr>
          <w:p w14:paraId="20DD91E5"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06807" w:rsidRPr="00170ADD" w14:paraId="2F9156D5" w14:textId="77777777" w:rsidTr="00606807">
        <w:trPr>
          <w:jc w:val="center"/>
        </w:trPr>
        <w:tc>
          <w:tcPr>
            <w:tcW w:w="1628" w:type="dxa"/>
            <w:hideMark/>
          </w:tcPr>
          <w:p w14:paraId="33CD468D" w14:textId="77777777" w:rsidR="00606807" w:rsidRPr="00170ADD" w:rsidRDefault="00606807" w:rsidP="00606807">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03" w:type="dxa"/>
            <w:hideMark/>
          </w:tcPr>
          <w:p w14:paraId="65184FCF"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70BAA811"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94" w:type="dxa"/>
          </w:tcPr>
          <w:p w14:paraId="43CE7548" w14:textId="06FC1A17" w:rsidR="00606807" w:rsidRPr="00170ADD" w:rsidRDefault="00606807" w:rsidP="00606807">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328" w:type="dxa"/>
          </w:tcPr>
          <w:p w14:paraId="62763494" w14:textId="540FB60E"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141" w:type="dxa"/>
          </w:tcPr>
          <w:p w14:paraId="6BCC0168" w14:textId="77777777" w:rsidR="00606807" w:rsidRPr="00170ADD" w:rsidRDefault="00606807" w:rsidP="00606807">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r>
      <w:bookmarkEnd w:id="14"/>
    </w:tbl>
    <w:p w14:paraId="75BCF880" w14:textId="77777777" w:rsidR="006756EB" w:rsidRPr="00BF1FE8"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6D963F82"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DB0C73" w14:paraId="00359FA8" w14:textId="77777777" w:rsidTr="00670BF1">
        <w:tc>
          <w:tcPr>
            <w:tcW w:w="0" w:type="auto"/>
            <w:hideMark/>
          </w:tcPr>
          <w:p w14:paraId="380F458E"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CEC1EA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49607369"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14386A53"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5353AA33"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BB53B4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02AFB09E"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9175C1D"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6756EB" w:rsidRPr="00DB0C73" w14:paraId="6B4C701B" w14:textId="77777777" w:rsidTr="00670BF1">
        <w:tc>
          <w:tcPr>
            <w:tcW w:w="0" w:type="auto"/>
            <w:hideMark/>
          </w:tcPr>
          <w:p w14:paraId="243A8F5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59A46B0"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A96B1B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22D9DC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0A369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1DCA57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08C43D5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6B710EA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6756EB" w:rsidRPr="00DB0C73" w14:paraId="076622B0" w14:textId="77777777" w:rsidTr="00670BF1">
        <w:tc>
          <w:tcPr>
            <w:tcW w:w="0" w:type="auto"/>
            <w:hideMark/>
          </w:tcPr>
          <w:p w14:paraId="6E759D2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311A461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5800D73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34D75E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DB0203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28D0B1E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945AF2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315E3D6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6756EB" w:rsidRPr="00DB0C73" w14:paraId="162693BB" w14:textId="77777777" w:rsidTr="00670BF1">
        <w:tc>
          <w:tcPr>
            <w:tcW w:w="0" w:type="auto"/>
            <w:hideMark/>
          </w:tcPr>
          <w:p w14:paraId="744D68F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C1B4C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1A424FA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CF5929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4050F5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12AFCF0"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693645C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2208F4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6756EB" w:rsidRPr="00DB0C73" w14:paraId="4DA6E6F3" w14:textId="77777777" w:rsidTr="00670BF1">
        <w:tc>
          <w:tcPr>
            <w:tcW w:w="0" w:type="auto"/>
            <w:hideMark/>
          </w:tcPr>
          <w:p w14:paraId="60FE321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2D48F4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7F8A228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715AD580"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4BD8E8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710C03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18AA86D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610310C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16F6D784" w14:textId="77777777" w:rsidR="006756EB" w:rsidRDefault="006756EB" w:rsidP="006756EB">
      <w:pPr>
        <w:jc w:val="both"/>
        <w:rPr>
          <w:rFonts w:ascii="Times New Roman" w:hAnsi="Times New Roman" w:cs="Times New Roman"/>
          <w:i/>
          <w:iCs/>
          <w:sz w:val="24"/>
          <w:szCs w:val="24"/>
        </w:rPr>
      </w:pPr>
    </w:p>
    <w:p w14:paraId="6E300CAD" w14:textId="77777777" w:rsidR="00606807" w:rsidRDefault="00606807" w:rsidP="006756EB">
      <w:pPr>
        <w:jc w:val="center"/>
        <w:rPr>
          <w:rFonts w:ascii="Times New Roman" w:hAnsi="Times New Roman" w:cs="Times New Roman"/>
          <w:i/>
          <w:iCs/>
          <w:sz w:val="24"/>
          <w:szCs w:val="24"/>
        </w:rPr>
      </w:pPr>
    </w:p>
    <w:p w14:paraId="2D869C8A" w14:textId="77777777" w:rsidR="00606807" w:rsidRDefault="00606807" w:rsidP="006756EB">
      <w:pPr>
        <w:jc w:val="center"/>
        <w:rPr>
          <w:rFonts w:ascii="Times New Roman" w:hAnsi="Times New Roman" w:cs="Times New Roman"/>
          <w:i/>
          <w:iCs/>
          <w:sz w:val="24"/>
          <w:szCs w:val="24"/>
        </w:rPr>
      </w:pPr>
    </w:p>
    <w:p w14:paraId="6FEE3B2D" w14:textId="77777777" w:rsidR="00606807" w:rsidRDefault="00606807" w:rsidP="006756EB">
      <w:pPr>
        <w:jc w:val="center"/>
        <w:rPr>
          <w:rFonts w:ascii="Times New Roman" w:hAnsi="Times New Roman" w:cs="Times New Roman"/>
          <w:i/>
          <w:iCs/>
          <w:sz w:val="24"/>
          <w:szCs w:val="24"/>
        </w:rPr>
      </w:pPr>
    </w:p>
    <w:p w14:paraId="16B69143" w14:textId="203016FA" w:rsidR="006756EB" w:rsidRPr="006C671F"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18</w:t>
      </w:r>
    </w:p>
    <w:p w14:paraId="74EF748E" w14:textId="77777777" w:rsidR="006756EB" w:rsidRPr="00170ADD" w:rsidRDefault="006756EB" w:rsidP="006756EB">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48"/>
        <w:gridCol w:w="1419"/>
        <w:gridCol w:w="1510"/>
        <w:gridCol w:w="1303"/>
        <w:gridCol w:w="1310"/>
        <w:gridCol w:w="1230"/>
      </w:tblGrid>
      <w:tr w:rsidR="00606807" w:rsidRPr="00170ADD" w14:paraId="291CDABD" w14:textId="77777777" w:rsidTr="00606807">
        <w:tc>
          <w:tcPr>
            <w:tcW w:w="4277" w:type="dxa"/>
            <w:gridSpan w:val="3"/>
          </w:tcPr>
          <w:p w14:paraId="215754CA" w14:textId="77777777" w:rsidR="00606807" w:rsidRPr="00170ADD" w:rsidRDefault="00606807" w:rsidP="00670BF1">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303" w:type="dxa"/>
          </w:tcPr>
          <w:p w14:paraId="2E5C7DC2" w14:textId="77777777" w:rsidR="00606807" w:rsidRDefault="00606807" w:rsidP="00670BF1">
            <w:pPr>
              <w:jc w:val="center"/>
              <w:rPr>
                <w:rFonts w:ascii="Times New Roman" w:eastAsia="Times New Roman" w:hAnsi="Times New Roman" w:cs="Times New Roman"/>
                <w:b/>
                <w:bCs/>
                <w:sz w:val="24"/>
                <w:szCs w:val="24"/>
              </w:rPr>
            </w:pPr>
          </w:p>
        </w:tc>
        <w:tc>
          <w:tcPr>
            <w:tcW w:w="1310" w:type="dxa"/>
          </w:tcPr>
          <w:p w14:paraId="2D51540B" w14:textId="77777777" w:rsidR="00606807" w:rsidRPr="00D045A4" w:rsidRDefault="00606807" w:rsidP="00670BF1">
            <w:pPr>
              <w:jc w:val="center"/>
              <w:rPr>
                <w:rFonts w:ascii="Times New Roman" w:hAnsi="Times New Roman" w:cs="Times New Roman"/>
                <w:b/>
                <w:bCs/>
                <w:sz w:val="20"/>
                <w:szCs w:val="20"/>
              </w:rPr>
            </w:pPr>
          </w:p>
        </w:tc>
        <w:tc>
          <w:tcPr>
            <w:tcW w:w="1230" w:type="dxa"/>
          </w:tcPr>
          <w:p w14:paraId="2411F84C" w14:textId="77777777" w:rsidR="00606807" w:rsidRPr="00EB3D00" w:rsidRDefault="00606807" w:rsidP="00670BF1">
            <w:pPr>
              <w:jc w:val="center"/>
              <w:rPr>
                <w:rFonts w:ascii="Times New Roman" w:hAnsi="Times New Roman" w:cs="Times New Roman"/>
                <w:sz w:val="18"/>
                <w:szCs w:val="18"/>
              </w:rPr>
            </w:pPr>
          </w:p>
        </w:tc>
      </w:tr>
      <w:tr w:rsidR="00606807" w:rsidRPr="00170ADD" w14:paraId="6DD774A9" w14:textId="77777777" w:rsidTr="00606807">
        <w:tc>
          <w:tcPr>
            <w:tcW w:w="1348" w:type="dxa"/>
            <w:hideMark/>
          </w:tcPr>
          <w:p w14:paraId="53003F8E" w14:textId="77777777" w:rsidR="00606807" w:rsidRPr="00170ADD" w:rsidRDefault="00606807" w:rsidP="0060680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419" w:type="dxa"/>
            <w:hideMark/>
          </w:tcPr>
          <w:p w14:paraId="4B92FB95" w14:textId="77777777" w:rsidR="00606807" w:rsidRPr="00170ADD" w:rsidRDefault="00606807" w:rsidP="0060680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60CA6A87" w14:textId="77777777" w:rsidR="00606807" w:rsidRPr="00170ADD" w:rsidRDefault="00606807" w:rsidP="0060680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303" w:type="dxa"/>
          </w:tcPr>
          <w:p w14:paraId="5065B05B" w14:textId="2B45213C" w:rsidR="00606807" w:rsidRPr="00170ADD" w:rsidRDefault="00606807" w:rsidP="0060680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310" w:type="dxa"/>
          </w:tcPr>
          <w:p w14:paraId="682B81CD" w14:textId="512F480F" w:rsidR="00606807" w:rsidRDefault="00606807" w:rsidP="0060680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230" w:type="dxa"/>
          </w:tcPr>
          <w:p w14:paraId="681F8124"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170ADD" w14:paraId="54819393" w14:textId="77777777" w:rsidTr="00606807">
        <w:tc>
          <w:tcPr>
            <w:tcW w:w="1348" w:type="dxa"/>
            <w:hideMark/>
          </w:tcPr>
          <w:p w14:paraId="7DA3786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419" w:type="dxa"/>
            <w:hideMark/>
          </w:tcPr>
          <w:p w14:paraId="034F98F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1FACB59E"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3FC03F79" w14:textId="0D3532A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310" w:type="dxa"/>
          </w:tcPr>
          <w:p w14:paraId="4D4FE3F7" w14:textId="28500FA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0CE960DC"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204242A7" w14:textId="77777777" w:rsidTr="00606807">
        <w:tc>
          <w:tcPr>
            <w:tcW w:w="1348" w:type="dxa"/>
            <w:hideMark/>
          </w:tcPr>
          <w:p w14:paraId="0A0753C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419" w:type="dxa"/>
            <w:hideMark/>
          </w:tcPr>
          <w:p w14:paraId="5625F04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087FBEB8"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27C4540A" w14:textId="05A4E6DB"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310" w:type="dxa"/>
          </w:tcPr>
          <w:p w14:paraId="31D8CA24" w14:textId="0467FD41"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230" w:type="dxa"/>
          </w:tcPr>
          <w:p w14:paraId="64CF9DFE"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5B40CCFB" w14:textId="77777777" w:rsidTr="00606807">
        <w:tc>
          <w:tcPr>
            <w:tcW w:w="1348" w:type="dxa"/>
            <w:hideMark/>
          </w:tcPr>
          <w:p w14:paraId="2903C04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419" w:type="dxa"/>
            <w:hideMark/>
          </w:tcPr>
          <w:p w14:paraId="0FF46C2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2EE6513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54C6692C" w14:textId="4446C338"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310" w:type="dxa"/>
          </w:tcPr>
          <w:p w14:paraId="5ABD8DAE" w14:textId="6F35015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230" w:type="dxa"/>
          </w:tcPr>
          <w:p w14:paraId="34F13E1A"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04C4D825" w14:textId="77777777" w:rsidTr="00606807">
        <w:tc>
          <w:tcPr>
            <w:tcW w:w="1348" w:type="dxa"/>
            <w:hideMark/>
          </w:tcPr>
          <w:p w14:paraId="6004B2F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419" w:type="dxa"/>
            <w:hideMark/>
          </w:tcPr>
          <w:p w14:paraId="2F51A7C3"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6A9DA00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3C104119" w14:textId="24CA97EB"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310" w:type="dxa"/>
          </w:tcPr>
          <w:p w14:paraId="569E23CA" w14:textId="38132E0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230" w:type="dxa"/>
          </w:tcPr>
          <w:p w14:paraId="0BCFCFB5"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1B9F03AF" w14:textId="77777777" w:rsidTr="00606807">
        <w:tc>
          <w:tcPr>
            <w:tcW w:w="1348" w:type="dxa"/>
            <w:hideMark/>
          </w:tcPr>
          <w:p w14:paraId="0EA4B113"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19" w:type="dxa"/>
            <w:hideMark/>
          </w:tcPr>
          <w:p w14:paraId="5F29F12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510" w:type="dxa"/>
            <w:hideMark/>
          </w:tcPr>
          <w:p w14:paraId="671466E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14BCF661" w14:textId="005158CA"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10" w:type="dxa"/>
          </w:tcPr>
          <w:p w14:paraId="304492C6" w14:textId="4DD7F778"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230" w:type="dxa"/>
          </w:tcPr>
          <w:p w14:paraId="51BF7DDC"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50B5292B" w14:textId="77777777" w:rsidTr="00606807">
        <w:tc>
          <w:tcPr>
            <w:tcW w:w="1348" w:type="dxa"/>
            <w:hideMark/>
          </w:tcPr>
          <w:p w14:paraId="3E5D11FD"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419" w:type="dxa"/>
            <w:hideMark/>
          </w:tcPr>
          <w:p w14:paraId="1387E058"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5EB643BE"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1151BD92" w14:textId="62E0583A"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310" w:type="dxa"/>
          </w:tcPr>
          <w:p w14:paraId="07E252F3" w14:textId="10D82818"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1094DDA4"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67369C2A" w14:textId="77777777" w:rsidTr="00606807">
        <w:tc>
          <w:tcPr>
            <w:tcW w:w="1348" w:type="dxa"/>
            <w:hideMark/>
          </w:tcPr>
          <w:p w14:paraId="50F93EFF"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04F2977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69A8F64F"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11FE253F" w14:textId="03844876"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5DE78E9E" w14:textId="04DC7884"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230" w:type="dxa"/>
          </w:tcPr>
          <w:p w14:paraId="17572E19" w14:textId="77777777" w:rsidR="00606807" w:rsidRPr="00170ADD"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121121A6" w14:textId="77777777" w:rsidTr="00606807">
        <w:tc>
          <w:tcPr>
            <w:tcW w:w="1348" w:type="dxa"/>
            <w:hideMark/>
          </w:tcPr>
          <w:p w14:paraId="3511F36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0CB4028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70D1A06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350455F5" w14:textId="1908026C"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02626243" w14:textId="50261F0F"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230" w:type="dxa"/>
          </w:tcPr>
          <w:p w14:paraId="1360580B"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406C3AF3" w14:textId="77777777" w:rsidTr="00606807">
        <w:tc>
          <w:tcPr>
            <w:tcW w:w="1348" w:type="dxa"/>
            <w:hideMark/>
          </w:tcPr>
          <w:p w14:paraId="3644A3A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419" w:type="dxa"/>
            <w:hideMark/>
          </w:tcPr>
          <w:p w14:paraId="024779BE"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0B161E5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6A97429B" w14:textId="63DE74B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310" w:type="dxa"/>
          </w:tcPr>
          <w:p w14:paraId="47E311F6" w14:textId="4A25EAED" w:rsidR="00606807" w:rsidRPr="003425C2"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230" w:type="dxa"/>
          </w:tcPr>
          <w:p w14:paraId="6D34D6DE" w14:textId="77777777" w:rsidR="00606807" w:rsidRPr="000C22C5" w:rsidRDefault="00606807" w:rsidP="00606807">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606807" w:rsidRPr="00170ADD" w14:paraId="7CB7507A" w14:textId="77777777" w:rsidTr="00606807">
        <w:tc>
          <w:tcPr>
            <w:tcW w:w="1348" w:type="dxa"/>
            <w:hideMark/>
          </w:tcPr>
          <w:p w14:paraId="131E548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19" w:type="dxa"/>
            <w:hideMark/>
          </w:tcPr>
          <w:p w14:paraId="0D9E314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08D5A0B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0683C5EF" w14:textId="7562087E"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310" w:type="dxa"/>
          </w:tcPr>
          <w:p w14:paraId="084D0472" w14:textId="342CC0A3" w:rsidR="00606807" w:rsidRPr="003425C2"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230" w:type="dxa"/>
          </w:tcPr>
          <w:p w14:paraId="0DB039BF" w14:textId="77777777" w:rsidR="00606807" w:rsidRPr="000C22C5" w:rsidRDefault="00606807" w:rsidP="00606807">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606807" w:rsidRPr="00170ADD" w14:paraId="6ED59667" w14:textId="77777777" w:rsidTr="00606807">
        <w:tc>
          <w:tcPr>
            <w:tcW w:w="1348" w:type="dxa"/>
            <w:hideMark/>
          </w:tcPr>
          <w:p w14:paraId="1F97638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0DD26B7E"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C7289C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311B87CE" w14:textId="3DBC3BA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0835C9BF" w14:textId="79493AE6"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230" w:type="dxa"/>
          </w:tcPr>
          <w:p w14:paraId="12896B0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2EF01D0E" w14:textId="77777777" w:rsidTr="00606807">
        <w:tc>
          <w:tcPr>
            <w:tcW w:w="1348" w:type="dxa"/>
            <w:hideMark/>
          </w:tcPr>
          <w:p w14:paraId="12F7CED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47C6539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1E8180A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6931545E" w14:textId="1671341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247E81DA" w14:textId="54EA953F"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230" w:type="dxa"/>
          </w:tcPr>
          <w:p w14:paraId="24484AA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5125919C" w14:textId="77777777" w:rsidTr="00606807">
        <w:tc>
          <w:tcPr>
            <w:tcW w:w="1348" w:type="dxa"/>
            <w:hideMark/>
          </w:tcPr>
          <w:p w14:paraId="4C976E83"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68777BE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4AD9C88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1FEEBAF0" w14:textId="4A75D8D5"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24863F23" w14:textId="41B75AEF" w:rsidR="00606807" w:rsidRPr="00811FDF"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230" w:type="dxa"/>
          </w:tcPr>
          <w:p w14:paraId="4D30F329" w14:textId="77777777" w:rsidR="00606807" w:rsidRPr="00811FDF" w:rsidRDefault="00606807" w:rsidP="00606807">
            <w:pPr>
              <w:rPr>
                <w:rFonts w:ascii="Times New Roman" w:eastAsia="Times New Roman" w:hAnsi="Times New Roman" w:cs="Times New Roman"/>
                <w:sz w:val="24"/>
                <w:szCs w:val="24"/>
              </w:rPr>
            </w:pPr>
          </w:p>
        </w:tc>
      </w:tr>
      <w:tr w:rsidR="00606807" w:rsidRPr="00170ADD" w14:paraId="4D0F786D" w14:textId="77777777" w:rsidTr="00606807">
        <w:tc>
          <w:tcPr>
            <w:tcW w:w="1348" w:type="dxa"/>
            <w:hideMark/>
          </w:tcPr>
          <w:p w14:paraId="294FFEA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7CE9964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2837D9F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01B0E7F8" w14:textId="51919644"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7ABFBA68" w14:textId="593E895D" w:rsidR="00606807" w:rsidRPr="00811FDF"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230" w:type="dxa"/>
          </w:tcPr>
          <w:p w14:paraId="285F1328" w14:textId="77777777" w:rsidR="00606807" w:rsidRPr="00811FDF" w:rsidRDefault="00606807" w:rsidP="00606807">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r>
      <w:tr w:rsidR="00606807" w:rsidRPr="00170ADD" w14:paraId="0F127371" w14:textId="77777777" w:rsidTr="00606807">
        <w:tc>
          <w:tcPr>
            <w:tcW w:w="1348" w:type="dxa"/>
            <w:hideMark/>
          </w:tcPr>
          <w:p w14:paraId="658BC79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3E74A51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1BEEA798"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2DA04132" w14:textId="6677EDCE"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77F1DFDF" w14:textId="4D1AF63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230" w:type="dxa"/>
          </w:tcPr>
          <w:p w14:paraId="15265D8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361185F3" w14:textId="77777777" w:rsidTr="00606807">
        <w:tc>
          <w:tcPr>
            <w:tcW w:w="1348" w:type="dxa"/>
            <w:hideMark/>
          </w:tcPr>
          <w:p w14:paraId="51E37D9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1F568F0F"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6BAED9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5C38B994" w14:textId="1E6551A9"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07343DCF" w14:textId="3A60B3F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230" w:type="dxa"/>
          </w:tcPr>
          <w:p w14:paraId="7A33D5E8"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72B961A0" w14:textId="77777777" w:rsidTr="00606807">
        <w:tc>
          <w:tcPr>
            <w:tcW w:w="1348" w:type="dxa"/>
            <w:hideMark/>
          </w:tcPr>
          <w:p w14:paraId="594C7C0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19" w:type="dxa"/>
            <w:hideMark/>
          </w:tcPr>
          <w:p w14:paraId="663E7CE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064A360F"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6808A142" w14:textId="266451C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10" w:type="dxa"/>
          </w:tcPr>
          <w:p w14:paraId="2E1F4994" w14:textId="71496EEE"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230" w:type="dxa"/>
          </w:tcPr>
          <w:p w14:paraId="01567C20"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17140D4C" w14:textId="77777777" w:rsidTr="00606807">
        <w:tc>
          <w:tcPr>
            <w:tcW w:w="1348" w:type="dxa"/>
            <w:hideMark/>
          </w:tcPr>
          <w:p w14:paraId="4CE331A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419" w:type="dxa"/>
            <w:hideMark/>
          </w:tcPr>
          <w:p w14:paraId="42F3ED1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2DB720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57B18AB8" w14:textId="6B58A044"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310" w:type="dxa"/>
          </w:tcPr>
          <w:p w14:paraId="5123A66F" w14:textId="420950D5"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5FB4D840"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6154549A" w14:textId="77777777" w:rsidTr="00606807">
        <w:tc>
          <w:tcPr>
            <w:tcW w:w="1348" w:type="dxa"/>
            <w:hideMark/>
          </w:tcPr>
          <w:p w14:paraId="774EE48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419" w:type="dxa"/>
            <w:hideMark/>
          </w:tcPr>
          <w:p w14:paraId="28A26A5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79D7185F"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4BCEE341" w14:textId="7A6EC63B"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310" w:type="dxa"/>
          </w:tcPr>
          <w:p w14:paraId="5AF1206F" w14:textId="500993DC"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230" w:type="dxa"/>
          </w:tcPr>
          <w:p w14:paraId="6F762AC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2CA0AAF7" w14:textId="77777777" w:rsidTr="00606807">
        <w:tc>
          <w:tcPr>
            <w:tcW w:w="1348" w:type="dxa"/>
            <w:hideMark/>
          </w:tcPr>
          <w:p w14:paraId="7B3E8FD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419" w:type="dxa"/>
            <w:hideMark/>
          </w:tcPr>
          <w:p w14:paraId="2A20A9D5"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422026E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6681FDB4" w14:textId="5E7E7B66"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310" w:type="dxa"/>
          </w:tcPr>
          <w:p w14:paraId="23EED7A8" w14:textId="7906EA8F"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230" w:type="dxa"/>
          </w:tcPr>
          <w:p w14:paraId="1CD405C6"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2B951B68" w14:textId="77777777" w:rsidTr="00606807">
        <w:tc>
          <w:tcPr>
            <w:tcW w:w="1348" w:type="dxa"/>
            <w:hideMark/>
          </w:tcPr>
          <w:p w14:paraId="2ACBA0E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419" w:type="dxa"/>
            <w:hideMark/>
          </w:tcPr>
          <w:p w14:paraId="60E9336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6D65128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59850D1A" w14:textId="47B41589"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310" w:type="dxa"/>
          </w:tcPr>
          <w:p w14:paraId="605477AF" w14:textId="56E5FCF4"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230" w:type="dxa"/>
          </w:tcPr>
          <w:p w14:paraId="23805B3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3AEE865D" w14:textId="77777777" w:rsidTr="00606807">
        <w:tc>
          <w:tcPr>
            <w:tcW w:w="1348" w:type="dxa"/>
            <w:hideMark/>
          </w:tcPr>
          <w:p w14:paraId="1249265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419" w:type="dxa"/>
            <w:hideMark/>
          </w:tcPr>
          <w:p w14:paraId="1B50D55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07151625"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4EFF2B02" w14:textId="5C9B70C6"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310" w:type="dxa"/>
          </w:tcPr>
          <w:p w14:paraId="2E21D3F4" w14:textId="5529094B"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230" w:type="dxa"/>
          </w:tcPr>
          <w:p w14:paraId="62CD0484" w14:textId="77777777" w:rsidR="00606807" w:rsidRPr="00170ADD" w:rsidRDefault="00606807" w:rsidP="00606807">
            <w:pPr>
              <w:rPr>
                <w:rFonts w:ascii="Times New Roman" w:eastAsia="Times New Roman" w:hAnsi="Times New Roman" w:cs="Times New Roman"/>
                <w:sz w:val="24"/>
                <w:szCs w:val="24"/>
              </w:rPr>
            </w:pPr>
          </w:p>
        </w:tc>
      </w:tr>
      <w:tr w:rsidR="00606807" w:rsidRPr="00170ADD" w14:paraId="6B789709" w14:textId="77777777" w:rsidTr="00606807">
        <w:tc>
          <w:tcPr>
            <w:tcW w:w="1348" w:type="dxa"/>
            <w:hideMark/>
          </w:tcPr>
          <w:p w14:paraId="6BA577EC"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419" w:type="dxa"/>
            <w:hideMark/>
          </w:tcPr>
          <w:p w14:paraId="45F68648"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D8A413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5BF49247" w14:textId="660EEA0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310" w:type="dxa"/>
          </w:tcPr>
          <w:p w14:paraId="509C8994" w14:textId="5E0B476C"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2056E02A"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3FEDB60A" w14:textId="77777777" w:rsidTr="00606807">
        <w:tc>
          <w:tcPr>
            <w:tcW w:w="1348" w:type="dxa"/>
            <w:hideMark/>
          </w:tcPr>
          <w:p w14:paraId="0C47178E"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419" w:type="dxa"/>
            <w:hideMark/>
          </w:tcPr>
          <w:p w14:paraId="1E5F49A0"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48984AF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15804597" w14:textId="66B094A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310" w:type="dxa"/>
          </w:tcPr>
          <w:p w14:paraId="74FA6840" w14:textId="01445E51"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457E5A8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606807" w:rsidRPr="00170ADD" w14:paraId="73982739" w14:textId="77777777" w:rsidTr="00606807">
        <w:tc>
          <w:tcPr>
            <w:tcW w:w="1348" w:type="dxa"/>
          </w:tcPr>
          <w:p w14:paraId="1D6D7560"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419" w:type="dxa"/>
          </w:tcPr>
          <w:p w14:paraId="0B3CB24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328F1AF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37095349" w14:textId="3C214632"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310" w:type="dxa"/>
          </w:tcPr>
          <w:p w14:paraId="7BCCF926" w14:textId="77DBBFB2" w:rsidR="00606807" w:rsidRPr="005C310F"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017F1AA6" w14:textId="77777777" w:rsidR="00606807" w:rsidRPr="005C310F" w:rsidRDefault="00606807" w:rsidP="00606807">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606807" w:rsidRPr="00170ADD" w14:paraId="0D63BC8F" w14:textId="77777777" w:rsidTr="00606807">
        <w:tc>
          <w:tcPr>
            <w:tcW w:w="1348" w:type="dxa"/>
            <w:hideMark/>
          </w:tcPr>
          <w:p w14:paraId="2F25BC7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19" w:type="dxa"/>
            <w:hideMark/>
          </w:tcPr>
          <w:p w14:paraId="55BBD41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21C4F676"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1C2FE0DD" w14:textId="4456054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310" w:type="dxa"/>
          </w:tcPr>
          <w:p w14:paraId="73D24983" w14:textId="76FD5555" w:rsidR="00606807" w:rsidRPr="005C310F"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230" w:type="dxa"/>
          </w:tcPr>
          <w:p w14:paraId="655B0E83" w14:textId="77777777" w:rsidR="00606807" w:rsidRPr="005C310F" w:rsidRDefault="00606807" w:rsidP="00606807">
            <w:pPr>
              <w:rPr>
                <w:rFonts w:ascii="Times New Roman" w:eastAsia="Times New Roman" w:hAnsi="Times New Roman" w:cs="Times New Roman"/>
                <w:sz w:val="24"/>
                <w:szCs w:val="24"/>
              </w:rPr>
            </w:pPr>
          </w:p>
        </w:tc>
      </w:tr>
      <w:tr w:rsidR="00606807" w:rsidRPr="00170ADD" w14:paraId="3E003CCD" w14:textId="77777777" w:rsidTr="00606807">
        <w:tc>
          <w:tcPr>
            <w:tcW w:w="1348" w:type="dxa"/>
            <w:hideMark/>
          </w:tcPr>
          <w:p w14:paraId="46457DE9"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19" w:type="dxa"/>
            <w:hideMark/>
          </w:tcPr>
          <w:p w14:paraId="72FC23D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510" w:type="dxa"/>
            <w:hideMark/>
          </w:tcPr>
          <w:p w14:paraId="4DF6F06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1571736A" w14:textId="25BB9665"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10" w:type="dxa"/>
          </w:tcPr>
          <w:p w14:paraId="3C6574BD" w14:textId="28856268"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230" w:type="dxa"/>
          </w:tcPr>
          <w:p w14:paraId="1B3C383A" w14:textId="77777777" w:rsidR="00606807" w:rsidRPr="007033CC" w:rsidRDefault="00606807" w:rsidP="0060680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606807" w:rsidRPr="00170ADD" w14:paraId="42DCD645" w14:textId="77777777" w:rsidTr="00606807">
        <w:tc>
          <w:tcPr>
            <w:tcW w:w="1348" w:type="dxa"/>
            <w:hideMark/>
          </w:tcPr>
          <w:p w14:paraId="2A294C7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419" w:type="dxa"/>
            <w:hideMark/>
          </w:tcPr>
          <w:p w14:paraId="0D67D38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632A37B5"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65A802E7" w14:textId="10FEF8D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310" w:type="dxa"/>
          </w:tcPr>
          <w:p w14:paraId="79844430" w14:textId="684B2AE9"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6238D155" w14:textId="77777777" w:rsidR="00606807" w:rsidRPr="007033CC" w:rsidRDefault="00606807" w:rsidP="0060680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606807" w:rsidRPr="00170ADD" w14:paraId="3DF8EE70" w14:textId="77777777" w:rsidTr="00606807">
        <w:tc>
          <w:tcPr>
            <w:tcW w:w="1348" w:type="dxa"/>
            <w:hideMark/>
          </w:tcPr>
          <w:p w14:paraId="2D14F0D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419" w:type="dxa"/>
            <w:hideMark/>
          </w:tcPr>
          <w:p w14:paraId="1768C898"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29E42A30"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31334B68" w14:textId="26BA1D0A"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310" w:type="dxa"/>
          </w:tcPr>
          <w:p w14:paraId="17E091B3" w14:textId="7FFBB152"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230" w:type="dxa"/>
          </w:tcPr>
          <w:p w14:paraId="1D424D5B" w14:textId="77777777" w:rsidR="00606807" w:rsidRPr="007033CC" w:rsidRDefault="00606807" w:rsidP="00606807">
            <w:pPr>
              <w:rPr>
                <w:rFonts w:ascii="Times New Roman" w:eastAsia="Times New Roman" w:hAnsi="Times New Roman" w:cs="Times New Roman"/>
                <w:sz w:val="24"/>
                <w:szCs w:val="24"/>
              </w:rPr>
            </w:pPr>
          </w:p>
        </w:tc>
      </w:tr>
      <w:tr w:rsidR="00606807" w:rsidRPr="00170ADD" w14:paraId="5378D0DD" w14:textId="77777777" w:rsidTr="00606807">
        <w:tc>
          <w:tcPr>
            <w:tcW w:w="1348" w:type="dxa"/>
            <w:hideMark/>
          </w:tcPr>
          <w:p w14:paraId="11E01B1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19" w:type="dxa"/>
            <w:hideMark/>
          </w:tcPr>
          <w:p w14:paraId="5D7B8051"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65F68A2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03" w:type="dxa"/>
          </w:tcPr>
          <w:p w14:paraId="3E1ED522" w14:textId="0F6CB814"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310" w:type="dxa"/>
          </w:tcPr>
          <w:p w14:paraId="3FE34075" w14:textId="58DE9096"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230" w:type="dxa"/>
          </w:tcPr>
          <w:p w14:paraId="0C2CB0CF" w14:textId="77777777" w:rsidR="00606807" w:rsidRPr="007033CC" w:rsidRDefault="00606807" w:rsidP="0060680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606807" w:rsidRPr="00170ADD" w14:paraId="1301831E" w14:textId="77777777" w:rsidTr="00606807">
        <w:tc>
          <w:tcPr>
            <w:tcW w:w="1348" w:type="dxa"/>
            <w:hideMark/>
          </w:tcPr>
          <w:p w14:paraId="5CF19E7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419" w:type="dxa"/>
            <w:hideMark/>
          </w:tcPr>
          <w:p w14:paraId="3C589EC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2ECF516B"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627340A6" w14:textId="3C34058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310" w:type="dxa"/>
          </w:tcPr>
          <w:p w14:paraId="7A8404C8" w14:textId="439A8478"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230" w:type="dxa"/>
          </w:tcPr>
          <w:p w14:paraId="35B85CC0" w14:textId="77777777" w:rsidR="00606807" w:rsidRPr="007033CC" w:rsidRDefault="00606807" w:rsidP="0060680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606807" w:rsidRPr="00170ADD" w14:paraId="053C5E9A" w14:textId="77777777" w:rsidTr="00606807">
        <w:tc>
          <w:tcPr>
            <w:tcW w:w="1348" w:type="dxa"/>
            <w:hideMark/>
          </w:tcPr>
          <w:p w14:paraId="3C0FE074"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19" w:type="dxa"/>
            <w:hideMark/>
          </w:tcPr>
          <w:p w14:paraId="482291B7"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713CEF92"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03" w:type="dxa"/>
          </w:tcPr>
          <w:p w14:paraId="49BFA8ED" w14:textId="2A9DD10D"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310" w:type="dxa"/>
          </w:tcPr>
          <w:p w14:paraId="58C073B9" w14:textId="09D29D0F"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230" w:type="dxa"/>
          </w:tcPr>
          <w:p w14:paraId="6A246210" w14:textId="77777777" w:rsidR="00606807" w:rsidRPr="00170ADD" w:rsidRDefault="00606807" w:rsidP="0060680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bookmarkEnd w:id="15"/>
    </w:tbl>
    <w:p w14:paraId="7805E387"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DB0C73" w14:paraId="37694D81" w14:textId="77777777" w:rsidTr="00670BF1">
        <w:tc>
          <w:tcPr>
            <w:tcW w:w="0" w:type="auto"/>
            <w:hideMark/>
          </w:tcPr>
          <w:p w14:paraId="14F6AAFB"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560A1941"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C77A3AF"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74CF5EF1"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527A32BE"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4F99225"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6568573A"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6EE73857"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6756EB" w:rsidRPr="00DB0C73" w14:paraId="35CA36B6" w14:textId="77777777" w:rsidTr="00670BF1">
        <w:tc>
          <w:tcPr>
            <w:tcW w:w="0" w:type="auto"/>
            <w:hideMark/>
          </w:tcPr>
          <w:p w14:paraId="5DCF16E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6CAF130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379F5B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8D374C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3391D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C6FC57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06F85682"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01B63A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6756EB" w:rsidRPr="00DB0C73" w14:paraId="72121378" w14:textId="77777777" w:rsidTr="00670BF1">
        <w:tc>
          <w:tcPr>
            <w:tcW w:w="0" w:type="auto"/>
            <w:hideMark/>
          </w:tcPr>
          <w:p w14:paraId="29A1BD6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3CED20F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7016952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6592F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2CC43A2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7EF74F3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70A5FC0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2AC210F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6756EB" w:rsidRPr="00DB0C73" w14:paraId="1A62655F" w14:textId="77777777" w:rsidTr="00670BF1">
        <w:tc>
          <w:tcPr>
            <w:tcW w:w="0" w:type="auto"/>
            <w:hideMark/>
          </w:tcPr>
          <w:p w14:paraId="3A81DBD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22DB29F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4CE582F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1BDDBA8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2448EE5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CEC1C4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906A59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7F0C6A9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6756EB" w:rsidRPr="00DB0C73" w14:paraId="6F993BBC" w14:textId="77777777" w:rsidTr="00670BF1">
        <w:tc>
          <w:tcPr>
            <w:tcW w:w="0" w:type="auto"/>
            <w:hideMark/>
          </w:tcPr>
          <w:p w14:paraId="4BD7B5A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D6137E4"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A9E65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61F6808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8ACBA1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56BED6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387F7B9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0DB4E3F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64959B6C" w14:textId="77777777" w:rsidR="006756EB" w:rsidRPr="006C671F" w:rsidRDefault="006756EB" w:rsidP="006756EB">
      <w:pPr>
        <w:jc w:val="both"/>
        <w:rPr>
          <w:rFonts w:ascii="Times New Roman" w:hAnsi="Times New Roman" w:cs="Times New Roman"/>
          <w:i/>
          <w:iCs/>
          <w:sz w:val="24"/>
          <w:szCs w:val="24"/>
        </w:rPr>
      </w:pPr>
    </w:p>
    <w:p w14:paraId="5A786F73"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19</w:t>
      </w:r>
    </w:p>
    <w:p w14:paraId="59587A39" w14:textId="77777777" w:rsidR="006756EB" w:rsidRPr="00170ADD" w:rsidRDefault="006756EB" w:rsidP="006756EB">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167"/>
      </w:tblGrid>
      <w:tr w:rsidR="00606807" w:rsidRPr="005E1056" w14:paraId="7898040B" w14:textId="77777777" w:rsidTr="00670BF1">
        <w:trPr>
          <w:jc w:val="center"/>
        </w:trPr>
        <w:tc>
          <w:tcPr>
            <w:tcW w:w="4424" w:type="dxa"/>
            <w:gridSpan w:val="3"/>
          </w:tcPr>
          <w:p w14:paraId="3255C8AE" w14:textId="77777777" w:rsidR="00606807" w:rsidRPr="005E1056" w:rsidRDefault="00606807" w:rsidP="00670BF1">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20008B3D" w14:textId="77777777" w:rsidR="00606807" w:rsidRDefault="00606807" w:rsidP="00670BF1">
            <w:pPr>
              <w:jc w:val="center"/>
              <w:rPr>
                <w:rFonts w:ascii="Times New Roman" w:eastAsia="Times New Roman" w:hAnsi="Times New Roman" w:cs="Times New Roman"/>
                <w:b/>
                <w:bCs/>
                <w:sz w:val="20"/>
                <w:szCs w:val="20"/>
              </w:rPr>
            </w:pPr>
          </w:p>
        </w:tc>
        <w:tc>
          <w:tcPr>
            <w:tcW w:w="1335" w:type="dxa"/>
          </w:tcPr>
          <w:p w14:paraId="4FEA5656" w14:textId="77777777" w:rsidR="00606807" w:rsidRPr="00D045A4" w:rsidRDefault="00606807" w:rsidP="00670BF1">
            <w:pPr>
              <w:jc w:val="center"/>
              <w:rPr>
                <w:rFonts w:ascii="Times New Roman" w:hAnsi="Times New Roman" w:cs="Times New Roman"/>
                <w:b/>
                <w:bCs/>
                <w:sz w:val="20"/>
                <w:szCs w:val="20"/>
              </w:rPr>
            </w:pPr>
          </w:p>
        </w:tc>
        <w:tc>
          <w:tcPr>
            <w:tcW w:w="1167" w:type="dxa"/>
          </w:tcPr>
          <w:p w14:paraId="6BFEFD67" w14:textId="77777777" w:rsidR="00606807" w:rsidRPr="00EB3D00" w:rsidRDefault="00606807" w:rsidP="00670BF1">
            <w:pPr>
              <w:jc w:val="center"/>
              <w:rPr>
                <w:rFonts w:ascii="Times New Roman" w:hAnsi="Times New Roman" w:cs="Times New Roman"/>
                <w:sz w:val="18"/>
                <w:szCs w:val="18"/>
              </w:rPr>
            </w:pPr>
          </w:p>
        </w:tc>
      </w:tr>
      <w:tr w:rsidR="00606807" w:rsidRPr="005E1056" w14:paraId="56468F3C" w14:textId="77777777" w:rsidTr="00670BF1">
        <w:trPr>
          <w:jc w:val="center"/>
        </w:trPr>
        <w:tc>
          <w:tcPr>
            <w:tcW w:w="1387" w:type="dxa"/>
            <w:hideMark/>
          </w:tcPr>
          <w:p w14:paraId="7AE0212A" w14:textId="77777777" w:rsidR="00606807" w:rsidRPr="005E1056" w:rsidRDefault="00606807" w:rsidP="0060680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03653C2D" w14:textId="77777777" w:rsidR="00606807" w:rsidRPr="005E1056" w:rsidRDefault="00606807" w:rsidP="0060680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5DC23DD2" w14:textId="77777777" w:rsidR="00606807" w:rsidRPr="005E1056" w:rsidRDefault="00606807" w:rsidP="0060680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7FCA9952" w14:textId="4BA58455" w:rsidR="00606807" w:rsidRPr="005E1056" w:rsidRDefault="00606807" w:rsidP="0060680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335" w:type="dxa"/>
          </w:tcPr>
          <w:p w14:paraId="1A68DE8B" w14:textId="540F1BC8" w:rsidR="00606807" w:rsidRDefault="00606807" w:rsidP="0060680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167" w:type="dxa"/>
          </w:tcPr>
          <w:p w14:paraId="442E48CC" w14:textId="77777777" w:rsidR="00606807" w:rsidRPr="00D045A4" w:rsidRDefault="00606807" w:rsidP="0060680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06807" w:rsidRPr="005E1056" w14:paraId="0E49FBE4" w14:textId="77777777" w:rsidTr="00670BF1">
        <w:trPr>
          <w:jc w:val="center"/>
        </w:trPr>
        <w:tc>
          <w:tcPr>
            <w:tcW w:w="1387" w:type="dxa"/>
            <w:hideMark/>
          </w:tcPr>
          <w:p w14:paraId="6BF1D20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511" w:type="dxa"/>
            <w:hideMark/>
          </w:tcPr>
          <w:p w14:paraId="3714341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1D1EF11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7146CBA" w14:textId="210FB20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335" w:type="dxa"/>
          </w:tcPr>
          <w:p w14:paraId="759C0631" w14:textId="535D3295"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167" w:type="dxa"/>
          </w:tcPr>
          <w:p w14:paraId="7DA671D8" w14:textId="77777777" w:rsidR="00606807" w:rsidRPr="005E1056" w:rsidRDefault="00606807" w:rsidP="00606807">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606807" w:rsidRPr="005E1056" w14:paraId="27314329" w14:textId="77777777" w:rsidTr="00670BF1">
        <w:trPr>
          <w:jc w:val="center"/>
        </w:trPr>
        <w:tc>
          <w:tcPr>
            <w:tcW w:w="1387" w:type="dxa"/>
            <w:hideMark/>
          </w:tcPr>
          <w:p w14:paraId="47510EC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0BB1B86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3BFCDAE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E67B22D" w14:textId="411C46FD"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335" w:type="dxa"/>
          </w:tcPr>
          <w:p w14:paraId="1B2B60C3" w14:textId="3DC0EC2F"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167" w:type="dxa"/>
          </w:tcPr>
          <w:p w14:paraId="6A2BC86B" w14:textId="77777777" w:rsidR="00606807" w:rsidRPr="005E1056" w:rsidRDefault="00606807" w:rsidP="00606807">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606807" w:rsidRPr="005E1056" w14:paraId="3C37C69C" w14:textId="77777777" w:rsidTr="00670BF1">
        <w:trPr>
          <w:jc w:val="center"/>
        </w:trPr>
        <w:tc>
          <w:tcPr>
            <w:tcW w:w="1387" w:type="dxa"/>
            <w:hideMark/>
          </w:tcPr>
          <w:p w14:paraId="27EA36A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5F3EF4A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0D3C00D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1F9C420" w14:textId="60BB27ED"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335" w:type="dxa"/>
          </w:tcPr>
          <w:p w14:paraId="75E5CF0C" w14:textId="60DFF5C6"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167" w:type="dxa"/>
          </w:tcPr>
          <w:p w14:paraId="0C44EDE2"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18242C69" w14:textId="77777777" w:rsidTr="00670BF1">
        <w:trPr>
          <w:jc w:val="center"/>
        </w:trPr>
        <w:tc>
          <w:tcPr>
            <w:tcW w:w="1387" w:type="dxa"/>
            <w:hideMark/>
          </w:tcPr>
          <w:p w14:paraId="42CB337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0881A86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12576C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54A1BC3" w14:textId="7C7A8094"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4717EAAC" w14:textId="5D080CD2"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167" w:type="dxa"/>
          </w:tcPr>
          <w:p w14:paraId="7B92925C" w14:textId="77777777" w:rsidR="00606807" w:rsidRPr="005E1056" w:rsidRDefault="00606807" w:rsidP="00606807">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606807" w:rsidRPr="005E1056" w14:paraId="6CC87F5E" w14:textId="77777777" w:rsidTr="00670BF1">
        <w:trPr>
          <w:jc w:val="center"/>
        </w:trPr>
        <w:tc>
          <w:tcPr>
            <w:tcW w:w="1387" w:type="dxa"/>
            <w:hideMark/>
          </w:tcPr>
          <w:p w14:paraId="3EC863E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8AD71C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20F1D4FA"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88448D1" w14:textId="18E0C1B0"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05EA7D81" w14:textId="3FA70F8B"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167" w:type="dxa"/>
          </w:tcPr>
          <w:p w14:paraId="0FDD6FD8" w14:textId="77777777" w:rsidR="00606807" w:rsidRPr="005E1056" w:rsidRDefault="00606807" w:rsidP="00606807">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606807" w:rsidRPr="005E1056" w14:paraId="7DB16865" w14:textId="77777777" w:rsidTr="00670BF1">
        <w:trPr>
          <w:jc w:val="center"/>
        </w:trPr>
        <w:tc>
          <w:tcPr>
            <w:tcW w:w="1387" w:type="dxa"/>
            <w:hideMark/>
          </w:tcPr>
          <w:p w14:paraId="62CB263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687045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526" w:type="dxa"/>
            <w:hideMark/>
          </w:tcPr>
          <w:p w14:paraId="24BE8C6C"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D1DC6A7" w14:textId="78F18BA8"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335" w:type="dxa"/>
          </w:tcPr>
          <w:p w14:paraId="3A5AD015" w14:textId="21434768"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167" w:type="dxa"/>
          </w:tcPr>
          <w:p w14:paraId="48ED802F"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7F971DCD" w14:textId="77777777" w:rsidTr="00670BF1">
        <w:trPr>
          <w:jc w:val="center"/>
        </w:trPr>
        <w:tc>
          <w:tcPr>
            <w:tcW w:w="1387" w:type="dxa"/>
            <w:hideMark/>
          </w:tcPr>
          <w:p w14:paraId="19FEDF95"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61D4186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20B89630"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4666B74" w14:textId="6DA6E926"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335" w:type="dxa"/>
          </w:tcPr>
          <w:p w14:paraId="48352DF0" w14:textId="5EA3ACED"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167" w:type="dxa"/>
          </w:tcPr>
          <w:p w14:paraId="3B30202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19F75649" w14:textId="77777777" w:rsidTr="00670BF1">
        <w:trPr>
          <w:jc w:val="center"/>
        </w:trPr>
        <w:tc>
          <w:tcPr>
            <w:tcW w:w="1387" w:type="dxa"/>
            <w:hideMark/>
          </w:tcPr>
          <w:p w14:paraId="635F2AF8"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550062B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0AD781D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89CBE8B" w14:textId="23423006"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00469F22" w14:textId="530B82FC" w:rsidR="00606807" w:rsidRPr="0069416F"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167" w:type="dxa"/>
          </w:tcPr>
          <w:p w14:paraId="30539D84" w14:textId="77777777" w:rsidR="00606807" w:rsidRPr="0069416F" w:rsidRDefault="00606807" w:rsidP="00606807">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606807" w:rsidRPr="005E1056" w14:paraId="22589A2E" w14:textId="77777777" w:rsidTr="00670BF1">
        <w:trPr>
          <w:jc w:val="center"/>
        </w:trPr>
        <w:tc>
          <w:tcPr>
            <w:tcW w:w="1387" w:type="dxa"/>
            <w:hideMark/>
          </w:tcPr>
          <w:p w14:paraId="40B5F4A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F77851C"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473A3FD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B0E012" w14:textId="2FB8EF2F"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3C90E3C3" w14:textId="338444BD" w:rsidR="00606807" w:rsidRPr="0069416F"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167" w:type="dxa"/>
          </w:tcPr>
          <w:p w14:paraId="1D7E85C9" w14:textId="77777777" w:rsidR="00606807" w:rsidRPr="0069416F" w:rsidRDefault="00606807" w:rsidP="00606807">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606807" w:rsidRPr="005E1056" w14:paraId="3D1BD8E3" w14:textId="77777777" w:rsidTr="00670BF1">
        <w:trPr>
          <w:jc w:val="center"/>
        </w:trPr>
        <w:tc>
          <w:tcPr>
            <w:tcW w:w="1387" w:type="dxa"/>
            <w:hideMark/>
          </w:tcPr>
          <w:p w14:paraId="3C1F9175"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221BF891"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261B9BF5"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C3AD236" w14:textId="744DCA9E"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335" w:type="dxa"/>
          </w:tcPr>
          <w:p w14:paraId="479F0AAE" w14:textId="5CE78973"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167" w:type="dxa"/>
          </w:tcPr>
          <w:p w14:paraId="3B697D5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3BC6ED84" w14:textId="77777777" w:rsidTr="00670BF1">
        <w:trPr>
          <w:jc w:val="center"/>
        </w:trPr>
        <w:tc>
          <w:tcPr>
            <w:tcW w:w="1387" w:type="dxa"/>
            <w:hideMark/>
          </w:tcPr>
          <w:p w14:paraId="705C3F00"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1DE9C83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2CB3423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3FF4BEE" w14:textId="0653433C"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335" w:type="dxa"/>
          </w:tcPr>
          <w:p w14:paraId="2410EC83" w14:textId="19EC7662"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167" w:type="dxa"/>
          </w:tcPr>
          <w:p w14:paraId="384E2B9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0CF481FD" w14:textId="77777777" w:rsidTr="00670BF1">
        <w:trPr>
          <w:jc w:val="center"/>
        </w:trPr>
        <w:tc>
          <w:tcPr>
            <w:tcW w:w="1387" w:type="dxa"/>
            <w:hideMark/>
          </w:tcPr>
          <w:p w14:paraId="5992C0B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6DF7E53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5A20C29F"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5D73996" w14:textId="01245845"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1CC8F195" w14:textId="42D62524"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167" w:type="dxa"/>
          </w:tcPr>
          <w:p w14:paraId="63E89C8C"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355F0E8F" w14:textId="77777777" w:rsidTr="00670BF1">
        <w:trPr>
          <w:jc w:val="center"/>
        </w:trPr>
        <w:tc>
          <w:tcPr>
            <w:tcW w:w="1387" w:type="dxa"/>
            <w:hideMark/>
          </w:tcPr>
          <w:p w14:paraId="1B2B703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6C7C0B3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6DC77A7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8B25C09" w14:textId="2C5BA9A0"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335" w:type="dxa"/>
          </w:tcPr>
          <w:p w14:paraId="0D81844A" w14:textId="02EC6C93"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167" w:type="dxa"/>
          </w:tcPr>
          <w:p w14:paraId="3CBCB525"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63B2EEE3" w14:textId="77777777" w:rsidTr="00670BF1">
        <w:trPr>
          <w:jc w:val="center"/>
        </w:trPr>
        <w:tc>
          <w:tcPr>
            <w:tcW w:w="1387" w:type="dxa"/>
            <w:hideMark/>
          </w:tcPr>
          <w:p w14:paraId="1ABE4A7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13B416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29499AB0"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7C00C3C" w14:textId="090FCF90"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335" w:type="dxa"/>
          </w:tcPr>
          <w:p w14:paraId="6DA21969" w14:textId="49709184" w:rsidR="00606807" w:rsidRPr="00641691"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167" w:type="dxa"/>
          </w:tcPr>
          <w:p w14:paraId="7EB5B326" w14:textId="77777777" w:rsidR="00606807" w:rsidRPr="00322B08" w:rsidRDefault="00606807" w:rsidP="00606807">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606807" w:rsidRPr="005E1056" w14:paraId="394D6BAA" w14:textId="77777777" w:rsidTr="00670BF1">
        <w:trPr>
          <w:jc w:val="center"/>
        </w:trPr>
        <w:tc>
          <w:tcPr>
            <w:tcW w:w="1387" w:type="dxa"/>
            <w:hideMark/>
          </w:tcPr>
          <w:p w14:paraId="6283787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68B2678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1F3B1D4F"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9E0230F" w14:textId="43DE7673"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335" w:type="dxa"/>
          </w:tcPr>
          <w:p w14:paraId="66ADDB9A" w14:textId="7C914AB9" w:rsidR="00606807" w:rsidRPr="00641691"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167" w:type="dxa"/>
          </w:tcPr>
          <w:p w14:paraId="36CE8507" w14:textId="77777777" w:rsidR="00606807" w:rsidRPr="00322B08" w:rsidRDefault="00606807" w:rsidP="00606807">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606807" w:rsidRPr="005E1056" w14:paraId="762F82F3" w14:textId="77777777" w:rsidTr="00670BF1">
        <w:trPr>
          <w:jc w:val="center"/>
        </w:trPr>
        <w:tc>
          <w:tcPr>
            <w:tcW w:w="1387" w:type="dxa"/>
            <w:hideMark/>
          </w:tcPr>
          <w:p w14:paraId="6A2829D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511" w:type="dxa"/>
            <w:hideMark/>
          </w:tcPr>
          <w:p w14:paraId="21D9986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duction of Mycn downstream target genes</w:t>
            </w:r>
          </w:p>
        </w:tc>
        <w:tc>
          <w:tcPr>
            <w:tcW w:w="1526" w:type="dxa"/>
            <w:hideMark/>
          </w:tcPr>
          <w:p w14:paraId="33B7D6CC"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EB818DE" w14:textId="6CEC95DD"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335" w:type="dxa"/>
          </w:tcPr>
          <w:p w14:paraId="679EBE6F" w14:textId="2A565B5A"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duction of Mycn downstream target genes</w:t>
            </w:r>
          </w:p>
        </w:tc>
        <w:tc>
          <w:tcPr>
            <w:tcW w:w="1167" w:type="dxa"/>
          </w:tcPr>
          <w:p w14:paraId="4FFC9498"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4B3393E2" w14:textId="77777777" w:rsidTr="00670BF1">
        <w:trPr>
          <w:jc w:val="center"/>
        </w:trPr>
        <w:tc>
          <w:tcPr>
            <w:tcW w:w="1387" w:type="dxa"/>
            <w:hideMark/>
          </w:tcPr>
          <w:p w14:paraId="17BFA84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2EA86DE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0E8D589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F8D5820" w14:textId="40BAE735"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335" w:type="dxa"/>
          </w:tcPr>
          <w:p w14:paraId="4C7A9C57" w14:textId="31C81459"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167" w:type="dxa"/>
          </w:tcPr>
          <w:p w14:paraId="16CC91D8"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72CE76CA" w14:textId="77777777" w:rsidTr="00670BF1">
        <w:trPr>
          <w:jc w:val="center"/>
        </w:trPr>
        <w:tc>
          <w:tcPr>
            <w:tcW w:w="1387" w:type="dxa"/>
            <w:hideMark/>
          </w:tcPr>
          <w:p w14:paraId="14BD1F51"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CDK1/Cyclin B</w:t>
            </w:r>
          </w:p>
        </w:tc>
        <w:tc>
          <w:tcPr>
            <w:tcW w:w="1511" w:type="dxa"/>
            <w:hideMark/>
          </w:tcPr>
          <w:p w14:paraId="3667349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3058D68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B2BAF52" w14:textId="0BC41980"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335" w:type="dxa"/>
          </w:tcPr>
          <w:p w14:paraId="35F1BD4C" w14:textId="5DECABB8"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167" w:type="dxa"/>
          </w:tcPr>
          <w:p w14:paraId="15F7E4A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606807" w:rsidRPr="005E1056" w14:paraId="5A8EBB22" w14:textId="77777777" w:rsidTr="00670BF1">
        <w:trPr>
          <w:jc w:val="center"/>
        </w:trPr>
        <w:tc>
          <w:tcPr>
            <w:tcW w:w="1387" w:type="dxa"/>
            <w:hideMark/>
          </w:tcPr>
          <w:p w14:paraId="75B00EFA"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7E3B86BA"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4CAC7BCA"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015D5B8" w14:textId="0B451854"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335" w:type="dxa"/>
          </w:tcPr>
          <w:p w14:paraId="30B4A573" w14:textId="74C31612"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167" w:type="dxa"/>
          </w:tcPr>
          <w:p w14:paraId="1D3BE9B2"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1C3A177A" w14:textId="77777777" w:rsidTr="00670BF1">
        <w:trPr>
          <w:jc w:val="center"/>
        </w:trPr>
        <w:tc>
          <w:tcPr>
            <w:tcW w:w="1387" w:type="dxa"/>
            <w:hideMark/>
          </w:tcPr>
          <w:p w14:paraId="30ADDE6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193A8B4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75FD3B6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EDC520F" w14:textId="5FA27E26"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335" w:type="dxa"/>
          </w:tcPr>
          <w:p w14:paraId="3544BE20" w14:textId="45074B9C"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167" w:type="dxa"/>
          </w:tcPr>
          <w:p w14:paraId="293E9FB4"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606807" w:rsidRPr="005E1056" w14:paraId="30A923E7" w14:textId="77777777" w:rsidTr="00670BF1">
        <w:trPr>
          <w:jc w:val="center"/>
        </w:trPr>
        <w:tc>
          <w:tcPr>
            <w:tcW w:w="1387" w:type="dxa"/>
            <w:hideMark/>
          </w:tcPr>
          <w:p w14:paraId="7BA35D1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unstable)</w:t>
            </w:r>
          </w:p>
        </w:tc>
        <w:tc>
          <w:tcPr>
            <w:tcW w:w="1511" w:type="dxa"/>
            <w:hideMark/>
          </w:tcPr>
          <w:p w14:paraId="453716E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6D770E0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B615E5D" w14:textId="5FBF8220"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unstable)</w:t>
            </w:r>
          </w:p>
        </w:tc>
        <w:tc>
          <w:tcPr>
            <w:tcW w:w="1335" w:type="dxa"/>
          </w:tcPr>
          <w:p w14:paraId="316DBE2C" w14:textId="50EFF199"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167" w:type="dxa"/>
          </w:tcPr>
          <w:p w14:paraId="5A257427"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6032B014" w14:textId="77777777" w:rsidTr="00670BF1">
        <w:trPr>
          <w:jc w:val="center"/>
        </w:trPr>
        <w:tc>
          <w:tcPr>
            <w:tcW w:w="1387" w:type="dxa"/>
            <w:hideMark/>
          </w:tcPr>
          <w:p w14:paraId="63D310C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3337CDE1"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7EE208ED"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07D6448" w14:textId="457EF5D9"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335" w:type="dxa"/>
          </w:tcPr>
          <w:p w14:paraId="257D057C" w14:textId="4D7E3726" w:rsidR="00606807" w:rsidRPr="00CC2F83"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167" w:type="dxa"/>
          </w:tcPr>
          <w:p w14:paraId="48482C08" w14:textId="77777777" w:rsidR="00606807" w:rsidRPr="00CC2F83" w:rsidRDefault="00606807" w:rsidP="00606807">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606807" w:rsidRPr="005E1056" w14:paraId="368AD551" w14:textId="77777777" w:rsidTr="00670BF1">
        <w:trPr>
          <w:jc w:val="center"/>
        </w:trPr>
        <w:tc>
          <w:tcPr>
            <w:tcW w:w="1387" w:type="dxa"/>
            <w:hideMark/>
          </w:tcPr>
          <w:p w14:paraId="1399CD4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0E65DB3E"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74988BF3"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B3DCC7C" w14:textId="3F41303F"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335" w:type="dxa"/>
          </w:tcPr>
          <w:p w14:paraId="2CDA7768" w14:textId="5AA5D135" w:rsidR="00606807" w:rsidRPr="00CC2F83"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167" w:type="dxa"/>
          </w:tcPr>
          <w:p w14:paraId="542399C3" w14:textId="77777777" w:rsidR="00606807" w:rsidRPr="00CC2F83" w:rsidRDefault="00606807" w:rsidP="00606807">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606807" w:rsidRPr="005E1056" w14:paraId="3D7FF8AC" w14:textId="77777777" w:rsidTr="00670BF1">
        <w:trPr>
          <w:jc w:val="center"/>
        </w:trPr>
        <w:tc>
          <w:tcPr>
            <w:tcW w:w="1387" w:type="dxa"/>
            <w:hideMark/>
          </w:tcPr>
          <w:p w14:paraId="07264B1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631B497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28DEE04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94DFF06" w14:textId="11A25B56"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335" w:type="dxa"/>
          </w:tcPr>
          <w:p w14:paraId="103D41C1" w14:textId="5D85314E"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167" w:type="dxa"/>
          </w:tcPr>
          <w:p w14:paraId="191041E9" w14:textId="77777777" w:rsidR="00606807" w:rsidRPr="005E1056" w:rsidRDefault="00606807" w:rsidP="00606807">
            <w:pPr>
              <w:rPr>
                <w:rFonts w:ascii="Times New Roman" w:eastAsia="Times New Roman" w:hAnsi="Times New Roman" w:cs="Times New Roman"/>
                <w:sz w:val="20"/>
                <w:szCs w:val="20"/>
              </w:rPr>
            </w:pPr>
          </w:p>
        </w:tc>
      </w:tr>
      <w:tr w:rsidR="00606807" w:rsidRPr="005E1056" w14:paraId="6F228663" w14:textId="77777777" w:rsidTr="00670BF1">
        <w:trPr>
          <w:jc w:val="center"/>
        </w:trPr>
        <w:tc>
          <w:tcPr>
            <w:tcW w:w="1387" w:type="dxa"/>
            <w:hideMark/>
          </w:tcPr>
          <w:p w14:paraId="7173A0F1"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511" w:type="dxa"/>
            <w:hideMark/>
          </w:tcPr>
          <w:p w14:paraId="7BF2422C"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17E17F4F"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0DDADC6" w14:textId="68B5F0F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335" w:type="dxa"/>
          </w:tcPr>
          <w:p w14:paraId="136067FD" w14:textId="26EA313D"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167" w:type="dxa"/>
          </w:tcPr>
          <w:p w14:paraId="74820D54" w14:textId="77777777" w:rsidR="00606807" w:rsidRPr="003F3097" w:rsidRDefault="00606807" w:rsidP="00606807">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tr w:rsidR="00606807" w:rsidRPr="005E1056" w14:paraId="65200706" w14:textId="77777777" w:rsidTr="00670BF1">
        <w:trPr>
          <w:jc w:val="center"/>
        </w:trPr>
        <w:tc>
          <w:tcPr>
            <w:tcW w:w="1387" w:type="dxa"/>
            <w:hideMark/>
          </w:tcPr>
          <w:p w14:paraId="1A8A6AEB"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4B348306"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38936C39"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0AABA7E5" w14:textId="016FAE28"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335" w:type="dxa"/>
          </w:tcPr>
          <w:p w14:paraId="76549FDB" w14:textId="3478E2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167" w:type="dxa"/>
          </w:tcPr>
          <w:p w14:paraId="27858015" w14:textId="77777777" w:rsidR="00606807" w:rsidRPr="003F3097" w:rsidRDefault="00606807" w:rsidP="00606807">
            <w:pPr>
              <w:rPr>
                <w:rFonts w:ascii="Times New Roman" w:eastAsia="Times New Roman" w:hAnsi="Times New Roman" w:cs="Times New Roman"/>
                <w:sz w:val="20"/>
                <w:szCs w:val="20"/>
              </w:rPr>
            </w:pPr>
          </w:p>
        </w:tc>
      </w:tr>
      <w:tr w:rsidR="00606807" w:rsidRPr="005E1056" w14:paraId="77EA3E98" w14:textId="77777777" w:rsidTr="00670BF1">
        <w:trPr>
          <w:jc w:val="center"/>
        </w:trPr>
        <w:tc>
          <w:tcPr>
            <w:tcW w:w="1387" w:type="dxa"/>
            <w:hideMark/>
          </w:tcPr>
          <w:p w14:paraId="18BA6D57"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43015542"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253096BA" w14:textId="77777777"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54131790" w14:textId="1C94AFF9"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335" w:type="dxa"/>
          </w:tcPr>
          <w:p w14:paraId="7B7BDFC7" w14:textId="0F2FA00A" w:rsidR="00606807" w:rsidRPr="005E1056" w:rsidRDefault="00606807" w:rsidP="0060680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167" w:type="dxa"/>
          </w:tcPr>
          <w:p w14:paraId="5A44C7C8" w14:textId="77777777" w:rsidR="00606807" w:rsidRPr="003F3097" w:rsidRDefault="00606807" w:rsidP="00606807">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bookmarkEnd w:id="16"/>
    </w:tbl>
    <w:p w14:paraId="707049F9"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6756EB" w:rsidRPr="00DB0C73" w14:paraId="2DD6BAEC" w14:textId="77777777" w:rsidTr="00670BF1">
        <w:tc>
          <w:tcPr>
            <w:tcW w:w="0" w:type="auto"/>
            <w:hideMark/>
          </w:tcPr>
          <w:p w14:paraId="1ED2BFEF"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1619EBA6"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7B71FF24"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55FEFD"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012413F2"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601DCAD5"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71FB35C1"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4D4A1364"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6756EB" w:rsidRPr="00DB0C73" w14:paraId="0B78E2EE" w14:textId="77777777" w:rsidTr="00670BF1">
        <w:tc>
          <w:tcPr>
            <w:tcW w:w="0" w:type="auto"/>
            <w:hideMark/>
          </w:tcPr>
          <w:p w14:paraId="21CDB02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6AEC69E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0AA81F5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6EC7CEE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258925E"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1AF3C0B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1436136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7992B00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6756EB" w:rsidRPr="00DB0C73" w14:paraId="5E2DC032" w14:textId="77777777" w:rsidTr="00670BF1">
        <w:tc>
          <w:tcPr>
            <w:tcW w:w="0" w:type="auto"/>
            <w:hideMark/>
          </w:tcPr>
          <w:p w14:paraId="37A66FD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71D91D5"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14703C1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0BF3D6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3A2EDC9"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0C89044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F76AE00"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06FE206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6756EB" w:rsidRPr="00DB0C73" w14:paraId="53DCB560" w14:textId="77777777" w:rsidTr="00670BF1">
        <w:tc>
          <w:tcPr>
            <w:tcW w:w="0" w:type="auto"/>
            <w:hideMark/>
          </w:tcPr>
          <w:p w14:paraId="1C33218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099BF9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58AAC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459C455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171E266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7AB31B0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442183F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54D03DB9"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6756EB" w:rsidRPr="00DB0C73" w14:paraId="02A7303A" w14:textId="77777777" w:rsidTr="00670BF1">
        <w:tc>
          <w:tcPr>
            <w:tcW w:w="0" w:type="auto"/>
            <w:hideMark/>
          </w:tcPr>
          <w:p w14:paraId="5527158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57723E0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4C265C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40C7C8A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B69997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2D3057A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32A0303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66743F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62F1DE36" w14:textId="77777777" w:rsidR="006756EB" w:rsidRDefault="006756EB" w:rsidP="006756EB">
      <w:pPr>
        <w:jc w:val="center"/>
        <w:rPr>
          <w:rFonts w:ascii="Times New Roman" w:hAnsi="Times New Roman" w:cs="Times New Roman"/>
          <w:i/>
          <w:iCs/>
          <w:sz w:val="24"/>
          <w:szCs w:val="24"/>
        </w:rPr>
      </w:pPr>
    </w:p>
    <w:p w14:paraId="73E69FD9" w14:textId="77777777" w:rsidR="006756EB" w:rsidRDefault="006756EB" w:rsidP="006756EB">
      <w:pPr>
        <w:jc w:val="center"/>
        <w:rPr>
          <w:rFonts w:ascii="Times New Roman" w:hAnsi="Times New Roman" w:cs="Times New Roman"/>
          <w:i/>
          <w:iCs/>
          <w:sz w:val="24"/>
          <w:szCs w:val="24"/>
        </w:rPr>
      </w:pPr>
    </w:p>
    <w:p w14:paraId="718F3DB1" w14:textId="77777777" w:rsidR="006756EB" w:rsidRDefault="006756EB" w:rsidP="006756EB">
      <w:pPr>
        <w:jc w:val="center"/>
        <w:rPr>
          <w:rFonts w:ascii="Times New Roman" w:hAnsi="Times New Roman" w:cs="Times New Roman"/>
          <w:i/>
          <w:iCs/>
          <w:sz w:val="24"/>
          <w:szCs w:val="24"/>
        </w:rPr>
      </w:pPr>
    </w:p>
    <w:p w14:paraId="1F3EA4DE" w14:textId="77777777" w:rsidR="006756EB" w:rsidRDefault="006756EB" w:rsidP="006756EB">
      <w:pPr>
        <w:jc w:val="center"/>
        <w:rPr>
          <w:rFonts w:ascii="Times New Roman" w:hAnsi="Times New Roman" w:cs="Times New Roman"/>
          <w:i/>
          <w:iCs/>
          <w:sz w:val="24"/>
          <w:szCs w:val="24"/>
        </w:rPr>
      </w:pPr>
    </w:p>
    <w:p w14:paraId="41478BF9" w14:textId="77777777" w:rsidR="006756EB" w:rsidRDefault="006756EB" w:rsidP="006756EB">
      <w:pPr>
        <w:jc w:val="center"/>
        <w:rPr>
          <w:rFonts w:ascii="Times New Roman" w:hAnsi="Times New Roman" w:cs="Times New Roman"/>
          <w:i/>
          <w:iCs/>
          <w:sz w:val="24"/>
          <w:szCs w:val="24"/>
        </w:rPr>
      </w:pPr>
    </w:p>
    <w:p w14:paraId="70D1B98E"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38C85E38" w14:textId="77777777" w:rsidR="006756EB" w:rsidRPr="00170ADD" w:rsidRDefault="006756EB" w:rsidP="006756EB">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493"/>
        <w:gridCol w:w="2175"/>
        <w:gridCol w:w="1078"/>
        <w:gridCol w:w="1493"/>
        <w:gridCol w:w="2175"/>
        <w:gridCol w:w="936"/>
      </w:tblGrid>
      <w:tr w:rsidR="000B56C8" w:rsidRPr="00E96DBE" w14:paraId="0FA9FC45" w14:textId="77777777" w:rsidTr="000B56C8">
        <w:tc>
          <w:tcPr>
            <w:tcW w:w="4309" w:type="dxa"/>
            <w:gridSpan w:val="3"/>
          </w:tcPr>
          <w:p w14:paraId="79D357E4" w14:textId="77777777" w:rsidR="000B56C8" w:rsidRPr="00E96DBE" w:rsidRDefault="000B56C8" w:rsidP="00670BF1">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357" w:type="dxa"/>
          </w:tcPr>
          <w:p w14:paraId="3BDFC5F5" w14:textId="77777777" w:rsidR="000B56C8" w:rsidRPr="00E96DBE" w:rsidRDefault="000B56C8" w:rsidP="00670BF1">
            <w:pPr>
              <w:jc w:val="center"/>
              <w:rPr>
                <w:rFonts w:ascii="Times New Roman" w:eastAsia="Times New Roman" w:hAnsi="Times New Roman" w:cs="Times New Roman"/>
                <w:sz w:val="20"/>
                <w:szCs w:val="20"/>
              </w:rPr>
            </w:pPr>
          </w:p>
        </w:tc>
        <w:tc>
          <w:tcPr>
            <w:tcW w:w="1966" w:type="dxa"/>
          </w:tcPr>
          <w:p w14:paraId="12BA12DC" w14:textId="77777777" w:rsidR="000B56C8" w:rsidRPr="00E96DBE" w:rsidRDefault="000B56C8" w:rsidP="00670BF1">
            <w:pPr>
              <w:jc w:val="center"/>
              <w:rPr>
                <w:rFonts w:ascii="Times New Roman" w:hAnsi="Times New Roman" w:cs="Times New Roman"/>
                <w:b/>
                <w:bCs/>
                <w:sz w:val="20"/>
                <w:szCs w:val="20"/>
              </w:rPr>
            </w:pPr>
          </w:p>
        </w:tc>
        <w:tc>
          <w:tcPr>
            <w:tcW w:w="859" w:type="dxa"/>
          </w:tcPr>
          <w:p w14:paraId="07724702" w14:textId="77777777" w:rsidR="000B56C8" w:rsidRPr="00E96DBE" w:rsidRDefault="000B56C8" w:rsidP="00670BF1">
            <w:pPr>
              <w:jc w:val="center"/>
              <w:rPr>
                <w:rFonts w:ascii="Times New Roman" w:hAnsi="Times New Roman" w:cs="Times New Roman"/>
                <w:sz w:val="20"/>
                <w:szCs w:val="20"/>
              </w:rPr>
            </w:pPr>
          </w:p>
        </w:tc>
      </w:tr>
      <w:tr w:rsidR="000B56C8" w:rsidRPr="00E96DBE" w14:paraId="6DDDB81D" w14:textId="77777777" w:rsidTr="000B56C8">
        <w:tc>
          <w:tcPr>
            <w:tcW w:w="1357" w:type="dxa"/>
            <w:hideMark/>
          </w:tcPr>
          <w:p w14:paraId="073F963F" w14:textId="77777777" w:rsidR="000B56C8" w:rsidRPr="00E96DBE" w:rsidRDefault="000B56C8" w:rsidP="000B56C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966" w:type="dxa"/>
            <w:hideMark/>
          </w:tcPr>
          <w:p w14:paraId="2D73A4B0" w14:textId="77777777" w:rsidR="000B56C8" w:rsidRPr="00E96DBE" w:rsidRDefault="000B56C8" w:rsidP="000B56C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986" w:type="dxa"/>
            <w:hideMark/>
          </w:tcPr>
          <w:p w14:paraId="4881B773" w14:textId="77777777" w:rsidR="000B56C8" w:rsidRPr="00E96DBE" w:rsidRDefault="000B56C8" w:rsidP="000B56C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357" w:type="dxa"/>
          </w:tcPr>
          <w:p w14:paraId="33678381" w14:textId="44B15DA3" w:rsidR="000B56C8" w:rsidRPr="00E96DBE" w:rsidRDefault="000B56C8" w:rsidP="000B56C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966" w:type="dxa"/>
          </w:tcPr>
          <w:p w14:paraId="252CC5B4" w14:textId="4398E00F" w:rsidR="000B56C8" w:rsidRPr="00E96DBE" w:rsidRDefault="000B56C8" w:rsidP="000B56C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859" w:type="dxa"/>
          </w:tcPr>
          <w:p w14:paraId="41A95C10" w14:textId="77777777" w:rsidR="000B56C8" w:rsidRPr="00E96DBE" w:rsidRDefault="000B56C8" w:rsidP="000B56C8">
            <w:pPr>
              <w:jc w:val="center"/>
              <w:rPr>
                <w:rFonts w:ascii="Times New Roman" w:hAnsi="Times New Roman" w:cs="Times New Roman"/>
                <w:b/>
                <w:bCs/>
                <w:sz w:val="20"/>
                <w:szCs w:val="20"/>
              </w:rPr>
            </w:pPr>
            <w:r w:rsidRPr="00E96DBE">
              <w:rPr>
                <w:rFonts w:ascii="Times New Roman" w:hAnsi="Times New Roman" w:cs="Times New Roman"/>
                <w:sz w:val="20"/>
                <w:szCs w:val="20"/>
              </w:rPr>
              <w:t>GEMINI</w:t>
            </w:r>
          </w:p>
        </w:tc>
      </w:tr>
      <w:tr w:rsidR="000B56C8" w:rsidRPr="00E96DBE" w14:paraId="57E7856D" w14:textId="77777777" w:rsidTr="000B56C8">
        <w:tc>
          <w:tcPr>
            <w:tcW w:w="1357" w:type="dxa"/>
            <w:hideMark/>
          </w:tcPr>
          <w:p w14:paraId="6DED22A6"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966" w:type="dxa"/>
            <w:hideMark/>
          </w:tcPr>
          <w:p w14:paraId="3D572CB8"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545B76C5"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53E83AEF" w14:textId="3FF3A38F"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966" w:type="dxa"/>
          </w:tcPr>
          <w:p w14:paraId="0F29B4B9" w14:textId="421262CD"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4E06E523"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3281D59A" w14:textId="77777777" w:rsidTr="000B56C8">
        <w:tc>
          <w:tcPr>
            <w:tcW w:w="1357" w:type="dxa"/>
            <w:hideMark/>
          </w:tcPr>
          <w:p w14:paraId="67F68E85"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966" w:type="dxa"/>
            <w:hideMark/>
          </w:tcPr>
          <w:p w14:paraId="78C6820B"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7277D841"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7AB023FB" w14:textId="036D2A2D"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966" w:type="dxa"/>
          </w:tcPr>
          <w:p w14:paraId="52614374" w14:textId="7184054A"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786588F0"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55FB1DD5" w14:textId="77777777" w:rsidTr="000B56C8">
        <w:tc>
          <w:tcPr>
            <w:tcW w:w="1357" w:type="dxa"/>
            <w:hideMark/>
          </w:tcPr>
          <w:p w14:paraId="39EC3755"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36138F2C"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86" w:type="dxa"/>
            <w:hideMark/>
          </w:tcPr>
          <w:p w14:paraId="276855EA"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68B4BE0F" w14:textId="5737C0E5"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78EC2D4C" w14:textId="634B7335"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859" w:type="dxa"/>
          </w:tcPr>
          <w:p w14:paraId="1792B360" w14:textId="77777777" w:rsidR="000B56C8" w:rsidRPr="00E96DBE" w:rsidRDefault="000B56C8" w:rsidP="000B56C8">
            <w:pPr>
              <w:rPr>
                <w:rFonts w:ascii="Times New Roman" w:eastAsia="Times New Roman" w:hAnsi="Times New Roman" w:cs="Times New Roman"/>
                <w:sz w:val="20"/>
                <w:szCs w:val="20"/>
              </w:rPr>
            </w:pPr>
          </w:p>
        </w:tc>
      </w:tr>
      <w:tr w:rsidR="000B56C8" w:rsidRPr="00E96DBE" w14:paraId="752229D9" w14:textId="77777777" w:rsidTr="000B56C8">
        <w:tc>
          <w:tcPr>
            <w:tcW w:w="1357" w:type="dxa"/>
            <w:hideMark/>
          </w:tcPr>
          <w:p w14:paraId="1DB45C0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966" w:type="dxa"/>
            <w:hideMark/>
          </w:tcPr>
          <w:p w14:paraId="2B3A7439"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986" w:type="dxa"/>
            <w:hideMark/>
          </w:tcPr>
          <w:p w14:paraId="7C896AB9"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3ED02801" w14:textId="03903E98"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966" w:type="dxa"/>
          </w:tcPr>
          <w:p w14:paraId="529B7E50" w14:textId="48E82A6B"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859" w:type="dxa"/>
          </w:tcPr>
          <w:p w14:paraId="324995A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0B56C8" w:rsidRPr="00E96DBE" w14:paraId="3C101F77" w14:textId="77777777" w:rsidTr="000B56C8">
        <w:tc>
          <w:tcPr>
            <w:tcW w:w="1357" w:type="dxa"/>
            <w:hideMark/>
          </w:tcPr>
          <w:p w14:paraId="3AAC607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lastRenderedPageBreak/>
              <w:t>IRS1/2/4</w:t>
            </w:r>
          </w:p>
        </w:tc>
        <w:tc>
          <w:tcPr>
            <w:tcW w:w="1966" w:type="dxa"/>
            <w:hideMark/>
          </w:tcPr>
          <w:p w14:paraId="01FCBD93"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986" w:type="dxa"/>
            <w:hideMark/>
          </w:tcPr>
          <w:p w14:paraId="580160CE"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47EBA5B7" w14:textId="3C0C8E4E"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tcPr>
          <w:p w14:paraId="36413705" w14:textId="48BC0CD8"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859" w:type="dxa"/>
          </w:tcPr>
          <w:p w14:paraId="7EE896FA" w14:textId="77777777" w:rsidR="000B56C8" w:rsidRPr="00E96DBE" w:rsidRDefault="000B56C8" w:rsidP="000B56C8">
            <w:pPr>
              <w:rPr>
                <w:rFonts w:ascii="Times New Roman" w:eastAsia="Times New Roman" w:hAnsi="Times New Roman" w:cs="Times New Roman"/>
                <w:sz w:val="20"/>
                <w:szCs w:val="20"/>
              </w:rPr>
            </w:pPr>
          </w:p>
        </w:tc>
      </w:tr>
      <w:tr w:rsidR="000B56C8" w:rsidRPr="00E96DBE" w14:paraId="627868E1" w14:textId="77777777" w:rsidTr="000B56C8">
        <w:tc>
          <w:tcPr>
            <w:tcW w:w="1357" w:type="dxa"/>
            <w:hideMark/>
          </w:tcPr>
          <w:p w14:paraId="5193F909"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hideMark/>
          </w:tcPr>
          <w:p w14:paraId="34C5C22F"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986" w:type="dxa"/>
            <w:hideMark/>
          </w:tcPr>
          <w:p w14:paraId="21B75ED7"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12BE28D0" w14:textId="71459162"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966" w:type="dxa"/>
          </w:tcPr>
          <w:p w14:paraId="24306AB6" w14:textId="092B303E"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859" w:type="dxa"/>
          </w:tcPr>
          <w:p w14:paraId="707A95F7"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0B56C8" w:rsidRPr="00E96DBE" w14:paraId="63C571F0" w14:textId="77777777" w:rsidTr="000B56C8">
        <w:tc>
          <w:tcPr>
            <w:tcW w:w="1357" w:type="dxa"/>
            <w:hideMark/>
          </w:tcPr>
          <w:p w14:paraId="405C6CAF"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966" w:type="dxa"/>
            <w:hideMark/>
          </w:tcPr>
          <w:p w14:paraId="34C25376"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86" w:type="dxa"/>
            <w:hideMark/>
          </w:tcPr>
          <w:p w14:paraId="1E08A033"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4BF67F32" w14:textId="1DF3C6B2"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966" w:type="dxa"/>
          </w:tcPr>
          <w:p w14:paraId="4A7A839F" w14:textId="0BA1454F"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859" w:type="dxa"/>
          </w:tcPr>
          <w:p w14:paraId="59183829"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0B56C8" w:rsidRPr="00E96DBE" w14:paraId="5A2BF4ED" w14:textId="77777777" w:rsidTr="000B56C8">
        <w:tc>
          <w:tcPr>
            <w:tcW w:w="1357" w:type="dxa"/>
            <w:hideMark/>
          </w:tcPr>
          <w:p w14:paraId="28B0E0F3"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966" w:type="dxa"/>
            <w:hideMark/>
          </w:tcPr>
          <w:p w14:paraId="24B29F2C"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86" w:type="dxa"/>
            <w:hideMark/>
          </w:tcPr>
          <w:p w14:paraId="73912D1A"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237C41A6" w14:textId="44ECA3CB"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966" w:type="dxa"/>
          </w:tcPr>
          <w:p w14:paraId="70EF32E0" w14:textId="45547026"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859" w:type="dxa"/>
          </w:tcPr>
          <w:p w14:paraId="237FB6B6" w14:textId="77777777" w:rsidR="000B56C8" w:rsidRPr="00E96DBE" w:rsidRDefault="000B56C8" w:rsidP="000B56C8">
            <w:pPr>
              <w:rPr>
                <w:rFonts w:ascii="Times New Roman" w:eastAsia="Times New Roman" w:hAnsi="Times New Roman" w:cs="Times New Roman"/>
                <w:sz w:val="20"/>
                <w:szCs w:val="20"/>
              </w:rPr>
            </w:pPr>
          </w:p>
        </w:tc>
      </w:tr>
      <w:tr w:rsidR="000B56C8" w:rsidRPr="00E96DBE" w14:paraId="4762E74E" w14:textId="77777777" w:rsidTr="000B56C8">
        <w:tc>
          <w:tcPr>
            <w:tcW w:w="1357" w:type="dxa"/>
            <w:hideMark/>
          </w:tcPr>
          <w:p w14:paraId="635FFC3E"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966" w:type="dxa"/>
            <w:hideMark/>
          </w:tcPr>
          <w:p w14:paraId="745CAFAF"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22CCD29F"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26B8F5F4" w14:textId="056672CD"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966" w:type="dxa"/>
          </w:tcPr>
          <w:p w14:paraId="20C06377" w14:textId="59E2B7E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0FB48D3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6979F00C" w14:textId="77777777" w:rsidTr="000B56C8">
        <w:tc>
          <w:tcPr>
            <w:tcW w:w="1357" w:type="dxa"/>
            <w:hideMark/>
          </w:tcPr>
          <w:p w14:paraId="385086A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hideMark/>
          </w:tcPr>
          <w:p w14:paraId="0449D2E4"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86" w:type="dxa"/>
            <w:hideMark/>
          </w:tcPr>
          <w:p w14:paraId="1F2C26BC"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7BD6ACB8" w14:textId="08C67942"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tcPr>
          <w:p w14:paraId="75AD1869" w14:textId="7F34AC51"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859" w:type="dxa"/>
          </w:tcPr>
          <w:p w14:paraId="0C8E60DE"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430EE538" w14:textId="77777777" w:rsidTr="000B56C8">
        <w:tc>
          <w:tcPr>
            <w:tcW w:w="1357" w:type="dxa"/>
            <w:hideMark/>
          </w:tcPr>
          <w:p w14:paraId="05FAFE84"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hideMark/>
          </w:tcPr>
          <w:p w14:paraId="0902AEA0"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46F1EB18"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357" w:type="dxa"/>
          </w:tcPr>
          <w:p w14:paraId="49D4CFAF" w14:textId="46510F5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966" w:type="dxa"/>
          </w:tcPr>
          <w:p w14:paraId="04304FDC" w14:textId="0AD23ADF"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4C7451E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18A26521" w14:textId="77777777" w:rsidTr="000B56C8">
        <w:tc>
          <w:tcPr>
            <w:tcW w:w="1357" w:type="dxa"/>
            <w:hideMark/>
          </w:tcPr>
          <w:p w14:paraId="2D7C71BB"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1A23EB5A"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86" w:type="dxa"/>
            <w:hideMark/>
          </w:tcPr>
          <w:p w14:paraId="6F089C0E"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3857C66A" w14:textId="5018BBD8"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1A6397C4" w14:textId="5FEB35EB"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859" w:type="dxa"/>
          </w:tcPr>
          <w:p w14:paraId="79C20A13"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0B56C8" w:rsidRPr="00E96DBE" w14:paraId="0B3A64D5" w14:textId="77777777" w:rsidTr="000B56C8">
        <w:tc>
          <w:tcPr>
            <w:tcW w:w="1357" w:type="dxa"/>
            <w:hideMark/>
          </w:tcPr>
          <w:p w14:paraId="290E6CB8"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hideMark/>
          </w:tcPr>
          <w:p w14:paraId="296D9E7F"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86" w:type="dxa"/>
            <w:hideMark/>
          </w:tcPr>
          <w:p w14:paraId="6D6624D5"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357" w:type="dxa"/>
          </w:tcPr>
          <w:p w14:paraId="029FF026" w14:textId="200F6595"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966" w:type="dxa"/>
          </w:tcPr>
          <w:p w14:paraId="4CCCA384" w14:textId="12043C2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859" w:type="dxa"/>
          </w:tcPr>
          <w:p w14:paraId="61A9E442" w14:textId="77777777" w:rsidR="000B56C8" w:rsidRPr="00E96DBE" w:rsidRDefault="000B56C8" w:rsidP="000B56C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bookmarkEnd w:id="17"/>
    </w:tbl>
    <w:p w14:paraId="5A3AFB05" w14:textId="77777777" w:rsidR="006756EB" w:rsidRPr="00DF732A"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23BCDF23"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6756EB" w:rsidRPr="00DB0C73" w14:paraId="31821739" w14:textId="77777777" w:rsidTr="00670BF1">
        <w:tc>
          <w:tcPr>
            <w:tcW w:w="0" w:type="auto"/>
            <w:hideMark/>
          </w:tcPr>
          <w:p w14:paraId="1FC8FFE8"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7D0E37FA"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258663B7"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2FAC1A8E"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78838077"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67E44EFD"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3CB72032"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585AE14C" w14:textId="77777777" w:rsidR="006756EB" w:rsidRPr="00DB0C73" w:rsidRDefault="006756EB" w:rsidP="00670BF1">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6756EB" w:rsidRPr="00DB0C73" w14:paraId="052D9D64" w14:textId="77777777" w:rsidTr="00670BF1">
        <w:tc>
          <w:tcPr>
            <w:tcW w:w="0" w:type="auto"/>
            <w:hideMark/>
          </w:tcPr>
          <w:p w14:paraId="66C1ADC9"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2F34EE2F"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1CA245B6"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18591948"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2D2BA18B"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7DE128C9"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1E69850"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466E011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6756EB" w:rsidRPr="00DB0C73" w14:paraId="4D92F65C" w14:textId="77777777" w:rsidTr="00670BF1">
        <w:tc>
          <w:tcPr>
            <w:tcW w:w="0" w:type="auto"/>
            <w:hideMark/>
          </w:tcPr>
          <w:p w14:paraId="41FBAF5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6F8358C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1CF29E65"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22B34E27"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3C9F041"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512CF66"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3DAB311B"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6B87A35C"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6756EB" w:rsidRPr="00DB0C73" w14:paraId="67D0BB5B" w14:textId="77777777" w:rsidTr="00670BF1">
        <w:tc>
          <w:tcPr>
            <w:tcW w:w="0" w:type="auto"/>
            <w:hideMark/>
          </w:tcPr>
          <w:p w14:paraId="1A01FDAB"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596D3F38"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F1F26BA"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791D902C"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7E30E9AF"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3581C899"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4EF97052"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5256D25A"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6756EB" w:rsidRPr="00DB0C73" w14:paraId="315101D8" w14:textId="77777777" w:rsidTr="00670BF1">
        <w:tc>
          <w:tcPr>
            <w:tcW w:w="0" w:type="auto"/>
            <w:hideMark/>
          </w:tcPr>
          <w:p w14:paraId="4DB08B24"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08D6D24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344E8EDE"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44CBABA5"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484C057"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3D3BCE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6D03721D"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383DAE35" w14:textId="77777777" w:rsidR="006756EB" w:rsidRPr="00DB0C73" w:rsidRDefault="006756EB" w:rsidP="00670BF1">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0BC0861A" w14:textId="77777777" w:rsidR="006756EB" w:rsidRPr="006C671F" w:rsidRDefault="006756EB" w:rsidP="006756EB">
      <w:pPr>
        <w:jc w:val="both"/>
        <w:rPr>
          <w:rFonts w:ascii="Times New Roman" w:hAnsi="Times New Roman" w:cs="Times New Roman"/>
          <w:i/>
          <w:iCs/>
          <w:sz w:val="24"/>
          <w:szCs w:val="24"/>
        </w:rPr>
      </w:pPr>
    </w:p>
    <w:p w14:paraId="73E5439F"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3D602319" w14:textId="77777777" w:rsidR="006756EB" w:rsidRPr="00170ADD"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27"/>
        <w:gridCol w:w="1903"/>
        <w:gridCol w:w="1228"/>
        <w:gridCol w:w="1628"/>
        <w:gridCol w:w="1903"/>
        <w:gridCol w:w="1061"/>
      </w:tblGrid>
      <w:tr w:rsidR="000B56C8" w:rsidRPr="00E21C9A" w14:paraId="08BC9FF7" w14:textId="77777777" w:rsidTr="00670BF1">
        <w:trPr>
          <w:jc w:val="center"/>
        </w:trPr>
        <w:tc>
          <w:tcPr>
            <w:tcW w:w="0" w:type="auto"/>
            <w:gridSpan w:val="3"/>
          </w:tcPr>
          <w:p w14:paraId="2C2F4522" w14:textId="77777777" w:rsidR="000B56C8" w:rsidRPr="00E21C9A" w:rsidRDefault="000B56C8" w:rsidP="00670BF1">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2C7BF508" w14:textId="77777777" w:rsidR="000B56C8" w:rsidRDefault="000B56C8" w:rsidP="00670BF1">
            <w:pPr>
              <w:jc w:val="center"/>
              <w:rPr>
                <w:rFonts w:ascii="Times New Roman" w:eastAsia="Times New Roman" w:hAnsi="Times New Roman" w:cs="Times New Roman"/>
                <w:sz w:val="20"/>
                <w:szCs w:val="20"/>
              </w:rPr>
            </w:pPr>
          </w:p>
        </w:tc>
        <w:tc>
          <w:tcPr>
            <w:tcW w:w="0" w:type="auto"/>
          </w:tcPr>
          <w:p w14:paraId="2A73F8EB" w14:textId="77777777" w:rsidR="000B56C8" w:rsidRPr="00D045A4" w:rsidRDefault="000B56C8" w:rsidP="00670BF1">
            <w:pPr>
              <w:jc w:val="center"/>
              <w:rPr>
                <w:rFonts w:ascii="Times New Roman" w:hAnsi="Times New Roman" w:cs="Times New Roman"/>
                <w:b/>
                <w:bCs/>
                <w:sz w:val="20"/>
                <w:szCs w:val="20"/>
              </w:rPr>
            </w:pPr>
          </w:p>
        </w:tc>
        <w:tc>
          <w:tcPr>
            <w:tcW w:w="0" w:type="auto"/>
          </w:tcPr>
          <w:p w14:paraId="3E210E03" w14:textId="77777777" w:rsidR="000B56C8" w:rsidRPr="00EB3D00" w:rsidRDefault="000B56C8" w:rsidP="00670BF1">
            <w:pPr>
              <w:jc w:val="center"/>
              <w:rPr>
                <w:rFonts w:ascii="Times New Roman" w:hAnsi="Times New Roman" w:cs="Times New Roman"/>
                <w:sz w:val="18"/>
                <w:szCs w:val="18"/>
              </w:rPr>
            </w:pPr>
          </w:p>
        </w:tc>
      </w:tr>
      <w:tr w:rsidR="000B56C8" w:rsidRPr="00E21C9A" w14:paraId="4E9C4D24" w14:textId="77777777" w:rsidTr="00670BF1">
        <w:trPr>
          <w:jc w:val="center"/>
        </w:trPr>
        <w:tc>
          <w:tcPr>
            <w:tcW w:w="0" w:type="auto"/>
            <w:hideMark/>
          </w:tcPr>
          <w:p w14:paraId="4751800D" w14:textId="77777777" w:rsidR="000B56C8" w:rsidRPr="00E21C9A" w:rsidRDefault="000B56C8" w:rsidP="000B56C8">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CAA4AD7" w14:textId="77777777" w:rsidR="000B56C8" w:rsidRPr="00E21C9A" w:rsidRDefault="000B56C8" w:rsidP="000B56C8">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C05E4F5" w14:textId="77777777" w:rsidR="000B56C8" w:rsidRPr="00E21C9A" w:rsidRDefault="000B56C8" w:rsidP="000B56C8">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192D7674" w14:textId="4A31AFC1" w:rsidR="000B56C8" w:rsidRPr="00E21C9A" w:rsidRDefault="000B56C8" w:rsidP="000B56C8">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tcPr>
          <w:p w14:paraId="002605C1" w14:textId="2D3BB587" w:rsidR="000B56C8" w:rsidRDefault="000B56C8" w:rsidP="000B56C8">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tcPr>
          <w:p w14:paraId="4DB766C6" w14:textId="77777777" w:rsidR="000B56C8" w:rsidRPr="00D045A4" w:rsidRDefault="000B56C8" w:rsidP="000B56C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0B56C8" w:rsidRPr="00E21C9A" w14:paraId="5DCD9B26" w14:textId="77777777" w:rsidTr="00670BF1">
        <w:trPr>
          <w:jc w:val="center"/>
        </w:trPr>
        <w:tc>
          <w:tcPr>
            <w:tcW w:w="0" w:type="auto"/>
            <w:hideMark/>
          </w:tcPr>
          <w:p w14:paraId="5D484328"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384530A5"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5167FEFC"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DADE99B" w14:textId="02C40FBE"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tcPr>
          <w:p w14:paraId="33E7B3E7" w14:textId="325D7AA4"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5AED8187"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32FA4BA3" w14:textId="77777777" w:rsidTr="00670BF1">
        <w:trPr>
          <w:jc w:val="center"/>
        </w:trPr>
        <w:tc>
          <w:tcPr>
            <w:tcW w:w="0" w:type="auto"/>
            <w:hideMark/>
          </w:tcPr>
          <w:p w14:paraId="33C5DCE5"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8B7F9BC"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54F47225"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CBCEE8" w14:textId="17777EC8"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65CD6F79" w14:textId="795F0C93"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153A62F4"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3CD38AE6" w14:textId="77777777" w:rsidTr="00670BF1">
        <w:trPr>
          <w:jc w:val="center"/>
        </w:trPr>
        <w:tc>
          <w:tcPr>
            <w:tcW w:w="0" w:type="auto"/>
            <w:hideMark/>
          </w:tcPr>
          <w:p w14:paraId="47346C47"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412AC53F"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20DDD97B"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9ED041E" w14:textId="16AE9443"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14C3FB32" w14:textId="70D020B9"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3D88703A" w14:textId="77777777" w:rsidR="000B56C8" w:rsidRPr="003B4C8D" w:rsidRDefault="000B56C8" w:rsidP="000B56C8">
            <w:pPr>
              <w:rPr>
                <w:rFonts w:ascii="Times New Roman" w:eastAsia="Times New Roman" w:hAnsi="Times New Roman" w:cs="Times New Roman"/>
                <w:sz w:val="20"/>
                <w:szCs w:val="20"/>
              </w:rPr>
            </w:pPr>
          </w:p>
        </w:tc>
      </w:tr>
      <w:tr w:rsidR="000B56C8" w:rsidRPr="00E21C9A" w14:paraId="0466EB89" w14:textId="77777777" w:rsidTr="00670BF1">
        <w:trPr>
          <w:jc w:val="center"/>
        </w:trPr>
        <w:tc>
          <w:tcPr>
            <w:tcW w:w="0" w:type="auto"/>
            <w:hideMark/>
          </w:tcPr>
          <w:p w14:paraId="1A8468FB"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64BC2D56"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22243960"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2B9D863" w14:textId="1FF3BC7B"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tcPr>
          <w:p w14:paraId="0EAF36DE" w14:textId="64C63C75"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72D8A183"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65C3E170" w14:textId="77777777" w:rsidTr="00670BF1">
        <w:trPr>
          <w:jc w:val="center"/>
        </w:trPr>
        <w:tc>
          <w:tcPr>
            <w:tcW w:w="0" w:type="auto"/>
            <w:hideMark/>
          </w:tcPr>
          <w:p w14:paraId="7B6688DC"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279D5290"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597534DA"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0798789" w14:textId="35C8F5D5"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51513B4E" w14:textId="798BB26F"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345D0371" w14:textId="77777777" w:rsidR="000B56C8" w:rsidRPr="003B4C8D" w:rsidRDefault="000B56C8" w:rsidP="000B56C8">
            <w:pPr>
              <w:rPr>
                <w:rFonts w:ascii="Times New Roman" w:eastAsia="Times New Roman" w:hAnsi="Times New Roman" w:cs="Times New Roman"/>
                <w:sz w:val="20"/>
                <w:szCs w:val="20"/>
              </w:rPr>
            </w:pPr>
            <w:r w:rsidRPr="00672E49">
              <w:rPr>
                <w:rFonts w:ascii="Times New Roman" w:hAnsi="Times New Roman" w:cs="Times New Roman"/>
                <w:i/>
                <w:iCs/>
                <w:sz w:val="20"/>
                <w:szCs w:val="20"/>
              </w:rPr>
              <w:t>Inhibition</w:t>
            </w:r>
          </w:p>
        </w:tc>
      </w:tr>
      <w:tr w:rsidR="000B56C8" w:rsidRPr="00E21C9A" w14:paraId="68EAB8CB" w14:textId="77777777" w:rsidTr="00670BF1">
        <w:trPr>
          <w:jc w:val="center"/>
        </w:trPr>
        <w:tc>
          <w:tcPr>
            <w:tcW w:w="0" w:type="auto"/>
            <w:hideMark/>
          </w:tcPr>
          <w:p w14:paraId="26AC769B"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414EE7E2"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B229F33"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A420FB0" w14:textId="391553DC"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tcPr>
          <w:p w14:paraId="6360BA90" w14:textId="41E344A7"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10E2082C" w14:textId="77777777" w:rsidR="000B56C8" w:rsidRPr="003B4C8D" w:rsidRDefault="000B56C8" w:rsidP="000B56C8">
            <w:pPr>
              <w:rPr>
                <w:rFonts w:ascii="Times New Roman" w:eastAsia="Times New Roman" w:hAnsi="Times New Roman" w:cs="Times New Roman"/>
                <w:sz w:val="20"/>
                <w:szCs w:val="20"/>
              </w:rPr>
            </w:pPr>
          </w:p>
        </w:tc>
      </w:tr>
      <w:tr w:rsidR="000B56C8" w:rsidRPr="00E21C9A" w14:paraId="2A18937E" w14:textId="77777777" w:rsidTr="00670BF1">
        <w:trPr>
          <w:jc w:val="center"/>
        </w:trPr>
        <w:tc>
          <w:tcPr>
            <w:tcW w:w="0" w:type="auto"/>
            <w:hideMark/>
          </w:tcPr>
          <w:p w14:paraId="0FC03A10"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lastRenderedPageBreak/>
              <w:t>AMPK</w:t>
            </w:r>
          </w:p>
        </w:tc>
        <w:tc>
          <w:tcPr>
            <w:tcW w:w="0" w:type="auto"/>
            <w:hideMark/>
          </w:tcPr>
          <w:p w14:paraId="5C802405"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AF2B41A"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BF40C96" w14:textId="59C6D0E1"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2C938061" w14:textId="5CDD72AA" w:rsidR="000B56C8" w:rsidRPr="00834BBE" w:rsidRDefault="000B56C8" w:rsidP="000B56C8">
            <w:pPr>
              <w:rPr>
                <w:rFonts w:ascii="Times New Roman" w:hAnsi="Times New Roman" w:cs="Times New Roman"/>
                <w:i/>
                <w:iCs/>
                <w:sz w:val="20"/>
                <w:szCs w:val="20"/>
              </w:rPr>
            </w:pPr>
            <w:r w:rsidRPr="00E21C9A">
              <w:rPr>
                <w:rFonts w:ascii="Times New Roman" w:eastAsia="Times New Roman" w:hAnsi="Times New Roman" w:cs="Times New Roman"/>
                <w:sz w:val="20"/>
                <w:szCs w:val="20"/>
              </w:rPr>
              <w:t>TSC1/2</w:t>
            </w:r>
          </w:p>
        </w:tc>
        <w:tc>
          <w:tcPr>
            <w:tcW w:w="0" w:type="auto"/>
          </w:tcPr>
          <w:p w14:paraId="31B0D152" w14:textId="77777777" w:rsidR="000B56C8" w:rsidRPr="00834BBE" w:rsidRDefault="000B56C8" w:rsidP="000B56C8">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0B56C8" w:rsidRPr="00E21C9A" w14:paraId="7B130395" w14:textId="77777777" w:rsidTr="00670BF1">
        <w:trPr>
          <w:trHeight w:val="296"/>
          <w:jc w:val="center"/>
        </w:trPr>
        <w:tc>
          <w:tcPr>
            <w:tcW w:w="0" w:type="auto"/>
            <w:hideMark/>
          </w:tcPr>
          <w:p w14:paraId="0BDF0AF0"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06B35B94"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29CCEDB2"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5C79098" w14:textId="3684C8C3"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tcPr>
          <w:p w14:paraId="4402E345" w14:textId="452A00B6" w:rsidR="000B56C8" w:rsidRPr="00834BBE" w:rsidRDefault="000B56C8" w:rsidP="000B56C8">
            <w:pPr>
              <w:rPr>
                <w:rFonts w:ascii="Times New Roman" w:hAnsi="Times New Roman" w:cs="Times New Roman"/>
                <w:i/>
                <w:iCs/>
                <w:sz w:val="20"/>
                <w:szCs w:val="20"/>
              </w:rPr>
            </w:pPr>
            <w:r w:rsidRPr="00E21C9A">
              <w:rPr>
                <w:rFonts w:ascii="Times New Roman" w:eastAsia="Times New Roman" w:hAnsi="Times New Roman" w:cs="Times New Roman"/>
                <w:sz w:val="20"/>
                <w:szCs w:val="20"/>
              </w:rPr>
              <w:t>p53</w:t>
            </w:r>
          </w:p>
        </w:tc>
        <w:tc>
          <w:tcPr>
            <w:tcW w:w="0" w:type="auto"/>
          </w:tcPr>
          <w:p w14:paraId="3DD5B5EB" w14:textId="77777777" w:rsidR="000B56C8" w:rsidRPr="00834BBE" w:rsidRDefault="000B56C8" w:rsidP="000B56C8">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0B56C8" w:rsidRPr="00E21C9A" w14:paraId="32497580" w14:textId="77777777" w:rsidTr="00670BF1">
        <w:trPr>
          <w:jc w:val="center"/>
        </w:trPr>
        <w:tc>
          <w:tcPr>
            <w:tcW w:w="0" w:type="auto"/>
            <w:hideMark/>
          </w:tcPr>
          <w:p w14:paraId="237D590D"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ACE0D2F"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6DDC8629"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13B4AD" w14:textId="3E39019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tcPr>
          <w:p w14:paraId="4F072C56" w14:textId="2BFEC8B6"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613CB0C3" w14:textId="77777777" w:rsidR="000B56C8" w:rsidRPr="008E7315" w:rsidRDefault="000B56C8" w:rsidP="000B56C8">
            <w:pPr>
              <w:rPr>
                <w:rFonts w:ascii="Times New Roman" w:hAnsi="Times New Roman" w:cs="Times New Roman"/>
                <w:i/>
                <w:iCs/>
                <w:sz w:val="20"/>
                <w:szCs w:val="20"/>
              </w:rPr>
            </w:pPr>
          </w:p>
        </w:tc>
      </w:tr>
      <w:tr w:rsidR="000B56C8" w:rsidRPr="00E21C9A" w14:paraId="6093A55B" w14:textId="77777777" w:rsidTr="00670BF1">
        <w:trPr>
          <w:jc w:val="center"/>
        </w:trPr>
        <w:tc>
          <w:tcPr>
            <w:tcW w:w="0" w:type="auto"/>
            <w:hideMark/>
          </w:tcPr>
          <w:p w14:paraId="472D7AA7"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36C739A0"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13FA8A9E"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DA47A8F" w14:textId="46F59780"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tcPr>
          <w:p w14:paraId="79FE8B66" w14:textId="65C2C338"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3536C4E3" w14:textId="77777777" w:rsidR="000B56C8" w:rsidRPr="008E7315" w:rsidRDefault="000B56C8" w:rsidP="000B56C8">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0B56C8" w:rsidRPr="00E21C9A" w14:paraId="1759717A" w14:textId="77777777" w:rsidTr="00670BF1">
        <w:trPr>
          <w:jc w:val="center"/>
        </w:trPr>
        <w:tc>
          <w:tcPr>
            <w:tcW w:w="0" w:type="auto"/>
            <w:hideMark/>
          </w:tcPr>
          <w:p w14:paraId="1B3B6F8C"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52331F61"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agA/RagC</w:t>
            </w:r>
          </w:p>
        </w:tc>
        <w:tc>
          <w:tcPr>
            <w:tcW w:w="0" w:type="auto"/>
            <w:hideMark/>
          </w:tcPr>
          <w:p w14:paraId="0E47BE0F"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152F58D" w14:textId="463A99BD"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tcPr>
          <w:p w14:paraId="16A31398" w14:textId="219FF3AD" w:rsidR="000B56C8" w:rsidRPr="00D52248" w:rsidRDefault="000B56C8" w:rsidP="000B56C8">
            <w:pPr>
              <w:rPr>
                <w:rFonts w:ascii="Times New Roman" w:hAnsi="Times New Roman" w:cs="Times New Roman"/>
                <w:i/>
                <w:iCs/>
                <w:sz w:val="20"/>
                <w:szCs w:val="20"/>
              </w:rPr>
            </w:pPr>
            <w:r w:rsidRPr="00E21C9A">
              <w:rPr>
                <w:rFonts w:ascii="Times New Roman" w:eastAsia="Times New Roman" w:hAnsi="Times New Roman" w:cs="Times New Roman"/>
                <w:sz w:val="20"/>
                <w:szCs w:val="20"/>
              </w:rPr>
              <w:t>RagA/RagC</w:t>
            </w:r>
          </w:p>
        </w:tc>
        <w:tc>
          <w:tcPr>
            <w:tcW w:w="0" w:type="auto"/>
          </w:tcPr>
          <w:p w14:paraId="09335AF4" w14:textId="77777777" w:rsidR="000B56C8" w:rsidRPr="00D52248" w:rsidRDefault="000B56C8" w:rsidP="000B56C8">
            <w:pPr>
              <w:rPr>
                <w:rFonts w:ascii="Times New Roman" w:hAnsi="Times New Roman" w:cs="Times New Roman"/>
                <w:i/>
                <w:iCs/>
                <w:sz w:val="20"/>
                <w:szCs w:val="20"/>
              </w:rPr>
            </w:pPr>
          </w:p>
        </w:tc>
      </w:tr>
      <w:tr w:rsidR="000B56C8" w:rsidRPr="00E21C9A" w14:paraId="6017E829" w14:textId="77777777" w:rsidTr="00670BF1">
        <w:trPr>
          <w:jc w:val="center"/>
        </w:trPr>
        <w:tc>
          <w:tcPr>
            <w:tcW w:w="0" w:type="auto"/>
            <w:hideMark/>
          </w:tcPr>
          <w:p w14:paraId="5D6301D4"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agA/RagC</w:t>
            </w:r>
          </w:p>
        </w:tc>
        <w:tc>
          <w:tcPr>
            <w:tcW w:w="0" w:type="auto"/>
            <w:hideMark/>
          </w:tcPr>
          <w:p w14:paraId="3A49F7CF"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2B49937"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566A4BB" w14:textId="1054016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agA/RagC</w:t>
            </w:r>
          </w:p>
        </w:tc>
        <w:tc>
          <w:tcPr>
            <w:tcW w:w="0" w:type="auto"/>
          </w:tcPr>
          <w:p w14:paraId="6DCA53ED" w14:textId="372265FE" w:rsidR="000B56C8" w:rsidRPr="00D52248" w:rsidRDefault="000B56C8" w:rsidP="000B56C8">
            <w:pPr>
              <w:rPr>
                <w:rFonts w:ascii="Times New Roman" w:hAnsi="Times New Roman" w:cs="Times New Roman"/>
                <w:i/>
                <w:iCs/>
                <w:sz w:val="20"/>
                <w:szCs w:val="20"/>
              </w:rPr>
            </w:pPr>
            <w:r w:rsidRPr="00E21C9A">
              <w:rPr>
                <w:rFonts w:ascii="Times New Roman" w:eastAsia="Times New Roman" w:hAnsi="Times New Roman" w:cs="Times New Roman"/>
                <w:sz w:val="20"/>
                <w:szCs w:val="20"/>
              </w:rPr>
              <w:t>mTORC1</w:t>
            </w:r>
          </w:p>
        </w:tc>
        <w:tc>
          <w:tcPr>
            <w:tcW w:w="0" w:type="auto"/>
          </w:tcPr>
          <w:p w14:paraId="06029B92" w14:textId="77777777" w:rsidR="000B56C8" w:rsidRPr="00D52248" w:rsidRDefault="000B56C8" w:rsidP="000B56C8">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r>
      <w:tr w:rsidR="000B56C8" w:rsidRPr="00E21C9A" w14:paraId="5DDC4168" w14:textId="77777777" w:rsidTr="00670BF1">
        <w:trPr>
          <w:jc w:val="center"/>
        </w:trPr>
        <w:tc>
          <w:tcPr>
            <w:tcW w:w="0" w:type="auto"/>
            <w:hideMark/>
          </w:tcPr>
          <w:p w14:paraId="10325B6B"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76E9C846"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hideMark/>
          </w:tcPr>
          <w:p w14:paraId="01B50C4F"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9A5F550" w14:textId="156B69E0"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0EC0C3E7" w14:textId="54C97C95"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tcPr>
          <w:p w14:paraId="14282420"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3DEA117C" w14:textId="77777777" w:rsidTr="00670BF1">
        <w:trPr>
          <w:jc w:val="center"/>
        </w:trPr>
        <w:tc>
          <w:tcPr>
            <w:tcW w:w="0" w:type="auto"/>
            <w:hideMark/>
          </w:tcPr>
          <w:p w14:paraId="65C61203"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hideMark/>
          </w:tcPr>
          <w:p w14:paraId="7AADF81E"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7F14A0D7"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6B4161" w14:textId="50BD4189"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tcPr>
          <w:p w14:paraId="0EB80806" w14:textId="0802EF8E"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4518833B"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41B93DF2" w14:textId="77777777" w:rsidTr="00670BF1">
        <w:trPr>
          <w:jc w:val="center"/>
        </w:trPr>
        <w:tc>
          <w:tcPr>
            <w:tcW w:w="0" w:type="auto"/>
            <w:hideMark/>
          </w:tcPr>
          <w:p w14:paraId="57AD9823"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9B26B9B"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0CD6DA93"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8BF4E6" w14:textId="4598626F"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793ED792" w14:textId="1A6F0111"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tcPr>
          <w:p w14:paraId="7AE0E8D5"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B56C8" w:rsidRPr="00E21C9A" w14:paraId="0F402046" w14:textId="77777777" w:rsidTr="00670BF1">
        <w:trPr>
          <w:jc w:val="center"/>
        </w:trPr>
        <w:tc>
          <w:tcPr>
            <w:tcW w:w="0" w:type="auto"/>
            <w:hideMark/>
          </w:tcPr>
          <w:p w14:paraId="7A8A5429"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7CBB4A3" w14:textId="77777777"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CDDA1EA"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6D995988" w14:textId="29D439FA" w:rsidR="000B56C8" w:rsidRPr="00E21C9A"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2F0CBA35" w14:textId="0139939D" w:rsidR="000B56C8" w:rsidRPr="003B4C8D" w:rsidRDefault="000B56C8" w:rsidP="000B56C8">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16504A37" w14:textId="77777777" w:rsidR="000B56C8" w:rsidRPr="003B4C8D" w:rsidRDefault="000B56C8" w:rsidP="000B56C8">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bookmarkEnd w:id="18"/>
    </w:tbl>
    <w:p w14:paraId="2A22D9F9" w14:textId="77777777" w:rsidR="006756EB" w:rsidRDefault="006756EB" w:rsidP="006756EB"/>
    <w:p w14:paraId="1610F64F"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6756EB" w:rsidRPr="00DB0C73" w14:paraId="20DD1B1B" w14:textId="77777777" w:rsidTr="00670BF1">
        <w:tc>
          <w:tcPr>
            <w:tcW w:w="0" w:type="auto"/>
            <w:hideMark/>
          </w:tcPr>
          <w:p w14:paraId="23C5E7CD"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7A5A78AA"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7BD3FFC0"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F075B78"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84CC1AB"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23AE8401"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790AEDC1"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3500BB0" w14:textId="77777777" w:rsidR="006756EB" w:rsidRPr="00DB0C73" w:rsidRDefault="006756EB" w:rsidP="00670BF1">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6756EB" w:rsidRPr="00DB0C73" w14:paraId="70A5E9A7" w14:textId="77777777" w:rsidTr="00670BF1">
        <w:tc>
          <w:tcPr>
            <w:tcW w:w="0" w:type="auto"/>
            <w:hideMark/>
          </w:tcPr>
          <w:p w14:paraId="5D65AF2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20FE3F6B"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4D3BF3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A5A940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FEE2A4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ED9068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76DBC12E"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678EE9A2"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6756EB" w:rsidRPr="00DB0C73" w14:paraId="21AE6963" w14:textId="77777777" w:rsidTr="00670BF1">
        <w:tc>
          <w:tcPr>
            <w:tcW w:w="0" w:type="auto"/>
            <w:hideMark/>
          </w:tcPr>
          <w:p w14:paraId="2801AAE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6305FD8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77DB8120"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AF5901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79A60970"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71C4FF4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2D822EB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76472048"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6756EB" w:rsidRPr="00DB0C73" w14:paraId="60F34D03" w14:textId="77777777" w:rsidTr="00670BF1">
        <w:tc>
          <w:tcPr>
            <w:tcW w:w="0" w:type="auto"/>
            <w:hideMark/>
          </w:tcPr>
          <w:p w14:paraId="3B0DBEED"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625A46"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6D2DF08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1671D86B"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8884522"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0ED0EF0A"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006F0344"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3DDCF6C2"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6756EB" w:rsidRPr="00DB0C73" w14:paraId="00DC4EB9" w14:textId="77777777" w:rsidTr="00670BF1">
        <w:tc>
          <w:tcPr>
            <w:tcW w:w="0" w:type="auto"/>
            <w:hideMark/>
          </w:tcPr>
          <w:p w14:paraId="70DE5DE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1DC563C0"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389087E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1BBA89E1"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5E4831DC"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12ADBCCF"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2E311CA7"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2D250923" w14:textId="77777777" w:rsidR="006756EB" w:rsidRPr="00DB0C73" w:rsidRDefault="006756EB" w:rsidP="00670BF1">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1EC4BBDE" w14:textId="77777777" w:rsidR="006756EB" w:rsidRDefault="006756EB" w:rsidP="006756EB"/>
    <w:p w14:paraId="7C67F103" w14:textId="77777777" w:rsidR="006756EB" w:rsidRPr="006C671F" w:rsidRDefault="006756EB" w:rsidP="006756EB">
      <w:pPr>
        <w:jc w:val="both"/>
        <w:rPr>
          <w:rFonts w:ascii="Times New Roman" w:hAnsi="Times New Roman" w:cs="Times New Roman"/>
          <w:i/>
          <w:iCs/>
          <w:sz w:val="24"/>
          <w:szCs w:val="24"/>
        </w:rPr>
      </w:pPr>
    </w:p>
    <w:p w14:paraId="3A9602BA"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27F37AC1" w14:textId="77777777" w:rsidR="006756EB" w:rsidRPr="00170ADD"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150"/>
        <w:gridCol w:w="1150"/>
        <w:gridCol w:w="1038"/>
      </w:tblGrid>
      <w:tr w:rsidR="000B56C8" w:rsidRPr="00A873A6" w14:paraId="219AC985" w14:textId="77777777" w:rsidTr="000B56C8">
        <w:trPr>
          <w:jc w:val="center"/>
        </w:trPr>
        <w:tc>
          <w:tcPr>
            <w:tcW w:w="0" w:type="auto"/>
            <w:hideMark/>
          </w:tcPr>
          <w:p w14:paraId="42B90825" w14:textId="77777777" w:rsidR="000B56C8" w:rsidRPr="00A873A6" w:rsidRDefault="000B56C8" w:rsidP="000B56C8">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4F7A3899" w14:textId="77777777" w:rsidR="000B56C8" w:rsidRPr="00A873A6" w:rsidRDefault="000B56C8" w:rsidP="000B56C8">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1EDA3886" w14:textId="77777777" w:rsidR="000B56C8" w:rsidRPr="00A873A6" w:rsidRDefault="000B56C8" w:rsidP="000B56C8">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150" w:type="dxa"/>
          </w:tcPr>
          <w:p w14:paraId="34B73895" w14:textId="46D56024" w:rsidR="000B56C8" w:rsidRPr="00A873A6" w:rsidRDefault="000B56C8" w:rsidP="000B56C8">
            <w:pPr>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Starter (gene1)</w:t>
            </w:r>
          </w:p>
        </w:tc>
        <w:tc>
          <w:tcPr>
            <w:tcW w:w="1150" w:type="dxa"/>
          </w:tcPr>
          <w:p w14:paraId="7402860A" w14:textId="698A04C4" w:rsidR="000B56C8" w:rsidRDefault="000B56C8" w:rsidP="000B56C8">
            <w:pPr>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1038" w:type="dxa"/>
          </w:tcPr>
          <w:p w14:paraId="1FDD2CA3" w14:textId="77777777" w:rsidR="000B56C8" w:rsidRPr="00D045A4" w:rsidRDefault="000B56C8" w:rsidP="000B56C8">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0B56C8" w:rsidRPr="00A873A6" w14:paraId="69B79424" w14:textId="77777777" w:rsidTr="000B56C8">
        <w:trPr>
          <w:jc w:val="center"/>
        </w:trPr>
        <w:tc>
          <w:tcPr>
            <w:tcW w:w="0" w:type="auto"/>
            <w:hideMark/>
          </w:tcPr>
          <w:p w14:paraId="4A31B76E" w14:textId="77777777" w:rsidR="000B56C8" w:rsidRPr="00A873A6" w:rsidRDefault="000B56C8" w:rsidP="000B56C8">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7056C5B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4BEBAD49"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B639F2A" w14:textId="021FE322"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27DDD956" w14:textId="265D1C9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04E7923C" w14:textId="77777777" w:rsidR="000B56C8" w:rsidRPr="00A873A6" w:rsidRDefault="000B56C8" w:rsidP="000B56C8">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0B56C8" w:rsidRPr="00A873A6" w14:paraId="3D26D676" w14:textId="77777777" w:rsidTr="000B56C8">
        <w:trPr>
          <w:jc w:val="center"/>
        </w:trPr>
        <w:tc>
          <w:tcPr>
            <w:tcW w:w="0" w:type="auto"/>
            <w:hideMark/>
          </w:tcPr>
          <w:p w14:paraId="42BB1E6A"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1F8AB39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27182443"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6433DC9A" w14:textId="78E2CF61"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34A2FDFA" w14:textId="58EEA64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6BF6273A" w14:textId="77777777" w:rsidR="000B56C8" w:rsidRPr="00A873A6" w:rsidRDefault="000B56C8" w:rsidP="000B56C8">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0B56C8" w:rsidRPr="00A873A6" w14:paraId="3D5FB483" w14:textId="77777777" w:rsidTr="000B56C8">
        <w:trPr>
          <w:jc w:val="center"/>
        </w:trPr>
        <w:tc>
          <w:tcPr>
            <w:tcW w:w="0" w:type="auto"/>
            <w:hideMark/>
          </w:tcPr>
          <w:p w14:paraId="15FE520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89D6BE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2A41277B"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09453C1" w14:textId="566DC6C3"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150" w:type="dxa"/>
          </w:tcPr>
          <w:p w14:paraId="755DE42F" w14:textId="595D262D"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2E07CD7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42B62857" w14:textId="77777777" w:rsidTr="000B56C8">
        <w:trPr>
          <w:jc w:val="center"/>
        </w:trPr>
        <w:tc>
          <w:tcPr>
            <w:tcW w:w="0" w:type="auto"/>
            <w:hideMark/>
          </w:tcPr>
          <w:p w14:paraId="1B9CE99F"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6DBB3F0B"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436E715F"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F002465" w14:textId="234F0CF9"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150" w:type="dxa"/>
          </w:tcPr>
          <w:p w14:paraId="4381438F" w14:textId="74E4C106"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038" w:type="dxa"/>
          </w:tcPr>
          <w:p w14:paraId="51098B0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3189B61C" w14:textId="77777777" w:rsidTr="000B56C8">
        <w:trPr>
          <w:jc w:val="center"/>
        </w:trPr>
        <w:tc>
          <w:tcPr>
            <w:tcW w:w="0" w:type="auto"/>
            <w:hideMark/>
          </w:tcPr>
          <w:p w14:paraId="61367017"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0076FE1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6FFDB89A"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39FD166" w14:textId="26A42C86"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150" w:type="dxa"/>
          </w:tcPr>
          <w:p w14:paraId="5531192F" w14:textId="034CE7C0"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038" w:type="dxa"/>
          </w:tcPr>
          <w:p w14:paraId="57A005E7"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421444E4" w14:textId="77777777" w:rsidTr="000B56C8">
        <w:trPr>
          <w:jc w:val="center"/>
        </w:trPr>
        <w:tc>
          <w:tcPr>
            <w:tcW w:w="0" w:type="auto"/>
            <w:hideMark/>
          </w:tcPr>
          <w:p w14:paraId="0B1C0D9E"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4E4317C7"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7EF3FBAA"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10AA8CF" w14:textId="586A9259"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40FAF75F" w14:textId="5DCE9FEC"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76F0E02F"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3494BE3F" w14:textId="77777777" w:rsidTr="000B56C8">
        <w:trPr>
          <w:jc w:val="center"/>
        </w:trPr>
        <w:tc>
          <w:tcPr>
            <w:tcW w:w="0" w:type="auto"/>
            <w:hideMark/>
          </w:tcPr>
          <w:p w14:paraId="1EA3AA8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07D1023D"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784F9CC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13F389F" w14:textId="7A7F67C4"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116BDEA4" w14:textId="57BC7FFA"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038" w:type="dxa"/>
          </w:tcPr>
          <w:p w14:paraId="7248F9DD"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4A99D66D" w14:textId="77777777" w:rsidTr="000B56C8">
        <w:trPr>
          <w:jc w:val="center"/>
        </w:trPr>
        <w:tc>
          <w:tcPr>
            <w:tcW w:w="0" w:type="auto"/>
          </w:tcPr>
          <w:p w14:paraId="49533F7E"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19B79EFD"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345B1E10"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269D1099" w14:textId="41B11056"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72928DAD" w14:textId="40CC7B40" w:rsidR="000B56C8" w:rsidRPr="004F7904"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7B522CB7" w14:textId="77777777" w:rsidR="000B56C8" w:rsidRPr="004F7904" w:rsidRDefault="000B56C8" w:rsidP="000B56C8">
            <w:pPr>
              <w:jc w:val="both"/>
              <w:rPr>
                <w:rFonts w:ascii="Times New Roman" w:hAnsi="Times New Roman" w:cs="Times New Roman"/>
                <w:i/>
                <w:iCs/>
                <w:sz w:val="20"/>
                <w:szCs w:val="20"/>
              </w:rPr>
            </w:pPr>
          </w:p>
        </w:tc>
      </w:tr>
      <w:tr w:rsidR="000B56C8" w:rsidRPr="00A873A6" w14:paraId="07621484" w14:textId="77777777" w:rsidTr="000B56C8">
        <w:trPr>
          <w:jc w:val="center"/>
        </w:trPr>
        <w:tc>
          <w:tcPr>
            <w:tcW w:w="0" w:type="auto"/>
            <w:hideMark/>
          </w:tcPr>
          <w:p w14:paraId="0AC3E3C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805E40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350A4DEB"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675BF4A1" w14:textId="60CC6162"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150" w:type="dxa"/>
          </w:tcPr>
          <w:p w14:paraId="4DC4B089" w14:textId="4FB195E4" w:rsidR="000B56C8" w:rsidRPr="004F7904"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0DB54EC4" w14:textId="77777777" w:rsidR="000B56C8" w:rsidRPr="004F7904" w:rsidRDefault="000B56C8" w:rsidP="000B56C8">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0B56C8" w:rsidRPr="00A873A6" w14:paraId="14767616" w14:textId="77777777" w:rsidTr="000B56C8">
        <w:trPr>
          <w:jc w:val="center"/>
        </w:trPr>
        <w:tc>
          <w:tcPr>
            <w:tcW w:w="0" w:type="auto"/>
            <w:hideMark/>
          </w:tcPr>
          <w:p w14:paraId="58B9CC04"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6AD49AE7"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79478DDF"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91A8AE3" w14:textId="50588ABD"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150" w:type="dxa"/>
          </w:tcPr>
          <w:p w14:paraId="1A4F0F71" w14:textId="7F0ED5A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661027E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4AF772B6" w14:textId="77777777" w:rsidTr="000B56C8">
        <w:trPr>
          <w:jc w:val="center"/>
        </w:trPr>
        <w:tc>
          <w:tcPr>
            <w:tcW w:w="0" w:type="auto"/>
            <w:hideMark/>
          </w:tcPr>
          <w:p w14:paraId="1F9CE0EB"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606D5051"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0" w:type="auto"/>
            <w:hideMark/>
          </w:tcPr>
          <w:p w14:paraId="5CAF0F10"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2E1B845" w14:textId="3B44C4BA"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150" w:type="dxa"/>
          </w:tcPr>
          <w:p w14:paraId="686718A3" w14:textId="0F68974D" w:rsidR="000B56C8" w:rsidRPr="000162F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1038" w:type="dxa"/>
          </w:tcPr>
          <w:p w14:paraId="562922CB" w14:textId="77777777" w:rsidR="000B56C8" w:rsidRPr="000162F6" w:rsidRDefault="000B56C8" w:rsidP="000B56C8">
            <w:pPr>
              <w:jc w:val="both"/>
              <w:rPr>
                <w:rFonts w:ascii="Times New Roman" w:hAnsi="Times New Roman" w:cs="Times New Roman"/>
                <w:i/>
                <w:iCs/>
                <w:sz w:val="20"/>
                <w:szCs w:val="20"/>
              </w:rPr>
            </w:pPr>
          </w:p>
        </w:tc>
      </w:tr>
      <w:tr w:rsidR="000B56C8" w:rsidRPr="00A873A6" w14:paraId="346D7914" w14:textId="77777777" w:rsidTr="000B56C8">
        <w:trPr>
          <w:jc w:val="center"/>
        </w:trPr>
        <w:tc>
          <w:tcPr>
            <w:tcW w:w="0" w:type="auto"/>
            <w:hideMark/>
          </w:tcPr>
          <w:p w14:paraId="11F89799"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0" w:type="auto"/>
            <w:hideMark/>
          </w:tcPr>
          <w:p w14:paraId="08DC8D2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0" w:type="auto"/>
            <w:hideMark/>
          </w:tcPr>
          <w:p w14:paraId="101F7FA3"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37056B9" w14:textId="3A811C32"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1150" w:type="dxa"/>
          </w:tcPr>
          <w:p w14:paraId="27BBCE20" w14:textId="06237EFD" w:rsidR="000B56C8" w:rsidRPr="000162F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1038" w:type="dxa"/>
          </w:tcPr>
          <w:p w14:paraId="6ADF7013" w14:textId="77777777" w:rsidR="000B56C8" w:rsidRPr="000162F6" w:rsidRDefault="000B56C8" w:rsidP="000B56C8">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0B56C8" w:rsidRPr="00A873A6" w14:paraId="1E63D64F" w14:textId="77777777" w:rsidTr="000B56C8">
        <w:trPr>
          <w:jc w:val="center"/>
        </w:trPr>
        <w:tc>
          <w:tcPr>
            <w:tcW w:w="0" w:type="auto"/>
            <w:hideMark/>
          </w:tcPr>
          <w:p w14:paraId="66CABDD8"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0" w:type="auto"/>
            <w:hideMark/>
          </w:tcPr>
          <w:p w14:paraId="0AE1EF8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18AF8CCD"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1B95E21" w14:textId="057D37FD"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1150" w:type="dxa"/>
          </w:tcPr>
          <w:p w14:paraId="5F5CE0AB" w14:textId="49F71CCB"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0923E14F"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325A883F" w14:textId="77777777" w:rsidTr="000B56C8">
        <w:trPr>
          <w:jc w:val="center"/>
        </w:trPr>
        <w:tc>
          <w:tcPr>
            <w:tcW w:w="0" w:type="auto"/>
            <w:hideMark/>
          </w:tcPr>
          <w:p w14:paraId="7721614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lastRenderedPageBreak/>
              <w:t>AA</w:t>
            </w:r>
          </w:p>
        </w:tc>
        <w:tc>
          <w:tcPr>
            <w:tcW w:w="0" w:type="auto"/>
            <w:hideMark/>
          </w:tcPr>
          <w:p w14:paraId="569DACB2"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79F702A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142DA048" w14:textId="28186333"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1150" w:type="dxa"/>
          </w:tcPr>
          <w:p w14:paraId="356A94F1" w14:textId="54FC0EA4"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1038" w:type="dxa"/>
          </w:tcPr>
          <w:p w14:paraId="54E0B08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0B56C8" w:rsidRPr="00A873A6" w14:paraId="09FAA8F7" w14:textId="77777777" w:rsidTr="000B56C8">
        <w:trPr>
          <w:jc w:val="center"/>
        </w:trPr>
        <w:tc>
          <w:tcPr>
            <w:tcW w:w="0" w:type="auto"/>
            <w:hideMark/>
          </w:tcPr>
          <w:p w14:paraId="56299727"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14988AD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3B12FB26"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6239BE9D" w14:textId="471ADD50"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5C5276C2" w14:textId="2DDDE23D"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62A2D5A1"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0B56C8" w:rsidRPr="00A873A6" w14:paraId="4D150B1A" w14:textId="77777777" w:rsidTr="000B56C8">
        <w:trPr>
          <w:jc w:val="center"/>
        </w:trPr>
        <w:tc>
          <w:tcPr>
            <w:tcW w:w="0" w:type="auto"/>
            <w:hideMark/>
          </w:tcPr>
          <w:p w14:paraId="7030C5C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0" w:type="auto"/>
            <w:hideMark/>
          </w:tcPr>
          <w:p w14:paraId="1A211A8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0304350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5372B138" w14:textId="26BD4A73"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1150" w:type="dxa"/>
          </w:tcPr>
          <w:p w14:paraId="72059838" w14:textId="4A54D262"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5BAD9C3F" w14:textId="77777777" w:rsidR="000B56C8" w:rsidRPr="00A873A6" w:rsidRDefault="000B56C8" w:rsidP="000B56C8">
            <w:pPr>
              <w:jc w:val="both"/>
              <w:rPr>
                <w:rFonts w:ascii="Times New Roman" w:hAnsi="Times New Roman" w:cs="Times New Roman"/>
                <w:i/>
                <w:iCs/>
                <w:sz w:val="20"/>
                <w:szCs w:val="20"/>
              </w:rPr>
            </w:pPr>
          </w:p>
        </w:tc>
      </w:tr>
      <w:tr w:rsidR="000B56C8" w:rsidRPr="00A873A6" w14:paraId="3EE91679" w14:textId="77777777" w:rsidTr="000B56C8">
        <w:trPr>
          <w:jc w:val="center"/>
        </w:trPr>
        <w:tc>
          <w:tcPr>
            <w:tcW w:w="0" w:type="auto"/>
          </w:tcPr>
          <w:p w14:paraId="3B57D36A"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0" w:type="auto"/>
          </w:tcPr>
          <w:p w14:paraId="335663B9"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143C7E5C"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6FC85434" w14:textId="35259B91"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1150" w:type="dxa"/>
          </w:tcPr>
          <w:p w14:paraId="73534559" w14:textId="3AFD17DE"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5C986E47" w14:textId="77777777" w:rsidR="000B56C8" w:rsidRPr="00A873A6" w:rsidRDefault="000B56C8" w:rsidP="000B56C8">
            <w:pPr>
              <w:jc w:val="both"/>
              <w:rPr>
                <w:rFonts w:ascii="Times New Roman" w:hAnsi="Times New Roman" w:cs="Times New Roman"/>
                <w:i/>
                <w:iCs/>
                <w:sz w:val="20"/>
                <w:szCs w:val="20"/>
              </w:rPr>
            </w:pPr>
          </w:p>
        </w:tc>
      </w:tr>
      <w:tr w:rsidR="000B56C8" w:rsidRPr="00A873A6" w14:paraId="5C4EBB6C" w14:textId="77777777" w:rsidTr="000B56C8">
        <w:trPr>
          <w:jc w:val="center"/>
        </w:trPr>
        <w:tc>
          <w:tcPr>
            <w:tcW w:w="0" w:type="auto"/>
            <w:hideMark/>
          </w:tcPr>
          <w:p w14:paraId="0F0FE56B"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6FE0FBF5"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252EC7CA"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150" w:type="dxa"/>
          </w:tcPr>
          <w:p w14:paraId="0EB34583" w14:textId="27120191"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0E7E5DC0" w14:textId="4CFE83DA"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20DF5A34" w14:textId="77777777" w:rsidR="000B56C8" w:rsidRPr="00A873A6" w:rsidRDefault="000B56C8" w:rsidP="000B56C8">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w:t>
            </w:r>
          </w:p>
        </w:tc>
      </w:tr>
      <w:bookmarkEnd w:id="19"/>
    </w:tbl>
    <w:p w14:paraId="5379179E" w14:textId="77777777" w:rsidR="006756EB" w:rsidRPr="00040031"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D003CC" w14:paraId="64B28EC4" w14:textId="77777777" w:rsidTr="00670BF1">
        <w:tc>
          <w:tcPr>
            <w:tcW w:w="0" w:type="auto"/>
            <w:hideMark/>
          </w:tcPr>
          <w:p w14:paraId="678BEC20"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7DEE7EC2"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4181D156"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2C48A9A2"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7AA07A13"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9781D04"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0FFE14DF"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21737093" w14:textId="77777777" w:rsidR="006756EB" w:rsidRPr="00D003CC" w:rsidRDefault="006756EB" w:rsidP="00670BF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6756EB" w:rsidRPr="00D003CC" w14:paraId="339CDB31" w14:textId="77777777" w:rsidTr="00670BF1">
        <w:tc>
          <w:tcPr>
            <w:tcW w:w="0" w:type="auto"/>
            <w:hideMark/>
          </w:tcPr>
          <w:p w14:paraId="311BED77"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1771B62A"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00662B20"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6A911123"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5A4B537E"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16CEE09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198AD634"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7E48381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6756EB" w:rsidRPr="00D003CC" w14:paraId="214F5BD7" w14:textId="77777777" w:rsidTr="00670BF1">
        <w:tc>
          <w:tcPr>
            <w:tcW w:w="0" w:type="auto"/>
            <w:hideMark/>
          </w:tcPr>
          <w:p w14:paraId="2391C4FD"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2A3EDDC0"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48CDDF4C"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1CFC4A91"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15C55BFE"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F66E56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7BA13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56E4C466"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6756EB" w:rsidRPr="00D003CC" w14:paraId="2BCA3206" w14:textId="77777777" w:rsidTr="00670BF1">
        <w:tc>
          <w:tcPr>
            <w:tcW w:w="0" w:type="auto"/>
            <w:hideMark/>
          </w:tcPr>
          <w:p w14:paraId="7C831853"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4C492475"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D08838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3AAAC8E1"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4E93CB9"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2CB6F02"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116E657D"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53382402"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6756EB" w:rsidRPr="00D003CC" w14:paraId="7C221D92" w14:textId="77777777" w:rsidTr="00670BF1">
        <w:tc>
          <w:tcPr>
            <w:tcW w:w="0" w:type="auto"/>
            <w:hideMark/>
          </w:tcPr>
          <w:p w14:paraId="06EDED1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70AD6E2F"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4868F151"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7CFE8E28"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CA09DA6"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8CCD2BB"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4BD1936"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157D1F2F" w14:textId="77777777" w:rsidR="006756EB" w:rsidRPr="00D003CC" w:rsidRDefault="006756EB" w:rsidP="00670BF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43D55F87" w14:textId="77777777" w:rsidR="006756EB" w:rsidRPr="006C671F" w:rsidRDefault="006756EB" w:rsidP="006756EB">
      <w:pPr>
        <w:jc w:val="both"/>
        <w:rPr>
          <w:rFonts w:ascii="Times New Roman" w:hAnsi="Times New Roman" w:cs="Times New Roman"/>
          <w:i/>
          <w:iCs/>
          <w:sz w:val="24"/>
          <w:szCs w:val="24"/>
        </w:rPr>
      </w:pPr>
    </w:p>
    <w:p w14:paraId="08C19731" w14:textId="352030EB" w:rsidR="006756EB" w:rsidRPr="00170ADD" w:rsidRDefault="006756EB" w:rsidP="006A51CE">
      <w:pPr>
        <w:jc w:val="center"/>
        <w:rPr>
          <w:rFonts w:ascii="Times New Roman" w:hAnsi="Times New Roman" w:cs="Times New Roman"/>
          <w:i/>
          <w:iCs/>
          <w:sz w:val="24"/>
          <w:szCs w:val="24"/>
        </w:rPr>
      </w:pPr>
      <w:r>
        <w:rPr>
          <w:rFonts w:ascii="Times New Roman" w:hAnsi="Times New Roman" w:cs="Times New Roman"/>
          <w:i/>
          <w:iCs/>
          <w:sz w:val="24"/>
          <w:szCs w:val="24"/>
        </w:rPr>
        <w:t>23</w:t>
      </w:r>
    </w:p>
    <w:tbl>
      <w:tblPr>
        <w:tblStyle w:val="TableGrid"/>
        <w:tblW w:w="0" w:type="auto"/>
        <w:jc w:val="center"/>
        <w:tblLook w:val="04A0" w:firstRow="1" w:lastRow="0" w:firstColumn="1" w:lastColumn="0" w:noHBand="0" w:noVBand="1"/>
      </w:tblPr>
      <w:tblGrid>
        <w:gridCol w:w="1658"/>
        <w:gridCol w:w="1977"/>
        <w:gridCol w:w="1228"/>
        <w:gridCol w:w="1172"/>
        <w:gridCol w:w="1239"/>
        <w:gridCol w:w="1038"/>
      </w:tblGrid>
      <w:tr w:rsidR="005A5B94" w:rsidRPr="004151AE" w14:paraId="0F5D0E25" w14:textId="77777777" w:rsidTr="005A5B94">
        <w:trPr>
          <w:jc w:val="center"/>
        </w:trPr>
        <w:tc>
          <w:tcPr>
            <w:tcW w:w="4863" w:type="dxa"/>
            <w:gridSpan w:val="3"/>
          </w:tcPr>
          <w:p w14:paraId="05D1F1F8" w14:textId="77777777" w:rsidR="005A5B94" w:rsidRPr="004151AE" w:rsidRDefault="005A5B94" w:rsidP="00670BF1">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172" w:type="dxa"/>
          </w:tcPr>
          <w:p w14:paraId="623C6F4A" w14:textId="77777777" w:rsidR="005A5B94" w:rsidRDefault="005A5B94" w:rsidP="00670BF1">
            <w:pPr>
              <w:jc w:val="both"/>
              <w:rPr>
                <w:rFonts w:ascii="Times New Roman" w:hAnsi="Times New Roman" w:cs="Times New Roman"/>
                <w:i/>
                <w:iCs/>
                <w:sz w:val="20"/>
                <w:szCs w:val="20"/>
              </w:rPr>
            </w:pPr>
          </w:p>
        </w:tc>
        <w:tc>
          <w:tcPr>
            <w:tcW w:w="1239" w:type="dxa"/>
          </w:tcPr>
          <w:p w14:paraId="43864C90" w14:textId="77777777" w:rsidR="005A5B94" w:rsidRPr="00D045A4" w:rsidRDefault="005A5B94" w:rsidP="00670BF1">
            <w:pPr>
              <w:jc w:val="both"/>
              <w:rPr>
                <w:rFonts w:ascii="Times New Roman" w:hAnsi="Times New Roman" w:cs="Times New Roman"/>
                <w:b/>
                <w:bCs/>
                <w:sz w:val="20"/>
                <w:szCs w:val="20"/>
              </w:rPr>
            </w:pPr>
          </w:p>
        </w:tc>
        <w:tc>
          <w:tcPr>
            <w:tcW w:w="1038" w:type="dxa"/>
          </w:tcPr>
          <w:p w14:paraId="1234129F" w14:textId="77777777" w:rsidR="005A5B94" w:rsidRPr="00EB3D00" w:rsidRDefault="005A5B94" w:rsidP="00670BF1">
            <w:pPr>
              <w:jc w:val="both"/>
              <w:rPr>
                <w:rFonts w:ascii="Times New Roman" w:hAnsi="Times New Roman" w:cs="Times New Roman"/>
                <w:sz w:val="18"/>
                <w:szCs w:val="18"/>
              </w:rPr>
            </w:pPr>
          </w:p>
        </w:tc>
      </w:tr>
      <w:tr w:rsidR="005A5B94" w:rsidRPr="004151AE" w14:paraId="04A30D15" w14:textId="77777777" w:rsidTr="005A5B94">
        <w:trPr>
          <w:jc w:val="center"/>
        </w:trPr>
        <w:tc>
          <w:tcPr>
            <w:tcW w:w="1658" w:type="dxa"/>
            <w:hideMark/>
          </w:tcPr>
          <w:p w14:paraId="7FF44D6C" w14:textId="77777777" w:rsidR="005A5B94" w:rsidRPr="004151AE" w:rsidRDefault="005A5B94" w:rsidP="005A5B94">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977" w:type="dxa"/>
            <w:hideMark/>
          </w:tcPr>
          <w:p w14:paraId="5A4B19F9" w14:textId="77777777" w:rsidR="005A5B94" w:rsidRPr="004151AE" w:rsidRDefault="005A5B94" w:rsidP="005A5B94">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0E305B79" w14:textId="77777777" w:rsidR="005A5B94" w:rsidRPr="004151AE" w:rsidRDefault="005A5B94" w:rsidP="005A5B94">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172" w:type="dxa"/>
          </w:tcPr>
          <w:p w14:paraId="7031E7A7" w14:textId="7D5885F5"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239" w:type="dxa"/>
          </w:tcPr>
          <w:p w14:paraId="4590E26F" w14:textId="5A8187B6" w:rsidR="005A5B94"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038" w:type="dxa"/>
          </w:tcPr>
          <w:p w14:paraId="624BA466" w14:textId="77777777" w:rsidR="005A5B94" w:rsidRPr="00D045A4" w:rsidRDefault="005A5B94" w:rsidP="005A5B94">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5A5B94" w:rsidRPr="004151AE" w14:paraId="0340E982" w14:textId="77777777" w:rsidTr="005A5B94">
        <w:trPr>
          <w:jc w:val="center"/>
        </w:trPr>
        <w:tc>
          <w:tcPr>
            <w:tcW w:w="1658" w:type="dxa"/>
            <w:hideMark/>
          </w:tcPr>
          <w:p w14:paraId="7E3980F1" w14:textId="77777777" w:rsidR="005A5B94" w:rsidRPr="004151AE" w:rsidRDefault="005A5B94" w:rsidP="005A5B94">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977" w:type="dxa"/>
            <w:hideMark/>
          </w:tcPr>
          <w:p w14:paraId="7F14A518"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560E7A2F"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04724FA5" w14:textId="56D6A983"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239" w:type="dxa"/>
          </w:tcPr>
          <w:p w14:paraId="30661601" w14:textId="089B4C3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5766EC85"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A5B94" w:rsidRPr="004151AE" w14:paraId="319F8309" w14:textId="77777777" w:rsidTr="005A5B94">
        <w:trPr>
          <w:jc w:val="center"/>
        </w:trPr>
        <w:tc>
          <w:tcPr>
            <w:tcW w:w="1658" w:type="dxa"/>
            <w:hideMark/>
          </w:tcPr>
          <w:p w14:paraId="6C4AE2C3"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977" w:type="dxa"/>
            <w:hideMark/>
          </w:tcPr>
          <w:p w14:paraId="0FEA3813"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2775E43B"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70C16F2B" w14:textId="296DFFFB"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239" w:type="dxa"/>
          </w:tcPr>
          <w:p w14:paraId="47D2A641" w14:textId="758262CF"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038" w:type="dxa"/>
          </w:tcPr>
          <w:p w14:paraId="7740D929"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A5B94" w:rsidRPr="004151AE" w14:paraId="201559F3" w14:textId="77777777" w:rsidTr="005A5B94">
        <w:trPr>
          <w:jc w:val="center"/>
        </w:trPr>
        <w:tc>
          <w:tcPr>
            <w:tcW w:w="1658" w:type="dxa"/>
            <w:hideMark/>
          </w:tcPr>
          <w:p w14:paraId="4F72B55A"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977" w:type="dxa"/>
            <w:hideMark/>
          </w:tcPr>
          <w:p w14:paraId="7EA429AA"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ADF5524"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64D245FB" w14:textId="24F8D688"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39" w:type="dxa"/>
          </w:tcPr>
          <w:p w14:paraId="71D38A6B" w14:textId="48F8BDB6"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038" w:type="dxa"/>
          </w:tcPr>
          <w:p w14:paraId="5B721BB6"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A5B94" w:rsidRPr="004151AE" w14:paraId="493B5152" w14:textId="77777777" w:rsidTr="005A5B94">
        <w:trPr>
          <w:jc w:val="center"/>
        </w:trPr>
        <w:tc>
          <w:tcPr>
            <w:tcW w:w="1658" w:type="dxa"/>
            <w:hideMark/>
          </w:tcPr>
          <w:p w14:paraId="6E28852F"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977" w:type="dxa"/>
            <w:hideMark/>
          </w:tcPr>
          <w:p w14:paraId="238A47F9"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0AF7E484"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63065340" w14:textId="5D5CC5E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39" w:type="dxa"/>
          </w:tcPr>
          <w:p w14:paraId="04B49A0B" w14:textId="34162F2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038" w:type="dxa"/>
          </w:tcPr>
          <w:p w14:paraId="1F8638AB" w14:textId="77777777" w:rsidR="005A5B94" w:rsidRPr="004151AE" w:rsidRDefault="005A5B94" w:rsidP="005A5B94">
            <w:pPr>
              <w:jc w:val="both"/>
              <w:rPr>
                <w:rFonts w:ascii="Times New Roman" w:hAnsi="Times New Roman" w:cs="Times New Roman"/>
                <w:i/>
                <w:iCs/>
                <w:sz w:val="20"/>
                <w:szCs w:val="20"/>
              </w:rPr>
            </w:pPr>
          </w:p>
        </w:tc>
      </w:tr>
      <w:tr w:rsidR="005A5B94" w:rsidRPr="004151AE" w14:paraId="3A00EF83" w14:textId="77777777" w:rsidTr="005A5B94">
        <w:trPr>
          <w:jc w:val="center"/>
        </w:trPr>
        <w:tc>
          <w:tcPr>
            <w:tcW w:w="1658" w:type="dxa"/>
            <w:hideMark/>
          </w:tcPr>
          <w:p w14:paraId="03AB9A39"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977" w:type="dxa"/>
            <w:hideMark/>
          </w:tcPr>
          <w:p w14:paraId="6948319B"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11A3EA4B"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585FF0B3" w14:textId="6FD70F2A"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39" w:type="dxa"/>
          </w:tcPr>
          <w:p w14:paraId="73A1D85E" w14:textId="10737D31"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038" w:type="dxa"/>
          </w:tcPr>
          <w:p w14:paraId="22F68A15"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A5B94" w:rsidRPr="004151AE" w14:paraId="259BE36E" w14:textId="77777777" w:rsidTr="005A5B94">
        <w:trPr>
          <w:jc w:val="center"/>
        </w:trPr>
        <w:tc>
          <w:tcPr>
            <w:tcW w:w="1658" w:type="dxa"/>
            <w:hideMark/>
          </w:tcPr>
          <w:p w14:paraId="50F14B95"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977" w:type="dxa"/>
            <w:hideMark/>
          </w:tcPr>
          <w:p w14:paraId="53ED688C"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55D09F65"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F7FCC0B" w14:textId="39968789"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39" w:type="dxa"/>
          </w:tcPr>
          <w:p w14:paraId="24C3A07C" w14:textId="79779184"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038" w:type="dxa"/>
          </w:tcPr>
          <w:p w14:paraId="7FF06A64" w14:textId="77777777" w:rsidR="005A5B94" w:rsidRPr="004151AE" w:rsidRDefault="005A5B94" w:rsidP="005A5B94">
            <w:pPr>
              <w:jc w:val="both"/>
              <w:rPr>
                <w:rFonts w:ascii="Times New Roman" w:hAnsi="Times New Roman" w:cs="Times New Roman"/>
                <w:i/>
                <w:iCs/>
                <w:sz w:val="20"/>
                <w:szCs w:val="20"/>
              </w:rPr>
            </w:pPr>
          </w:p>
        </w:tc>
      </w:tr>
      <w:tr w:rsidR="005A5B94" w:rsidRPr="004151AE" w14:paraId="0DD6EF30" w14:textId="77777777" w:rsidTr="005A5B94">
        <w:trPr>
          <w:jc w:val="center"/>
        </w:trPr>
        <w:tc>
          <w:tcPr>
            <w:tcW w:w="1658" w:type="dxa"/>
            <w:hideMark/>
          </w:tcPr>
          <w:p w14:paraId="6870AB28"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977" w:type="dxa"/>
            <w:hideMark/>
          </w:tcPr>
          <w:p w14:paraId="45630036"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020BF9ED"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207FB890" w14:textId="28CA039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39" w:type="dxa"/>
          </w:tcPr>
          <w:p w14:paraId="5ED84062" w14:textId="04FF44A4"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292AD8CD"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38BBCD4A" w14:textId="77777777" w:rsidTr="005A5B94">
        <w:trPr>
          <w:jc w:val="center"/>
        </w:trPr>
        <w:tc>
          <w:tcPr>
            <w:tcW w:w="1658" w:type="dxa"/>
            <w:hideMark/>
          </w:tcPr>
          <w:p w14:paraId="09A2AC8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40C17156"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5825D638"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E98045A" w14:textId="1CA4A6B1"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68EBBAA6" w14:textId="34E7BE99"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038" w:type="dxa"/>
          </w:tcPr>
          <w:p w14:paraId="366456DC" w14:textId="77777777" w:rsidR="005A5B94" w:rsidRPr="004151AE" w:rsidRDefault="005A5B94" w:rsidP="005A5B94">
            <w:pPr>
              <w:jc w:val="both"/>
              <w:rPr>
                <w:rFonts w:ascii="Times New Roman" w:hAnsi="Times New Roman" w:cs="Times New Roman"/>
                <w:i/>
                <w:iCs/>
                <w:sz w:val="20"/>
                <w:szCs w:val="20"/>
              </w:rPr>
            </w:pPr>
          </w:p>
        </w:tc>
      </w:tr>
      <w:tr w:rsidR="005A5B94" w:rsidRPr="004151AE" w14:paraId="6EB45CE3" w14:textId="77777777" w:rsidTr="005A5B94">
        <w:trPr>
          <w:jc w:val="center"/>
        </w:trPr>
        <w:tc>
          <w:tcPr>
            <w:tcW w:w="1658" w:type="dxa"/>
            <w:hideMark/>
          </w:tcPr>
          <w:p w14:paraId="17BF6D52"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25D1A9AC"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7766FEE0"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454CDDF2" w14:textId="3987C63B"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30EB6F72" w14:textId="4949DD2B"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038" w:type="dxa"/>
          </w:tcPr>
          <w:p w14:paraId="531F3CC8"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3B646913" w14:textId="77777777" w:rsidTr="005A5B94">
        <w:trPr>
          <w:jc w:val="center"/>
        </w:trPr>
        <w:tc>
          <w:tcPr>
            <w:tcW w:w="1658" w:type="dxa"/>
            <w:hideMark/>
          </w:tcPr>
          <w:p w14:paraId="185C7012"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977" w:type="dxa"/>
            <w:hideMark/>
          </w:tcPr>
          <w:p w14:paraId="2D4422E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9FBD2E2"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CD5EF36" w14:textId="31B68B3F"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39" w:type="dxa"/>
          </w:tcPr>
          <w:p w14:paraId="7646AC8D" w14:textId="3FFF5AF9"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1056976F"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0F204F88" w14:textId="77777777" w:rsidTr="005A5B94">
        <w:trPr>
          <w:jc w:val="center"/>
        </w:trPr>
        <w:tc>
          <w:tcPr>
            <w:tcW w:w="1658" w:type="dxa"/>
            <w:hideMark/>
          </w:tcPr>
          <w:p w14:paraId="161FD06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977" w:type="dxa"/>
            <w:hideMark/>
          </w:tcPr>
          <w:p w14:paraId="5D8AB25E"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2CE9ADC5"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1BBC2E71" w14:textId="569782A5"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39" w:type="dxa"/>
          </w:tcPr>
          <w:p w14:paraId="1D4E70A8" w14:textId="659D14C5"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65449B12" w14:textId="77777777" w:rsidR="005A5B94" w:rsidRPr="008F4CCF" w:rsidRDefault="005A5B94" w:rsidP="005A5B94">
            <w:pPr>
              <w:jc w:val="both"/>
              <w:rPr>
                <w:rFonts w:ascii="Times New Roman" w:hAnsi="Times New Roman" w:cs="Times New Roman"/>
                <w:i/>
                <w:iCs/>
                <w:sz w:val="20"/>
                <w:szCs w:val="20"/>
              </w:rPr>
            </w:pPr>
          </w:p>
        </w:tc>
      </w:tr>
      <w:tr w:rsidR="005A5B94" w:rsidRPr="004151AE" w14:paraId="4D65FC06" w14:textId="77777777" w:rsidTr="005A5B94">
        <w:trPr>
          <w:jc w:val="center"/>
        </w:trPr>
        <w:tc>
          <w:tcPr>
            <w:tcW w:w="1658" w:type="dxa"/>
            <w:hideMark/>
          </w:tcPr>
          <w:p w14:paraId="6597CABA"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977" w:type="dxa"/>
            <w:hideMark/>
          </w:tcPr>
          <w:p w14:paraId="0B4935DD"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12A40F2B"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AE69AB8" w14:textId="71854980"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39" w:type="dxa"/>
          </w:tcPr>
          <w:p w14:paraId="3BCA643A" w14:textId="2161A3D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038" w:type="dxa"/>
          </w:tcPr>
          <w:p w14:paraId="5E73E7AD" w14:textId="77777777" w:rsidR="005A5B94" w:rsidRPr="008F4CCF" w:rsidRDefault="005A5B94" w:rsidP="005A5B94">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A5B94" w:rsidRPr="004151AE" w14:paraId="6A909132" w14:textId="77777777" w:rsidTr="005A5B94">
        <w:trPr>
          <w:jc w:val="center"/>
        </w:trPr>
        <w:tc>
          <w:tcPr>
            <w:tcW w:w="1658" w:type="dxa"/>
            <w:hideMark/>
          </w:tcPr>
          <w:p w14:paraId="5C8245E0"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Fulvestrant</w:t>
            </w:r>
          </w:p>
        </w:tc>
        <w:tc>
          <w:tcPr>
            <w:tcW w:w="1977" w:type="dxa"/>
            <w:hideMark/>
          </w:tcPr>
          <w:p w14:paraId="0CBF7819"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286F02C4"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172" w:type="dxa"/>
          </w:tcPr>
          <w:p w14:paraId="45C9EF12" w14:textId="7235B840"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Fulvestrant</w:t>
            </w:r>
          </w:p>
        </w:tc>
        <w:tc>
          <w:tcPr>
            <w:tcW w:w="1239" w:type="dxa"/>
          </w:tcPr>
          <w:p w14:paraId="6EE56585" w14:textId="66FF66B3"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7174934D"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05873130" w14:textId="77777777" w:rsidTr="005A5B94">
        <w:trPr>
          <w:jc w:val="center"/>
        </w:trPr>
        <w:tc>
          <w:tcPr>
            <w:tcW w:w="1658" w:type="dxa"/>
            <w:hideMark/>
          </w:tcPr>
          <w:p w14:paraId="471F1004"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977" w:type="dxa"/>
            <w:hideMark/>
          </w:tcPr>
          <w:p w14:paraId="0DB6560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270F059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172" w:type="dxa"/>
          </w:tcPr>
          <w:p w14:paraId="06562A6E" w14:textId="6F13D1B8"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239" w:type="dxa"/>
          </w:tcPr>
          <w:p w14:paraId="32A676C2" w14:textId="666160E0"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038" w:type="dxa"/>
          </w:tcPr>
          <w:p w14:paraId="3726BE2E"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0633B5F0" w14:textId="77777777" w:rsidTr="005A5B94">
        <w:trPr>
          <w:jc w:val="center"/>
        </w:trPr>
        <w:tc>
          <w:tcPr>
            <w:tcW w:w="1658" w:type="dxa"/>
            <w:hideMark/>
          </w:tcPr>
          <w:p w14:paraId="2E76B656"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1B3DC80D"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C306727"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57F20122" w14:textId="4675BFA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7A225781" w14:textId="55E1033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1283EE1F"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A5B94" w:rsidRPr="004151AE" w14:paraId="0B5DA721" w14:textId="77777777" w:rsidTr="005A5B94">
        <w:trPr>
          <w:jc w:val="center"/>
        </w:trPr>
        <w:tc>
          <w:tcPr>
            <w:tcW w:w="1658" w:type="dxa"/>
            <w:hideMark/>
          </w:tcPr>
          <w:p w14:paraId="08D7788E"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977" w:type="dxa"/>
            <w:hideMark/>
          </w:tcPr>
          <w:p w14:paraId="4D38942F"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0E99BC8C" w14:textId="77777777"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172" w:type="dxa"/>
          </w:tcPr>
          <w:p w14:paraId="3AE308CC" w14:textId="404C4C12"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39" w:type="dxa"/>
          </w:tcPr>
          <w:p w14:paraId="32D54DF5" w14:textId="41ACACFF" w:rsidR="005A5B94" w:rsidRPr="004151AE" w:rsidRDefault="005A5B94" w:rsidP="005A5B94">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3C1C6D4C" w14:textId="77777777" w:rsidR="005A5B94" w:rsidRPr="004151AE" w:rsidRDefault="005A5B94" w:rsidP="005A5B94">
            <w:pPr>
              <w:jc w:val="both"/>
              <w:rPr>
                <w:rFonts w:ascii="Times New Roman" w:hAnsi="Times New Roman" w:cs="Times New Roman"/>
                <w:i/>
                <w:iCs/>
                <w:sz w:val="20"/>
                <w:szCs w:val="20"/>
              </w:rPr>
            </w:pPr>
          </w:p>
        </w:tc>
      </w:tr>
      <w:bookmarkEnd w:id="20"/>
    </w:tbl>
    <w:p w14:paraId="22E14F91" w14:textId="77777777" w:rsidR="006756EB" w:rsidRPr="00DB0C73"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6756EB" w:rsidRPr="00DB0C73" w14:paraId="1CF8C813" w14:textId="77777777" w:rsidTr="00670BF1">
        <w:tc>
          <w:tcPr>
            <w:tcW w:w="0" w:type="auto"/>
            <w:hideMark/>
          </w:tcPr>
          <w:p w14:paraId="38B63874"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41A09E9F"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49F2037E"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47CC86C"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1B44C"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020E9204"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04046518"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37A701B2" w14:textId="77777777" w:rsidR="006756EB" w:rsidRPr="00DB0C73" w:rsidRDefault="006756EB" w:rsidP="00670BF1">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6756EB" w:rsidRPr="00DB0C73" w14:paraId="192E1CAD" w14:textId="77777777" w:rsidTr="00670BF1">
        <w:tc>
          <w:tcPr>
            <w:tcW w:w="0" w:type="auto"/>
            <w:hideMark/>
          </w:tcPr>
          <w:p w14:paraId="0F2030D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60FF24F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73AD92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7AA4FF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0BCA8E8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4CB663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3A1CAE76"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795DA920"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6756EB" w:rsidRPr="00DB0C73" w14:paraId="5589FBE7" w14:textId="77777777" w:rsidTr="00670BF1">
        <w:tc>
          <w:tcPr>
            <w:tcW w:w="0" w:type="auto"/>
            <w:hideMark/>
          </w:tcPr>
          <w:p w14:paraId="190EC9A1"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759E27A"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E525CF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8C5C9E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16E03A2E"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324A93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207C66C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5F803BF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6756EB" w:rsidRPr="00DB0C73" w14:paraId="767E706D" w14:textId="77777777" w:rsidTr="00670BF1">
        <w:tc>
          <w:tcPr>
            <w:tcW w:w="0" w:type="auto"/>
            <w:hideMark/>
          </w:tcPr>
          <w:p w14:paraId="2991A01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2B75DA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5F90E4EC"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4AB2B5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5AAA13D"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DF88BE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031D237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FE59B2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6756EB" w:rsidRPr="00DB0C73" w14:paraId="224AC7E1" w14:textId="77777777" w:rsidTr="00670BF1">
        <w:tc>
          <w:tcPr>
            <w:tcW w:w="0" w:type="auto"/>
            <w:hideMark/>
          </w:tcPr>
          <w:p w14:paraId="6BABF217"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lastRenderedPageBreak/>
              <w:t>pathway</w:t>
            </w:r>
          </w:p>
        </w:tc>
        <w:tc>
          <w:tcPr>
            <w:tcW w:w="0" w:type="auto"/>
            <w:hideMark/>
          </w:tcPr>
          <w:p w14:paraId="3E735D2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AC9AAA9"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5A4FB25"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543AE0F"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0793358"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44B36BCB"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323B26C3" w14:textId="77777777" w:rsidR="006756EB" w:rsidRPr="00DB0C73" w:rsidRDefault="006756EB" w:rsidP="00670BF1">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29E2CFB1" w14:textId="77777777" w:rsidR="006756EB" w:rsidRPr="006C671F" w:rsidRDefault="006756EB" w:rsidP="006756EB">
      <w:pPr>
        <w:jc w:val="both"/>
        <w:rPr>
          <w:rFonts w:ascii="Times New Roman" w:hAnsi="Times New Roman" w:cs="Times New Roman"/>
          <w:i/>
          <w:iCs/>
          <w:sz w:val="24"/>
          <w:szCs w:val="24"/>
        </w:rPr>
      </w:pPr>
    </w:p>
    <w:p w14:paraId="7D4681AE" w14:textId="77777777" w:rsidR="006756EB" w:rsidRPr="00170ADD"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1795"/>
        <w:gridCol w:w="1702"/>
        <w:gridCol w:w="1295"/>
        <w:gridCol w:w="1795"/>
        <w:gridCol w:w="1702"/>
        <w:gridCol w:w="1061"/>
      </w:tblGrid>
      <w:tr w:rsidR="006A51CE" w:rsidRPr="004151AE" w14:paraId="61B69A24" w14:textId="77777777" w:rsidTr="00670BF1">
        <w:trPr>
          <w:jc w:val="center"/>
        </w:trPr>
        <w:tc>
          <w:tcPr>
            <w:tcW w:w="0" w:type="auto"/>
            <w:gridSpan w:val="3"/>
          </w:tcPr>
          <w:p w14:paraId="14E9DBE3" w14:textId="77777777" w:rsidR="006A51CE" w:rsidRPr="004151AE" w:rsidRDefault="006A51CE" w:rsidP="00670BF1">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6AA547B0" w14:textId="77777777" w:rsidR="006A51CE" w:rsidRDefault="006A51CE" w:rsidP="00670BF1">
            <w:pPr>
              <w:jc w:val="center"/>
              <w:rPr>
                <w:rFonts w:ascii="Times New Roman" w:eastAsia="Times New Roman" w:hAnsi="Times New Roman" w:cs="Times New Roman"/>
                <w:b/>
                <w:bCs/>
                <w:sz w:val="20"/>
                <w:szCs w:val="20"/>
              </w:rPr>
            </w:pPr>
          </w:p>
        </w:tc>
        <w:tc>
          <w:tcPr>
            <w:tcW w:w="0" w:type="auto"/>
          </w:tcPr>
          <w:p w14:paraId="61BC1BED" w14:textId="77777777" w:rsidR="006A51CE" w:rsidRPr="00D045A4" w:rsidRDefault="006A51CE" w:rsidP="00670BF1">
            <w:pPr>
              <w:jc w:val="center"/>
              <w:rPr>
                <w:rFonts w:ascii="Times New Roman" w:hAnsi="Times New Roman" w:cs="Times New Roman"/>
                <w:b/>
                <w:bCs/>
                <w:sz w:val="20"/>
                <w:szCs w:val="20"/>
              </w:rPr>
            </w:pPr>
          </w:p>
        </w:tc>
        <w:tc>
          <w:tcPr>
            <w:tcW w:w="0" w:type="auto"/>
          </w:tcPr>
          <w:p w14:paraId="08885002" w14:textId="77777777" w:rsidR="006A51CE" w:rsidRPr="00EB3D00" w:rsidRDefault="006A51CE" w:rsidP="00670BF1">
            <w:pPr>
              <w:jc w:val="center"/>
              <w:rPr>
                <w:rFonts w:ascii="Times New Roman" w:hAnsi="Times New Roman" w:cs="Times New Roman"/>
                <w:sz w:val="18"/>
                <w:szCs w:val="18"/>
              </w:rPr>
            </w:pPr>
          </w:p>
        </w:tc>
      </w:tr>
      <w:tr w:rsidR="006A51CE" w:rsidRPr="004151AE" w14:paraId="5293ED12" w14:textId="77777777" w:rsidTr="00670BF1">
        <w:trPr>
          <w:jc w:val="center"/>
        </w:trPr>
        <w:tc>
          <w:tcPr>
            <w:tcW w:w="0" w:type="auto"/>
            <w:hideMark/>
          </w:tcPr>
          <w:p w14:paraId="35443B42" w14:textId="77777777" w:rsidR="006A51CE" w:rsidRPr="004151AE" w:rsidRDefault="006A51CE" w:rsidP="006A51CE">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15A22733" w14:textId="77777777" w:rsidR="006A51CE" w:rsidRPr="004151AE" w:rsidRDefault="006A51CE" w:rsidP="006A51CE">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08C6894D" w14:textId="77777777" w:rsidR="006A51CE" w:rsidRPr="004151AE" w:rsidRDefault="006A51CE" w:rsidP="006A51CE">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438E042C" w14:textId="053F05F4" w:rsidR="006A51CE" w:rsidRPr="004151AE" w:rsidRDefault="006A51CE" w:rsidP="006A51CE">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tcPr>
          <w:p w14:paraId="3A42E47A" w14:textId="2D9C81AA" w:rsidR="006A51CE" w:rsidRDefault="006A51CE" w:rsidP="006A51CE">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tcPr>
          <w:p w14:paraId="3343E3A7" w14:textId="77777777" w:rsidR="006A51CE" w:rsidRPr="00D045A4" w:rsidRDefault="006A51CE" w:rsidP="006A51CE">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A51CE" w:rsidRPr="004151AE" w14:paraId="0AF94C24" w14:textId="77777777" w:rsidTr="00670BF1">
        <w:trPr>
          <w:jc w:val="center"/>
        </w:trPr>
        <w:tc>
          <w:tcPr>
            <w:tcW w:w="0" w:type="auto"/>
            <w:hideMark/>
          </w:tcPr>
          <w:p w14:paraId="0FFAB05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1F4AF908"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A406713"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3BEFC1A" w14:textId="41359E20"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tcPr>
          <w:p w14:paraId="40DA2DC3" w14:textId="3BBBAF45"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0D1A7426"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6A51CE" w:rsidRPr="004151AE" w14:paraId="764DA022" w14:textId="77777777" w:rsidTr="00670BF1">
        <w:trPr>
          <w:jc w:val="center"/>
        </w:trPr>
        <w:tc>
          <w:tcPr>
            <w:tcW w:w="0" w:type="auto"/>
            <w:hideMark/>
          </w:tcPr>
          <w:p w14:paraId="18EAACEA"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7DF84A7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94CF585"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873BDC4" w14:textId="6C624068"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tcPr>
          <w:p w14:paraId="6B43E8DC" w14:textId="129BB2F4"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274925E7"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6A51CE" w:rsidRPr="004151AE" w14:paraId="7B49D470" w14:textId="77777777" w:rsidTr="00670BF1">
        <w:trPr>
          <w:jc w:val="center"/>
        </w:trPr>
        <w:tc>
          <w:tcPr>
            <w:tcW w:w="0" w:type="auto"/>
            <w:hideMark/>
          </w:tcPr>
          <w:p w14:paraId="1B053F26"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35465F4"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47D8109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702421C" w14:textId="293EE07E"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3CAEF54D" w14:textId="18D4EB9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tcPr>
          <w:p w14:paraId="1F056F9B" w14:textId="77777777" w:rsidR="006A51CE" w:rsidRPr="004151AE" w:rsidRDefault="006A51CE" w:rsidP="006A51CE">
            <w:pPr>
              <w:rPr>
                <w:rFonts w:ascii="Times New Roman" w:eastAsia="Times New Roman" w:hAnsi="Times New Roman" w:cs="Times New Roman"/>
                <w:sz w:val="20"/>
                <w:szCs w:val="20"/>
              </w:rPr>
            </w:pPr>
          </w:p>
        </w:tc>
      </w:tr>
      <w:tr w:rsidR="006A51CE" w:rsidRPr="004151AE" w14:paraId="4CED336B" w14:textId="77777777" w:rsidTr="00670BF1">
        <w:trPr>
          <w:jc w:val="center"/>
        </w:trPr>
        <w:tc>
          <w:tcPr>
            <w:tcW w:w="0" w:type="auto"/>
            <w:hideMark/>
          </w:tcPr>
          <w:p w14:paraId="5A67D0DC"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5BC471A5"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1A48AC19"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0FEF6CC" w14:textId="3C490796"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tcPr>
          <w:p w14:paraId="004EE766" w14:textId="2A61FA29"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6E0FEE1F" w14:textId="77777777" w:rsidR="006A51CE" w:rsidRPr="004151AE" w:rsidRDefault="006A51CE" w:rsidP="006A51C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6A51CE" w:rsidRPr="004151AE" w14:paraId="5511F857" w14:textId="77777777" w:rsidTr="00670BF1">
        <w:trPr>
          <w:trHeight w:val="404"/>
          <w:jc w:val="center"/>
        </w:trPr>
        <w:tc>
          <w:tcPr>
            <w:tcW w:w="0" w:type="auto"/>
            <w:hideMark/>
          </w:tcPr>
          <w:p w14:paraId="42DA7A58"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52946014"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2136BE80"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C37092B" w14:textId="63A4A09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76679A33" w14:textId="64291212"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7F937FB9" w14:textId="77777777" w:rsidR="006A51CE" w:rsidRPr="00C81B8B" w:rsidRDefault="006A51CE" w:rsidP="006A51CE">
            <w:pPr>
              <w:rPr>
                <w:rFonts w:ascii="Times New Roman" w:eastAsia="Times New Roman" w:hAnsi="Times New Roman" w:cs="Times New Roman"/>
                <w:sz w:val="20"/>
                <w:szCs w:val="20"/>
              </w:rPr>
            </w:pPr>
          </w:p>
        </w:tc>
      </w:tr>
      <w:tr w:rsidR="006A51CE" w:rsidRPr="004151AE" w14:paraId="0D62D766" w14:textId="77777777" w:rsidTr="00670BF1">
        <w:trPr>
          <w:jc w:val="center"/>
        </w:trPr>
        <w:tc>
          <w:tcPr>
            <w:tcW w:w="0" w:type="auto"/>
            <w:hideMark/>
          </w:tcPr>
          <w:p w14:paraId="2D70F6E0"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61BBBDF9"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A73E80C"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9A1875" w14:textId="27F7A08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71A92355" w14:textId="6CD80BE6"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00BD6420" w14:textId="77777777" w:rsidR="006A51CE" w:rsidRPr="00C81B8B" w:rsidRDefault="006A51CE" w:rsidP="006A51CE">
            <w:pPr>
              <w:rPr>
                <w:rFonts w:ascii="Times New Roman" w:eastAsia="Times New Roman" w:hAnsi="Times New Roman" w:cs="Times New Roman"/>
                <w:sz w:val="20"/>
                <w:szCs w:val="20"/>
              </w:rPr>
            </w:pPr>
          </w:p>
        </w:tc>
      </w:tr>
      <w:tr w:rsidR="006A51CE" w:rsidRPr="004151AE" w14:paraId="470D3EC5" w14:textId="77777777" w:rsidTr="00670BF1">
        <w:trPr>
          <w:jc w:val="center"/>
        </w:trPr>
        <w:tc>
          <w:tcPr>
            <w:tcW w:w="0" w:type="auto"/>
            <w:hideMark/>
          </w:tcPr>
          <w:p w14:paraId="23EE0C25"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E54A1BB"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0FCD8F47"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BFE5282" w14:textId="2F92DC1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46B03C83" w14:textId="4405DEBA" w:rsidR="006A51CE" w:rsidRPr="004A7F16"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tcPr>
          <w:p w14:paraId="720E4E05" w14:textId="77777777" w:rsidR="006A51CE" w:rsidRPr="004A7F16" w:rsidRDefault="006A51CE" w:rsidP="006A51C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6A51CE" w:rsidRPr="004151AE" w14:paraId="67FC6516" w14:textId="77777777" w:rsidTr="00670BF1">
        <w:trPr>
          <w:jc w:val="center"/>
        </w:trPr>
        <w:tc>
          <w:tcPr>
            <w:tcW w:w="0" w:type="auto"/>
            <w:hideMark/>
          </w:tcPr>
          <w:p w14:paraId="622DE255"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550BDC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558C7E03"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9CB1E52" w14:textId="303E5F7C"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5056F279" w14:textId="6DDB6534" w:rsidR="006A51CE" w:rsidRPr="004A7F16"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32A0FF1F" w14:textId="77777777" w:rsidR="006A51CE" w:rsidRPr="004A7F16" w:rsidRDefault="006A51CE" w:rsidP="006A51C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6A51CE" w:rsidRPr="004151AE" w14:paraId="64FA03C9" w14:textId="77777777" w:rsidTr="00670BF1">
        <w:trPr>
          <w:jc w:val="center"/>
        </w:trPr>
        <w:tc>
          <w:tcPr>
            <w:tcW w:w="0" w:type="auto"/>
            <w:hideMark/>
          </w:tcPr>
          <w:p w14:paraId="58BEFD1E"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320158F7"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8BED93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CA0ED60" w14:textId="1BE449DE"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54BF4B39" w14:textId="1FF287FE"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49B5B14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6A51CE" w:rsidRPr="004151AE" w14:paraId="2F6974D9" w14:textId="77777777" w:rsidTr="00670BF1">
        <w:trPr>
          <w:jc w:val="center"/>
        </w:trPr>
        <w:tc>
          <w:tcPr>
            <w:tcW w:w="0" w:type="auto"/>
            <w:hideMark/>
          </w:tcPr>
          <w:p w14:paraId="66702270"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6E61C85"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4E1017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7031D41" w14:textId="625B6525"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4D8648C3" w14:textId="3ABE5254" w:rsidR="006A51CE" w:rsidRPr="00327832"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33A24E50" w14:textId="77777777" w:rsidR="006A51CE" w:rsidRPr="00327832" w:rsidRDefault="006A51CE" w:rsidP="006A51CE">
            <w:pPr>
              <w:rPr>
                <w:rFonts w:ascii="Times New Roman" w:eastAsia="Times New Roman" w:hAnsi="Times New Roman" w:cs="Times New Roman"/>
                <w:sz w:val="20"/>
                <w:szCs w:val="20"/>
              </w:rPr>
            </w:pPr>
          </w:p>
        </w:tc>
      </w:tr>
      <w:tr w:rsidR="006A51CE" w:rsidRPr="004151AE" w14:paraId="3B99D0A0" w14:textId="77777777" w:rsidTr="00670BF1">
        <w:trPr>
          <w:jc w:val="center"/>
        </w:trPr>
        <w:tc>
          <w:tcPr>
            <w:tcW w:w="0" w:type="auto"/>
            <w:hideMark/>
          </w:tcPr>
          <w:p w14:paraId="7BB4663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2C1834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4D6F39E"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54CDBA7" w14:textId="32693111"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109354B0" w14:textId="088C16C5" w:rsidR="006A51CE" w:rsidRPr="00327832"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7F248E32" w14:textId="77777777" w:rsidR="006A51CE" w:rsidRPr="00327832" w:rsidRDefault="006A51CE" w:rsidP="006A51C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6A51CE" w:rsidRPr="004151AE" w14:paraId="3152354D" w14:textId="77777777" w:rsidTr="00670BF1">
        <w:trPr>
          <w:jc w:val="center"/>
        </w:trPr>
        <w:tc>
          <w:tcPr>
            <w:tcW w:w="0" w:type="auto"/>
            <w:hideMark/>
          </w:tcPr>
          <w:p w14:paraId="16E5579B"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75E81B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7FA424D8"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72675F8" w14:textId="4BDC9E3C"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79887C8A" w14:textId="02F37252"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041EA4FC"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6A51CE" w:rsidRPr="004151AE" w14:paraId="67015D34" w14:textId="77777777" w:rsidTr="00670BF1">
        <w:trPr>
          <w:jc w:val="center"/>
        </w:trPr>
        <w:tc>
          <w:tcPr>
            <w:tcW w:w="0" w:type="auto"/>
            <w:hideMark/>
          </w:tcPr>
          <w:p w14:paraId="39D39946"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05ABE528"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2E82D107"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B99B46F" w14:textId="429192AE"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02ABFDB0" w14:textId="6A6AFFE9" w:rsidR="006A51CE" w:rsidRPr="00F00FE9"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1B300A0E" w14:textId="77777777" w:rsidR="006A51CE" w:rsidRPr="00F00FE9" w:rsidRDefault="006A51CE" w:rsidP="006A51CE">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r>
      <w:tr w:rsidR="006A51CE" w:rsidRPr="004151AE" w14:paraId="4AC34B5D" w14:textId="77777777" w:rsidTr="00670BF1">
        <w:trPr>
          <w:jc w:val="center"/>
        </w:trPr>
        <w:tc>
          <w:tcPr>
            <w:tcW w:w="0" w:type="auto"/>
            <w:hideMark/>
          </w:tcPr>
          <w:p w14:paraId="3A6176DF"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81A20D4"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2D6A3A5C"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F4DB0FD" w14:textId="623DF60B"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428BC462" w14:textId="7E14DDD5" w:rsidR="006A51CE" w:rsidRPr="00F00FE9"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tcPr>
          <w:p w14:paraId="06F9C1B7" w14:textId="77777777" w:rsidR="006A51CE" w:rsidRPr="00F00FE9" w:rsidRDefault="006A51CE" w:rsidP="006A51CE">
            <w:pPr>
              <w:rPr>
                <w:rFonts w:ascii="Times New Roman" w:eastAsia="Times New Roman" w:hAnsi="Times New Roman" w:cs="Times New Roman"/>
                <w:sz w:val="20"/>
                <w:szCs w:val="20"/>
              </w:rPr>
            </w:pPr>
          </w:p>
        </w:tc>
      </w:tr>
      <w:tr w:rsidR="006A51CE" w:rsidRPr="004151AE" w14:paraId="446B1289" w14:textId="77777777" w:rsidTr="00670BF1">
        <w:trPr>
          <w:jc w:val="center"/>
        </w:trPr>
        <w:tc>
          <w:tcPr>
            <w:tcW w:w="0" w:type="auto"/>
            <w:hideMark/>
          </w:tcPr>
          <w:p w14:paraId="412F125D"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45E062FC"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4C423849"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3762116" w14:textId="018F2C6B"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05E0174C" w14:textId="794C8085"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00EA6AF9"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6A51CE" w:rsidRPr="004151AE" w14:paraId="0E7A2963" w14:textId="77777777" w:rsidTr="00670BF1">
        <w:trPr>
          <w:jc w:val="center"/>
        </w:trPr>
        <w:tc>
          <w:tcPr>
            <w:tcW w:w="0" w:type="auto"/>
            <w:hideMark/>
          </w:tcPr>
          <w:p w14:paraId="5AB2EE3B"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1D6A2CD2"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463089"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58C0ACBE" w14:textId="0F5DC8B0"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72AFDEF8" w14:textId="4E1698E4"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6009CA26"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6A51CE" w:rsidRPr="004151AE" w14:paraId="38B7ADCB" w14:textId="77777777" w:rsidTr="00670BF1">
        <w:trPr>
          <w:jc w:val="center"/>
        </w:trPr>
        <w:tc>
          <w:tcPr>
            <w:tcW w:w="0" w:type="auto"/>
            <w:hideMark/>
          </w:tcPr>
          <w:p w14:paraId="7F926658"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2E6D44B1"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0F1048E"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294895A7" w14:textId="5AFC26F9"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60A1E7E1" w14:textId="641EC48B"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tcPr>
          <w:p w14:paraId="3E499621" w14:textId="77777777" w:rsidR="006A51CE" w:rsidRPr="004151AE" w:rsidRDefault="006A51CE" w:rsidP="006A51C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bookmarkEnd w:id="21"/>
    </w:tbl>
    <w:p w14:paraId="79931FA2" w14:textId="77777777" w:rsidR="006756EB" w:rsidRDefault="006756EB" w:rsidP="006756EB">
      <w:pPr>
        <w:jc w:val="both"/>
        <w:rPr>
          <w:rFonts w:ascii="Times New Roman" w:hAnsi="Times New Roman" w:cs="Times New Roman"/>
          <w:i/>
          <w:iCs/>
          <w:sz w:val="24"/>
          <w:szCs w:val="24"/>
        </w:rPr>
      </w:pPr>
    </w:p>
    <w:p w14:paraId="1C31705B"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CE76D2" w14:paraId="67E21672" w14:textId="77777777" w:rsidTr="00670BF1">
        <w:tc>
          <w:tcPr>
            <w:tcW w:w="0" w:type="auto"/>
            <w:hideMark/>
          </w:tcPr>
          <w:p w14:paraId="2FB0191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1C0675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D4A685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4A911690"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B1B670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54D6EA3"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69A21E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214829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1CB5B2EB" w14:textId="77777777" w:rsidTr="00670BF1">
        <w:tc>
          <w:tcPr>
            <w:tcW w:w="0" w:type="auto"/>
            <w:hideMark/>
          </w:tcPr>
          <w:p w14:paraId="6783F37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C20548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0F589F2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5DDA32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2C829A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F24DB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419B8CB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077132C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6756EB" w:rsidRPr="00CE76D2" w14:paraId="26BB0D07" w14:textId="77777777" w:rsidTr="00670BF1">
        <w:tc>
          <w:tcPr>
            <w:tcW w:w="0" w:type="auto"/>
            <w:hideMark/>
          </w:tcPr>
          <w:p w14:paraId="019DA4D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7C85EF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7CEFBAF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3E4728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E0A90B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365E96F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5D3784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7CBAD64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6756EB" w:rsidRPr="00CE76D2" w14:paraId="1BBED54A" w14:textId="77777777" w:rsidTr="00670BF1">
        <w:tc>
          <w:tcPr>
            <w:tcW w:w="0" w:type="auto"/>
            <w:hideMark/>
          </w:tcPr>
          <w:p w14:paraId="70EF980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2A890F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07CD818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1EF34A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0C3698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3B4DDF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2CB4898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50DC15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6756EB" w:rsidRPr="00CE76D2" w14:paraId="032446A8" w14:textId="77777777" w:rsidTr="00670BF1">
        <w:tc>
          <w:tcPr>
            <w:tcW w:w="0" w:type="auto"/>
            <w:hideMark/>
          </w:tcPr>
          <w:p w14:paraId="0309319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2BFCF5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382D90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DCD0C3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E5B04B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4D156D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DFD7F4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10976E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21B7455E" w14:textId="77777777" w:rsidR="006756EB" w:rsidRPr="006C671F" w:rsidRDefault="006756EB" w:rsidP="006756EB">
      <w:pPr>
        <w:jc w:val="both"/>
        <w:rPr>
          <w:rFonts w:ascii="Times New Roman" w:hAnsi="Times New Roman" w:cs="Times New Roman"/>
          <w:i/>
          <w:iCs/>
          <w:sz w:val="24"/>
          <w:szCs w:val="24"/>
        </w:rPr>
      </w:pPr>
    </w:p>
    <w:p w14:paraId="0EECF2AF"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3326CB4A" w14:textId="77777777" w:rsidR="006756EB" w:rsidRPr="00392E6B" w:rsidRDefault="006756EB" w:rsidP="006756EB">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92"/>
        <w:gridCol w:w="1264"/>
        <w:gridCol w:w="1110"/>
      </w:tblGrid>
      <w:tr w:rsidR="005D4444" w:rsidRPr="004151AE" w14:paraId="44770D57" w14:textId="77777777" w:rsidTr="005D4444">
        <w:trPr>
          <w:jc w:val="center"/>
        </w:trPr>
        <w:tc>
          <w:tcPr>
            <w:tcW w:w="1371" w:type="dxa"/>
            <w:hideMark/>
          </w:tcPr>
          <w:p w14:paraId="725193B2" w14:textId="77777777" w:rsidR="005D4444" w:rsidRPr="004151AE" w:rsidRDefault="005D4444" w:rsidP="005D4444">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500" w:type="dxa"/>
            <w:hideMark/>
          </w:tcPr>
          <w:p w14:paraId="3E9C0E3F" w14:textId="77777777" w:rsidR="005D4444" w:rsidRPr="004151AE" w:rsidRDefault="005D4444" w:rsidP="005D4444">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752" w:type="dxa"/>
            <w:hideMark/>
          </w:tcPr>
          <w:p w14:paraId="03DB6706" w14:textId="77777777" w:rsidR="005D4444" w:rsidRPr="004151AE" w:rsidRDefault="005D4444" w:rsidP="005D4444">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292" w:type="dxa"/>
          </w:tcPr>
          <w:p w14:paraId="130C0662" w14:textId="23C82D24" w:rsidR="005D4444" w:rsidRPr="004151AE" w:rsidRDefault="005D4444" w:rsidP="005D4444">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1264" w:type="dxa"/>
          </w:tcPr>
          <w:p w14:paraId="4F5D8FBA" w14:textId="192CB245" w:rsidR="005D4444" w:rsidRDefault="005D4444" w:rsidP="005D4444">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110" w:type="dxa"/>
          </w:tcPr>
          <w:p w14:paraId="535FC044" w14:textId="77777777" w:rsidR="005D4444" w:rsidRPr="00D045A4" w:rsidRDefault="005D4444" w:rsidP="005D444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5D4444" w:rsidRPr="004151AE" w14:paraId="6107CF9B" w14:textId="77777777" w:rsidTr="005D4444">
        <w:trPr>
          <w:jc w:val="center"/>
        </w:trPr>
        <w:tc>
          <w:tcPr>
            <w:tcW w:w="1371" w:type="dxa"/>
            <w:hideMark/>
          </w:tcPr>
          <w:p w14:paraId="2647A763"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25ED4035"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752" w:type="dxa"/>
            <w:hideMark/>
          </w:tcPr>
          <w:p w14:paraId="19C4F06C"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3348176F" w14:textId="741E54E2"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264" w:type="dxa"/>
          </w:tcPr>
          <w:p w14:paraId="6FB7B9A4" w14:textId="2A5A6DEE"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110" w:type="dxa"/>
          </w:tcPr>
          <w:p w14:paraId="7659AAE2"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5D4444" w:rsidRPr="004151AE" w14:paraId="4F248916" w14:textId="77777777" w:rsidTr="005D4444">
        <w:trPr>
          <w:jc w:val="center"/>
        </w:trPr>
        <w:tc>
          <w:tcPr>
            <w:tcW w:w="1371" w:type="dxa"/>
            <w:hideMark/>
          </w:tcPr>
          <w:p w14:paraId="03B4467A"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36006FA4"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752" w:type="dxa"/>
            <w:hideMark/>
          </w:tcPr>
          <w:p w14:paraId="49C7BEB2"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EEB7D85" w14:textId="05C04509"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264" w:type="dxa"/>
          </w:tcPr>
          <w:p w14:paraId="7B3B1C66" w14:textId="78BC057E"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110" w:type="dxa"/>
          </w:tcPr>
          <w:p w14:paraId="25BD6107"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5D4444" w:rsidRPr="004151AE" w14:paraId="468FB577" w14:textId="77777777" w:rsidTr="005D4444">
        <w:trPr>
          <w:jc w:val="center"/>
        </w:trPr>
        <w:tc>
          <w:tcPr>
            <w:tcW w:w="1371" w:type="dxa"/>
            <w:hideMark/>
          </w:tcPr>
          <w:p w14:paraId="47ABE908"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500" w:type="dxa"/>
            <w:hideMark/>
          </w:tcPr>
          <w:p w14:paraId="2917C228"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0F8041BD"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4666B4E5" w14:textId="06F6D893"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264" w:type="dxa"/>
          </w:tcPr>
          <w:p w14:paraId="6D3688BC" w14:textId="7BE650F3"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110" w:type="dxa"/>
          </w:tcPr>
          <w:p w14:paraId="60288271"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5D4444" w:rsidRPr="004151AE" w14:paraId="5E9E81E1" w14:textId="77777777" w:rsidTr="005D4444">
        <w:trPr>
          <w:jc w:val="center"/>
        </w:trPr>
        <w:tc>
          <w:tcPr>
            <w:tcW w:w="1371" w:type="dxa"/>
            <w:hideMark/>
          </w:tcPr>
          <w:p w14:paraId="12317505"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lastRenderedPageBreak/>
              <w:t>IL-10, TARC, MDC (CCL22), CCL5</w:t>
            </w:r>
          </w:p>
        </w:tc>
        <w:tc>
          <w:tcPr>
            <w:tcW w:w="1500" w:type="dxa"/>
            <w:hideMark/>
          </w:tcPr>
          <w:p w14:paraId="0E62EBAE"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752" w:type="dxa"/>
            <w:hideMark/>
          </w:tcPr>
          <w:p w14:paraId="03F821CB"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61352955" w14:textId="4DBC7875"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1264" w:type="dxa"/>
          </w:tcPr>
          <w:p w14:paraId="4F7F91BF" w14:textId="2C955B6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110" w:type="dxa"/>
          </w:tcPr>
          <w:p w14:paraId="6C072D7E" w14:textId="77777777" w:rsidR="005D4444" w:rsidRPr="004151AE" w:rsidRDefault="005D4444" w:rsidP="005D4444">
            <w:pPr>
              <w:rPr>
                <w:rFonts w:ascii="Times New Roman" w:eastAsia="Times New Roman" w:hAnsi="Times New Roman" w:cs="Times New Roman"/>
                <w:sz w:val="20"/>
                <w:szCs w:val="20"/>
              </w:rPr>
            </w:pPr>
          </w:p>
        </w:tc>
      </w:tr>
      <w:tr w:rsidR="005D4444" w:rsidRPr="004151AE" w14:paraId="099FC3AC" w14:textId="77777777" w:rsidTr="005D4444">
        <w:trPr>
          <w:jc w:val="center"/>
        </w:trPr>
        <w:tc>
          <w:tcPr>
            <w:tcW w:w="1371" w:type="dxa"/>
            <w:hideMark/>
          </w:tcPr>
          <w:p w14:paraId="01E98E47"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500" w:type="dxa"/>
            <w:hideMark/>
          </w:tcPr>
          <w:p w14:paraId="7803DEBB"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47849AD4"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4534A157" w14:textId="4E65132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264" w:type="dxa"/>
          </w:tcPr>
          <w:p w14:paraId="0F1E56C8" w14:textId="1175AA1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110" w:type="dxa"/>
          </w:tcPr>
          <w:p w14:paraId="19F3F7C6" w14:textId="77777777" w:rsidR="005D4444" w:rsidRPr="004151AE" w:rsidRDefault="005D4444" w:rsidP="005D4444">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5D4444" w:rsidRPr="004151AE" w14:paraId="399DDFE6" w14:textId="77777777" w:rsidTr="005D4444">
        <w:trPr>
          <w:jc w:val="center"/>
        </w:trPr>
        <w:tc>
          <w:tcPr>
            <w:tcW w:w="1371" w:type="dxa"/>
            <w:hideMark/>
          </w:tcPr>
          <w:p w14:paraId="5122632B"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500" w:type="dxa"/>
            <w:hideMark/>
          </w:tcPr>
          <w:p w14:paraId="2F433F9D"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41EC3F74"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1F4B21AE" w14:textId="40E2573D"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264" w:type="dxa"/>
          </w:tcPr>
          <w:p w14:paraId="2057D034" w14:textId="463999E6"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110" w:type="dxa"/>
          </w:tcPr>
          <w:p w14:paraId="63DB1303" w14:textId="77777777" w:rsidR="005D4444" w:rsidRPr="004151AE" w:rsidRDefault="005D4444" w:rsidP="005D4444">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5D4444" w:rsidRPr="004151AE" w14:paraId="40CAFA6C" w14:textId="77777777" w:rsidTr="005D4444">
        <w:trPr>
          <w:jc w:val="center"/>
        </w:trPr>
        <w:tc>
          <w:tcPr>
            <w:tcW w:w="1371" w:type="dxa"/>
            <w:hideMark/>
          </w:tcPr>
          <w:p w14:paraId="78A36001"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500" w:type="dxa"/>
            <w:hideMark/>
          </w:tcPr>
          <w:p w14:paraId="2EA70452"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585D7E4D"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15C338E0" w14:textId="2AD1E51F"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264" w:type="dxa"/>
          </w:tcPr>
          <w:p w14:paraId="7D69A83D" w14:textId="7768FB08"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110" w:type="dxa"/>
          </w:tcPr>
          <w:p w14:paraId="59681535" w14:textId="77777777" w:rsidR="005D4444" w:rsidRPr="004151AE" w:rsidRDefault="005D4444" w:rsidP="005D4444">
            <w:pPr>
              <w:rPr>
                <w:rFonts w:ascii="Times New Roman" w:eastAsia="Times New Roman" w:hAnsi="Times New Roman" w:cs="Times New Roman"/>
                <w:sz w:val="20"/>
                <w:szCs w:val="20"/>
              </w:rPr>
            </w:pPr>
          </w:p>
        </w:tc>
      </w:tr>
      <w:tr w:rsidR="005D4444" w:rsidRPr="004151AE" w14:paraId="6DAF9539" w14:textId="77777777" w:rsidTr="005D4444">
        <w:trPr>
          <w:jc w:val="center"/>
        </w:trPr>
        <w:tc>
          <w:tcPr>
            <w:tcW w:w="1371" w:type="dxa"/>
            <w:hideMark/>
          </w:tcPr>
          <w:p w14:paraId="45F5C68B"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500" w:type="dxa"/>
            <w:hideMark/>
          </w:tcPr>
          <w:p w14:paraId="00CE9D03"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116A3FC1"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341C836A" w14:textId="0FD5BCF6"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264" w:type="dxa"/>
          </w:tcPr>
          <w:p w14:paraId="44EA569B" w14:textId="55E33F5F"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10" w:type="dxa"/>
          </w:tcPr>
          <w:p w14:paraId="6D095960"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5D4444" w:rsidRPr="004151AE" w14:paraId="4A16B596" w14:textId="77777777" w:rsidTr="005D4444">
        <w:trPr>
          <w:jc w:val="center"/>
        </w:trPr>
        <w:tc>
          <w:tcPr>
            <w:tcW w:w="1371" w:type="dxa"/>
            <w:hideMark/>
          </w:tcPr>
          <w:p w14:paraId="03FC8CF8"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0AB8B0E2"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6A6676B6"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77E50F30" w14:textId="330476C0"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264" w:type="dxa"/>
          </w:tcPr>
          <w:p w14:paraId="298493EF" w14:textId="0A108051" w:rsidR="005D4444" w:rsidRPr="00331FB8"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10" w:type="dxa"/>
          </w:tcPr>
          <w:p w14:paraId="5E2BF617" w14:textId="77777777" w:rsidR="005D4444" w:rsidRPr="00331FB8" w:rsidRDefault="005D4444" w:rsidP="005D4444">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5D4444" w:rsidRPr="004151AE" w14:paraId="390BF1BD" w14:textId="77777777" w:rsidTr="005D4444">
        <w:trPr>
          <w:jc w:val="center"/>
        </w:trPr>
        <w:tc>
          <w:tcPr>
            <w:tcW w:w="1371" w:type="dxa"/>
            <w:hideMark/>
          </w:tcPr>
          <w:p w14:paraId="6441194D"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307488B3"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752" w:type="dxa"/>
            <w:hideMark/>
          </w:tcPr>
          <w:p w14:paraId="01ACF9D2"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63F8A901" w14:textId="3837100C"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264" w:type="dxa"/>
          </w:tcPr>
          <w:p w14:paraId="557882A7" w14:textId="336F7753" w:rsidR="005D4444" w:rsidRPr="00331FB8"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110" w:type="dxa"/>
          </w:tcPr>
          <w:p w14:paraId="0B3911BE" w14:textId="77777777" w:rsidR="005D4444" w:rsidRPr="00331FB8" w:rsidRDefault="005D4444" w:rsidP="005D4444">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5D4444" w:rsidRPr="004151AE" w14:paraId="7291B9F4" w14:textId="77777777" w:rsidTr="005D4444">
        <w:trPr>
          <w:jc w:val="center"/>
        </w:trPr>
        <w:tc>
          <w:tcPr>
            <w:tcW w:w="1371" w:type="dxa"/>
            <w:hideMark/>
          </w:tcPr>
          <w:p w14:paraId="1A45A86B"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FNγ</w:t>
            </w:r>
          </w:p>
        </w:tc>
        <w:tc>
          <w:tcPr>
            <w:tcW w:w="1500" w:type="dxa"/>
            <w:hideMark/>
          </w:tcPr>
          <w:p w14:paraId="7D5AD2A8"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2050634E"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46FE6CF2" w14:textId="27C9364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FNγ</w:t>
            </w:r>
          </w:p>
        </w:tc>
        <w:tc>
          <w:tcPr>
            <w:tcW w:w="1264" w:type="dxa"/>
          </w:tcPr>
          <w:p w14:paraId="29A64FF0" w14:textId="022EF1E0"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110" w:type="dxa"/>
          </w:tcPr>
          <w:p w14:paraId="6C5583B9" w14:textId="77777777" w:rsidR="005D4444" w:rsidRPr="004151AE" w:rsidRDefault="005D4444" w:rsidP="005D4444">
            <w:pPr>
              <w:rPr>
                <w:rFonts w:ascii="Times New Roman" w:eastAsia="Times New Roman" w:hAnsi="Times New Roman" w:cs="Times New Roman"/>
                <w:sz w:val="20"/>
                <w:szCs w:val="20"/>
              </w:rPr>
            </w:pPr>
          </w:p>
        </w:tc>
      </w:tr>
      <w:tr w:rsidR="005D4444" w:rsidRPr="004151AE" w14:paraId="6746FE96" w14:textId="77777777" w:rsidTr="005D4444">
        <w:trPr>
          <w:jc w:val="center"/>
        </w:trPr>
        <w:tc>
          <w:tcPr>
            <w:tcW w:w="1371" w:type="dxa"/>
            <w:hideMark/>
          </w:tcPr>
          <w:p w14:paraId="5B97C6AA" w14:textId="77777777" w:rsidR="005D4444" w:rsidRPr="004151AE"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500" w:type="dxa"/>
            <w:hideMark/>
          </w:tcPr>
          <w:p w14:paraId="68AD5FDE"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5E43A801"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64911ED4" w14:textId="047B054A" w:rsidR="005D4444" w:rsidRPr="004151AE"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264" w:type="dxa"/>
          </w:tcPr>
          <w:p w14:paraId="2E589D82" w14:textId="0F16B22C"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110" w:type="dxa"/>
          </w:tcPr>
          <w:p w14:paraId="189F4CAF"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5D4444" w:rsidRPr="004151AE" w14:paraId="36DA5963" w14:textId="77777777" w:rsidTr="005D4444">
        <w:trPr>
          <w:jc w:val="center"/>
        </w:trPr>
        <w:tc>
          <w:tcPr>
            <w:tcW w:w="1371" w:type="dxa"/>
          </w:tcPr>
          <w:p w14:paraId="29A1AAE4" w14:textId="77777777" w:rsidR="005D4444"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3A25C3F8"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tcPr>
          <w:p w14:paraId="55DBE473" w14:textId="77777777" w:rsidR="005D4444" w:rsidRPr="004151AE" w:rsidRDefault="005D4444" w:rsidP="005D4444">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6FD7E412" w14:textId="372AF9C8" w:rsidR="005D4444" w:rsidRPr="005A5392"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264" w:type="dxa"/>
          </w:tcPr>
          <w:p w14:paraId="48556DA4" w14:textId="23D1C2D0" w:rsidR="005D4444" w:rsidRPr="005A5392"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10" w:type="dxa"/>
          </w:tcPr>
          <w:p w14:paraId="105C0406" w14:textId="77777777" w:rsidR="005D4444" w:rsidRPr="005A5392" w:rsidRDefault="005D4444" w:rsidP="005D4444">
            <w:pPr>
              <w:rPr>
                <w:rFonts w:ascii="Times New Roman" w:eastAsia="Times New Roman" w:hAnsi="Times New Roman" w:cs="Times New Roman"/>
                <w:sz w:val="20"/>
                <w:szCs w:val="20"/>
              </w:rPr>
            </w:pPr>
          </w:p>
        </w:tc>
      </w:tr>
      <w:tr w:rsidR="005D4444" w:rsidRPr="004151AE" w14:paraId="1AFCA070" w14:textId="77777777" w:rsidTr="005D4444">
        <w:trPr>
          <w:jc w:val="center"/>
        </w:trPr>
        <w:tc>
          <w:tcPr>
            <w:tcW w:w="1371" w:type="dxa"/>
          </w:tcPr>
          <w:p w14:paraId="71A3ED33" w14:textId="77777777" w:rsidR="005D4444"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38CFAD3F"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752" w:type="dxa"/>
          </w:tcPr>
          <w:p w14:paraId="12361D23" w14:textId="77777777" w:rsidR="005D4444" w:rsidRPr="004151AE" w:rsidRDefault="005D4444" w:rsidP="005D4444">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410873A0" w14:textId="3C3F2A0A" w:rsidR="005D4444" w:rsidRPr="005A5392" w:rsidRDefault="005D4444" w:rsidP="005D4444">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264" w:type="dxa"/>
          </w:tcPr>
          <w:p w14:paraId="7C488588" w14:textId="55BDC749"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110" w:type="dxa"/>
          </w:tcPr>
          <w:p w14:paraId="0537AC65" w14:textId="77777777" w:rsidR="005D4444" w:rsidRPr="004151AE" w:rsidRDefault="005D4444" w:rsidP="005D4444">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bookmarkEnd w:id="22"/>
    </w:tbl>
    <w:p w14:paraId="68A397D1"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CE76D2" w14:paraId="7A3C319B" w14:textId="77777777" w:rsidTr="00670BF1">
        <w:tc>
          <w:tcPr>
            <w:tcW w:w="0" w:type="auto"/>
            <w:hideMark/>
          </w:tcPr>
          <w:p w14:paraId="6704106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1F72E32"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22B3ECAA"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B8AE795"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AE33750"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9CDDF6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39FFC550"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4415A91"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27AFB792" w14:textId="77777777" w:rsidTr="00670BF1">
        <w:tc>
          <w:tcPr>
            <w:tcW w:w="0" w:type="auto"/>
            <w:hideMark/>
          </w:tcPr>
          <w:p w14:paraId="72480BB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0F5F71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0715338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3678E4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6C9FC6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DE4E79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619656F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5F930EE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6756EB" w:rsidRPr="00CE76D2" w14:paraId="7D35D792" w14:textId="77777777" w:rsidTr="00670BF1">
        <w:tc>
          <w:tcPr>
            <w:tcW w:w="0" w:type="auto"/>
            <w:hideMark/>
          </w:tcPr>
          <w:p w14:paraId="1B2214F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58BE33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297618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48587F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1BE7F6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42A566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5740977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64005E7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6756EB" w:rsidRPr="00CE76D2" w14:paraId="6D7585FF" w14:textId="77777777" w:rsidTr="00670BF1">
        <w:tc>
          <w:tcPr>
            <w:tcW w:w="0" w:type="auto"/>
            <w:hideMark/>
          </w:tcPr>
          <w:p w14:paraId="159BE70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8FB2CC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6F2507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906EF6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A1C19F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31CEBC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578D087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588B277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6756EB" w:rsidRPr="00CE76D2" w14:paraId="5F14520E" w14:textId="77777777" w:rsidTr="00670BF1">
        <w:tc>
          <w:tcPr>
            <w:tcW w:w="0" w:type="auto"/>
            <w:hideMark/>
          </w:tcPr>
          <w:p w14:paraId="50A2875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062DF5B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2C370A7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98A96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9A6D2A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FEBC6B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2332BB2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6C42F09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99CB955" w14:textId="77777777" w:rsidR="006756EB" w:rsidRPr="006C671F" w:rsidRDefault="006756EB" w:rsidP="006756EB">
      <w:pPr>
        <w:jc w:val="both"/>
        <w:rPr>
          <w:rFonts w:ascii="Times New Roman" w:hAnsi="Times New Roman" w:cs="Times New Roman"/>
          <w:i/>
          <w:iCs/>
          <w:sz w:val="24"/>
          <w:szCs w:val="24"/>
        </w:rPr>
      </w:pPr>
    </w:p>
    <w:p w14:paraId="7C7EA7F9"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21FF0135" w14:textId="77777777" w:rsidR="006756EB" w:rsidRPr="00392E6B"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5D4444" w:rsidRPr="00EB4A6F" w14:paraId="716B79D3" w14:textId="77777777" w:rsidTr="00670BF1">
        <w:trPr>
          <w:jc w:val="center"/>
        </w:trPr>
        <w:tc>
          <w:tcPr>
            <w:tcW w:w="0" w:type="auto"/>
            <w:gridSpan w:val="3"/>
          </w:tcPr>
          <w:p w14:paraId="4EDE0A92" w14:textId="77777777" w:rsidR="005D4444" w:rsidRPr="00EB4A6F" w:rsidRDefault="005D4444" w:rsidP="00670BF1">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37486559" w14:textId="77777777" w:rsidR="005D4444" w:rsidRDefault="005D4444" w:rsidP="00670BF1">
            <w:pPr>
              <w:jc w:val="center"/>
              <w:rPr>
                <w:rFonts w:ascii="Times New Roman" w:eastAsia="Times New Roman" w:hAnsi="Times New Roman" w:cs="Times New Roman"/>
                <w:b/>
                <w:bCs/>
                <w:sz w:val="20"/>
                <w:szCs w:val="20"/>
              </w:rPr>
            </w:pPr>
          </w:p>
        </w:tc>
        <w:tc>
          <w:tcPr>
            <w:tcW w:w="0" w:type="auto"/>
          </w:tcPr>
          <w:p w14:paraId="6F64C6CB" w14:textId="77777777" w:rsidR="005D4444" w:rsidRPr="00D045A4" w:rsidRDefault="005D4444" w:rsidP="00670BF1">
            <w:pPr>
              <w:jc w:val="center"/>
              <w:rPr>
                <w:rFonts w:ascii="Times New Roman" w:hAnsi="Times New Roman" w:cs="Times New Roman"/>
                <w:b/>
                <w:bCs/>
                <w:sz w:val="20"/>
                <w:szCs w:val="20"/>
              </w:rPr>
            </w:pPr>
          </w:p>
        </w:tc>
        <w:tc>
          <w:tcPr>
            <w:tcW w:w="0" w:type="auto"/>
          </w:tcPr>
          <w:p w14:paraId="082B542F" w14:textId="77777777" w:rsidR="005D4444" w:rsidRPr="00EB3D00" w:rsidRDefault="005D4444" w:rsidP="00670BF1">
            <w:pPr>
              <w:jc w:val="center"/>
              <w:rPr>
                <w:rFonts w:ascii="Times New Roman" w:hAnsi="Times New Roman" w:cs="Times New Roman"/>
                <w:sz w:val="18"/>
                <w:szCs w:val="18"/>
              </w:rPr>
            </w:pPr>
          </w:p>
        </w:tc>
      </w:tr>
      <w:tr w:rsidR="005D4444" w:rsidRPr="00EB4A6F" w14:paraId="7CEB03EB" w14:textId="77777777" w:rsidTr="00670BF1">
        <w:trPr>
          <w:jc w:val="center"/>
        </w:trPr>
        <w:tc>
          <w:tcPr>
            <w:tcW w:w="0" w:type="auto"/>
            <w:hideMark/>
          </w:tcPr>
          <w:p w14:paraId="432D8984" w14:textId="77777777" w:rsidR="005D4444" w:rsidRPr="00EB4A6F" w:rsidRDefault="005D4444" w:rsidP="005D4444">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450167B1" w14:textId="77777777" w:rsidR="005D4444" w:rsidRPr="00EB4A6F" w:rsidRDefault="005D4444" w:rsidP="005D4444">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1F3C9DD" w14:textId="77777777" w:rsidR="005D4444" w:rsidRPr="00EB4A6F" w:rsidRDefault="005D4444" w:rsidP="005D4444">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609417F2" w14:textId="74323A3C" w:rsidR="005D4444" w:rsidRPr="00EB4A6F" w:rsidRDefault="005D4444" w:rsidP="005D4444">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tcPr>
          <w:p w14:paraId="2C679800" w14:textId="49030426" w:rsidR="005D4444" w:rsidRDefault="005D4444" w:rsidP="005D4444">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tcPr>
          <w:p w14:paraId="1D3EFFDC" w14:textId="77777777" w:rsidR="005D4444" w:rsidRPr="00D045A4" w:rsidRDefault="005D4444" w:rsidP="005D444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5D4444" w:rsidRPr="00EB4A6F" w14:paraId="2BC3C211" w14:textId="77777777" w:rsidTr="00670BF1">
        <w:trPr>
          <w:jc w:val="center"/>
        </w:trPr>
        <w:tc>
          <w:tcPr>
            <w:tcW w:w="0" w:type="auto"/>
            <w:hideMark/>
          </w:tcPr>
          <w:p w14:paraId="5F025C22"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789577AA"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191CA381"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AB95152" w14:textId="395D9F8E"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32719F3E" w14:textId="51A71742"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tcPr>
          <w:p w14:paraId="4BF6C917"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5D4444" w:rsidRPr="00EB4A6F" w14:paraId="5FB50080" w14:textId="77777777" w:rsidTr="00670BF1">
        <w:trPr>
          <w:jc w:val="center"/>
        </w:trPr>
        <w:tc>
          <w:tcPr>
            <w:tcW w:w="0" w:type="auto"/>
            <w:hideMark/>
          </w:tcPr>
          <w:p w14:paraId="0FF8D681"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5849BB8C"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1FACDBE7"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57CF1ED" w14:textId="77719003"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6559F619" w14:textId="5AAEBB20"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47431797"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5D4444" w:rsidRPr="00EB4A6F" w14:paraId="25188E09" w14:textId="77777777" w:rsidTr="00670BF1">
        <w:trPr>
          <w:jc w:val="center"/>
        </w:trPr>
        <w:tc>
          <w:tcPr>
            <w:tcW w:w="0" w:type="auto"/>
            <w:hideMark/>
          </w:tcPr>
          <w:p w14:paraId="3DE106B1"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7CCA861E"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00883A98"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053C78EB" w14:textId="7C4D9429"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tcPr>
          <w:p w14:paraId="7BF77C7A" w14:textId="140951E6"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606F46FE" w14:textId="77777777" w:rsidR="005D4444" w:rsidRPr="00EB4A6F" w:rsidRDefault="005D4444" w:rsidP="005D4444">
            <w:pPr>
              <w:rPr>
                <w:rFonts w:ascii="Times New Roman" w:eastAsia="Times New Roman" w:hAnsi="Times New Roman" w:cs="Times New Roman"/>
                <w:sz w:val="20"/>
                <w:szCs w:val="20"/>
              </w:rPr>
            </w:pPr>
          </w:p>
        </w:tc>
      </w:tr>
      <w:tr w:rsidR="005D4444" w:rsidRPr="00EB4A6F" w14:paraId="6899CD67" w14:textId="77777777" w:rsidTr="00670BF1">
        <w:trPr>
          <w:jc w:val="center"/>
        </w:trPr>
        <w:tc>
          <w:tcPr>
            <w:tcW w:w="0" w:type="auto"/>
            <w:hideMark/>
          </w:tcPr>
          <w:p w14:paraId="3A0DAB96"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397C7BCD"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77A626EF"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C309942" w14:textId="06CFDB29"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tcPr>
          <w:p w14:paraId="2F744B53" w14:textId="6EC8E5FC"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1B7A7A88" w14:textId="77777777" w:rsidR="005D4444" w:rsidRPr="008E7A04" w:rsidRDefault="005D4444" w:rsidP="005D4444">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5D4444" w:rsidRPr="00EB4A6F" w14:paraId="5DD500A4" w14:textId="77777777" w:rsidTr="00670BF1">
        <w:trPr>
          <w:jc w:val="center"/>
        </w:trPr>
        <w:tc>
          <w:tcPr>
            <w:tcW w:w="0" w:type="auto"/>
            <w:hideMark/>
          </w:tcPr>
          <w:p w14:paraId="6F69E16D"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4BF9F9D9"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FF2DF5C"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36FAAFC" w14:textId="2B315454"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5DFF41DD" w14:textId="3989464F" w:rsidR="005D4444" w:rsidRPr="008E7A04"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248E9D98" w14:textId="77777777" w:rsidR="005D4444" w:rsidRPr="008E7A04" w:rsidRDefault="005D4444" w:rsidP="005D4444">
            <w:pPr>
              <w:rPr>
                <w:rFonts w:ascii="Times New Roman" w:eastAsia="Times New Roman" w:hAnsi="Times New Roman" w:cs="Times New Roman"/>
                <w:sz w:val="20"/>
                <w:szCs w:val="20"/>
              </w:rPr>
            </w:pPr>
          </w:p>
        </w:tc>
      </w:tr>
      <w:tr w:rsidR="005D4444" w:rsidRPr="00EB4A6F" w14:paraId="71F6F606" w14:textId="77777777" w:rsidTr="00670BF1">
        <w:trPr>
          <w:jc w:val="center"/>
        </w:trPr>
        <w:tc>
          <w:tcPr>
            <w:tcW w:w="0" w:type="auto"/>
            <w:hideMark/>
          </w:tcPr>
          <w:p w14:paraId="4F868C23"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77BAFE84"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5BC30C0E"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4B269E6" w14:textId="625B28CD"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2B957D37" w14:textId="5390143F" w:rsidR="005D4444" w:rsidRPr="008E7A04"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20F16699" w14:textId="77777777" w:rsidR="005D4444" w:rsidRPr="008E7A04" w:rsidRDefault="005D4444" w:rsidP="005D4444">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5D4444" w:rsidRPr="00EB4A6F" w14:paraId="159E4722" w14:textId="77777777" w:rsidTr="00670BF1">
        <w:trPr>
          <w:jc w:val="center"/>
        </w:trPr>
        <w:tc>
          <w:tcPr>
            <w:tcW w:w="0" w:type="auto"/>
            <w:hideMark/>
          </w:tcPr>
          <w:p w14:paraId="2A4928BC"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53AC8525"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1C7CB5E9"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75B5A79" w14:textId="285504EB"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06AAC1F5" w14:textId="60AA60F1"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5FDF79FE" w14:textId="77777777" w:rsidR="005D4444" w:rsidRPr="00EB4A6F" w:rsidRDefault="005D4444" w:rsidP="005D4444">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5D4444" w:rsidRPr="00EB4A6F" w14:paraId="76B1C361" w14:textId="77777777" w:rsidTr="00670BF1">
        <w:trPr>
          <w:jc w:val="center"/>
        </w:trPr>
        <w:tc>
          <w:tcPr>
            <w:tcW w:w="0" w:type="auto"/>
            <w:hideMark/>
          </w:tcPr>
          <w:p w14:paraId="741B9480"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611CF8B2"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2F7DAACB"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030DF754" w14:textId="1439CF32"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49D6133A" w14:textId="70CC9B30"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tcPr>
          <w:p w14:paraId="34AC7D60" w14:textId="77777777" w:rsidR="005D4444" w:rsidRPr="00EB4A6F" w:rsidRDefault="005D4444" w:rsidP="005D4444">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1CA1689C"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CE76D2" w14:paraId="578813FB" w14:textId="77777777" w:rsidTr="00670BF1">
        <w:tc>
          <w:tcPr>
            <w:tcW w:w="0" w:type="auto"/>
            <w:hideMark/>
          </w:tcPr>
          <w:p w14:paraId="7736F2A0"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206C8A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294D8C0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F02F4EA"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F7A8A33"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14B486"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45E4508"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F8B214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5EC42277" w14:textId="77777777" w:rsidTr="00670BF1">
        <w:tc>
          <w:tcPr>
            <w:tcW w:w="0" w:type="auto"/>
            <w:hideMark/>
          </w:tcPr>
          <w:p w14:paraId="1A735BB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691C1D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0C6FAF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5C970B6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299E672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3CE84E7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716D20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0184CD4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6756EB" w:rsidRPr="00CE76D2" w14:paraId="40588D21" w14:textId="77777777" w:rsidTr="00670BF1">
        <w:tc>
          <w:tcPr>
            <w:tcW w:w="0" w:type="auto"/>
            <w:hideMark/>
          </w:tcPr>
          <w:p w14:paraId="256B0AD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68CD19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350AF9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96D471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04D144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80F8FE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80F8B6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776387A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6756EB" w:rsidRPr="00CE76D2" w14:paraId="21F1609D" w14:textId="77777777" w:rsidTr="00670BF1">
        <w:tc>
          <w:tcPr>
            <w:tcW w:w="0" w:type="auto"/>
            <w:hideMark/>
          </w:tcPr>
          <w:p w14:paraId="202AF4F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GEMINI</w:t>
            </w:r>
          </w:p>
        </w:tc>
        <w:tc>
          <w:tcPr>
            <w:tcW w:w="0" w:type="auto"/>
            <w:hideMark/>
          </w:tcPr>
          <w:p w14:paraId="2B03A61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6082A8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5388C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9B2318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423B51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48E7A03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78F9CB1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6756EB" w:rsidRPr="00CE76D2" w14:paraId="638776EA" w14:textId="77777777" w:rsidTr="00670BF1">
        <w:tc>
          <w:tcPr>
            <w:tcW w:w="0" w:type="auto"/>
            <w:hideMark/>
          </w:tcPr>
          <w:p w14:paraId="44143B7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73AAC5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0F314A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086AF16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09BAD30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F3DBE9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5EC68F2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026E7B9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5EE9D7E8" w14:textId="77777777" w:rsidR="006756EB" w:rsidRPr="006C671F" w:rsidRDefault="006756EB" w:rsidP="006756EB">
      <w:pPr>
        <w:jc w:val="both"/>
        <w:rPr>
          <w:rFonts w:ascii="Times New Roman" w:hAnsi="Times New Roman" w:cs="Times New Roman"/>
          <w:i/>
          <w:iCs/>
          <w:sz w:val="24"/>
          <w:szCs w:val="24"/>
        </w:rPr>
      </w:pPr>
    </w:p>
    <w:p w14:paraId="4C0CDB83"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244E1093" w14:textId="77777777" w:rsidR="006756EB" w:rsidRPr="00392E6B"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410"/>
        <w:gridCol w:w="2054"/>
        <w:gridCol w:w="1061"/>
      </w:tblGrid>
      <w:tr w:rsidR="00633EB6" w:rsidRPr="00081B14" w14:paraId="1FB6F9A8" w14:textId="77777777" w:rsidTr="00670BF1">
        <w:trPr>
          <w:jc w:val="center"/>
        </w:trPr>
        <w:tc>
          <w:tcPr>
            <w:tcW w:w="0" w:type="auto"/>
            <w:gridSpan w:val="3"/>
          </w:tcPr>
          <w:p w14:paraId="61DEA507" w14:textId="77777777" w:rsidR="00633EB6" w:rsidRPr="00081B14" w:rsidRDefault="00633EB6" w:rsidP="00670BF1">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356DDE47" w14:textId="77777777" w:rsidR="00633EB6" w:rsidRPr="00081B14" w:rsidRDefault="00633EB6" w:rsidP="00670BF1">
            <w:pPr>
              <w:jc w:val="both"/>
              <w:rPr>
                <w:rFonts w:ascii="Times New Roman" w:hAnsi="Times New Roman" w:cs="Times New Roman"/>
                <w:sz w:val="20"/>
                <w:szCs w:val="20"/>
              </w:rPr>
            </w:pPr>
          </w:p>
        </w:tc>
        <w:tc>
          <w:tcPr>
            <w:tcW w:w="0" w:type="auto"/>
          </w:tcPr>
          <w:p w14:paraId="52F51060" w14:textId="77777777" w:rsidR="00633EB6" w:rsidRPr="00081B14" w:rsidRDefault="00633EB6" w:rsidP="00670BF1">
            <w:pPr>
              <w:jc w:val="both"/>
              <w:rPr>
                <w:rFonts w:ascii="Times New Roman" w:hAnsi="Times New Roman" w:cs="Times New Roman"/>
                <w:b/>
                <w:bCs/>
                <w:sz w:val="20"/>
                <w:szCs w:val="20"/>
              </w:rPr>
            </w:pPr>
          </w:p>
        </w:tc>
        <w:tc>
          <w:tcPr>
            <w:tcW w:w="0" w:type="auto"/>
          </w:tcPr>
          <w:p w14:paraId="1E8210C3" w14:textId="77777777" w:rsidR="00633EB6" w:rsidRPr="00081B14" w:rsidRDefault="00633EB6" w:rsidP="00670BF1">
            <w:pPr>
              <w:jc w:val="both"/>
              <w:rPr>
                <w:rFonts w:ascii="Times New Roman" w:hAnsi="Times New Roman" w:cs="Times New Roman"/>
                <w:sz w:val="20"/>
                <w:szCs w:val="20"/>
              </w:rPr>
            </w:pPr>
          </w:p>
        </w:tc>
      </w:tr>
      <w:tr w:rsidR="00633EB6" w:rsidRPr="00081B14" w14:paraId="3F98C127" w14:textId="77777777" w:rsidTr="00670BF1">
        <w:trPr>
          <w:jc w:val="center"/>
        </w:trPr>
        <w:tc>
          <w:tcPr>
            <w:tcW w:w="0" w:type="auto"/>
            <w:hideMark/>
          </w:tcPr>
          <w:p w14:paraId="49945E33" w14:textId="77777777" w:rsidR="00633EB6" w:rsidRPr="00081B14" w:rsidRDefault="00633EB6" w:rsidP="00B75BF3">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BEE9EE5" w14:textId="77777777" w:rsidR="00633EB6" w:rsidRPr="00081B14" w:rsidRDefault="00633EB6" w:rsidP="00B75BF3">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6C52A542" w14:textId="77777777" w:rsidR="00633EB6" w:rsidRPr="00081B14" w:rsidRDefault="00633EB6" w:rsidP="00B75BF3">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399ACEA9" w14:textId="3BD78745"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tcPr>
          <w:p w14:paraId="02F702A3" w14:textId="35473FFC"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tcPr>
          <w:p w14:paraId="592CE781" w14:textId="77777777" w:rsidR="00633EB6" w:rsidRPr="00081B14" w:rsidRDefault="00633EB6" w:rsidP="00B75BF3">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r>
      <w:tr w:rsidR="00633EB6" w:rsidRPr="00081B14" w14:paraId="4A6B086B" w14:textId="77777777" w:rsidTr="00670BF1">
        <w:trPr>
          <w:jc w:val="center"/>
        </w:trPr>
        <w:tc>
          <w:tcPr>
            <w:tcW w:w="0" w:type="auto"/>
            <w:hideMark/>
          </w:tcPr>
          <w:p w14:paraId="6236D407" w14:textId="77777777" w:rsidR="00633EB6" w:rsidRPr="00081B14" w:rsidRDefault="00633EB6" w:rsidP="00B75BF3">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Alcama</w:t>
            </w:r>
          </w:p>
        </w:tc>
        <w:tc>
          <w:tcPr>
            <w:tcW w:w="0" w:type="auto"/>
            <w:hideMark/>
          </w:tcPr>
          <w:p w14:paraId="6C70E8BB"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b</w:t>
            </w:r>
          </w:p>
        </w:tc>
        <w:tc>
          <w:tcPr>
            <w:tcW w:w="0" w:type="auto"/>
            <w:hideMark/>
          </w:tcPr>
          <w:p w14:paraId="429D461E"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697D43A" w14:textId="6C072CC0"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lcama</w:t>
            </w:r>
          </w:p>
        </w:tc>
        <w:tc>
          <w:tcPr>
            <w:tcW w:w="0" w:type="auto"/>
          </w:tcPr>
          <w:p w14:paraId="29B57B0E" w14:textId="1CAE2B7E"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b</w:t>
            </w:r>
          </w:p>
        </w:tc>
        <w:tc>
          <w:tcPr>
            <w:tcW w:w="0" w:type="auto"/>
          </w:tcPr>
          <w:p w14:paraId="323E9497"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633EB6" w:rsidRPr="00081B14" w14:paraId="3A0BC8F3" w14:textId="77777777" w:rsidTr="00670BF1">
        <w:trPr>
          <w:jc w:val="center"/>
        </w:trPr>
        <w:tc>
          <w:tcPr>
            <w:tcW w:w="0" w:type="auto"/>
            <w:hideMark/>
          </w:tcPr>
          <w:p w14:paraId="072EC924"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28E71C82"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53D6411"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F34CCE5" w14:textId="5723564A"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tcPr>
          <w:p w14:paraId="07A55C8A" w14:textId="2CCE1456"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6DDBCA76"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633EB6" w:rsidRPr="00081B14" w14:paraId="70D5C65B" w14:textId="77777777" w:rsidTr="00670BF1">
        <w:trPr>
          <w:jc w:val="center"/>
        </w:trPr>
        <w:tc>
          <w:tcPr>
            <w:tcW w:w="0" w:type="auto"/>
            <w:hideMark/>
          </w:tcPr>
          <w:p w14:paraId="7128F721"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B9D998F"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818E46E"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0035DC" w14:textId="018E27E4"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191F3A53" w14:textId="318F68A3"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tcPr>
          <w:p w14:paraId="5E0D504D"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633EB6" w:rsidRPr="00081B14" w14:paraId="6BF5E30E" w14:textId="77777777" w:rsidTr="00670BF1">
        <w:trPr>
          <w:jc w:val="center"/>
        </w:trPr>
        <w:tc>
          <w:tcPr>
            <w:tcW w:w="0" w:type="auto"/>
            <w:hideMark/>
          </w:tcPr>
          <w:p w14:paraId="542797EE"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0DFC5D81"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259BE1C0"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304BF4" w14:textId="5D03B19E"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1FDEBB3D" w14:textId="71C1D6B5"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tcPr>
          <w:p w14:paraId="3EC1E6B5"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633EB6" w:rsidRPr="00081B14" w14:paraId="094B4B79" w14:textId="77777777" w:rsidTr="00670BF1">
        <w:trPr>
          <w:jc w:val="center"/>
        </w:trPr>
        <w:tc>
          <w:tcPr>
            <w:tcW w:w="0" w:type="auto"/>
            <w:hideMark/>
          </w:tcPr>
          <w:p w14:paraId="53148B91"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563B20B3"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356269DD"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B842046" w14:textId="024BE03D"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36D6E0DE" w14:textId="23194C92"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tcPr>
          <w:p w14:paraId="6C7D6A67" w14:textId="77777777" w:rsidR="00633EB6" w:rsidRPr="00081B14" w:rsidRDefault="00633EB6" w:rsidP="00B75BF3">
            <w:pPr>
              <w:jc w:val="both"/>
              <w:rPr>
                <w:rFonts w:ascii="Times New Roman" w:hAnsi="Times New Roman" w:cs="Times New Roman"/>
                <w:sz w:val="20"/>
                <w:szCs w:val="20"/>
              </w:rPr>
            </w:pPr>
          </w:p>
        </w:tc>
      </w:tr>
      <w:tr w:rsidR="00633EB6" w:rsidRPr="00081B14" w14:paraId="175D710F" w14:textId="77777777" w:rsidTr="00670BF1">
        <w:trPr>
          <w:jc w:val="center"/>
        </w:trPr>
        <w:tc>
          <w:tcPr>
            <w:tcW w:w="0" w:type="auto"/>
            <w:hideMark/>
          </w:tcPr>
          <w:p w14:paraId="289B2571"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62F83AA3"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67EE7034"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15377CC" w14:textId="0BA366F8"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3A279F15" w14:textId="43CC4485"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tcPr>
          <w:p w14:paraId="1D0EB788"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633EB6" w:rsidRPr="00081B14" w14:paraId="64ECDFF4" w14:textId="77777777" w:rsidTr="00670BF1">
        <w:trPr>
          <w:jc w:val="center"/>
        </w:trPr>
        <w:tc>
          <w:tcPr>
            <w:tcW w:w="0" w:type="auto"/>
            <w:hideMark/>
          </w:tcPr>
          <w:p w14:paraId="76C70A56"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CE486CB"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7613F5D4"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6CACF48" w14:textId="196EDA23"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5D7EF45E" w14:textId="4CB32E88" w:rsidR="00633EB6" w:rsidRPr="00081B14" w:rsidRDefault="00633EB6" w:rsidP="00B75BF3">
            <w:pPr>
              <w:jc w:val="both"/>
              <w:rPr>
                <w:rFonts w:ascii="Times New Roman" w:hAnsi="Times New Roman" w:cs="Times New Roman"/>
                <w:i/>
                <w:iCs/>
                <w:sz w:val="20"/>
                <w:szCs w:val="20"/>
              </w:rPr>
            </w:pPr>
            <w:r w:rsidRPr="00081B14">
              <w:rPr>
                <w:rFonts w:ascii="Times New Roman" w:hAnsi="Times New Roman" w:cs="Times New Roman"/>
                <w:sz w:val="20"/>
                <w:szCs w:val="20"/>
              </w:rPr>
              <w:t>NC differentiation</w:t>
            </w:r>
          </w:p>
        </w:tc>
        <w:tc>
          <w:tcPr>
            <w:tcW w:w="0" w:type="auto"/>
          </w:tcPr>
          <w:p w14:paraId="6A7193AF" w14:textId="77777777" w:rsidR="00633EB6" w:rsidRPr="00081B14" w:rsidRDefault="00633EB6" w:rsidP="00B75BF3">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633EB6" w:rsidRPr="00081B14" w14:paraId="77F40011" w14:textId="77777777" w:rsidTr="00670BF1">
        <w:trPr>
          <w:jc w:val="center"/>
        </w:trPr>
        <w:tc>
          <w:tcPr>
            <w:tcW w:w="0" w:type="auto"/>
            <w:hideMark/>
          </w:tcPr>
          <w:p w14:paraId="6E5886BA"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55358DC6"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cartilage ventralization</w:t>
            </w:r>
          </w:p>
        </w:tc>
        <w:tc>
          <w:tcPr>
            <w:tcW w:w="0" w:type="auto"/>
            <w:hideMark/>
          </w:tcPr>
          <w:p w14:paraId="028CB6AE"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B48EB34" w14:textId="110CEBA1"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67741A5C" w14:textId="3179748A" w:rsidR="00633EB6" w:rsidRPr="00081B14" w:rsidRDefault="00633EB6" w:rsidP="00B75BF3">
            <w:pPr>
              <w:jc w:val="both"/>
              <w:rPr>
                <w:rFonts w:ascii="Times New Roman" w:hAnsi="Times New Roman" w:cs="Times New Roman"/>
                <w:i/>
                <w:iCs/>
                <w:sz w:val="20"/>
                <w:szCs w:val="20"/>
              </w:rPr>
            </w:pPr>
            <w:r w:rsidRPr="00081B14">
              <w:rPr>
                <w:rFonts w:ascii="Times New Roman" w:hAnsi="Times New Roman" w:cs="Times New Roman"/>
                <w:sz w:val="20"/>
                <w:szCs w:val="20"/>
              </w:rPr>
              <w:t>cartilage ventralization</w:t>
            </w:r>
          </w:p>
        </w:tc>
        <w:tc>
          <w:tcPr>
            <w:tcW w:w="0" w:type="auto"/>
          </w:tcPr>
          <w:p w14:paraId="6C241E8D" w14:textId="77777777" w:rsidR="00633EB6" w:rsidRPr="00081B14" w:rsidRDefault="00633EB6" w:rsidP="00B75BF3">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633EB6" w:rsidRPr="00081B14" w14:paraId="202904FC" w14:textId="77777777" w:rsidTr="00670BF1">
        <w:trPr>
          <w:jc w:val="center"/>
        </w:trPr>
        <w:tc>
          <w:tcPr>
            <w:tcW w:w="0" w:type="auto"/>
            <w:hideMark/>
          </w:tcPr>
          <w:p w14:paraId="66B396CB"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12ACC516"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0911A095"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44A2177" w14:textId="7F368374"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tcPr>
          <w:p w14:paraId="2AF28196" w14:textId="54C07BE3"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tcPr>
          <w:p w14:paraId="3462298A" w14:textId="77777777" w:rsidR="00633EB6" w:rsidRPr="00081B14" w:rsidRDefault="00633EB6" w:rsidP="00B75BF3">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bookmarkEnd w:id="24"/>
    </w:tbl>
    <w:p w14:paraId="60B1052C"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6756EB" w:rsidRPr="00CE76D2" w14:paraId="5FB77C2B" w14:textId="77777777" w:rsidTr="00670BF1">
        <w:tc>
          <w:tcPr>
            <w:tcW w:w="0" w:type="auto"/>
            <w:hideMark/>
          </w:tcPr>
          <w:p w14:paraId="022049B9"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2BB8DE6E"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E39D97C"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3C594B61"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48ADA047"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47EAAE0B"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1123A534"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1F858120"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6756EB" w:rsidRPr="00CE76D2" w14:paraId="0F6D98ED" w14:textId="77777777" w:rsidTr="00670BF1">
        <w:tc>
          <w:tcPr>
            <w:tcW w:w="0" w:type="auto"/>
            <w:hideMark/>
          </w:tcPr>
          <w:p w14:paraId="1D236BC5"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72EA187D"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19BA6EE5"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03D07D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60632D08"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57C368E4"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7E9BDCA0"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3C6BD23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6756EB" w:rsidRPr="00CE76D2" w14:paraId="7395DE45" w14:textId="77777777" w:rsidTr="00670BF1">
        <w:tc>
          <w:tcPr>
            <w:tcW w:w="0" w:type="auto"/>
            <w:hideMark/>
          </w:tcPr>
          <w:p w14:paraId="7A906DF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11D8CEC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4581FEA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138D16"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41849D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22D60744"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07E171B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6ED4C4FC"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6756EB" w:rsidRPr="00CE76D2" w14:paraId="27840292" w14:textId="77777777" w:rsidTr="00670BF1">
        <w:tc>
          <w:tcPr>
            <w:tcW w:w="0" w:type="auto"/>
            <w:hideMark/>
          </w:tcPr>
          <w:p w14:paraId="577CFE77"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13B0FB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01D7D72D"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5066833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07C55CE2"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39890A8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59663210"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409B7929"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6756EB" w:rsidRPr="00CE76D2" w14:paraId="36F8F4F9" w14:textId="77777777" w:rsidTr="00670BF1">
        <w:tc>
          <w:tcPr>
            <w:tcW w:w="0" w:type="auto"/>
            <w:hideMark/>
          </w:tcPr>
          <w:p w14:paraId="0E636B5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171A9DD6"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7325E66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005823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3E62699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07A140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4660587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92FB9D4"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07DAD126" w14:textId="77777777" w:rsidR="006756EB" w:rsidRPr="006C671F" w:rsidRDefault="006756EB" w:rsidP="006756EB">
      <w:pPr>
        <w:jc w:val="both"/>
        <w:rPr>
          <w:rFonts w:ascii="Times New Roman" w:hAnsi="Times New Roman" w:cs="Times New Roman"/>
          <w:i/>
          <w:iCs/>
          <w:sz w:val="24"/>
          <w:szCs w:val="24"/>
        </w:rPr>
      </w:pPr>
    </w:p>
    <w:p w14:paraId="7096465D"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50165A64" w14:textId="77777777" w:rsidR="006756EB" w:rsidRPr="00C55740" w:rsidRDefault="006756EB" w:rsidP="006756EB">
      <w:pPr>
        <w:jc w:val="both"/>
        <w:rPr>
          <w:rFonts w:ascii="Times New Roman" w:hAnsi="Times New Roman" w:cs="Times New Roman"/>
          <w:i/>
          <w:iCs/>
          <w:sz w:val="24"/>
          <w:szCs w:val="24"/>
        </w:rPr>
      </w:pPr>
    </w:p>
    <w:tbl>
      <w:tblPr>
        <w:tblStyle w:val="TableGrid"/>
        <w:tblW w:w="8262" w:type="dxa"/>
        <w:jc w:val="center"/>
        <w:tblLook w:val="04A0" w:firstRow="1" w:lastRow="0" w:firstColumn="1" w:lastColumn="0" w:noHBand="0" w:noVBand="1"/>
      </w:tblPr>
      <w:tblGrid>
        <w:gridCol w:w="1548"/>
        <w:gridCol w:w="1405"/>
        <w:gridCol w:w="1295"/>
        <w:gridCol w:w="1548"/>
        <w:gridCol w:w="1405"/>
        <w:gridCol w:w="1061"/>
      </w:tblGrid>
      <w:tr w:rsidR="006B0367" w:rsidRPr="00C55740" w14:paraId="4F530172" w14:textId="77777777" w:rsidTr="006B0367">
        <w:trPr>
          <w:trHeight w:val="249"/>
          <w:jc w:val="center"/>
        </w:trPr>
        <w:tc>
          <w:tcPr>
            <w:tcW w:w="0" w:type="auto"/>
            <w:gridSpan w:val="3"/>
          </w:tcPr>
          <w:p w14:paraId="04968ADE" w14:textId="77777777" w:rsidR="006B0367" w:rsidRPr="00C55740" w:rsidRDefault="006B0367" w:rsidP="00670BF1">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1E5A26A4" w14:textId="77777777" w:rsidR="006B0367" w:rsidRDefault="006B0367" w:rsidP="00670BF1">
            <w:pPr>
              <w:jc w:val="center"/>
              <w:rPr>
                <w:rFonts w:ascii="Times New Roman" w:eastAsia="Times New Roman" w:hAnsi="Times New Roman" w:cs="Times New Roman"/>
                <w:b/>
                <w:bCs/>
                <w:sz w:val="20"/>
                <w:szCs w:val="20"/>
              </w:rPr>
            </w:pPr>
          </w:p>
        </w:tc>
        <w:tc>
          <w:tcPr>
            <w:tcW w:w="0" w:type="auto"/>
          </w:tcPr>
          <w:p w14:paraId="038919B4" w14:textId="77777777" w:rsidR="006B0367" w:rsidRPr="00D045A4" w:rsidRDefault="006B0367" w:rsidP="00670BF1">
            <w:pPr>
              <w:jc w:val="center"/>
              <w:rPr>
                <w:rFonts w:ascii="Times New Roman" w:hAnsi="Times New Roman" w:cs="Times New Roman"/>
                <w:b/>
                <w:bCs/>
                <w:sz w:val="20"/>
                <w:szCs w:val="20"/>
              </w:rPr>
            </w:pPr>
          </w:p>
        </w:tc>
        <w:tc>
          <w:tcPr>
            <w:tcW w:w="0" w:type="auto"/>
          </w:tcPr>
          <w:p w14:paraId="3DABC3BD" w14:textId="77777777" w:rsidR="006B0367" w:rsidRPr="00EB3D00" w:rsidRDefault="006B0367" w:rsidP="00670BF1">
            <w:pPr>
              <w:jc w:val="center"/>
              <w:rPr>
                <w:rFonts w:ascii="Times New Roman" w:hAnsi="Times New Roman" w:cs="Times New Roman"/>
                <w:sz w:val="18"/>
                <w:szCs w:val="18"/>
              </w:rPr>
            </w:pPr>
          </w:p>
        </w:tc>
      </w:tr>
      <w:tr w:rsidR="006B0367" w:rsidRPr="00C55740" w14:paraId="625611AD" w14:textId="77777777" w:rsidTr="006B0367">
        <w:trPr>
          <w:trHeight w:val="249"/>
          <w:jc w:val="center"/>
        </w:trPr>
        <w:tc>
          <w:tcPr>
            <w:tcW w:w="0" w:type="auto"/>
            <w:hideMark/>
          </w:tcPr>
          <w:p w14:paraId="3E6B4A02" w14:textId="77777777" w:rsidR="006B0367" w:rsidRPr="00C55740" w:rsidRDefault="006B0367" w:rsidP="006B0367">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3502FAA1" w14:textId="77777777" w:rsidR="006B0367" w:rsidRPr="00C55740" w:rsidRDefault="006B0367" w:rsidP="006B0367">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4E55CC67" w14:textId="77777777" w:rsidR="006B0367" w:rsidRPr="00C55740" w:rsidRDefault="006B0367" w:rsidP="006B0367">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4C8F640F" w14:textId="3E385920" w:rsidR="006B0367" w:rsidRPr="00C55740" w:rsidRDefault="006B0367" w:rsidP="006B0367">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tcPr>
          <w:p w14:paraId="33FE68B8" w14:textId="67B6B2E5" w:rsidR="006B0367" w:rsidRDefault="006B0367" w:rsidP="006B0367">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tcPr>
          <w:p w14:paraId="42042972" w14:textId="77777777" w:rsidR="006B0367" w:rsidRPr="00D045A4" w:rsidRDefault="006B0367" w:rsidP="006B036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B0367" w:rsidRPr="00C55740" w14:paraId="5733BC90" w14:textId="77777777" w:rsidTr="006B0367">
        <w:trPr>
          <w:trHeight w:val="249"/>
          <w:jc w:val="center"/>
        </w:trPr>
        <w:tc>
          <w:tcPr>
            <w:tcW w:w="0" w:type="auto"/>
            <w:hideMark/>
          </w:tcPr>
          <w:p w14:paraId="1AF0FC9B"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2A178939"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63F80B0C"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DCCC62B" w14:textId="1CC41F2C"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tcPr>
          <w:p w14:paraId="73DB2E4B" w14:textId="509DB0FA"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3A8BE8CF"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6B0367" w:rsidRPr="00C55740" w14:paraId="68313071" w14:textId="77777777" w:rsidTr="006B0367">
        <w:trPr>
          <w:trHeight w:val="249"/>
          <w:jc w:val="center"/>
        </w:trPr>
        <w:tc>
          <w:tcPr>
            <w:tcW w:w="0" w:type="auto"/>
            <w:hideMark/>
          </w:tcPr>
          <w:p w14:paraId="76D5C1F1"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017E2E65"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60C68546"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AF3AB31" w14:textId="7D2BAC9F"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30FB5729" w14:textId="465BBD60"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tcPr>
          <w:p w14:paraId="354B8A00"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6B0367" w:rsidRPr="00C55740" w14:paraId="7F16A999" w14:textId="77777777" w:rsidTr="006B0367">
        <w:trPr>
          <w:trHeight w:val="263"/>
          <w:jc w:val="center"/>
        </w:trPr>
        <w:tc>
          <w:tcPr>
            <w:tcW w:w="0" w:type="auto"/>
            <w:hideMark/>
          </w:tcPr>
          <w:p w14:paraId="421C51B1"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5376C9B1"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F2475B4"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04C42B2C" w14:textId="787D268F"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tcPr>
          <w:p w14:paraId="74B8F3F9" w14:textId="68F4FB79"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7674921D" w14:textId="77777777" w:rsidR="006B0367" w:rsidRPr="00C55740" w:rsidRDefault="006B0367" w:rsidP="006B0367">
            <w:pPr>
              <w:rPr>
                <w:rFonts w:ascii="Times New Roman" w:eastAsia="Times New Roman" w:hAnsi="Times New Roman" w:cs="Times New Roman"/>
                <w:sz w:val="20"/>
                <w:szCs w:val="20"/>
              </w:rPr>
            </w:pPr>
          </w:p>
        </w:tc>
      </w:tr>
      <w:tr w:rsidR="006B0367" w:rsidRPr="00C55740" w14:paraId="27484F0D" w14:textId="77777777" w:rsidTr="006B0367">
        <w:trPr>
          <w:trHeight w:val="249"/>
          <w:jc w:val="center"/>
        </w:trPr>
        <w:tc>
          <w:tcPr>
            <w:tcW w:w="0" w:type="auto"/>
            <w:hideMark/>
          </w:tcPr>
          <w:p w14:paraId="237554BC"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67407767"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2F3192B8" w14:textId="77777777" w:rsidR="006B0367" w:rsidRPr="00C55740" w:rsidRDefault="006B0367" w:rsidP="006B0367">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1BD670B1" w14:textId="1AC6953B"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0CADF398" w14:textId="72C98B89"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0866D807"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6B0367" w:rsidRPr="00C55740" w14:paraId="052A129B" w14:textId="77777777" w:rsidTr="006B0367">
        <w:trPr>
          <w:trHeight w:val="249"/>
          <w:jc w:val="center"/>
        </w:trPr>
        <w:tc>
          <w:tcPr>
            <w:tcW w:w="0" w:type="auto"/>
            <w:hideMark/>
          </w:tcPr>
          <w:p w14:paraId="1C0D7094"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AA4A2D9"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29084ACE"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E2A90DC" w14:textId="38FB027A"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tcPr>
          <w:p w14:paraId="02042177" w14:textId="1F5BE9D0"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73848807"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6B0367" w:rsidRPr="00C55740" w14:paraId="46032C12" w14:textId="77777777" w:rsidTr="006B0367">
        <w:trPr>
          <w:trHeight w:val="249"/>
          <w:jc w:val="center"/>
        </w:trPr>
        <w:tc>
          <w:tcPr>
            <w:tcW w:w="0" w:type="auto"/>
            <w:hideMark/>
          </w:tcPr>
          <w:p w14:paraId="3A186EB8"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565C5B57"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028F1EC"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2DD5B1FE" w14:textId="4E4D050C"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7A1A2D25" w14:textId="2CE74034"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5942D668"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6B0367" w:rsidRPr="00C55740" w14:paraId="0842890A" w14:textId="77777777" w:rsidTr="006B0367">
        <w:trPr>
          <w:trHeight w:val="249"/>
          <w:jc w:val="center"/>
        </w:trPr>
        <w:tc>
          <w:tcPr>
            <w:tcW w:w="0" w:type="auto"/>
            <w:hideMark/>
          </w:tcPr>
          <w:p w14:paraId="02BE7E31"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60FBD47F"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813FCE8"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1DA28EB" w14:textId="3AACCFD1"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5960BB00" w14:textId="12AD6151"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6EF2E41C"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6B0367" w:rsidRPr="00C55740" w14:paraId="108EC4E3" w14:textId="77777777" w:rsidTr="006B0367">
        <w:trPr>
          <w:trHeight w:val="249"/>
          <w:jc w:val="center"/>
        </w:trPr>
        <w:tc>
          <w:tcPr>
            <w:tcW w:w="0" w:type="auto"/>
            <w:hideMark/>
          </w:tcPr>
          <w:p w14:paraId="7B8FE96B"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5AFAB531" w14:textId="77777777"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5F05F470" w14:textId="77777777" w:rsidR="006B0367" w:rsidRPr="00C55740" w:rsidRDefault="006B0367" w:rsidP="006B0367">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027F4C26" w14:textId="2C80B90C" w:rsidR="006B0367" w:rsidRPr="00BD55FB" w:rsidRDefault="006B0367" w:rsidP="006B0367">
            <w:pPr>
              <w:rPr>
                <w:rFonts w:ascii="Times New Roman" w:hAnsi="Times New Roman" w:cs="Times New Roman"/>
                <w:i/>
                <w:iCs/>
                <w:sz w:val="24"/>
                <w:szCs w:val="24"/>
              </w:rPr>
            </w:pPr>
            <w:r w:rsidRPr="00C55740">
              <w:rPr>
                <w:rFonts w:ascii="Times New Roman" w:eastAsia="Times New Roman" w:hAnsi="Times New Roman" w:cs="Times New Roman"/>
                <w:sz w:val="20"/>
                <w:szCs w:val="20"/>
              </w:rPr>
              <w:t>FGFR1c? βKlotho?</w:t>
            </w:r>
          </w:p>
        </w:tc>
        <w:tc>
          <w:tcPr>
            <w:tcW w:w="0" w:type="auto"/>
          </w:tcPr>
          <w:p w14:paraId="68991103" w14:textId="1CDC2343" w:rsidR="006B0367" w:rsidRPr="00C55740" w:rsidRDefault="006B0367" w:rsidP="006B0367">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532E9DAC" w14:textId="77777777" w:rsidR="006B0367" w:rsidRPr="00C55740" w:rsidRDefault="006B0367" w:rsidP="006B0367">
            <w:pPr>
              <w:rPr>
                <w:rFonts w:ascii="Times New Roman" w:eastAsia="Times New Roman" w:hAnsi="Times New Roman" w:cs="Times New Roman"/>
                <w:sz w:val="20"/>
                <w:szCs w:val="20"/>
              </w:rPr>
            </w:pPr>
          </w:p>
        </w:tc>
      </w:tr>
      <w:bookmarkEnd w:id="25"/>
    </w:tbl>
    <w:p w14:paraId="5023FA67"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6756EB" w:rsidRPr="00CE76D2" w14:paraId="6D8FC91A" w14:textId="77777777" w:rsidTr="00670BF1">
        <w:tc>
          <w:tcPr>
            <w:tcW w:w="0" w:type="auto"/>
            <w:hideMark/>
          </w:tcPr>
          <w:p w14:paraId="0F4A1544"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lastRenderedPageBreak/>
              <w:t>Model</w:t>
            </w:r>
          </w:p>
        </w:tc>
        <w:tc>
          <w:tcPr>
            <w:tcW w:w="0" w:type="auto"/>
            <w:hideMark/>
          </w:tcPr>
          <w:p w14:paraId="281E8EFF"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37609671"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0F7843AC"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3C8D010"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19E2C098"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2B034556"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3787BDF9" w14:textId="77777777" w:rsidR="006756EB" w:rsidRPr="00CE76D2" w:rsidRDefault="006756EB" w:rsidP="00670BF1">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6756EB" w:rsidRPr="00CE76D2" w14:paraId="156C59FA" w14:textId="77777777" w:rsidTr="00670BF1">
        <w:tc>
          <w:tcPr>
            <w:tcW w:w="0" w:type="auto"/>
            <w:hideMark/>
          </w:tcPr>
          <w:p w14:paraId="4022EDD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170C4E91"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E2EE040"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75DCD57"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649B777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B440466"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B699EE9"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5E023306"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6756EB" w:rsidRPr="00CE76D2" w14:paraId="42818EB5" w14:textId="77777777" w:rsidTr="00670BF1">
        <w:tc>
          <w:tcPr>
            <w:tcW w:w="0" w:type="auto"/>
            <w:hideMark/>
          </w:tcPr>
          <w:p w14:paraId="78C49BC4"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2998A724"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6050CA25"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667E4E1"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2AC453B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48CD8F38"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0FC201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3368473C"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6756EB" w:rsidRPr="00CE76D2" w14:paraId="1AEEDB6D" w14:textId="77777777" w:rsidTr="00670BF1">
        <w:tc>
          <w:tcPr>
            <w:tcW w:w="0" w:type="auto"/>
            <w:hideMark/>
          </w:tcPr>
          <w:p w14:paraId="7F4C7B49"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34228EF0"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CD26AED"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F5CC27E"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449E1EA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010C0149"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4499FB9A"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6256119F"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6756EB" w:rsidRPr="00CE76D2" w14:paraId="0F6BDA92" w14:textId="77777777" w:rsidTr="00670BF1">
        <w:tc>
          <w:tcPr>
            <w:tcW w:w="0" w:type="auto"/>
            <w:hideMark/>
          </w:tcPr>
          <w:p w14:paraId="5864B632"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2AAE6E96"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0D542D8"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1071FD7D"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00164D8D"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2A9CE7B"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77634C57"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37749B05" w14:textId="77777777" w:rsidR="006756EB" w:rsidRPr="00CE76D2" w:rsidRDefault="006756EB" w:rsidP="00670BF1">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37ACDF04" w14:textId="77777777" w:rsidR="006756EB" w:rsidRPr="0088545D"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7DF47D55" w14:textId="77777777" w:rsidR="006756EB" w:rsidRPr="006C671F" w:rsidRDefault="006756EB" w:rsidP="006756EB">
      <w:pPr>
        <w:jc w:val="both"/>
        <w:rPr>
          <w:rFonts w:ascii="Times New Roman" w:hAnsi="Times New Roman" w:cs="Times New Roman"/>
          <w:i/>
          <w:iCs/>
          <w:sz w:val="24"/>
          <w:szCs w:val="24"/>
        </w:rPr>
      </w:pPr>
    </w:p>
    <w:p w14:paraId="277920C3"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6CEAAE7B" w14:textId="77777777" w:rsidR="006756EB" w:rsidRPr="00D256B3"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39"/>
        <w:gridCol w:w="1461"/>
        <w:gridCol w:w="1295"/>
        <w:gridCol w:w="1539"/>
        <w:gridCol w:w="1461"/>
        <w:gridCol w:w="1061"/>
      </w:tblGrid>
      <w:tr w:rsidR="00CF126B" w:rsidRPr="00D256B3" w14:paraId="5B7A7DC2" w14:textId="77777777" w:rsidTr="00CF126B">
        <w:trPr>
          <w:jc w:val="center"/>
        </w:trPr>
        <w:tc>
          <w:tcPr>
            <w:tcW w:w="4264" w:type="dxa"/>
            <w:gridSpan w:val="3"/>
          </w:tcPr>
          <w:p w14:paraId="02349621" w14:textId="77777777" w:rsidR="00CF126B" w:rsidRPr="00D256B3" w:rsidRDefault="00CF126B" w:rsidP="00670BF1">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528" w:type="dxa"/>
          </w:tcPr>
          <w:p w14:paraId="367023C4" w14:textId="77777777" w:rsidR="00CF126B" w:rsidRDefault="00CF126B" w:rsidP="00670BF1">
            <w:pPr>
              <w:jc w:val="center"/>
              <w:rPr>
                <w:rFonts w:ascii="Times New Roman" w:eastAsia="Times New Roman" w:hAnsi="Times New Roman" w:cs="Times New Roman"/>
                <w:b/>
                <w:bCs/>
                <w:sz w:val="20"/>
                <w:szCs w:val="20"/>
              </w:rPr>
            </w:pPr>
          </w:p>
        </w:tc>
        <w:tc>
          <w:tcPr>
            <w:tcW w:w="1450" w:type="dxa"/>
          </w:tcPr>
          <w:p w14:paraId="0718DD64" w14:textId="77777777" w:rsidR="00CF126B" w:rsidRPr="00D045A4" w:rsidRDefault="00CF126B" w:rsidP="00670BF1">
            <w:pPr>
              <w:jc w:val="center"/>
              <w:rPr>
                <w:rFonts w:ascii="Times New Roman" w:hAnsi="Times New Roman" w:cs="Times New Roman"/>
                <w:b/>
                <w:bCs/>
                <w:sz w:val="20"/>
                <w:szCs w:val="20"/>
              </w:rPr>
            </w:pPr>
          </w:p>
        </w:tc>
        <w:tc>
          <w:tcPr>
            <w:tcW w:w="1054" w:type="dxa"/>
          </w:tcPr>
          <w:p w14:paraId="5FF1FEDF" w14:textId="77777777" w:rsidR="00CF126B" w:rsidRPr="00EB3D00" w:rsidRDefault="00CF126B" w:rsidP="00670BF1">
            <w:pPr>
              <w:jc w:val="center"/>
              <w:rPr>
                <w:rFonts w:ascii="Times New Roman" w:hAnsi="Times New Roman" w:cs="Times New Roman"/>
                <w:sz w:val="18"/>
                <w:szCs w:val="18"/>
              </w:rPr>
            </w:pPr>
          </w:p>
        </w:tc>
      </w:tr>
      <w:tr w:rsidR="00CF126B" w:rsidRPr="00D256B3" w14:paraId="4B5646F9" w14:textId="77777777" w:rsidTr="00CF126B">
        <w:trPr>
          <w:jc w:val="center"/>
        </w:trPr>
        <w:tc>
          <w:tcPr>
            <w:tcW w:w="1528" w:type="dxa"/>
            <w:hideMark/>
          </w:tcPr>
          <w:p w14:paraId="0537680D" w14:textId="77777777"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450" w:type="dxa"/>
            <w:hideMark/>
          </w:tcPr>
          <w:p w14:paraId="399F75C4" w14:textId="77777777"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86" w:type="dxa"/>
            <w:hideMark/>
          </w:tcPr>
          <w:p w14:paraId="3575BF23" w14:textId="77777777"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528" w:type="dxa"/>
          </w:tcPr>
          <w:p w14:paraId="013280E1" w14:textId="0F1AAD49"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450" w:type="dxa"/>
          </w:tcPr>
          <w:p w14:paraId="0986DF14" w14:textId="144A43F6" w:rsidR="00CF126B"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054" w:type="dxa"/>
          </w:tcPr>
          <w:p w14:paraId="1628C39B" w14:textId="77777777" w:rsidR="00CF126B" w:rsidRPr="00D045A4" w:rsidRDefault="00CF126B" w:rsidP="00CF12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CF126B" w:rsidRPr="00D256B3" w14:paraId="2499FCF5" w14:textId="77777777" w:rsidTr="00CF126B">
        <w:trPr>
          <w:jc w:val="center"/>
        </w:trPr>
        <w:tc>
          <w:tcPr>
            <w:tcW w:w="1528" w:type="dxa"/>
            <w:hideMark/>
          </w:tcPr>
          <w:p w14:paraId="47EDAC0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450" w:type="dxa"/>
            <w:hideMark/>
          </w:tcPr>
          <w:p w14:paraId="03EDDB3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86" w:type="dxa"/>
            <w:hideMark/>
          </w:tcPr>
          <w:p w14:paraId="5700AAAB"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4FA05775" w14:textId="163FFC0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450" w:type="dxa"/>
          </w:tcPr>
          <w:p w14:paraId="55480E93" w14:textId="53D55FC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054" w:type="dxa"/>
          </w:tcPr>
          <w:p w14:paraId="48640CE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511B080A" w14:textId="77777777" w:rsidTr="00CF126B">
        <w:trPr>
          <w:jc w:val="center"/>
        </w:trPr>
        <w:tc>
          <w:tcPr>
            <w:tcW w:w="1528" w:type="dxa"/>
            <w:hideMark/>
          </w:tcPr>
          <w:p w14:paraId="428A0A6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450" w:type="dxa"/>
            <w:hideMark/>
          </w:tcPr>
          <w:p w14:paraId="44BE3BF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86" w:type="dxa"/>
            <w:hideMark/>
          </w:tcPr>
          <w:p w14:paraId="510EE95D"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441B79F0" w14:textId="7A90EC21"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450" w:type="dxa"/>
          </w:tcPr>
          <w:p w14:paraId="6D21CE44" w14:textId="654E84CB"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054" w:type="dxa"/>
          </w:tcPr>
          <w:p w14:paraId="44F2FDFD"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0CC0F844" w14:textId="77777777" w:rsidTr="00CF126B">
        <w:trPr>
          <w:jc w:val="center"/>
        </w:trPr>
        <w:tc>
          <w:tcPr>
            <w:tcW w:w="1528" w:type="dxa"/>
            <w:hideMark/>
          </w:tcPr>
          <w:p w14:paraId="1510560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450" w:type="dxa"/>
            <w:hideMark/>
          </w:tcPr>
          <w:p w14:paraId="2EC02D3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86" w:type="dxa"/>
            <w:hideMark/>
          </w:tcPr>
          <w:p w14:paraId="1D929FE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1D0DE286" w14:textId="64D11A0D"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450" w:type="dxa"/>
          </w:tcPr>
          <w:p w14:paraId="38B7F497" w14:textId="109FC6A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054" w:type="dxa"/>
          </w:tcPr>
          <w:p w14:paraId="042F0A6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466E9F2E" w14:textId="77777777" w:rsidTr="00CF126B">
        <w:trPr>
          <w:jc w:val="center"/>
        </w:trPr>
        <w:tc>
          <w:tcPr>
            <w:tcW w:w="1528" w:type="dxa"/>
            <w:hideMark/>
          </w:tcPr>
          <w:p w14:paraId="6200FE2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hideMark/>
          </w:tcPr>
          <w:p w14:paraId="5B21FF0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4241442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5CE03DC5" w14:textId="5C95F17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tcPr>
          <w:p w14:paraId="21AE91D9" w14:textId="2626D06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411DFF2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6D4C1FB9" w14:textId="77777777" w:rsidTr="00CF126B">
        <w:trPr>
          <w:jc w:val="center"/>
        </w:trPr>
        <w:tc>
          <w:tcPr>
            <w:tcW w:w="1528" w:type="dxa"/>
            <w:hideMark/>
          </w:tcPr>
          <w:p w14:paraId="1CDD841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79218B7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86" w:type="dxa"/>
            <w:hideMark/>
          </w:tcPr>
          <w:p w14:paraId="16F16DDE"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47109253" w14:textId="5FC9EAA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61CA483A" w14:textId="636D6AB2"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054" w:type="dxa"/>
          </w:tcPr>
          <w:p w14:paraId="2841BD40" w14:textId="77777777" w:rsidR="00CF126B" w:rsidRPr="00D256B3" w:rsidRDefault="00CF126B" w:rsidP="00CF126B">
            <w:pPr>
              <w:rPr>
                <w:rFonts w:ascii="Times New Roman" w:eastAsia="Times New Roman" w:hAnsi="Times New Roman" w:cs="Times New Roman"/>
                <w:sz w:val="20"/>
                <w:szCs w:val="20"/>
              </w:rPr>
            </w:pPr>
          </w:p>
        </w:tc>
      </w:tr>
      <w:tr w:rsidR="00CF126B" w:rsidRPr="00D256B3" w14:paraId="6D933F53" w14:textId="77777777" w:rsidTr="00CF126B">
        <w:trPr>
          <w:jc w:val="center"/>
        </w:trPr>
        <w:tc>
          <w:tcPr>
            <w:tcW w:w="1528" w:type="dxa"/>
            <w:hideMark/>
          </w:tcPr>
          <w:p w14:paraId="1C69FE3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450" w:type="dxa"/>
            <w:hideMark/>
          </w:tcPr>
          <w:p w14:paraId="294A16C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86" w:type="dxa"/>
            <w:hideMark/>
          </w:tcPr>
          <w:p w14:paraId="1A590D9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656A2068" w14:textId="4821E52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450" w:type="dxa"/>
          </w:tcPr>
          <w:p w14:paraId="336A207B" w14:textId="5760D452"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054" w:type="dxa"/>
          </w:tcPr>
          <w:p w14:paraId="096CDB57" w14:textId="77777777" w:rsidR="00CF126B" w:rsidRPr="00D256B3" w:rsidRDefault="00CF126B" w:rsidP="00CF126B">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CF126B" w:rsidRPr="00D256B3" w14:paraId="0E8A5975" w14:textId="77777777" w:rsidTr="00CF126B">
        <w:trPr>
          <w:jc w:val="center"/>
        </w:trPr>
        <w:tc>
          <w:tcPr>
            <w:tcW w:w="1528" w:type="dxa"/>
            <w:hideMark/>
          </w:tcPr>
          <w:p w14:paraId="44F15288"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450" w:type="dxa"/>
            <w:hideMark/>
          </w:tcPr>
          <w:p w14:paraId="78F7FD2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86" w:type="dxa"/>
            <w:hideMark/>
          </w:tcPr>
          <w:p w14:paraId="5CB7A18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0BBC824D" w14:textId="731430D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450" w:type="dxa"/>
          </w:tcPr>
          <w:p w14:paraId="59DF77AC" w14:textId="6FDE8D01" w:rsidR="00CF126B" w:rsidRPr="006328BD"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054" w:type="dxa"/>
          </w:tcPr>
          <w:p w14:paraId="6CFEE80F" w14:textId="77777777" w:rsidR="00CF126B" w:rsidRPr="006328BD" w:rsidRDefault="00CF126B" w:rsidP="00CF126B">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CF126B" w:rsidRPr="00D256B3" w14:paraId="5A2266D4" w14:textId="77777777" w:rsidTr="00CF126B">
        <w:trPr>
          <w:jc w:val="center"/>
        </w:trPr>
        <w:tc>
          <w:tcPr>
            <w:tcW w:w="1528" w:type="dxa"/>
            <w:hideMark/>
          </w:tcPr>
          <w:p w14:paraId="6C969EB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450" w:type="dxa"/>
            <w:hideMark/>
          </w:tcPr>
          <w:p w14:paraId="6952C73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86" w:type="dxa"/>
            <w:hideMark/>
          </w:tcPr>
          <w:p w14:paraId="27B0630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34D35D7B" w14:textId="38E1B551"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450" w:type="dxa"/>
          </w:tcPr>
          <w:p w14:paraId="2BB60709" w14:textId="00A21C18" w:rsidR="00CF126B" w:rsidRPr="006328BD"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054" w:type="dxa"/>
          </w:tcPr>
          <w:p w14:paraId="0138A576" w14:textId="77777777" w:rsidR="00CF126B" w:rsidRPr="006328BD" w:rsidRDefault="00CF126B" w:rsidP="00CF126B">
            <w:pPr>
              <w:rPr>
                <w:rFonts w:ascii="Times New Roman" w:eastAsia="Times New Roman" w:hAnsi="Times New Roman" w:cs="Times New Roman"/>
                <w:sz w:val="20"/>
                <w:szCs w:val="20"/>
              </w:rPr>
            </w:pPr>
          </w:p>
        </w:tc>
      </w:tr>
      <w:tr w:rsidR="00CF126B" w:rsidRPr="00D256B3" w14:paraId="646E7B75" w14:textId="77777777" w:rsidTr="00CF126B">
        <w:trPr>
          <w:jc w:val="center"/>
        </w:trPr>
        <w:tc>
          <w:tcPr>
            <w:tcW w:w="1528" w:type="dxa"/>
            <w:hideMark/>
          </w:tcPr>
          <w:p w14:paraId="74CFCAF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hideMark/>
          </w:tcPr>
          <w:p w14:paraId="62AAAB3D"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48783BD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479DA564" w14:textId="6BFCD631"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450" w:type="dxa"/>
          </w:tcPr>
          <w:p w14:paraId="05DEBCD5" w14:textId="5DB1F7BB"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4CFEE024" w14:textId="77777777" w:rsidR="00CF126B" w:rsidRPr="006328BD" w:rsidRDefault="00CF126B" w:rsidP="00CF126B">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CF126B" w:rsidRPr="00D256B3" w14:paraId="0378C7DD" w14:textId="77777777" w:rsidTr="00CF126B">
        <w:trPr>
          <w:jc w:val="center"/>
        </w:trPr>
        <w:tc>
          <w:tcPr>
            <w:tcW w:w="1528" w:type="dxa"/>
            <w:hideMark/>
          </w:tcPr>
          <w:p w14:paraId="7D831CE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29F7DAB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86" w:type="dxa"/>
            <w:hideMark/>
          </w:tcPr>
          <w:p w14:paraId="248ED62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16B9918C" w14:textId="498954B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68116E5D" w14:textId="2BAB1BA5"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054" w:type="dxa"/>
          </w:tcPr>
          <w:p w14:paraId="7FC3E31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400E1D2A" w14:textId="77777777" w:rsidTr="00CF126B">
        <w:trPr>
          <w:jc w:val="center"/>
        </w:trPr>
        <w:tc>
          <w:tcPr>
            <w:tcW w:w="1528" w:type="dxa"/>
            <w:hideMark/>
          </w:tcPr>
          <w:p w14:paraId="4B98098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hideMark/>
          </w:tcPr>
          <w:p w14:paraId="22B177C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86" w:type="dxa"/>
            <w:hideMark/>
          </w:tcPr>
          <w:p w14:paraId="0D4BCB1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528" w:type="dxa"/>
          </w:tcPr>
          <w:p w14:paraId="2FBA9F4D" w14:textId="4A4402D9"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450" w:type="dxa"/>
          </w:tcPr>
          <w:p w14:paraId="257E0911" w14:textId="3B6979A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054" w:type="dxa"/>
          </w:tcPr>
          <w:p w14:paraId="6F2E9E93"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0696C75E" w14:textId="77777777" w:rsidTr="00CF126B">
        <w:trPr>
          <w:jc w:val="center"/>
        </w:trPr>
        <w:tc>
          <w:tcPr>
            <w:tcW w:w="1528" w:type="dxa"/>
            <w:hideMark/>
          </w:tcPr>
          <w:p w14:paraId="7881B10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450" w:type="dxa"/>
            <w:hideMark/>
          </w:tcPr>
          <w:p w14:paraId="2270E1B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86" w:type="dxa"/>
            <w:hideMark/>
          </w:tcPr>
          <w:p w14:paraId="5F8FD55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528" w:type="dxa"/>
          </w:tcPr>
          <w:p w14:paraId="2BF741DE" w14:textId="63FC9A3D"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450" w:type="dxa"/>
          </w:tcPr>
          <w:p w14:paraId="47A6B964" w14:textId="1E9095F6"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054" w:type="dxa"/>
          </w:tcPr>
          <w:p w14:paraId="6222FFB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51747E88" w14:textId="77777777" w:rsidTr="00CF126B">
        <w:trPr>
          <w:jc w:val="center"/>
        </w:trPr>
        <w:tc>
          <w:tcPr>
            <w:tcW w:w="1528" w:type="dxa"/>
            <w:hideMark/>
          </w:tcPr>
          <w:p w14:paraId="616B1C6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450" w:type="dxa"/>
            <w:hideMark/>
          </w:tcPr>
          <w:p w14:paraId="652E0258"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86" w:type="dxa"/>
            <w:hideMark/>
          </w:tcPr>
          <w:p w14:paraId="311CE32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528" w:type="dxa"/>
          </w:tcPr>
          <w:p w14:paraId="3C4237D0" w14:textId="2BD5CBEB"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450" w:type="dxa"/>
          </w:tcPr>
          <w:p w14:paraId="536403B3" w14:textId="54C9996B"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054" w:type="dxa"/>
          </w:tcPr>
          <w:p w14:paraId="3EEEBB66" w14:textId="77777777" w:rsidR="00CF126B" w:rsidRPr="00D256B3" w:rsidRDefault="00CF126B" w:rsidP="00CF126B">
            <w:pPr>
              <w:rPr>
                <w:rFonts w:ascii="Times New Roman" w:eastAsia="Times New Roman" w:hAnsi="Times New Roman" w:cs="Times New Roman"/>
                <w:sz w:val="20"/>
                <w:szCs w:val="20"/>
              </w:rPr>
            </w:pPr>
          </w:p>
        </w:tc>
      </w:tr>
    </w:tbl>
    <w:p w14:paraId="7D271805"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CE76D2" w14:paraId="14E0C918" w14:textId="77777777" w:rsidTr="00670BF1">
        <w:tc>
          <w:tcPr>
            <w:tcW w:w="0" w:type="auto"/>
            <w:hideMark/>
          </w:tcPr>
          <w:p w14:paraId="5FD1783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01FEC941"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267B7737"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9994016"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73C8B4C"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8B8AD6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4FE09371"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585462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7E5A93EA" w14:textId="77777777" w:rsidTr="00670BF1">
        <w:tc>
          <w:tcPr>
            <w:tcW w:w="0" w:type="auto"/>
            <w:hideMark/>
          </w:tcPr>
          <w:p w14:paraId="0E8F547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2BA9372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15B56A5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BCAA7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E5BAC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6B3A584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38587CC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5B8672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6756EB" w:rsidRPr="00CE76D2" w14:paraId="67643E3C" w14:textId="77777777" w:rsidTr="00670BF1">
        <w:tc>
          <w:tcPr>
            <w:tcW w:w="0" w:type="auto"/>
            <w:hideMark/>
          </w:tcPr>
          <w:p w14:paraId="73E97A2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F003E0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27576E6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603233B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00F5C67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6FCBDA2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7A7C43C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0C42528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6756EB" w:rsidRPr="00CE76D2" w14:paraId="4D1ADDD2" w14:textId="77777777" w:rsidTr="00670BF1">
        <w:tc>
          <w:tcPr>
            <w:tcW w:w="0" w:type="auto"/>
            <w:hideMark/>
          </w:tcPr>
          <w:p w14:paraId="0BB46B0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237B90B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66C734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98F7C1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097ECD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F65212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75B5F8C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6117120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6756EB" w:rsidRPr="00CE76D2" w14:paraId="01D47C85" w14:textId="77777777" w:rsidTr="00670BF1">
        <w:tc>
          <w:tcPr>
            <w:tcW w:w="0" w:type="auto"/>
            <w:hideMark/>
          </w:tcPr>
          <w:p w14:paraId="1ABCAE3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37511A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4D3430E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6644EEF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D8FC2B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0F2E73B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41965E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5D68356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4FB9A939" w14:textId="77777777" w:rsidR="006756EB" w:rsidRPr="006C671F" w:rsidRDefault="006756EB" w:rsidP="006756EB">
      <w:pPr>
        <w:jc w:val="both"/>
        <w:rPr>
          <w:rFonts w:ascii="Times New Roman" w:hAnsi="Times New Roman" w:cs="Times New Roman"/>
          <w:i/>
          <w:iCs/>
          <w:sz w:val="24"/>
          <w:szCs w:val="24"/>
        </w:rPr>
      </w:pPr>
    </w:p>
    <w:p w14:paraId="209DBE50" w14:textId="77777777" w:rsidR="006756EB" w:rsidRPr="00392E6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1979"/>
        <w:gridCol w:w="1518"/>
        <w:gridCol w:w="1295"/>
        <w:gridCol w:w="1979"/>
        <w:gridCol w:w="1518"/>
        <w:gridCol w:w="1061"/>
      </w:tblGrid>
      <w:tr w:rsidR="00CF126B" w:rsidRPr="00D256B3" w14:paraId="5D021681" w14:textId="77777777" w:rsidTr="00670BF1">
        <w:trPr>
          <w:jc w:val="center"/>
        </w:trPr>
        <w:tc>
          <w:tcPr>
            <w:tcW w:w="0" w:type="auto"/>
            <w:hideMark/>
          </w:tcPr>
          <w:p w14:paraId="5E9ABBEE" w14:textId="77777777" w:rsidR="00CF126B" w:rsidRPr="00D256B3" w:rsidRDefault="00CF126B" w:rsidP="00CF126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lastRenderedPageBreak/>
              <w:t>Starter (gene1)</w:t>
            </w:r>
          </w:p>
        </w:tc>
        <w:tc>
          <w:tcPr>
            <w:tcW w:w="0" w:type="auto"/>
            <w:hideMark/>
          </w:tcPr>
          <w:p w14:paraId="7128947E" w14:textId="77777777"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3CD5895B" w14:textId="77777777"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67032AF8" w14:textId="7DCE22BB" w:rsidR="00CF126B" w:rsidRPr="00D256B3"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0" w:type="auto"/>
          </w:tcPr>
          <w:p w14:paraId="7F944DCC" w14:textId="645CCA0C" w:rsidR="00CF126B" w:rsidRDefault="00CF126B" w:rsidP="00CF12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tcPr>
          <w:p w14:paraId="777985EA" w14:textId="77777777" w:rsidR="00CF126B" w:rsidRPr="00D045A4" w:rsidRDefault="00CF126B" w:rsidP="00CF12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CF126B" w:rsidRPr="00D256B3" w14:paraId="5A02087B" w14:textId="77777777" w:rsidTr="00670BF1">
        <w:trPr>
          <w:jc w:val="center"/>
        </w:trPr>
        <w:tc>
          <w:tcPr>
            <w:tcW w:w="0" w:type="auto"/>
            <w:hideMark/>
          </w:tcPr>
          <w:p w14:paraId="34262F53"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37F2628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68BB045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9A3B236" w14:textId="2431CE39"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tcPr>
          <w:p w14:paraId="47F8AB91" w14:textId="7BF677D2"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29DAAD5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60378941" w14:textId="77777777" w:rsidTr="00670BF1">
        <w:trPr>
          <w:jc w:val="center"/>
        </w:trPr>
        <w:tc>
          <w:tcPr>
            <w:tcW w:w="0" w:type="auto"/>
            <w:hideMark/>
          </w:tcPr>
          <w:p w14:paraId="1B0C2C8E"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3D15FD3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0F9FA7E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AF84378" w14:textId="2505F6A9"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tcPr>
          <w:p w14:paraId="21413F8B" w14:textId="22FD04D8"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5F2F6F2B"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7FB3FE75" w14:textId="77777777" w:rsidTr="00670BF1">
        <w:trPr>
          <w:jc w:val="center"/>
        </w:trPr>
        <w:tc>
          <w:tcPr>
            <w:tcW w:w="0" w:type="auto"/>
            <w:hideMark/>
          </w:tcPr>
          <w:p w14:paraId="4D9965D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10E3EFA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36D7C4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A45D336" w14:textId="6EFF8090"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tcPr>
          <w:p w14:paraId="13C49E87" w14:textId="5AF3FDB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790267B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21016EA3" w14:textId="77777777" w:rsidTr="00670BF1">
        <w:trPr>
          <w:jc w:val="center"/>
        </w:trPr>
        <w:tc>
          <w:tcPr>
            <w:tcW w:w="0" w:type="auto"/>
            <w:hideMark/>
          </w:tcPr>
          <w:p w14:paraId="3735BDE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23C3E47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D20B25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A66E99B" w14:textId="617F3D9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tcPr>
          <w:p w14:paraId="391CC104" w14:textId="6CA6BA7D"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1F258AE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5FC1EF7C" w14:textId="77777777" w:rsidTr="00670BF1">
        <w:trPr>
          <w:jc w:val="center"/>
        </w:trPr>
        <w:tc>
          <w:tcPr>
            <w:tcW w:w="0" w:type="auto"/>
            <w:hideMark/>
          </w:tcPr>
          <w:p w14:paraId="4EFE168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04B3963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97371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C2854A6" w14:textId="56AA5D29"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tcPr>
          <w:p w14:paraId="12445D9E" w14:textId="7BC43FB6"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63C82CCB" w14:textId="77777777" w:rsidR="00CF126B" w:rsidRPr="005D25E8" w:rsidRDefault="00CF126B" w:rsidP="00CF126B">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CF126B" w:rsidRPr="00D256B3" w14:paraId="3F4EA707" w14:textId="77777777" w:rsidTr="00670BF1">
        <w:trPr>
          <w:jc w:val="center"/>
        </w:trPr>
        <w:tc>
          <w:tcPr>
            <w:tcW w:w="0" w:type="auto"/>
            <w:hideMark/>
          </w:tcPr>
          <w:p w14:paraId="2E0D44E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4E186DF7"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1A3F6AB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DEE6526" w14:textId="021BF2F5"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0DAB14C9" w14:textId="2B6C4D36"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tcPr>
          <w:p w14:paraId="77491C69" w14:textId="77777777" w:rsidR="00CF126B" w:rsidRPr="005D25E8" w:rsidRDefault="00CF126B" w:rsidP="00CF126B">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CF126B" w:rsidRPr="00D256B3" w14:paraId="7F956F35" w14:textId="77777777" w:rsidTr="00670BF1">
        <w:trPr>
          <w:jc w:val="center"/>
        </w:trPr>
        <w:tc>
          <w:tcPr>
            <w:tcW w:w="0" w:type="auto"/>
            <w:hideMark/>
          </w:tcPr>
          <w:p w14:paraId="476A83F8"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5C55A56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5CB8026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408E39" w14:textId="09B22AA0"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tcPr>
          <w:p w14:paraId="399CD6A8" w14:textId="1319E676"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tcPr>
          <w:p w14:paraId="50E3BC7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64DFC69D" w14:textId="77777777" w:rsidTr="00670BF1">
        <w:trPr>
          <w:jc w:val="center"/>
        </w:trPr>
        <w:tc>
          <w:tcPr>
            <w:tcW w:w="0" w:type="auto"/>
            <w:hideMark/>
          </w:tcPr>
          <w:p w14:paraId="22D8353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5B7F886D"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46A1B5E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4CD60B9" w14:textId="336DE821"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tcPr>
          <w:p w14:paraId="16047D50" w14:textId="2F813E69"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4548335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F126B" w:rsidRPr="00D256B3" w14:paraId="39B520B6" w14:textId="77777777" w:rsidTr="00670BF1">
        <w:trPr>
          <w:jc w:val="center"/>
        </w:trPr>
        <w:tc>
          <w:tcPr>
            <w:tcW w:w="0" w:type="auto"/>
            <w:hideMark/>
          </w:tcPr>
          <w:p w14:paraId="77D3511E"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00DBF52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159437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87E2C10" w14:textId="0C43FBFE"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tcPr>
          <w:p w14:paraId="0B6D1C26" w14:textId="1D88F26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73DD8DB8" w14:textId="77777777" w:rsidR="00CF126B" w:rsidRPr="00D256B3" w:rsidRDefault="00CF126B" w:rsidP="00CF126B">
            <w:pPr>
              <w:rPr>
                <w:rFonts w:ascii="Times New Roman" w:eastAsia="Times New Roman" w:hAnsi="Times New Roman" w:cs="Times New Roman"/>
                <w:sz w:val="20"/>
                <w:szCs w:val="20"/>
              </w:rPr>
            </w:pPr>
          </w:p>
        </w:tc>
      </w:tr>
      <w:tr w:rsidR="00CF126B" w:rsidRPr="00D256B3" w14:paraId="1515D12F" w14:textId="77777777" w:rsidTr="00670BF1">
        <w:trPr>
          <w:jc w:val="center"/>
        </w:trPr>
        <w:tc>
          <w:tcPr>
            <w:tcW w:w="0" w:type="auto"/>
            <w:hideMark/>
          </w:tcPr>
          <w:p w14:paraId="74B4C02E"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553D8B49"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351562F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08333DE" w14:textId="1A6A50E0"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146988B8" w14:textId="7BAD543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tcPr>
          <w:p w14:paraId="2FAEAFB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CF126B" w:rsidRPr="00D256B3" w14:paraId="48EEF1FC" w14:textId="77777777" w:rsidTr="00670BF1">
        <w:trPr>
          <w:jc w:val="center"/>
        </w:trPr>
        <w:tc>
          <w:tcPr>
            <w:tcW w:w="0" w:type="auto"/>
            <w:hideMark/>
          </w:tcPr>
          <w:p w14:paraId="0106A70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74399A7"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776A8624"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CA8FCCD" w14:textId="0703CF11"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09F729B4" w14:textId="75C06380"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tcPr>
          <w:p w14:paraId="6A07A113" w14:textId="77777777" w:rsidR="00CF126B" w:rsidRPr="008D406A" w:rsidRDefault="00CF126B" w:rsidP="00CF126B">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CF126B" w:rsidRPr="00D256B3" w14:paraId="49B7F7AB" w14:textId="77777777" w:rsidTr="00670BF1">
        <w:trPr>
          <w:jc w:val="center"/>
        </w:trPr>
        <w:tc>
          <w:tcPr>
            <w:tcW w:w="0" w:type="auto"/>
            <w:hideMark/>
          </w:tcPr>
          <w:p w14:paraId="11C61E1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787D7ED8"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0178158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6DF065A" w14:textId="70B623FA"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6503A5E0" w14:textId="0BA687C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tcPr>
          <w:p w14:paraId="57FF7F6E" w14:textId="77777777" w:rsidR="00CF126B" w:rsidRPr="008D406A" w:rsidRDefault="00CF126B" w:rsidP="00CF126B">
            <w:pPr>
              <w:rPr>
                <w:rFonts w:ascii="Times New Roman" w:eastAsia="Times New Roman" w:hAnsi="Times New Roman" w:cs="Times New Roman"/>
                <w:sz w:val="20"/>
                <w:szCs w:val="20"/>
              </w:rPr>
            </w:pPr>
          </w:p>
        </w:tc>
      </w:tr>
      <w:tr w:rsidR="00CF126B" w:rsidRPr="00D256B3" w14:paraId="1C2BD23F" w14:textId="77777777" w:rsidTr="00670BF1">
        <w:trPr>
          <w:jc w:val="center"/>
        </w:trPr>
        <w:tc>
          <w:tcPr>
            <w:tcW w:w="0" w:type="auto"/>
            <w:hideMark/>
          </w:tcPr>
          <w:p w14:paraId="31A5400D"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2B96FFE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5AE3F7D7"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6A7D269" w14:textId="3487930E"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1F400826" w14:textId="2A868AA4"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tcPr>
          <w:p w14:paraId="768552F9" w14:textId="77777777" w:rsidR="00CF126B" w:rsidRPr="008D406A" w:rsidRDefault="00CF126B" w:rsidP="00CF126B">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CF126B" w:rsidRPr="00D256B3" w14:paraId="7B733A5A" w14:textId="77777777" w:rsidTr="00670BF1">
        <w:trPr>
          <w:jc w:val="center"/>
        </w:trPr>
        <w:tc>
          <w:tcPr>
            <w:tcW w:w="0" w:type="auto"/>
            <w:hideMark/>
          </w:tcPr>
          <w:p w14:paraId="582D8D3B"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6690022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DB047D9" w14:textId="77777777" w:rsidR="00CF126B" w:rsidRPr="00D256B3" w:rsidRDefault="00CF126B" w:rsidP="00CF126B">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2EC11EF5" w14:textId="32B8756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41CD6FA6" w14:textId="697DEB8E"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01411A8F"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CF126B" w:rsidRPr="00D256B3" w14:paraId="260C434B" w14:textId="77777777" w:rsidTr="00670BF1">
        <w:trPr>
          <w:jc w:val="center"/>
        </w:trPr>
        <w:tc>
          <w:tcPr>
            <w:tcW w:w="0" w:type="auto"/>
            <w:hideMark/>
          </w:tcPr>
          <w:p w14:paraId="0E928516"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2608502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7F85DC9" w14:textId="77777777" w:rsidR="00CF126B" w:rsidRPr="00D256B3" w:rsidRDefault="00CF126B" w:rsidP="00CF126B">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7E32AB87" w14:textId="275B208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tcPr>
          <w:p w14:paraId="78EB4D21" w14:textId="05A6304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75FAEB30"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CF126B" w:rsidRPr="00D256B3" w14:paraId="561DF735" w14:textId="77777777" w:rsidTr="00670BF1">
        <w:trPr>
          <w:jc w:val="center"/>
        </w:trPr>
        <w:tc>
          <w:tcPr>
            <w:tcW w:w="0" w:type="auto"/>
            <w:hideMark/>
          </w:tcPr>
          <w:p w14:paraId="3F7E6552"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6F01C2CB"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319AD4F1"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BE7EA4F" w14:textId="5396C1DF"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2B149A7D" w14:textId="4A022AEC"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tcPr>
          <w:p w14:paraId="50777351" w14:textId="77777777" w:rsidR="00CF126B" w:rsidRPr="00D256B3" w:rsidRDefault="00CF126B" w:rsidP="00CF126B">
            <w:pPr>
              <w:rPr>
                <w:rFonts w:ascii="Times New Roman" w:eastAsia="Times New Roman" w:hAnsi="Times New Roman" w:cs="Times New Roman"/>
                <w:sz w:val="20"/>
                <w:szCs w:val="20"/>
              </w:rPr>
            </w:pPr>
          </w:p>
        </w:tc>
      </w:tr>
      <w:tr w:rsidR="00CF126B" w:rsidRPr="00D256B3" w14:paraId="25B10874" w14:textId="77777777" w:rsidTr="00670BF1">
        <w:trPr>
          <w:jc w:val="center"/>
        </w:trPr>
        <w:tc>
          <w:tcPr>
            <w:tcW w:w="0" w:type="auto"/>
            <w:hideMark/>
          </w:tcPr>
          <w:p w14:paraId="56A189EA"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0E34B1CC"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1695A625" w14:textId="777777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613946A" w14:textId="2E7D2E77"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tcPr>
          <w:p w14:paraId="3831581C" w14:textId="3C7782DD" w:rsidR="00CF126B" w:rsidRPr="00D256B3" w:rsidRDefault="00CF126B" w:rsidP="00CF126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tcPr>
          <w:p w14:paraId="580E0D73" w14:textId="77777777" w:rsidR="00CF126B" w:rsidRPr="00D256B3" w:rsidRDefault="00CF126B" w:rsidP="00CF126B">
            <w:pPr>
              <w:rPr>
                <w:rFonts w:ascii="Times New Roman" w:eastAsia="Times New Roman" w:hAnsi="Times New Roman" w:cs="Times New Roman"/>
                <w:sz w:val="20"/>
                <w:szCs w:val="20"/>
              </w:rPr>
            </w:pPr>
            <w:r w:rsidRPr="007A1991">
              <w:rPr>
                <w:rFonts w:ascii="Times New Roman" w:eastAsia="Times New Roman" w:hAnsi="Times New Roman" w:cs="Times New Roman"/>
                <w:sz w:val="20"/>
                <w:szCs w:val="20"/>
              </w:rPr>
              <w:t>Inhibition</w:t>
            </w:r>
          </w:p>
        </w:tc>
      </w:tr>
      <w:bookmarkEnd w:id="26"/>
    </w:tbl>
    <w:p w14:paraId="139E2136"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CE76D2" w14:paraId="63FA4083" w14:textId="77777777" w:rsidTr="00670BF1">
        <w:tc>
          <w:tcPr>
            <w:tcW w:w="0" w:type="auto"/>
            <w:hideMark/>
          </w:tcPr>
          <w:p w14:paraId="346CCAA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CA6CDF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6397000"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48A8AF6"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6201ECD6"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7EE7B60A"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A3F97D8"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14B0F6D7"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2E48150E" w14:textId="77777777" w:rsidTr="00670BF1">
        <w:tc>
          <w:tcPr>
            <w:tcW w:w="0" w:type="auto"/>
            <w:hideMark/>
          </w:tcPr>
          <w:p w14:paraId="1289DA7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D8E471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664A2AF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5F88B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A0BE04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14A7751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774475E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186D259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6756EB" w:rsidRPr="00CE76D2" w14:paraId="55450104" w14:textId="77777777" w:rsidTr="00670BF1">
        <w:tc>
          <w:tcPr>
            <w:tcW w:w="0" w:type="auto"/>
            <w:hideMark/>
          </w:tcPr>
          <w:p w14:paraId="1E5C95F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F1594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5FAD60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2F0BCB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884252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509201E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0C5F4E9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3F55AFC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6756EB" w:rsidRPr="00CE76D2" w14:paraId="719B3229" w14:textId="77777777" w:rsidTr="00670BF1">
        <w:tc>
          <w:tcPr>
            <w:tcW w:w="0" w:type="auto"/>
            <w:hideMark/>
          </w:tcPr>
          <w:p w14:paraId="5344D83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328513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0CC04F2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8AA1A8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0C9B60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1559928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2856DFF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7DA026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6756EB" w:rsidRPr="00CE76D2" w14:paraId="18F92953" w14:textId="77777777" w:rsidTr="00670BF1">
        <w:tc>
          <w:tcPr>
            <w:tcW w:w="0" w:type="auto"/>
            <w:hideMark/>
          </w:tcPr>
          <w:p w14:paraId="69E03BB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A5EC53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0C1FAD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CC02A9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632E0C8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8A3E5E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42B6E5D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7D9D5CA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29B30BED" w14:textId="77777777" w:rsidR="006756EB" w:rsidRPr="006C671F" w:rsidRDefault="006756EB" w:rsidP="006756EB">
      <w:pPr>
        <w:jc w:val="both"/>
        <w:rPr>
          <w:rFonts w:ascii="Times New Roman" w:hAnsi="Times New Roman" w:cs="Times New Roman"/>
          <w:i/>
          <w:iCs/>
          <w:sz w:val="24"/>
          <w:szCs w:val="24"/>
        </w:rPr>
      </w:pPr>
    </w:p>
    <w:p w14:paraId="54DD5478" w14:textId="77777777" w:rsidR="006756EB" w:rsidRPr="00B8399B"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1711"/>
        <w:gridCol w:w="1820"/>
        <w:gridCol w:w="1228"/>
        <w:gridCol w:w="1710"/>
        <w:gridCol w:w="1820"/>
        <w:gridCol w:w="1061"/>
      </w:tblGrid>
      <w:tr w:rsidR="009452D1" w:rsidRPr="00D37316" w14:paraId="321B4835" w14:textId="77777777" w:rsidTr="00670BF1">
        <w:trPr>
          <w:jc w:val="center"/>
        </w:trPr>
        <w:tc>
          <w:tcPr>
            <w:tcW w:w="0" w:type="auto"/>
            <w:hideMark/>
          </w:tcPr>
          <w:p w14:paraId="49FE6379" w14:textId="77777777" w:rsidR="009452D1" w:rsidRPr="00D37316" w:rsidRDefault="009452D1" w:rsidP="009452D1">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3F3AF7AB" w14:textId="77777777" w:rsidR="009452D1" w:rsidRPr="00D37316" w:rsidRDefault="009452D1" w:rsidP="009452D1">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543C2560" w14:textId="77777777" w:rsidR="009452D1" w:rsidRPr="00D37316" w:rsidRDefault="009452D1" w:rsidP="009452D1">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2272ADF1" w14:textId="7EC6E70C" w:rsidR="009452D1" w:rsidRPr="00D37316" w:rsidRDefault="009452D1" w:rsidP="009452D1">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rter (gene1)</w:t>
            </w:r>
          </w:p>
        </w:tc>
        <w:tc>
          <w:tcPr>
            <w:tcW w:w="0" w:type="auto"/>
          </w:tcPr>
          <w:p w14:paraId="2487B6C4" w14:textId="5D8C608A" w:rsidR="009452D1" w:rsidRDefault="009452D1" w:rsidP="009452D1">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tcPr>
          <w:p w14:paraId="057B4A3C" w14:textId="77777777" w:rsidR="009452D1" w:rsidRPr="00D045A4" w:rsidRDefault="009452D1" w:rsidP="009452D1">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9452D1" w:rsidRPr="00D37316" w14:paraId="0C15124E" w14:textId="77777777" w:rsidTr="00670BF1">
        <w:trPr>
          <w:jc w:val="center"/>
        </w:trPr>
        <w:tc>
          <w:tcPr>
            <w:tcW w:w="0" w:type="auto"/>
            <w:hideMark/>
          </w:tcPr>
          <w:p w14:paraId="5BADF424"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3B7BEF95"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1CA2ED30"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1721DE9" w14:textId="2AC2FC1E"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tcPr>
          <w:p w14:paraId="01F23476" w14:textId="0A826830"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43D34AEA"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9452D1" w:rsidRPr="00D37316" w14:paraId="74F4763C" w14:textId="77777777" w:rsidTr="00670BF1">
        <w:trPr>
          <w:jc w:val="center"/>
        </w:trPr>
        <w:tc>
          <w:tcPr>
            <w:tcW w:w="0" w:type="auto"/>
            <w:hideMark/>
          </w:tcPr>
          <w:p w14:paraId="1F6BEFFD"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0AE2727D"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2C4ED404"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28768A" w14:textId="02E67046"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16588B37" w14:textId="5909D098"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tcPr>
          <w:p w14:paraId="5DE172DA"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9452D1" w:rsidRPr="00D37316" w14:paraId="2ABF79F8" w14:textId="77777777" w:rsidTr="00670BF1">
        <w:trPr>
          <w:jc w:val="center"/>
        </w:trPr>
        <w:tc>
          <w:tcPr>
            <w:tcW w:w="0" w:type="auto"/>
            <w:hideMark/>
          </w:tcPr>
          <w:p w14:paraId="6168DC5F"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0EDB1D07"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6F55A55"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97189E" w14:textId="1C49CEA9"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78981F8A" w14:textId="0529E350"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7EFEEF89" w14:textId="77777777" w:rsidR="009452D1" w:rsidRPr="00D37316" w:rsidRDefault="009452D1" w:rsidP="009452D1">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9452D1" w:rsidRPr="00D37316" w14:paraId="46C1433C" w14:textId="77777777" w:rsidTr="00670BF1">
        <w:trPr>
          <w:jc w:val="center"/>
        </w:trPr>
        <w:tc>
          <w:tcPr>
            <w:tcW w:w="0" w:type="auto"/>
            <w:hideMark/>
          </w:tcPr>
          <w:p w14:paraId="0EB6E72E"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19CF7926"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47676B70"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5919036" w14:textId="74604E8D"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1C56505F" w14:textId="3334BB6B"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tcPr>
          <w:p w14:paraId="3655FD71" w14:textId="77777777" w:rsidR="009452D1" w:rsidRPr="00D37316" w:rsidRDefault="009452D1" w:rsidP="009452D1">
            <w:pPr>
              <w:rPr>
                <w:rFonts w:ascii="Times New Roman" w:eastAsia="Times New Roman" w:hAnsi="Times New Roman" w:cs="Times New Roman"/>
                <w:sz w:val="20"/>
                <w:szCs w:val="20"/>
              </w:rPr>
            </w:pPr>
          </w:p>
        </w:tc>
      </w:tr>
      <w:tr w:rsidR="009452D1" w:rsidRPr="00D37316" w14:paraId="3EA008E1" w14:textId="77777777" w:rsidTr="00670BF1">
        <w:trPr>
          <w:jc w:val="center"/>
        </w:trPr>
        <w:tc>
          <w:tcPr>
            <w:tcW w:w="0" w:type="auto"/>
            <w:hideMark/>
          </w:tcPr>
          <w:p w14:paraId="7F3D3CA5"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6B4C7CB3"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7058DB7B"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BE8F2A6" w14:textId="619A5379"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tcPr>
          <w:p w14:paraId="52B1929C" w14:textId="7881403D"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tcPr>
          <w:p w14:paraId="01524F61"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9452D1" w:rsidRPr="00D37316" w14:paraId="61A580B1" w14:textId="77777777" w:rsidTr="00670BF1">
        <w:trPr>
          <w:jc w:val="center"/>
        </w:trPr>
        <w:tc>
          <w:tcPr>
            <w:tcW w:w="0" w:type="auto"/>
            <w:hideMark/>
          </w:tcPr>
          <w:p w14:paraId="1C816307"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Bax</w:t>
            </w:r>
          </w:p>
        </w:tc>
        <w:tc>
          <w:tcPr>
            <w:tcW w:w="0" w:type="auto"/>
            <w:hideMark/>
          </w:tcPr>
          <w:p w14:paraId="2AC0BB5E"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EE0C4FD"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FF1EE75" w14:textId="06360A28"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Bax</w:t>
            </w:r>
          </w:p>
        </w:tc>
        <w:tc>
          <w:tcPr>
            <w:tcW w:w="0" w:type="auto"/>
          </w:tcPr>
          <w:p w14:paraId="0F55E276" w14:textId="7172D526"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tcPr>
          <w:p w14:paraId="6CDD882E"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9452D1" w:rsidRPr="00D37316" w14:paraId="0B0095B0" w14:textId="77777777" w:rsidTr="00670BF1">
        <w:trPr>
          <w:jc w:val="center"/>
        </w:trPr>
        <w:tc>
          <w:tcPr>
            <w:tcW w:w="0" w:type="auto"/>
            <w:hideMark/>
          </w:tcPr>
          <w:p w14:paraId="2546E95C"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2C7326D8"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58A5FDB1"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302453E" w14:textId="5D68024C"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tcPr>
          <w:p w14:paraId="3927427A" w14:textId="2BBBB5D4"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322E0BFA"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9452D1" w:rsidRPr="00D37316" w14:paraId="141B42ED" w14:textId="77777777" w:rsidTr="00670BF1">
        <w:trPr>
          <w:jc w:val="center"/>
        </w:trPr>
        <w:tc>
          <w:tcPr>
            <w:tcW w:w="0" w:type="auto"/>
            <w:hideMark/>
          </w:tcPr>
          <w:p w14:paraId="307B249B"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7F381377"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254FAF2C"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CFFF708" w14:textId="0D1BC5CA"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02B4FC20" w14:textId="21FDC168" w:rsidR="009452D1" w:rsidRPr="00F5160E"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743901CF" w14:textId="77777777" w:rsidR="009452D1" w:rsidRPr="00F5160E" w:rsidRDefault="009452D1" w:rsidP="009452D1">
            <w:pPr>
              <w:rPr>
                <w:rFonts w:ascii="Times New Roman" w:eastAsia="Times New Roman" w:hAnsi="Times New Roman" w:cs="Times New Roman"/>
                <w:sz w:val="20"/>
                <w:szCs w:val="20"/>
              </w:rPr>
            </w:pPr>
          </w:p>
        </w:tc>
      </w:tr>
      <w:tr w:rsidR="009452D1" w:rsidRPr="00D37316" w14:paraId="764E2673" w14:textId="77777777" w:rsidTr="00670BF1">
        <w:trPr>
          <w:jc w:val="center"/>
        </w:trPr>
        <w:tc>
          <w:tcPr>
            <w:tcW w:w="0" w:type="auto"/>
            <w:hideMark/>
          </w:tcPr>
          <w:p w14:paraId="74E34221"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hideMark/>
          </w:tcPr>
          <w:p w14:paraId="4D6CE97E"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66466A34"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36652827" w14:textId="2E1AC195"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tcPr>
          <w:p w14:paraId="61C24326" w14:textId="53812EF2" w:rsidR="009452D1" w:rsidRPr="00F5160E"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7496E09E" w14:textId="77777777" w:rsidR="009452D1" w:rsidRPr="00F5160E" w:rsidRDefault="009452D1" w:rsidP="009452D1">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9452D1" w:rsidRPr="00D37316" w14:paraId="5C0932A8" w14:textId="77777777" w:rsidTr="00670BF1">
        <w:trPr>
          <w:jc w:val="center"/>
        </w:trPr>
        <w:tc>
          <w:tcPr>
            <w:tcW w:w="0" w:type="auto"/>
            <w:hideMark/>
          </w:tcPr>
          <w:p w14:paraId="2F25FB38"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IAPs</w:t>
            </w:r>
          </w:p>
        </w:tc>
        <w:tc>
          <w:tcPr>
            <w:tcW w:w="0" w:type="auto"/>
            <w:hideMark/>
          </w:tcPr>
          <w:p w14:paraId="5F236D7B"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6D2BF53A"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A6BA157" w14:textId="06DACE7D"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tcPr>
          <w:p w14:paraId="1E195668" w14:textId="3E11A72A" w:rsidR="009452D1" w:rsidRPr="00F5160E"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tcPr>
          <w:p w14:paraId="4D14986A" w14:textId="77777777" w:rsidR="009452D1" w:rsidRPr="00F5160E" w:rsidRDefault="009452D1" w:rsidP="009452D1">
            <w:pPr>
              <w:rPr>
                <w:rFonts w:ascii="Times New Roman" w:eastAsia="Times New Roman" w:hAnsi="Times New Roman" w:cs="Times New Roman"/>
                <w:sz w:val="20"/>
                <w:szCs w:val="20"/>
              </w:rPr>
            </w:pPr>
          </w:p>
        </w:tc>
      </w:tr>
      <w:tr w:rsidR="009452D1" w:rsidRPr="00D37316" w14:paraId="0B31E0B0" w14:textId="77777777" w:rsidTr="00670BF1">
        <w:trPr>
          <w:jc w:val="center"/>
        </w:trPr>
        <w:tc>
          <w:tcPr>
            <w:tcW w:w="0" w:type="auto"/>
            <w:hideMark/>
          </w:tcPr>
          <w:p w14:paraId="67E92E52"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77A2F114"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hideMark/>
          </w:tcPr>
          <w:p w14:paraId="41077EAE"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793C123" w14:textId="22E420B3"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5A653314" w14:textId="0A1C7202"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tcPr>
          <w:p w14:paraId="77657E86" w14:textId="77777777" w:rsidR="009452D1" w:rsidRPr="00D37316" w:rsidRDefault="009452D1" w:rsidP="009452D1">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w:t>
            </w:r>
          </w:p>
        </w:tc>
      </w:tr>
      <w:bookmarkEnd w:id="27"/>
    </w:tbl>
    <w:p w14:paraId="13856674"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411232" w14:paraId="56537130" w14:textId="77777777" w:rsidTr="00670BF1">
        <w:tc>
          <w:tcPr>
            <w:tcW w:w="0" w:type="auto"/>
            <w:hideMark/>
          </w:tcPr>
          <w:p w14:paraId="7FB8318D"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5851DE04"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57BF1997"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5945A366"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5F9A6F52"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42AD92E0"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17E87F68"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4D6C7F10" w14:textId="77777777" w:rsidR="006756EB" w:rsidRPr="00411232" w:rsidRDefault="006756EB" w:rsidP="00670BF1">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6756EB" w:rsidRPr="00411232" w14:paraId="6D6C5C30" w14:textId="77777777" w:rsidTr="00670BF1">
        <w:tc>
          <w:tcPr>
            <w:tcW w:w="0" w:type="auto"/>
            <w:hideMark/>
          </w:tcPr>
          <w:p w14:paraId="5A2A1940"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1C178BC9"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4E5A6833"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7D5C3F9F"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701A175"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749BF884"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1E99D931"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0F2DDC62"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6756EB" w:rsidRPr="00411232" w14:paraId="2C3FFFDD" w14:textId="77777777" w:rsidTr="00670BF1">
        <w:tc>
          <w:tcPr>
            <w:tcW w:w="0" w:type="auto"/>
            <w:hideMark/>
          </w:tcPr>
          <w:p w14:paraId="71198D4E"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7C4ECA84"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75BC1A6B"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4C4E6D70"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77C9312F"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7C70CD8F"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0E8ADFF6"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00BEA156"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6756EB" w:rsidRPr="00411232" w14:paraId="101A0F4B" w14:textId="77777777" w:rsidTr="00670BF1">
        <w:tc>
          <w:tcPr>
            <w:tcW w:w="0" w:type="auto"/>
            <w:hideMark/>
          </w:tcPr>
          <w:p w14:paraId="2E478DCA"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0A174ED2"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3B37949C"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5E4CFD59"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4AA02B3A"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7DA73F7C"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143B7C13"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49139A7A"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6756EB" w:rsidRPr="00411232" w14:paraId="098699CC" w14:textId="77777777" w:rsidTr="00670BF1">
        <w:tc>
          <w:tcPr>
            <w:tcW w:w="0" w:type="auto"/>
            <w:hideMark/>
          </w:tcPr>
          <w:p w14:paraId="52C962F9"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12E6C32D"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39DA4B39"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06849431"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735BE0B"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53C88635"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4ED193C4"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591EB159" w14:textId="77777777" w:rsidR="006756EB" w:rsidRPr="00411232" w:rsidRDefault="006756EB" w:rsidP="00670BF1">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0BC6E142" w14:textId="77777777" w:rsidR="006756EB" w:rsidRDefault="006756EB" w:rsidP="006756EB">
      <w:pPr>
        <w:jc w:val="center"/>
        <w:rPr>
          <w:rFonts w:ascii="Times New Roman" w:hAnsi="Times New Roman" w:cs="Times New Roman"/>
          <w:i/>
          <w:iCs/>
          <w:sz w:val="24"/>
          <w:szCs w:val="24"/>
        </w:rPr>
      </w:pPr>
    </w:p>
    <w:p w14:paraId="67BC52A7" w14:textId="77777777" w:rsidR="006756EB" w:rsidRPr="00F90915"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48"/>
        <w:gridCol w:w="1749"/>
        <w:gridCol w:w="1295"/>
        <w:gridCol w:w="1748"/>
        <w:gridCol w:w="1749"/>
        <w:gridCol w:w="1061"/>
      </w:tblGrid>
      <w:tr w:rsidR="00694C0C" w:rsidRPr="00D37316" w14:paraId="325C363B" w14:textId="77777777" w:rsidTr="00670BF1">
        <w:trPr>
          <w:jc w:val="center"/>
        </w:trPr>
        <w:tc>
          <w:tcPr>
            <w:tcW w:w="0" w:type="auto"/>
            <w:hideMark/>
          </w:tcPr>
          <w:p w14:paraId="3EBBBAEB" w14:textId="77777777" w:rsidR="00694C0C" w:rsidRPr="00D37316" w:rsidRDefault="00694C0C" w:rsidP="00694C0C">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42FE9294" w14:textId="77777777" w:rsidR="00694C0C" w:rsidRPr="00D37316" w:rsidRDefault="00694C0C" w:rsidP="00694C0C">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B49FD00" w14:textId="77777777" w:rsidR="00694C0C" w:rsidRPr="00D37316" w:rsidRDefault="00694C0C" w:rsidP="00694C0C">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207BBC8C" w14:textId="0B9233B8" w:rsidR="00694C0C" w:rsidRPr="00D37316" w:rsidRDefault="00694C0C" w:rsidP="00694C0C">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Starter (gene1)</w:t>
            </w:r>
          </w:p>
        </w:tc>
        <w:tc>
          <w:tcPr>
            <w:tcW w:w="0" w:type="auto"/>
          </w:tcPr>
          <w:p w14:paraId="45FD0EA4" w14:textId="0686C958" w:rsidR="00694C0C" w:rsidRDefault="00694C0C" w:rsidP="00694C0C">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tcPr>
          <w:p w14:paraId="182783DF" w14:textId="77777777" w:rsidR="00694C0C" w:rsidRPr="00D045A4" w:rsidRDefault="00694C0C" w:rsidP="00694C0C">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94C0C" w:rsidRPr="00D37316" w14:paraId="399F28F7" w14:textId="77777777" w:rsidTr="00670BF1">
        <w:trPr>
          <w:jc w:val="center"/>
        </w:trPr>
        <w:tc>
          <w:tcPr>
            <w:tcW w:w="0" w:type="auto"/>
            <w:hideMark/>
          </w:tcPr>
          <w:p w14:paraId="169945E9"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111BB24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6E92C480"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F894EA0" w14:textId="630056A2"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219A07CD" w14:textId="1FC0B6FE"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2D29F560"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5CF4C7E5" w14:textId="77777777" w:rsidTr="00670BF1">
        <w:trPr>
          <w:jc w:val="center"/>
        </w:trPr>
        <w:tc>
          <w:tcPr>
            <w:tcW w:w="0" w:type="auto"/>
            <w:hideMark/>
          </w:tcPr>
          <w:p w14:paraId="29F3521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76A1055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1A568AF0"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1CD2D0" w14:textId="054D4803"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3DD01CD3" w14:textId="5085B7D1"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73EEAB62"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73A9048B" w14:textId="77777777" w:rsidTr="00670BF1">
        <w:trPr>
          <w:jc w:val="center"/>
        </w:trPr>
        <w:tc>
          <w:tcPr>
            <w:tcW w:w="0" w:type="auto"/>
            <w:hideMark/>
          </w:tcPr>
          <w:p w14:paraId="35A5747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2771854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49137173"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9F43580" w14:textId="01A7163E"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78B5387A" w14:textId="453B140C"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5B449D60"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3A3F260A" w14:textId="77777777" w:rsidTr="00670BF1">
        <w:trPr>
          <w:jc w:val="center"/>
        </w:trPr>
        <w:tc>
          <w:tcPr>
            <w:tcW w:w="0" w:type="auto"/>
            <w:hideMark/>
          </w:tcPr>
          <w:p w14:paraId="36204F98"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109A40E1"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08B7B63B"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AD6BBA5" w14:textId="007519B5"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tcPr>
          <w:p w14:paraId="6AE963FC" w14:textId="5A4A59D4"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16AD997C" w14:textId="77777777" w:rsidR="00694C0C" w:rsidRPr="00D37316" w:rsidRDefault="00694C0C" w:rsidP="00694C0C">
            <w:pPr>
              <w:rPr>
                <w:rFonts w:ascii="Times New Roman" w:eastAsia="Times New Roman" w:hAnsi="Times New Roman" w:cs="Times New Roman"/>
                <w:sz w:val="20"/>
                <w:szCs w:val="20"/>
              </w:rPr>
            </w:pPr>
          </w:p>
        </w:tc>
      </w:tr>
      <w:tr w:rsidR="00694C0C" w:rsidRPr="00D37316" w14:paraId="5AF69169" w14:textId="77777777" w:rsidTr="00670BF1">
        <w:trPr>
          <w:jc w:val="center"/>
        </w:trPr>
        <w:tc>
          <w:tcPr>
            <w:tcW w:w="0" w:type="auto"/>
            <w:hideMark/>
          </w:tcPr>
          <w:p w14:paraId="23A3313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46A3CDD1"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151BA5AB"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0AF4352" w14:textId="48A57D70"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3EB69574" w14:textId="537F9EDB"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7D9055D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13728D01" w14:textId="77777777" w:rsidTr="00670BF1">
        <w:trPr>
          <w:jc w:val="center"/>
        </w:trPr>
        <w:tc>
          <w:tcPr>
            <w:tcW w:w="0" w:type="auto"/>
            <w:hideMark/>
          </w:tcPr>
          <w:p w14:paraId="4035411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560FB273"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33DD978"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6CC9573" w14:textId="6A478F3A"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518E5A35" w14:textId="1D8316D6"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5D277FA4" w14:textId="77777777" w:rsidR="00694C0C" w:rsidRPr="00D37316" w:rsidRDefault="00694C0C" w:rsidP="00694C0C">
            <w:pPr>
              <w:rPr>
                <w:rFonts w:ascii="Times New Roman" w:eastAsia="Times New Roman" w:hAnsi="Times New Roman" w:cs="Times New Roman"/>
                <w:sz w:val="20"/>
                <w:szCs w:val="20"/>
              </w:rPr>
            </w:pPr>
          </w:p>
        </w:tc>
      </w:tr>
      <w:tr w:rsidR="00694C0C" w:rsidRPr="00D37316" w14:paraId="30A533E4" w14:textId="77777777" w:rsidTr="00670BF1">
        <w:trPr>
          <w:jc w:val="center"/>
        </w:trPr>
        <w:tc>
          <w:tcPr>
            <w:tcW w:w="0" w:type="auto"/>
            <w:hideMark/>
          </w:tcPr>
          <w:p w14:paraId="2C9813F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6142B1D6"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6AD470B"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08B44D7" w14:textId="7C81CFDB"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09DCCFC4" w14:textId="5298E74F"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771B35A4"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72EA558A" w14:textId="77777777" w:rsidTr="00670BF1">
        <w:trPr>
          <w:jc w:val="center"/>
        </w:trPr>
        <w:tc>
          <w:tcPr>
            <w:tcW w:w="0" w:type="auto"/>
            <w:hideMark/>
          </w:tcPr>
          <w:p w14:paraId="4CC47C9B"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ED2ACA"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2D8F511D"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E27952E" w14:textId="31DD79CC"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7F930922" w14:textId="18966586"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tcPr>
          <w:p w14:paraId="46D24E4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080F1376" w14:textId="77777777" w:rsidTr="00670BF1">
        <w:trPr>
          <w:jc w:val="center"/>
        </w:trPr>
        <w:tc>
          <w:tcPr>
            <w:tcW w:w="0" w:type="auto"/>
            <w:hideMark/>
          </w:tcPr>
          <w:p w14:paraId="22E07FE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99782A2"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647B3FCA"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4B1866" w14:textId="5CC1740F"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46F3F019" w14:textId="625314B7" w:rsidR="00694C0C" w:rsidRPr="003C6394"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174ED044" w14:textId="77777777" w:rsidR="00694C0C" w:rsidRPr="00FE52F7" w:rsidRDefault="00694C0C" w:rsidP="00694C0C">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694C0C" w:rsidRPr="00D37316" w14:paraId="5695D36F" w14:textId="77777777" w:rsidTr="00670BF1">
        <w:trPr>
          <w:jc w:val="center"/>
        </w:trPr>
        <w:tc>
          <w:tcPr>
            <w:tcW w:w="0" w:type="auto"/>
            <w:hideMark/>
          </w:tcPr>
          <w:p w14:paraId="456A3C1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178FBD89"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066E453"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651F66F" w14:textId="684E1B43"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1167AF3C" w14:textId="0D6D52A7" w:rsidR="00694C0C" w:rsidRPr="003C6394"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51BA4768" w14:textId="77777777" w:rsidR="00694C0C" w:rsidRPr="00FE52F7" w:rsidRDefault="00694C0C" w:rsidP="00694C0C">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694C0C" w:rsidRPr="00D37316" w14:paraId="0D712CFB" w14:textId="77777777" w:rsidTr="00670BF1">
        <w:trPr>
          <w:jc w:val="center"/>
        </w:trPr>
        <w:tc>
          <w:tcPr>
            <w:tcW w:w="0" w:type="auto"/>
            <w:hideMark/>
          </w:tcPr>
          <w:p w14:paraId="4CDD23C3"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5AB1D2E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72F479F9"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F83D0B" w14:textId="002CAC55"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794AA4F0" w14:textId="4CDBECE1"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3FA67224" w14:textId="77777777" w:rsidR="00694C0C" w:rsidRPr="00D37316" w:rsidRDefault="00694C0C" w:rsidP="00694C0C">
            <w:pPr>
              <w:rPr>
                <w:rFonts w:ascii="Times New Roman" w:eastAsia="Times New Roman" w:hAnsi="Times New Roman" w:cs="Times New Roman"/>
                <w:sz w:val="20"/>
                <w:szCs w:val="20"/>
              </w:rPr>
            </w:pPr>
          </w:p>
        </w:tc>
      </w:tr>
      <w:tr w:rsidR="00694C0C" w:rsidRPr="00D37316" w14:paraId="10E12A95" w14:textId="77777777" w:rsidTr="00670BF1">
        <w:trPr>
          <w:jc w:val="center"/>
        </w:trPr>
        <w:tc>
          <w:tcPr>
            <w:tcW w:w="0" w:type="auto"/>
            <w:hideMark/>
          </w:tcPr>
          <w:p w14:paraId="49D7542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64C43422"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5610DFA1"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060172D" w14:textId="2C1B4FD4"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tcPr>
          <w:p w14:paraId="61660491" w14:textId="535F09F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21CA2C1C" w14:textId="77777777" w:rsidR="00694C0C" w:rsidRPr="00D37316" w:rsidRDefault="00694C0C" w:rsidP="00694C0C">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694C0C" w:rsidRPr="00D37316" w14:paraId="2BDD1244" w14:textId="77777777" w:rsidTr="00670BF1">
        <w:trPr>
          <w:jc w:val="center"/>
        </w:trPr>
        <w:tc>
          <w:tcPr>
            <w:tcW w:w="0" w:type="auto"/>
            <w:hideMark/>
          </w:tcPr>
          <w:p w14:paraId="292B567E"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7EA1FAB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71CEBC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B8DA695" w14:textId="3B6A948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243C5695" w14:textId="208A9C02" w:rsidR="00694C0C" w:rsidRPr="00F93FB2"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39D24B4D" w14:textId="77777777" w:rsidR="00694C0C" w:rsidRPr="00F93FB2" w:rsidRDefault="00694C0C" w:rsidP="00694C0C">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694C0C" w:rsidRPr="00D37316" w14:paraId="00C863D3" w14:textId="77777777" w:rsidTr="00670BF1">
        <w:trPr>
          <w:jc w:val="center"/>
        </w:trPr>
        <w:tc>
          <w:tcPr>
            <w:tcW w:w="0" w:type="auto"/>
            <w:hideMark/>
          </w:tcPr>
          <w:p w14:paraId="5B127F09"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6FA06F48"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8DA1663"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199D045" w14:textId="25D36CC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64D7CE17" w14:textId="2C018719" w:rsidR="00694C0C" w:rsidRPr="00F93FB2"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460A3F31" w14:textId="77777777" w:rsidR="00694C0C" w:rsidRPr="00F93FB2" w:rsidRDefault="00694C0C" w:rsidP="00694C0C">
            <w:pPr>
              <w:rPr>
                <w:rFonts w:ascii="Times New Roman" w:eastAsia="Times New Roman" w:hAnsi="Times New Roman" w:cs="Times New Roman"/>
                <w:sz w:val="20"/>
                <w:szCs w:val="20"/>
              </w:rPr>
            </w:pPr>
          </w:p>
        </w:tc>
      </w:tr>
      <w:tr w:rsidR="00694C0C" w:rsidRPr="00D37316" w14:paraId="76D595C8" w14:textId="77777777" w:rsidTr="00670BF1">
        <w:trPr>
          <w:jc w:val="center"/>
        </w:trPr>
        <w:tc>
          <w:tcPr>
            <w:tcW w:w="0" w:type="auto"/>
            <w:hideMark/>
          </w:tcPr>
          <w:p w14:paraId="22AA350D"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76C1EB51"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86D859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CAAB729" w14:textId="49BA338A"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6C41A0C5" w14:textId="5B037871"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2CC18F9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694C0C" w:rsidRPr="00D37316" w14:paraId="50DD808F" w14:textId="77777777" w:rsidTr="00670BF1">
        <w:trPr>
          <w:jc w:val="center"/>
        </w:trPr>
        <w:tc>
          <w:tcPr>
            <w:tcW w:w="0" w:type="auto"/>
            <w:hideMark/>
          </w:tcPr>
          <w:p w14:paraId="7AE00E51"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00923297"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03AB7365"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376A76F" w14:textId="2F307A9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5A022612" w14:textId="18CCD464"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1F7B6BD7" w14:textId="77777777" w:rsidR="00694C0C" w:rsidRPr="00205F23" w:rsidRDefault="00694C0C" w:rsidP="00694C0C">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694C0C" w:rsidRPr="00D37316" w14:paraId="0B59720E" w14:textId="77777777" w:rsidTr="00670BF1">
        <w:trPr>
          <w:jc w:val="center"/>
        </w:trPr>
        <w:tc>
          <w:tcPr>
            <w:tcW w:w="0" w:type="auto"/>
            <w:hideMark/>
          </w:tcPr>
          <w:p w14:paraId="5C99C6BD"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126A23DE"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0CEEC202"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3E958FB5" w14:textId="6DCFB46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0AB6E973" w14:textId="05873392"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26269A53" w14:textId="77777777" w:rsidR="00694C0C" w:rsidRPr="00205F23" w:rsidRDefault="00694C0C" w:rsidP="00694C0C">
            <w:pPr>
              <w:rPr>
                <w:rFonts w:ascii="Times New Roman" w:eastAsia="Times New Roman" w:hAnsi="Times New Roman" w:cs="Times New Roman"/>
                <w:sz w:val="20"/>
                <w:szCs w:val="20"/>
              </w:rPr>
            </w:pPr>
          </w:p>
        </w:tc>
      </w:tr>
      <w:tr w:rsidR="00694C0C" w:rsidRPr="00D37316" w14:paraId="0131554A" w14:textId="77777777" w:rsidTr="00670BF1">
        <w:trPr>
          <w:jc w:val="center"/>
        </w:trPr>
        <w:tc>
          <w:tcPr>
            <w:tcW w:w="0" w:type="auto"/>
            <w:hideMark/>
          </w:tcPr>
          <w:p w14:paraId="0179494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24FDA3A8"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317C1C9B"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622A9C" w14:textId="4B3A625C"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2E0958A9" w14:textId="19DC4B46"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379B0D25" w14:textId="77777777" w:rsidR="00694C0C" w:rsidRPr="00205F23" w:rsidRDefault="00694C0C" w:rsidP="00694C0C">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694C0C" w:rsidRPr="00D37316" w14:paraId="39AA54A2" w14:textId="77777777" w:rsidTr="00670BF1">
        <w:trPr>
          <w:jc w:val="center"/>
        </w:trPr>
        <w:tc>
          <w:tcPr>
            <w:tcW w:w="0" w:type="auto"/>
            <w:hideMark/>
          </w:tcPr>
          <w:p w14:paraId="5CA19AC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EBC76AD"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F21A5BC" w14:textId="77777777"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8E003CD" w14:textId="4E677708"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34FE9588" w14:textId="43259966" w:rsidR="00694C0C" w:rsidRPr="00D37316" w:rsidRDefault="00694C0C" w:rsidP="00694C0C">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25BB55E1" w14:textId="77777777" w:rsidR="00694C0C" w:rsidRPr="00205F23" w:rsidRDefault="00694C0C" w:rsidP="00694C0C">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bookmarkEnd w:id="28"/>
    </w:tbl>
    <w:p w14:paraId="567D9F98"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CE76D2" w14:paraId="7E3986D8" w14:textId="77777777" w:rsidTr="00670BF1">
        <w:tc>
          <w:tcPr>
            <w:tcW w:w="0" w:type="auto"/>
            <w:hideMark/>
          </w:tcPr>
          <w:p w14:paraId="2C6074C5"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0B6C6849"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8E96D45"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E11C51D"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5AC3A33B"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E59E308"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9676027"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DE0A57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69FF0E77" w14:textId="77777777" w:rsidTr="00670BF1">
        <w:tc>
          <w:tcPr>
            <w:tcW w:w="0" w:type="auto"/>
            <w:hideMark/>
          </w:tcPr>
          <w:p w14:paraId="7FF715E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50F846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F571C4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BE5178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2EC55FF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4FEE46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218D890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4DCDC4A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6756EB" w:rsidRPr="00CE76D2" w14:paraId="7A1FF76E" w14:textId="77777777" w:rsidTr="00670BF1">
        <w:tc>
          <w:tcPr>
            <w:tcW w:w="0" w:type="auto"/>
            <w:hideMark/>
          </w:tcPr>
          <w:p w14:paraId="78DAE17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008843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61C456A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43CC1A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69DEC0C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219624E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1811810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728F2F8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6756EB" w:rsidRPr="00CE76D2" w14:paraId="24F00DA3" w14:textId="77777777" w:rsidTr="00670BF1">
        <w:tc>
          <w:tcPr>
            <w:tcW w:w="0" w:type="auto"/>
            <w:hideMark/>
          </w:tcPr>
          <w:p w14:paraId="3764349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A435C6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53CAE7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3FCE26B"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86F3A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F3DD37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1E5490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242E729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6756EB" w:rsidRPr="00CE76D2" w14:paraId="6DB0529F" w14:textId="77777777" w:rsidTr="00670BF1">
        <w:tc>
          <w:tcPr>
            <w:tcW w:w="0" w:type="auto"/>
            <w:hideMark/>
          </w:tcPr>
          <w:p w14:paraId="2847F1D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B14C35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169656A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86A56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88503E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51F30BA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74121C7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75DB0088"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205E8949" w14:textId="77777777" w:rsidR="006756EB" w:rsidRDefault="006756EB" w:rsidP="006756EB">
      <w:pPr>
        <w:jc w:val="both"/>
      </w:pPr>
    </w:p>
    <w:p w14:paraId="65C5822B" w14:textId="77777777" w:rsidR="006756EB" w:rsidRPr="006C671F" w:rsidRDefault="006756EB" w:rsidP="006756EB">
      <w:pPr>
        <w:jc w:val="both"/>
        <w:rPr>
          <w:rFonts w:ascii="Times New Roman" w:hAnsi="Times New Roman" w:cs="Times New Roman"/>
          <w:i/>
          <w:iCs/>
          <w:sz w:val="24"/>
          <w:szCs w:val="24"/>
        </w:rPr>
      </w:pPr>
    </w:p>
    <w:p w14:paraId="651FA4DA"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33</w:t>
      </w:r>
    </w:p>
    <w:p w14:paraId="0A043B5B" w14:textId="77777777" w:rsidR="006756EB" w:rsidRPr="00F90915"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026"/>
        <w:gridCol w:w="1567"/>
        <w:gridCol w:w="1187"/>
        <w:gridCol w:w="2027"/>
        <w:gridCol w:w="1567"/>
        <w:gridCol w:w="976"/>
      </w:tblGrid>
      <w:tr w:rsidR="00205FC7" w:rsidRPr="00205FC7" w14:paraId="11151A5D" w14:textId="77777777" w:rsidTr="00670BF1">
        <w:trPr>
          <w:jc w:val="center"/>
        </w:trPr>
        <w:tc>
          <w:tcPr>
            <w:tcW w:w="0" w:type="auto"/>
            <w:hideMark/>
          </w:tcPr>
          <w:p w14:paraId="5F65C4B5" w14:textId="77777777" w:rsidR="00205FC7" w:rsidRPr="00205FC7" w:rsidRDefault="00205FC7" w:rsidP="00205FC7">
            <w:pPr>
              <w:jc w:val="center"/>
              <w:rPr>
                <w:rFonts w:ascii="Times New Roman" w:eastAsia="Times New Roman" w:hAnsi="Times New Roman" w:cs="Times New Roman"/>
                <w:b/>
                <w:bCs/>
                <w:sz w:val="18"/>
                <w:szCs w:val="18"/>
              </w:rPr>
            </w:pPr>
            <w:bookmarkStart w:id="29" w:name="_Hlk168239137"/>
            <w:r w:rsidRPr="00205FC7">
              <w:rPr>
                <w:rFonts w:ascii="Times New Roman" w:eastAsia="Times New Roman" w:hAnsi="Times New Roman" w:cs="Times New Roman"/>
                <w:b/>
                <w:bCs/>
                <w:sz w:val="18"/>
                <w:szCs w:val="18"/>
              </w:rPr>
              <w:t>Starter (gene1)</w:t>
            </w:r>
          </w:p>
        </w:tc>
        <w:tc>
          <w:tcPr>
            <w:tcW w:w="0" w:type="auto"/>
            <w:hideMark/>
          </w:tcPr>
          <w:p w14:paraId="5E384BDD" w14:textId="77777777" w:rsidR="00205FC7" w:rsidRPr="00205FC7" w:rsidRDefault="00205FC7" w:rsidP="00205FC7">
            <w:pPr>
              <w:jc w:val="center"/>
              <w:rPr>
                <w:rFonts w:ascii="Times New Roman" w:eastAsia="Times New Roman" w:hAnsi="Times New Roman" w:cs="Times New Roman"/>
                <w:b/>
                <w:bCs/>
                <w:sz w:val="18"/>
                <w:szCs w:val="18"/>
              </w:rPr>
            </w:pPr>
            <w:r w:rsidRPr="00205FC7">
              <w:rPr>
                <w:rFonts w:ascii="Times New Roman" w:eastAsia="Times New Roman" w:hAnsi="Times New Roman" w:cs="Times New Roman"/>
                <w:b/>
                <w:bCs/>
                <w:sz w:val="18"/>
                <w:szCs w:val="18"/>
              </w:rPr>
              <w:t>Receptor (gene2)</w:t>
            </w:r>
          </w:p>
        </w:tc>
        <w:tc>
          <w:tcPr>
            <w:tcW w:w="0" w:type="auto"/>
            <w:hideMark/>
          </w:tcPr>
          <w:p w14:paraId="30C33DA5" w14:textId="77777777" w:rsidR="00205FC7" w:rsidRPr="00205FC7" w:rsidRDefault="00205FC7" w:rsidP="00205FC7">
            <w:pPr>
              <w:jc w:val="center"/>
              <w:rPr>
                <w:rFonts w:ascii="Times New Roman" w:eastAsia="Times New Roman" w:hAnsi="Times New Roman" w:cs="Times New Roman"/>
                <w:b/>
                <w:bCs/>
                <w:sz w:val="18"/>
                <w:szCs w:val="18"/>
              </w:rPr>
            </w:pPr>
            <w:r w:rsidRPr="00205FC7">
              <w:rPr>
                <w:rFonts w:ascii="Times New Roman" w:eastAsia="Times New Roman" w:hAnsi="Times New Roman" w:cs="Times New Roman"/>
                <w:b/>
                <w:bCs/>
                <w:sz w:val="18"/>
                <w:szCs w:val="18"/>
              </w:rPr>
              <w:t>Relationship</w:t>
            </w:r>
          </w:p>
        </w:tc>
        <w:tc>
          <w:tcPr>
            <w:tcW w:w="0" w:type="auto"/>
          </w:tcPr>
          <w:p w14:paraId="4D20AD0C" w14:textId="2780577D" w:rsidR="00205FC7" w:rsidRPr="00205FC7" w:rsidRDefault="00205FC7" w:rsidP="00205FC7">
            <w:pPr>
              <w:jc w:val="center"/>
              <w:rPr>
                <w:rFonts w:ascii="Times New Roman" w:eastAsia="Times New Roman" w:hAnsi="Times New Roman" w:cs="Times New Roman"/>
                <w:b/>
                <w:bCs/>
                <w:sz w:val="18"/>
                <w:szCs w:val="18"/>
              </w:rPr>
            </w:pPr>
            <w:r w:rsidRPr="00205FC7">
              <w:rPr>
                <w:rFonts w:ascii="Times New Roman" w:eastAsia="Times New Roman" w:hAnsi="Times New Roman" w:cs="Times New Roman"/>
                <w:b/>
                <w:bCs/>
                <w:sz w:val="18"/>
                <w:szCs w:val="18"/>
              </w:rPr>
              <w:t>Starter (gene1)</w:t>
            </w:r>
          </w:p>
        </w:tc>
        <w:tc>
          <w:tcPr>
            <w:tcW w:w="0" w:type="auto"/>
          </w:tcPr>
          <w:p w14:paraId="799B717C" w14:textId="504E5435" w:rsidR="00205FC7" w:rsidRPr="00205FC7" w:rsidRDefault="00205FC7" w:rsidP="00205FC7">
            <w:pPr>
              <w:jc w:val="center"/>
              <w:rPr>
                <w:rFonts w:ascii="Times New Roman" w:eastAsia="Times New Roman" w:hAnsi="Times New Roman" w:cs="Times New Roman"/>
                <w:b/>
                <w:bCs/>
                <w:sz w:val="18"/>
                <w:szCs w:val="18"/>
              </w:rPr>
            </w:pPr>
            <w:r w:rsidRPr="00205FC7">
              <w:rPr>
                <w:rFonts w:ascii="Times New Roman" w:eastAsia="Times New Roman" w:hAnsi="Times New Roman" w:cs="Times New Roman"/>
                <w:b/>
                <w:bCs/>
                <w:sz w:val="18"/>
                <w:szCs w:val="18"/>
              </w:rPr>
              <w:t>Receptor (gene2)</w:t>
            </w:r>
          </w:p>
        </w:tc>
        <w:tc>
          <w:tcPr>
            <w:tcW w:w="0" w:type="auto"/>
          </w:tcPr>
          <w:p w14:paraId="5B5D90DD" w14:textId="77777777" w:rsidR="00205FC7" w:rsidRPr="00205FC7" w:rsidRDefault="00205FC7" w:rsidP="00205FC7">
            <w:pPr>
              <w:jc w:val="center"/>
              <w:rPr>
                <w:rFonts w:ascii="Times New Roman" w:hAnsi="Times New Roman" w:cs="Times New Roman"/>
                <w:b/>
                <w:bCs/>
                <w:sz w:val="18"/>
                <w:szCs w:val="18"/>
              </w:rPr>
            </w:pPr>
            <w:r w:rsidRPr="00205FC7">
              <w:rPr>
                <w:rFonts w:ascii="Times New Roman" w:hAnsi="Times New Roman" w:cs="Times New Roman"/>
                <w:sz w:val="18"/>
                <w:szCs w:val="18"/>
              </w:rPr>
              <w:t>GEMINI</w:t>
            </w:r>
          </w:p>
        </w:tc>
      </w:tr>
      <w:tr w:rsidR="00205FC7" w:rsidRPr="00205FC7" w14:paraId="6A60BA23" w14:textId="77777777" w:rsidTr="00670BF1">
        <w:trPr>
          <w:jc w:val="center"/>
        </w:trPr>
        <w:tc>
          <w:tcPr>
            <w:tcW w:w="0" w:type="auto"/>
            <w:hideMark/>
          </w:tcPr>
          <w:p w14:paraId="71A121B2"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4D96A78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hideMark/>
          </w:tcPr>
          <w:p w14:paraId="27A65F55"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34A3FF92" w14:textId="19071D8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129046A7" w14:textId="6DB8C444"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tcPr>
          <w:p w14:paraId="43F33A8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594DDBBB" w14:textId="77777777" w:rsidTr="00670BF1">
        <w:trPr>
          <w:jc w:val="center"/>
        </w:trPr>
        <w:tc>
          <w:tcPr>
            <w:tcW w:w="0" w:type="auto"/>
            <w:hideMark/>
          </w:tcPr>
          <w:p w14:paraId="1BD1AE0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hideMark/>
          </w:tcPr>
          <w:p w14:paraId="560D154F"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4EF7535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0144E9B4" w14:textId="2AEA136A"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tcPr>
          <w:p w14:paraId="4BC6619A" w14:textId="64A49D23"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149B282A"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4294ABCD" w14:textId="77777777" w:rsidTr="00670BF1">
        <w:trPr>
          <w:jc w:val="center"/>
        </w:trPr>
        <w:tc>
          <w:tcPr>
            <w:tcW w:w="0" w:type="auto"/>
            <w:hideMark/>
          </w:tcPr>
          <w:p w14:paraId="1AF36BB4"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077798E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hideMark/>
          </w:tcPr>
          <w:p w14:paraId="1231BED2"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19723D28" w14:textId="5089D4F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4EA0EA38" w14:textId="0C4AF56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tcPr>
          <w:p w14:paraId="0E46332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7661BC0B" w14:textId="77777777" w:rsidTr="00670BF1">
        <w:trPr>
          <w:jc w:val="center"/>
        </w:trPr>
        <w:tc>
          <w:tcPr>
            <w:tcW w:w="0" w:type="auto"/>
            <w:hideMark/>
          </w:tcPr>
          <w:p w14:paraId="5C8FB13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hideMark/>
          </w:tcPr>
          <w:p w14:paraId="0F8F3BD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04F86ACD"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4925E1F6" w14:textId="6E4AEA8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tcPr>
          <w:p w14:paraId="4D5A69A4" w14:textId="609B815C"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2093992A"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05266354" w14:textId="77777777" w:rsidTr="00670BF1">
        <w:trPr>
          <w:jc w:val="center"/>
        </w:trPr>
        <w:tc>
          <w:tcPr>
            <w:tcW w:w="0" w:type="auto"/>
            <w:hideMark/>
          </w:tcPr>
          <w:p w14:paraId="1E77E1F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78239C6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hideMark/>
          </w:tcPr>
          <w:p w14:paraId="09345B63"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38A2A687" w14:textId="508A6DA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52DB6069" w14:textId="5F69DB6A"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tcPr>
          <w:p w14:paraId="450E6E0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5FED088C" w14:textId="77777777" w:rsidTr="00670BF1">
        <w:trPr>
          <w:jc w:val="center"/>
        </w:trPr>
        <w:tc>
          <w:tcPr>
            <w:tcW w:w="0" w:type="auto"/>
            <w:hideMark/>
          </w:tcPr>
          <w:p w14:paraId="2CBD340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hideMark/>
          </w:tcPr>
          <w:p w14:paraId="7181D85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α-KG</w:t>
            </w:r>
          </w:p>
        </w:tc>
        <w:tc>
          <w:tcPr>
            <w:tcW w:w="0" w:type="auto"/>
            <w:hideMark/>
          </w:tcPr>
          <w:p w14:paraId="1D548B3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4F6DBD7B" w14:textId="30CAE9A6"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tcPr>
          <w:p w14:paraId="400B053B" w14:textId="03743A3E"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α-KG</w:t>
            </w:r>
          </w:p>
        </w:tc>
        <w:tc>
          <w:tcPr>
            <w:tcW w:w="0" w:type="auto"/>
          </w:tcPr>
          <w:p w14:paraId="01D4715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207CF7A1" w14:textId="77777777" w:rsidTr="00670BF1">
        <w:trPr>
          <w:jc w:val="center"/>
        </w:trPr>
        <w:tc>
          <w:tcPr>
            <w:tcW w:w="0" w:type="auto"/>
            <w:hideMark/>
          </w:tcPr>
          <w:p w14:paraId="236DC02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α-KG</w:t>
            </w:r>
          </w:p>
        </w:tc>
        <w:tc>
          <w:tcPr>
            <w:tcW w:w="0" w:type="auto"/>
            <w:hideMark/>
          </w:tcPr>
          <w:p w14:paraId="44712AC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hideMark/>
          </w:tcPr>
          <w:p w14:paraId="4481E363"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45FD2C6C" w14:textId="7F05B65C"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α-KG</w:t>
            </w:r>
          </w:p>
        </w:tc>
        <w:tc>
          <w:tcPr>
            <w:tcW w:w="0" w:type="auto"/>
          </w:tcPr>
          <w:p w14:paraId="1C9E14D0" w14:textId="2B926B3C"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tcPr>
          <w:p w14:paraId="7791206A"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2ABBFCCC" w14:textId="77777777" w:rsidTr="00670BF1">
        <w:trPr>
          <w:jc w:val="center"/>
        </w:trPr>
        <w:tc>
          <w:tcPr>
            <w:tcW w:w="0" w:type="auto"/>
            <w:hideMark/>
          </w:tcPr>
          <w:p w14:paraId="7534A39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hideMark/>
          </w:tcPr>
          <w:p w14:paraId="7F73E7D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alate</w:t>
            </w:r>
          </w:p>
        </w:tc>
        <w:tc>
          <w:tcPr>
            <w:tcW w:w="0" w:type="auto"/>
            <w:hideMark/>
          </w:tcPr>
          <w:p w14:paraId="1C91E7D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24770622" w14:textId="51165DD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tcPr>
          <w:p w14:paraId="05330B97" w14:textId="5FFD4114"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alate</w:t>
            </w:r>
          </w:p>
        </w:tc>
        <w:tc>
          <w:tcPr>
            <w:tcW w:w="0" w:type="auto"/>
          </w:tcPr>
          <w:p w14:paraId="12504D0A" w14:textId="77777777" w:rsidR="00205FC7" w:rsidRPr="00205FC7" w:rsidRDefault="00205FC7" w:rsidP="00205FC7">
            <w:pPr>
              <w:rPr>
                <w:rFonts w:ascii="Times New Roman" w:eastAsia="Times New Roman" w:hAnsi="Times New Roman" w:cs="Times New Roman"/>
                <w:sz w:val="18"/>
                <w:szCs w:val="18"/>
              </w:rPr>
            </w:pPr>
          </w:p>
        </w:tc>
      </w:tr>
      <w:tr w:rsidR="00205FC7" w:rsidRPr="00205FC7" w14:paraId="7F4DF355" w14:textId="77777777" w:rsidTr="00670BF1">
        <w:trPr>
          <w:jc w:val="center"/>
        </w:trPr>
        <w:tc>
          <w:tcPr>
            <w:tcW w:w="0" w:type="auto"/>
            <w:hideMark/>
          </w:tcPr>
          <w:p w14:paraId="08DDF33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hideMark/>
          </w:tcPr>
          <w:p w14:paraId="45C8DF1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Fumarate</w:t>
            </w:r>
          </w:p>
        </w:tc>
        <w:tc>
          <w:tcPr>
            <w:tcW w:w="0" w:type="auto"/>
            <w:hideMark/>
          </w:tcPr>
          <w:p w14:paraId="4623928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5DBA2E92" w14:textId="201A18C4"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tcPr>
          <w:p w14:paraId="4A9980D6" w14:textId="1C863663"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Fumarate</w:t>
            </w:r>
          </w:p>
        </w:tc>
        <w:tc>
          <w:tcPr>
            <w:tcW w:w="0" w:type="auto"/>
          </w:tcPr>
          <w:p w14:paraId="7DF07DD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1EDFA945" w14:textId="77777777" w:rsidTr="00670BF1">
        <w:trPr>
          <w:jc w:val="center"/>
        </w:trPr>
        <w:tc>
          <w:tcPr>
            <w:tcW w:w="0" w:type="auto"/>
            <w:hideMark/>
          </w:tcPr>
          <w:p w14:paraId="6C7CEEB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hideMark/>
          </w:tcPr>
          <w:p w14:paraId="0FDF305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Succinate</w:t>
            </w:r>
          </w:p>
        </w:tc>
        <w:tc>
          <w:tcPr>
            <w:tcW w:w="0" w:type="auto"/>
            <w:hideMark/>
          </w:tcPr>
          <w:p w14:paraId="004D1F5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29B821E0" w14:textId="53C09D09"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tcPr>
          <w:p w14:paraId="17F85CFB" w14:textId="25236202"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Succinate</w:t>
            </w:r>
          </w:p>
        </w:tc>
        <w:tc>
          <w:tcPr>
            <w:tcW w:w="0" w:type="auto"/>
          </w:tcPr>
          <w:p w14:paraId="2E13B97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4320DB4A" w14:textId="77777777" w:rsidTr="00670BF1">
        <w:trPr>
          <w:jc w:val="center"/>
        </w:trPr>
        <w:tc>
          <w:tcPr>
            <w:tcW w:w="0" w:type="auto"/>
            <w:hideMark/>
          </w:tcPr>
          <w:p w14:paraId="056D7A3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hideMark/>
          </w:tcPr>
          <w:p w14:paraId="53F526C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itrate</w:t>
            </w:r>
          </w:p>
        </w:tc>
        <w:tc>
          <w:tcPr>
            <w:tcW w:w="0" w:type="auto"/>
            <w:hideMark/>
          </w:tcPr>
          <w:p w14:paraId="7EDE7C7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385A7E1C" w14:textId="5973AD2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TCA</w:t>
            </w:r>
          </w:p>
        </w:tc>
        <w:tc>
          <w:tcPr>
            <w:tcW w:w="0" w:type="auto"/>
          </w:tcPr>
          <w:p w14:paraId="02A4C2BB" w14:textId="45C6CDD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itrate</w:t>
            </w:r>
          </w:p>
        </w:tc>
        <w:tc>
          <w:tcPr>
            <w:tcW w:w="0" w:type="auto"/>
          </w:tcPr>
          <w:p w14:paraId="05CF292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r>
      <w:tr w:rsidR="00205FC7" w:rsidRPr="00205FC7" w14:paraId="7A8F2D58" w14:textId="77777777" w:rsidTr="00670BF1">
        <w:trPr>
          <w:jc w:val="center"/>
        </w:trPr>
        <w:tc>
          <w:tcPr>
            <w:tcW w:w="0" w:type="auto"/>
            <w:hideMark/>
          </w:tcPr>
          <w:p w14:paraId="5E89753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itrate</w:t>
            </w:r>
          </w:p>
        </w:tc>
        <w:tc>
          <w:tcPr>
            <w:tcW w:w="0" w:type="auto"/>
            <w:hideMark/>
          </w:tcPr>
          <w:p w14:paraId="5A633FF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oA</w:t>
            </w:r>
          </w:p>
        </w:tc>
        <w:tc>
          <w:tcPr>
            <w:tcW w:w="0" w:type="auto"/>
            <w:hideMark/>
          </w:tcPr>
          <w:p w14:paraId="2C9A817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3E6465D4" w14:textId="312F21EB"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itrate</w:t>
            </w:r>
          </w:p>
        </w:tc>
        <w:tc>
          <w:tcPr>
            <w:tcW w:w="0" w:type="auto"/>
          </w:tcPr>
          <w:p w14:paraId="2CA33C13" w14:textId="230AE659"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oA</w:t>
            </w:r>
          </w:p>
        </w:tc>
        <w:tc>
          <w:tcPr>
            <w:tcW w:w="0" w:type="auto"/>
          </w:tcPr>
          <w:p w14:paraId="0D447860" w14:textId="77777777" w:rsidR="00205FC7" w:rsidRPr="00205FC7" w:rsidRDefault="00205FC7" w:rsidP="00205FC7">
            <w:pPr>
              <w:rPr>
                <w:rFonts w:ascii="Times New Roman" w:eastAsia="Times New Roman" w:hAnsi="Times New Roman" w:cs="Times New Roman"/>
                <w:sz w:val="18"/>
                <w:szCs w:val="18"/>
              </w:rPr>
            </w:pPr>
          </w:p>
        </w:tc>
      </w:tr>
      <w:tr w:rsidR="00205FC7" w:rsidRPr="00205FC7" w14:paraId="5BE4B345" w14:textId="77777777" w:rsidTr="00670BF1">
        <w:trPr>
          <w:jc w:val="center"/>
        </w:trPr>
        <w:tc>
          <w:tcPr>
            <w:tcW w:w="0" w:type="auto"/>
            <w:hideMark/>
          </w:tcPr>
          <w:p w14:paraId="61CB8413"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OT2/GPT2</w:t>
            </w:r>
          </w:p>
        </w:tc>
        <w:tc>
          <w:tcPr>
            <w:tcW w:w="0" w:type="auto"/>
            <w:hideMark/>
          </w:tcPr>
          <w:p w14:paraId="5796B78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hideMark/>
          </w:tcPr>
          <w:p w14:paraId="4C0B7BBA"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6F96658F" w14:textId="7CCC156A"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OT2/GPT2</w:t>
            </w:r>
          </w:p>
        </w:tc>
        <w:tc>
          <w:tcPr>
            <w:tcW w:w="0" w:type="auto"/>
          </w:tcPr>
          <w:p w14:paraId="77C31ABA" w14:textId="13009712"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tcPr>
          <w:p w14:paraId="12E55479" w14:textId="77777777" w:rsidR="00205FC7" w:rsidRPr="00205FC7" w:rsidRDefault="00205FC7" w:rsidP="00205FC7">
            <w:pPr>
              <w:rPr>
                <w:rFonts w:ascii="Times New Roman" w:eastAsia="Times New Roman" w:hAnsi="Times New Roman" w:cs="Times New Roman"/>
                <w:sz w:val="18"/>
                <w:szCs w:val="18"/>
              </w:rPr>
            </w:pPr>
          </w:p>
        </w:tc>
      </w:tr>
      <w:tr w:rsidR="00205FC7" w:rsidRPr="00205FC7" w14:paraId="4D6B7538" w14:textId="77777777" w:rsidTr="00670BF1">
        <w:trPr>
          <w:jc w:val="center"/>
        </w:trPr>
        <w:tc>
          <w:tcPr>
            <w:tcW w:w="0" w:type="auto"/>
            <w:hideMark/>
          </w:tcPr>
          <w:p w14:paraId="6FBE35A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hideMark/>
          </w:tcPr>
          <w:p w14:paraId="6F1D6BD5"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hideMark/>
          </w:tcPr>
          <w:p w14:paraId="56BEC9A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704C096D" w14:textId="3F0E0D5B"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tcPr>
          <w:p w14:paraId="3012860C" w14:textId="19232C62"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utamate</w:t>
            </w:r>
          </w:p>
        </w:tc>
        <w:tc>
          <w:tcPr>
            <w:tcW w:w="0" w:type="auto"/>
          </w:tcPr>
          <w:p w14:paraId="51AD401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r>
      <w:tr w:rsidR="00205FC7" w:rsidRPr="00205FC7" w14:paraId="0CC1EA49" w14:textId="77777777" w:rsidTr="00670BF1">
        <w:trPr>
          <w:jc w:val="center"/>
        </w:trPr>
        <w:tc>
          <w:tcPr>
            <w:tcW w:w="0" w:type="auto"/>
            <w:hideMark/>
          </w:tcPr>
          <w:p w14:paraId="2E7CC255"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TOR</w:t>
            </w:r>
          </w:p>
        </w:tc>
        <w:tc>
          <w:tcPr>
            <w:tcW w:w="0" w:type="auto"/>
            <w:hideMark/>
          </w:tcPr>
          <w:p w14:paraId="0337FA52"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yc</w:t>
            </w:r>
          </w:p>
        </w:tc>
        <w:tc>
          <w:tcPr>
            <w:tcW w:w="0" w:type="auto"/>
            <w:hideMark/>
          </w:tcPr>
          <w:p w14:paraId="158ABB3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063BD80A" w14:textId="756A7AA6"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TOR</w:t>
            </w:r>
          </w:p>
        </w:tc>
        <w:tc>
          <w:tcPr>
            <w:tcW w:w="0" w:type="auto"/>
          </w:tcPr>
          <w:p w14:paraId="40DBB992" w14:textId="67AF2F7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yc</w:t>
            </w:r>
          </w:p>
        </w:tc>
        <w:tc>
          <w:tcPr>
            <w:tcW w:w="0" w:type="auto"/>
          </w:tcPr>
          <w:p w14:paraId="486AE9E2"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1A0AC0D6" w14:textId="77777777" w:rsidTr="00670BF1">
        <w:trPr>
          <w:jc w:val="center"/>
        </w:trPr>
        <w:tc>
          <w:tcPr>
            <w:tcW w:w="0" w:type="auto"/>
            <w:hideMark/>
          </w:tcPr>
          <w:p w14:paraId="0645A2C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yc</w:t>
            </w:r>
          </w:p>
        </w:tc>
        <w:tc>
          <w:tcPr>
            <w:tcW w:w="0" w:type="auto"/>
            <w:hideMark/>
          </w:tcPr>
          <w:p w14:paraId="38825EDF"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TOR</w:t>
            </w:r>
          </w:p>
        </w:tc>
        <w:tc>
          <w:tcPr>
            <w:tcW w:w="0" w:type="auto"/>
            <w:hideMark/>
          </w:tcPr>
          <w:p w14:paraId="7C7E5BC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c>
          <w:tcPr>
            <w:tcW w:w="0" w:type="auto"/>
          </w:tcPr>
          <w:p w14:paraId="169438DD" w14:textId="78AF659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yc</w:t>
            </w:r>
          </w:p>
        </w:tc>
        <w:tc>
          <w:tcPr>
            <w:tcW w:w="0" w:type="auto"/>
          </w:tcPr>
          <w:p w14:paraId="4F564017" w14:textId="7BD9787E"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mTOR</w:t>
            </w:r>
          </w:p>
        </w:tc>
        <w:tc>
          <w:tcPr>
            <w:tcW w:w="0" w:type="auto"/>
          </w:tcPr>
          <w:p w14:paraId="3AE588F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3D33B7F9" w14:textId="77777777" w:rsidTr="00670BF1">
        <w:trPr>
          <w:jc w:val="center"/>
        </w:trPr>
        <w:tc>
          <w:tcPr>
            <w:tcW w:w="0" w:type="auto"/>
            <w:hideMark/>
          </w:tcPr>
          <w:p w14:paraId="29948FD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BCH</w:t>
            </w:r>
          </w:p>
        </w:tc>
        <w:tc>
          <w:tcPr>
            <w:tcW w:w="0" w:type="auto"/>
            <w:hideMark/>
          </w:tcPr>
          <w:p w14:paraId="435FB4A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hideMark/>
          </w:tcPr>
          <w:p w14:paraId="49A23A51"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6FA4127C" w14:textId="04563FA4"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BCH</w:t>
            </w:r>
          </w:p>
        </w:tc>
        <w:tc>
          <w:tcPr>
            <w:tcW w:w="0" w:type="auto"/>
          </w:tcPr>
          <w:p w14:paraId="04660FD1" w14:textId="14BA5422"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LAT1 (SLC7A5)</w:t>
            </w:r>
          </w:p>
        </w:tc>
        <w:tc>
          <w:tcPr>
            <w:tcW w:w="0" w:type="auto"/>
          </w:tcPr>
          <w:p w14:paraId="5A7986A3"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042C5A90" w14:textId="77777777" w:rsidTr="00670BF1">
        <w:trPr>
          <w:jc w:val="center"/>
        </w:trPr>
        <w:tc>
          <w:tcPr>
            <w:tcW w:w="0" w:type="auto"/>
            <w:hideMark/>
          </w:tcPr>
          <w:p w14:paraId="04259425"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DON Azaserine Acivicin</w:t>
            </w:r>
          </w:p>
        </w:tc>
        <w:tc>
          <w:tcPr>
            <w:tcW w:w="0" w:type="auto"/>
            <w:hideMark/>
          </w:tcPr>
          <w:p w14:paraId="30B0FAE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hideMark/>
          </w:tcPr>
          <w:p w14:paraId="109630E2"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6CDE1415" w14:textId="4B3A542C"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DON Azaserine Acivicin</w:t>
            </w:r>
          </w:p>
        </w:tc>
        <w:tc>
          <w:tcPr>
            <w:tcW w:w="0" w:type="auto"/>
          </w:tcPr>
          <w:p w14:paraId="1EB55C7F" w14:textId="22ACBBF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n</w:t>
            </w:r>
          </w:p>
        </w:tc>
        <w:tc>
          <w:tcPr>
            <w:tcW w:w="0" w:type="auto"/>
          </w:tcPr>
          <w:p w14:paraId="2EAA3926"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1C7B3CE0" w14:textId="77777777" w:rsidTr="00670BF1">
        <w:trPr>
          <w:jc w:val="center"/>
        </w:trPr>
        <w:tc>
          <w:tcPr>
            <w:tcW w:w="0" w:type="auto"/>
            <w:hideMark/>
          </w:tcPr>
          <w:p w14:paraId="349AF91D"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PNA</w:t>
            </w:r>
          </w:p>
        </w:tc>
        <w:tc>
          <w:tcPr>
            <w:tcW w:w="0" w:type="auto"/>
            <w:hideMark/>
          </w:tcPr>
          <w:p w14:paraId="3853AD3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hideMark/>
          </w:tcPr>
          <w:p w14:paraId="7D291575"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2C291AB9" w14:textId="45FE922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PNA</w:t>
            </w:r>
          </w:p>
        </w:tc>
        <w:tc>
          <w:tcPr>
            <w:tcW w:w="0" w:type="auto"/>
          </w:tcPr>
          <w:p w14:paraId="3FF2F05E" w14:textId="523AB4D8"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SCT2 (SLC1A5)</w:t>
            </w:r>
          </w:p>
        </w:tc>
        <w:tc>
          <w:tcPr>
            <w:tcW w:w="0" w:type="auto"/>
          </w:tcPr>
          <w:p w14:paraId="65FC12B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r>
      <w:tr w:rsidR="00205FC7" w:rsidRPr="00205FC7" w14:paraId="48C1DDE3" w14:textId="77777777" w:rsidTr="00670BF1">
        <w:trPr>
          <w:jc w:val="center"/>
        </w:trPr>
        <w:tc>
          <w:tcPr>
            <w:tcW w:w="0" w:type="auto"/>
            <w:hideMark/>
          </w:tcPr>
          <w:p w14:paraId="3EDB0FA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BPTES/CB-839</w:t>
            </w:r>
          </w:p>
        </w:tc>
        <w:tc>
          <w:tcPr>
            <w:tcW w:w="0" w:type="auto"/>
            <w:hideMark/>
          </w:tcPr>
          <w:p w14:paraId="74F44EEF"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S</w:t>
            </w:r>
          </w:p>
        </w:tc>
        <w:tc>
          <w:tcPr>
            <w:tcW w:w="0" w:type="auto"/>
            <w:hideMark/>
          </w:tcPr>
          <w:p w14:paraId="5B851BC9"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1C87DCB1" w14:textId="63E85356"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BPTES/CB-839</w:t>
            </w:r>
          </w:p>
        </w:tc>
        <w:tc>
          <w:tcPr>
            <w:tcW w:w="0" w:type="auto"/>
          </w:tcPr>
          <w:p w14:paraId="232A30A5" w14:textId="29E582C4"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S</w:t>
            </w:r>
          </w:p>
        </w:tc>
        <w:tc>
          <w:tcPr>
            <w:tcW w:w="0" w:type="auto"/>
          </w:tcPr>
          <w:p w14:paraId="2498E23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3AE0ED44" w14:textId="77777777" w:rsidTr="00670BF1">
        <w:trPr>
          <w:jc w:val="center"/>
        </w:trPr>
        <w:tc>
          <w:tcPr>
            <w:tcW w:w="0" w:type="auto"/>
            <w:hideMark/>
          </w:tcPr>
          <w:p w14:paraId="506A33A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ompound 968</w:t>
            </w:r>
          </w:p>
        </w:tc>
        <w:tc>
          <w:tcPr>
            <w:tcW w:w="0" w:type="auto"/>
            <w:hideMark/>
          </w:tcPr>
          <w:p w14:paraId="154CF7A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S</w:t>
            </w:r>
          </w:p>
        </w:tc>
        <w:tc>
          <w:tcPr>
            <w:tcW w:w="0" w:type="auto"/>
            <w:hideMark/>
          </w:tcPr>
          <w:p w14:paraId="44C63F13"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046EA196" w14:textId="64D66F25"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Compound 968</w:t>
            </w:r>
          </w:p>
        </w:tc>
        <w:tc>
          <w:tcPr>
            <w:tcW w:w="0" w:type="auto"/>
          </w:tcPr>
          <w:p w14:paraId="23399744" w14:textId="7B0B7D31"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LS</w:t>
            </w:r>
          </w:p>
        </w:tc>
        <w:tc>
          <w:tcPr>
            <w:tcW w:w="0" w:type="auto"/>
          </w:tcPr>
          <w:p w14:paraId="736CBFC7" w14:textId="77777777" w:rsidR="00205FC7" w:rsidRPr="00205FC7" w:rsidRDefault="00205FC7" w:rsidP="00205FC7">
            <w:pPr>
              <w:rPr>
                <w:rFonts w:ascii="Times New Roman" w:eastAsia="Times New Roman" w:hAnsi="Times New Roman" w:cs="Times New Roman"/>
                <w:sz w:val="18"/>
                <w:szCs w:val="18"/>
              </w:rPr>
            </w:pPr>
          </w:p>
        </w:tc>
      </w:tr>
      <w:tr w:rsidR="00205FC7" w:rsidRPr="00205FC7" w14:paraId="40A7428D" w14:textId="77777777" w:rsidTr="00670BF1">
        <w:trPr>
          <w:trHeight w:val="296"/>
          <w:jc w:val="center"/>
        </w:trPr>
        <w:tc>
          <w:tcPr>
            <w:tcW w:w="0" w:type="auto"/>
            <w:hideMark/>
          </w:tcPr>
          <w:p w14:paraId="61FB28D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Purpurin/R162</w:t>
            </w:r>
          </w:p>
        </w:tc>
        <w:tc>
          <w:tcPr>
            <w:tcW w:w="0" w:type="auto"/>
            <w:hideMark/>
          </w:tcPr>
          <w:p w14:paraId="7B5B73FC"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hideMark/>
          </w:tcPr>
          <w:p w14:paraId="7E7D723F"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2D94C3B6" w14:textId="51E5E87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Purpurin/R162</w:t>
            </w:r>
          </w:p>
        </w:tc>
        <w:tc>
          <w:tcPr>
            <w:tcW w:w="0" w:type="auto"/>
          </w:tcPr>
          <w:p w14:paraId="3F24FB74" w14:textId="7C14F30D"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tcPr>
          <w:p w14:paraId="08CF5EEB" w14:textId="77777777" w:rsidR="00205FC7" w:rsidRPr="00205FC7" w:rsidRDefault="00205FC7" w:rsidP="00205FC7">
            <w:pPr>
              <w:rPr>
                <w:rFonts w:ascii="Times New Roman" w:eastAsia="Times New Roman" w:hAnsi="Times New Roman" w:cs="Times New Roman"/>
                <w:sz w:val="18"/>
                <w:szCs w:val="18"/>
              </w:rPr>
            </w:pPr>
          </w:p>
        </w:tc>
      </w:tr>
      <w:tr w:rsidR="00205FC7" w:rsidRPr="00205FC7" w14:paraId="3E6FAFDA" w14:textId="77777777" w:rsidTr="00670BF1">
        <w:trPr>
          <w:jc w:val="center"/>
        </w:trPr>
        <w:tc>
          <w:tcPr>
            <w:tcW w:w="0" w:type="auto"/>
            <w:hideMark/>
          </w:tcPr>
          <w:p w14:paraId="6BB0F9DB"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EGCG</w:t>
            </w:r>
          </w:p>
        </w:tc>
        <w:tc>
          <w:tcPr>
            <w:tcW w:w="0" w:type="auto"/>
            <w:hideMark/>
          </w:tcPr>
          <w:p w14:paraId="7F6E3034"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hideMark/>
          </w:tcPr>
          <w:p w14:paraId="413C3F9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3F6051B5" w14:textId="4ABD434A"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EGCG</w:t>
            </w:r>
          </w:p>
        </w:tc>
        <w:tc>
          <w:tcPr>
            <w:tcW w:w="0" w:type="auto"/>
          </w:tcPr>
          <w:p w14:paraId="6D2B5C07" w14:textId="695FB549"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DH1</w:t>
            </w:r>
          </w:p>
        </w:tc>
        <w:tc>
          <w:tcPr>
            <w:tcW w:w="0" w:type="auto"/>
          </w:tcPr>
          <w:p w14:paraId="33765920"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tr w:rsidR="00205FC7" w:rsidRPr="00205FC7" w14:paraId="2C773223" w14:textId="77777777" w:rsidTr="00670BF1">
        <w:trPr>
          <w:jc w:val="center"/>
        </w:trPr>
        <w:tc>
          <w:tcPr>
            <w:tcW w:w="0" w:type="auto"/>
            <w:hideMark/>
          </w:tcPr>
          <w:p w14:paraId="5DBA03A7"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OA</w:t>
            </w:r>
          </w:p>
        </w:tc>
        <w:tc>
          <w:tcPr>
            <w:tcW w:w="0" w:type="auto"/>
            <w:hideMark/>
          </w:tcPr>
          <w:p w14:paraId="442B061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OT2/GPT2</w:t>
            </w:r>
          </w:p>
        </w:tc>
        <w:tc>
          <w:tcPr>
            <w:tcW w:w="0" w:type="auto"/>
            <w:hideMark/>
          </w:tcPr>
          <w:p w14:paraId="41968EAE"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Inhibition</w:t>
            </w:r>
          </w:p>
        </w:tc>
        <w:tc>
          <w:tcPr>
            <w:tcW w:w="0" w:type="auto"/>
          </w:tcPr>
          <w:p w14:paraId="47EC84A0" w14:textId="6FC81D4F"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OA</w:t>
            </w:r>
          </w:p>
        </w:tc>
        <w:tc>
          <w:tcPr>
            <w:tcW w:w="0" w:type="auto"/>
          </w:tcPr>
          <w:p w14:paraId="57A8B8AD" w14:textId="44A113C6"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GOT2/GPT2</w:t>
            </w:r>
          </w:p>
        </w:tc>
        <w:tc>
          <w:tcPr>
            <w:tcW w:w="0" w:type="auto"/>
          </w:tcPr>
          <w:p w14:paraId="7EC1BAC8" w14:textId="77777777" w:rsidR="00205FC7" w:rsidRPr="00205FC7" w:rsidRDefault="00205FC7" w:rsidP="00205FC7">
            <w:pPr>
              <w:rPr>
                <w:rFonts w:ascii="Times New Roman" w:eastAsia="Times New Roman" w:hAnsi="Times New Roman" w:cs="Times New Roman"/>
                <w:sz w:val="18"/>
                <w:szCs w:val="18"/>
              </w:rPr>
            </w:pPr>
            <w:r w:rsidRPr="00205FC7">
              <w:rPr>
                <w:rFonts w:ascii="Times New Roman" w:eastAsia="Times New Roman" w:hAnsi="Times New Roman" w:cs="Times New Roman"/>
                <w:sz w:val="18"/>
                <w:szCs w:val="18"/>
              </w:rPr>
              <w:t>Activation</w:t>
            </w:r>
          </w:p>
        </w:tc>
      </w:tr>
      <w:bookmarkEnd w:id="29"/>
    </w:tbl>
    <w:p w14:paraId="73CB30F1" w14:textId="77777777" w:rsidR="006756EB" w:rsidRPr="00CE76D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CE76D2" w14:paraId="2CC71D4A" w14:textId="77777777" w:rsidTr="00670BF1">
        <w:tc>
          <w:tcPr>
            <w:tcW w:w="0" w:type="auto"/>
            <w:hideMark/>
          </w:tcPr>
          <w:p w14:paraId="552191A6"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03DD7024"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123B898"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326D7CCE"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2D59BFA8"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671A5B2F"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928FB07"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4333D65" w14:textId="77777777" w:rsidR="006756EB" w:rsidRPr="00CE76D2" w:rsidRDefault="006756EB" w:rsidP="00670BF1">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6756EB" w:rsidRPr="00CE76D2" w14:paraId="671F4BF0" w14:textId="77777777" w:rsidTr="00670BF1">
        <w:tc>
          <w:tcPr>
            <w:tcW w:w="0" w:type="auto"/>
            <w:hideMark/>
          </w:tcPr>
          <w:p w14:paraId="6DBB724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B1CECA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2FB0C10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AEA0003"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6E0F3E1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59CDF1B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4CBFC36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73B7A419"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6756EB" w:rsidRPr="00CE76D2" w14:paraId="4BF8F687" w14:textId="77777777" w:rsidTr="00670BF1">
        <w:tc>
          <w:tcPr>
            <w:tcW w:w="0" w:type="auto"/>
            <w:hideMark/>
          </w:tcPr>
          <w:p w14:paraId="36B135F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76F2CC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0F159A0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AC38A5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A9EE620"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CEF2E25"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0ECA1716"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79E4721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6756EB" w:rsidRPr="00CE76D2" w14:paraId="744408FD" w14:textId="77777777" w:rsidTr="00670BF1">
        <w:tc>
          <w:tcPr>
            <w:tcW w:w="0" w:type="auto"/>
            <w:hideMark/>
          </w:tcPr>
          <w:p w14:paraId="291678B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E224FA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6557DDC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6E479D4"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3622A5F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A46AB02"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341B4C3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164871D7"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6756EB" w:rsidRPr="00CE76D2" w14:paraId="0D3D667F" w14:textId="77777777" w:rsidTr="00670BF1">
        <w:tc>
          <w:tcPr>
            <w:tcW w:w="0" w:type="auto"/>
            <w:hideMark/>
          </w:tcPr>
          <w:p w14:paraId="7119C17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042050FF"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66CFFADC"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3D7BAEA"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62A798E"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7685E83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0A299511"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8486AFD" w14:textId="77777777" w:rsidR="006756EB" w:rsidRPr="00CE76D2" w:rsidRDefault="006756EB" w:rsidP="00670BF1">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0791CFE9" w14:textId="77777777" w:rsidR="006756EB" w:rsidRPr="006C671F" w:rsidRDefault="006756EB" w:rsidP="006756EB">
      <w:pPr>
        <w:jc w:val="both"/>
        <w:rPr>
          <w:rFonts w:ascii="Times New Roman" w:hAnsi="Times New Roman" w:cs="Times New Roman"/>
          <w:i/>
          <w:iCs/>
          <w:sz w:val="24"/>
          <w:szCs w:val="24"/>
        </w:rPr>
      </w:pPr>
    </w:p>
    <w:p w14:paraId="7FE1D2D7"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156280F6" w14:textId="77777777" w:rsidR="006756EB" w:rsidRPr="00F90915"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616"/>
        <w:gridCol w:w="1737"/>
        <w:gridCol w:w="1145"/>
      </w:tblGrid>
      <w:tr w:rsidR="00205FC7" w:rsidRPr="0051598F" w14:paraId="71EFE4AB" w14:textId="77777777" w:rsidTr="00670BF1">
        <w:trPr>
          <w:jc w:val="center"/>
        </w:trPr>
        <w:tc>
          <w:tcPr>
            <w:tcW w:w="0" w:type="auto"/>
            <w:hideMark/>
          </w:tcPr>
          <w:p w14:paraId="7EFA24C5" w14:textId="77777777" w:rsidR="00205FC7" w:rsidRPr="0051598F" w:rsidRDefault="00205FC7" w:rsidP="00205FC7">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5D619DBD" w14:textId="77777777" w:rsidR="00205FC7" w:rsidRPr="0051598F" w:rsidRDefault="00205FC7" w:rsidP="00205FC7">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04ED4563" w14:textId="77777777" w:rsidR="00205FC7" w:rsidRPr="0051598F" w:rsidRDefault="00205FC7" w:rsidP="00205FC7">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1D8BA5C2" w14:textId="2D835236" w:rsidR="00205FC7" w:rsidRPr="0051598F" w:rsidRDefault="00205FC7" w:rsidP="00205FC7">
            <w:pPr>
              <w:jc w:val="both"/>
              <w:rPr>
                <w:rFonts w:ascii="Times New Roman" w:hAnsi="Times New Roman" w:cs="Times New Roman"/>
              </w:rPr>
            </w:pPr>
            <w:r w:rsidRPr="0051598F">
              <w:rPr>
                <w:rFonts w:ascii="Times New Roman" w:hAnsi="Times New Roman" w:cs="Times New Roman"/>
              </w:rPr>
              <w:t>Starter (gene1)</w:t>
            </w:r>
          </w:p>
        </w:tc>
        <w:tc>
          <w:tcPr>
            <w:tcW w:w="0" w:type="auto"/>
          </w:tcPr>
          <w:p w14:paraId="1162BF33" w14:textId="6659E065" w:rsidR="00205FC7" w:rsidRDefault="00205FC7" w:rsidP="00205FC7">
            <w:pPr>
              <w:jc w:val="both"/>
              <w:rPr>
                <w:rFonts w:ascii="Times New Roman" w:hAnsi="Times New Roman" w:cs="Times New Roman"/>
              </w:rPr>
            </w:pPr>
            <w:r w:rsidRPr="0051598F">
              <w:rPr>
                <w:rFonts w:ascii="Times New Roman" w:hAnsi="Times New Roman" w:cs="Times New Roman"/>
              </w:rPr>
              <w:t>Receptor (gene2)</w:t>
            </w:r>
          </w:p>
        </w:tc>
        <w:tc>
          <w:tcPr>
            <w:tcW w:w="1145" w:type="dxa"/>
          </w:tcPr>
          <w:p w14:paraId="144DB217" w14:textId="77777777" w:rsidR="00205FC7" w:rsidRPr="00D045A4" w:rsidRDefault="00205FC7" w:rsidP="00205FC7">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205FC7" w:rsidRPr="0051598F" w14:paraId="6C680BC3" w14:textId="77777777" w:rsidTr="00670BF1">
        <w:trPr>
          <w:jc w:val="center"/>
        </w:trPr>
        <w:tc>
          <w:tcPr>
            <w:tcW w:w="0" w:type="auto"/>
            <w:hideMark/>
          </w:tcPr>
          <w:p w14:paraId="1B24627E" w14:textId="77777777" w:rsidR="00205FC7" w:rsidRPr="0051598F" w:rsidRDefault="00205FC7" w:rsidP="00205FC7">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5DE344AD"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72CE96EF"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c>
          <w:tcPr>
            <w:tcW w:w="0" w:type="auto"/>
          </w:tcPr>
          <w:p w14:paraId="7A8132DA" w14:textId="7792864D" w:rsidR="00205FC7" w:rsidRPr="0051598F" w:rsidRDefault="00205FC7" w:rsidP="00205FC7">
            <w:pPr>
              <w:jc w:val="both"/>
              <w:rPr>
                <w:rFonts w:ascii="Times New Roman" w:hAnsi="Times New Roman" w:cs="Times New Roman"/>
              </w:rPr>
            </w:pPr>
            <w:r w:rsidRPr="0051598F">
              <w:rPr>
                <w:rFonts w:ascii="Times New Roman" w:hAnsi="Times New Roman" w:cs="Times New Roman"/>
              </w:rPr>
              <w:t>Growth signals</w:t>
            </w:r>
          </w:p>
        </w:tc>
        <w:tc>
          <w:tcPr>
            <w:tcW w:w="0" w:type="auto"/>
          </w:tcPr>
          <w:p w14:paraId="4988C1EA" w14:textId="1F78D346" w:rsidR="00205FC7" w:rsidRPr="0051598F" w:rsidRDefault="00205FC7" w:rsidP="00205FC7">
            <w:pPr>
              <w:jc w:val="both"/>
              <w:rPr>
                <w:rFonts w:ascii="Times New Roman" w:hAnsi="Times New Roman" w:cs="Times New Roman"/>
              </w:rPr>
            </w:pPr>
            <w:r w:rsidRPr="0051598F">
              <w:rPr>
                <w:rFonts w:ascii="Times New Roman" w:hAnsi="Times New Roman" w:cs="Times New Roman"/>
              </w:rPr>
              <w:t>D-cyclins</w:t>
            </w:r>
          </w:p>
        </w:tc>
        <w:tc>
          <w:tcPr>
            <w:tcW w:w="1145" w:type="dxa"/>
          </w:tcPr>
          <w:p w14:paraId="1E841D6E"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r>
      <w:tr w:rsidR="00205FC7" w:rsidRPr="0051598F" w14:paraId="64D882FF" w14:textId="77777777" w:rsidTr="00670BF1">
        <w:trPr>
          <w:jc w:val="center"/>
        </w:trPr>
        <w:tc>
          <w:tcPr>
            <w:tcW w:w="0" w:type="auto"/>
            <w:hideMark/>
          </w:tcPr>
          <w:p w14:paraId="6E98253C"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DD95021"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4E3DA07"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c>
          <w:tcPr>
            <w:tcW w:w="0" w:type="auto"/>
          </w:tcPr>
          <w:p w14:paraId="643028CA" w14:textId="3C4C3AD7" w:rsidR="00205FC7" w:rsidRPr="0051598F" w:rsidRDefault="00205FC7" w:rsidP="00205FC7">
            <w:pPr>
              <w:jc w:val="both"/>
              <w:rPr>
                <w:rFonts w:ascii="Times New Roman" w:hAnsi="Times New Roman" w:cs="Times New Roman"/>
              </w:rPr>
            </w:pPr>
            <w:r w:rsidRPr="0051598F">
              <w:rPr>
                <w:rFonts w:ascii="Times New Roman" w:hAnsi="Times New Roman" w:cs="Times New Roman"/>
              </w:rPr>
              <w:t>D-cyclins</w:t>
            </w:r>
          </w:p>
        </w:tc>
        <w:tc>
          <w:tcPr>
            <w:tcW w:w="0" w:type="auto"/>
          </w:tcPr>
          <w:p w14:paraId="2699BD1A" w14:textId="0D9425AE"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1145" w:type="dxa"/>
          </w:tcPr>
          <w:p w14:paraId="72F8619D" w14:textId="77777777" w:rsidR="00205FC7" w:rsidRPr="0051598F" w:rsidRDefault="00205FC7" w:rsidP="00205FC7">
            <w:pPr>
              <w:jc w:val="both"/>
              <w:rPr>
                <w:rFonts w:ascii="Times New Roman" w:hAnsi="Times New Roman" w:cs="Times New Roman"/>
              </w:rPr>
            </w:pPr>
          </w:p>
        </w:tc>
      </w:tr>
      <w:tr w:rsidR="00205FC7" w:rsidRPr="0051598F" w14:paraId="64AAA04E" w14:textId="77777777" w:rsidTr="00670BF1">
        <w:trPr>
          <w:jc w:val="center"/>
        </w:trPr>
        <w:tc>
          <w:tcPr>
            <w:tcW w:w="0" w:type="auto"/>
            <w:hideMark/>
          </w:tcPr>
          <w:p w14:paraId="61264AD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15125B5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7C472A1D"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c>
          <w:tcPr>
            <w:tcW w:w="0" w:type="auto"/>
          </w:tcPr>
          <w:p w14:paraId="512790FF" w14:textId="5C4637FD"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0" w:type="auto"/>
          </w:tcPr>
          <w:p w14:paraId="75F26737" w14:textId="5AD24031" w:rsidR="00205FC7" w:rsidRPr="00FA04C1" w:rsidRDefault="00205FC7" w:rsidP="00205FC7">
            <w:pPr>
              <w:jc w:val="both"/>
              <w:rPr>
                <w:rFonts w:ascii="Times New Roman" w:hAnsi="Times New Roman" w:cs="Times New Roman"/>
              </w:rPr>
            </w:pPr>
            <w:r w:rsidRPr="0051598F">
              <w:rPr>
                <w:rFonts w:ascii="Times New Roman" w:hAnsi="Times New Roman" w:cs="Times New Roman"/>
              </w:rPr>
              <w:t>RB</w:t>
            </w:r>
          </w:p>
        </w:tc>
        <w:tc>
          <w:tcPr>
            <w:tcW w:w="1145" w:type="dxa"/>
          </w:tcPr>
          <w:p w14:paraId="6F6EAE5A" w14:textId="77777777" w:rsidR="00205FC7" w:rsidRPr="00FA04C1" w:rsidRDefault="00205FC7" w:rsidP="00205FC7">
            <w:pPr>
              <w:jc w:val="both"/>
              <w:rPr>
                <w:rFonts w:ascii="Times New Roman" w:hAnsi="Times New Roman" w:cs="Times New Roman"/>
              </w:rPr>
            </w:pPr>
            <w:r w:rsidRPr="00FA04C1">
              <w:rPr>
                <w:rFonts w:ascii="Times New Roman" w:hAnsi="Times New Roman" w:cs="Times New Roman"/>
              </w:rPr>
              <w:t>Activation</w:t>
            </w:r>
          </w:p>
        </w:tc>
      </w:tr>
      <w:tr w:rsidR="00205FC7" w:rsidRPr="0051598F" w14:paraId="4E7BBE29" w14:textId="77777777" w:rsidTr="00670BF1">
        <w:trPr>
          <w:jc w:val="center"/>
        </w:trPr>
        <w:tc>
          <w:tcPr>
            <w:tcW w:w="0" w:type="auto"/>
            <w:hideMark/>
          </w:tcPr>
          <w:p w14:paraId="00D4BF62"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7CBECD6B"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EDB7244"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c>
          <w:tcPr>
            <w:tcW w:w="0" w:type="auto"/>
          </w:tcPr>
          <w:p w14:paraId="03BB6B68" w14:textId="3D2BC32D" w:rsidR="00205FC7" w:rsidRPr="0051598F" w:rsidRDefault="00205FC7" w:rsidP="00205FC7">
            <w:pPr>
              <w:jc w:val="both"/>
              <w:rPr>
                <w:rFonts w:ascii="Times New Roman" w:hAnsi="Times New Roman" w:cs="Times New Roman"/>
              </w:rPr>
            </w:pPr>
            <w:r w:rsidRPr="0051598F">
              <w:rPr>
                <w:rFonts w:ascii="Times New Roman" w:hAnsi="Times New Roman" w:cs="Times New Roman"/>
              </w:rPr>
              <w:t>RB</w:t>
            </w:r>
          </w:p>
        </w:tc>
        <w:tc>
          <w:tcPr>
            <w:tcW w:w="0" w:type="auto"/>
          </w:tcPr>
          <w:p w14:paraId="481419F2" w14:textId="52EB6AD7" w:rsidR="00205FC7" w:rsidRPr="00FA04C1" w:rsidRDefault="00205FC7" w:rsidP="00205FC7">
            <w:pPr>
              <w:jc w:val="both"/>
              <w:rPr>
                <w:rFonts w:ascii="Times New Roman" w:hAnsi="Times New Roman" w:cs="Times New Roman"/>
              </w:rPr>
            </w:pPr>
            <w:r w:rsidRPr="0051598F">
              <w:rPr>
                <w:rFonts w:ascii="Times New Roman" w:hAnsi="Times New Roman" w:cs="Times New Roman"/>
              </w:rPr>
              <w:t>E2F</w:t>
            </w:r>
          </w:p>
        </w:tc>
        <w:tc>
          <w:tcPr>
            <w:tcW w:w="1145" w:type="dxa"/>
          </w:tcPr>
          <w:p w14:paraId="46343659" w14:textId="77777777" w:rsidR="00205FC7" w:rsidRPr="00FA04C1" w:rsidRDefault="00205FC7" w:rsidP="00205FC7">
            <w:pPr>
              <w:jc w:val="both"/>
              <w:rPr>
                <w:rFonts w:ascii="Times New Roman" w:hAnsi="Times New Roman" w:cs="Times New Roman"/>
              </w:rPr>
            </w:pPr>
          </w:p>
        </w:tc>
      </w:tr>
      <w:tr w:rsidR="00205FC7" w:rsidRPr="0051598F" w14:paraId="69148021" w14:textId="77777777" w:rsidTr="00670BF1">
        <w:trPr>
          <w:jc w:val="center"/>
        </w:trPr>
        <w:tc>
          <w:tcPr>
            <w:tcW w:w="0" w:type="auto"/>
            <w:hideMark/>
          </w:tcPr>
          <w:p w14:paraId="7C3B0B1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0025C6FB"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444F3944"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c>
          <w:tcPr>
            <w:tcW w:w="0" w:type="auto"/>
          </w:tcPr>
          <w:p w14:paraId="2E54B461" w14:textId="2AA14BE8" w:rsidR="00205FC7" w:rsidRPr="0051598F" w:rsidRDefault="00205FC7" w:rsidP="00205FC7">
            <w:pPr>
              <w:jc w:val="both"/>
              <w:rPr>
                <w:rFonts w:ascii="Times New Roman" w:hAnsi="Times New Roman" w:cs="Times New Roman"/>
              </w:rPr>
            </w:pPr>
            <w:r w:rsidRPr="0051598F">
              <w:rPr>
                <w:rFonts w:ascii="Times New Roman" w:hAnsi="Times New Roman" w:cs="Times New Roman"/>
              </w:rPr>
              <w:t>E2F</w:t>
            </w:r>
          </w:p>
        </w:tc>
        <w:tc>
          <w:tcPr>
            <w:tcW w:w="0" w:type="auto"/>
          </w:tcPr>
          <w:p w14:paraId="0298CAD4" w14:textId="09D5997D" w:rsidR="00205FC7" w:rsidRPr="0051598F" w:rsidRDefault="00205FC7" w:rsidP="00205FC7">
            <w:pPr>
              <w:jc w:val="both"/>
              <w:rPr>
                <w:rFonts w:ascii="Times New Roman" w:hAnsi="Times New Roman" w:cs="Times New Roman"/>
              </w:rPr>
            </w:pPr>
            <w:r w:rsidRPr="0051598F">
              <w:rPr>
                <w:rFonts w:ascii="Times New Roman" w:hAnsi="Times New Roman" w:cs="Times New Roman"/>
              </w:rPr>
              <w:t>Cell cycle</w:t>
            </w:r>
          </w:p>
        </w:tc>
        <w:tc>
          <w:tcPr>
            <w:tcW w:w="1145" w:type="dxa"/>
          </w:tcPr>
          <w:p w14:paraId="3AA9D579" w14:textId="77777777" w:rsidR="00205FC7" w:rsidRPr="0051598F" w:rsidRDefault="00205FC7" w:rsidP="00205FC7">
            <w:pPr>
              <w:jc w:val="both"/>
              <w:rPr>
                <w:rFonts w:ascii="Times New Roman" w:hAnsi="Times New Roman" w:cs="Times New Roman"/>
              </w:rPr>
            </w:pPr>
            <w:r w:rsidRPr="000D5DD3">
              <w:rPr>
                <w:rFonts w:ascii="Times New Roman" w:hAnsi="Times New Roman" w:cs="Times New Roman"/>
              </w:rPr>
              <w:t>Inhibition</w:t>
            </w:r>
          </w:p>
        </w:tc>
      </w:tr>
      <w:tr w:rsidR="00205FC7" w:rsidRPr="0051598F" w14:paraId="687ACB09" w14:textId="77777777" w:rsidTr="00670BF1">
        <w:trPr>
          <w:jc w:val="center"/>
        </w:trPr>
        <w:tc>
          <w:tcPr>
            <w:tcW w:w="0" w:type="auto"/>
            <w:hideMark/>
          </w:tcPr>
          <w:p w14:paraId="52846AC6"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lastRenderedPageBreak/>
              <w:t>Damage signals</w:t>
            </w:r>
          </w:p>
        </w:tc>
        <w:tc>
          <w:tcPr>
            <w:tcW w:w="0" w:type="auto"/>
            <w:hideMark/>
          </w:tcPr>
          <w:p w14:paraId="3D010047"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6A746F2B"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c>
          <w:tcPr>
            <w:tcW w:w="0" w:type="auto"/>
          </w:tcPr>
          <w:p w14:paraId="0FD9BA7D" w14:textId="30645AFA" w:rsidR="00205FC7" w:rsidRPr="0051598F" w:rsidRDefault="00205FC7" w:rsidP="00205FC7">
            <w:pPr>
              <w:jc w:val="both"/>
              <w:rPr>
                <w:rFonts w:ascii="Times New Roman" w:hAnsi="Times New Roman" w:cs="Times New Roman"/>
              </w:rPr>
            </w:pPr>
            <w:r w:rsidRPr="0051598F">
              <w:rPr>
                <w:rFonts w:ascii="Times New Roman" w:hAnsi="Times New Roman" w:cs="Times New Roman"/>
              </w:rPr>
              <w:t>Damage signals</w:t>
            </w:r>
          </w:p>
        </w:tc>
        <w:tc>
          <w:tcPr>
            <w:tcW w:w="0" w:type="auto"/>
          </w:tcPr>
          <w:p w14:paraId="2ED3F62C" w14:textId="2C902157" w:rsidR="00205FC7" w:rsidRPr="0051598F" w:rsidRDefault="00205FC7" w:rsidP="00205FC7">
            <w:pPr>
              <w:jc w:val="both"/>
              <w:rPr>
                <w:rFonts w:ascii="Times New Roman" w:hAnsi="Times New Roman" w:cs="Times New Roman"/>
              </w:rPr>
            </w:pPr>
            <w:r w:rsidRPr="0051598F">
              <w:rPr>
                <w:rFonts w:ascii="Times New Roman" w:hAnsi="Times New Roman" w:cs="Times New Roman"/>
              </w:rPr>
              <w:t>p53</w:t>
            </w:r>
          </w:p>
        </w:tc>
        <w:tc>
          <w:tcPr>
            <w:tcW w:w="1145" w:type="dxa"/>
          </w:tcPr>
          <w:p w14:paraId="1497C8A2" w14:textId="77777777" w:rsidR="00205FC7" w:rsidRPr="0051598F" w:rsidRDefault="00205FC7" w:rsidP="00205FC7">
            <w:pPr>
              <w:jc w:val="both"/>
              <w:rPr>
                <w:rFonts w:ascii="Times New Roman" w:hAnsi="Times New Roman" w:cs="Times New Roman"/>
              </w:rPr>
            </w:pPr>
            <w:r w:rsidRPr="000D5DD3">
              <w:rPr>
                <w:rFonts w:ascii="Times New Roman" w:hAnsi="Times New Roman" w:cs="Times New Roman"/>
              </w:rPr>
              <w:t>Inhibition</w:t>
            </w:r>
          </w:p>
        </w:tc>
      </w:tr>
      <w:tr w:rsidR="00205FC7" w:rsidRPr="0051598F" w14:paraId="703650A8" w14:textId="77777777" w:rsidTr="00670BF1">
        <w:trPr>
          <w:jc w:val="center"/>
        </w:trPr>
        <w:tc>
          <w:tcPr>
            <w:tcW w:w="0" w:type="auto"/>
            <w:hideMark/>
          </w:tcPr>
          <w:p w14:paraId="49CC0F41"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34721B8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18973854"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Activation</w:t>
            </w:r>
          </w:p>
        </w:tc>
        <w:tc>
          <w:tcPr>
            <w:tcW w:w="0" w:type="auto"/>
          </w:tcPr>
          <w:p w14:paraId="7C58B505" w14:textId="305BCB8A" w:rsidR="00205FC7" w:rsidRPr="0051598F" w:rsidRDefault="00205FC7" w:rsidP="00205FC7">
            <w:pPr>
              <w:jc w:val="both"/>
              <w:rPr>
                <w:rFonts w:ascii="Times New Roman" w:hAnsi="Times New Roman" w:cs="Times New Roman"/>
              </w:rPr>
            </w:pPr>
            <w:r w:rsidRPr="0051598F">
              <w:rPr>
                <w:rFonts w:ascii="Times New Roman" w:hAnsi="Times New Roman" w:cs="Times New Roman"/>
              </w:rPr>
              <w:t>p53</w:t>
            </w:r>
          </w:p>
        </w:tc>
        <w:tc>
          <w:tcPr>
            <w:tcW w:w="0" w:type="auto"/>
          </w:tcPr>
          <w:p w14:paraId="72257E18" w14:textId="4C9C4B2B"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1s p21</w:t>
            </w:r>
          </w:p>
        </w:tc>
        <w:tc>
          <w:tcPr>
            <w:tcW w:w="1145" w:type="dxa"/>
          </w:tcPr>
          <w:p w14:paraId="2363538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r>
      <w:tr w:rsidR="00205FC7" w:rsidRPr="0051598F" w14:paraId="6479344F" w14:textId="77777777" w:rsidTr="00670BF1">
        <w:trPr>
          <w:jc w:val="center"/>
        </w:trPr>
        <w:tc>
          <w:tcPr>
            <w:tcW w:w="0" w:type="auto"/>
            <w:hideMark/>
          </w:tcPr>
          <w:p w14:paraId="6EC14147"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06F23190"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14642307"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c>
          <w:tcPr>
            <w:tcW w:w="0" w:type="auto"/>
          </w:tcPr>
          <w:p w14:paraId="60A0827B" w14:textId="4D1C4541"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2s p16</w:t>
            </w:r>
          </w:p>
        </w:tc>
        <w:tc>
          <w:tcPr>
            <w:tcW w:w="0" w:type="auto"/>
          </w:tcPr>
          <w:p w14:paraId="08BA98B5" w14:textId="33478BA6"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1145" w:type="dxa"/>
          </w:tcPr>
          <w:p w14:paraId="7980FA11"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r>
      <w:tr w:rsidR="00205FC7" w:rsidRPr="0051598F" w14:paraId="12FC7EB5" w14:textId="77777777" w:rsidTr="00670BF1">
        <w:trPr>
          <w:jc w:val="center"/>
        </w:trPr>
        <w:tc>
          <w:tcPr>
            <w:tcW w:w="0" w:type="auto"/>
            <w:hideMark/>
          </w:tcPr>
          <w:p w14:paraId="18D8AD31"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4B78F942"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AFF2540"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c>
          <w:tcPr>
            <w:tcW w:w="0" w:type="auto"/>
          </w:tcPr>
          <w:p w14:paraId="29450502" w14:textId="58A74F36"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N1s p21</w:t>
            </w:r>
          </w:p>
        </w:tc>
        <w:tc>
          <w:tcPr>
            <w:tcW w:w="0" w:type="auto"/>
          </w:tcPr>
          <w:p w14:paraId="57DDE1D6" w14:textId="2018C3B4" w:rsidR="00205FC7" w:rsidRPr="0051598F" w:rsidRDefault="00205FC7" w:rsidP="00205FC7">
            <w:pPr>
              <w:jc w:val="both"/>
              <w:rPr>
                <w:rFonts w:ascii="Times New Roman" w:hAnsi="Times New Roman" w:cs="Times New Roman"/>
              </w:rPr>
            </w:pPr>
            <w:r w:rsidRPr="0051598F">
              <w:rPr>
                <w:rFonts w:ascii="Times New Roman" w:hAnsi="Times New Roman" w:cs="Times New Roman"/>
              </w:rPr>
              <w:t>CDKs 4/6</w:t>
            </w:r>
          </w:p>
        </w:tc>
        <w:tc>
          <w:tcPr>
            <w:tcW w:w="1145" w:type="dxa"/>
          </w:tcPr>
          <w:p w14:paraId="762DACD9" w14:textId="77777777" w:rsidR="00205FC7" w:rsidRPr="0051598F" w:rsidRDefault="00205FC7" w:rsidP="00205FC7">
            <w:pPr>
              <w:jc w:val="both"/>
              <w:rPr>
                <w:rFonts w:ascii="Times New Roman" w:hAnsi="Times New Roman" w:cs="Times New Roman"/>
              </w:rPr>
            </w:pPr>
            <w:r w:rsidRPr="0051598F">
              <w:rPr>
                <w:rFonts w:ascii="Times New Roman" w:hAnsi="Times New Roman" w:cs="Times New Roman"/>
              </w:rPr>
              <w:t>Inhibition</w:t>
            </w:r>
          </w:p>
        </w:tc>
      </w:tr>
      <w:bookmarkEnd w:id="30"/>
    </w:tbl>
    <w:p w14:paraId="7B95A9EF"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0574F96E" w14:textId="77777777" w:rsidTr="00670BF1">
        <w:tc>
          <w:tcPr>
            <w:tcW w:w="0" w:type="auto"/>
            <w:hideMark/>
          </w:tcPr>
          <w:p w14:paraId="37A5414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C5A8E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EED0ED8"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5F2A0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DCBCF7"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74A28D2"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630CD90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7EEDD799"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7DBE8543" w14:textId="77777777" w:rsidTr="00670BF1">
        <w:tc>
          <w:tcPr>
            <w:tcW w:w="0" w:type="auto"/>
            <w:hideMark/>
          </w:tcPr>
          <w:p w14:paraId="7391935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2CECBD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426F09E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8DB434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4EB1A1C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0F987A6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679DA2B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77BDF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6756EB" w:rsidRPr="00967EC2" w14:paraId="19583E97" w14:textId="77777777" w:rsidTr="00670BF1">
        <w:tc>
          <w:tcPr>
            <w:tcW w:w="0" w:type="auto"/>
            <w:hideMark/>
          </w:tcPr>
          <w:p w14:paraId="110B5CD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BF492F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70B7142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A8CF0E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C03054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AEDEDC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4C6B5B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6370F7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6756EB" w:rsidRPr="00967EC2" w14:paraId="3E77B41E" w14:textId="77777777" w:rsidTr="00670BF1">
        <w:tc>
          <w:tcPr>
            <w:tcW w:w="0" w:type="auto"/>
            <w:hideMark/>
          </w:tcPr>
          <w:p w14:paraId="6965E6D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0555CAF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4757CE5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E94392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7603FB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279271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CDCC45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2C651F8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6756EB" w:rsidRPr="00967EC2" w14:paraId="7AB4AB41" w14:textId="77777777" w:rsidTr="00670BF1">
        <w:trPr>
          <w:trHeight w:val="278"/>
        </w:trPr>
        <w:tc>
          <w:tcPr>
            <w:tcW w:w="0" w:type="auto"/>
            <w:hideMark/>
          </w:tcPr>
          <w:p w14:paraId="1145CB9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3D9F96B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E662C9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0CA9B7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7BA031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6143B7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6139A54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86BAA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001ADB2C" w14:textId="77777777" w:rsidR="006756EB" w:rsidRPr="006C671F" w:rsidRDefault="006756EB" w:rsidP="006756EB">
      <w:pPr>
        <w:jc w:val="both"/>
        <w:rPr>
          <w:rFonts w:ascii="Times New Roman" w:hAnsi="Times New Roman" w:cs="Times New Roman"/>
          <w:i/>
          <w:iCs/>
          <w:sz w:val="24"/>
          <w:szCs w:val="24"/>
        </w:rPr>
      </w:pPr>
    </w:p>
    <w:p w14:paraId="2156D285"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1AD70040" w14:textId="77777777" w:rsidR="006756EB" w:rsidRPr="00A45B32"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60"/>
        <w:gridCol w:w="1937"/>
        <w:gridCol w:w="1295"/>
        <w:gridCol w:w="1560"/>
        <w:gridCol w:w="1937"/>
        <w:gridCol w:w="1061"/>
      </w:tblGrid>
      <w:tr w:rsidR="004A2737" w:rsidRPr="00A45B32" w14:paraId="3CAF1759" w14:textId="77777777" w:rsidTr="00670BF1">
        <w:trPr>
          <w:jc w:val="center"/>
        </w:trPr>
        <w:tc>
          <w:tcPr>
            <w:tcW w:w="0" w:type="auto"/>
            <w:gridSpan w:val="3"/>
          </w:tcPr>
          <w:p w14:paraId="45316780" w14:textId="77777777" w:rsidR="004A2737" w:rsidRPr="00A45B32" w:rsidRDefault="004A2737" w:rsidP="00670BF1">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135C6196" w14:textId="77777777" w:rsidR="004A2737" w:rsidRDefault="004A2737" w:rsidP="00670BF1">
            <w:pPr>
              <w:rPr>
                <w:rFonts w:ascii="Times New Roman" w:eastAsia="Times New Roman" w:hAnsi="Times New Roman" w:cs="Times New Roman"/>
                <w:b/>
                <w:bCs/>
                <w:sz w:val="20"/>
                <w:szCs w:val="20"/>
              </w:rPr>
            </w:pPr>
          </w:p>
        </w:tc>
        <w:tc>
          <w:tcPr>
            <w:tcW w:w="0" w:type="auto"/>
          </w:tcPr>
          <w:p w14:paraId="5A1860ED" w14:textId="77777777" w:rsidR="004A2737" w:rsidRPr="00D045A4" w:rsidRDefault="004A2737" w:rsidP="00670BF1">
            <w:pPr>
              <w:rPr>
                <w:rFonts w:ascii="Times New Roman" w:hAnsi="Times New Roman" w:cs="Times New Roman"/>
                <w:b/>
                <w:bCs/>
                <w:sz w:val="20"/>
                <w:szCs w:val="20"/>
              </w:rPr>
            </w:pPr>
          </w:p>
        </w:tc>
        <w:tc>
          <w:tcPr>
            <w:tcW w:w="0" w:type="auto"/>
          </w:tcPr>
          <w:p w14:paraId="744B4F18" w14:textId="77777777" w:rsidR="004A2737" w:rsidRPr="00EB3D00" w:rsidRDefault="004A2737" w:rsidP="00670BF1">
            <w:pPr>
              <w:rPr>
                <w:rFonts w:ascii="Times New Roman" w:hAnsi="Times New Roman" w:cs="Times New Roman"/>
                <w:sz w:val="18"/>
                <w:szCs w:val="18"/>
              </w:rPr>
            </w:pPr>
          </w:p>
        </w:tc>
      </w:tr>
      <w:tr w:rsidR="004A2737" w:rsidRPr="00A45B32" w14:paraId="7B18E66C" w14:textId="77777777" w:rsidTr="00670BF1">
        <w:trPr>
          <w:jc w:val="center"/>
        </w:trPr>
        <w:tc>
          <w:tcPr>
            <w:tcW w:w="0" w:type="auto"/>
            <w:hideMark/>
          </w:tcPr>
          <w:p w14:paraId="241F8F98" w14:textId="77777777" w:rsidR="004A2737" w:rsidRPr="00A45B32" w:rsidRDefault="004A2737" w:rsidP="004A2737">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69D48106" w14:textId="77777777" w:rsidR="004A2737" w:rsidRPr="00A45B32" w:rsidRDefault="004A2737" w:rsidP="004A2737">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1866B5F9" w14:textId="77777777" w:rsidR="004A2737" w:rsidRPr="00A45B32" w:rsidRDefault="004A2737" w:rsidP="004A2737">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375FCF6C" w14:textId="7D06D670" w:rsidR="004A2737" w:rsidRPr="00A45B32" w:rsidRDefault="004A2737" w:rsidP="004A2737">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tcPr>
          <w:p w14:paraId="71A54463" w14:textId="41040AE3" w:rsidR="004A2737" w:rsidRDefault="004A2737" w:rsidP="004A2737">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tcPr>
          <w:p w14:paraId="6C3D8837" w14:textId="77777777" w:rsidR="004A2737" w:rsidRPr="00D045A4" w:rsidRDefault="004A2737" w:rsidP="004A2737">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A2737" w:rsidRPr="00A45B32" w14:paraId="33916FBD" w14:textId="77777777" w:rsidTr="00670BF1">
        <w:trPr>
          <w:jc w:val="center"/>
        </w:trPr>
        <w:tc>
          <w:tcPr>
            <w:tcW w:w="0" w:type="auto"/>
            <w:hideMark/>
          </w:tcPr>
          <w:p w14:paraId="054CAAEF"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6946434D"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790CED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95B0CB5" w14:textId="6F6A0D71"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tcPr>
          <w:p w14:paraId="55033AFE" w14:textId="5EC67D5D"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77FB07CC"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1A42DEEA" w14:textId="77777777" w:rsidTr="00670BF1">
        <w:trPr>
          <w:jc w:val="center"/>
        </w:trPr>
        <w:tc>
          <w:tcPr>
            <w:tcW w:w="0" w:type="auto"/>
            <w:hideMark/>
          </w:tcPr>
          <w:p w14:paraId="6D786F9D"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05EBE97"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0DC277B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8770DDA" w14:textId="250D935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0A5B5FC1" w14:textId="151C0C74"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6E7536D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2D53AF6E" w14:textId="77777777" w:rsidTr="00670BF1">
        <w:trPr>
          <w:jc w:val="center"/>
        </w:trPr>
        <w:tc>
          <w:tcPr>
            <w:tcW w:w="0" w:type="auto"/>
          </w:tcPr>
          <w:p w14:paraId="126E774D" w14:textId="77777777" w:rsidR="004A2737" w:rsidRPr="00A45B32"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2E3729B"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5AB06F89" w14:textId="77777777" w:rsidR="004A2737" w:rsidRPr="00A45B32"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DB3C2B2" w14:textId="26CF9A8F" w:rsidR="004A2737" w:rsidRPr="007210A6"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440FE08" w14:textId="2B3D8CB8"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3C5E4ACE"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4DB05A52" w14:textId="77777777" w:rsidTr="00670BF1">
        <w:trPr>
          <w:jc w:val="center"/>
        </w:trPr>
        <w:tc>
          <w:tcPr>
            <w:tcW w:w="0" w:type="auto"/>
            <w:hideMark/>
          </w:tcPr>
          <w:p w14:paraId="7E7DDBD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D67888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47ED1FD2"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EEA9C65" w14:textId="4ED28729"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397EB81E" w14:textId="4FC81FCB"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4D6A204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4766D9F8" w14:textId="77777777" w:rsidTr="00670BF1">
        <w:trPr>
          <w:jc w:val="center"/>
        </w:trPr>
        <w:tc>
          <w:tcPr>
            <w:tcW w:w="0" w:type="auto"/>
            <w:hideMark/>
          </w:tcPr>
          <w:p w14:paraId="0185EAC3"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98BEEB2"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5850CA73"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E73946D" w14:textId="68CF432A"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2311F84F" w14:textId="174ABF03"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36FB8F5" w14:textId="77777777" w:rsidR="004A2737" w:rsidRPr="00A45B32" w:rsidRDefault="004A2737" w:rsidP="004A2737">
            <w:pPr>
              <w:rPr>
                <w:rFonts w:ascii="Times New Roman" w:eastAsia="Times New Roman" w:hAnsi="Times New Roman" w:cs="Times New Roman"/>
                <w:sz w:val="20"/>
                <w:szCs w:val="20"/>
              </w:rPr>
            </w:pPr>
          </w:p>
        </w:tc>
      </w:tr>
      <w:tr w:rsidR="004A2737" w:rsidRPr="00A45B32" w14:paraId="78654EF9" w14:textId="77777777" w:rsidTr="00670BF1">
        <w:trPr>
          <w:jc w:val="center"/>
        </w:trPr>
        <w:tc>
          <w:tcPr>
            <w:tcW w:w="0" w:type="auto"/>
            <w:hideMark/>
          </w:tcPr>
          <w:p w14:paraId="4FC4CC32"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4BDA707B"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161A021E"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ECFEDCB" w14:textId="298E945B"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9E28E18" w14:textId="32192CFA"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5371E03F" w14:textId="77777777" w:rsidR="004A2737" w:rsidRPr="00A45B32" w:rsidRDefault="004A2737" w:rsidP="004A2737">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A2737" w:rsidRPr="00A45B32" w14:paraId="43F2AC3B" w14:textId="77777777" w:rsidTr="00670BF1">
        <w:trPr>
          <w:jc w:val="center"/>
        </w:trPr>
        <w:tc>
          <w:tcPr>
            <w:tcW w:w="0" w:type="auto"/>
            <w:hideMark/>
          </w:tcPr>
          <w:p w14:paraId="6193914E"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53A3812"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55860977"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2260F0C" w14:textId="34251A3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591BF9A7" w14:textId="4A855DA6" w:rsidR="004A2737" w:rsidRPr="00C11299"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tcPr>
          <w:p w14:paraId="214561A6" w14:textId="77777777" w:rsidR="004A2737" w:rsidRPr="00C11299" w:rsidRDefault="004A2737" w:rsidP="004A2737">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A2737" w:rsidRPr="00A45B32" w14:paraId="16CC4188" w14:textId="77777777" w:rsidTr="00670BF1">
        <w:trPr>
          <w:jc w:val="center"/>
        </w:trPr>
        <w:tc>
          <w:tcPr>
            <w:tcW w:w="0" w:type="auto"/>
            <w:hideMark/>
          </w:tcPr>
          <w:p w14:paraId="4FC63810"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0261957C"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4B05716"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C09EB2B" w14:textId="6B6BE380"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138FAB10" w14:textId="25039D03" w:rsidR="004A2737" w:rsidRPr="00C11299"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09A24182" w14:textId="77777777" w:rsidR="004A2737" w:rsidRPr="00C11299" w:rsidRDefault="004A2737" w:rsidP="004A2737">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A2737" w:rsidRPr="00A45B32" w14:paraId="733662F1" w14:textId="77777777" w:rsidTr="00670BF1">
        <w:trPr>
          <w:jc w:val="center"/>
        </w:trPr>
        <w:tc>
          <w:tcPr>
            <w:tcW w:w="0" w:type="auto"/>
            <w:hideMark/>
          </w:tcPr>
          <w:p w14:paraId="34FAADFD"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0FF18380"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3F4E8F0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3D0FA78" w14:textId="446E6FC1"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4325B705" w14:textId="42E4BC0D"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18EB0419"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466CD447" w14:textId="77777777" w:rsidTr="00670BF1">
        <w:trPr>
          <w:jc w:val="center"/>
        </w:trPr>
        <w:tc>
          <w:tcPr>
            <w:tcW w:w="0" w:type="auto"/>
            <w:hideMark/>
          </w:tcPr>
          <w:p w14:paraId="087EA613"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DB5D76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4414921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435148E" w14:textId="4953A7D0"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63627F20" w14:textId="71B16700"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54B3CBE9"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A2737" w:rsidRPr="00A45B32" w14:paraId="648B76ED" w14:textId="77777777" w:rsidTr="00670BF1">
        <w:trPr>
          <w:jc w:val="center"/>
        </w:trPr>
        <w:tc>
          <w:tcPr>
            <w:tcW w:w="0" w:type="auto"/>
            <w:hideMark/>
          </w:tcPr>
          <w:p w14:paraId="58188740"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40098BD3"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4945F4DE"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BCFD2F9" w14:textId="3DC95C38"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0EDD6AA2" w14:textId="65EB4270"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tcPr>
          <w:p w14:paraId="5F5089F6" w14:textId="77777777" w:rsidR="004A2737" w:rsidRPr="00A45B32" w:rsidRDefault="004A2737" w:rsidP="004A2737">
            <w:pPr>
              <w:rPr>
                <w:rFonts w:ascii="Times New Roman" w:eastAsia="Times New Roman" w:hAnsi="Times New Roman" w:cs="Times New Roman"/>
                <w:sz w:val="20"/>
                <w:szCs w:val="20"/>
              </w:rPr>
            </w:pPr>
          </w:p>
        </w:tc>
      </w:tr>
      <w:tr w:rsidR="004A2737" w:rsidRPr="00A45B32" w14:paraId="170E2C5B" w14:textId="77777777" w:rsidTr="00670BF1">
        <w:trPr>
          <w:jc w:val="center"/>
        </w:trPr>
        <w:tc>
          <w:tcPr>
            <w:tcW w:w="0" w:type="auto"/>
            <w:hideMark/>
          </w:tcPr>
          <w:p w14:paraId="555E4E2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1DE8B870"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03F84FBF"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818088F" w14:textId="52108E4C"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7D0D3C4C" w14:textId="246584BF"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FCF3474"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A2737" w:rsidRPr="00A45B32" w14:paraId="412B77AD" w14:textId="77777777" w:rsidTr="00670BF1">
        <w:trPr>
          <w:jc w:val="center"/>
        </w:trPr>
        <w:tc>
          <w:tcPr>
            <w:tcW w:w="0" w:type="auto"/>
            <w:hideMark/>
          </w:tcPr>
          <w:p w14:paraId="15C86100"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433DEA7B"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39595457"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33055769" w14:textId="2087BB4D"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6EF72DC2" w14:textId="51C03C42"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1BA36AC8"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A2737" w:rsidRPr="00A45B32" w14:paraId="773CE002" w14:textId="77777777" w:rsidTr="00670BF1">
        <w:trPr>
          <w:jc w:val="center"/>
        </w:trPr>
        <w:tc>
          <w:tcPr>
            <w:tcW w:w="0" w:type="auto"/>
            <w:hideMark/>
          </w:tcPr>
          <w:p w14:paraId="3B9AED7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41947187"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76D42194"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43192D4A" w14:textId="32E5E688"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37EB59E8" w14:textId="2C0737EE"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5AE4F3F1"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4A2737" w:rsidRPr="00A45B32" w14:paraId="6D6945AD" w14:textId="77777777" w:rsidTr="00670BF1">
        <w:trPr>
          <w:jc w:val="center"/>
        </w:trPr>
        <w:tc>
          <w:tcPr>
            <w:tcW w:w="0" w:type="auto"/>
          </w:tcPr>
          <w:p w14:paraId="756AA56F"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1759852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60558C9E"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4D0081BC" w14:textId="18C73600"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277DD833" w14:textId="2261C952"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21DBDA4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A2737" w:rsidRPr="00A45B32" w14:paraId="1A3B2F96" w14:textId="77777777" w:rsidTr="00670BF1">
        <w:trPr>
          <w:jc w:val="center"/>
        </w:trPr>
        <w:tc>
          <w:tcPr>
            <w:tcW w:w="0" w:type="auto"/>
          </w:tcPr>
          <w:p w14:paraId="7AA2FF65"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5A2CC824"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306F010" w14:textId="77777777" w:rsidR="004A2737" w:rsidRPr="00A45B32"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C344744" w14:textId="55317F55"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3C9ED10D" w14:textId="70FB46A2"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33C6A5EE" w14:textId="77777777" w:rsidR="004A2737" w:rsidRPr="007210A6"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A2737" w:rsidRPr="00A45B32" w14:paraId="02A24233" w14:textId="77777777" w:rsidTr="00670BF1">
        <w:trPr>
          <w:jc w:val="center"/>
        </w:trPr>
        <w:tc>
          <w:tcPr>
            <w:tcW w:w="0" w:type="auto"/>
          </w:tcPr>
          <w:p w14:paraId="6B9D4649"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B9E5296"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53D305E7" w14:textId="77777777" w:rsidR="004A2737" w:rsidRPr="00A45B32"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1965EB6" w14:textId="6E1C59DF"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60BC4641" w14:textId="246C7687"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31E01929" w14:textId="77777777" w:rsidR="004A2737" w:rsidRPr="007210A6"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A2737" w:rsidRPr="00A45B32" w14:paraId="37F5504F" w14:textId="77777777" w:rsidTr="00670BF1">
        <w:trPr>
          <w:jc w:val="center"/>
        </w:trPr>
        <w:tc>
          <w:tcPr>
            <w:tcW w:w="0" w:type="auto"/>
          </w:tcPr>
          <w:p w14:paraId="25D25C32" w14:textId="77777777" w:rsidR="004A2737" w:rsidRPr="00A45B32"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1227B074" w14:textId="77777777" w:rsidR="004A2737" w:rsidRPr="00A45B32"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17A904CC" w14:textId="77777777" w:rsidR="004A2737" w:rsidRPr="007210A6" w:rsidRDefault="004A2737" w:rsidP="004A2737">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A29B17E" w14:textId="11F961BD" w:rsidR="004A2737" w:rsidRPr="007210A6"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C8B0F22" w14:textId="27274A2E" w:rsidR="004A2737" w:rsidRPr="007210A6" w:rsidRDefault="004A2737" w:rsidP="004A2737">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3DD05575" w14:textId="77777777" w:rsidR="004A2737" w:rsidRPr="007210A6" w:rsidRDefault="004A2737" w:rsidP="004A2737">
            <w:pPr>
              <w:rPr>
                <w:rFonts w:ascii="Times New Roman" w:eastAsia="Times New Roman" w:hAnsi="Times New Roman" w:cs="Times New Roman"/>
                <w:sz w:val="20"/>
                <w:szCs w:val="20"/>
              </w:rPr>
            </w:pPr>
          </w:p>
        </w:tc>
      </w:tr>
      <w:bookmarkEnd w:id="31"/>
    </w:tbl>
    <w:p w14:paraId="5916B30D" w14:textId="77777777" w:rsidR="006756EB" w:rsidRDefault="006756EB" w:rsidP="006756EB">
      <w:pPr>
        <w:jc w:val="both"/>
      </w:pPr>
    </w:p>
    <w:p w14:paraId="56DFD715"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6790AC55" w14:textId="77777777" w:rsidTr="00670BF1">
        <w:tc>
          <w:tcPr>
            <w:tcW w:w="0" w:type="auto"/>
            <w:hideMark/>
          </w:tcPr>
          <w:p w14:paraId="644B26E7"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322069CC"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08796F2"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CB6819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096D9E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632F89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2C76B79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16E827C"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0C875163" w14:textId="77777777" w:rsidTr="00670BF1">
        <w:tc>
          <w:tcPr>
            <w:tcW w:w="0" w:type="auto"/>
            <w:hideMark/>
          </w:tcPr>
          <w:p w14:paraId="3430183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1CC51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4EC1495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82837F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9F908D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1D57D8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463D277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320CDE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6756EB" w:rsidRPr="00967EC2" w14:paraId="30102C35" w14:textId="77777777" w:rsidTr="00670BF1">
        <w:tc>
          <w:tcPr>
            <w:tcW w:w="0" w:type="auto"/>
            <w:hideMark/>
          </w:tcPr>
          <w:p w14:paraId="3E4A073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lastRenderedPageBreak/>
              <w:t>Claude-3</w:t>
            </w:r>
          </w:p>
        </w:tc>
        <w:tc>
          <w:tcPr>
            <w:tcW w:w="0" w:type="auto"/>
            <w:hideMark/>
          </w:tcPr>
          <w:p w14:paraId="390401C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9C4201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2410813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3A6A9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418A2A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20250BE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4845927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6756EB" w:rsidRPr="00967EC2" w14:paraId="74FC73DE" w14:textId="77777777" w:rsidTr="00670BF1">
        <w:tc>
          <w:tcPr>
            <w:tcW w:w="0" w:type="auto"/>
            <w:hideMark/>
          </w:tcPr>
          <w:p w14:paraId="777CAC5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04EC839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7FEBD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4686E68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047947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516F44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CA6A60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103C510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6756EB" w:rsidRPr="00967EC2" w14:paraId="238D21AC" w14:textId="77777777" w:rsidTr="00670BF1">
        <w:tc>
          <w:tcPr>
            <w:tcW w:w="0" w:type="auto"/>
            <w:hideMark/>
          </w:tcPr>
          <w:p w14:paraId="13F60A0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0EC7F0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6BD2BF8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F0AABE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770D11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2E12775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1577F9A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36B0467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78518B6A" w14:textId="77777777" w:rsidR="006756EB" w:rsidRPr="006C671F" w:rsidRDefault="006756EB" w:rsidP="006756EB">
      <w:pPr>
        <w:jc w:val="both"/>
        <w:rPr>
          <w:rFonts w:ascii="Times New Roman" w:hAnsi="Times New Roman" w:cs="Times New Roman"/>
          <w:i/>
          <w:iCs/>
          <w:sz w:val="24"/>
          <w:szCs w:val="24"/>
        </w:rPr>
      </w:pPr>
    </w:p>
    <w:p w14:paraId="6B5E49BB"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1B3F7E40" w14:textId="77777777" w:rsidR="006756EB" w:rsidRPr="00F90915"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499"/>
        <w:gridCol w:w="1955"/>
        <w:gridCol w:w="1061"/>
      </w:tblGrid>
      <w:tr w:rsidR="004A2737" w:rsidRPr="003A66DD" w14:paraId="4050D769" w14:textId="77777777" w:rsidTr="00670BF1">
        <w:trPr>
          <w:jc w:val="center"/>
        </w:trPr>
        <w:tc>
          <w:tcPr>
            <w:tcW w:w="0" w:type="auto"/>
            <w:gridSpan w:val="3"/>
          </w:tcPr>
          <w:p w14:paraId="6DDB25B4" w14:textId="77777777" w:rsidR="004A2737" w:rsidRPr="003A66DD" w:rsidRDefault="004A2737" w:rsidP="00670BF1">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0B425D09" w14:textId="77777777" w:rsidR="004A2737" w:rsidRDefault="004A2737" w:rsidP="00670BF1">
            <w:pPr>
              <w:jc w:val="center"/>
              <w:rPr>
                <w:rFonts w:ascii="Times New Roman" w:eastAsia="Times New Roman" w:hAnsi="Times New Roman" w:cs="Times New Roman"/>
                <w:b/>
                <w:bCs/>
                <w:sz w:val="20"/>
                <w:szCs w:val="20"/>
              </w:rPr>
            </w:pPr>
          </w:p>
        </w:tc>
        <w:tc>
          <w:tcPr>
            <w:tcW w:w="0" w:type="auto"/>
          </w:tcPr>
          <w:p w14:paraId="0BF7D274" w14:textId="77777777" w:rsidR="004A2737" w:rsidRPr="00D045A4" w:rsidRDefault="004A2737" w:rsidP="00670BF1">
            <w:pPr>
              <w:jc w:val="center"/>
              <w:rPr>
                <w:rFonts w:ascii="Times New Roman" w:hAnsi="Times New Roman" w:cs="Times New Roman"/>
                <w:b/>
                <w:bCs/>
                <w:sz w:val="20"/>
                <w:szCs w:val="20"/>
              </w:rPr>
            </w:pPr>
          </w:p>
        </w:tc>
        <w:tc>
          <w:tcPr>
            <w:tcW w:w="0" w:type="auto"/>
          </w:tcPr>
          <w:p w14:paraId="3D5157C0" w14:textId="77777777" w:rsidR="004A2737" w:rsidRPr="00EB3D00" w:rsidRDefault="004A2737" w:rsidP="00670BF1">
            <w:pPr>
              <w:jc w:val="center"/>
              <w:rPr>
                <w:rFonts w:ascii="Times New Roman" w:hAnsi="Times New Roman" w:cs="Times New Roman"/>
                <w:sz w:val="18"/>
                <w:szCs w:val="18"/>
              </w:rPr>
            </w:pPr>
          </w:p>
        </w:tc>
      </w:tr>
      <w:tr w:rsidR="004A2737" w:rsidRPr="003A66DD" w14:paraId="755380CE" w14:textId="77777777" w:rsidTr="00670BF1">
        <w:trPr>
          <w:jc w:val="center"/>
        </w:trPr>
        <w:tc>
          <w:tcPr>
            <w:tcW w:w="0" w:type="auto"/>
            <w:hideMark/>
          </w:tcPr>
          <w:p w14:paraId="7864A464" w14:textId="77777777" w:rsidR="004A2737" w:rsidRPr="003A66DD" w:rsidRDefault="004A2737" w:rsidP="004A2737">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48039AF2" w14:textId="77777777" w:rsidR="004A2737" w:rsidRPr="003A66DD" w:rsidRDefault="004A2737" w:rsidP="004A2737">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4D5C1140" w14:textId="77777777" w:rsidR="004A2737" w:rsidRPr="003A66DD" w:rsidRDefault="004A2737" w:rsidP="004A2737">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600EAE32" w14:textId="297FFBB7" w:rsidR="004A2737" w:rsidRPr="003A66DD" w:rsidRDefault="004A2737" w:rsidP="004A2737">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tcPr>
          <w:p w14:paraId="2E3DAE39" w14:textId="4599CE1F" w:rsidR="004A2737" w:rsidRDefault="004A2737" w:rsidP="004A2737">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tcPr>
          <w:p w14:paraId="0F51966E" w14:textId="77777777" w:rsidR="004A2737" w:rsidRPr="00D045A4" w:rsidRDefault="004A2737" w:rsidP="004A273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A2737" w:rsidRPr="003A66DD" w14:paraId="3F6C2F82" w14:textId="77777777" w:rsidTr="00670BF1">
        <w:trPr>
          <w:jc w:val="center"/>
        </w:trPr>
        <w:tc>
          <w:tcPr>
            <w:tcW w:w="0" w:type="auto"/>
            <w:hideMark/>
          </w:tcPr>
          <w:p w14:paraId="1F81652F"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421389C6"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029958A2"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FEA0150" w14:textId="6F7D4856"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tcPr>
          <w:p w14:paraId="5F413853" w14:textId="0A106DED"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641AA5F6" w14:textId="77777777" w:rsidR="004A2737" w:rsidRPr="003A66DD" w:rsidRDefault="004A2737" w:rsidP="004A2737">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A2737" w:rsidRPr="003A66DD" w14:paraId="2E8574B5" w14:textId="77777777" w:rsidTr="00670BF1">
        <w:trPr>
          <w:trHeight w:val="269"/>
          <w:jc w:val="center"/>
        </w:trPr>
        <w:tc>
          <w:tcPr>
            <w:tcW w:w="0" w:type="auto"/>
            <w:hideMark/>
          </w:tcPr>
          <w:p w14:paraId="34677075"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7F52175C"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B5722FB"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8E5A2B8" w14:textId="7BF9228C"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0CA034C7" w14:textId="253C6E8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79157827" w14:textId="77777777" w:rsidR="004A2737" w:rsidRPr="003A66DD" w:rsidRDefault="004A2737" w:rsidP="004A2737">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A2737" w:rsidRPr="003A66DD" w14:paraId="103AC7D8" w14:textId="77777777" w:rsidTr="00670BF1">
        <w:trPr>
          <w:jc w:val="center"/>
        </w:trPr>
        <w:tc>
          <w:tcPr>
            <w:tcW w:w="0" w:type="auto"/>
            <w:hideMark/>
          </w:tcPr>
          <w:p w14:paraId="50DB1B1F"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0AC462A"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6C0C5AD3"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10538E1" w14:textId="4932848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3063E83B" w14:textId="1CC7949E"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tcPr>
          <w:p w14:paraId="03D0E6C5" w14:textId="77777777" w:rsidR="004A2737" w:rsidRPr="003A66DD" w:rsidRDefault="004A2737" w:rsidP="004A2737">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A2737" w:rsidRPr="003A66DD" w14:paraId="626D6C27" w14:textId="77777777" w:rsidTr="00670BF1">
        <w:trPr>
          <w:jc w:val="center"/>
        </w:trPr>
        <w:tc>
          <w:tcPr>
            <w:tcW w:w="0" w:type="auto"/>
            <w:hideMark/>
          </w:tcPr>
          <w:p w14:paraId="3A1167E3"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48CB3D12"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7F2C424"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75B626E" w14:textId="3A491ACC"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tcPr>
          <w:p w14:paraId="07DC0F80" w14:textId="2195E1EC"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204B4697"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4A2737" w:rsidRPr="003A66DD" w14:paraId="7B07E15A" w14:textId="77777777" w:rsidTr="00670BF1">
        <w:trPr>
          <w:jc w:val="center"/>
        </w:trPr>
        <w:tc>
          <w:tcPr>
            <w:tcW w:w="0" w:type="auto"/>
            <w:hideMark/>
          </w:tcPr>
          <w:p w14:paraId="1ADB0D8F"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60A3D4F4"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082D82B7"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4FC5370" w14:textId="0E08DE19"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6F19C8ED" w14:textId="15960419"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4B3E12C0" w14:textId="77777777" w:rsidR="004A2737" w:rsidRPr="003A66DD" w:rsidRDefault="004A2737" w:rsidP="004A2737">
            <w:pPr>
              <w:rPr>
                <w:rFonts w:ascii="Times New Roman" w:eastAsia="Times New Roman" w:hAnsi="Times New Roman" w:cs="Times New Roman"/>
                <w:sz w:val="20"/>
                <w:szCs w:val="20"/>
              </w:rPr>
            </w:pPr>
          </w:p>
        </w:tc>
      </w:tr>
      <w:tr w:rsidR="004A2737" w:rsidRPr="003A66DD" w14:paraId="57FC043A" w14:textId="77777777" w:rsidTr="00670BF1">
        <w:trPr>
          <w:jc w:val="center"/>
        </w:trPr>
        <w:tc>
          <w:tcPr>
            <w:tcW w:w="0" w:type="auto"/>
            <w:hideMark/>
          </w:tcPr>
          <w:p w14:paraId="785D3FBD"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2C633437"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74D6F3E0"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556C6AB" w14:textId="0F6EBD04"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tcPr>
          <w:p w14:paraId="1D107659" w14:textId="2655ED2A" w:rsidR="004A2737" w:rsidRPr="004F546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tcPr>
          <w:p w14:paraId="1B990149" w14:textId="77777777" w:rsidR="004A2737" w:rsidRPr="004F546D" w:rsidRDefault="004A2737" w:rsidP="004A2737">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4A2737" w:rsidRPr="003A66DD" w14:paraId="3BC63EE7" w14:textId="77777777" w:rsidTr="00670BF1">
        <w:trPr>
          <w:jc w:val="center"/>
        </w:trPr>
        <w:tc>
          <w:tcPr>
            <w:tcW w:w="0" w:type="auto"/>
            <w:hideMark/>
          </w:tcPr>
          <w:p w14:paraId="7A3AFF95"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446BE127"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79A96FE7"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436EFD8" w14:textId="2246F589"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tcPr>
          <w:p w14:paraId="7A9C2647" w14:textId="7FB269D4" w:rsidR="004A2737" w:rsidRPr="004F546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tcPr>
          <w:p w14:paraId="537578E3" w14:textId="77777777" w:rsidR="004A2737" w:rsidRPr="004F546D" w:rsidRDefault="004A2737" w:rsidP="004A2737">
            <w:pPr>
              <w:rPr>
                <w:rFonts w:ascii="Times New Roman" w:eastAsia="Times New Roman" w:hAnsi="Times New Roman" w:cs="Times New Roman"/>
                <w:sz w:val="20"/>
                <w:szCs w:val="20"/>
              </w:rPr>
            </w:pPr>
          </w:p>
        </w:tc>
      </w:tr>
      <w:tr w:rsidR="004A2737" w:rsidRPr="003A66DD" w14:paraId="45BBE278" w14:textId="77777777" w:rsidTr="00670BF1">
        <w:trPr>
          <w:jc w:val="center"/>
        </w:trPr>
        <w:tc>
          <w:tcPr>
            <w:tcW w:w="0" w:type="auto"/>
            <w:hideMark/>
          </w:tcPr>
          <w:p w14:paraId="3F67EA20"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108DAF09"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2680A4D8"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3040AB44" w14:textId="6E339A7D"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3BF71D68" w14:textId="2F2D8298"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122FE01F" w14:textId="77777777" w:rsidR="004A2737" w:rsidRPr="00E90596" w:rsidRDefault="004A2737" w:rsidP="004A2737">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A2737" w:rsidRPr="003A66DD" w14:paraId="1020800C" w14:textId="77777777" w:rsidTr="00670BF1">
        <w:trPr>
          <w:jc w:val="center"/>
        </w:trPr>
        <w:tc>
          <w:tcPr>
            <w:tcW w:w="0" w:type="auto"/>
            <w:hideMark/>
          </w:tcPr>
          <w:p w14:paraId="53EBDC66"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1A7327D9"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4ECC6DCC"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39D0D45" w14:textId="6361F732"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0B12C199" w14:textId="4055292F"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6999C087" w14:textId="77777777" w:rsidR="004A2737" w:rsidRPr="00E90596" w:rsidRDefault="004A2737" w:rsidP="004A2737">
            <w:pPr>
              <w:rPr>
                <w:rFonts w:ascii="Times New Roman" w:eastAsia="Times New Roman" w:hAnsi="Times New Roman" w:cs="Times New Roman"/>
                <w:sz w:val="20"/>
                <w:szCs w:val="20"/>
              </w:rPr>
            </w:pPr>
          </w:p>
        </w:tc>
      </w:tr>
      <w:tr w:rsidR="004A2737" w:rsidRPr="003A66DD" w14:paraId="29E75F15" w14:textId="77777777" w:rsidTr="00670BF1">
        <w:trPr>
          <w:jc w:val="center"/>
        </w:trPr>
        <w:tc>
          <w:tcPr>
            <w:tcW w:w="0" w:type="auto"/>
            <w:hideMark/>
          </w:tcPr>
          <w:p w14:paraId="49DD0096"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E6C451F"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5AA48CCD"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5BA8CCE" w14:textId="1E19B8C2"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10B8B01A" w14:textId="14BF1EA4"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18489344" w14:textId="77777777" w:rsidR="004A2737" w:rsidRPr="00E90596" w:rsidRDefault="004A2737" w:rsidP="004A2737">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A2737" w:rsidRPr="003A66DD" w14:paraId="4E2C525A" w14:textId="77777777" w:rsidTr="00670BF1">
        <w:trPr>
          <w:jc w:val="center"/>
        </w:trPr>
        <w:tc>
          <w:tcPr>
            <w:tcW w:w="0" w:type="auto"/>
            <w:hideMark/>
          </w:tcPr>
          <w:p w14:paraId="2C378431"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68D7244A"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20981894" w14:textId="77777777"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5F3BC9D" w14:textId="47FEA53D"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72977427" w14:textId="556813BA" w:rsidR="004A2737" w:rsidRPr="003A66DD" w:rsidRDefault="004A2737" w:rsidP="004A2737">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374FE0F3" w14:textId="77777777" w:rsidR="004A2737" w:rsidRPr="00E90596" w:rsidRDefault="004A2737" w:rsidP="004A2737">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bl>
    <w:p w14:paraId="15602123"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6756EB" w:rsidRPr="00967EC2" w14:paraId="1DE0F360" w14:textId="77777777" w:rsidTr="00670BF1">
        <w:tc>
          <w:tcPr>
            <w:tcW w:w="0" w:type="auto"/>
            <w:hideMark/>
          </w:tcPr>
          <w:p w14:paraId="23E3F869"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Model</w:t>
            </w:r>
          </w:p>
        </w:tc>
        <w:tc>
          <w:tcPr>
            <w:tcW w:w="0" w:type="auto"/>
            <w:hideMark/>
          </w:tcPr>
          <w:p w14:paraId="7BBD8C90"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1C667E6"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238CB880"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688EC716"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487886DC"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52DA8707"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247B00F8" w14:textId="77777777" w:rsidR="006756EB" w:rsidRPr="00967EC2" w:rsidRDefault="006756EB" w:rsidP="00670BF1">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6756EB" w:rsidRPr="00967EC2" w14:paraId="4018A34F" w14:textId="77777777" w:rsidTr="00670BF1">
        <w:tc>
          <w:tcPr>
            <w:tcW w:w="0" w:type="auto"/>
            <w:hideMark/>
          </w:tcPr>
          <w:p w14:paraId="59E57613"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52EFACB0"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4FC0CA75"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223C146"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BA5AF2"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83FB874"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2F93F902"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5AC48469"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6756EB" w:rsidRPr="00967EC2" w14:paraId="6B0F4D69" w14:textId="77777777" w:rsidTr="00670BF1">
        <w:tc>
          <w:tcPr>
            <w:tcW w:w="0" w:type="auto"/>
            <w:hideMark/>
          </w:tcPr>
          <w:p w14:paraId="0C3DEE83"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3EF3BEC7"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27EAB20F"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71BDB426"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15B519AE"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FA6F60F"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33A9317"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19299394"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6756EB" w:rsidRPr="00967EC2" w14:paraId="06D37AF6" w14:textId="77777777" w:rsidTr="00670BF1">
        <w:tc>
          <w:tcPr>
            <w:tcW w:w="0" w:type="auto"/>
            <w:hideMark/>
          </w:tcPr>
          <w:p w14:paraId="45199B46"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02669617"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349892AC"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3FB1AB"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128FCE28"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31E490A0"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288D1787"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47CC61DF"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6756EB" w:rsidRPr="00967EC2" w14:paraId="631BFBB8" w14:textId="77777777" w:rsidTr="00670BF1">
        <w:tc>
          <w:tcPr>
            <w:tcW w:w="0" w:type="auto"/>
            <w:hideMark/>
          </w:tcPr>
          <w:p w14:paraId="7A20E5C3"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5B1B6518"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45024247"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2B5819A"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0839A254"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6151888"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125AE3BB"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43DF285B" w14:textId="77777777" w:rsidR="006756EB" w:rsidRPr="00967EC2" w:rsidRDefault="006756EB" w:rsidP="00670BF1">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43949D1B" w14:textId="77777777" w:rsidR="006756EB" w:rsidRDefault="006756EB" w:rsidP="006756EB">
      <w:pPr>
        <w:jc w:val="both"/>
        <w:rPr>
          <w:rFonts w:ascii="Times New Roman" w:hAnsi="Times New Roman" w:cs="Times New Roman"/>
          <w:i/>
          <w:iCs/>
          <w:sz w:val="24"/>
          <w:szCs w:val="24"/>
        </w:rPr>
      </w:pPr>
    </w:p>
    <w:p w14:paraId="375BF7CA" w14:textId="77777777" w:rsidR="006756EB" w:rsidRPr="006C671F" w:rsidRDefault="006756EB" w:rsidP="006756EB">
      <w:pPr>
        <w:jc w:val="both"/>
        <w:rPr>
          <w:rFonts w:ascii="Times New Roman" w:hAnsi="Times New Roman" w:cs="Times New Roman"/>
          <w:i/>
          <w:iCs/>
          <w:sz w:val="24"/>
          <w:szCs w:val="24"/>
        </w:rPr>
      </w:pPr>
    </w:p>
    <w:p w14:paraId="5E3DD832" w14:textId="77777777" w:rsidR="006756EB" w:rsidRPr="00F90915"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716"/>
        <w:gridCol w:w="1781"/>
        <w:gridCol w:w="1295"/>
        <w:gridCol w:w="1716"/>
        <w:gridCol w:w="1781"/>
        <w:gridCol w:w="1061"/>
      </w:tblGrid>
      <w:tr w:rsidR="004A2737" w:rsidRPr="0099744F" w14:paraId="045C47C6" w14:textId="77777777" w:rsidTr="00670BF1">
        <w:trPr>
          <w:jc w:val="center"/>
        </w:trPr>
        <w:tc>
          <w:tcPr>
            <w:tcW w:w="0" w:type="auto"/>
            <w:hideMark/>
          </w:tcPr>
          <w:p w14:paraId="059BF1E0" w14:textId="77777777" w:rsidR="004A2737" w:rsidRPr="0099744F" w:rsidRDefault="004A2737" w:rsidP="004A2737">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4A9ACD94" w14:textId="77777777" w:rsidR="004A2737" w:rsidRPr="0099744F" w:rsidRDefault="004A2737" w:rsidP="004A2737">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2FCD913D" w14:textId="77777777" w:rsidR="004A2737" w:rsidRPr="0099744F" w:rsidRDefault="004A2737" w:rsidP="004A2737">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7C49AF44" w14:textId="57BAA7BA" w:rsidR="004A2737" w:rsidRPr="0099744F" w:rsidRDefault="004A2737" w:rsidP="004A2737">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Starter (gene1)</w:t>
            </w:r>
          </w:p>
        </w:tc>
        <w:tc>
          <w:tcPr>
            <w:tcW w:w="0" w:type="auto"/>
          </w:tcPr>
          <w:p w14:paraId="31D5C94D" w14:textId="5023F48D" w:rsidR="004A2737" w:rsidRDefault="004A2737" w:rsidP="004A2737">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tcPr>
          <w:p w14:paraId="719863B7" w14:textId="77777777" w:rsidR="004A2737" w:rsidRPr="00D045A4" w:rsidRDefault="004A2737" w:rsidP="004A273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A2737" w:rsidRPr="0099744F" w14:paraId="1D498C41" w14:textId="77777777" w:rsidTr="00670BF1">
        <w:trPr>
          <w:jc w:val="center"/>
        </w:trPr>
        <w:tc>
          <w:tcPr>
            <w:tcW w:w="0" w:type="auto"/>
            <w:hideMark/>
          </w:tcPr>
          <w:p w14:paraId="633A39B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BC40F1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3B83023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BF938FF" w14:textId="0746E09F"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130C64E2" w14:textId="10507F78"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5D86E833"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2B0E85A6" w14:textId="77777777" w:rsidTr="00670BF1">
        <w:trPr>
          <w:jc w:val="center"/>
        </w:trPr>
        <w:tc>
          <w:tcPr>
            <w:tcW w:w="0" w:type="auto"/>
            <w:hideMark/>
          </w:tcPr>
          <w:p w14:paraId="29964E97"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0651BA7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086A54C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241F91A" w14:textId="02B83C1C"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67FE52DA" w14:textId="5CF50215"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22BD718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1AED0F3A" w14:textId="77777777" w:rsidTr="00670BF1">
        <w:trPr>
          <w:jc w:val="center"/>
        </w:trPr>
        <w:tc>
          <w:tcPr>
            <w:tcW w:w="0" w:type="auto"/>
            <w:hideMark/>
          </w:tcPr>
          <w:p w14:paraId="6729EC0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4E5171C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2586F54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7D572D" w14:textId="2D983725"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748628C5" w14:textId="60728C61"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59D6FC1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5F088608" w14:textId="77777777" w:rsidTr="00670BF1">
        <w:trPr>
          <w:jc w:val="center"/>
        </w:trPr>
        <w:tc>
          <w:tcPr>
            <w:tcW w:w="0" w:type="auto"/>
            <w:hideMark/>
          </w:tcPr>
          <w:p w14:paraId="136DE27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799694A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20D189D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1A18F04" w14:textId="483F430D"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4DF84FBD" w14:textId="0F2083A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4A17E3D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7F36A0B0" w14:textId="77777777" w:rsidTr="00670BF1">
        <w:trPr>
          <w:jc w:val="center"/>
        </w:trPr>
        <w:tc>
          <w:tcPr>
            <w:tcW w:w="0" w:type="auto"/>
            <w:hideMark/>
          </w:tcPr>
          <w:p w14:paraId="650AC4D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692F119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4DC3071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DF364B4" w14:textId="1DFFD528"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0D6B3073" w14:textId="1411DAFC" w:rsidR="004A2737" w:rsidRPr="00245ED0"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642E6432" w14:textId="77777777" w:rsidR="004A2737" w:rsidRPr="00245ED0" w:rsidRDefault="004A2737" w:rsidP="004A2737">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A2737" w:rsidRPr="0099744F" w14:paraId="5AEA3D6A" w14:textId="77777777" w:rsidTr="00670BF1">
        <w:trPr>
          <w:jc w:val="center"/>
        </w:trPr>
        <w:tc>
          <w:tcPr>
            <w:tcW w:w="0" w:type="auto"/>
            <w:hideMark/>
          </w:tcPr>
          <w:p w14:paraId="6DBF8D4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689AC04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13CEDFD3"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6D6372" w14:textId="0E9EACE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398CABF6" w14:textId="785B6624" w:rsidR="004A2737" w:rsidRPr="00245ED0"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64ADC1E7" w14:textId="77777777" w:rsidR="004A2737" w:rsidRPr="00245ED0" w:rsidRDefault="004A2737" w:rsidP="004A2737">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A2737" w:rsidRPr="0099744F" w14:paraId="09071FCA" w14:textId="77777777" w:rsidTr="00670BF1">
        <w:trPr>
          <w:jc w:val="center"/>
        </w:trPr>
        <w:tc>
          <w:tcPr>
            <w:tcW w:w="0" w:type="auto"/>
            <w:hideMark/>
          </w:tcPr>
          <w:p w14:paraId="6742E83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0CD2941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05880C9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F58260B" w14:textId="3CE164D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03B85362" w14:textId="7C4356AD"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516392D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0211E050" w14:textId="77777777" w:rsidTr="00670BF1">
        <w:trPr>
          <w:jc w:val="center"/>
        </w:trPr>
        <w:tc>
          <w:tcPr>
            <w:tcW w:w="0" w:type="auto"/>
            <w:hideMark/>
          </w:tcPr>
          <w:p w14:paraId="715B35D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32E42F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30CAE18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239F66A" w14:textId="2F72D245"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34AF3792" w14:textId="62F961A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40F3A7A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11FEF38F" w14:textId="77777777" w:rsidTr="00670BF1">
        <w:trPr>
          <w:jc w:val="center"/>
        </w:trPr>
        <w:tc>
          <w:tcPr>
            <w:tcW w:w="0" w:type="auto"/>
            <w:hideMark/>
          </w:tcPr>
          <w:p w14:paraId="02D70A7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0EB97A4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C95011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57482E" w14:textId="4BD9EFE0"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5E78F456" w14:textId="25B97AC1"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6142692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3C8BDB05" w14:textId="77777777" w:rsidTr="00670BF1">
        <w:trPr>
          <w:jc w:val="center"/>
        </w:trPr>
        <w:tc>
          <w:tcPr>
            <w:tcW w:w="0" w:type="auto"/>
            <w:hideMark/>
          </w:tcPr>
          <w:p w14:paraId="7CD25EE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2D8FDFB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03857B6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2DC83D9" w14:textId="3E43ABDA"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50BAFCB7" w14:textId="2B734AE6"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307DCD0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4E54B508" w14:textId="77777777" w:rsidTr="00670BF1">
        <w:trPr>
          <w:jc w:val="center"/>
        </w:trPr>
        <w:tc>
          <w:tcPr>
            <w:tcW w:w="0" w:type="auto"/>
            <w:hideMark/>
          </w:tcPr>
          <w:p w14:paraId="5C5E28CE"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2350467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59AB548F"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D7E74A" w14:textId="6EAB073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21D0C698" w14:textId="32403F3E"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615F7E5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05CDACA0" w14:textId="77777777" w:rsidTr="00670BF1">
        <w:trPr>
          <w:jc w:val="center"/>
        </w:trPr>
        <w:tc>
          <w:tcPr>
            <w:tcW w:w="0" w:type="auto"/>
            <w:hideMark/>
          </w:tcPr>
          <w:p w14:paraId="22B1E1AE"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1D2B87A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2A0021C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21BCE44" w14:textId="1DA6612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5FC4E8C8" w14:textId="2EC5E7FA"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202337F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5EC4D7A6" w14:textId="77777777" w:rsidTr="00670BF1">
        <w:trPr>
          <w:jc w:val="center"/>
        </w:trPr>
        <w:tc>
          <w:tcPr>
            <w:tcW w:w="0" w:type="auto"/>
            <w:hideMark/>
          </w:tcPr>
          <w:p w14:paraId="3E6417C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lastRenderedPageBreak/>
              <w:t>PYR/PYL/RCAR</w:t>
            </w:r>
          </w:p>
        </w:tc>
        <w:tc>
          <w:tcPr>
            <w:tcW w:w="0" w:type="auto"/>
            <w:hideMark/>
          </w:tcPr>
          <w:p w14:paraId="20F0C06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F11931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044E698" w14:textId="1E524113"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1E4F3E1F" w14:textId="4843271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610EEA20"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294FE2BA" w14:textId="77777777" w:rsidTr="00670BF1">
        <w:trPr>
          <w:jc w:val="center"/>
        </w:trPr>
        <w:tc>
          <w:tcPr>
            <w:tcW w:w="0" w:type="auto"/>
            <w:hideMark/>
          </w:tcPr>
          <w:p w14:paraId="4091DC1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36B6121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1E0AFC3"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3C3702F" w14:textId="35A3F96D"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1BB3723A" w14:textId="3D50ADD8"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4E31D98F"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008887FA" w14:textId="77777777" w:rsidTr="00670BF1">
        <w:trPr>
          <w:jc w:val="center"/>
        </w:trPr>
        <w:tc>
          <w:tcPr>
            <w:tcW w:w="0" w:type="auto"/>
            <w:hideMark/>
          </w:tcPr>
          <w:p w14:paraId="78B9B223"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6F3EE3E"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5707680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22E0A5D" w14:textId="7562F256"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4B50725E" w14:textId="6FF7CF6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68405F2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7B23E1DA" w14:textId="77777777" w:rsidTr="00670BF1">
        <w:trPr>
          <w:jc w:val="center"/>
        </w:trPr>
        <w:tc>
          <w:tcPr>
            <w:tcW w:w="0" w:type="auto"/>
            <w:hideMark/>
          </w:tcPr>
          <w:p w14:paraId="10D5438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608C9DB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0D8B2447"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FB68CC" w14:textId="10DC1CCD"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20F02C02" w14:textId="0F84BDDD"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38D510A9" w14:textId="77777777" w:rsidR="004A2737" w:rsidRPr="00254CCA" w:rsidRDefault="004A2737" w:rsidP="004A2737">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A2737" w:rsidRPr="0099744F" w14:paraId="67A796C6" w14:textId="77777777" w:rsidTr="00670BF1">
        <w:trPr>
          <w:jc w:val="center"/>
        </w:trPr>
        <w:tc>
          <w:tcPr>
            <w:tcW w:w="0" w:type="auto"/>
            <w:hideMark/>
          </w:tcPr>
          <w:p w14:paraId="2A9C4FF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49B4CCF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3827DA7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BF53D61" w14:textId="7A70D2AE"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3A40A1E2" w14:textId="5FC288A2"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5C8F2774" w14:textId="77777777" w:rsidR="004A2737" w:rsidRPr="00254CCA" w:rsidRDefault="004A2737" w:rsidP="004A2737">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A2737" w:rsidRPr="0099744F" w14:paraId="3A4C3CA6" w14:textId="77777777" w:rsidTr="00670BF1">
        <w:trPr>
          <w:jc w:val="center"/>
        </w:trPr>
        <w:tc>
          <w:tcPr>
            <w:tcW w:w="0" w:type="auto"/>
            <w:hideMark/>
          </w:tcPr>
          <w:p w14:paraId="235027E3"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5516EFE7"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6BFE52D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6BD382F" w14:textId="441DB6B8"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74212588" w14:textId="42F77FF8"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36A9D708" w14:textId="77777777" w:rsidR="004A2737" w:rsidRPr="00254CCA" w:rsidRDefault="004A2737" w:rsidP="004A2737">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A2737" w:rsidRPr="0099744F" w14:paraId="5C61DD22" w14:textId="77777777" w:rsidTr="00670BF1">
        <w:trPr>
          <w:jc w:val="center"/>
        </w:trPr>
        <w:tc>
          <w:tcPr>
            <w:tcW w:w="0" w:type="auto"/>
            <w:hideMark/>
          </w:tcPr>
          <w:p w14:paraId="19BF886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3E0473B"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2E1999A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282868" w14:textId="75CF7CE9"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4AA2F2F9" w14:textId="46C0A2E1"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68502873" w14:textId="77777777" w:rsidR="004A2737" w:rsidRPr="00254CCA" w:rsidRDefault="004A2737" w:rsidP="004A2737">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A2737" w:rsidRPr="0099744F" w14:paraId="3AD448BC" w14:textId="77777777" w:rsidTr="00670BF1">
        <w:trPr>
          <w:jc w:val="center"/>
        </w:trPr>
        <w:tc>
          <w:tcPr>
            <w:tcW w:w="0" w:type="auto"/>
            <w:hideMark/>
          </w:tcPr>
          <w:p w14:paraId="316D47A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4861C30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6982DD3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6CAD37" w14:textId="0547D725"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503DFFF4" w14:textId="3B501EC3"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75911FD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17DCEA7F" w14:textId="77777777" w:rsidTr="00670BF1">
        <w:trPr>
          <w:jc w:val="center"/>
        </w:trPr>
        <w:tc>
          <w:tcPr>
            <w:tcW w:w="0" w:type="auto"/>
            <w:hideMark/>
          </w:tcPr>
          <w:p w14:paraId="7CF7388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341546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6C501C3B"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857E656" w14:textId="531D51E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3F2C6874" w14:textId="26DB6C33"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25B0039B"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6BA93092" w14:textId="77777777" w:rsidTr="00670BF1">
        <w:trPr>
          <w:jc w:val="center"/>
        </w:trPr>
        <w:tc>
          <w:tcPr>
            <w:tcW w:w="0" w:type="auto"/>
            <w:hideMark/>
          </w:tcPr>
          <w:p w14:paraId="111CD67E"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1A5D56C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9D6A9D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B3E9AFD" w14:textId="4AD2A83C"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7BCC9560" w14:textId="4C722D23"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728B904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1A060ADF" w14:textId="77777777" w:rsidTr="00670BF1">
        <w:trPr>
          <w:jc w:val="center"/>
        </w:trPr>
        <w:tc>
          <w:tcPr>
            <w:tcW w:w="0" w:type="auto"/>
            <w:hideMark/>
          </w:tcPr>
          <w:p w14:paraId="54B934C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602A3A6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4F0FCDF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C5D9EA7" w14:textId="060EB026"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1E9C344D" w14:textId="130BF60D" w:rsidR="004A2737" w:rsidRPr="006F4D5D"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698F3A53" w14:textId="77777777" w:rsidR="004A2737" w:rsidRPr="006F4D5D" w:rsidRDefault="004A2737" w:rsidP="004A2737">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A2737" w:rsidRPr="0099744F" w14:paraId="355DDCF3" w14:textId="77777777" w:rsidTr="00670BF1">
        <w:trPr>
          <w:jc w:val="center"/>
        </w:trPr>
        <w:tc>
          <w:tcPr>
            <w:tcW w:w="0" w:type="auto"/>
            <w:hideMark/>
          </w:tcPr>
          <w:p w14:paraId="74DBBE2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2D1B3118"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0737257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9A5CFA0" w14:textId="6EB0EE56"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191B1534" w14:textId="14B4436B" w:rsidR="004A2737" w:rsidRPr="006F4D5D"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3F092AD5" w14:textId="77777777" w:rsidR="004A2737" w:rsidRPr="006F4D5D" w:rsidRDefault="004A2737" w:rsidP="004A2737">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A2737" w:rsidRPr="0099744F" w14:paraId="2162406B" w14:textId="77777777" w:rsidTr="00670BF1">
        <w:trPr>
          <w:jc w:val="center"/>
        </w:trPr>
        <w:tc>
          <w:tcPr>
            <w:tcW w:w="0" w:type="auto"/>
            <w:hideMark/>
          </w:tcPr>
          <w:p w14:paraId="6CF2377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234673E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0D903B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705010" w14:textId="628B222E"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6FBC1B59" w14:textId="592C591A"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1E72259D"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24DA1540" w14:textId="77777777" w:rsidTr="00670BF1">
        <w:trPr>
          <w:jc w:val="center"/>
        </w:trPr>
        <w:tc>
          <w:tcPr>
            <w:tcW w:w="0" w:type="auto"/>
            <w:hideMark/>
          </w:tcPr>
          <w:p w14:paraId="514E02A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38C82924"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71DF229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83E0260" w14:textId="18AE7C6C"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1DEDCD5B" w14:textId="7669DA8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46EBE38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54460968" w14:textId="77777777" w:rsidTr="00670BF1">
        <w:trPr>
          <w:jc w:val="center"/>
        </w:trPr>
        <w:tc>
          <w:tcPr>
            <w:tcW w:w="0" w:type="auto"/>
            <w:hideMark/>
          </w:tcPr>
          <w:p w14:paraId="5D6DF76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5EB97C1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CD97ADC"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E4B05DE" w14:textId="18A2A351"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6F2CD51C" w14:textId="2A2D46A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25F88D9B"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70081A94" w14:textId="77777777" w:rsidTr="00670BF1">
        <w:trPr>
          <w:jc w:val="center"/>
        </w:trPr>
        <w:tc>
          <w:tcPr>
            <w:tcW w:w="0" w:type="auto"/>
            <w:hideMark/>
          </w:tcPr>
          <w:p w14:paraId="1DE3D0A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47C81911"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ARγ</w:t>
            </w:r>
          </w:p>
        </w:tc>
        <w:tc>
          <w:tcPr>
            <w:tcW w:w="0" w:type="auto"/>
            <w:hideMark/>
          </w:tcPr>
          <w:p w14:paraId="627673D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546268A" w14:textId="57C7AC2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tcPr>
          <w:p w14:paraId="1F416183" w14:textId="627E6374"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ARγ</w:t>
            </w:r>
          </w:p>
        </w:tc>
        <w:tc>
          <w:tcPr>
            <w:tcW w:w="0" w:type="auto"/>
          </w:tcPr>
          <w:p w14:paraId="2A46AF4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722A819A" w14:textId="77777777" w:rsidTr="00670BF1">
        <w:trPr>
          <w:jc w:val="center"/>
        </w:trPr>
        <w:tc>
          <w:tcPr>
            <w:tcW w:w="0" w:type="auto"/>
            <w:hideMark/>
          </w:tcPr>
          <w:p w14:paraId="01F08D17"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4615F6F"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2696E205"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69A93C" w14:textId="7886BC33"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418E1BB5" w14:textId="5E5441C0"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03C9B3BB"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28C7B828" w14:textId="77777777" w:rsidTr="00670BF1">
        <w:trPr>
          <w:jc w:val="center"/>
        </w:trPr>
        <w:tc>
          <w:tcPr>
            <w:tcW w:w="0" w:type="auto"/>
          </w:tcPr>
          <w:p w14:paraId="63BADB1E" w14:textId="77777777"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1274F694" w14:textId="77777777"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2C2435BA"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2DEFA0" w14:textId="616B3A6A"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714E7270" w14:textId="28719B9B"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69891E0F"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2D51927E" w14:textId="77777777" w:rsidTr="00670BF1">
        <w:trPr>
          <w:jc w:val="center"/>
        </w:trPr>
        <w:tc>
          <w:tcPr>
            <w:tcW w:w="0" w:type="auto"/>
          </w:tcPr>
          <w:p w14:paraId="10F0AB94" w14:textId="77777777"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7BF30675" w14:textId="77777777"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354BB17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3E3D88E" w14:textId="14692147"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6F78D83" w14:textId="2D9FDE84"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21FCB0D6"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614CB295" w14:textId="77777777" w:rsidTr="00670BF1">
        <w:trPr>
          <w:jc w:val="center"/>
        </w:trPr>
        <w:tc>
          <w:tcPr>
            <w:tcW w:w="0" w:type="auto"/>
          </w:tcPr>
          <w:p w14:paraId="2D6DA818"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2D65CA9"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4ADA539"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4A84FC7" w14:textId="69282805"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809577D" w14:textId="064B68A0"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496E3A37"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A2737" w:rsidRPr="0099744F" w14:paraId="4E1F915B" w14:textId="77777777" w:rsidTr="00670BF1">
        <w:trPr>
          <w:jc w:val="center"/>
        </w:trPr>
        <w:tc>
          <w:tcPr>
            <w:tcW w:w="0" w:type="auto"/>
          </w:tcPr>
          <w:p w14:paraId="566BD7D1"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02435707"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6C6E62CF" w14:textId="77777777" w:rsidR="004A2737" w:rsidRPr="0099744F" w:rsidRDefault="004A2737" w:rsidP="004A2737">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61D1930A" w14:textId="1B94E3FA" w:rsidR="004A2737" w:rsidRPr="002D5543"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4002D082" w14:textId="612FB994" w:rsidR="004A2737" w:rsidRPr="00893AD9"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4705D7F4" w14:textId="77777777" w:rsidR="004A2737" w:rsidRPr="00893AD9" w:rsidRDefault="004A2737" w:rsidP="004A2737">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r>
      <w:tr w:rsidR="004A2737" w:rsidRPr="0099744F" w14:paraId="7A19E9E1" w14:textId="77777777" w:rsidTr="00670BF1">
        <w:trPr>
          <w:jc w:val="center"/>
        </w:trPr>
        <w:tc>
          <w:tcPr>
            <w:tcW w:w="0" w:type="auto"/>
          </w:tcPr>
          <w:p w14:paraId="2C182973"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35FAEF01"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6AFC51D" w14:textId="77777777" w:rsidR="004A2737" w:rsidRPr="0099744F" w:rsidRDefault="004A2737" w:rsidP="004A2737">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5029DBE0" w14:textId="7EEF4EA9" w:rsidR="004A2737" w:rsidRPr="002D5543"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70E50168" w14:textId="3DA998D0" w:rsidR="004A2737" w:rsidRPr="00893AD9"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1C73D53D" w14:textId="77777777" w:rsidR="004A2737" w:rsidRPr="00893AD9"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A2737" w:rsidRPr="0099744F" w14:paraId="79A279DC" w14:textId="77777777" w:rsidTr="00670BF1">
        <w:trPr>
          <w:jc w:val="center"/>
        </w:trPr>
        <w:tc>
          <w:tcPr>
            <w:tcW w:w="0" w:type="auto"/>
          </w:tcPr>
          <w:p w14:paraId="4F2E4DCE"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3E6BB56C" w14:textId="77777777" w:rsidR="004A2737"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51BC50E"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563753D" w14:textId="0ACDE35E"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6395861E" w14:textId="17985010" w:rsidR="004A2737" w:rsidRPr="0099744F" w:rsidRDefault="004A2737" w:rsidP="004A2737">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7A470862" w14:textId="77777777" w:rsidR="004A2737" w:rsidRPr="0099744F" w:rsidRDefault="004A2737" w:rsidP="004A2737">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bookmarkEnd w:id="32"/>
    </w:tbl>
    <w:p w14:paraId="6929E9C0" w14:textId="77777777" w:rsidR="006756EB" w:rsidRPr="0027511D"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07F95C45"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599BE0A2" w14:textId="77777777" w:rsidTr="00670BF1">
        <w:tc>
          <w:tcPr>
            <w:tcW w:w="0" w:type="auto"/>
            <w:hideMark/>
          </w:tcPr>
          <w:p w14:paraId="04557DAA"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EC297E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A498A9F"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257E79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15BEF3C"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EF59BCC"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F66DA7F"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77D8F780"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259477A4" w14:textId="77777777" w:rsidTr="00670BF1">
        <w:tc>
          <w:tcPr>
            <w:tcW w:w="0" w:type="auto"/>
            <w:hideMark/>
          </w:tcPr>
          <w:p w14:paraId="4C059FD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0ED2A22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41A4575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8B85B6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33978FB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5870CDF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A99A9C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74135AE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6756EB" w:rsidRPr="00967EC2" w14:paraId="78D6F4A0" w14:textId="77777777" w:rsidTr="00670BF1">
        <w:tc>
          <w:tcPr>
            <w:tcW w:w="0" w:type="auto"/>
            <w:hideMark/>
          </w:tcPr>
          <w:p w14:paraId="4BBE88F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79898D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642D0DC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2F77888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BD841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5C80AF5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4FD429D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19554F7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6756EB" w:rsidRPr="00967EC2" w14:paraId="50D85308" w14:textId="77777777" w:rsidTr="00670BF1">
        <w:tc>
          <w:tcPr>
            <w:tcW w:w="0" w:type="auto"/>
            <w:hideMark/>
          </w:tcPr>
          <w:p w14:paraId="6973A13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3FDE94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0EEBC24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589FEE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1A05CD1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B9918D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6B5B8A4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D4EEC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6756EB" w:rsidRPr="00967EC2" w14:paraId="14D8DD65" w14:textId="77777777" w:rsidTr="00670BF1">
        <w:tc>
          <w:tcPr>
            <w:tcW w:w="0" w:type="auto"/>
            <w:hideMark/>
          </w:tcPr>
          <w:p w14:paraId="15F6297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A229C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2B2985D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72FF8A8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073251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C6252C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30F307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8C3A68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5EB21653" w14:textId="77777777" w:rsidR="006756EB" w:rsidRPr="006C671F" w:rsidRDefault="006756EB" w:rsidP="006756EB">
      <w:pPr>
        <w:jc w:val="both"/>
        <w:rPr>
          <w:rFonts w:ascii="Times New Roman" w:hAnsi="Times New Roman" w:cs="Times New Roman"/>
          <w:i/>
          <w:iCs/>
          <w:sz w:val="24"/>
          <w:szCs w:val="24"/>
        </w:rPr>
      </w:pPr>
    </w:p>
    <w:p w14:paraId="710F558D" w14:textId="77777777" w:rsidR="006756EB" w:rsidRPr="006D4BC3"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39"/>
        <w:gridCol w:w="1822"/>
        <w:gridCol w:w="1425"/>
        <w:gridCol w:w="1155"/>
        <w:gridCol w:w="1383"/>
        <w:gridCol w:w="1163"/>
      </w:tblGrid>
      <w:tr w:rsidR="00665E96" w:rsidRPr="00312BA6" w14:paraId="7F5E7394" w14:textId="77777777" w:rsidTr="00665E96">
        <w:trPr>
          <w:jc w:val="center"/>
        </w:trPr>
        <w:tc>
          <w:tcPr>
            <w:tcW w:w="4486" w:type="dxa"/>
            <w:gridSpan w:val="3"/>
          </w:tcPr>
          <w:p w14:paraId="7451F589" w14:textId="77777777" w:rsidR="00665E96" w:rsidRPr="00312BA6" w:rsidRDefault="00665E96" w:rsidP="00670BF1">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55" w:type="dxa"/>
          </w:tcPr>
          <w:p w14:paraId="07457798" w14:textId="77777777" w:rsidR="00665E96" w:rsidRDefault="00665E96" w:rsidP="00670BF1">
            <w:pPr>
              <w:jc w:val="center"/>
              <w:rPr>
                <w:rFonts w:ascii="Times New Roman" w:eastAsia="Times New Roman" w:hAnsi="Times New Roman" w:cs="Times New Roman"/>
                <w:b/>
                <w:bCs/>
                <w:sz w:val="20"/>
                <w:szCs w:val="20"/>
              </w:rPr>
            </w:pPr>
          </w:p>
        </w:tc>
        <w:tc>
          <w:tcPr>
            <w:tcW w:w="1383" w:type="dxa"/>
          </w:tcPr>
          <w:p w14:paraId="0F09A836" w14:textId="77777777" w:rsidR="00665E96" w:rsidRPr="00D045A4" w:rsidRDefault="00665E96" w:rsidP="00670BF1">
            <w:pPr>
              <w:jc w:val="center"/>
              <w:rPr>
                <w:rFonts w:ascii="Times New Roman" w:hAnsi="Times New Roman" w:cs="Times New Roman"/>
                <w:b/>
                <w:bCs/>
                <w:sz w:val="20"/>
                <w:szCs w:val="20"/>
              </w:rPr>
            </w:pPr>
          </w:p>
        </w:tc>
        <w:tc>
          <w:tcPr>
            <w:tcW w:w="1163" w:type="dxa"/>
          </w:tcPr>
          <w:p w14:paraId="0086D69E" w14:textId="77777777" w:rsidR="00665E96" w:rsidRPr="00EB3D00" w:rsidRDefault="00665E96" w:rsidP="00670BF1">
            <w:pPr>
              <w:jc w:val="center"/>
              <w:rPr>
                <w:rFonts w:ascii="Times New Roman" w:hAnsi="Times New Roman" w:cs="Times New Roman"/>
                <w:sz w:val="18"/>
                <w:szCs w:val="18"/>
              </w:rPr>
            </w:pPr>
          </w:p>
        </w:tc>
      </w:tr>
      <w:tr w:rsidR="00665E96" w:rsidRPr="00312BA6" w14:paraId="1B5B5835" w14:textId="77777777" w:rsidTr="00665E96">
        <w:trPr>
          <w:jc w:val="center"/>
        </w:trPr>
        <w:tc>
          <w:tcPr>
            <w:tcW w:w="1239" w:type="dxa"/>
            <w:hideMark/>
          </w:tcPr>
          <w:p w14:paraId="6584E010" w14:textId="77777777" w:rsidR="00665E96" w:rsidRPr="00312BA6" w:rsidRDefault="00665E96" w:rsidP="00665E96">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822" w:type="dxa"/>
            <w:hideMark/>
          </w:tcPr>
          <w:p w14:paraId="3594A3D9" w14:textId="77777777" w:rsidR="00665E96" w:rsidRPr="00312BA6" w:rsidRDefault="00665E96" w:rsidP="00665E96">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25" w:type="dxa"/>
            <w:hideMark/>
          </w:tcPr>
          <w:p w14:paraId="225E941A" w14:textId="77777777" w:rsidR="00665E96" w:rsidRPr="00312BA6" w:rsidRDefault="00665E96" w:rsidP="00665E96">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55" w:type="dxa"/>
          </w:tcPr>
          <w:p w14:paraId="21645BE0" w14:textId="0E9CB490" w:rsidR="00665E96" w:rsidRPr="00312BA6" w:rsidRDefault="00665E96" w:rsidP="00665E96">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383" w:type="dxa"/>
          </w:tcPr>
          <w:p w14:paraId="22255D38" w14:textId="03B72ED1" w:rsidR="00665E96" w:rsidRDefault="00665E96" w:rsidP="00665E96">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163" w:type="dxa"/>
          </w:tcPr>
          <w:p w14:paraId="0E75F3B4" w14:textId="77777777" w:rsidR="00665E96" w:rsidRPr="00D045A4" w:rsidRDefault="00665E96" w:rsidP="00665E9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665E96" w:rsidRPr="00312BA6" w14:paraId="609F7484" w14:textId="77777777" w:rsidTr="00665E96">
        <w:trPr>
          <w:jc w:val="center"/>
        </w:trPr>
        <w:tc>
          <w:tcPr>
            <w:tcW w:w="1239" w:type="dxa"/>
            <w:hideMark/>
          </w:tcPr>
          <w:p w14:paraId="1A53A2C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822" w:type="dxa"/>
            <w:hideMark/>
          </w:tcPr>
          <w:p w14:paraId="1599592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25" w:type="dxa"/>
            <w:hideMark/>
          </w:tcPr>
          <w:p w14:paraId="36FD2BD8"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987C3AE" w14:textId="7C78F1E6"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383" w:type="dxa"/>
          </w:tcPr>
          <w:p w14:paraId="586AA541" w14:textId="5808F9D9"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63" w:type="dxa"/>
          </w:tcPr>
          <w:p w14:paraId="0E528D8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7BC8B191" w14:textId="77777777" w:rsidTr="00665E96">
        <w:trPr>
          <w:jc w:val="center"/>
        </w:trPr>
        <w:tc>
          <w:tcPr>
            <w:tcW w:w="1239" w:type="dxa"/>
            <w:hideMark/>
          </w:tcPr>
          <w:p w14:paraId="6045D3A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822" w:type="dxa"/>
            <w:hideMark/>
          </w:tcPr>
          <w:p w14:paraId="71D5967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25" w:type="dxa"/>
            <w:hideMark/>
          </w:tcPr>
          <w:p w14:paraId="29FB3E09"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687A63A" w14:textId="3D08D890"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383" w:type="dxa"/>
          </w:tcPr>
          <w:p w14:paraId="3D00D96F" w14:textId="2B83982C"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163" w:type="dxa"/>
          </w:tcPr>
          <w:p w14:paraId="64A25369"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7B5F618E" w14:textId="77777777" w:rsidTr="00665E96">
        <w:trPr>
          <w:jc w:val="center"/>
        </w:trPr>
        <w:tc>
          <w:tcPr>
            <w:tcW w:w="1239" w:type="dxa"/>
            <w:hideMark/>
          </w:tcPr>
          <w:p w14:paraId="5D51078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822" w:type="dxa"/>
            <w:hideMark/>
          </w:tcPr>
          <w:p w14:paraId="0899B536"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25" w:type="dxa"/>
            <w:hideMark/>
          </w:tcPr>
          <w:p w14:paraId="0BC987D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D6C6DC3" w14:textId="0CA6DFAC"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383" w:type="dxa"/>
          </w:tcPr>
          <w:p w14:paraId="53BBAFF3" w14:textId="3428143E"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163" w:type="dxa"/>
          </w:tcPr>
          <w:p w14:paraId="6259DC8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2CEF0896" w14:textId="77777777" w:rsidTr="00665E96">
        <w:trPr>
          <w:jc w:val="center"/>
        </w:trPr>
        <w:tc>
          <w:tcPr>
            <w:tcW w:w="1239" w:type="dxa"/>
            <w:hideMark/>
          </w:tcPr>
          <w:p w14:paraId="152E6DCA"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822" w:type="dxa"/>
            <w:hideMark/>
          </w:tcPr>
          <w:p w14:paraId="313692C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25" w:type="dxa"/>
            <w:hideMark/>
          </w:tcPr>
          <w:p w14:paraId="15A8F50B"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DCD754D" w14:textId="306098FA"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383" w:type="dxa"/>
          </w:tcPr>
          <w:p w14:paraId="1E19B755" w14:textId="27AA6096"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163" w:type="dxa"/>
          </w:tcPr>
          <w:p w14:paraId="5B9AFFB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7178161B" w14:textId="77777777" w:rsidTr="00665E96">
        <w:trPr>
          <w:jc w:val="center"/>
        </w:trPr>
        <w:tc>
          <w:tcPr>
            <w:tcW w:w="1239" w:type="dxa"/>
            <w:hideMark/>
          </w:tcPr>
          <w:p w14:paraId="6929238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822" w:type="dxa"/>
            <w:hideMark/>
          </w:tcPr>
          <w:p w14:paraId="6A44E55B"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25" w:type="dxa"/>
            <w:hideMark/>
          </w:tcPr>
          <w:p w14:paraId="701FC2C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D811E26" w14:textId="4339008C"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383" w:type="dxa"/>
          </w:tcPr>
          <w:p w14:paraId="2D6E4C08" w14:textId="57A514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163" w:type="dxa"/>
          </w:tcPr>
          <w:p w14:paraId="7B679988"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128BA00B" w14:textId="77777777" w:rsidTr="00665E96">
        <w:trPr>
          <w:jc w:val="center"/>
        </w:trPr>
        <w:tc>
          <w:tcPr>
            <w:tcW w:w="1239" w:type="dxa"/>
            <w:hideMark/>
          </w:tcPr>
          <w:p w14:paraId="26F5060B"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822" w:type="dxa"/>
            <w:hideMark/>
          </w:tcPr>
          <w:p w14:paraId="20F58DC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25" w:type="dxa"/>
            <w:hideMark/>
          </w:tcPr>
          <w:p w14:paraId="074C73C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B01FEB2" w14:textId="23F69884"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383" w:type="dxa"/>
          </w:tcPr>
          <w:p w14:paraId="3694B9FF" w14:textId="00149A2F"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63" w:type="dxa"/>
          </w:tcPr>
          <w:p w14:paraId="02B0427C" w14:textId="77777777" w:rsidR="00665E96" w:rsidRPr="00312BA6" w:rsidRDefault="00665E96" w:rsidP="00665E96">
            <w:pPr>
              <w:rPr>
                <w:rFonts w:ascii="Times New Roman" w:eastAsia="Times New Roman" w:hAnsi="Times New Roman" w:cs="Times New Roman"/>
                <w:sz w:val="20"/>
                <w:szCs w:val="20"/>
              </w:rPr>
            </w:pPr>
          </w:p>
        </w:tc>
      </w:tr>
      <w:tr w:rsidR="00665E96" w:rsidRPr="00312BA6" w14:paraId="231ECEC4" w14:textId="77777777" w:rsidTr="00665E96">
        <w:trPr>
          <w:jc w:val="center"/>
        </w:trPr>
        <w:tc>
          <w:tcPr>
            <w:tcW w:w="1239" w:type="dxa"/>
            <w:hideMark/>
          </w:tcPr>
          <w:p w14:paraId="118775E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lastRenderedPageBreak/>
              <w:t>MAS1</w:t>
            </w:r>
          </w:p>
        </w:tc>
        <w:tc>
          <w:tcPr>
            <w:tcW w:w="1822" w:type="dxa"/>
            <w:hideMark/>
          </w:tcPr>
          <w:p w14:paraId="14C1EED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25" w:type="dxa"/>
            <w:hideMark/>
          </w:tcPr>
          <w:p w14:paraId="6EF46720"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3125193B" w14:textId="081F486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383" w:type="dxa"/>
          </w:tcPr>
          <w:p w14:paraId="7745C7C5" w14:textId="55052403"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163" w:type="dxa"/>
          </w:tcPr>
          <w:p w14:paraId="4B0DBA84"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4C754B0F" w14:textId="77777777" w:rsidTr="00665E96">
        <w:trPr>
          <w:jc w:val="center"/>
        </w:trPr>
        <w:tc>
          <w:tcPr>
            <w:tcW w:w="1239" w:type="dxa"/>
            <w:hideMark/>
          </w:tcPr>
          <w:p w14:paraId="6FEEFF0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822" w:type="dxa"/>
            <w:hideMark/>
          </w:tcPr>
          <w:p w14:paraId="3EB9C658"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25" w:type="dxa"/>
            <w:hideMark/>
          </w:tcPr>
          <w:p w14:paraId="77FAF6E8"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71DF136C" w14:textId="54F52D93"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383" w:type="dxa"/>
          </w:tcPr>
          <w:p w14:paraId="15F8FADE" w14:textId="5CE24661"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163" w:type="dxa"/>
          </w:tcPr>
          <w:p w14:paraId="0BBCC808" w14:textId="77777777" w:rsidR="00665E96" w:rsidRPr="00312BA6" w:rsidRDefault="00665E96" w:rsidP="00665E96">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665E96" w:rsidRPr="00312BA6" w14:paraId="7D9D25FD" w14:textId="77777777" w:rsidTr="00665E96">
        <w:trPr>
          <w:jc w:val="center"/>
        </w:trPr>
        <w:tc>
          <w:tcPr>
            <w:tcW w:w="1239" w:type="dxa"/>
            <w:hideMark/>
          </w:tcPr>
          <w:p w14:paraId="4ACD688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822" w:type="dxa"/>
            <w:hideMark/>
          </w:tcPr>
          <w:p w14:paraId="4530A47E"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25" w:type="dxa"/>
            <w:hideMark/>
          </w:tcPr>
          <w:p w14:paraId="7623433F"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1D7C10C" w14:textId="3B450FD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383" w:type="dxa"/>
          </w:tcPr>
          <w:p w14:paraId="0D15B843" w14:textId="62FFF6F6"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163" w:type="dxa"/>
          </w:tcPr>
          <w:p w14:paraId="154AA015" w14:textId="77777777" w:rsidR="00665E96" w:rsidRPr="00312BA6" w:rsidRDefault="00665E96" w:rsidP="00665E96">
            <w:pPr>
              <w:rPr>
                <w:rFonts w:ascii="Times New Roman" w:eastAsia="Times New Roman" w:hAnsi="Times New Roman" w:cs="Times New Roman"/>
                <w:sz w:val="20"/>
                <w:szCs w:val="20"/>
              </w:rPr>
            </w:pPr>
          </w:p>
        </w:tc>
      </w:tr>
      <w:tr w:rsidR="00665E96" w:rsidRPr="00312BA6" w14:paraId="4B36DC67" w14:textId="77777777" w:rsidTr="00665E96">
        <w:trPr>
          <w:jc w:val="center"/>
        </w:trPr>
        <w:tc>
          <w:tcPr>
            <w:tcW w:w="1239" w:type="dxa"/>
            <w:hideMark/>
          </w:tcPr>
          <w:p w14:paraId="10C75C9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822" w:type="dxa"/>
            <w:hideMark/>
          </w:tcPr>
          <w:p w14:paraId="4B38B6B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25" w:type="dxa"/>
            <w:hideMark/>
          </w:tcPr>
          <w:p w14:paraId="59C5A55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E64591E" w14:textId="10B22924"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383" w:type="dxa"/>
          </w:tcPr>
          <w:p w14:paraId="3ABB7FF5" w14:textId="5C045B6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63" w:type="dxa"/>
          </w:tcPr>
          <w:p w14:paraId="4628AC5A" w14:textId="77777777" w:rsidR="00665E96" w:rsidRPr="00312BA6" w:rsidRDefault="00665E96" w:rsidP="00665E96">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665E96" w:rsidRPr="00312BA6" w14:paraId="64AD4E3F" w14:textId="77777777" w:rsidTr="00665E96">
        <w:trPr>
          <w:jc w:val="center"/>
        </w:trPr>
        <w:tc>
          <w:tcPr>
            <w:tcW w:w="1239" w:type="dxa"/>
            <w:hideMark/>
          </w:tcPr>
          <w:p w14:paraId="12B22A8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822" w:type="dxa"/>
            <w:hideMark/>
          </w:tcPr>
          <w:p w14:paraId="5816E924"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25" w:type="dxa"/>
            <w:hideMark/>
          </w:tcPr>
          <w:p w14:paraId="01FAF15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30908E6" w14:textId="047FBA20"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383" w:type="dxa"/>
          </w:tcPr>
          <w:p w14:paraId="5CA709D1" w14:textId="3314082F" w:rsidR="00665E96" w:rsidRPr="005D683B" w:rsidRDefault="00665E96" w:rsidP="00665E96">
            <w:pPr>
              <w:rPr>
                <w:rFonts w:ascii="Times New Roman" w:hAnsi="Times New Roman" w:cs="Times New Roman"/>
                <w:i/>
                <w:iCs/>
                <w:sz w:val="24"/>
                <w:szCs w:val="24"/>
              </w:rPr>
            </w:pPr>
            <w:r w:rsidRPr="00312BA6">
              <w:rPr>
                <w:rFonts w:ascii="Times New Roman" w:eastAsia="Times New Roman" w:hAnsi="Times New Roman" w:cs="Times New Roman"/>
                <w:sz w:val="20"/>
                <w:szCs w:val="20"/>
              </w:rPr>
              <w:t>ERK1/2</w:t>
            </w:r>
          </w:p>
        </w:tc>
        <w:tc>
          <w:tcPr>
            <w:tcW w:w="1163" w:type="dxa"/>
          </w:tcPr>
          <w:p w14:paraId="0F30727E" w14:textId="77777777" w:rsidR="00665E96" w:rsidRPr="005D683B" w:rsidRDefault="00665E96" w:rsidP="00665E96">
            <w:pPr>
              <w:rPr>
                <w:rFonts w:ascii="Times New Roman" w:hAnsi="Times New Roman" w:cs="Times New Roman"/>
                <w:i/>
                <w:iCs/>
                <w:sz w:val="24"/>
                <w:szCs w:val="24"/>
              </w:rPr>
            </w:pPr>
          </w:p>
        </w:tc>
      </w:tr>
      <w:tr w:rsidR="00665E96" w:rsidRPr="00312BA6" w14:paraId="2F296DBD" w14:textId="77777777" w:rsidTr="00665E96">
        <w:trPr>
          <w:jc w:val="center"/>
        </w:trPr>
        <w:tc>
          <w:tcPr>
            <w:tcW w:w="1239" w:type="dxa"/>
            <w:hideMark/>
          </w:tcPr>
          <w:p w14:paraId="679FC41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822" w:type="dxa"/>
            <w:hideMark/>
          </w:tcPr>
          <w:p w14:paraId="7732943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25" w:type="dxa"/>
            <w:hideMark/>
          </w:tcPr>
          <w:p w14:paraId="6A6C4D4E"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7DE8F03" w14:textId="42E0F34D"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383" w:type="dxa"/>
          </w:tcPr>
          <w:p w14:paraId="10215297" w14:textId="72139E03" w:rsidR="00665E96" w:rsidRPr="005D683B" w:rsidRDefault="00665E96" w:rsidP="00665E96">
            <w:pPr>
              <w:rPr>
                <w:rFonts w:ascii="Times New Roman" w:hAnsi="Times New Roman" w:cs="Times New Roman"/>
                <w:i/>
                <w:iCs/>
                <w:sz w:val="24"/>
                <w:szCs w:val="24"/>
              </w:rPr>
            </w:pPr>
            <w:r w:rsidRPr="00312BA6">
              <w:rPr>
                <w:rFonts w:ascii="Times New Roman" w:eastAsia="Times New Roman" w:hAnsi="Times New Roman" w:cs="Times New Roman"/>
                <w:sz w:val="20"/>
                <w:szCs w:val="20"/>
              </w:rPr>
              <w:t>NFATC1/4</w:t>
            </w:r>
          </w:p>
        </w:tc>
        <w:tc>
          <w:tcPr>
            <w:tcW w:w="1163" w:type="dxa"/>
          </w:tcPr>
          <w:p w14:paraId="696A1EEE" w14:textId="77777777" w:rsidR="00665E96" w:rsidRPr="005D683B" w:rsidRDefault="00665E96" w:rsidP="00665E96">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665E96" w:rsidRPr="00312BA6" w14:paraId="530732C0" w14:textId="77777777" w:rsidTr="00665E96">
        <w:trPr>
          <w:jc w:val="center"/>
        </w:trPr>
        <w:tc>
          <w:tcPr>
            <w:tcW w:w="1239" w:type="dxa"/>
            <w:hideMark/>
          </w:tcPr>
          <w:p w14:paraId="6363BCE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0452000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25" w:type="dxa"/>
            <w:hideMark/>
          </w:tcPr>
          <w:p w14:paraId="58D88CF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6A40FC9" w14:textId="5A8A817A"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83" w:type="dxa"/>
          </w:tcPr>
          <w:p w14:paraId="5EFE4CC3" w14:textId="2F3BED99"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163" w:type="dxa"/>
          </w:tcPr>
          <w:p w14:paraId="5CD3BE43" w14:textId="77777777" w:rsidR="00665E96" w:rsidRPr="00B14B5F" w:rsidRDefault="00665E96" w:rsidP="00665E96">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665E96" w:rsidRPr="00312BA6" w14:paraId="61E12A29" w14:textId="77777777" w:rsidTr="00665E96">
        <w:trPr>
          <w:jc w:val="center"/>
        </w:trPr>
        <w:tc>
          <w:tcPr>
            <w:tcW w:w="1239" w:type="dxa"/>
            <w:hideMark/>
          </w:tcPr>
          <w:p w14:paraId="5632BF2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73DCE980"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25" w:type="dxa"/>
            <w:hideMark/>
          </w:tcPr>
          <w:p w14:paraId="7CF6D0A0"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3AE9784" w14:textId="2916CBE4"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83" w:type="dxa"/>
          </w:tcPr>
          <w:p w14:paraId="7BF7737F" w14:textId="01B127A2"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163" w:type="dxa"/>
          </w:tcPr>
          <w:p w14:paraId="5F16D974" w14:textId="77777777" w:rsidR="00665E96" w:rsidRPr="00B14B5F" w:rsidRDefault="00665E96" w:rsidP="00665E96">
            <w:pPr>
              <w:rPr>
                <w:rFonts w:ascii="Times New Roman" w:hAnsi="Times New Roman" w:cs="Times New Roman"/>
                <w:i/>
                <w:iCs/>
                <w:sz w:val="24"/>
                <w:szCs w:val="24"/>
              </w:rPr>
            </w:pPr>
          </w:p>
        </w:tc>
      </w:tr>
      <w:tr w:rsidR="00665E96" w:rsidRPr="00312BA6" w14:paraId="47B3EB99" w14:textId="77777777" w:rsidTr="00665E96">
        <w:trPr>
          <w:jc w:val="center"/>
        </w:trPr>
        <w:tc>
          <w:tcPr>
            <w:tcW w:w="1239" w:type="dxa"/>
            <w:hideMark/>
          </w:tcPr>
          <w:p w14:paraId="161B5F7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822" w:type="dxa"/>
            <w:hideMark/>
          </w:tcPr>
          <w:p w14:paraId="3329C8F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25" w:type="dxa"/>
            <w:hideMark/>
          </w:tcPr>
          <w:p w14:paraId="650EC3A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0274D269" w14:textId="2BA677C5"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83" w:type="dxa"/>
          </w:tcPr>
          <w:p w14:paraId="56B8B978" w14:textId="2C4D839F"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163" w:type="dxa"/>
          </w:tcPr>
          <w:p w14:paraId="07B01AB3" w14:textId="77777777" w:rsidR="00665E96" w:rsidRPr="00B14B5F" w:rsidRDefault="00665E96" w:rsidP="00665E96">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665E96" w:rsidRPr="00312BA6" w14:paraId="63C397A5" w14:textId="77777777" w:rsidTr="00665E96">
        <w:trPr>
          <w:jc w:val="center"/>
        </w:trPr>
        <w:tc>
          <w:tcPr>
            <w:tcW w:w="1239" w:type="dxa"/>
            <w:hideMark/>
          </w:tcPr>
          <w:p w14:paraId="5C62203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822" w:type="dxa"/>
            <w:hideMark/>
          </w:tcPr>
          <w:p w14:paraId="3B7A39A4"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25" w:type="dxa"/>
            <w:hideMark/>
          </w:tcPr>
          <w:p w14:paraId="5B021EBF"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7B625AE0" w14:textId="23F36085"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83" w:type="dxa"/>
          </w:tcPr>
          <w:p w14:paraId="07454D3F" w14:textId="5664E488"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163" w:type="dxa"/>
          </w:tcPr>
          <w:p w14:paraId="08B125C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2A183C69" w14:textId="77777777" w:rsidTr="00665E96">
        <w:trPr>
          <w:jc w:val="center"/>
        </w:trPr>
        <w:tc>
          <w:tcPr>
            <w:tcW w:w="1239" w:type="dxa"/>
            <w:hideMark/>
          </w:tcPr>
          <w:p w14:paraId="619D8D20"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822" w:type="dxa"/>
            <w:hideMark/>
          </w:tcPr>
          <w:p w14:paraId="743BEBF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25" w:type="dxa"/>
            <w:hideMark/>
          </w:tcPr>
          <w:p w14:paraId="39D7B5A0"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235F87C7" w14:textId="55E82DDB"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83" w:type="dxa"/>
          </w:tcPr>
          <w:p w14:paraId="22E8B02A" w14:textId="31AACDF4" w:rsidR="00665E96" w:rsidRPr="005B1680" w:rsidRDefault="00665E96" w:rsidP="00665E96">
            <w:pPr>
              <w:rPr>
                <w:rFonts w:ascii="Times New Roman" w:hAnsi="Times New Roman" w:cs="Times New Roman"/>
                <w:i/>
                <w:iCs/>
                <w:sz w:val="24"/>
                <w:szCs w:val="24"/>
              </w:rPr>
            </w:pPr>
            <w:r w:rsidRPr="00312BA6">
              <w:rPr>
                <w:rFonts w:ascii="Times New Roman" w:eastAsia="Times New Roman" w:hAnsi="Times New Roman" w:cs="Times New Roman"/>
                <w:sz w:val="20"/>
                <w:szCs w:val="20"/>
              </w:rPr>
              <w:t>Angiogenesis and Vasoreactivity</w:t>
            </w:r>
          </w:p>
        </w:tc>
        <w:tc>
          <w:tcPr>
            <w:tcW w:w="1163" w:type="dxa"/>
          </w:tcPr>
          <w:p w14:paraId="53BB110D" w14:textId="77777777" w:rsidR="00665E96" w:rsidRPr="005B1680" w:rsidRDefault="00665E96" w:rsidP="00665E96">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665E96" w:rsidRPr="00312BA6" w14:paraId="32CF29AB" w14:textId="77777777" w:rsidTr="00665E96">
        <w:trPr>
          <w:jc w:val="center"/>
        </w:trPr>
        <w:tc>
          <w:tcPr>
            <w:tcW w:w="1239" w:type="dxa"/>
            <w:hideMark/>
          </w:tcPr>
          <w:p w14:paraId="7ED2422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822" w:type="dxa"/>
            <w:hideMark/>
          </w:tcPr>
          <w:p w14:paraId="6340292E"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25" w:type="dxa"/>
            <w:hideMark/>
          </w:tcPr>
          <w:p w14:paraId="2F78BC47"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5DBBF38" w14:textId="597CE2CF"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383" w:type="dxa"/>
          </w:tcPr>
          <w:p w14:paraId="1A438F81" w14:textId="11788C57" w:rsidR="00665E96" w:rsidRPr="005B1680" w:rsidRDefault="00665E96" w:rsidP="00665E96">
            <w:pPr>
              <w:rPr>
                <w:rFonts w:ascii="Times New Roman" w:hAnsi="Times New Roman" w:cs="Times New Roman"/>
                <w:i/>
                <w:iCs/>
                <w:sz w:val="24"/>
                <w:szCs w:val="24"/>
              </w:rPr>
            </w:pPr>
            <w:r w:rsidRPr="00312BA6">
              <w:rPr>
                <w:rFonts w:ascii="Times New Roman" w:eastAsia="Times New Roman" w:hAnsi="Times New Roman" w:cs="Times New Roman"/>
                <w:sz w:val="20"/>
                <w:szCs w:val="20"/>
              </w:rPr>
              <w:t>RAS/RAF</w:t>
            </w:r>
          </w:p>
        </w:tc>
        <w:tc>
          <w:tcPr>
            <w:tcW w:w="1163" w:type="dxa"/>
          </w:tcPr>
          <w:p w14:paraId="2CE4F845" w14:textId="77777777" w:rsidR="00665E96" w:rsidRPr="005B1680" w:rsidRDefault="00665E96" w:rsidP="00665E96">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665E96" w:rsidRPr="00312BA6" w14:paraId="4690B545" w14:textId="77777777" w:rsidTr="00665E96">
        <w:trPr>
          <w:jc w:val="center"/>
        </w:trPr>
        <w:tc>
          <w:tcPr>
            <w:tcW w:w="1239" w:type="dxa"/>
            <w:hideMark/>
          </w:tcPr>
          <w:p w14:paraId="507E43FC"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822" w:type="dxa"/>
            <w:hideMark/>
          </w:tcPr>
          <w:p w14:paraId="17030399"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25" w:type="dxa"/>
            <w:hideMark/>
          </w:tcPr>
          <w:p w14:paraId="69ADD162"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4C467D69" w14:textId="58ACA358"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83" w:type="dxa"/>
          </w:tcPr>
          <w:p w14:paraId="4745F2B2" w14:textId="05B6EA63"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63" w:type="dxa"/>
          </w:tcPr>
          <w:p w14:paraId="617C706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53DC89BD" w14:textId="77777777" w:rsidTr="00665E96">
        <w:trPr>
          <w:jc w:val="center"/>
        </w:trPr>
        <w:tc>
          <w:tcPr>
            <w:tcW w:w="1239" w:type="dxa"/>
            <w:hideMark/>
          </w:tcPr>
          <w:p w14:paraId="3886E5EB"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822" w:type="dxa"/>
            <w:hideMark/>
          </w:tcPr>
          <w:p w14:paraId="2A2F37A6"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25" w:type="dxa"/>
            <w:hideMark/>
          </w:tcPr>
          <w:p w14:paraId="7076958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05314B1" w14:textId="280DBD23"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83" w:type="dxa"/>
          </w:tcPr>
          <w:p w14:paraId="5E4D8A10" w14:textId="321DBB69"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163" w:type="dxa"/>
          </w:tcPr>
          <w:p w14:paraId="5FB677C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4C174583" w14:textId="77777777" w:rsidTr="00665E96">
        <w:trPr>
          <w:jc w:val="center"/>
        </w:trPr>
        <w:tc>
          <w:tcPr>
            <w:tcW w:w="1239" w:type="dxa"/>
            <w:hideMark/>
          </w:tcPr>
          <w:p w14:paraId="4E9D07A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822" w:type="dxa"/>
            <w:hideMark/>
          </w:tcPr>
          <w:p w14:paraId="793C66E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25" w:type="dxa"/>
            <w:hideMark/>
          </w:tcPr>
          <w:p w14:paraId="1D441A03"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58A6AF31" w14:textId="037B7056"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383" w:type="dxa"/>
          </w:tcPr>
          <w:p w14:paraId="0D9BDD4B" w14:textId="2CBA795F"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163" w:type="dxa"/>
          </w:tcPr>
          <w:p w14:paraId="2F854EB4" w14:textId="77777777" w:rsidR="00665E96" w:rsidRPr="00312BA6" w:rsidRDefault="00665E96" w:rsidP="00665E96">
            <w:pPr>
              <w:rPr>
                <w:rFonts w:ascii="Times New Roman" w:eastAsia="Times New Roman" w:hAnsi="Times New Roman" w:cs="Times New Roman"/>
                <w:sz w:val="20"/>
                <w:szCs w:val="20"/>
              </w:rPr>
            </w:pPr>
          </w:p>
        </w:tc>
      </w:tr>
      <w:tr w:rsidR="00665E96" w:rsidRPr="00312BA6" w14:paraId="3516CC4F" w14:textId="77777777" w:rsidTr="00665E96">
        <w:trPr>
          <w:jc w:val="center"/>
        </w:trPr>
        <w:tc>
          <w:tcPr>
            <w:tcW w:w="1239" w:type="dxa"/>
            <w:hideMark/>
          </w:tcPr>
          <w:p w14:paraId="33D29CFD"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822" w:type="dxa"/>
            <w:hideMark/>
          </w:tcPr>
          <w:p w14:paraId="31DD6D0E"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25" w:type="dxa"/>
            <w:hideMark/>
          </w:tcPr>
          <w:p w14:paraId="16AD6F15"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55" w:type="dxa"/>
          </w:tcPr>
          <w:p w14:paraId="168B2690" w14:textId="081EC273"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383" w:type="dxa"/>
          </w:tcPr>
          <w:p w14:paraId="7353230C" w14:textId="3CADB34F"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63" w:type="dxa"/>
          </w:tcPr>
          <w:p w14:paraId="5774812A"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665E96" w:rsidRPr="00312BA6" w14:paraId="1F3F9D2E" w14:textId="77777777" w:rsidTr="00665E96">
        <w:trPr>
          <w:jc w:val="center"/>
        </w:trPr>
        <w:tc>
          <w:tcPr>
            <w:tcW w:w="1239" w:type="dxa"/>
            <w:hideMark/>
          </w:tcPr>
          <w:p w14:paraId="46A8B0D1"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822" w:type="dxa"/>
            <w:hideMark/>
          </w:tcPr>
          <w:p w14:paraId="50940BA8"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25" w:type="dxa"/>
            <w:hideMark/>
          </w:tcPr>
          <w:p w14:paraId="5A8FFBAE" w14:textId="77777777"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55" w:type="dxa"/>
          </w:tcPr>
          <w:p w14:paraId="60B71F45" w14:textId="096EF594"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383" w:type="dxa"/>
          </w:tcPr>
          <w:p w14:paraId="6C378AD5" w14:textId="4374A732" w:rsidR="00665E96" w:rsidRPr="00312BA6" w:rsidRDefault="00665E96" w:rsidP="00665E96">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63" w:type="dxa"/>
          </w:tcPr>
          <w:p w14:paraId="29D5F562" w14:textId="77777777" w:rsidR="00665E96" w:rsidRPr="00312BA6" w:rsidRDefault="00665E96" w:rsidP="00665E96">
            <w:pPr>
              <w:rPr>
                <w:rFonts w:ascii="Times New Roman" w:eastAsia="Times New Roman" w:hAnsi="Times New Roman" w:cs="Times New Roman"/>
                <w:sz w:val="20"/>
                <w:szCs w:val="20"/>
              </w:rPr>
            </w:pPr>
          </w:p>
        </w:tc>
      </w:tr>
      <w:bookmarkEnd w:id="33"/>
    </w:tbl>
    <w:p w14:paraId="667DB604"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30E75B75" w14:textId="77777777" w:rsidTr="00670BF1">
        <w:tc>
          <w:tcPr>
            <w:tcW w:w="0" w:type="auto"/>
            <w:hideMark/>
          </w:tcPr>
          <w:p w14:paraId="7FBC9C27"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01BF892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BFDF9FC"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496BF757"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DFC9753"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6E46395F"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713D2C5"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89A0B6"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16A9C92A" w14:textId="77777777" w:rsidTr="00670BF1">
        <w:tc>
          <w:tcPr>
            <w:tcW w:w="0" w:type="auto"/>
            <w:hideMark/>
          </w:tcPr>
          <w:p w14:paraId="36AC5C5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0D6032D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3E8BB19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1028798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BCBB03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3455A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2C76EB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7F03EE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6756EB" w:rsidRPr="00967EC2" w14:paraId="7B4D4A98" w14:textId="77777777" w:rsidTr="00670BF1">
        <w:tc>
          <w:tcPr>
            <w:tcW w:w="0" w:type="auto"/>
            <w:hideMark/>
          </w:tcPr>
          <w:p w14:paraId="0A96FEF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DBF1D3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07D1CE7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16EB214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569279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3E1FC00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63171BB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088F44C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6756EB" w:rsidRPr="00967EC2" w14:paraId="7B564E33" w14:textId="77777777" w:rsidTr="00670BF1">
        <w:tc>
          <w:tcPr>
            <w:tcW w:w="0" w:type="auto"/>
            <w:hideMark/>
          </w:tcPr>
          <w:p w14:paraId="5F33A90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5BE906B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5B2FCF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0E9F2D7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BA07F6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7457E3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300718D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B5086F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6756EB" w:rsidRPr="00967EC2" w14:paraId="7A2C1890" w14:textId="77777777" w:rsidTr="00670BF1">
        <w:tc>
          <w:tcPr>
            <w:tcW w:w="0" w:type="auto"/>
            <w:hideMark/>
          </w:tcPr>
          <w:p w14:paraId="3902FBA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427C282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301C4F4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4919659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E5AA6F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C5626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7D5BB95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42E22ED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8B7556F" w14:textId="77777777" w:rsidR="006756EB" w:rsidRPr="006C671F" w:rsidRDefault="006756EB" w:rsidP="006756EB">
      <w:pPr>
        <w:jc w:val="both"/>
        <w:rPr>
          <w:rFonts w:ascii="Times New Roman" w:hAnsi="Times New Roman" w:cs="Times New Roman"/>
          <w:i/>
          <w:iCs/>
          <w:sz w:val="24"/>
          <w:szCs w:val="24"/>
        </w:rPr>
      </w:pPr>
    </w:p>
    <w:p w14:paraId="7C554662"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6E7A0D3E" w14:textId="77777777" w:rsidR="006756EB" w:rsidRPr="009E0744" w:rsidRDefault="006756EB" w:rsidP="006756EB">
      <w:pPr>
        <w:jc w:val="both"/>
        <w:rPr>
          <w:rFonts w:ascii="Times New Roman" w:hAnsi="Times New Roman" w:cs="Times New Roman"/>
          <w:i/>
          <w:iCs/>
          <w:sz w:val="24"/>
          <w:szCs w:val="24"/>
        </w:rPr>
      </w:pPr>
    </w:p>
    <w:tbl>
      <w:tblPr>
        <w:tblStyle w:val="TableGrid"/>
        <w:tblW w:w="8334" w:type="dxa"/>
        <w:jc w:val="center"/>
        <w:tblLook w:val="04A0" w:firstRow="1" w:lastRow="0" w:firstColumn="1" w:lastColumn="0" w:noHBand="0" w:noVBand="1"/>
      </w:tblPr>
      <w:tblGrid>
        <w:gridCol w:w="1561"/>
        <w:gridCol w:w="1627"/>
        <w:gridCol w:w="1295"/>
        <w:gridCol w:w="1561"/>
        <w:gridCol w:w="1627"/>
        <w:gridCol w:w="1061"/>
      </w:tblGrid>
      <w:tr w:rsidR="00B13162" w:rsidRPr="009E0744" w14:paraId="499FEB88" w14:textId="77777777" w:rsidTr="00B13162">
        <w:trPr>
          <w:trHeight w:val="218"/>
          <w:jc w:val="center"/>
        </w:trPr>
        <w:tc>
          <w:tcPr>
            <w:tcW w:w="1488" w:type="dxa"/>
            <w:hideMark/>
          </w:tcPr>
          <w:p w14:paraId="5B5AF63D" w14:textId="77777777" w:rsidR="00B13162" w:rsidRPr="009E0744" w:rsidRDefault="00B13162" w:rsidP="00B13162">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552" w:type="dxa"/>
            <w:hideMark/>
          </w:tcPr>
          <w:p w14:paraId="4BA55F98" w14:textId="77777777" w:rsidR="00B13162" w:rsidRPr="009E0744" w:rsidRDefault="00B13162" w:rsidP="00B13162">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237" w:type="dxa"/>
            <w:hideMark/>
          </w:tcPr>
          <w:p w14:paraId="22513777" w14:textId="77777777" w:rsidR="00B13162" w:rsidRPr="009E0744" w:rsidRDefault="00B13162" w:rsidP="00B13162">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489" w:type="dxa"/>
          </w:tcPr>
          <w:p w14:paraId="20C9A3A1" w14:textId="6A3A4291" w:rsidR="00B13162" w:rsidRPr="009E0744" w:rsidRDefault="00B13162" w:rsidP="00B13162">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Starter (gene1)</w:t>
            </w:r>
          </w:p>
        </w:tc>
        <w:tc>
          <w:tcPr>
            <w:tcW w:w="1552" w:type="dxa"/>
          </w:tcPr>
          <w:p w14:paraId="72971155" w14:textId="4461CA1F" w:rsidR="00B13162" w:rsidRDefault="00B13162" w:rsidP="00B13162">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016" w:type="dxa"/>
          </w:tcPr>
          <w:p w14:paraId="2880CC69" w14:textId="77777777" w:rsidR="00B13162" w:rsidRPr="00D045A4" w:rsidRDefault="00B13162" w:rsidP="00B1316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B13162" w:rsidRPr="009E0744" w14:paraId="6DBAB456" w14:textId="77777777" w:rsidTr="00B13162">
        <w:trPr>
          <w:trHeight w:val="218"/>
          <w:jc w:val="center"/>
        </w:trPr>
        <w:tc>
          <w:tcPr>
            <w:tcW w:w="1488" w:type="dxa"/>
            <w:hideMark/>
          </w:tcPr>
          <w:p w14:paraId="171B8FC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1766C6A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5CE042A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2699A72" w14:textId="213DFEFC"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4856CD79" w14:textId="5A565FD1"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45156E6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34760924" w14:textId="77777777" w:rsidTr="00B13162">
        <w:trPr>
          <w:trHeight w:val="218"/>
          <w:jc w:val="center"/>
        </w:trPr>
        <w:tc>
          <w:tcPr>
            <w:tcW w:w="1488" w:type="dxa"/>
            <w:hideMark/>
          </w:tcPr>
          <w:p w14:paraId="2EA5425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14EF3AF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237" w:type="dxa"/>
            <w:hideMark/>
          </w:tcPr>
          <w:p w14:paraId="38B58EB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82FCCEE" w14:textId="1C491E58"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4CD59BE1" w14:textId="5D3072CF"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016" w:type="dxa"/>
          </w:tcPr>
          <w:p w14:paraId="39C9E34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57B847A1" w14:textId="77777777" w:rsidTr="00B13162">
        <w:trPr>
          <w:trHeight w:val="231"/>
          <w:jc w:val="center"/>
        </w:trPr>
        <w:tc>
          <w:tcPr>
            <w:tcW w:w="1488" w:type="dxa"/>
            <w:hideMark/>
          </w:tcPr>
          <w:p w14:paraId="2F4985C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hideMark/>
          </w:tcPr>
          <w:p w14:paraId="329E7CD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237" w:type="dxa"/>
            <w:hideMark/>
          </w:tcPr>
          <w:p w14:paraId="0526F6A8"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42D13C42" w14:textId="7D98F048"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tcPr>
          <w:p w14:paraId="700196C7" w14:textId="6F46E394"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016" w:type="dxa"/>
          </w:tcPr>
          <w:p w14:paraId="0802323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333A31EC" w14:textId="77777777" w:rsidTr="00B13162">
        <w:trPr>
          <w:trHeight w:val="218"/>
          <w:jc w:val="center"/>
        </w:trPr>
        <w:tc>
          <w:tcPr>
            <w:tcW w:w="1488" w:type="dxa"/>
            <w:hideMark/>
          </w:tcPr>
          <w:p w14:paraId="53A0DE0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552" w:type="dxa"/>
            <w:hideMark/>
          </w:tcPr>
          <w:p w14:paraId="5D738E8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237" w:type="dxa"/>
            <w:hideMark/>
          </w:tcPr>
          <w:p w14:paraId="352EFFBF"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67161927" w14:textId="3E6E2C4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552" w:type="dxa"/>
          </w:tcPr>
          <w:p w14:paraId="55CFD40B" w14:textId="3414B1BA"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016" w:type="dxa"/>
          </w:tcPr>
          <w:p w14:paraId="210692E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5E455E47" w14:textId="77777777" w:rsidTr="00B13162">
        <w:trPr>
          <w:trHeight w:val="218"/>
          <w:jc w:val="center"/>
        </w:trPr>
        <w:tc>
          <w:tcPr>
            <w:tcW w:w="1488" w:type="dxa"/>
            <w:hideMark/>
          </w:tcPr>
          <w:p w14:paraId="5A99F78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552" w:type="dxa"/>
            <w:hideMark/>
          </w:tcPr>
          <w:p w14:paraId="5FBA2393"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237" w:type="dxa"/>
            <w:hideMark/>
          </w:tcPr>
          <w:p w14:paraId="02F3B25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A0CA730" w14:textId="3D5B268D"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552" w:type="dxa"/>
          </w:tcPr>
          <w:p w14:paraId="3276CD82" w14:textId="52BB62D2"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016" w:type="dxa"/>
          </w:tcPr>
          <w:p w14:paraId="12B6C26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2D05B5DA" w14:textId="77777777" w:rsidTr="00B13162">
        <w:trPr>
          <w:trHeight w:val="218"/>
          <w:jc w:val="center"/>
        </w:trPr>
        <w:tc>
          <w:tcPr>
            <w:tcW w:w="1488" w:type="dxa"/>
            <w:hideMark/>
          </w:tcPr>
          <w:p w14:paraId="263EAA4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4D182403"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237" w:type="dxa"/>
            <w:hideMark/>
          </w:tcPr>
          <w:p w14:paraId="322A715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14ADFD0" w14:textId="7A472ED8"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5078F3CC" w14:textId="17915AAF"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016" w:type="dxa"/>
          </w:tcPr>
          <w:p w14:paraId="4B2DACA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2BAD24FD" w14:textId="77777777" w:rsidTr="00B13162">
        <w:trPr>
          <w:trHeight w:val="218"/>
          <w:jc w:val="center"/>
        </w:trPr>
        <w:tc>
          <w:tcPr>
            <w:tcW w:w="1488" w:type="dxa"/>
            <w:hideMark/>
          </w:tcPr>
          <w:p w14:paraId="4F1E415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56BC811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237" w:type="dxa"/>
            <w:hideMark/>
          </w:tcPr>
          <w:p w14:paraId="18B11FD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E1EE500" w14:textId="35432F49"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62441ACC" w14:textId="748A627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016" w:type="dxa"/>
          </w:tcPr>
          <w:p w14:paraId="69C4F03B" w14:textId="77777777" w:rsidR="00B13162" w:rsidRPr="009E0744" w:rsidRDefault="00B13162" w:rsidP="00B13162">
            <w:pPr>
              <w:rPr>
                <w:rFonts w:ascii="Times New Roman" w:eastAsia="Times New Roman" w:hAnsi="Times New Roman" w:cs="Times New Roman"/>
                <w:sz w:val="20"/>
                <w:szCs w:val="20"/>
              </w:rPr>
            </w:pPr>
          </w:p>
        </w:tc>
      </w:tr>
      <w:tr w:rsidR="00B13162" w:rsidRPr="009E0744" w14:paraId="767D616E" w14:textId="77777777" w:rsidTr="00B13162">
        <w:trPr>
          <w:trHeight w:val="218"/>
          <w:jc w:val="center"/>
        </w:trPr>
        <w:tc>
          <w:tcPr>
            <w:tcW w:w="1488" w:type="dxa"/>
            <w:hideMark/>
          </w:tcPr>
          <w:p w14:paraId="2C70DAD3"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00878D2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237" w:type="dxa"/>
            <w:hideMark/>
          </w:tcPr>
          <w:p w14:paraId="6B3DA824"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7684AAA" w14:textId="6A47AEB1"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37053C31" w14:textId="01FBA222"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016" w:type="dxa"/>
          </w:tcPr>
          <w:p w14:paraId="5EE2F4DF" w14:textId="77777777" w:rsidR="00B13162" w:rsidRPr="009E0744" w:rsidRDefault="00B13162" w:rsidP="00B13162">
            <w:pPr>
              <w:rPr>
                <w:rFonts w:ascii="Times New Roman" w:eastAsia="Times New Roman" w:hAnsi="Times New Roman" w:cs="Times New Roman"/>
                <w:sz w:val="20"/>
                <w:szCs w:val="20"/>
              </w:rPr>
            </w:pPr>
          </w:p>
        </w:tc>
      </w:tr>
      <w:tr w:rsidR="00B13162" w:rsidRPr="009E0744" w14:paraId="27EF89D6" w14:textId="77777777" w:rsidTr="00B13162">
        <w:trPr>
          <w:trHeight w:val="231"/>
          <w:jc w:val="center"/>
        </w:trPr>
        <w:tc>
          <w:tcPr>
            <w:tcW w:w="1488" w:type="dxa"/>
            <w:hideMark/>
          </w:tcPr>
          <w:p w14:paraId="430FA814"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hideMark/>
          </w:tcPr>
          <w:p w14:paraId="4AAFEF7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237" w:type="dxa"/>
            <w:hideMark/>
          </w:tcPr>
          <w:p w14:paraId="5A8381A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211A516" w14:textId="2D879365"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552" w:type="dxa"/>
          </w:tcPr>
          <w:p w14:paraId="79F6E00E" w14:textId="20459A3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016" w:type="dxa"/>
          </w:tcPr>
          <w:p w14:paraId="0EFE7998" w14:textId="77777777" w:rsidR="00B13162" w:rsidRPr="009E0744" w:rsidRDefault="00B13162" w:rsidP="00B13162">
            <w:pPr>
              <w:rPr>
                <w:rFonts w:ascii="Times New Roman" w:eastAsia="Times New Roman" w:hAnsi="Times New Roman" w:cs="Times New Roman"/>
                <w:sz w:val="20"/>
                <w:szCs w:val="20"/>
              </w:rPr>
            </w:pPr>
          </w:p>
        </w:tc>
      </w:tr>
      <w:tr w:rsidR="00B13162" w:rsidRPr="009E0744" w14:paraId="1777E22B" w14:textId="77777777" w:rsidTr="00B13162">
        <w:trPr>
          <w:trHeight w:val="218"/>
          <w:jc w:val="center"/>
        </w:trPr>
        <w:tc>
          <w:tcPr>
            <w:tcW w:w="1488" w:type="dxa"/>
            <w:hideMark/>
          </w:tcPr>
          <w:p w14:paraId="2B87A74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552" w:type="dxa"/>
            <w:hideMark/>
          </w:tcPr>
          <w:p w14:paraId="0E29A5D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237" w:type="dxa"/>
            <w:hideMark/>
          </w:tcPr>
          <w:p w14:paraId="6ECBE86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FA03D5F" w14:textId="442D0470"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552" w:type="dxa"/>
          </w:tcPr>
          <w:p w14:paraId="615F1996" w14:textId="0E100D8A"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016" w:type="dxa"/>
          </w:tcPr>
          <w:p w14:paraId="1865728D" w14:textId="77777777" w:rsidR="00B13162" w:rsidRPr="009E0744" w:rsidRDefault="00B13162" w:rsidP="00B13162">
            <w:pPr>
              <w:rPr>
                <w:rFonts w:ascii="Times New Roman" w:eastAsia="Times New Roman" w:hAnsi="Times New Roman" w:cs="Times New Roman"/>
                <w:sz w:val="20"/>
                <w:szCs w:val="20"/>
              </w:rPr>
            </w:pPr>
          </w:p>
        </w:tc>
      </w:tr>
      <w:tr w:rsidR="00B13162" w:rsidRPr="009E0744" w14:paraId="55277758" w14:textId="77777777" w:rsidTr="00B13162">
        <w:trPr>
          <w:trHeight w:val="437"/>
          <w:jc w:val="center"/>
        </w:trPr>
        <w:tc>
          <w:tcPr>
            <w:tcW w:w="1488" w:type="dxa"/>
            <w:hideMark/>
          </w:tcPr>
          <w:p w14:paraId="6D2C3B33"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552" w:type="dxa"/>
            <w:hideMark/>
          </w:tcPr>
          <w:p w14:paraId="54E7FA7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 xml:space="preserve">Proliferation, Anti-apoptosis, </w:t>
            </w:r>
            <w:r w:rsidRPr="009E0744">
              <w:rPr>
                <w:rFonts w:ascii="Times New Roman" w:eastAsia="Times New Roman" w:hAnsi="Times New Roman" w:cs="Times New Roman"/>
                <w:sz w:val="20"/>
                <w:szCs w:val="20"/>
              </w:rPr>
              <w:lastRenderedPageBreak/>
              <w:t>Anti-inflammation, Angiogenesis</w:t>
            </w:r>
          </w:p>
        </w:tc>
        <w:tc>
          <w:tcPr>
            <w:tcW w:w="1237" w:type="dxa"/>
            <w:hideMark/>
          </w:tcPr>
          <w:p w14:paraId="62810A5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Activation</w:t>
            </w:r>
          </w:p>
        </w:tc>
        <w:tc>
          <w:tcPr>
            <w:tcW w:w="1489" w:type="dxa"/>
          </w:tcPr>
          <w:p w14:paraId="0B76744A" w14:textId="18E41A3D"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552" w:type="dxa"/>
          </w:tcPr>
          <w:p w14:paraId="5A57F5B3" w14:textId="07968BE9"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 xml:space="preserve">Proliferation, Anti-apoptosis, </w:t>
            </w:r>
            <w:r w:rsidRPr="009E0744">
              <w:rPr>
                <w:rFonts w:ascii="Times New Roman" w:eastAsia="Times New Roman" w:hAnsi="Times New Roman" w:cs="Times New Roman"/>
                <w:sz w:val="20"/>
                <w:szCs w:val="20"/>
              </w:rPr>
              <w:lastRenderedPageBreak/>
              <w:t>Anti-inflammation, Angiogenesis</w:t>
            </w:r>
          </w:p>
        </w:tc>
        <w:tc>
          <w:tcPr>
            <w:tcW w:w="1016" w:type="dxa"/>
          </w:tcPr>
          <w:p w14:paraId="7B79C46B" w14:textId="77777777" w:rsidR="00B13162" w:rsidRPr="009E0744" w:rsidRDefault="00B13162" w:rsidP="00B13162">
            <w:pPr>
              <w:rPr>
                <w:rFonts w:ascii="Times New Roman" w:eastAsia="Times New Roman" w:hAnsi="Times New Roman" w:cs="Times New Roman"/>
                <w:sz w:val="20"/>
                <w:szCs w:val="20"/>
              </w:rPr>
            </w:pPr>
          </w:p>
        </w:tc>
      </w:tr>
      <w:tr w:rsidR="00B13162" w:rsidRPr="009E0744" w14:paraId="1F21E18A" w14:textId="77777777" w:rsidTr="00B13162">
        <w:trPr>
          <w:trHeight w:val="231"/>
          <w:jc w:val="center"/>
        </w:trPr>
        <w:tc>
          <w:tcPr>
            <w:tcW w:w="1488" w:type="dxa"/>
            <w:hideMark/>
          </w:tcPr>
          <w:p w14:paraId="661A3DD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552" w:type="dxa"/>
            <w:hideMark/>
          </w:tcPr>
          <w:p w14:paraId="17C336E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237" w:type="dxa"/>
            <w:hideMark/>
          </w:tcPr>
          <w:p w14:paraId="371DEE9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25628CA" w14:textId="599EAE34"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552" w:type="dxa"/>
          </w:tcPr>
          <w:p w14:paraId="0E678761" w14:textId="5C03BBF4"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016" w:type="dxa"/>
          </w:tcPr>
          <w:p w14:paraId="34C15E58" w14:textId="77777777" w:rsidR="00B13162" w:rsidRPr="005F0555" w:rsidRDefault="00B13162" w:rsidP="00B13162">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B13162" w:rsidRPr="009E0744" w14:paraId="77139C7C" w14:textId="77777777" w:rsidTr="00B13162">
        <w:trPr>
          <w:trHeight w:val="218"/>
          <w:jc w:val="center"/>
        </w:trPr>
        <w:tc>
          <w:tcPr>
            <w:tcW w:w="1488" w:type="dxa"/>
            <w:hideMark/>
          </w:tcPr>
          <w:p w14:paraId="71D6377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552" w:type="dxa"/>
            <w:hideMark/>
          </w:tcPr>
          <w:p w14:paraId="421B6D68"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237" w:type="dxa"/>
            <w:hideMark/>
          </w:tcPr>
          <w:p w14:paraId="3141153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28D777B5" w14:textId="573030D4"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552" w:type="dxa"/>
          </w:tcPr>
          <w:p w14:paraId="6D183258" w14:textId="736D0A19"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016" w:type="dxa"/>
          </w:tcPr>
          <w:p w14:paraId="545040C5" w14:textId="77777777" w:rsidR="00B13162" w:rsidRPr="005F0555" w:rsidRDefault="00B13162" w:rsidP="00B13162">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B13162" w:rsidRPr="009E0744" w14:paraId="4765EDF5" w14:textId="77777777" w:rsidTr="00B13162">
        <w:trPr>
          <w:trHeight w:val="218"/>
          <w:jc w:val="center"/>
        </w:trPr>
        <w:tc>
          <w:tcPr>
            <w:tcW w:w="1488" w:type="dxa"/>
            <w:hideMark/>
          </w:tcPr>
          <w:p w14:paraId="466729B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552" w:type="dxa"/>
            <w:hideMark/>
          </w:tcPr>
          <w:p w14:paraId="7EB86E9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237" w:type="dxa"/>
            <w:hideMark/>
          </w:tcPr>
          <w:p w14:paraId="0478065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B978C13" w14:textId="0033258D"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552" w:type="dxa"/>
          </w:tcPr>
          <w:p w14:paraId="4FE57A49" w14:textId="0131D7E7" w:rsidR="00B13162" w:rsidRPr="005F0555"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016" w:type="dxa"/>
          </w:tcPr>
          <w:p w14:paraId="31912401" w14:textId="77777777" w:rsidR="00B13162" w:rsidRPr="005F0555" w:rsidRDefault="00B13162" w:rsidP="00B13162">
            <w:pPr>
              <w:rPr>
                <w:rFonts w:ascii="Times New Roman" w:eastAsia="Times New Roman" w:hAnsi="Times New Roman" w:cs="Times New Roman"/>
                <w:sz w:val="20"/>
                <w:szCs w:val="20"/>
              </w:rPr>
            </w:pPr>
          </w:p>
        </w:tc>
      </w:tr>
      <w:tr w:rsidR="00B13162" w:rsidRPr="009E0744" w14:paraId="2A50146D" w14:textId="77777777" w:rsidTr="00B13162">
        <w:trPr>
          <w:trHeight w:val="218"/>
          <w:jc w:val="center"/>
        </w:trPr>
        <w:tc>
          <w:tcPr>
            <w:tcW w:w="1488" w:type="dxa"/>
            <w:hideMark/>
          </w:tcPr>
          <w:p w14:paraId="2C669E1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552" w:type="dxa"/>
            <w:hideMark/>
          </w:tcPr>
          <w:p w14:paraId="77CB497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237" w:type="dxa"/>
            <w:hideMark/>
          </w:tcPr>
          <w:p w14:paraId="4CCD6EA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01A1CFD" w14:textId="274603D2"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552" w:type="dxa"/>
          </w:tcPr>
          <w:p w14:paraId="04D6CB1D" w14:textId="440D642F" w:rsidR="00B13162" w:rsidRPr="005F0555"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016" w:type="dxa"/>
          </w:tcPr>
          <w:p w14:paraId="3F3AC9AA" w14:textId="77777777" w:rsidR="00B13162" w:rsidRPr="005F0555" w:rsidRDefault="00B13162" w:rsidP="00B13162">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B13162" w:rsidRPr="009E0744" w14:paraId="2D47F9BB" w14:textId="77777777" w:rsidTr="00B13162">
        <w:trPr>
          <w:trHeight w:val="218"/>
          <w:jc w:val="center"/>
        </w:trPr>
        <w:tc>
          <w:tcPr>
            <w:tcW w:w="1488" w:type="dxa"/>
            <w:hideMark/>
          </w:tcPr>
          <w:p w14:paraId="5D2C601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552" w:type="dxa"/>
            <w:hideMark/>
          </w:tcPr>
          <w:p w14:paraId="0A6FC2B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237" w:type="dxa"/>
            <w:hideMark/>
          </w:tcPr>
          <w:p w14:paraId="7C8E2804"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74A22879" w14:textId="51712800"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552" w:type="dxa"/>
          </w:tcPr>
          <w:p w14:paraId="0BF79016" w14:textId="7D1863DC" w:rsidR="00B13162" w:rsidRPr="005F0555"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016" w:type="dxa"/>
          </w:tcPr>
          <w:p w14:paraId="335F65A6" w14:textId="77777777" w:rsidR="00B13162" w:rsidRPr="005F0555" w:rsidRDefault="00B13162" w:rsidP="00B13162">
            <w:pPr>
              <w:rPr>
                <w:rFonts w:ascii="Times New Roman" w:eastAsia="Times New Roman" w:hAnsi="Times New Roman" w:cs="Times New Roman"/>
                <w:sz w:val="20"/>
                <w:szCs w:val="20"/>
              </w:rPr>
            </w:pPr>
          </w:p>
        </w:tc>
      </w:tr>
      <w:tr w:rsidR="00B13162" w:rsidRPr="009E0744" w14:paraId="0379392B" w14:textId="77777777" w:rsidTr="00B13162">
        <w:trPr>
          <w:trHeight w:val="218"/>
          <w:jc w:val="center"/>
        </w:trPr>
        <w:tc>
          <w:tcPr>
            <w:tcW w:w="1488" w:type="dxa"/>
            <w:hideMark/>
          </w:tcPr>
          <w:p w14:paraId="3D44450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hideMark/>
          </w:tcPr>
          <w:p w14:paraId="7F195CC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237" w:type="dxa"/>
            <w:hideMark/>
          </w:tcPr>
          <w:p w14:paraId="0B086D4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D55C8F6" w14:textId="620B44CE"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tcPr>
          <w:p w14:paraId="3F0B62BA" w14:textId="0036D115"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016" w:type="dxa"/>
          </w:tcPr>
          <w:p w14:paraId="32D75FD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1BC4E2ED" w14:textId="77777777" w:rsidTr="00B13162">
        <w:trPr>
          <w:trHeight w:val="231"/>
          <w:jc w:val="center"/>
        </w:trPr>
        <w:tc>
          <w:tcPr>
            <w:tcW w:w="1488" w:type="dxa"/>
            <w:hideMark/>
          </w:tcPr>
          <w:p w14:paraId="5C92E64F"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hideMark/>
          </w:tcPr>
          <w:p w14:paraId="0A9A4DA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237" w:type="dxa"/>
            <w:hideMark/>
          </w:tcPr>
          <w:p w14:paraId="5CA2ABA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67A11723" w14:textId="51FFCBB9"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tcPr>
          <w:p w14:paraId="2A018D42" w14:textId="30AF1B43"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016" w:type="dxa"/>
          </w:tcPr>
          <w:p w14:paraId="1894D3E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3EABFEF9" w14:textId="77777777" w:rsidTr="00B13162">
        <w:trPr>
          <w:trHeight w:val="218"/>
          <w:jc w:val="center"/>
        </w:trPr>
        <w:tc>
          <w:tcPr>
            <w:tcW w:w="1488" w:type="dxa"/>
            <w:hideMark/>
          </w:tcPr>
          <w:p w14:paraId="6B42573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552" w:type="dxa"/>
            <w:hideMark/>
          </w:tcPr>
          <w:p w14:paraId="6B17DC5F"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237" w:type="dxa"/>
            <w:hideMark/>
          </w:tcPr>
          <w:p w14:paraId="0D6E262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55BB0AA0" w14:textId="79A86B6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552" w:type="dxa"/>
          </w:tcPr>
          <w:p w14:paraId="03936F26" w14:textId="76802363"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016" w:type="dxa"/>
          </w:tcPr>
          <w:p w14:paraId="4A1BC22C"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2E9A957A" w14:textId="77777777" w:rsidTr="00B13162">
        <w:trPr>
          <w:trHeight w:val="218"/>
          <w:jc w:val="center"/>
        </w:trPr>
        <w:tc>
          <w:tcPr>
            <w:tcW w:w="1488" w:type="dxa"/>
            <w:hideMark/>
          </w:tcPr>
          <w:p w14:paraId="67616FC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552" w:type="dxa"/>
            <w:hideMark/>
          </w:tcPr>
          <w:p w14:paraId="2009C63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237" w:type="dxa"/>
            <w:hideMark/>
          </w:tcPr>
          <w:p w14:paraId="3204EF5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25D9BAB" w14:textId="547DFDCA"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552" w:type="dxa"/>
          </w:tcPr>
          <w:p w14:paraId="5C29AD29" w14:textId="7CF770EC"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016" w:type="dxa"/>
          </w:tcPr>
          <w:p w14:paraId="45E4E70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10D89B35" w14:textId="77777777" w:rsidTr="00B13162">
        <w:trPr>
          <w:trHeight w:val="218"/>
          <w:jc w:val="center"/>
        </w:trPr>
        <w:tc>
          <w:tcPr>
            <w:tcW w:w="1488" w:type="dxa"/>
            <w:hideMark/>
          </w:tcPr>
          <w:p w14:paraId="7B65381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hideMark/>
          </w:tcPr>
          <w:p w14:paraId="7524E0B4"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237" w:type="dxa"/>
            <w:hideMark/>
          </w:tcPr>
          <w:p w14:paraId="22CD556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A51F535" w14:textId="3BB3F73C"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tcPr>
          <w:p w14:paraId="7538D335" w14:textId="36F10586"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016" w:type="dxa"/>
          </w:tcPr>
          <w:p w14:paraId="200B9A1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2DDF1441" w14:textId="77777777" w:rsidTr="00B13162">
        <w:trPr>
          <w:trHeight w:val="218"/>
          <w:jc w:val="center"/>
        </w:trPr>
        <w:tc>
          <w:tcPr>
            <w:tcW w:w="1488" w:type="dxa"/>
            <w:hideMark/>
          </w:tcPr>
          <w:p w14:paraId="60C6EC3C"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552" w:type="dxa"/>
            <w:hideMark/>
          </w:tcPr>
          <w:p w14:paraId="4A61AB8A"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237" w:type="dxa"/>
            <w:hideMark/>
          </w:tcPr>
          <w:p w14:paraId="1FFE9CA2"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05CBC1FB" w14:textId="2978AD0F"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552" w:type="dxa"/>
          </w:tcPr>
          <w:p w14:paraId="74DD6677" w14:textId="67D131E8"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016" w:type="dxa"/>
          </w:tcPr>
          <w:p w14:paraId="6CB0CA7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1E478804" w14:textId="77777777" w:rsidTr="00B13162">
        <w:trPr>
          <w:trHeight w:val="218"/>
          <w:jc w:val="center"/>
        </w:trPr>
        <w:tc>
          <w:tcPr>
            <w:tcW w:w="1488" w:type="dxa"/>
            <w:hideMark/>
          </w:tcPr>
          <w:p w14:paraId="6218C4E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552" w:type="dxa"/>
            <w:hideMark/>
          </w:tcPr>
          <w:p w14:paraId="6B4689B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237" w:type="dxa"/>
            <w:hideMark/>
          </w:tcPr>
          <w:p w14:paraId="0C1EFDD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1BFDD7D6" w14:textId="12D65810"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552" w:type="dxa"/>
          </w:tcPr>
          <w:p w14:paraId="744DEA55" w14:textId="5F8CEA0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016" w:type="dxa"/>
          </w:tcPr>
          <w:p w14:paraId="6C23A48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319EE64A" w14:textId="77777777" w:rsidTr="00B13162">
        <w:trPr>
          <w:trHeight w:val="218"/>
          <w:jc w:val="center"/>
        </w:trPr>
        <w:tc>
          <w:tcPr>
            <w:tcW w:w="1488" w:type="dxa"/>
            <w:hideMark/>
          </w:tcPr>
          <w:p w14:paraId="3939C0F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hideMark/>
          </w:tcPr>
          <w:p w14:paraId="77ADAB4F"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237" w:type="dxa"/>
            <w:hideMark/>
          </w:tcPr>
          <w:p w14:paraId="5C91EA23"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64D0250B" w14:textId="3D264418"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552" w:type="dxa"/>
          </w:tcPr>
          <w:p w14:paraId="2029F928" w14:textId="5D30912F"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016" w:type="dxa"/>
          </w:tcPr>
          <w:p w14:paraId="0548251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203B2680" w14:textId="77777777" w:rsidTr="00B13162">
        <w:trPr>
          <w:trHeight w:val="231"/>
          <w:jc w:val="center"/>
        </w:trPr>
        <w:tc>
          <w:tcPr>
            <w:tcW w:w="1488" w:type="dxa"/>
            <w:hideMark/>
          </w:tcPr>
          <w:p w14:paraId="37F5695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hideMark/>
          </w:tcPr>
          <w:p w14:paraId="5CD815BC"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68C6BE4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2B7EF36D" w14:textId="1D7B9A46"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552" w:type="dxa"/>
          </w:tcPr>
          <w:p w14:paraId="404D6E92" w14:textId="301B1439"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7597A5F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B13162" w:rsidRPr="009E0744" w14:paraId="16128719" w14:textId="77777777" w:rsidTr="00B13162">
        <w:trPr>
          <w:trHeight w:val="218"/>
          <w:jc w:val="center"/>
        </w:trPr>
        <w:tc>
          <w:tcPr>
            <w:tcW w:w="1488" w:type="dxa"/>
            <w:hideMark/>
          </w:tcPr>
          <w:p w14:paraId="1840BA6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552" w:type="dxa"/>
            <w:hideMark/>
          </w:tcPr>
          <w:p w14:paraId="063B6985"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304BC8F7"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666987AA" w14:textId="4B16D371"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552" w:type="dxa"/>
          </w:tcPr>
          <w:p w14:paraId="79868016" w14:textId="1A7205E0" w:rsidR="00B13162" w:rsidRPr="005441B1"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37ECCB72" w14:textId="77777777" w:rsidR="00B13162" w:rsidRPr="005441B1" w:rsidRDefault="00B13162" w:rsidP="00B13162">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B13162" w:rsidRPr="009E0744" w14:paraId="18673DA7" w14:textId="77777777" w:rsidTr="00B13162">
        <w:trPr>
          <w:trHeight w:val="437"/>
          <w:jc w:val="center"/>
        </w:trPr>
        <w:tc>
          <w:tcPr>
            <w:tcW w:w="1488" w:type="dxa"/>
            <w:hideMark/>
          </w:tcPr>
          <w:p w14:paraId="5FD59070"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552" w:type="dxa"/>
            <w:hideMark/>
          </w:tcPr>
          <w:p w14:paraId="1F13080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237" w:type="dxa"/>
            <w:hideMark/>
          </w:tcPr>
          <w:p w14:paraId="3827F19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6F6C5A7D" w14:textId="23582BCF"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552" w:type="dxa"/>
          </w:tcPr>
          <w:p w14:paraId="2AD85A6F" w14:textId="645CD900" w:rsidR="00B13162" w:rsidRPr="005441B1"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016" w:type="dxa"/>
          </w:tcPr>
          <w:p w14:paraId="491212E4" w14:textId="77777777" w:rsidR="00B13162" w:rsidRPr="005441B1" w:rsidRDefault="00B13162" w:rsidP="00B13162">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B13162" w:rsidRPr="009E0744" w14:paraId="596588C4" w14:textId="77777777" w:rsidTr="00B13162">
        <w:trPr>
          <w:trHeight w:val="231"/>
          <w:jc w:val="center"/>
        </w:trPr>
        <w:tc>
          <w:tcPr>
            <w:tcW w:w="1488" w:type="dxa"/>
            <w:hideMark/>
          </w:tcPr>
          <w:p w14:paraId="4BB4E89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hideMark/>
          </w:tcPr>
          <w:p w14:paraId="764CAAAB"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237" w:type="dxa"/>
            <w:hideMark/>
          </w:tcPr>
          <w:p w14:paraId="763C67F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489" w:type="dxa"/>
          </w:tcPr>
          <w:p w14:paraId="066C7247" w14:textId="1A5F5AC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552" w:type="dxa"/>
          </w:tcPr>
          <w:p w14:paraId="0968CCA9" w14:textId="223037CB"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016" w:type="dxa"/>
          </w:tcPr>
          <w:p w14:paraId="14803215" w14:textId="77777777" w:rsidR="00B13162" w:rsidRPr="005441B1" w:rsidRDefault="00B13162" w:rsidP="00B13162">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B13162" w:rsidRPr="009E0744" w14:paraId="196AD98D" w14:textId="77777777" w:rsidTr="00B13162">
        <w:trPr>
          <w:trHeight w:val="437"/>
          <w:jc w:val="center"/>
        </w:trPr>
        <w:tc>
          <w:tcPr>
            <w:tcW w:w="1488" w:type="dxa"/>
            <w:hideMark/>
          </w:tcPr>
          <w:p w14:paraId="273CBB1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hideMark/>
          </w:tcPr>
          <w:p w14:paraId="5FE347A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237" w:type="dxa"/>
            <w:hideMark/>
          </w:tcPr>
          <w:p w14:paraId="2D410F76"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3FAFF61" w14:textId="5BFD754A"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552" w:type="dxa"/>
          </w:tcPr>
          <w:p w14:paraId="3F23FA17" w14:textId="25B70E0D"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016" w:type="dxa"/>
          </w:tcPr>
          <w:p w14:paraId="623E13A1"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B13162" w:rsidRPr="009E0744" w14:paraId="4D118CE5" w14:textId="77777777" w:rsidTr="00B13162">
        <w:trPr>
          <w:trHeight w:val="437"/>
          <w:jc w:val="center"/>
        </w:trPr>
        <w:tc>
          <w:tcPr>
            <w:tcW w:w="1488" w:type="dxa"/>
            <w:hideMark/>
          </w:tcPr>
          <w:p w14:paraId="3328B5FD"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hideMark/>
          </w:tcPr>
          <w:p w14:paraId="3BDA8B7E"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237" w:type="dxa"/>
            <w:hideMark/>
          </w:tcPr>
          <w:p w14:paraId="4A263FC8"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489" w:type="dxa"/>
          </w:tcPr>
          <w:p w14:paraId="3869C1C9" w14:textId="7AA2DBD1"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552" w:type="dxa"/>
          </w:tcPr>
          <w:p w14:paraId="4C3C0599" w14:textId="75AB85C6"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016" w:type="dxa"/>
          </w:tcPr>
          <w:p w14:paraId="35AFA6A9" w14:textId="77777777" w:rsidR="00B13162" w:rsidRPr="009E0744" w:rsidRDefault="00B13162" w:rsidP="00B13162">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35571C3C"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66D5CA3B" w14:textId="77777777" w:rsidTr="00670BF1">
        <w:tc>
          <w:tcPr>
            <w:tcW w:w="0" w:type="auto"/>
            <w:hideMark/>
          </w:tcPr>
          <w:p w14:paraId="69E30AFA"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6290936"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F53482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90359A8"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0934DF0"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E21A3BD"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5B93624D"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402F04BE"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4EDBDAE3" w14:textId="77777777" w:rsidTr="00670BF1">
        <w:tc>
          <w:tcPr>
            <w:tcW w:w="0" w:type="auto"/>
            <w:hideMark/>
          </w:tcPr>
          <w:p w14:paraId="32BC382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79C2767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3447DF0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4446FC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081FE4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660434A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4A65664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F1189A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6756EB" w:rsidRPr="00967EC2" w14:paraId="4BCA488E" w14:textId="77777777" w:rsidTr="00670BF1">
        <w:tc>
          <w:tcPr>
            <w:tcW w:w="0" w:type="auto"/>
            <w:hideMark/>
          </w:tcPr>
          <w:p w14:paraId="636907E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F61607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5BF9C5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02DE666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90BC70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00FB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5C7059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3F2D66B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6756EB" w:rsidRPr="00967EC2" w14:paraId="7333CA13" w14:textId="77777777" w:rsidTr="00670BF1">
        <w:tc>
          <w:tcPr>
            <w:tcW w:w="0" w:type="auto"/>
            <w:hideMark/>
          </w:tcPr>
          <w:p w14:paraId="2A4E53C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9F05A6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34C9C15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3B0C0EB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589D349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1F80C0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43F1593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1CF80DB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6756EB" w:rsidRPr="00967EC2" w14:paraId="76FB0E2C" w14:textId="77777777" w:rsidTr="00670BF1">
        <w:tc>
          <w:tcPr>
            <w:tcW w:w="0" w:type="auto"/>
            <w:hideMark/>
          </w:tcPr>
          <w:p w14:paraId="24DC208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2BD7DA6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12E20CE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0515432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BBDC4C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A31B93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09B470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20018FE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85BAC17" w14:textId="77777777" w:rsidR="006756EB" w:rsidRPr="006C671F" w:rsidRDefault="006756EB" w:rsidP="006756EB">
      <w:pPr>
        <w:jc w:val="both"/>
        <w:rPr>
          <w:rFonts w:ascii="Times New Roman" w:hAnsi="Times New Roman" w:cs="Times New Roman"/>
          <w:i/>
          <w:iCs/>
          <w:sz w:val="24"/>
          <w:szCs w:val="24"/>
        </w:rPr>
      </w:pPr>
    </w:p>
    <w:p w14:paraId="0FE5BCCF" w14:textId="77777777" w:rsidR="006756EB" w:rsidRDefault="006756EB" w:rsidP="006756EB">
      <w:pPr>
        <w:jc w:val="center"/>
        <w:rPr>
          <w:rFonts w:ascii="Times New Roman" w:hAnsi="Times New Roman" w:cs="Times New Roman"/>
          <w:i/>
          <w:iCs/>
          <w:sz w:val="24"/>
          <w:szCs w:val="24"/>
        </w:rPr>
      </w:pPr>
    </w:p>
    <w:p w14:paraId="7B890B7D" w14:textId="77777777" w:rsidR="006756EB" w:rsidRDefault="006756EB" w:rsidP="006756EB">
      <w:pPr>
        <w:jc w:val="center"/>
        <w:rPr>
          <w:rFonts w:ascii="Times New Roman" w:hAnsi="Times New Roman" w:cs="Times New Roman"/>
          <w:i/>
          <w:iCs/>
          <w:sz w:val="24"/>
          <w:szCs w:val="24"/>
        </w:rPr>
      </w:pPr>
    </w:p>
    <w:p w14:paraId="538AC6C0" w14:textId="77777777" w:rsidR="006756EB" w:rsidRDefault="006756EB" w:rsidP="006756EB">
      <w:pPr>
        <w:jc w:val="center"/>
        <w:rPr>
          <w:rFonts w:ascii="Times New Roman" w:hAnsi="Times New Roman" w:cs="Times New Roman"/>
          <w:i/>
          <w:iCs/>
          <w:sz w:val="24"/>
          <w:szCs w:val="24"/>
        </w:rPr>
      </w:pPr>
    </w:p>
    <w:p w14:paraId="0DF795D6" w14:textId="77777777" w:rsidR="006756EB" w:rsidRDefault="006756EB" w:rsidP="006756EB">
      <w:pPr>
        <w:jc w:val="center"/>
        <w:rPr>
          <w:rFonts w:ascii="Times New Roman" w:hAnsi="Times New Roman" w:cs="Times New Roman"/>
          <w:i/>
          <w:iCs/>
          <w:sz w:val="24"/>
          <w:szCs w:val="24"/>
        </w:rPr>
      </w:pPr>
    </w:p>
    <w:p w14:paraId="6E3BDD4D" w14:textId="77777777" w:rsidR="006756EB" w:rsidRDefault="006756EB" w:rsidP="006756EB">
      <w:pPr>
        <w:jc w:val="center"/>
        <w:rPr>
          <w:rFonts w:ascii="Times New Roman" w:hAnsi="Times New Roman" w:cs="Times New Roman"/>
          <w:i/>
          <w:iCs/>
          <w:sz w:val="24"/>
          <w:szCs w:val="24"/>
        </w:rPr>
      </w:pPr>
    </w:p>
    <w:p w14:paraId="09A5B369" w14:textId="77777777" w:rsidR="006756EB" w:rsidRPr="009E074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09"/>
        <w:gridCol w:w="1012"/>
        <w:gridCol w:w="1331"/>
        <w:gridCol w:w="1205"/>
        <w:gridCol w:w="1138"/>
        <w:gridCol w:w="1147"/>
      </w:tblGrid>
      <w:tr w:rsidR="00D35346" w:rsidRPr="00422636" w14:paraId="0AC6B614" w14:textId="77777777" w:rsidTr="00D35346">
        <w:tc>
          <w:tcPr>
            <w:tcW w:w="1309" w:type="dxa"/>
            <w:hideMark/>
          </w:tcPr>
          <w:p w14:paraId="34E06DEE" w14:textId="77777777" w:rsidR="00D35346" w:rsidRPr="00422636" w:rsidRDefault="00D35346" w:rsidP="00D35346">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1012" w:type="dxa"/>
            <w:hideMark/>
          </w:tcPr>
          <w:p w14:paraId="20E61270" w14:textId="77777777" w:rsidR="00D35346" w:rsidRPr="00422636" w:rsidRDefault="00D35346" w:rsidP="00D35346">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31" w:type="dxa"/>
            <w:hideMark/>
          </w:tcPr>
          <w:p w14:paraId="355E1766" w14:textId="77777777" w:rsidR="00D35346" w:rsidRPr="00422636" w:rsidRDefault="00D35346" w:rsidP="00D35346">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205" w:type="dxa"/>
          </w:tcPr>
          <w:p w14:paraId="75B46D2F" w14:textId="4E9D4B3D" w:rsidR="00D35346" w:rsidRPr="00422636" w:rsidRDefault="00D35346" w:rsidP="00D35346">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tarter (gene1)</w:t>
            </w:r>
          </w:p>
        </w:tc>
        <w:tc>
          <w:tcPr>
            <w:tcW w:w="1138" w:type="dxa"/>
          </w:tcPr>
          <w:p w14:paraId="25CD88B4" w14:textId="0415E0C1" w:rsidR="00D35346" w:rsidRPr="00422636" w:rsidRDefault="00D35346" w:rsidP="00D35346">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147" w:type="dxa"/>
          </w:tcPr>
          <w:p w14:paraId="59023921" w14:textId="77777777" w:rsidR="00D35346" w:rsidRPr="00422636" w:rsidRDefault="00D35346" w:rsidP="00D35346">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r>
      <w:tr w:rsidR="00D35346" w:rsidRPr="00422636" w14:paraId="51BB9912" w14:textId="77777777" w:rsidTr="00D35346">
        <w:tc>
          <w:tcPr>
            <w:tcW w:w="1309" w:type="dxa"/>
            <w:hideMark/>
          </w:tcPr>
          <w:p w14:paraId="0443D88A"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12" w:type="dxa"/>
            <w:hideMark/>
          </w:tcPr>
          <w:p w14:paraId="39D6CD3F"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1" w:type="dxa"/>
            <w:hideMark/>
          </w:tcPr>
          <w:p w14:paraId="008CBCB0"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322F5466" w14:textId="229FB312"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138" w:type="dxa"/>
          </w:tcPr>
          <w:p w14:paraId="5CC5AA31" w14:textId="61C62566"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47" w:type="dxa"/>
          </w:tcPr>
          <w:p w14:paraId="261EF6AD"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D35346" w:rsidRPr="00422636" w14:paraId="02C2D98D" w14:textId="77777777" w:rsidTr="00D35346">
        <w:tc>
          <w:tcPr>
            <w:tcW w:w="1309" w:type="dxa"/>
            <w:hideMark/>
          </w:tcPr>
          <w:p w14:paraId="24EC1DEF"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12" w:type="dxa"/>
            <w:hideMark/>
          </w:tcPr>
          <w:p w14:paraId="11451DDD"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1" w:type="dxa"/>
            <w:hideMark/>
          </w:tcPr>
          <w:p w14:paraId="23975811"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001A412C" w14:textId="4F736F05"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138" w:type="dxa"/>
          </w:tcPr>
          <w:p w14:paraId="0A42E2EB" w14:textId="60059354"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47" w:type="dxa"/>
          </w:tcPr>
          <w:p w14:paraId="4308121C"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D35346" w:rsidRPr="00422636" w14:paraId="2601CE1D" w14:textId="77777777" w:rsidTr="00D35346">
        <w:tc>
          <w:tcPr>
            <w:tcW w:w="1309" w:type="dxa"/>
            <w:hideMark/>
          </w:tcPr>
          <w:p w14:paraId="0820B072"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2" w:type="dxa"/>
            <w:hideMark/>
          </w:tcPr>
          <w:p w14:paraId="691DBE0F"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31" w:type="dxa"/>
            <w:hideMark/>
          </w:tcPr>
          <w:p w14:paraId="35114292"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7233B2A1" w14:textId="6DD8F670"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38" w:type="dxa"/>
          </w:tcPr>
          <w:p w14:paraId="4458B14A" w14:textId="54355234"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147" w:type="dxa"/>
          </w:tcPr>
          <w:p w14:paraId="199645D1"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D35346" w:rsidRPr="00422636" w14:paraId="523F8001" w14:textId="77777777" w:rsidTr="00D35346">
        <w:tc>
          <w:tcPr>
            <w:tcW w:w="1309" w:type="dxa"/>
            <w:hideMark/>
          </w:tcPr>
          <w:p w14:paraId="2E4CFD96"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12" w:type="dxa"/>
            <w:hideMark/>
          </w:tcPr>
          <w:p w14:paraId="5AA92F2B"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31" w:type="dxa"/>
            <w:hideMark/>
          </w:tcPr>
          <w:p w14:paraId="27836FFF"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786C4846" w14:textId="2B36EFCE"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38" w:type="dxa"/>
          </w:tcPr>
          <w:p w14:paraId="6D1D9FEF" w14:textId="43DC29CE"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147" w:type="dxa"/>
          </w:tcPr>
          <w:p w14:paraId="248D936E"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D35346" w:rsidRPr="00422636" w14:paraId="02828F9D" w14:textId="77777777" w:rsidTr="00D35346">
        <w:tc>
          <w:tcPr>
            <w:tcW w:w="1309" w:type="dxa"/>
            <w:hideMark/>
          </w:tcPr>
          <w:p w14:paraId="691E8EA9"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12" w:type="dxa"/>
            <w:hideMark/>
          </w:tcPr>
          <w:p w14:paraId="5453E39A"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31" w:type="dxa"/>
            <w:hideMark/>
          </w:tcPr>
          <w:p w14:paraId="314F6E9A"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4F52D3C0" w14:textId="703CA52A"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138" w:type="dxa"/>
          </w:tcPr>
          <w:p w14:paraId="3792435E" w14:textId="4E696FEC"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147" w:type="dxa"/>
          </w:tcPr>
          <w:p w14:paraId="012F4618"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D35346" w:rsidRPr="00422636" w14:paraId="2DF2000A" w14:textId="77777777" w:rsidTr="00D35346">
        <w:tc>
          <w:tcPr>
            <w:tcW w:w="1309" w:type="dxa"/>
            <w:hideMark/>
          </w:tcPr>
          <w:p w14:paraId="65CC31EE"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12" w:type="dxa"/>
            <w:hideMark/>
          </w:tcPr>
          <w:p w14:paraId="65A464A2"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1" w:type="dxa"/>
            <w:hideMark/>
          </w:tcPr>
          <w:p w14:paraId="6EB57E47"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43BA6B6B" w14:textId="5CC2989E"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138" w:type="dxa"/>
          </w:tcPr>
          <w:p w14:paraId="61B7CB00" w14:textId="3065BD3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47" w:type="dxa"/>
          </w:tcPr>
          <w:p w14:paraId="62F3A4C0"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20DFBAB4" w14:textId="77777777" w:rsidTr="00D35346">
        <w:tc>
          <w:tcPr>
            <w:tcW w:w="1309" w:type="dxa"/>
            <w:hideMark/>
          </w:tcPr>
          <w:p w14:paraId="37F85AE5"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4DC3E62C"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31" w:type="dxa"/>
            <w:hideMark/>
          </w:tcPr>
          <w:p w14:paraId="6F61FDCC"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1D5276D2" w14:textId="31FD91B9"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7FA50591" w14:textId="1E80438A"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147" w:type="dxa"/>
          </w:tcPr>
          <w:p w14:paraId="78D37D1D"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1CC72720" w14:textId="77777777" w:rsidTr="00D35346">
        <w:tc>
          <w:tcPr>
            <w:tcW w:w="1309" w:type="dxa"/>
            <w:hideMark/>
          </w:tcPr>
          <w:p w14:paraId="420A56FE"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21B832AE"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31" w:type="dxa"/>
            <w:hideMark/>
          </w:tcPr>
          <w:p w14:paraId="327CFFF9"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0074C73B" w14:textId="0CA50109"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1B0BD8C2" w14:textId="04CC4540"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147" w:type="dxa"/>
          </w:tcPr>
          <w:p w14:paraId="30875868"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7023647E" w14:textId="77777777" w:rsidTr="00D35346">
        <w:tc>
          <w:tcPr>
            <w:tcW w:w="1309" w:type="dxa"/>
            <w:hideMark/>
          </w:tcPr>
          <w:p w14:paraId="1F34AF59"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4337B011"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31" w:type="dxa"/>
            <w:hideMark/>
          </w:tcPr>
          <w:p w14:paraId="4A6A41A2"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6964CC4D" w14:textId="4FB33EB1"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5AFE87C1" w14:textId="796718AA"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147" w:type="dxa"/>
          </w:tcPr>
          <w:p w14:paraId="71AAD286"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7AA36938" w14:textId="77777777" w:rsidTr="00D35346">
        <w:tc>
          <w:tcPr>
            <w:tcW w:w="1309" w:type="dxa"/>
            <w:hideMark/>
          </w:tcPr>
          <w:p w14:paraId="18D3268B"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2" w:type="dxa"/>
            <w:hideMark/>
          </w:tcPr>
          <w:p w14:paraId="777A6435"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31" w:type="dxa"/>
            <w:hideMark/>
          </w:tcPr>
          <w:p w14:paraId="2D632A8F"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5064799A" w14:textId="02199B28"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38" w:type="dxa"/>
          </w:tcPr>
          <w:p w14:paraId="3999F7FD" w14:textId="6985B5A1"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147" w:type="dxa"/>
          </w:tcPr>
          <w:p w14:paraId="62CB8617"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2EB41C00" w14:textId="77777777" w:rsidTr="00D35346">
        <w:tc>
          <w:tcPr>
            <w:tcW w:w="1309" w:type="dxa"/>
            <w:hideMark/>
          </w:tcPr>
          <w:p w14:paraId="6A087B9B"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12" w:type="dxa"/>
            <w:hideMark/>
          </w:tcPr>
          <w:p w14:paraId="627AE9A9"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1" w:type="dxa"/>
            <w:hideMark/>
          </w:tcPr>
          <w:p w14:paraId="2062D801"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205" w:type="dxa"/>
          </w:tcPr>
          <w:p w14:paraId="0B056F84" w14:textId="119F076A"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138" w:type="dxa"/>
          </w:tcPr>
          <w:p w14:paraId="6A93C390" w14:textId="1CEC1C7E"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47" w:type="dxa"/>
          </w:tcPr>
          <w:p w14:paraId="41C25663"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1A455694" w14:textId="77777777" w:rsidTr="00D35346">
        <w:tc>
          <w:tcPr>
            <w:tcW w:w="1309" w:type="dxa"/>
            <w:hideMark/>
          </w:tcPr>
          <w:p w14:paraId="4EA2F368"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Neuroserpin</w:t>
            </w:r>
          </w:p>
        </w:tc>
        <w:tc>
          <w:tcPr>
            <w:tcW w:w="1012" w:type="dxa"/>
            <w:hideMark/>
          </w:tcPr>
          <w:p w14:paraId="5C60BA97"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1" w:type="dxa"/>
            <w:hideMark/>
          </w:tcPr>
          <w:p w14:paraId="05E31C95"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205" w:type="dxa"/>
          </w:tcPr>
          <w:p w14:paraId="74CC3EEA" w14:textId="0F17AD4C"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Neuroserpin</w:t>
            </w:r>
          </w:p>
        </w:tc>
        <w:tc>
          <w:tcPr>
            <w:tcW w:w="1138" w:type="dxa"/>
          </w:tcPr>
          <w:p w14:paraId="5A969F73" w14:textId="6E2E264A"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47" w:type="dxa"/>
          </w:tcPr>
          <w:p w14:paraId="5F6FF623"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D35346" w:rsidRPr="00422636" w14:paraId="14DD5E4D" w14:textId="77777777" w:rsidTr="00D35346">
        <w:tc>
          <w:tcPr>
            <w:tcW w:w="1309" w:type="dxa"/>
            <w:hideMark/>
          </w:tcPr>
          <w:p w14:paraId="71173112"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12" w:type="dxa"/>
            <w:hideMark/>
          </w:tcPr>
          <w:p w14:paraId="21C2806B"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1" w:type="dxa"/>
            <w:hideMark/>
          </w:tcPr>
          <w:p w14:paraId="3DC54C88"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205" w:type="dxa"/>
          </w:tcPr>
          <w:p w14:paraId="5515D812" w14:textId="73BDF7BC"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138" w:type="dxa"/>
          </w:tcPr>
          <w:p w14:paraId="420EFC23" w14:textId="7CC5FAC3"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47" w:type="dxa"/>
          </w:tcPr>
          <w:p w14:paraId="53EB9D23" w14:textId="77777777" w:rsidR="00D35346" w:rsidRPr="00422636" w:rsidRDefault="00D35346" w:rsidP="00D35346">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bookmarkEnd w:id="35"/>
    </w:tbl>
    <w:p w14:paraId="0B777F1A"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2ABBFAE7" w14:textId="77777777" w:rsidTr="00670BF1">
        <w:tc>
          <w:tcPr>
            <w:tcW w:w="0" w:type="auto"/>
            <w:hideMark/>
          </w:tcPr>
          <w:p w14:paraId="0253B4B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0492AD2"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FC9FA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864AC0"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1EE635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16503C6"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5B4EAB9A"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741A29A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08631572" w14:textId="77777777" w:rsidTr="00670BF1">
        <w:tc>
          <w:tcPr>
            <w:tcW w:w="0" w:type="auto"/>
            <w:hideMark/>
          </w:tcPr>
          <w:p w14:paraId="08953BA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01F017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2087ECC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992564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E046AB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2A7E933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54E1BF2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736F1AC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6756EB" w:rsidRPr="00967EC2" w14:paraId="702279ED" w14:textId="77777777" w:rsidTr="00670BF1">
        <w:tc>
          <w:tcPr>
            <w:tcW w:w="0" w:type="auto"/>
            <w:hideMark/>
          </w:tcPr>
          <w:p w14:paraId="5C3A5F1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65F341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4D5F74A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20A4FD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0A658B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48A5CA8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1B58894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2E96F42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6756EB" w:rsidRPr="00967EC2" w14:paraId="71B6BCC2" w14:textId="77777777" w:rsidTr="00670BF1">
        <w:tc>
          <w:tcPr>
            <w:tcW w:w="0" w:type="auto"/>
            <w:hideMark/>
          </w:tcPr>
          <w:p w14:paraId="75AC648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A149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3F15CF6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2C3ADA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67EA328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EA0D10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1A80335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433F629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6756EB" w:rsidRPr="00967EC2" w14:paraId="439CC4C0" w14:textId="77777777" w:rsidTr="00670BF1">
        <w:tc>
          <w:tcPr>
            <w:tcW w:w="0" w:type="auto"/>
            <w:hideMark/>
          </w:tcPr>
          <w:p w14:paraId="0A74404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28D1FF7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B4249C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9143C9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45D2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D561F7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C012B8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43EF04E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7034CC9E" w14:textId="77777777" w:rsidR="006756EB" w:rsidRPr="006C671F" w:rsidRDefault="006756EB" w:rsidP="006756EB">
      <w:pPr>
        <w:jc w:val="both"/>
        <w:rPr>
          <w:rFonts w:ascii="Times New Roman" w:hAnsi="Times New Roman" w:cs="Times New Roman"/>
          <w:i/>
          <w:iCs/>
          <w:sz w:val="24"/>
          <w:szCs w:val="24"/>
        </w:rPr>
      </w:pPr>
    </w:p>
    <w:p w14:paraId="349AC58E" w14:textId="77777777" w:rsidR="006756EB" w:rsidRDefault="006756EB" w:rsidP="006756EB">
      <w:pPr>
        <w:jc w:val="center"/>
        <w:rPr>
          <w:rFonts w:ascii="Times New Roman" w:hAnsi="Times New Roman" w:cs="Times New Roman"/>
          <w:i/>
          <w:iCs/>
          <w:sz w:val="24"/>
          <w:szCs w:val="24"/>
        </w:rPr>
      </w:pPr>
    </w:p>
    <w:p w14:paraId="3099B1AD" w14:textId="77777777" w:rsidR="006756EB" w:rsidRDefault="006756EB" w:rsidP="006756EB">
      <w:pPr>
        <w:jc w:val="center"/>
        <w:rPr>
          <w:rFonts w:ascii="Times New Roman" w:hAnsi="Times New Roman" w:cs="Times New Roman"/>
          <w:i/>
          <w:iCs/>
          <w:sz w:val="24"/>
          <w:szCs w:val="24"/>
        </w:rPr>
      </w:pPr>
    </w:p>
    <w:p w14:paraId="13421291" w14:textId="77777777" w:rsidR="006756EB" w:rsidRDefault="006756EB" w:rsidP="006756EB">
      <w:pPr>
        <w:jc w:val="center"/>
        <w:rPr>
          <w:rFonts w:ascii="Times New Roman" w:hAnsi="Times New Roman" w:cs="Times New Roman"/>
          <w:i/>
          <w:iCs/>
          <w:sz w:val="24"/>
          <w:szCs w:val="24"/>
        </w:rPr>
      </w:pPr>
    </w:p>
    <w:p w14:paraId="68CEFA8C" w14:textId="77777777" w:rsidR="006756EB" w:rsidRDefault="006756EB" w:rsidP="006756EB">
      <w:pPr>
        <w:jc w:val="center"/>
        <w:rPr>
          <w:rFonts w:ascii="Times New Roman" w:hAnsi="Times New Roman" w:cs="Times New Roman"/>
          <w:i/>
          <w:iCs/>
          <w:sz w:val="24"/>
          <w:szCs w:val="24"/>
        </w:rPr>
      </w:pPr>
    </w:p>
    <w:p w14:paraId="676EBDB3" w14:textId="77777777" w:rsidR="006756EB" w:rsidRDefault="006756EB" w:rsidP="006756EB">
      <w:pPr>
        <w:jc w:val="center"/>
        <w:rPr>
          <w:rFonts w:ascii="Times New Roman" w:hAnsi="Times New Roman" w:cs="Times New Roman"/>
          <w:i/>
          <w:iCs/>
          <w:sz w:val="24"/>
          <w:szCs w:val="24"/>
        </w:rPr>
      </w:pPr>
    </w:p>
    <w:p w14:paraId="1E706B00" w14:textId="77777777" w:rsidR="006756EB" w:rsidRDefault="006756EB" w:rsidP="006756EB">
      <w:pPr>
        <w:jc w:val="center"/>
        <w:rPr>
          <w:rFonts w:ascii="Times New Roman" w:hAnsi="Times New Roman" w:cs="Times New Roman"/>
          <w:i/>
          <w:iCs/>
          <w:sz w:val="24"/>
          <w:szCs w:val="24"/>
        </w:rPr>
      </w:pPr>
    </w:p>
    <w:p w14:paraId="59C592D9" w14:textId="77777777" w:rsidR="006756EB" w:rsidRDefault="006756EB" w:rsidP="006756EB">
      <w:pPr>
        <w:jc w:val="center"/>
        <w:rPr>
          <w:rFonts w:ascii="Times New Roman" w:hAnsi="Times New Roman" w:cs="Times New Roman"/>
          <w:i/>
          <w:iCs/>
          <w:sz w:val="24"/>
          <w:szCs w:val="24"/>
        </w:rPr>
      </w:pPr>
    </w:p>
    <w:p w14:paraId="0B9F8359" w14:textId="77777777" w:rsidR="006756EB" w:rsidRDefault="006756EB" w:rsidP="006756EB">
      <w:pPr>
        <w:jc w:val="center"/>
        <w:rPr>
          <w:rFonts w:ascii="Times New Roman" w:hAnsi="Times New Roman" w:cs="Times New Roman"/>
          <w:i/>
          <w:iCs/>
          <w:sz w:val="24"/>
          <w:szCs w:val="24"/>
        </w:rPr>
      </w:pPr>
    </w:p>
    <w:p w14:paraId="017EB21F" w14:textId="77777777" w:rsidR="006756EB" w:rsidRDefault="006756EB" w:rsidP="006756EB">
      <w:pPr>
        <w:jc w:val="center"/>
        <w:rPr>
          <w:rFonts w:ascii="Times New Roman" w:hAnsi="Times New Roman" w:cs="Times New Roman"/>
          <w:i/>
          <w:iCs/>
          <w:sz w:val="24"/>
          <w:szCs w:val="24"/>
        </w:rPr>
      </w:pPr>
    </w:p>
    <w:p w14:paraId="7483F8FE" w14:textId="77777777" w:rsidR="006756EB" w:rsidRPr="009D1BBE"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2767F7" w:rsidRPr="009D1BBE" w14:paraId="1963DB5C" w14:textId="77777777" w:rsidTr="00670BF1">
        <w:trPr>
          <w:jc w:val="center"/>
        </w:trPr>
        <w:tc>
          <w:tcPr>
            <w:tcW w:w="0" w:type="auto"/>
            <w:hideMark/>
          </w:tcPr>
          <w:p w14:paraId="05F42F26" w14:textId="77777777" w:rsidR="002767F7" w:rsidRPr="009D1BBE" w:rsidRDefault="002767F7" w:rsidP="002767F7">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03C18206" w14:textId="77777777" w:rsidR="002767F7" w:rsidRPr="009D1BBE" w:rsidRDefault="002767F7" w:rsidP="002767F7">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31A5E304" w14:textId="77777777" w:rsidR="002767F7" w:rsidRPr="009D1BBE" w:rsidRDefault="002767F7" w:rsidP="002767F7">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4402EB31" w14:textId="7C52C6B7" w:rsidR="002767F7" w:rsidRPr="009D1BBE" w:rsidRDefault="002767F7" w:rsidP="002767F7">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Starter (gene1)</w:t>
            </w:r>
          </w:p>
        </w:tc>
        <w:tc>
          <w:tcPr>
            <w:tcW w:w="0" w:type="auto"/>
          </w:tcPr>
          <w:p w14:paraId="3F058F5E" w14:textId="6B281782" w:rsidR="002767F7" w:rsidRDefault="002767F7" w:rsidP="002767F7">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tcPr>
          <w:p w14:paraId="5359D773" w14:textId="77777777" w:rsidR="002767F7" w:rsidRPr="00D045A4" w:rsidRDefault="002767F7" w:rsidP="002767F7">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2767F7" w:rsidRPr="009D1BBE" w14:paraId="29BCFD18" w14:textId="77777777" w:rsidTr="00670BF1">
        <w:trPr>
          <w:jc w:val="center"/>
        </w:trPr>
        <w:tc>
          <w:tcPr>
            <w:tcW w:w="0" w:type="auto"/>
            <w:hideMark/>
          </w:tcPr>
          <w:p w14:paraId="26E31351"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7068DB6C"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01B6A5A4"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FD2B2A" w14:textId="2ADDC01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tcPr>
          <w:p w14:paraId="496DD901" w14:textId="75A5DF90"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162AD7AE"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73B7499B" w14:textId="77777777" w:rsidTr="00670BF1">
        <w:trPr>
          <w:jc w:val="center"/>
        </w:trPr>
        <w:tc>
          <w:tcPr>
            <w:tcW w:w="0" w:type="auto"/>
            <w:hideMark/>
          </w:tcPr>
          <w:p w14:paraId="52465C4E"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0500D53"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4A1C260F"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4ECDF7F" w14:textId="4E48378B"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7E46E100" w14:textId="498BB67A"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0032C35A"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24549025" w14:textId="77777777" w:rsidTr="00670BF1">
        <w:trPr>
          <w:jc w:val="center"/>
        </w:trPr>
        <w:tc>
          <w:tcPr>
            <w:tcW w:w="0" w:type="auto"/>
            <w:hideMark/>
          </w:tcPr>
          <w:p w14:paraId="598FB68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7959E5DA"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8D3DEB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31422DE" w14:textId="45AE91D6"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768A794F" w14:textId="6E367DFC"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395CC3A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7732BF74" w14:textId="77777777" w:rsidTr="00670BF1">
        <w:trPr>
          <w:jc w:val="center"/>
        </w:trPr>
        <w:tc>
          <w:tcPr>
            <w:tcW w:w="0" w:type="auto"/>
            <w:hideMark/>
          </w:tcPr>
          <w:p w14:paraId="5B2AA2B2"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DB07CE8"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6B4758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40D53B9" w14:textId="0919B078"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5E51A2F7" w14:textId="70A057D2"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7CE5D7DC" w14:textId="77777777" w:rsidR="002767F7" w:rsidRPr="009D1BBE" w:rsidRDefault="002767F7" w:rsidP="002767F7">
            <w:pPr>
              <w:rPr>
                <w:rFonts w:ascii="Times New Roman" w:eastAsia="Times New Roman" w:hAnsi="Times New Roman" w:cs="Times New Roman"/>
                <w:sz w:val="20"/>
                <w:szCs w:val="20"/>
              </w:rPr>
            </w:pPr>
          </w:p>
        </w:tc>
      </w:tr>
      <w:tr w:rsidR="002767F7" w:rsidRPr="009D1BBE" w14:paraId="55E0385E" w14:textId="77777777" w:rsidTr="00670BF1">
        <w:trPr>
          <w:jc w:val="center"/>
        </w:trPr>
        <w:tc>
          <w:tcPr>
            <w:tcW w:w="0" w:type="auto"/>
            <w:hideMark/>
          </w:tcPr>
          <w:p w14:paraId="70E7C8B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70BECD3"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6F89141F"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D5CF50" w14:textId="5255F4FF"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3D7F1930" w14:textId="36DD874E"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4FF61A48"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77A26CAA" w14:textId="77777777" w:rsidTr="00670BF1">
        <w:trPr>
          <w:jc w:val="center"/>
        </w:trPr>
        <w:tc>
          <w:tcPr>
            <w:tcW w:w="0" w:type="auto"/>
            <w:hideMark/>
          </w:tcPr>
          <w:p w14:paraId="15DF44C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315DEC2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B391237"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7CD2D2" w14:textId="6F7B8362"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6AB0B274" w14:textId="0089D0C4" w:rsidR="002767F7" w:rsidRPr="00BC4659"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17BB0920" w14:textId="77777777" w:rsidR="002767F7" w:rsidRPr="00BC4659" w:rsidRDefault="002767F7" w:rsidP="002767F7">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2767F7" w:rsidRPr="009D1BBE" w14:paraId="5CE709AA" w14:textId="77777777" w:rsidTr="00670BF1">
        <w:trPr>
          <w:jc w:val="center"/>
        </w:trPr>
        <w:tc>
          <w:tcPr>
            <w:tcW w:w="0" w:type="auto"/>
            <w:hideMark/>
          </w:tcPr>
          <w:p w14:paraId="2D2FC0C0"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1C025D7E"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21C97927"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939807E" w14:textId="120548B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3E034BDF" w14:textId="6FC35943" w:rsidR="002767F7" w:rsidRPr="00BC4659"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1F828BA5" w14:textId="77777777" w:rsidR="002767F7" w:rsidRPr="00BC4659" w:rsidRDefault="002767F7" w:rsidP="002767F7">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2767F7" w:rsidRPr="009D1BBE" w14:paraId="03AF22D1" w14:textId="77777777" w:rsidTr="00670BF1">
        <w:trPr>
          <w:jc w:val="center"/>
        </w:trPr>
        <w:tc>
          <w:tcPr>
            <w:tcW w:w="0" w:type="auto"/>
            <w:hideMark/>
          </w:tcPr>
          <w:p w14:paraId="266AB40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668907EB"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3201B5FD"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6AF68CE" w14:textId="3C9C7A0E"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12545BAA" w14:textId="4B3E60D8"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tcPr>
          <w:p w14:paraId="494D3E68"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55EF089F" w14:textId="77777777" w:rsidTr="00670BF1">
        <w:trPr>
          <w:jc w:val="center"/>
        </w:trPr>
        <w:tc>
          <w:tcPr>
            <w:tcW w:w="0" w:type="auto"/>
            <w:hideMark/>
          </w:tcPr>
          <w:p w14:paraId="70D75EA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11570563"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52765CD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1D46E96" w14:textId="74FF5A38"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tcPr>
          <w:p w14:paraId="6DA33918" w14:textId="22A6D8F6"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tcPr>
          <w:p w14:paraId="29D24E4C"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5FFD01AA" w14:textId="77777777" w:rsidTr="00670BF1">
        <w:trPr>
          <w:jc w:val="center"/>
        </w:trPr>
        <w:tc>
          <w:tcPr>
            <w:tcW w:w="0" w:type="auto"/>
            <w:hideMark/>
          </w:tcPr>
          <w:p w14:paraId="4E2AB23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7041537"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52AEB70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3B02511" w14:textId="6533AA8B"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678AC661" w14:textId="0A227DD3"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51E962D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371BC621" w14:textId="77777777" w:rsidTr="00670BF1">
        <w:trPr>
          <w:jc w:val="center"/>
        </w:trPr>
        <w:tc>
          <w:tcPr>
            <w:tcW w:w="0" w:type="auto"/>
            <w:hideMark/>
          </w:tcPr>
          <w:p w14:paraId="0835B10D"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0ED5F9F2"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41E2718F"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72B6114" w14:textId="3F7AB2B8"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463805D8" w14:textId="307C0D54"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tcPr>
          <w:p w14:paraId="6E45178B"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01DDD555" w14:textId="77777777" w:rsidTr="00670BF1">
        <w:trPr>
          <w:jc w:val="center"/>
        </w:trPr>
        <w:tc>
          <w:tcPr>
            <w:tcW w:w="0" w:type="auto"/>
            <w:hideMark/>
          </w:tcPr>
          <w:p w14:paraId="3F8CA8BE"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1232692D"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32F9A942"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2EDF0E83" w14:textId="221827C9"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3E3C80A5" w14:textId="0773849F"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tcPr>
          <w:p w14:paraId="3220179A" w14:textId="77777777" w:rsidR="002767F7" w:rsidRPr="009D1BBE" w:rsidRDefault="002767F7" w:rsidP="002767F7">
            <w:pPr>
              <w:rPr>
                <w:rFonts w:ascii="Times New Roman" w:eastAsia="Times New Roman" w:hAnsi="Times New Roman" w:cs="Times New Roman"/>
                <w:sz w:val="20"/>
                <w:szCs w:val="20"/>
              </w:rPr>
            </w:pPr>
          </w:p>
        </w:tc>
      </w:tr>
      <w:tr w:rsidR="002767F7" w:rsidRPr="009D1BBE" w14:paraId="3A81477A" w14:textId="77777777" w:rsidTr="00670BF1">
        <w:trPr>
          <w:jc w:val="center"/>
        </w:trPr>
        <w:tc>
          <w:tcPr>
            <w:tcW w:w="0" w:type="auto"/>
            <w:hideMark/>
          </w:tcPr>
          <w:p w14:paraId="364DD8D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6384D4CC"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79E49064"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08436F3" w14:textId="0460043F"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7B3CF465" w14:textId="0961FEA2"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6C78CB03"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67BD604A" w14:textId="77777777" w:rsidTr="00670BF1">
        <w:trPr>
          <w:jc w:val="center"/>
        </w:trPr>
        <w:tc>
          <w:tcPr>
            <w:tcW w:w="0" w:type="auto"/>
            <w:hideMark/>
          </w:tcPr>
          <w:p w14:paraId="0C9FF4F5"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6F85021D"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CAF0BB1"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2607A90" w14:textId="2EC4150C"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0A4ACA6C" w14:textId="43047B40"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7244381F"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64F39E0C" w14:textId="77777777" w:rsidTr="00670BF1">
        <w:trPr>
          <w:jc w:val="center"/>
        </w:trPr>
        <w:tc>
          <w:tcPr>
            <w:tcW w:w="0" w:type="auto"/>
            <w:hideMark/>
          </w:tcPr>
          <w:p w14:paraId="6723E0D4"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66751F12"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3635F19F"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4E8332CF" w14:textId="7995E0EC"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1A410512" w14:textId="633958FD"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4B6C3D2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767F7" w:rsidRPr="009D1BBE" w14:paraId="61776CE3" w14:textId="77777777" w:rsidTr="00670BF1">
        <w:trPr>
          <w:jc w:val="center"/>
        </w:trPr>
        <w:tc>
          <w:tcPr>
            <w:tcW w:w="0" w:type="auto"/>
            <w:hideMark/>
          </w:tcPr>
          <w:p w14:paraId="71031F4D"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FD4D139"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26B421C"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27D4142D" w14:textId="6F0E3DF1"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tcPr>
          <w:p w14:paraId="0E16BA53" w14:textId="7ADFF5F6"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18F6A991" w14:textId="77777777" w:rsidR="002767F7" w:rsidRPr="009D1BBE" w:rsidRDefault="002767F7" w:rsidP="002767F7">
            <w:pPr>
              <w:rPr>
                <w:rFonts w:ascii="Times New Roman" w:eastAsia="Times New Roman" w:hAnsi="Times New Roman" w:cs="Times New Roman"/>
                <w:sz w:val="20"/>
                <w:szCs w:val="20"/>
              </w:rPr>
            </w:pPr>
          </w:p>
        </w:tc>
      </w:tr>
      <w:tr w:rsidR="002767F7" w:rsidRPr="009D1BBE" w14:paraId="0F8E62A1" w14:textId="77777777" w:rsidTr="00670BF1">
        <w:trPr>
          <w:jc w:val="center"/>
        </w:trPr>
        <w:tc>
          <w:tcPr>
            <w:tcW w:w="0" w:type="auto"/>
            <w:hideMark/>
          </w:tcPr>
          <w:p w14:paraId="3D991F1A"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364AEBBB"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7342431E"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5015BC1A" w14:textId="014A6768"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tcPr>
          <w:p w14:paraId="6CDE01FE" w14:textId="70CEA37A"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1BFF513B"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2767F7" w:rsidRPr="009D1BBE" w14:paraId="10DB8584" w14:textId="77777777" w:rsidTr="00670BF1">
        <w:trPr>
          <w:jc w:val="center"/>
        </w:trPr>
        <w:tc>
          <w:tcPr>
            <w:tcW w:w="0" w:type="auto"/>
            <w:hideMark/>
          </w:tcPr>
          <w:p w14:paraId="646A6652"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0E43B98"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2ECF0DF6"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85764BE" w14:textId="549CBDBD"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2BC0A6B7" w14:textId="4178272D"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18C87E38" w14:textId="77777777" w:rsidR="002767F7" w:rsidRPr="009D1BBE" w:rsidRDefault="002767F7" w:rsidP="002767F7">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bookmarkEnd w:id="36"/>
    </w:tbl>
    <w:p w14:paraId="509DC563"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967EC2" w14:paraId="2B172184" w14:textId="77777777" w:rsidTr="00670BF1">
        <w:tc>
          <w:tcPr>
            <w:tcW w:w="0" w:type="auto"/>
            <w:hideMark/>
          </w:tcPr>
          <w:p w14:paraId="4FAA35CA"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FDE6385"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19CB6B1"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141961D2"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CCA6DA3"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6CDCD077"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6E3665A8"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7E6C4C2"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5A90FBD5" w14:textId="77777777" w:rsidTr="00670BF1">
        <w:tc>
          <w:tcPr>
            <w:tcW w:w="0" w:type="auto"/>
            <w:hideMark/>
          </w:tcPr>
          <w:p w14:paraId="316D930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3AE57B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268286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0E3BDB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BF28A7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2B802A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5849A1D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1BD1CC2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6756EB" w:rsidRPr="00967EC2" w14:paraId="5FDFB883" w14:textId="77777777" w:rsidTr="00670BF1">
        <w:tc>
          <w:tcPr>
            <w:tcW w:w="0" w:type="auto"/>
            <w:hideMark/>
          </w:tcPr>
          <w:p w14:paraId="0719FF2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0B5E8723"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447308E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C287E4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8820C4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001E553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26B6F84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545F1CC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6756EB" w:rsidRPr="00967EC2" w14:paraId="324442F0" w14:textId="77777777" w:rsidTr="00670BF1">
        <w:tc>
          <w:tcPr>
            <w:tcW w:w="0" w:type="auto"/>
            <w:hideMark/>
          </w:tcPr>
          <w:p w14:paraId="24B6589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0271CBB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62A0CEB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E266AB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2D9D0F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9327AA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5099551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61C16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6756EB" w:rsidRPr="00967EC2" w14:paraId="747E8E70" w14:textId="77777777" w:rsidTr="00670BF1">
        <w:tc>
          <w:tcPr>
            <w:tcW w:w="0" w:type="auto"/>
            <w:hideMark/>
          </w:tcPr>
          <w:p w14:paraId="7FC8BA77"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52A659C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2CFB69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59D4DC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EBE5DC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81F9C5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1FBE815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6A73B89F"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362B675C" w14:textId="77777777" w:rsidR="006756EB" w:rsidRPr="006C671F" w:rsidRDefault="006756EB" w:rsidP="006756EB">
      <w:pPr>
        <w:jc w:val="both"/>
        <w:rPr>
          <w:rFonts w:ascii="Times New Roman" w:hAnsi="Times New Roman" w:cs="Times New Roman"/>
          <w:i/>
          <w:iCs/>
          <w:sz w:val="24"/>
          <w:szCs w:val="24"/>
        </w:rPr>
      </w:pPr>
    </w:p>
    <w:p w14:paraId="3A28F3E3" w14:textId="77777777" w:rsidR="006756EB" w:rsidRDefault="006756EB" w:rsidP="006756EB">
      <w:pPr>
        <w:jc w:val="center"/>
        <w:rPr>
          <w:rFonts w:ascii="Times New Roman" w:hAnsi="Times New Roman" w:cs="Times New Roman"/>
          <w:i/>
          <w:iCs/>
          <w:sz w:val="24"/>
          <w:szCs w:val="24"/>
        </w:rPr>
      </w:pPr>
    </w:p>
    <w:p w14:paraId="50211F89" w14:textId="77777777" w:rsidR="006756EB" w:rsidRDefault="006756EB" w:rsidP="006756EB">
      <w:pPr>
        <w:jc w:val="center"/>
        <w:rPr>
          <w:rFonts w:ascii="Times New Roman" w:hAnsi="Times New Roman" w:cs="Times New Roman"/>
          <w:i/>
          <w:iCs/>
          <w:sz w:val="24"/>
          <w:szCs w:val="24"/>
        </w:rPr>
      </w:pPr>
    </w:p>
    <w:p w14:paraId="21C39CF8" w14:textId="77777777" w:rsidR="006756EB" w:rsidRDefault="006756EB" w:rsidP="006756EB">
      <w:pPr>
        <w:jc w:val="center"/>
        <w:rPr>
          <w:rFonts w:ascii="Times New Roman" w:hAnsi="Times New Roman" w:cs="Times New Roman"/>
          <w:i/>
          <w:iCs/>
          <w:sz w:val="24"/>
          <w:szCs w:val="24"/>
        </w:rPr>
      </w:pPr>
    </w:p>
    <w:p w14:paraId="68699388" w14:textId="77777777" w:rsidR="006756EB" w:rsidRDefault="006756EB" w:rsidP="006756EB">
      <w:pPr>
        <w:jc w:val="center"/>
        <w:rPr>
          <w:rFonts w:ascii="Times New Roman" w:hAnsi="Times New Roman" w:cs="Times New Roman"/>
          <w:i/>
          <w:iCs/>
          <w:sz w:val="24"/>
          <w:szCs w:val="24"/>
        </w:rPr>
      </w:pPr>
    </w:p>
    <w:p w14:paraId="354DC683" w14:textId="77777777" w:rsidR="006756EB" w:rsidRDefault="006756EB" w:rsidP="006756EB">
      <w:pPr>
        <w:jc w:val="center"/>
        <w:rPr>
          <w:rFonts w:ascii="Times New Roman" w:hAnsi="Times New Roman" w:cs="Times New Roman"/>
          <w:i/>
          <w:iCs/>
          <w:sz w:val="24"/>
          <w:szCs w:val="24"/>
        </w:rPr>
      </w:pPr>
    </w:p>
    <w:p w14:paraId="03C55DF8" w14:textId="77777777" w:rsidR="006756EB" w:rsidRDefault="006756EB" w:rsidP="006756EB">
      <w:pPr>
        <w:jc w:val="center"/>
        <w:rPr>
          <w:rFonts w:ascii="Times New Roman" w:hAnsi="Times New Roman" w:cs="Times New Roman"/>
          <w:i/>
          <w:iCs/>
          <w:sz w:val="24"/>
          <w:szCs w:val="24"/>
        </w:rPr>
      </w:pPr>
    </w:p>
    <w:p w14:paraId="45B2A66B" w14:textId="77777777" w:rsidR="006756EB" w:rsidRDefault="006756EB" w:rsidP="006756EB">
      <w:pPr>
        <w:jc w:val="center"/>
        <w:rPr>
          <w:rFonts w:ascii="Times New Roman" w:hAnsi="Times New Roman" w:cs="Times New Roman"/>
          <w:i/>
          <w:iCs/>
          <w:sz w:val="24"/>
          <w:szCs w:val="24"/>
        </w:rPr>
      </w:pPr>
    </w:p>
    <w:p w14:paraId="71A740F8" w14:textId="77777777" w:rsidR="006756EB" w:rsidRDefault="006756EB" w:rsidP="006756EB">
      <w:pPr>
        <w:jc w:val="center"/>
        <w:rPr>
          <w:rFonts w:ascii="Times New Roman" w:hAnsi="Times New Roman" w:cs="Times New Roman"/>
          <w:i/>
          <w:iCs/>
          <w:sz w:val="24"/>
          <w:szCs w:val="24"/>
        </w:rPr>
      </w:pPr>
    </w:p>
    <w:p w14:paraId="38744BBA" w14:textId="77777777" w:rsidR="006756EB" w:rsidRPr="00B773C8"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1902"/>
        <w:gridCol w:w="1902"/>
        <w:gridCol w:w="930"/>
        <w:gridCol w:w="1902"/>
        <w:gridCol w:w="1902"/>
        <w:gridCol w:w="812"/>
      </w:tblGrid>
      <w:tr w:rsidR="00597542" w:rsidRPr="00B773C8" w14:paraId="485F2DA1" w14:textId="77777777" w:rsidTr="00597542">
        <w:trPr>
          <w:jc w:val="center"/>
        </w:trPr>
        <w:tc>
          <w:tcPr>
            <w:tcW w:w="1743" w:type="dxa"/>
            <w:hideMark/>
          </w:tcPr>
          <w:p w14:paraId="6089EC1F" w14:textId="77777777" w:rsidR="00597542" w:rsidRPr="00B773C8" w:rsidRDefault="00597542" w:rsidP="00597542">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744" w:type="dxa"/>
            <w:hideMark/>
          </w:tcPr>
          <w:p w14:paraId="26343B07" w14:textId="77777777" w:rsidR="00597542" w:rsidRPr="00B773C8" w:rsidRDefault="00597542" w:rsidP="00597542">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863" w:type="dxa"/>
            <w:hideMark/>
          </w:tcPr>
          <w:p w14:paraId="3CC9463F" w14:textId="77777777" w:rsidR="00597542" w:rsidRPr="00B773C8" w:rsidRDefault="00597542" w:rsidP="00597542">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1744" w:type="dxa"/>
          </w:tcPr>
          <w:p w14:paraId="1098BC67" w14:textId="589BAD67" w:rsidR="00597542" w:rsidRPr="00B773C8" w:rsidRDefault="00597542" w:rsidP="00597542">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744" w:type="dxa"/>
          </w:tcPr>
          <w:p w14:paraId="4E8062E8" w14:textId="3C40C2FA" w:rsidR="00597542" w:rsidRPr="00B773C8" w:rsidRDefault="00597542" w:rsidP="00597542">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756" w:type="dxa"/>
          </w:tcPr>
          <w:p w14:paraId="2E5F2D8F" w14:textId="77777777" w:rsidR="00597542" w:rsidRPr="00B773C8" w:rsidRDefault="00597542" w:rsidP="00597542">
            <w:pPr>
              <w:jc w:val="center"/>
              <w:rPr>
                <w:rFonts w:ascii="Times New Roman" w:hAnsi="Times New Roman" w:cs="Times New Roman"/>
                <w:b/>
                <w:bCs/>
                <w:sz w:val="20"/>
                <w:szCs w:val="20"/>
              </w:rPr>
            </w:pPr>
            <w:r w:rsidRPr="00B773C8">
              <w:rPr>
                <w:rFonts w:ascii="Times New Roman" w:hAnsi="Times New Roman" w:cs="Times New Roman"/>
                <w:sz w:val="20"/>
                <w:szCs w:val="20"/>
              </w:rPr>
              <w:t>GEMINI</w:t>
            </w:r>
          </w:p>
        </w:tc>
      </w:tr>
      <w:tr w:rsidR="00597542" w:rsidRPr="00B773C8" w14:paraId="2816B6B0" w14:textId="77777777" w:rsidTr="00597542">
        <w:trPr>
          <w:jc w:val="center"/>
        </w:trPr>
        <w:tc>
          <w:tcPr>
            <w:tcW w:w="1743" w:type="dxa"/>
            <w:hideMark/>
          </w:tcPr>
          <w:p w14:paraId="06665F9F"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744" w:type="dxa"/>
            <w:hideMark/>
          </w:tcPr>
          <w:p w14:paraId="206EF9FB"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863" w:type="dxa"/>
            <w:hideMark/>
          </w:tcPr>
          <w:p w14:paraId="5C78D3E5"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2265DD7F" w14:textId="4D462AC3"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744" w:type="dxa"/>
          </w:tcPr>
          <w:p w14:paraId="38EF1ACB" w14:textId="051DC0F1"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756" w:type="dxa"/>
          </w:tcPr>
          <w:p w14:paraId="47E3A66D"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2A6E5B08" w14:textId="77777777" w:rsidTr="00597542">
        <w:trPr>
          <w:jc w:val="center"/>
        </w:trPr>
        <w:tc>
          <w:tcPr>
            <w:tcW w:w="1743" w:type="dxa"/>
            <w:hideMark/>
          </w:tcPr>
          <w:p w14:paraId="0A6B431A"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hideMark/>
          </w:tcPr>
          <w:p w14:paraId="4FF9E2A8"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863" w:type="dxa"/>
            <w:hideMark/>
          </w:tcPr>
          <w:p w14:paraId="4079394C"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0597F287" w14:textId="75BD8D48"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tcPr>
          <w:p w14:paraId="313FD752" w14:textId="0EF88592"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756" w:type="dxa"/>
          </w:tcPr>
          <w:p w14:paraId="79343A0E"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323C7E4C" w14:textId="77777777" w:rsidTr="00597542">
        <w:trPr>
          <w:jc w:val="center"/>
        </w:trPr>
        <w:tc>
          <w:tcPr>
            <w:tcW w:w="1743" w:type="dxa"/>
            <w:hideMark/>
          </w:tcPr>
          <w:p w14:paraId="66A7003F"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1744" w:type="dxa"/>
            <w:hideMark/>
          </w:tcPr>
          <w:p w14:paraId="2FC14F86"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63" w:type="dxa"/>
            <w:hideMark/>
          </w:tcPr>
          <w:p w14:paraId="26148AF8"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7D2403E9" w14:textId="109A97E0"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1744" w:type="dxa"/>
          </w:tcPr>
          <w:p w14:paraId="69B70E35" w14:textId="2F512474"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756" w:type="dxa"/>
          </w:tcPr>
          <w:p w14:paraId="2EA8FE2B"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05A72BF0" w14:textId="77777777" w:rsidTr="00597542">
        <w:trPr>
          <w:jc w:val="center"/>
        </w:trPr>
        <w:tc>
          <w:tcPr>
            <w:tcW w:w="1743" w:type="dxa"/>
            <w:hideMark/>
          </w:tcPr>
          <w:p w14:paraId="55C5EFBE"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hideMark/>
          </w:tcPr>
          <w:p w14:paraId="258B2677"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63" w:type="dxa"/>
            <w:hideMark/>
          </w:tcPr>
          <w:p w14:paraId="664F5FEC"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744" w:type="dxa"/>
          </w:tcPr>
          <w:p w14:paraId="0E1FBF86" w14:textId="56F031DB"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744" w:type="dxa"/>
          </w:tcPr>
          <w:p w14:paraId="73032289" w14:textId="6C425FE6"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756" w:type="dxa"/>
          </w:tcPr>
          <w:p w14:paraId="5A50DE13"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2D80ECC8" w14:textId="77777777" w:rsidTr="00597542">
        <w:trPr>
          <w:jc w:val="center"/>
        </w:trPr>
        <w:tc>
          <w:tcPr>
            <w:tcW w:w="1743" w:type="dxa"/>
            <w:hideMark/>
          </w:tcPr>
          <w:p w14:paraId="794D4CF5"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hideMark/>
          </w:tcPr>
          <w:p w14:paraId="258E4ABE"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63" w:type="dxa"/>
            <w:hideMark/>
          </w:tcPr>
          <w:p w14:paraId="5ED618B0"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567E0495" w14:textId="6701656D"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tcPr>
          <w:p w14:paraId="3B82B081" w14:textId="3B9D03BA"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756" w:type="dxa"/>
          </w:tcPr>
          <w:p w14:paraId="1FBA1FAE" w14:textId="77777777" w:rsidR="00597542" w:rsidRPr="00B773C8" w:rsidRDefault="00597542" w:rsidP="00597542">
            <w:pPr>
              <w:rPr>
                <w:rFonts w:ascii="Times New Roman" w:eastAsia="Times New Roman" w:hAnsi="Times New Roman" w:cs="Times New Roman"/>
                <w:sz w:val="20"/>
                <w:szCs w:val="20"/>
              </w:rPr>
            </w:pPr>
          </w:p>
        </w:tc>
      </w:tr>
      <w:tr w:rsidR="00597542" w:rsidRPr="00B773C8" w14:paraId="6F9A43BE" w14:textId="77777777" w:rsidTr="00597542">
        <w:trPr>
          <w:jc w:val="center"/>
        </w:trPr>
        <w:tc>
          <w:tcPr>
            <w:tcW w:w="1743" w:type="dxa"/>
            <w:hideMark/>
          </w:tcPr>
          <w:p w14:paraId="460887C0"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hideMark/>
          </w:tcPr>
          <w:p w14:paraId="504CBB72"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863" w:type="dxa"/>
            <w:hideMark/>
          </w:tcPr>
          <w:p w14:paraId="2ABFF76E"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218409D5" w14:textId="7CD0474F"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tcPr>
          <w:p w14:paraId="617A062C" w14:textId="61A0D901"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756" w:type="dxa"/>
          </w:tcPr>
          <w:p w14:paraId="214B9F00"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69A7482E" w14:textId="77777777" w:rsidTr="00597542">
        <w:trPr>
          <w:jc w:val="center"/>
        </w:trPr>
        <w:tc>
          <w:tcPr>
            <w:tcW w:w="1743" w:type="dxa"/>
            <w:hideMark/>
          </w:tcPr>
          <w:p w14:paraId="0C25C0A5"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hideMark/>
          </w:tcPr>
          <w:p w14:paraId="1F5C2DB8"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63" w:type="dxa"/>
            <w:hideMark/>
          </w:tcPr>
          <w:p w14:paraId="2E52B307"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35AADC73" w14:textId="3023E5D3"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tcPr>
          <w:p w14:paraId="76D7F77F" w14:textId="3990ECE1"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756" w:type="dxa"/>
          </w:tcPr>
          <w:p w14:paraId="563ECD87"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597542" w:rsidRPr="00B773C8" w14:paraId="739813D4" w14:textId="77777777" w:rsidTr="00597542">
        <w:trPr>
          <w:jc w:val="center"/>
        </w:trPr>
        <w:tc>
          <w:tcPr>
            <w:tcW w:w="1743" w:type="dxa"/>
            <w:hideMark/>
          </w:tcPr>
          <w:p w14:paraId="518909C4"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hideMark/>
          </w:tcPr>
          <w:p w14:paraId="1148841D"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TFEB Signalling</w:t>
            </w:r>
          </w:p>
        </w:tc>
        <w:tc>
          <w:tcPr>
            <w:tcW w:w="863" w:type="dxa"/>
            <w:hideMark/>
          </w:tcPr>
          <w:p w14:paraId="26011332" w14:textId="7777777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744" w:type="dxa"/>
          </w:tcPr>
          <w:p w14:paraId="124A23A8" w14:textId="295F7B07"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1744" w:type="dxa"/>
          </w:tcPr>
          <w:p w14:paraId="4146AA3D" w14:textId="391C1B70" w:rsidR="00597542" w:rsidRPr="00B773C8" w:rsidRDefault="00597542" w:rsidP="00597542">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TFEB Signalling</w:t>
            </w:r>
          </w:p>
        </w:tc>
        <w:tc>
          <w:tcPr>
            <w:tcW w:w="756" w:type="dxa"/>
          </w:tcPr>
          <w:p w14:paraId="4EFDC791" w14:textId="77777777" w:rsidR="00597542" w:rsidRPr="00B773C8" w:rsidRDefault="00597542" w:rsidP="00597542">
            <w:pPr>
              <w:rPr>
                <w:rFonts w:ascii="Times New Roman" w:eastAsia="Times New Roman" w:hAnsi="Times New Roman" w:cs="Times New Roman"/>
                <w:sz w:val="20"/>
                <w:szCs w:val="20"/>
              </w:rPr>
            </w:pPr>
          </w:p>
        </w:tc>
      </w:tr>
    </w:tbl>
    <w:p w14:paraId="2C3DA03B" w14:textId="77777777" w:rsidR="006756EB" w:rsidRPr="00967EC2" w:rsidRDefault="006756EB" w:rsidP="006756EB">
      <w:pPr>
        <w:spacing w:before="100" w:beforeAutospacing="1" w:after="100" w:afterAutospacing="1" w:line="240" w:lineRule="auto"/>
        <w:rPr>
          <w:rFonts w:ascii="Times New Roman" w:eastAsia="Times New Roman" w:hAnsi="Times New Roman" w:cs="Times New Roman"/>
          <w:sz w:val="24"/>
          <w:szCs w:val="24"/>
        </w:rPr>
      </w:pPr>
      <w:r>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967EC2" w14:paraId="1DE1C5C1" w14:textId="77777777" w:rsidTr="00670BF1">
        <w:tc>
          <w:tcPr>
            <w:tcW w:w="0" w:type="auto"/>
            <w:hideMark/>
          </w:tcPr>
          <w:p w14:paraId="5338C6C8"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42ECE35"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2A9A22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50BE2594"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9B48B30"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E4C83E9"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286D4276"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29B60EB" w14:textId="77777777" w:rsidR="006756EB" w:rsidRPr="00967EC2" w:rsidRDefault="006756EB" w:rsidP="00670BF1">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6756EB" w:rsidRPr="00967EC2" w14:paraId="019897E8" w14:textId="77777777" w:rsidTr="00670BF1">
        <w:tc>
          <w:tcPr>
            <w:tcW w:w="0" w:type="auto"/>
            <w:hideMark/>
          </w:tcPr>
          <w:p w14:paraId="796C414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911FCB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217E45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9A0003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0A34848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BCC634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0B09F59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181F3DF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6756EB" w:rsidRPr="00967EC2" w14:paraId="240DC14F" w14:textId="77777777" w:rsidTr="00670BF1">
        <w:tc>
          <w:tcPr>
            <w:tcW w:w="0" w:type="auto"/>
            <w:hideMark/>
          </w:tcPr>
          <w:p w14:paraId="56083FB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818F0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657BC6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EE4A21A"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42B86A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4D8976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4434CD7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38BC1F6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6756EB" w:rsidRPr="00967EC2" w14:paraId="744DD128" w14:textId="77777777" w:rsidTr="00670BF1">
        <w:tc>
          <w:tcPr>
            <w:tcW w:w="0" w:type="auto"/>
            <w:hideMark/>
          </w:tcPr>
          <w:p w14:paraId="3EBDB616"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0EFF4149"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178587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0E5FFD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944FF2"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ECBA7EC"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5F5B445"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2E119A0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6756EB" w:rsidRPr="00967EC2" w14:paraId="68A4E755" w14:textId="77777777" w:rsidTr="00670BF1">
        <w:tc>
          <w:tcPr>
            <w:tcW w:w="0" w:type="auto"/>
            <w:hideMark/>
          </w:tcPr>
          <w:p w14:paraId="685DDF98"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7B1FE"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544D1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41D5F51"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5DE6D9B"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11FC294"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5A78777D"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5A8CDA70" w14:textId="77777777" w:rsidR="006756EB" w:rsidRPr="00967EC2" w:rsidRDefault="006756EB" w:rsidP="00670BF1">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194B9042" w14:textId="77777777" w:rsidR="006756EB" w:rsidRPr="006C671F" w:rsidRDefault="006756EB" w:rsidP="006756EB">
      <w:pPr>
        <w:jc w:val="both"/>
        <w:rPr>
          <w:rFonts w:ascii="Times New Roman" w:hAnsi="Times New Roman" w:cs="Times New Roman"/>
          <w:i/>
          <w:iCs/>
          <w:sz w:val="24"/>
          <w:szCs w:val="24"/>
        </w:rPr>
      </w:pPr>
    </w:p>
    <w:p w14:paraId="02E9E86E" w14:textId="77777777" w:rsidR="006756EB" w:rsidRDefault="006756EB" w:rsidP="006756EB">
      <w:pPr>
        <w:jc w:val="center"/>
        <w:rPr>
          <w:rFonts w:ascii="Times New Roman" w:hAnsi="Times New Roman" w:cs="Times New Roman"/>
          <w:i/>
          <w:iCs/>
          <w:sz w:val="24"/>
          <w:szCs w:val="24"/>
        </w:rPr>
      </w:pPr>
    </w:p>
    <w:p w14:paraId="62867D21" w14:textId="77777777" w:rsidR="006756EB" w:rsidRDefault="006756EB" w:rsidP="006756EB">
      <w:pPr>
        <w:jc w:val="center"/>
        <w:rPr>
          <w:rFonts w:ascii="Times New Roman" w:hAnsi="Times New Roman" w:cs="Times New Roman"/>
          <w:i/>
          <w:iCs/>
          <w:sz w:val="24"/>
          <w:szCs w:val="24"/>
        </w:rPr>
      </w:pPr>
    </w:p>
    <w:p w14:paraId="5C7B4B88" w14:textId="77777777" w:rsidR="006756EB" w:rsidRDefault="006756EB" w:rsidP="006756EB">
      <w:pPr>
        <w:jc w:val="center"/>
        <w:rPr>
          <w:rFonts w:ascii="Times New Roman" w:hAnsi="Times New Roman" w:cs="Times New Roman"/>
          <w:i/>
          <w:iCs/>
          <w:sz w:val="24"/>
          <w:szCs w:val="24"/>
        </w:rPr>
      </w:pPr>
    </w:p>
    <w:p w14:paraId="010D8A82" w14:textId="77777777" w:rsidR="006756EB" w:rsidRDefault="006756EB" w:rsidP="006756EB">
      <w:pPr>
        <w:jc w:val="center"/>
        <w:rPr>
          <w:rFonts w:ascii="Times New Roman" w:hAnsi="Times New Roman" w:cs="Times New Roman"/>
          <w:i/>
          <w:iCs/>
          <w:sz w:val="24"/>
          <w:szCs w:val="24"/>
        </w:rPr>
      </w:pPr>
    </w:p>
    <w:p w14:paraId="7F87587E" w14:textId="77777777" w:rsidR="006756EB" w:rsidRDefault="006756EB" w:rsidP="006756EB">
      <w:pPr>
        <w:jc w:val="center"/>
        <w:rPr>
          <w:rFonts w:ascii="Times New Roman" w:hAnsi="Times New Roman" w:cs="Times New Roman"/>
          <w:i/>
          <w:iCs/>
          <w:sz w:val="24"/>
          <w:szCs w:val="24"/>
        </w:rPr>
      </w:pPr>
    </w:p>
    <w:p w14:paraId="065ACD9E" w14:textId="77777777" w:rsidR="006756EB" w:rsidRDefault="006756EB" w:rsidP="006756EB">
      <w:pPr>
        <w:jc w:val="center"/>
        <w:rPr>
          <w:rFonts w:ascii="Times New Roman" w:hAnsi="Times New Roman" w:cs="Times New Roman"/>
          <w:i/>
          <w:iCs/>
          <w:sz w:val="24"/>
          <w:szCs w:val="24"/>
        </w:rPr>
      </w:pPr>
    </w:p>
    <w:p w14:paraId="648EDE5E" w14:textId="77777777" w:rsidR="006756EB" w:rsidRDefault="006756EB" w:rsidP="006756EB">
      <w:pPr>
        <w:jc w:val="center"/>
        <w:rPr>
          <w:rFonts w:ascii="Times New Roman" w:hAnsi="Times New Roman" w:cs="Times New Roman"/>
          <w:i/>
          <w:iCs/>
          <w:sz w:val="24"/>
          <w:szCs w:val="24"/>
        </w:rPr>
      </w:pPr>
    </w:p>
    <w:p w14:paraId="57F5B049" w14:textId="77777777" w:rsidR="006756EB" w:rsidRDefault="006756EB" w:rsidP="006756EB">
      <w:pPr>
        <w:jc w:val="center"/>
        <w:rPr>
          <w:rFonts w:ascii="Times New Roman" w:hAnsi="Times New Roman" w:cs="Times New Roman"/>
          <w:i/>
          <w:iCs/>
          <w:sz w:val="24"/>
          <w:szCs w:val="24"/>
        </w:rPr>
      </w:pPr>
    </w:p>
    <w:p w14:paraId="0778CF31" w14:textId="77777777" w:rsidR="006756EB" w:rsidRDefault="006756EB" w:rsidP="006756EB">
      <w:pPr>
        <w:jc w:val="center"/>
        <w:rPr>
          <w:rFonts w:ascii="Times New Roman" w:hAnsi="Times New Roman" w:cs="Times New Roman"/>
          <w:i/>
          <w:iCs/>
          <w:sz w:val="24"/>
          <w:szCs w:val="24"/>
        </w:rPr>
      </w:pPr>
    </w:p>
    <w:p w14:paraId="40B14924" w14:textId="77777777" w:rsidR="006756EB" w:rsidRDefault="006756EB" w:rsidP="006756EB">
      <w:pPr>
        <w:jc w:val="center"/>
        <w:rPr>
          <w:rFonts w:ascii="Times New Roman" w:hAnsi="Times New Roman" w:cs="Times New Roman"/>
          <w:i/>
          <w:iCs/>
          <w:sz w:val="24"/>
          <w:szCs w:val="24"/>
        </w:rPr>
      </w:pPr>
    </w:p>
    <w:p w14:paraId="6C4FC8B6" w14:textId="77777777" w:rsidR="006756EB" w:rsidRDefault="006756EB" w:rsidP="006756EB">
      <w:pPr>
        <w:jc w:val="center"/>
        <w:rPr>
          <w:rFonts w:ascii="Times New Roman" w:hAnsi="Times New Roman" w:cs="Times New Roman"/>
          <w:i/>
          <w:iCs/>
          <w:sz w:val="24"/>
          <w:szCs w:val="24"/>
        </w:rPr>
      </w:pPr>
    </w:p>
    <w:p w14:paraId="4BD3D7C4" w14:textId="77777777" w:rsidR="006756EB" w:rsidRDefault="006756EB" w:rsidP="006756EB">
      <w:pPr>
        <w:jc w:val="center"/>
        <w:rPr>
          <w:rFonts w:ascii="Times New Roman" w:hAnsi="Times New Roman" w:cs="Times New Roman"/>
          <w:i/>
          <w:iCs/>
          <w:sz w:val="24"/>
          <w:szCs w:val="24"/>
        </w:rPr>
      </w:pPr>
    </w:p>
    <w:p w14:paraId="1909588A" w14:textId="77777777" w:rsidR="006756EB" w:rsidRPr="00D801A6"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A623D1" w:rsidRPr="004E2BFE" w14:paraId="2AF79725" w14:textId="77777777" w:rsidTr="00670BF1">
        <w:trPr>
          <w:jc w:val="center"/>
        </w:trPr>
        <w:tc>
          <w:tcPr>
            <w:tcW w:w="0" w:type="auto"/>
            <w:hideMark/>
          </w:tcPr>
          <w:p w14:paraId="169673E9" w14:textId="77777777" w:rsidR="00A623D1" w:rsidRPr="004E2BFE" w:rsidRDefault="00A623D1" w:rsidP="00A623D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4E979F4" w14:textId="77777777" w:rsidR="00A623D1" w:rsidRPr="004E2BFE" w:rsidRDefault="00A623D1" w:rsidP="00A623D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2BF843FC" w14:textId="77777777" w:rsidR="00A623D1" w:rsidRPr="004E2BFE" w:rsidRDefault="00A623D1" w:rsidP="00A623D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6E54D2D1" w14:textId="15C3602C" w:rsidR="00A623D1" w:rsidRPr="004E2BFE" w:rsidRDefault="00A623D1" w:rsidP="00A623D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tcPr>
          <w:p w14:paraId="47288593" w14:textId="4557BF35" w:rsidR="00A623D1" w:rsidRPr="004E2BFE" w:rsidRDefault="00A623D1" w:rsidP="00A623D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tcPr>
          <w:p w14:paraId="789936BC" w14:textId="77777777" w:rsidR="00A623D1" w:rsidRPr="004E2BFE" w:rsidRDefault="00A623D1" w:rsidP="00A623D1">
            <w:pPr>
              <w:jc w:val="center"/>
              <w:rPr>
                <w:rFonts w:ascii="Times New Roman" w:hAnsi="Times New Roman" w:cs="Times New Roman"/>
                <w:b/>
                <w:bCs/>
                <w:sz w:val="20"/>
                <w:szCs w:val="20"/>
              </w:rPr>
            </w:pPr>
            <w:r w:rsidRPr="004E2BFE">
              <w:rPr>
                <w:rFonts w:ascii="Times New Roman" w:hAnsi="Times New Roman" w:cs="Times New Roman"/>
                <w:sz w:val="20"/>
                <w:szCs w:val="20"/>
              </w:rPr>
              <w:t>GEMINI</w:t>
            </w:r>
          </w:p>
        </w:tc>
      </w:tr>
      <w:tr w:rsidR="00A623D1" w:rsidRPr="004E2BFE" w14:paraId="0E22AB24" w14:textId="77777777" w:rsidTr="00670BF1">
        <w:trPr>
          <w:jc w:val="center"/>
        </w:trPr>
        <w:tc>
          <w:tcPr>
            <w:tcW w:w="0" w:type="auto"/>
            <w:hideMark/>
          </w:tcPr>
          <w:p w14:paraId="776E32B7"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hideMark/>
          </w:tcPr>
          <w:p w14:paraId="599C933C"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6C94F45"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3F2E82D" w14:textId="436BAE99"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tcPr>
          <w:p w14:paraId="28C1E595" w14:textId="0A3A2C4B"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319159CD" w14:textId="77777777" w:rsidR="00A623D1" w:rsidRPr="004E2BFE" w:rsidRDefault="00A623D1" w:rsidP="00A623D1">
            <w:pPr>
              <w:rPr>
                <w:rFonts w:ascii="Times New Roman" w:eastAsia="Times New Roman" w:hAnsi="Times New Roman" w:cs="Times New Roman"/>
                <w:sz w:val="20"/>
                <w:szCs w:val="20"/>
              </w:rPr>
            </w:pPr>
          </w:p>
        </w:tc>
      </w:tr>
      <w:tr w:rsidR="00A623D1" w:rsidRPr="004E2BFE" w14:paraId="48D1A922" w14:textId="77777777" w:rsidTr="00670BF1">
        <w:trPr>
          <w:trHeight w:val="359"/>
          <w:jc w:val="center"/>
        </w:trPr>
        <w:tc>
          <w:tcPr>
            <w:tcW w:w="0" w:type="auto"/>
            <w:hideMark/>
          </w:tcPr>
          <w:p w14:paraId="630C3874"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6DE92B4"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3AEF80F"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6F03CE" w14:textId="50DF4D24"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3FF1E40E" w14:textId="77B79B6E"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3DC6CE58"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A623D1" w:rsidRPr="004E2BFE" w14:paraId="129144A8" w14:textId="77777777" w:rsidTr="00670BF1">
        <w:trPr>
          <w:jc w:val="center"/>
        </w:trPr>
        <w:tc>
          <w:tcPr>
            <w:tcW w:w="0" w:type="auto"/>
            <w:hideMark/>
          </w:tcPr>
          <w:p w14:paraId="2E524A4E"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25F95AB8"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hideMark/>
          </w:tcPr>
          <w:p w14:paraId="6A1A0A26"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40454AF" w14:textId="08444AF0"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3531813C" w14:textId="5341C813"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tcPr>
          <w:p w14:paraId="4737B576"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A623D1" w:rsidRPr="004E2BFE" w14:paraId="67EFEDC2" w14:textId="77777777" w:rsidTr="00670BF1">
        <w:trPr>
          <w:jc w:val="center"/>
        </w:trPr>
        <w:tc>
          <w:tcPr>
            <w:tcW w:w="0" w:type="auto"/>
            <w:hideMark/>
          </w:tcPr>
          <w:p w14:paraId="6A038D03"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hideMark/>
          </w:tcPr>
          <w:p w14:paraId="25459DD5"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7AC4C3E0"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99B5DDC" w14:textId="6E9C39E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tcPr>
          <w:p w14:paraId="086CB9EF" w14:textId="4316B801"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4E25C6B6"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A623D1" w:rsidRPr="004E2BFE" w14:paraId="436C2455" w14:textId="77777777" w:rsidTr="00670BF1">
        <w:trPr>
          <w:jc w:val="center"/>
        </w:trPr>
        <w:tc>
          <w:tcPr>
            <w:tcW w:w="0" w:type="auto"/>
            <w:hideMark/>
          </w:tcPr>
          <w:p w14:paraId="7A811665"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4545289D"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 p-Akt</w:t>
            </w:r>
          </w:p>
        </w:tc>
        <w:tc>
          <w:tcPr>
            <w:tcW w:w="0" w:type="auto"/>
            <w:hideMark/>
          </w:tcPr>
          <w:p w14:paraId="0933D5B2"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499CC28" w14:textId="193C8064"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3B39E0BD" w14:textId="0C87F440"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 p-Akt</w:t>
            </w:r>
          </w:p>
        </w:tc>
        <w:tc>
          <w:tcPr>
            <w:tcW w:w="0" w:type="auto"/>
          </w:tcPr>
          <w:p w14:paraId="366F9411"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A623D1" w:rsidRPr="004E2BFE" w14:paraId="0C22E2CE" w14:textId="77777777" w:rsidTr="00670BF1">
        <w:trPr>
          <w:jc w:val="center"/>
        </w:trPr>
        <w:tc>
          <w:tcPr>
            <w:tcW w:w="0" w:type="auto"/>
            <w:hideMark/>
          </w:tcPr>
          <w:p w14:paraId="26BA9EBB"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60683B35"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19B440D7"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32830C1" w14:textId="56B1FAB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27E31BE1" w14:textId="04EC128E"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4EB15051"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A623D1" w:rsidRPr="004E2BFE" w14:paraId="6B69F148" w14:textId="77777777" w:rsidTr="00670BF1">
        <w:trPr>
          <w:jc w:val="center"/>
        </w:trPr>
        <w:tc>
          <w:tcPr>
            <w:tcW w:w="0" w:type="auto"/>
            <w:hideMark/>
          </w:tcPr>
          <w:p w14:paraId="3163C27E"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5B292474"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54685752"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1EAD52F" w14:textId="152855AE"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6901313B" w14:textId="07BC603C"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6DCA975F" w14:textId="77777777" w:rsidR="00A623D1" w:rsidRPr="004E2BFE" w:rsidRDefault="00A623D1" w:rsidP="00A623D1">
            <w:pPr>
              <w:rPr>
                <w:rFonts w:ascii="Times New Roman" w:eastAsia="Times New Roman" w:hAnsi="Times New Roman" w:cs="Times New Roman"/>
                <w:sz w:val="20"/>
                <w:szCs w:val="20"/>
              </w:rPr>
            </w:pPr>
          </w:p>
        </w:tc>
      </w:tr>
      <w:tr w:rsidR="00A623D1" w:rsidRPr="004E2BFE" w14:paraId="02ABE668" w14:textId="77777777" w:rsidTr="00670BF1">
        <w:trPr>
          <w:jc w:val="center"/>
        </w:trPr>
        <w:tc>
          <w:tcPr>
            <w:tcW w:w="0" w:type="auto"/>
            <w:hideMark/>
          </w:tcPr>
          <w:p w14:paraId="5A5A36C3"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51F3CE5A"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hideMark/>
          </w:tcPr>
          <w:p w14:paraId="114021AC"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4588831" w14:textId="70003C5C"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336DAF4C" w14:textId="5418770D"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tcPr>
          <w:p w14:paraId="11EAB4E1"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A623D1" w:rsidRPr="004E2BFE" w14:paraId="56F9EA18" w14:textId="77777777" w:rsidTr="00670BF1">
        <w:trPr>
          <w:jc w:val="center"/>
        </w:trPr>
        <w:tc>
          <w:tcPr>
            <w:tcW w:w="0" w:type="auto"/>
            <w:hideMark/>
          </w:tcPr>
          <w:p w14:paraId="17B2DB4E"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439409AB"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2143B6CC"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DC86323" w14:textId="05C343FC"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tcPr>
          <w:p w14:paraId="4B9003F1" w14:textId="238EE7FA"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tcPr>
          <w:p w14:paraId="6EF4004D"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A623D1" w:rsidRPr="004E2BFE" w14:paraId="76CD6C29" w14:textId="77777777" w:rsidTr="00670BF1">
        <w:trPr>
          <w:jc w:val="center"/>
        </w:trPr>
        <w:tc>
          <w:tcPr>
            <w:tcW w:w="0" w:type="auto"/>
            <w:hideMark/>
          </w:tcPr>
          <w:p w14:paraId="4C967D2D"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hideMark/>
          </w:tcPr>
          <w:p w14:paraId="444CF4C0"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57563594" w14:textId="77777777"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15241B7" w14:textId="373FA8C2"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tcPr>
          <w:p w14:paraId="6BAFBFE0" w14:textId="6B614D75" w:rsidR="00A623D1" w:rsidRPr="004E2BFE" w:rsidRDefault="00A623D1" w:rsidP="00A623D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tcPr>
          <w:p w14:paraId="5060EFA2" w14:textId="77777777" w:rsidR="00A623D1" w:rsidRPr="004E2BFE" w:rsidRDefault="00A623D1" w:rsidP="00A623D1">
            <w:pPr>
              <w:rPr>
                <w:rFonts w:ascii="Times New Roman" w:eastAsia="Times New Roman" w:hAnsi="Times New Roman" w:cs="Times New Roman"/>
                <w:sz w:val="20"/>
                <w:szCs w:val="20"/>
              </w:rPr>
            </w:pPr>
          </w:p>
        </w:tc>
      </w:tr>
    </w:tbl>
    <w:p w14:paraId="41BB5F00" w14:textId="77777777" w:rsidR="006756EB" w:rsidRPr="007A4A42" w:rsidRDefault="006756EB" w:rsidP="006756EB">
      <w:pPr>
        <w:jc w:val="both"/>
      </w:pPr>
    </w:p>
    <w:p w14:paraId="4C385173" w14:textId="77777777" w:rsidR="006756EB" w:rsidRPr="003E4D00"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3E4D00" w14:paraId="165FC0C4" w14:textId="77777777" w:rsidTr="00670BF1">
        <w:tc>
          <w:tcPr>
            <w:tcW w:w="0" w:type="auto"/>
            <w:hideMark/>
          </w:tcPr>
          <w:p w14:paraId="27998970"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483A4D4D"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FB464FA"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692BB23"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06221259"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642691A2"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36ADE19F"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47B56E92"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6756EB" w:rsidRPr="003E4D00" w14:paraId="74625F7A" w14:textId="77777777" w:rsidTr="00670BF1">
        <w:tc>
          <w:tcPr>
            <w:tcW w:w="0" w:type="auto"/>
            <w:hideMark/>
          </w:tcPr>
          <w:p w14:paraId="7272DDF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BB3B5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18E0E30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73777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16BBC35D"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3C428F2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607B29E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700469F9"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6756EB" w:rsidRPr="003E4D00" w14:paraId="1D6CE9AA" w14:textId="77777777" w:rsidTr="00670BF1">
        <w:tc>
          <w:tcPr>
            <w:tcW w:w="0" w:type="auto"/>
            <w:hideMark/>
          </w:tcPr>
          <w:p w14:paraId="7CF5CC6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7CB023D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0C5D1DB9"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B49F17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EC2137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46727C8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3120F468"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584D02A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6756EB" w:rsidRPr="003E4D00" w14:paraId="612A8F1F" w14:textId="77777777" w:rsidTr="00670BF1">
        <w:tc>
          <w:tcPr>
            <w:tcW w:w="0" w:type="auto"/>
            <w:hideMark/>
          </w:tcPr>
          <w:p w14:paraId="764CDC6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DB107E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0B882B44"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1F0922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5243386"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58D93C20"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20E47B0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78514755"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6756EB" w:rsidRPr="003E4D00" w14:paraId="7014E636" w14:textId="77777777" w:rsidTr="00670BF1">
        <w:tc>
          <w:tcPr>
            <w:tcW w:w="0" w:type="auto"/>
            <w:hideMark/>
          </w:tcPr>
          <w:p w14:paraId="38C19338"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539A7F4"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3FED28F6"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8493FC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D21A4E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0EBF9D9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680E6155"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AB8D6C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6CD095DB" w14:textId="77777777" w:rsidR="006756EB" w:rsidRPr="007A4A42"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1911F6A9" w14:textId="77777777" w:rsidR="006756EB" w:rsidRPr="006C671F" w:rsidRDefault="006756EB" w:rsidP="006756EB">
      <w:pPr>
        <w:jc w:val="both"/>
        <w:rPr>
          <w:rFonts w:ascii="Times New Roman" w:hAnsi="Times New Roman" w:cs="Times New Roman"/>
          <w:i/>
          <w:iCs/>
          <w:sz w:val="24"/>
          <w:szCs w:val="24"/>
        </w:rPr>
      </w:pPr>
    </w:p>
    <w:p w14:paraId="61306DDC" w14:textId="77777777" w:rsidR="006756EB" w:rsidRDefault="006756EB" w:rsidP="006756EB">
      <w:pPr>
        <w:jc w:val="center"/>
        <w:rPr>
          <w:rFonts w:ascii="Times New Roman" w:hAnsi="Times New Roman" w:cs="Times New Roman"/>
          <w:i/>
          <w:iCs/>
          <w:sz w:val="24"/>
          <w:szCs w:val="24"/>
        </w:rPr>
      </w:pPr>
    </w:p>
    <w:p w14:paraId="19F3812B" w14:textId="77777777" w:rsidR="006756EB" w:rsidRDefault="006756EB" w:rsidP="006756EB">
      <w:pPr>
        <w:jc w:val="center"/>
        <w:rPr>
          <w:rFonts w:ascii="Times New Roman" w:hAnsi="Times New Roman" w:cs="Times New Roman"/>
          <w:i/>
          <w:iCs/>
          <w:sz w:val="24"/>
          <w:szCs w:val="24"/>
        </w:rPr>
      </w:pPr>
    </w:p>
    <w:p w14:paraId="2DAF05D8" w14:textId="77777777" w:rsidR="006756EB" w:rsidRDefault="006756EB" w:rsidP="006756EB">
      <w:pPr>
        <w:jc w:val="center"/>
        <w:rPr>
          <w:rFonts w:ascii="Times New Roman" w:hAnsi="Times New Roman" w:cs="Times New Roman"/>
          <w:i/>
          <w:iCs/>
          <w:sz w:val="24"/>
          <w:szCs w:val="24"/>
        </w:rPr>
      </w:pPr>
    </w:p>
    <w:p w14:paraId="2E80044A" w14:textId="77777777" w:rsidR="006756EB" w:rsidRDefault="006756EB" w:rsidP="006756EB">
      <w:pPr>
        <w:jc w:val="center"/>
        <w:rPr>
          <w:rFonts w:ascii="Times New Roman" w:hAnsi="Times New Roman" w:cs="Times New Roman"/>
          <w:i/>
          <w:iCs/>
          <w:sz w:val="24"/>
          <w:szCs w:val="24"/>
        </w:rPr>
      </w:pPr>
    </w:p>
    <w:p w14:paraId="0031560A" w14:textId="77777777" w:rsidR="006756EB" w:rsidRDefault="006756EB" w:rsidP="006756EB">
      <w:pPr>
        <w:jc w:val="center"/>
        <w:rPr>
          <w:rFonts w:ascii="Times New Roman" w:hAnsi="Times New Roman" w:cs="Times New Roman"/>
          <w:i/>
          <w:iCs/>
          <w:sz w:val="24"/>
          <w:szCs w:val="24"/>
        </w:rPr>
      </w:pPr>
    </w:p>
    <w:p w14:paraId="7FBE7839" w14:textId="77777777" w:rsidR="006756EB" w:rsidRDefault="006756EB" w:rsidP="006756EB">
      <w:pPr>
        <w:jc w:val="center"/>
        <w:rPr>
          <w:rFonts w:ascii="Times New Roman" w:hAnsi="Times New Roman" w:cs="Times New Roman"/>
          <w:i/>
          <w:iCs/>
          <w:sz w:val="24"/>
          <w:szCs w:val="24"/>
        </w:rPr>
      </w:pPr>
    </w:p>
    <w:p w14:paraId="4917248F" w14:textId="77777777" w:rsidR="006756EB" w:rsidRDefault="006756EB" w:rsidP="006756EB">
      <w:pPr>
        <w:jc w:val="center"/>
        <w:rPr>
          <w:rFonts w:ascii="Times New Roman" w:hAnsi="Times New Roman" w:cs="Times New Roman"/>
          <w:i/>
          <w:iCs/>
          <w:sz w:val="24"/>
          <w:szCs w:val="24"/>
        </w:rPr>
      </w:pPr>
    </w:p>
    <w:p w14:paraId="17E261EF" w14:textId="77777777" w:rsidR="006756EB" w:rsidRDefault="006756EB" w:rsidP="006756EB">
      <w:pPr>
        <w:jc w:val="center"/>
        <w:rPr>
          <w:rFonts w:ascii="Times New Roman" w:hAnsi="Times New Roman" w:cs="Times New Roman"/>
          <w:i/>
          <w:iCs/>
          <w:sz w:val="24"/>
          <w:szCs w:val="24"/>
        </w:rPr>
      </w:pPr>
    </w:p>
    <w:p w14:paraId="62D3DB73" w14:textId="77777777" w:rsidR="006756EB" w:rsidRDefault="006756EB" w:rsidP="006756EB">
      <w:pPr>
        <w:jc w:val="center"/>
        <w:rPr>
          <w:rFonts w:ascii="Times New Roman" w:hAnsi="Times New Roman" w:cs="Times New Roman"/>
          <w:i/>
          <w:iCs/>
          <w:sz w:val="24"/>
          <w:szCs w:val="24"/>
        </w:rPr>
      </w:pPr>
    </w:p>
    <w:p w14:paraId="7496AB82" w14:textId="77777777" w:rsidR="006756EB" w:rsidRPr="00A9025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A623D1" w:rsidRPr="0067609D" w14:paraId="702A915E" w14:textId="77777777" w:rsidTr="00670BF1">
        <w:trPr>
          <w:jc w:val="center"/>
        </w:trPr>
        <w:tc>
          <w:tcPr>
            <w:tcW w:w="0" w:type="auto"/>
            <w:hideMark/>
          </w:tcPr>
          <w:p w14:paraId="533E872C" w14:textId="77777777" w:rsidR="00A623D1" w:rsidRPr="0067609D" w:rsidRDefault="00A623D1" w:rsidP="00A623D1">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20D48106" w14:textId="77777777" w:rsidR="00A623D1" w:rsidRPr="0067609D" w:rsidRDefault="00A623D1" w:rsidP="00A623D1">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3667516" w14:textId="77777777" w:rsidR="00A623D1" w:rsidRPr="0067609D" w:rsidRDefault="00A623D1" w:rsidP="00A623D1">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5CA67F6B" w14:textId="3AB14C03" w:rsidR="00A623D1" w:rsidRPr="0067609D" w:rsidRDefault="00A623D1" w:rsidP="00A623D1">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7A730F13" w14:textId="152DD4B0" w:rsidR="00A623D1" w:rsidRDefault="00A623D1" w:rsidP="00A623D1">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2B1638A0" w14:textId="77777777" w:rsidR="00A623D1" w:rsidRPr="00D045A4" w:rsidRDefault="00A623D1" w:rsidP="00A623D1">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A623D1" w:rsidRPr="0067609D" w14:paraId="7ED849F1" w14:textId="77777777" w:rsidTr="00670BF1">
        <w:trPr>
          <w:jc w:val="center"/>
        </w:trPr>
        <w:tc>
          <w:tcPr>
            <w:tcW w:w="0" w:type="auto"/>
            <w:hideMark/>
          </w:tcPr>
          <w:p w14:paraId="2C17C54D"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m</w:t>
            </w:r>
          </w:p>
        </w:tc>
        <w:tc>
          <w:tcPr>
            <w:tcW w:w="0" w:type="auto"/>
            <w:hideMark/>
          </w:tcPr>
          <w:p w14:paraId="26F8E215"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3506019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276EB85" w14:textId="6BDE9E4B"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m</w:t>
            </w:r>
          </w:p>
        </w:tc>
        <w:tc>
          <w:tcPr>
            <w:tcW w:w="0" w:type="auto"/>
          </w:tcPr>
          <w:p w14:paraId="673630F8" w14:textId="76DDED63"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25018A43"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3159202D" w14:textId="77777777" w:rsidTr="00670BF1">
        <w:trPr>
          <w:jc w:val="center"/>
        </w:trPr>
        <w:tc>
          <w:tcPr>
            <w:tcW w:w="0" w:type="auto"/>
            <w:hideMark/>
          </w:tcPr>
          <w:p w14:paraId="4A9993B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00C3D1EF"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73596F20"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090C65" w14:textId="15D5AED1"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7B2D681D" w14:textId="3B27CF2F"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1800102E"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55F8826E" w14:textId="77777777" w:rsidTr="00670BF1">
        <w:trPr>
          <w:jc w:val="center"/>
        </w:trPr>
        <w:tc>
          <w:tcPr>
            <w:tcW w:w="0" w:type="auto"/>
            <w:hideMark/>
          </w:tcPr>
          <w:p w14:paraId="43341E43"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4179C7DB"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77F4FC64"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836E62" w14:textId="2DB20E08"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292E685D" w14:textId="4C207735"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74668B8D"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7F0DA1E9" w14:textId="77777777" w:rsidTr="00670BF1">
        <w:trPr>
          <w:jc w:val="center"/>
        </w:trPr>
        <w:tc>
          <w:tcPr>
            <w:tcW w:w="0" w:type="auto"/>
            <w:hideMark/>
          </w:tcPr>
          <w:p w14:paraId="39B0932C"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60AD753"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28F36AEA"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594BBB" w14:textId="148A0289"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05BB0BAB" w14:textId="6A88F7F9"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73BB6494" w14:textId="77777777" w:rsidR="00A623D1" w:rsidRPr="0067609D" w:rsidRDefault="00A623D1" w:rsidP="00A623D1">
            <w:pPr>
              <w:rPr>
                <w:rFonts w:ascii="Times New Roman" w:eastAsia="Times New Roman" w:hAnsi="Times New Roman" w:cs="Times New Roman"/>
                <w:sz w:val="20"/>
                <w:szCs w:val="20"/>
              </w:rPr>
            </w:pPr>
          </w:p>
        </w:tc>
      </w:tr>
      <w:tr w:rsidR="00A623D1" w:rsidRPr="0067609D" w14:paraId="44BBF09C" w14:textId="77777777" w:rsidTr="00670BF1">
        <w:trPr>
          <w:jc w:val="center"/>
        </w:trPr>
        <w:tc>
          <w:tcPr>
            <w:tcW w:w="0" w:type="auto"/>
            <w:hideMark/>
          </w:tcPr>
          <w:p w14:paraId="4909511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0577E8E6"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642E6C5C"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FFF716" w14:textId="7FF8D229"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6DB6F5E2" w14:textId="222C57CD"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1F03D8B6"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A623D1" w:rsidRPr="0067609D" w14:paraId="03F6FCFC" w14:textId="77777777" w:rsidTr="00670BF1">
        <w:trPr>
          <w:jc w:val="center"/>
        </w:trPr>
        <w:tc>
          <w:tcPr>
            <w:tcW w:w="0" w:type="auto"/>
            <w:hideMark/>
          </w:tcPr>
          <w:p w14:paraId="790A605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1E1E06DA"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0F9A3C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0BCC54" w14:textId="69905FA8"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53AA623F" w14:textId="62B2AAE9"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4A87E4E8"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6A4F5958" w14:textId="77777777" w:rsidTr="00670BF1">
        <w:trPr>
          <w:jc w:val="center"/>
        </w:trPr>
        <w:tc>
          <w:tcPr>
            <w:tcW w:w="0" w:type="auto"/>
            <w:hideMark/>
          </w:tcPr>
          <w:p w14:paraId="355407D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73BCC69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2C1AD397"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C3407C6" w14:textId="5379D9BF"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131AE816" w14:textId="0808583B"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0A464D77"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250074E5" w14:textId="77777777" w:rsidTr="00670BF1">
        <w:trPr>
          <w:jc w:val="center"/>
        </w:trPr>
        <w:tc>
          <w:tcPr>
            <w:tcW w:w="0" w:type="auto"/>
            <w:hideMark/>
          </w:tcPr>
          <w:p w14:paraId="0123712B"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47B93D30"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286D279E"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E959AC8" w14:textId="417A538B"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4C5FE850" w14:textId="0CE3DF8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tcPr>
          <w:p w14:paraId="1660101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A623D1" w:rsidRPr="0067609D" w14:paraId="3AE6124A" w14:textId="77777777" w:rsidTr="00670BF1">
        <w:trPr>
          <w:jc w:val="center"/>
        </w:trPr>
        <w:tc>
          <w:tcPr>
            <w:tcW w:w="0" w:type="auto"/>
            <w:hideMark/>
          </w:tcPr>
          <w:p w14:paraId="1D91460B"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6938C718"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23ADF47"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7946E6C" w14:textId="17C9CC88"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445D17F3" w14:textId="3C5D7E18" w:rsidR="00A623D1" w:rsidRPr="00252C76"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426CA2A3" w14:textId="77777777" w:rsidR="00A623D1" w:rsidRPr="00252C76" w:rsidRDefault="00A623D1" w:rsidP="00A623D1">
            <w:pPr>
              <w:rPr>
                <w:rFonts w:ascii="Times New Roman" w:eastAsia="Times New Roman" w:hAnsi="Times New Roman" w:cs="Times New Roman"/>
                <w:sz w:val="20"/>
                <w:szCs w:val="20"/>
              </w:rPr>
            </w:pPr>
          </w:p>
        </w:tc>
      </w:tr>
      <w:tr w:rsidR="00A623D1" w:rsidRPr="0067609D" w14:paraId="547D1F2C" w14:textId="77777777" w:rsidTr="00670BF1">
        <w:trPr>
          <w:jc w:val="center"/>
        </w:trPr>
        <w:tc>
          <w:tcPr>
            <w:tcW w:w="0" w:type="auto"/>
            <w:hideMark/>
          </w:tcPr>
          <w:p w14:paraId="275880B8"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94ED289"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2FEF946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51C3970" w14:textId="4C1CD2A6"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76D43C40" w14:textId="4B949404" w:rsidR="00A623D1" w:rsidRPr="00252C76"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471856CA" w14:textId="77777777" w:rsidR="00A623D1" w:rsidRPr="00252C76" w:rsidRDefault="00A623D1" w:rsidP="00A623D1">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A623D1" w:rsidRPr="0067609D" w14:paraId="0BBD0855" w14:textId="77777777" w:rsidTr="00670BF1">
        <w:trPr>
          <w:jc w:val="center"/>
        </w:trPr>
        <w:tc>
          <w:tcPr>
            <w:tcW w:w="0" w:type="auto"/>
            <w:hideMark/>
          </w:tcPr>
          <w:p w14:paraId="5F21AE6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2A2B9F73"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6690BAF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960AA48" w14:textId="61EDB5F2"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tcPr>
          <w:p w14:paraId="6C717A39" w14:textId="3373C535"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586AD664" w14:textId="77777777" w:rsidR="00A623D1" w:rsidRPr="00792613" w:rsidRDefault="00A623D1" w:rsidP="00A623D1">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A623D1" w:rsidRPr="0067609D" w14:paraId="7DAEA93C" w14:textId="77777777" w:rsidTr="00670BF1">
        <w:trPr>
          <w:jc w:val="center"/>
        </w:trPr>
        <w:tc>
          <w:tcPr>
            <w:tcW w:w="0" w:type="auto"/>
            <w:hideMark/>
          </w:tcPr>
          <w:p w14:paraId="6DF55282"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776B36D1"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6722D7D9" w14:textId="7777777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3EBF9DA3" w14:textId="6213CB02"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tcPr>
          <w:p w14:paraId="580F4F14" w14:textId="791019A7" w:rsidR="00A623D1" w:rsidRPr="0067609D" w:rsidRDefault="00A623D1" w:rsidP="00A623D1">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5E599C70" w14:textId="77777777" w:rsidR="00A623D1" w:rsidRPr="00792613" w:rsidRDefault="00A623D1" w:rsidP="00A623D1">
            <w:pPr>
              <w:rPr>
                <w:rFonts w:ascii="Times New Roman" w:eastAsia="Times New Roman" w:hAnsi="Times New Roman" w:cs="Times New Roman"/>
                <w:sz w:val="20"/>
                <w:szCs w:val="20"/>
              </w:rPr>
            </w:pPr>
          </w:p>
        </w:tc>
      </w:tr>
    </w:tbl>
    <w:p w14:paraId="309F5C55" w14:textId="77777777" w:rsidR="006756EB" w:rsidRPr="00C34B99"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6CA5F454" w14:textId="77777777" w:rsidR="006756EB" w:rsidRPr="003E4D00"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6756EB" w:rsidRPr="003E4D00" w14:paraId="1DFEA6D5" w14:textId="77777777" w:rsidTr="00670BF1">
        <w:tc>
          <w:tcPr>
            <w:tcW w:w="0" w:type="auto"/>
            <w:hideMark/>
          </w:tcPr>
          <w:p w14:paraId="359B3759"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Model</w:t>
            </w:r>
          </w:p>
        </w:tc>
        <w:tc>
          <w:tcPr>
            <w:tcW w:w="0" w:type="auto"/>
            <w:hideMark/>
          </w:tcPr>
          <w:p w14:paraId="1EA71C7D"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0BFCA202"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75DFDBD9"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8020BB8"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71885D4B"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17700314"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3F32E16B" w14:textId="77777777" w:rsidR="006756EB" w:rsidRPr="003E4D00" w:rsidRDefault="006756EB" w:rsidP="00670BF1">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6756EB" w:rsidRPr="003E4D00" w14:paraId="7249F929" w14:textId="77777777" w:rsidTr="00670BF1">
        <w:tc>
          <w:tcPr>
            <w:tcW w:w="0" w:type="auto"/>
            <w:hideMark/>
          </w:tcPr>
          <w:p w14:paraId="4D52EE81"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1949C64"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D404D6B"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66E6D856"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41065813"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2B6D9BE8"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2702E64E"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3549FBB4"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6756EB" w:rsidRPr="003E4D00" w14:paraId="377C6232" w14:textId="77777777" w:rsidTr="00670BF1">
        <w:tc>
          <w:tcPr>
            <w:tcW w:w="0" w:type="auto"/>
            <w:hideMark/>
          </w:tcPr>
          <w:p w14:paraId="1AE892C2"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52CF80"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6EEF5616"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6EC67C1B"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4F940A39"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7D5914A1"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5D796237"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14B9D065"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6756EB" w:rsidRPr="003E4D00" w14:paraId="0A65978D" w14:textId="77777777" w:rsidTr="00670BF1">
        <w:tc>
          <w:tcPr>
            <w:tcW w:w="0" w:type="auto"/>
            <w:hideMark/>
          </w:tcPr>
          <w:p w14:paraId="39CFF826"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7A6F976D"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261137B2"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7D926E51"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759F24A4"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754D944C"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C3F1707"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B634547"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6756EB" w:rsidRPr="003E4D00" w14:paraId="66073659" w14:textId="77777777" w:rsidTr="00670BF1">
        <w:tc>
          <w:tcPr>
            <w:tcW w:w="0" w:type="auto"/>
            <w:hideMark/>
          </w:tcPr>
          <w:p w14:paraId="7673BF21"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1785D0F"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1196DCE6"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63A50BDD"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4DC512D9"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1C70E873"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3292408C"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C2FA40" w14:textId="77777777" w:rsidR="006756EB" w:rsidRPr="003E4D00" w:rsidRDefault="006756EB" w:rsidP="00670BF1">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3DBCF103" w14:textId="77777777" w:rsidR="006756EB" w:rsidRPr="006C671F" w:rsidRDefault="006756EB" w:rsidP="006756EB">
      <w:pPr>
        <w:jc w:val="both"/>
        <w:rPr>
          <w:rFonts w:ascii="Times New Roman" w:hAnsi="Times New Roman" w:cs="Times New Roman"/>
          <w:i/>
          <w:iCs/>
          <w:sz w:val="24"/>
          <w:szCs w:val="24"/>
        </w:rPr>
      </w:pPr>
    </w:p>
    <w:p w14:paraId="1476E386" w14:textId="77777777" w:rsidR="006756EB" w:rsidRDefault="006756EB" w:rsidP="006756EB">
      <w:pPr>
        <w:jc w:val="center"/>
        <w:rPr>
          <w:rFonts w:ascii="Times New Roman" w:hAnsi="Times New Roman" w:cs="Times New Roman"/>
          <w:i/>
          <w:iCs/>
          <w:sz w:val="24"/>
          <w:szCs w:val="24"/>
        </w:rPr>
      </w:pPr>
    </w:p>
    <w:p w14:paraId="30034095" w14:textId="77777777" w:rsidR="006756EB" w:rsidRDefault="006756EB" w:rsidP="006756EB">
      <w:pPr>
        <w:jc w:val="center"/>
        <w:rPr>
          <w:rFonts w:ascii="Times New Roman" w:hAnsi="Times New Roman" w:cs="Times New Roman"/>
          <w:i/>
          <w:iCs/>
          <w:sz w:val="24"/>
          <w:szCs w:val="24"/>
        </w:rPr>
      </w:pPr>
    </w:p>
    <w:p w14:paraId="07D150C0" w14:textId="77777777" w:rsidR="006756EB" w:rsidRDefault="006756EB" w:rsidP="006756EB">
      <w:pPr>
        <w:jc w:val="center"/>
        <w:rPr>
          <w:rFonts w:ascii="Times New Roman" w:hAnsi="Times New Roman" w:cs="Times New Roman"/>
          <w:i/>
          <w:iCs/>
          <w:sz w:val="24"/>
          <w:szCs w:val="24"/>
        </w:rPr>
      </w:pPr>
    </w:p>
    <w:p w14:paraId="04138735" w14:textId="77777777" w:rsidR="006756EB" w:rsidRDefault="006756EB" w:rsidP="006756EB">
      <w:pPr>
        <w:jc w:val="center"/>
        <w:rPr>
          <w:rFonts w:ascii="Times New Roman" w:hAnsi="Times New Roman" w:cs="Times New Roman"/>
          <w:i/>
          <w:iCs/>
          <w:sz w:val="24"/>
          <w:szCs w:val="24"/>
        </w:rPr>
      </w:pPr>
    </w:p>
    <w:p w14:paraId="7C36AB3B" w14:textId="77777777" w:rsidR="006756EB" w:rsidRDefault="006756EB" w:rsidP="006756EB">
      <w:pPr>
        <w:jc w:val="center"/>
        <w:rPr>
          <w:rFonts w:ascii="Times New Roman" w:hAnsi="Times New Roman" w:cs="Times New Roman"/>
          <w:i/>
          <w:iCs/>
          <w:sz w:val="24"/>
          <w:szCs w:val="24"/>
        </w:rPr>
      </w:pPr>
    </w:p>
    <w:p w14:paraId="5853F25D" w14:textId="77777777" w:rsidR="006756EB" w:rsidRDefault="006756EB" w:rsidP="006756EB">
      <w:pPr>
        <w:jc w:val="center"/>
        <w:rPr>
          <w:rFonts w:ascii="Times New Roman" w:hAnsi="Times New Roman" w:cs="Times New Roman"/>
          <w:i/>
          <w:iCs/>
          <w:sz w:val="24"/>
          <w:szCs w:val="24"/>
        </w:rPr>
      </w:pPr>
    </w:p>
    <w:p w14:paraId="2785C469" w14:textId="77777777" w:rsidR="006756EB" w:rsidRDefault="006756EB" w:rsidP="006756EB">
      <w:pPr>
        <w:jc w:val="center"/>
        <w:rPr>
          <w:rFonts w:ascii="Times New Roman" w:hAnsi="Times New Roman" w:cs="Times New Roman"/>
          <w:i/>
          <w:iCs/>
          <w:sz w:val="24"/>
          <w:szCs w:val="24"/>
        </w:rPr>
      </w:pPr>
    </w:p>
    <w:p w14:paraId="51CCB5D4" w14:textId="77777777" w:rsidR="006756EB" w:rsidRDefault="006756EB" w:rsidP="006756EB">
      <w:pPr>
        <w:jc w:val="center"/>
        <w:rPr>
          <w:rFonts w:ascii="Times New Roman" w:hAnsi="Times New Roman" w:cs="Times New Roman"/>
          <w:i/>
          <w:iCs/>
          <w:sz w:val="24"/>
          <w:szCs w:val="24"/>
        </w:rPr>
      </w:pPr>
    </w:p>
    <w:p w14:paraId="35685D02" w14:textId="77777777" w:rsidR="006756EB" w:rsidRDefault="006756EB" w:rsidP="006756EB">
      <w:pPr>
        <w:jc w:val="center"/>
        <w:rPr>
          <w:rFonts w:ascii="Times New Roman" w:hAnsi="Times New Roman" w:cs="Times New Roman"/>
          <w:i/>
          <w:iCs/>
          <w:sz w:val="24"/>
          <w:szCs w:val="24"/>
        </w:rPr>
      </w:pPr>
    </w:p>
    <w:p w14:paraId="7FC4EB24" w14:textId="77777777" w:rsidR="006756EB" w:rsidRDefault="006756EB" w:rsidP="006756EB">
      <w:pPr>
        <w:jc w:val="center"/>
        <w:rPr>
          <w:rFonts w:ascii="Times New Roman" w:hAnsi="Times New Roman" w:cs="Times New Roman"/>
          <w:i/>
          <w:iCs/>
          <w:sz w:val="24"/>
          <w:szCs w:val="24"/>
        </w:rPr>
      </w:pPr>
    </w:p>
    <w:p w14:paraId="407DC6FA" w14:textId="77777777" w:rsidR="006756EB" w:rsidRDefault="006756EB" w:rsidP="006756EB">
      <w:pPr>
        <w:jc w:val="center"/>
        <w:rPr>
          <w:rFonts w:ascii="Times New Roman" w:hAnsi="Times New Roman" w:cs="Times New Roman"/>
          <w:i/>
          <w:iCs/>
          <w:sz w:val="24"/>
          <w:szCs w:val="24"/>
        </w:rPr>
      </w:pPr>
    </w:p>
    <w:p w14:paraId="34474B40"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2E1E9557" w14:textId="77777777" w:rsidR="006756EB" w:rsidRPr="0067609D"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555F10" w:rsidRPr="0067609D" w14:paraId="5B5D7510" w14:textId="77777777" w:rsidTr="00670BF1">
        <w:trPr>
          <w:jc w:val="center"/>
        </w:trPr>
        <w:tc>
          <w:tcPr>
            <w:tcW w:w="0" w:type="auto"/>
            <w:hideMark/>
          </w:tcPr>
          <w:p w14:paraId="66540232" w14:textId="77777777" w:rsidR="00555F10" w:rsidRPr="0067609D" w:rsidRDefault="00555F10" w:rsidP="00555F1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FE51EF7" w14:textId="77777777" w:rsidR="00555F10" w:rsidRPr="0067609D" w:rsidRDefault="00555F10" w:rsidP="00555F1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53E1CBA9" w14:textId="77777777" w:rsidR="00555F10" w:rsidRPr="0067609D" w:rsidRDefault="00555F10" w:rsidP="00555F1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184EFBBF" w14:textId="4B13647B" w:rsidR="00555F10" w:rsidRPr="0067609D" w:rsidRDefault="00555F10" w:rsidP="00555F1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291C90B3" w14:textId="77C3034A" w:rsidR="00555F10" w:rsidRDefault="00555F10" w:rsidP="00555F1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47E7F35A" w14:textId="77777777" w:rsidR="00555F10" w:rsidRPr="00D045A4" w:rsidRDefault="00555F10" w:rsidP="00555F1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555F10" w:rsidRPr="0067609D" w14:paraId="7327941C" w14:textId="77777777" w:rsidTr="00670BF1">
        <w:trPr>
          <w:jc w:val="center"/>
        </w:trPr>
        <w:tc>
          <w:tcPr>
            <w:tcW w:w="0" w:type="auto"/>
            <w:hideMark/>
          </w:tcPr>
          <w:p w14:paraId="2B60D230"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3C6C3A14"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EFCE56A"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6F9C64F" w14:textId="44E7EFCE"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tcPr>
          <w:p w14:paraId="1739A463" w14:textId="1E05DC19"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19641BB8"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06356234" w14:textId="77777777" w:rsidTr="00670BF1">
        <w:trPr>
          <w:jc w:val="center"/>
        </w:trPr>
        <w:tc>
          <w:tcPr>
            <w:tcW w:w="0" w:type="auto"/>
            <w:hideMark/>
          </w:tcPr>
          <w:p w14:paraId="5069E22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915758B"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74B0FA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5A3DE9F" w14:textId="6FB09035"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6AA03DA5" w14:textId="0746304A"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2069D28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7D1E64A5" w14:textId="77777777" w:rsidTr="00670BF1">
        <w:trPr>
          <w:jc w:val="center"/>
        </w:trPr>
        <w:tc>
          <w:tcPr>
            <w:tcW w:w="0" w:type="auto"/>
            <w:hideMark/>
          </w:tcPr>
          <w:p w14:paraId="4905064F"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60CFDEFC"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21AA6508"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0F2A492" w14:textId="52C24788"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17A04584" w14:textId="48FEB81E"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7A978F9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66FE6885" w14:textId="77777777" w:rsidTr="00670BF1">
        <w:trPr>
          <w:jc w:val="center"/>
        </w:trPr>
        <w:tc>
          <w:tcPr>
            <w:tcW w:w="0" w:type="auto"/>
            <w:hideMark/>
          </w:tcPr>
          <w:p w14:paraId="1208124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AB18C26"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685A78A6"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1D37941" w14:textId="278DE029"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58DFA39B" w14:textId="2A0D6315"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169447DB"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71D4335A" w14:textId="77777777" w:rsidTr="00670BF1">
        <w:trPr>
          <w:jc w:val="center"/>
        </w:trPr>
        <w:tc>
          <w:tcPr>
            <w:tcW w:w="0" w:type="auto"/>
            <w:hideMark/>
          </w:tcPr>
          <w:p w14:paraId="48FC9A6C"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DBCEE7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7415EF4C"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88A382A" w14:textId="0FFE1253"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399958FB" w14:textId="2111BE1D"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4AF77817"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0173727A" w14:textId="77777777" w:rsidTr="00670BF1">
        <w:trPr>
          <w:jc w:val="center"/>
        </w:trPr>
        <w:tc>
          <w:tcPr>
            <w:tcW w:w="0" w:type="auto"/>
            <w:hideMark/>
          </w:tcPr>
          <w:p w14:paraId="74C2FF40"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77C72851"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2E62A530"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67DC5C" w14:textId="40B72EB5"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407D788F" w14:textId="4873545A"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tcPr>
          <w:p w14:paraId="2886D633" w14:textId="77777777" w:rsidR="00555F10" w:rsidRPr="0067609D" w:rsidRDefault="00555F10" w:rsidP="00555F10">
            <w:pPr>
              <w:rPr>
                <w:rFonts w:ascii="Times New Roman" w:eastAsia="Times New Roman" w:hAnsi="Times New Roman" w:cs="Times New Roman"/>
                <w:sz w:val="20"/>
                <w:szCs w:val="20"/>
              </w:rPr>
            </w:pPr>
          </w:p>
        </w:tc>
      </w:tr>
      <w:tr w:rsidR="00555F10" w:rsidRPr="0067609D" w14:paraId="7A6705D3" w14:textId="77777777" w:rsidTr="00670BF1">
        <w:trPr>
          <w:jc w:val="center"/>
        </w:trPr>
        <w:tc>
          <w:tcPr>
            <w:tcW w:w="0" w:type="auto"/>
            <w:hideMark/>
          </w:tcPr>
          <w:p w14:paraId="44FB5097"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784F9961"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20BC1274"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A1CBB7D" w14:textId="128B6E7A"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6B5191F5" w14:textId="1FF0B5B3"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33596542"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79E4CD07" w14:textId="77777777" w:rsidTr="00670BF1">
        <w:trPr>
          <w:jc w:val="center"/>
        </w:trPr>
        <w:tc>
          <w:tcPr>
            <w:tcW w:w="0" w:type="auto"/>
            <w:hideMark/>
          </w:tcPr>
          <w:p w14:paraId="5D57655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7CD88868"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19F60601"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E511089" w14:textId="2B666CE2"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56F405C6" w14:textId="2A72702A"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6A8E6AFF"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23A62D60" w14:textId="77777777" w:rsidTr="00670BF1">
        <w:trPr>
          <w:jc w:val="center"/>
        </w:trPr>
        <w:tc>
          <w:tcPr>
            <w:tcW w:w="0" w:type="auto"/>
            <w:hideMark/>
          </w:tcPr>
          <w:p w14:paraId="599A6C4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14386E1B"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53E4CFE2"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07F549" w14:textId="23F3EC78"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28599F61" w14:textId="6B4AC808"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tcPr>
          <w:p w14:paraId="1144060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4AD2C356" w14:textId="77777777" w:rsidTr="00670BF1">
        <w:trPr>
          <w:jc w:val="center"/>
        </w:trPr>
        <w:tc>
          <w:tcPr>
            <w:tcW w:w="0" w:type="auto"/>
            <w:hideMark/>
          </w:tcPr>
          <w:p w14:paraId="39278348"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3BE43EF8"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3E507374"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A0E4C" w14:textId="2EE8DDE2"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12B33555" w14:textId="0A7D8FD1"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tcPr>
          <w:p w14:paraId="0011A871" w14:textId="77777777" w:rsidR="00555F10" w:rsidRPr="0067609D" w:rsidRDefault="00555F10" w:rsidP="00555F10">
            <w:pPr>
              <w:rPr>
                <w:rFonts w:ascii="Times New Roman" w:eastAsia="Times New Roman" w:hAnsi="Times New Roman" w:cs="Times New Roman"/>
                <w:sz w:val="20"/>
                <w:szCs w:val="20"/>
              </w:rPr>
            </w:pPr>
          </w:p>
        </w:tc>
      </w:tr>
      <w:tr w:rsidR="00555F10" w:rsidRPr="0067609D" w14:paraId="2E8CFA70" w14:textId="77777777" w:rsidTr="00670BF1">
        <w:trPr>
          <w:jc w:val="center"/>
        </w:trPr>
        <w:tc>
          <w:tcPr>
            <w:tcW w:w="0" w:type="auto"/>
            <w:hideMark/>
          </w:tcPr>
          <w:p w14:paraId="129C8FE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1B48C28C"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515C287C"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789FCA7" w14:textId="23569536"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63AE8A2D" w14:textId="6222F3B1"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tcPr>
          <w:p w14:paraId="39F7D5B0"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72D07F29" w14:textId="77777777" w:rsidTr="00670BF1">
        <w:trPr>
          <w:jc w:val="center"/>
        </w:trPr>
        <w:tc>
          <w:tcPr>
            <w:tcW w:w="0" w:type="auto"/>
            <w:hideMark/>
          </w:tcPr>
          <w:p w14:paraId="717058F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E11604E"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7BA87E41"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A006F70" w14:textId="7D85678D"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4DBFDDD9" w14:textId="01E27EF1"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54AEB69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5AD994F6" w14:textId="77777777" w:rsidTr="00670BF1">
        <w:trPr>
          <w:jc w:val="center"/>
        </w:trPr>
        <w:tc>
          <w:tcPr>
            <w:tcW w:w="0" w:type="auto"/>
            <w:hideMark/>
          </w:tcPr>
          <w:p w14:paraId="43AB3A4F"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AE8D0A1"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7098617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0E0F0AC" w14:textId="6F34B302"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707DBE7D" w14:textId="2A9028C5"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tcPr>
          <w:p w14:paraId="2301B09B"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555F10" w:rsidRPr="0067609D" w14:paraId="50D3CED6" w14:textId="77777777" w:rsidTr="00670BF1">
        <w:trPr>
          <w:jc w:val="center"/>
        </w:trPr>
        <w:tc>
          <w:tcPr>
            <w:tcW w:w="0" w:type="auto"/>
            <w:hideMark/>
          </w:tcPr>
          <w:p w14:paraId="68348DA3"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432A921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53342B97"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791D85" w14:textId="6FFFA43E"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286E2CBE" w14:textId="45494283"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tcPr>
          <w:p w14:paraId="25B73C0F"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555F10" w:rsidRPr="0067609D" w14:paraId="42F4FD92" w14:textId="77777777" w:rsidTr="00670BF1">
        <w:trPr>
          <w:jc w:val="center"/>
        </w:trPr>
        <w:tc>
          <w:tcPr>
            <w:tcW w:w="0" w:type="auto"/>
            <w:hideMark/>
          </w:tcPr>
          <w:p w14:paraId="68B2CB0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E237DF9"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22A4764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A5B2E55" w14:textId="02B2AB6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370D3BDC" w14:textId="3EB84BD2"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tcPr>
          <w:p w14:paraId="11BE3D9E" w14:textId="77777777" w:rsidR="00555F10" w:rsidRPr="006314BC" w:rsidRDefault="00555F10" w:rsidP="00555F1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555F10" w:rsidRPr="0067609D" w14:paraId="25805990" w14:textId="77777777" w:rsidTr="00670BF1">
        <w:trPr>
          <w:jc w:val="center"/>
        </w:trPr>
        <w:tc>
          <w:tcPr>
            <w:tcW w:w="0" w:type="auto"/>
            <w:hideMark/>
          </w:tcPr>
          <w:p w14:paraId="4BB0AEE4"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54324D66"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28D02377"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3ED44CD" w14:textId="510D74CC"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50754BA2" w14:textId="0C7FD2C2"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tcPr>
          <w:p w14:paraId="3EE3538D" w14:textId="77777777" w:rsidR="00555F10" w:rsidRPr="006314BC" w:rsidRDefault="00555F10" w:rsidP="00555F10">
            <w:pPr>
              <w:rPr>
                <w:rFonts w:ascii="Times New Roman" w:eastAsia="Times New Roman" w:hAnsi="Times New Roman" w:cs="Times New Roman"/>
                <w:sz w:val="20"/>
                <w:szCs w:val="20"/>
              </w:rPr>
            </w:pPr>
          </w:p>
        </w:tc>
      </w:tr>
      <w:tr w:rsidR="00555F10" w:rsidRPr="0067609D" w14:paraId="61E10E38" w14:textId="77777777" w:rsidTr="00670BF1">
        <w:trPr>
          <w:jc w:val="center"/>
        </w:trPr>
        <w:tc>
          <w:tcPr>
            <w:tcW w:w="0" w:type="auto"/>
            <w:hideMark/>
          </w:tcPr>
          <w:p w14:paraId="47F8A135"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284D5B6D"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AB93106" w14:textId="77777777"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D9A9782" w14:textId="0C492F8E"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5EB33862" w14:textId="3DA4A693" w:rsidR="00555F10" w:rsidRPr="0067609D" w:rsidRDefault="00555F10" w:rsidP="00555F1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1C86DFA5" w14:textId="77777777" w:rsidR="00555F10" w:rsidRPr="006314BC" w:rsidRDefault="00555F10" w:rsidP="00555F10">
            <w:pPr>
              <w:rPr>
                <w:rFonts w:ascii="Times New Roman" w:eastAsia="Times New Roman" w:hAnsi="Times New Roman" w:cs="Times New Roman"/>
                <w:sz w:val="20"/>
                <w:szCs w:val="20"/>
              </w:rPr>
            </w:pPr>
          </w:p>
        </w:tc>
      </w:tr>
    </w:tbl>
    <w:p w14:paraId="11EB6605" w14:textId="77777777" w:rsidR="006756EB" w:rsidRPr="003E4D00"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3E4D00" w14:paraId="369F70C6" w14:textId="77777777" w:rsidTr="00670BF1">
        <w:tc>
          <w:tcPr>
            <w:tcW w:w="0" w:type="auto"/>
            <w:hideMark/>
          </w:tcPr>
          <w:p w14:paraId="0EB581F8"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6447CAC1"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313A28C7"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1F3B2BE4"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C0F9C40"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DEA1599"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584B59F5"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5DC701DD"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6756EB" w:rsidRPr="003E4D00" w14:paraId="0D0DE3A3" w14:textId="77777777" w:rsidTr="00670BF1">
        <w:tc>
          <w:tcPr>
            <w:tcW w:w="0" w:type="auto"/>
            <w:hideMark/>
          </w:tcPr>
          <w:p w14:paraId="1DB62E94"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7125A4A7"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4C2A800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157F1D0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488A93FA"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075BBB42"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652B99D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54BA605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6756EB" w:rsidRPr="003E4D00" w14:paraId="4A2AA34A" w14:textId="77777777" w:rsidTr="00670BF1">
        <w:tc>
          <w:tcPr>
            <w:tcW w:w="0" w:type="auto"/>
            <w:hideMark/>
          </w:tcPr>
          <w:p w14:paraId="68E2A06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592FA3F8"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13B24F2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3A93D194"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53DBF40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382CB104"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258FBA7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15F09902"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6756EB" w:rsidRPr="003E4D00" w14:paraId="67263871" w14:textId="77777777" w:rsidTr="00670BF1">
        <w:tc>
          <w:tcPr>
            <w:tcW w:w="0" w:type="auto"/>
            <w:hideMark/>
          </w:tcPr>
          <w:p w14:paraId="60C7253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52ECDA25"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6379ABB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DBE3386"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4CB688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5A76F75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20FC7438"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10033C1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6756EB" w:rsidRPr="003E4D00" w14:paraId="3F3C8DFF" w14:textId="77777777" w:rsidTr="00670BF1">
        <w:tc>
          <w:tcPr>
            <w:tcW w:w="0" w:type="auto"/>
            <w:hideMark/>
          </w:tcPr>
          <w:p w14:paraId="40503652"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6040B78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2DCD009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2C9D9A0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352B805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0E8975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56022AA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2C2C6C1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112033F9" w14:textId="77777777" w:rsidR="006756EB" w:rsidRPr="006C671F" w:rsidRDefault="006756EB" w:rsidP="006756EB">
      <w:pPr>
        <w:jc w:val="both"/>
        <w:rPr>
          <w:rFonts w:ascii="Times New Roman" w:hAnsi="Times New Roman" w:cs="Times New Roman"/>
          <w:i/>
          <w:iCs/>
          <w:sz w:val="24"/>
          <w:szCs w:val="24"/>
        </w:rPr>
      </w:pPr>
    </w:p>
    <w:p w14:paraId="1B76A41C"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3182990B" w14:textId="77777777" w:rsidR="006756EB" w:rsidRPr="00F84743" w:rsidRDefault="006756EB" w:rsidP="006756EB">
      <w:pPr>
        <w:jc w:val="both"/>
        <w:rPr>
          <w:rFonts w:ascii="Times New Roman" w:hAnsi="Times New Roman" w:cs="Times New Roman"/>
          <w:i/>
          <w:iCs/>
          <w:sz w:val="24"/>
          <w:szCs w:val="24"/>
        </w:rPr>
      </w:pPr>
    </w:p>
    <w:tbl>
      <w:tblPr>
        <w:tblStyle w:val="TableGrid"/>
        <w:tblW w:w="8289" w:type="dxa"/>
        <w:tblLook w:val="04A0" w:firstRow="1" w:lastRow="0" w:firstColumn="1" w:lastColumn="0" w:noHBand="0" w:noVBand="1"/>
      </w:tblPr>
      <w:tblGrid>
        <w:gridCol w:w="1468"/>
        <w:gridCol w:w="1499"/>
        <w:gridCol w:w="1295"/>
        <w:gridCol w:w="1467"/>
        <w:gridCol w:w="1499"/>
        <w:gridCol w:w="1061"/>
      </w:tblGrid>
      <w:tr w:rsidR="00BF1288" w:rsidRPr="00F84743" w14:paraId="5AC5DD01" w14:textId="77777777" w:rsidTr="00BF1288">
        <w:trPr>
          <w:trHeight w:val="269"/>
        </w:trPr>
        <w:tc>
          <w:tcPr>
            <w:tcW w:w="0" w:type="auto"/>
            <w:hideMark/>
          </w:tcPr>
          <w:p w14:paraId="7A3610C9" w14:textId="77777777" w:rsidR="00BF1288" w:rsidRPr="00F84743" w:rsidRDefault="00BF1288" w:rsidP="00BF128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072EEE67" w14:textId="77777777" w:rsidR="00BF1288" w:rsidRPr="00F84743" w:rsidRDefault="00BF1288" w:rsidP="00BF128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E7C90CE" w14:textId="77777777" w:rsidR="00BF1288" w:rsidRPr="00F84743" w:rsidRDefault="00BF1288" w:rsidP="00BF128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7BCBE8D4" w14:textId="0FDA2B43" w:rsidR="00BF1288" w:rsidRPr="00F84743" w:rsidRDefault="00BF1288" w:rsidP="00BF128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58AFFD7B" w14:textId="6E78ADB6" w:rsidR="00BF1288" w:rsidRDefault="00BF1288" w:rsidP="00BF128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729C4A3F" w14:textId="77777777" w:rsidR="00BF1288" w:rsidRPr="00D045A4" w:rsidRDefault="00BF1288" w:rsidP="00BF128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BF1288" w:rsidRPr="00F84743" w14:paraId="25992574" w14:textId="77777777" w:rsidTr="00BF1288">
        <w:trPr>
          <w:trHeight w:val="269"/>
        </w:trPr>
        <w:tc>
          <w:tcPr>
            <w:tcW w:w="0" w:type="auto"/>
            <w:hideMark/>
          </w:tcPr>
          <w:p w14:paraId="73BC463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Wnt</w:t>
            </w:r>
          </w:p>
        </w:tc>
        <w:tc>
          <w:tcPr>
            <w:tcW w:w="0" w:type="auto"/>
            <w:hideMark/>
          </w:tcPr>
          <w:p w14:paraId="18DE26B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D80DF3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0813E" w14:textId="59B168E1"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Wnt</w:t>
            </w:r>
          </w:p>
        </w:tc>
        <w:tc>
          <w:tcPr>
            <w:tcW w:w="0" w:type="auto"/>
          </w:tcPr>
          <w:p w14:paraId="526B2B2C" w14:textId="670A41DE"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7464165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052C77BF" w14:textId="77777777" w:rsidTr="00BF1288">
        <w:trPr>
          <w:trHeight w:val="269"/>
        </w:trPr>
        <w:tc>
          <w:tcPr>
            <w:tcW w:w="0" w:type="auto"/>
            <w:hideMark/>
          </w:tcPr>
          <w:p w14:paraId="7F3E96B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1F29314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0A53D38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E58827" w14:textId="510A1AC6"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tcPr>
          <w:p w14:paraId="1CA511EB" w14:textId="43FCC37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03AD1E5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6904D60" w14:textId="77777777" w:rsidTr="00BF1288">
        <w:trPr>
          <w:trHeight w:val="257"/>
        </w:trPr>
        <w:tc>
          <w:tcPr>
            <w:tcW w:w="0" w:type="auto"/>
            <w:hideMark/>
          </w:tcPr>
          <w:p w14:paraId="15FA7C7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458646F6"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4B5D21C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E4F9E0" w14:textId="56F24F7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tcPr>
          <w:p w14:paraId="4152DD84" w14:textId="32D83FD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tcPr>
          <w:p w14:paraId="2308F44F"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2A2B70E1" w14:textId="77777777" w:rsidTr="00BF1288">
        <w:trPr>
          <w:trHeight w:val="269"/>
        </w:trPr>
        <w:tc>
          <w:tcPr>
            <w:tcW w:w="0" w:type="auto"/>
            <w:hideMark/>
          </w:tcPr>
          <w:p w14:paraId="28F5335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61BE834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64BF980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3939B0" w14:textId="2B5A74C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1F66DE4B" w14:textId="44270CA3"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tcPr>
          <w:p w14:paraId="486AB66B"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2E63335B" w14:textId="77777777" w:rsidTr="00BF1288">
        <w:trPr>
          <w:trHeight w:val="269"/>
        </w:trPr>
        <w:tc>
          <w:tcPr>
            <w:tcW w:w="0" w:type="auto"/>
            <w:hideMark/>
          </w:tcPr>
          <w:p w14:paraId="5F963AF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2161A7D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3A6FE7B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1891A5" w14:textId="4BF872A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33985C0E" w14:textId="118A029A"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tcPr>
          <w:p w14:paraId="77105B5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5B464C58" w14:textId="77777777" w:rsidTr="00BF1288">
        <w:trPr>
          <w:trHeight w:val="269"/>
        </w:trPr>
        <w:tc>
          <w:tcPr>
            <w:tcW w:w="0" w:type="auto"/>
            <w:hideMark/>
          </w:tcPr>
          <w:p w14:paraId="2EB5F43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15679B4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42BBF75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0B84B7" w14:textId="6CDDC50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tcPr>
          <w:p w14:paraId="14EF335B" w14:textId="22C7C781"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tcPr>
          <w:p w14:paraId="3791D97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09998384" w14:textId="77777777" w:rsidTr="00BF1288">
        <w:trPr>
          <w:trHeight w:val="269"/>
        </w:trPr>
        <w:tc>
          <w:tcPr>
            <w:tcW w:w="0" w:type="auto"/>
            <w:hideMark/>
          </w:tcPr>
          <w:p w14:paraId="32EBAC6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641BC7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72E8F5C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E29C27C" w14:textId="010B703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5316FE2A" w14:textId="7A8E12C5"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tcPr>
          <w:p w14:paraId="3421797C"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10FB9C79" w14:textId="77777777" w:rsidTr="00BF1288">
        <w:trPr>
          <w:trHeight w:val="269"/>
        </w:trPr>
        <w:tc>
          <w:tcPr>
            <w:tcW w:w="0" w:type="auto"/>
            <w:hideMark/>
          </w:tcPr>
          <w:p w14:paraId="6157020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61F56AF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1F14C17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4F0696" w14:textId="3772F90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tcPr>
          <w:p w14:paraId="44BC9B35" w14:textId="325245A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129B1DB1"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37E676FA" w14:textId="77777777" w:rsidTr="00BF1288">
        <w:trPr>
          <w:trHeight w:val="257"/>
        </w:trPr>
        <w:tc>
          <w:tcPr>
            <w:tcW w:w="0" w:type="auto"/>
            <w:hideMark/>
          </w:tcPr>
          <w:p w14:paraId="1FAE87C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59CA60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659948B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881C01" w14:textId="69B3452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34A725AF" w14:textId="7951F50E"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0B5D83D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76075022" w14:textId="77777777" w:rsidTr="00BF1288">
        <w:trPr>
          <w:trHeight w:val="269"/>
        </w:trPr>
        <w:tc>
          <w:tcPr>
            <w:tcW w:w="0" w:type="auto"/>
            <w:hideMark/>
          </w:tcPr>
          <w:p w14:paraId="1F6F200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52D544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37074BE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F7155D" w14:textId="3C984E3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7AFB58B7" w14:textId="49990C6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17874CB5"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0AB34E7C" w14:textId="77777777" w:rsidTr="00BF1288">
        <w:trPr>
          <w:trHeight w:val="269"/>
        </w:trPr>
        <w:tc>
          <w:tcPr>
            <w:tcW w:w="0" w:type="auto"/>
            <w:hideMark/>
          </w:tcPr>
          <w:p w14:paraId="119A140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EK</w:t>
            </w:r>
          </w:p>
        </w:tc>
        <w:tc>
          <w:tcPr>
            <w:tcW w:w="0" w:type="auto"/>
            <w:hideMark/>
          </w:tcPr>
          <w:p w14:paraId="5EFF04C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7866C43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8188B5" w14:textId="613F91E6"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196659CE" w14:textId="7B33C43F"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068FE358"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1018AD54" w14:textId="77777777" w:rsidTr="00BF1288">
        <w:trPr>
          <w:trHeight w:val="269"/>
        </w:trPr>
        <w:tc>
          <w:tcPr>
            <w:tcW w:w="0" w:type="auto"/>
            <w:hideMark/>
          </w:tcPr>
          <w:p w14:paraId="1BD6A56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1494C07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29A8000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15D6E0" w14:textId="0BFC967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39E10A0B" w14:textId="649A7E4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094B2A75"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4AD6C26A" w14:textId="77777777" w:rsidTr="00BF1288">
        <w:trPr>
          <w:trHeight w:val="257"/>
        </w:trPr>
        <w:tc>
          <w:tcPr>
            <w:tcW w:w="0" w:type="auto"/>
            <w:hideMark/>
          </w:tcPr>
          <w:p w14:paraId="1DBE1C1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2148C7D8"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00277E5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2787E9" w14:textId="59E50A43"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3595AC1F" w14:textId="7C5F19C6"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49F8E52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5330D23" w14:textId="77777777" w:rsidTr="00BF1288">
        <w:trPr>
          <w:trHeight w:val="269"/>
        </w:trPr>
        <w:tc>
          <w:tcPr>
            <w:tcW w:w="0" w:type="auto"/>
            <w:hideMark/>
          </w:tcPr>
          <w:p w14:paraId="2BED271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400606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hideMark/>
          </w:tcPr>
          <w:p w14:paraId="5D7E8C0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CFE9F9" w14:textId="53427B33"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754FDD14" w14:textId="36E8CDCF"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tcPr>
          <w:p w14:paraId="13E1507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388228E" w14:textId="77777777" w:rsidTr="00BF1288">
        <w:trPr>
          <w:trHeight w:val="269"/>
        </w:trPr>
        <w:tc>
          <w:tcPr>
            <w:tcW w:w="0" w:type="auto"/>
            <w:hideMark/>
          </w:tcPr>
          <w:p w14:paraId="528BBF6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hideMark/>
          </w:tcPr>
          <w:p w14:paraId="563B658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3FB3D1D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85724D" w14:textId="1C2C5F9C"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tcPr>
          <w:p w14:paraId="4A7EEE55" w14:textId="14E2D5AF"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0289FE30"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2BC68756" w14:textId="77777777" w:rsidTr="00BF1288">
        <w:trPr>
          <w:trHeight w:val="269"/>
        </w:trPr>
        <w:tc>
          <w:tcPr>
            <w:tcW w:w="0" w:type="auto"/>
            <w:hideMark/>
          </w:tcPr>
          <w:p w14:paraId="58A28AD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EB5CD9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F9E335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245DB6" w14:textId="0BAEECE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252BBF13" w14:textId="3EAA313A"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1A4DF8F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E67F0BE" w14:textId="77777777" w:rsidTr="00BF1288">
        <w:trPr>
          <w:trHeight w:val="269"/>
        </w:trPr>
        <w:tc>
          <w:tcPr>
            <w:tcW w:w="0" w:type="auto"/>
            <w:hideMark/>
          </w:tcPr>
          <w:p w14:paraId="7A42C6E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6ED4A15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6E3F884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5B4896" w14:textId="0F23C21C"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tcPr>
          <w:p w14:paraId="46FC58AA" w14:textId="7BB65C6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59E2581C"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632E6EFC" w14:textId="77777777" w:rsidTr="00BF1288">
        <w:trPr>
          <w:trHeight w:val="269"/>
        </w:trPr>
        <w:tc>
          <w:tcPr>
            <w:tcW w:w="0" w:type="auto"/>
            <w:hideMark/>
          </w:tcPr>
          <w:p w14:paraId="048B8F7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790B143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3913F30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5F140E" w14:textId="1E03CB7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539145FC" w14:textId="2B3AE73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0736B9C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FE0833F" w14:textId="77777777" w:rsidTr="00BF1288">
        <w:trPr>
          <w:trHeight w:val="257"/>
        </w:trPr>
        <w:tc>
          <w:tcPr>
            <w:tcW w:w="0" w:type="auto"/>
            <w:hideMark/>
          </w:tcPr>
          <w:p w14:paraId="07649A5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3982629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5A0DD46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9B9764" w14:textId="45CE2D02"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6F0BB4D6" w14:textId="7923CC5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2F2569F5"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720A63F4" w14:textId="77777777" w:rsidTr="00BF1288">
        <w:trPr>
          <w:trHeight w:val="269"/>
        </w:trPr>
        <w:tc>
          <w:tcPr>
            <w:tcW w:w="0" w:type="auto"/>
            <w:hideMark/>
          </w:tcPr>
          <w:p w14:paraId="7317E2C6"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7663AC6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hideMark/>
          </w:tcPr>
          <w:p w14:paraId="68DAE46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785726" w14:textId="67BAD416"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13B41497" w14:textId="63EA48F6"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tcPr>
          <w:p w14:paraId="7E8698C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1EB8836B" w14:textId="77777777" w:rsidTr="00BF1288">
        <w:trPr>
          <w:trHeight w:val="269"/>
        </w:trPr>
        <w:tc>
          <w:tcPr>
            <w:tcW w:w="0" w:type="auto"/>
            <w:hideMark/>
          </w:tcPr>
          <w:p w14:paraId="13A97E7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hideMark/>
          </w:tcPr>
          <w:p w14:paraId="6865EB7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2906B8E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EF4D42" w14:textId="00433C1A"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tcPr>
          <w:p w14:paraId="54739552" w14:textId="01DACF0D"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71345B68"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2E5DDD83" w14:textId="77777777" w:rsidTr="00BF1288">
        <w:trPr>
          <w:trHeight w:val="269"/>
        </w:trPr>
        <w:tc>
          <w:tcPr>
            <w:tcW w:w="0" w:type="auto"/>
            <w:hideMark/>
          </w:tcPr>
          <w:p w14:paraId="279674B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520780F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hideMark/>
          </w:tcPr>
          <w:p w14:paraId="04EB004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754CC0" w14:textId="0CD84923"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1D0E2FC1" w14:textId="607A722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tcPr>
          <w:p w14:paraId="444AB5F6"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4E389B4D" w14:textId="77777777" w:rsidTr="00BF1288">
        <w:trPr>
          <w:trHeight w:val="269"/>
        </w:trPr>
        <w:tc>
          <w:tcPr>
            <w:tcW w:w="0" w:type="auto"/>
            <w:hideMark/>
          </w:tcPr>
          <w:p w14:paraId="6207C9A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hideMark/>
          </w:tcPr>
          <w:p w14:paraId="5FD0C41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6FF2DB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88FE39" w14:textId="061C98AD"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tcPr>
          <w:p w14:paraId="308DB483" w14:textId="04CBF6FC"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4752DD5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186FB70F" w14:textId="77777777" w:rsidTr="00BF1288">
        <w:trPr>
          <w:trHeight w:val="269"/>
        </w:trPr>
        <w:tc>
          <w:tcPr>
            <w:tcW w:w="0" w:type="auto"/>
            <w:hideMark/>
          </w:tcPr>
          <w:p w14:paraId="6CAAC31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6E0A6B2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20BE448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E58159C" w14:textId="1FCEC6A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5441D358" w14:textId="5B29D193" w:rsidR="00BF1288" w:rsidRPr="00C429B2"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7C55B05B" w14:textId="77777777" w:rsidR="00BF1288" w:rsidRPr="00C429B2" w:rsidRDefault="00BF1288" w:rsidP="00BF128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BF1288" w:rsidRPr="00F84743" w14:paraId="0660E3A1" w14:textId="77777777" w:rsidTr="00BF1288">
        <w:trPr>
          <w:trHeight w:val="257"/>
        </w:trPr>
        <w:tc>
          <w:tcPr>
            <w:tcW w:w="0" w:type="auto"/>
            <w:hideMark/>
          </w:tcPr>
          <w:p w14:paraId="10CE868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E0AC45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E1B8118"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344BBC" w14:textId="0B041BC1"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514A5937" w14:textId="37A96599" w:rsidR="00BF1288" w:rsidRPr="00C429B2"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C4D7EBB" w14:textId="77777777" w:rsidR="00BF1288" w:rsidRPr="00C429B2" w:rsidRDefault="00BF1288" w:rsidP="00BF1288">
            <w:pPr>
              <w:rPr>
                <w:rFonts w:ascii="Times New Roman" w:eastAsia="Times New Roman" w:hAnsi="Times New Roman" w:cs="Times New Roman"/>
                <w:sz w:val="20"/>
                <w:szCs w:val="20"/>
              </w:rPr>
            </w:pPr>
          </w:p>
        </w:tc>
      </w:tr>
      <w:tr w:rsidR="00BF1288" w:rsidRPr="00F84743" w14:paraId="5A561B2D" w14:textId="77777777" w:rsidTr="00BF1288">
        <w:trPr>
          <w:trHeight w:val="269"/>
        </w:trPr>
        <w:tc>
          <w:tcPr>
            <w:tcW w:w="0" w:type="auto"/>
            <w:hideMark/>
          </w:tcPr>
          <w:p w14:paraId="4E094C2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5BBB55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D28620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46ADAB" w14:textId="6529398D"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F815940" w14:textId="6824449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2049EE2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592028C1" w14:textId="77777777" w:rsidTr="00BF1288">
        <w:trPr>
          <w:trHeight w:val="269"/>
        </w:trPr>
        <w:tc>
          <w:tcPr>
            <w:tcW w:w="0" w:type="auto"/>
            <w:hideMark/>
          </w:tcPr>
          <w:p w14:paraId="345D825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025CFF4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44BABDF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1728F1" w14:textId="5F3EC2A8"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528A7F77" w14:textId="7D42448D"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2648D0DF" w14:textId="77777777" w:rsidR="00BF1288" w:rsidRPr="00F84743" w:rsidRDefault="00BF1288" w:rsidP="00BF1288">
            <w:pPr>
              <w:rPr>
                <w:rFonts w:ascii="Times New Roman" w:eastAsia="Times New Roman" w:hAnsi="Times New Roman" w:cs="Times New Roman"/>
                <w:sz w:val="20"/>
                <w:szCs w:val="20"/>
              </w:rPr>
            </w:pPr>
          </w:p>
        </w:tc>
      </w:tr>
      <w:tr w:rsidR="00BF1288" w:rsidRPr="00F84743" w14:paraId="5562FA1F" w14:textId="77777777" w:rsidTr="00BF1288">
        <w:trPr>
          <w:trHeight w:val="269"/>
        </w:trPr>
        <w:tc>
          <w:tcPr>
            <w:tcW w:w="0" w:type="auto"/>
            <w:hideMark/>
          </w:tcPr>
          <w:p w14:paraId="41C862B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3F7F977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1CE3792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AC2988" w14:textId="0AC0F009"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30C2281D" w14:textId="26C53BD9"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2389B4F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39A880B1" w14:textId="77777777" w:rsidTr="00BF1288">
        <w:trPr>
          <w:trHeight w:val="269"/>
        </w:trPr>
        <w:tc>
          <w:tcPr>
            <w:tcW w:w="0" w:type="auto"/>
            <w:hideMark/>
          </w:tcPr>
          <w:p w14:paraId="512250F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2C88646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077F988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0A80B4" w14:textId="46BE4B2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3EF84C30" w14:textId="32A48713" w:rsidR="00BF1288" w:rsidRPr="004D3A20"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568F9C43" w14:textId="77777777" w:rsidR="00BF1288" w:rsidRPr="004D3A20" w:rsidRDefault="00BF1288" w:rsidP="00BF128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BF1288" w:rsidRPr="00F84743" w14:paraId="50A4076C" w14:textId="77777777" w:rsidTr="00BF1288">
        <w:trPr>
          <w:trHeight w:val="269"/>
        </w:trPr>
        <w:tc>
          <w:tcPr>
            <w:tcW w:w="0" w:type="auto"/>
            <w:hideMark/>
          </w:tcPr>
          <w:p w14:paraId="105DEA2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7DEDC56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hideMark/>
          </w:tcPr>
          <w:p w14:paraId="25BB8A7E"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BCB78D" w14:textId="37FF753F"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30DA6368" w14:textId="5E41D684" w:rsidR="00BF1288" w:rsidRPr="004D3A20"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tcPr>
          <w:p w14:paraId="452455B0" w14:textId="77777777" w:rsidR="00BF1288" w:rsidRPr="004D3A20" w:rsidRDefault="00BF1288" w:rsidP="00BF128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BF1288" w:rsidRPr="00F84743" w14:paraId="420DBBAA" w14:textId="77777777" w:rsidTr="00BF1288">
        <w:trPr>
          <w:trHeight w:val="257"/>
        </w:trPr>
        <w:tc>
          <w:tcPr>
            <w:tcW w:w="0" w:type="auto"/>
            <w:hideMark/>
          </w:tcPr>
          <w:p w14:paraId="3FBDA6E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hideMark/>
          </w:tcPr>
          <w:p w14:paraId="69B7EE1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5036A95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0B9ADD" w14:textId="1447642C"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tcPr>
          <w:p w14:paraId="444100D4" w14:textId="0BBC9CB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0CC9981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178C8168" w14:textId="77777777" w:rsidTr="00BF1288">
        <w:trPr>
          <w:trHeight w:val="269"/>
        </w:trPr>
        <w:tc>
          <w:tcPr>
            <w:tcW w:w="0" w:type="auto"/>
            <w:hideMark/>
          </w:tcPr>
          <w:p w14:paraId="23E53BA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2C2D6548"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6493542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10EDBC" w14:textId="211523A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3B7CFF4B" w14:textId="43058E9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455AAA5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7D03B298" w14:textId="77777777" w:rsidTr="00BF1288">
        <w:trPr>
          <w:trHeight w:val="269"/>
        </w:trPr>
        <w:tc>
          <w:tcPr>
            <w:tcW w:w="0" w:type="auto"/>
            <w:hideMark/>
          </w:tcPr>
          <w:p w14:paraId="044D3FE3"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2298976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52F5C74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EBB03C" w14:textId="675642F4"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21D4D0C8" w14:textId="645630E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7C5A3A1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0047EC77" w14:textId="77777777" w:rsidTr="00BF1288">
        <w:trPr>
          <w:trHeight w:val="269"/>
        </w:trPr>
        <w:tc>
          <w:tcPr>
            <w:tcW w:w="0" w:type="auto"/>
            <w:hideMark/>
          </w:tcPr>
          <w:p w14:paraId="11E762A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4C0C788"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22B399F4"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25EEB2" w14:textId="5A5D218F"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4D430053" w14:textId="41DD5739"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1E704BF1"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37A701AD" w14:textId="77777777" w:rsidTr="00BF1288">
        <w:trPr>
          <w:trHeight w:val="269"/>
        </w:trPr>
        <w:tc>
          <w:tcPr>
            <w:tcW w:w="0" w:type="auto"/>
            <w:hideMark/>
          </w:tcPr>
          <w:p w14:paraId="624742D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2DBC8A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24ADD71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220D3C" w14:textId="24B87295"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01629C41" w14:textId="3975B263" w:rsidR="00BF1288" w:rsidRPr="00D45C5C"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3F111AD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315B35BB" w14:textId="77777777" w:rsidTr="00BF1288">
        <w:trPr>
          <w:trHeight w:val="269"/>
        </w:trPr>
        <w:tc>
          <w:tcPr>
            <w:tcW w:w="0" w:type="auto"/>
            <w:hideMark/>
          </w:tcPr>
          <w:p w14:paraId="1CF82B2F"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779D5BA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6AD2DF20"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C6C264" w14:textId="5D3585F8"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021C423C" w14:textId="69615322" w:rsidR="00BF1288" w:rsidRPr="00D45C5C"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1125AB5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BF1288" w:rsidRPr="00F84743" w14:paraId="0BE4967D" w14:textId="77777777" w:rsidTr="00BF1288">
        <w:trPr>
          <w:trHeight w:val="257"/>
        </w:trPr>
        <w:tc>
          <w:tcPr>
            <w:tcW w:w="0" w:type="auto"/>
            <w:hideMark/>
          </w:tcPr>
          <w:p w14:paraId="13290C8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8D3008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1C7C7D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84AF8B9" w14:textId="21ABC22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5F3494B7" w14:textId="30429DF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7F3A2391" w14:textId="77777777" w:rsidR="00BF1288" w:rsidRPr="009660DD" w:rsidRDefault="00BF1288" w:rsidP="00BF1288">
            <w:pPr>
              <w:rPr>
                <w:rFonts w:ascii="Times New Roman" w:eastAsia="Times New Roman" w:hAnsi="Times New Roman" w:cs="Times New Roman"/>
                <w:sz w:val="20"/>
                <w:szCs w:val="20"/>
              </w:rPr>
            </w:pPr>
          </w:p>
        </w:tc>
      </w:tr>
      <w:tr w:rsidR="00BF1288" w:rsidRPr="00F84743" w14:paraId="5FF21A42" w14:textId="77777777" w:rsidTr="00BF1288">
        <w:trPr>
          <w:trHeight w:val="269"/>
        </w:trPr>
        <w:tc>
          <w:tcPr>
            <w:tcW w:w="0" w:type="auto"/>
            <w:hideMark/>
          </w:tcPr>
          <w:p w14:paraId="5B6DF37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42286C2"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B98887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B8C5E2" w14:textId="158F7FE2"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1C8C117F" w14:textId="034C4B9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4487F6EC" w14:textId="77777777" w:rsidR="00BF1288" w:rsidRPr="009660DD" w:rsidRDefault="00BF1288" w:rsidP="00BF1288">
            <w:pPr>
              <w:rPr>
                <w:rFonts w:ascii="Times New Roman" w:eastAsia="Times New Roman" w:hAnsi="Times New Roman" w:cs="Times New Roman"/>
                <w:sz w:val="20"/>
                <w:szCs w:val="20"/>
              </w:rPr>
            </w:pPr>
          </w:p>
        </w:tc>
      </w:tr>
      <w:tr w:rsidR="00BF1288" w:rsidRPr="00F84743" w14:paraId="11B62268" w14:textId="77777777" w:rsidTr="00BF1288">
        <w:trPr>
          <w:trHeight w:val="269"/>
        </w:trPr>
        <w:tc>
          <w:tcPr>
            <w:tcW w:w="0" w:type="auto"/>
            <w:hideMark/>
          </w:tcPr>
          <w:p w14:paraId="65E6456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4E01115A"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1A03857C"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24AD15" w14:textId="1345A5B9"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5E10B999" w14:textId="2074D33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42ACFA8C" w14:textId="77777777" w:rsidR="00BF1288" w:rsidRPr="009660DD" w:rsidRDefault="00BF1288" w:rsidP="00BF1288">
            <w:pPr>
              <w:rPr>
                <w:rFonts w:ascii="Times New Roman" w:eastAsia="Times New Roman" w:hAnsi="Times New Roman" w:cs="Times New Roman"/>
                <w:sz w:val="20"/>
                <w:szCs w:val="20"/>
              </w:rPr>
            </w:pPr>
          </w:p>
        </w:tc>
      </w:tr>
      <w:tr w:rsidR="00BF1288" w:rsidRPr="00F84743" w14:paraId="798F4972" w14:textId="77777777" w:rsidTr="00BF1288">
        <w:trPr>
          <w:trHeight w:val="269"/>
        </w:trPr>
        <w:tc>
          <w:tcPr>
            <w:tcW w:w="0" w:type="auto"/>
            <w:hideMark/>
          </w:tcPr>
          <w:p w14:paraId="1352B4A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66E8DA25"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0E05A87B"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A1D2930" w14:textId="36C40962"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1BC1DA40" w14:textId="19A8C24E"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76DE8B7C" w14:textId="77777777" w:rsidR="00BF1288" w:rsidRPr="009660DD" w:rsidRDefault="00BF1288" w:rsidP="00BF1288">
            <w:pPr>
              <w:rPr>
                <w:rFonts w:ascii="Times New Roman" w:eastAsia="Times New Roman" w:hAnsi="Times New Roman" w:cs="Times New Roman"/>
                <w:sz w:val="20"/>
                <w:szCs w:val="20"/>
              </w:rPr>
            </w:pPr>
          </w:p>
        </w:tc>
      </w:tr>
      <w:tr w:rsidR="00BF1288" w:rsidRPr="00F84743" w14:paraId="0BC5C551" w14:textId="77777777" w:rsidTr="00BF1288">
        <w:trPr>
          <w:trHeight w:val="269"/>
        </w:trPr>
        <w:tc>
          <w:tcPr>
            <w:tcW w:w="0" w:type="auto"/>
            <w:hideMark/>
          </w:tcPr>
          <w:p w14:paraId="0901930D"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1C731E49"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075D91B7" w14:textId="77777777"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ABDFFD" w14:textId="0E880E50"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7BBCC3D3" w14:textId="6B0EE60B" w:rsidR="00BF1288" w:rsidRPr="00F84743" w:rsidRDefault="00BF1288" w:rsidP="00BF128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13B16A78" w14:textId="77777777" w:rsidR="00BF1288" w:rsidRPr="009660DD" w:rsidRDefault="00BF1288" w:rsidP="00BF1288">
            <w:pPr>
              <w:rPr>
                <w:rFonts w:ascii="Times New Roman" w:eastAsia="Times New Roman" w:hAnsi="Times New Roman" w:cs="Times New Roman"/>
                <w:sz w:val="20"/>
                <w:szCs w:val="20"/>
              </w:rPr>
            </w:pPr>
          </w:p>
        </w:tc>
      </w:tr>
    </w:tbl>
    <w:p w14:paraId="3D2F6BF3" w14:textId="77777777" w:rsidR="006756EB" w:rsidRPr="003E4D00"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3E4D00" w14:paraId="177F5A25" w14:textId="77777777" w:rsidTr="00670BF1">
        <w:tc>
          <w:tcPr>
            <w:tcW w:w="0" w:type="auto"/>
            <w:hideMark/>
          </w:tcPr>
          <w:p w14:paraId="5F4D139B"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AF60258"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3AC4A610"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25238137"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5E20E6CE"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F436625"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7B27634"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46D7DC9" w14:textId="77777777" w:rsidR="006756EB" w:rsidRPr="003E4D00" w:rsidRDefault="006756EB" w:rsidP="00670BF1">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6756EB" w:rsidRPr="003E4D00" w14:paraId="71707821" w14:textId="77777777" w:rsidTr="00670BF1">
        <w:tc>
          <w:tcPr>
            <w:tcW w:w="0" w:type="auto"/>
            <w:hideMark/>
          </w:tcPr>
          <w:p w14:paraId="0BB1F3E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44E733D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74BDC002"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2E7C104D"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8A3250"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8B906D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0D478560"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0BD47A9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6756EB" w:rsidRPr="003E4D00" w14:paraId="3D2CC78C" w14:textId="77777777" w:rsidTr="00670BF1">
        <w:tc>
          <w:tcPr>
            <w:tcW w:w="0" w:type="auto"/>
            <w:hideMark/>
          </w:tcPr>
          <w:p w14:paraId="02BD727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38DC149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6E0FDABF"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47D110"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6B2C406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BB0B246"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64B3FA13"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678D9227"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6756EB" w:rsidRPr="003E4D00" w14:paraId="317B1305" w14:textId="77777777" w:rsidTr="00670BF1">
        <w:tc>
          <w:tcPr>
            <w:tcW w:w="0" w:type="auto"/>
            <w:hideMark/>
          </w:tcPr>
          <w:p w14:paraId="79F0167B"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0A9B579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047CB6F2"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3F830907"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20FE2457"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50C4EC6E"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2DAF1519"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30C93175"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6756EB" w:rsidRPr="003E4D00" w14:paraId="2B9CC6F1" w14:textId="77777777" w:rsidTr="00670BF1">
        <w:tc>
          <w:tcPr>
            <w:tcW w:w="0" w:type="auto"/>
            <w:hideMark/>
          </w:tcPr>
          <w:p w14:paraId="59958586"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5830564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516B7BAC"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23745C10"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41FC9ED7"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3666D75"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5B81E2B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20E27B31" w14:textId="77777777" w:rsidR="006756EB" w:rsidRPr="003E4D00" w:rsidRDefault="006756EB" w:rsidP="00670BF1">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3888D19C" w14:textId="77777777" w:rsidR="006756EB" w:rsidRPr="006C671F" w:rsidRDefault="006756EB" w:rsidP="006756EB">
      <w:pPr>
        <w:jc w:val="both"/>
        <w:rPr>
          <w:rFonts w:ascii="Times New Roman" w:hAnsi="Times New Roman" w:cs="Times New Roman"/>
          <w:i/>
          <w:iCs/>
          <w:sz w:val="24"/>
          <w:szCs w:val="24"/>
        </w:rPr>
      </w:pPr>
    </w:p>
    <w:p w14:paraId="73DE2124" w14:textId="77777777" w:rsidR="006756EB" w:rsidRDefault="006756EB" w:rsidP="006756EB">
      <w:pPr>
        <w:jc w:val="center"/>
        <w:rPr>
          <w:rFonts w:ascii="Times New Roman" w:hAnsi="Times New Roman" w:cs="Times New Roman"/>
          <w:i/>
          <w:iCs/>
          <w:sz w:val="24"/>
          <w:szCs w:val="24"/>
        </w:rPr>
      </w:pPr>
    </w:p>
    <w:p w14:paraId="2BAA4942" w14:textId="77777777" w:rsidR="006756EB" w:rsidRDefault="006756EB" w:rsidP="006756EB">
      <w:pPr>
        <w:jc w:val="center"/>
        <w:rPr>
          <w:rFonts w:ascii="Times New Roman" w:hAnsi="Times New Roman" w:cs="Times New Roman"/>
          <w:i/>
          <w:iCs/>
          <w:sz w:val="24"/>
          <w:szCs w:val="24"/>
        </w:rPr>
      </w:pPr>
    </w:p>
    <w:p w14:paraId="3EC92119" w14:textId="77777777" w:rsidR="006756EB" w:rsidRDefault="006756EB" w:rsidP="006756EB">
      <w:pPr>
        <w:jc w:val="center"/>
        <w:rPr>
          <w:rFonts w:ascii="Times New Roman" w:hAnsi="Times New Roman" w:cs="Times New Roman"/>
          <w:i/>
          <w:iCs/>
          <w:sz w:val="24"/>
          <w:szCs w:val="24"/>
        </w:rPr>
      </w:pPr>
    </w:p>
    <w:p w14:paraId="450797CB" w14:textId="77777777" w:rsidR="006756EB" w:rsidRPr="00F84743"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487"/>
        <w:gridCol w:w="2010"/>
        <w:gridCol w:w="1295"/>
        <w:gridCol w:w="1487"/>
        <w:gridCol w:w="2010"/>
        <w:gridCol w:w="1061"/>
      </w:tblGrid>
      <w:tr w:rsidR="003D2605" w:rsidRPr="00F84743" w14:paraId="55E01716" w14:textId="77777777" w:rsidTr="00670BF1">
        <w:trPr>
          <w:jc w:val="center"/>
        </w:trPr>
        <w:tc>
          <w:tcPr>
            <w:tcW w:w="0" w:type="auto"/>
            <w:hideMark/>
          </w:tcPr>
          <w:p w14:paraId="4F572D2C" w14:textId="77777777" w:rsidR="003D2605" w:rsidRPr="00F84743" w:rsidRDefault="003D2605" w:rsidP="003D2605">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E6CD670" w14:textId="77777777" w:rsidR="003D2605" w:rsidRPr="00F84743" w:rsidRDefault="003D2605" w:rsidP="003D2605">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06B5E48" w14:textId="77777777" w:rsidR="003D2605" w:rsidRPr="00F84743" w:rsidRDefault="003D2605" w:rsidP="003D2605">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020CB099" w14:textId="1D2E387E" w:rsidR="003D2605" w:rsidRPr="00F84743" w:rsidRDefault="003D2605" w:rsidP="003D2605">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3BDF9927" w14:textId="7740F70E" w:rsidR="003D2605" w:rsidRDefault="003D2605" w:rsidP="003D2605">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0C033029" w14:textId="77777777" w:rsidR="003D2605" w:rsidRPr="00D045A4" w:rsidRDefault="003D2605" w:rsidP="003D260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3D2605" w:rsidRPr="00F84743" w14:paraId="150B28BC" w14:textId="77777777" w:rsidTr="00670BF1">
        <w:trPr>
          <w:jc w:val="center"/>
        </w:trPr>
        <w:tc>
          <w:tcPr>
            <w:tcW w:w="0" w:type="auto"/>
            <w:hideMark/>
          </w:tcPr>
          <w:p w14:paraId="10E29D4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60B98BE8"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9392390"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1634D0" w14:textId="0E732EF6"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tcPr>
          <w:p w14:paraId="5EF4DFCF" w14:textId="0B8BF74A"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733AF6A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14CF186C" w14:textId="77777777" w:rsidTr="00670BF1">
        <w:trPr>
          <w:jc w:val="center"/>
        </w:trPr>
        <w:tc>
          <w:tcPr>
            <w:tcW w:w="0" w:type="auto"/>
            <w:hideMark/>
          </w:tcPr>
          <w:p w14:paraId="68267D6D"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27A6A33A"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ED0BFBD"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9587D11" w14:textId="2BAFD870"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02C2D2FD" w14:textId="20855538"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0724F746"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22A7EF06" w14:textId="77777777" w:rsidTr="00670BF1">
        <w:trPr>
          <w:jc w:val="center"/>
        </w:trPr>
        <w:tc>
          <w:tcPr>
            <w:tcW w:w="0" w:type="auto"/>
            <w:hideMark/>
          </w:tcPr>
          <w:p w14:paraId="67E89FD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248F0E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234FB952"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8556FB" w14:textId="7A98B4F4"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4A66AD01" w14:textId="20132E5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6007E6B0"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73440101" w14:textId="77777777" w:rsidTr="00670BF1">
        <w:trPr>
          <w:jc w:val="center"/>
        </w:trPr>
        <w:tc>
          <w:tcPr>
            <w:tcW w:w="0" w:type="auto"/>
            <w:hideMark/>
          </w:tcPr>
          <w:p w14:paraId="1F897E1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78B7FC91"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4561454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AC9A47" w14:textId="747BE4BF"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5BA76092" w14:textId="30874D64"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3F30A585"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6BD3434D" w14:textId="77777777" w:rsidTr="00670BF1">
        <w:trPr>
          <w:jc w:val="center"/>
        </w:trPr>
        <w:tc>
          <w:tcPr>
            <w:tcW w:w="0" w:type="auto"/>
            <w:hideMark/>
          </w:tcPr>
          <w:p w14:paraId="12E786CA"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572ABDE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1DC56FC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A5D61EF" w14:textId="07E00C99"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tcPr>
          <w:p w14:paraId="2B82DC5A" w14:textId="4C475EA6"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564C29F5"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1A11A0D1" w14:textId="77777777" w:rsidTr="00670BF1">
        <w:trPr>
          <w:jc w:val="center"/>
        </w:trPr>
        <w:tc>
          <w:tcPr>
            <w:tcW w:w="0" w:type="auto"/>
            <w:hideMark/>
          </w:tcPr>
          <w:p w14:paraId="22C9CDC5"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2E7CE8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1EA708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EBA4F7" w14:textId="465EEDCC"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00245ADF" w14:textId="13771A2B" w:rsidR="003D2605" w:rsidRPr="000A750E"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0DBEDDE7" w14:textId="77777777" w:rsidR="003D2605" w:rsidRPr="000A750E" w:rsidRDefault="003D2605" w:rsidP="003D2605">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D2605" w:rsidRPr="00F84743" w14:paraId="6B556917" w14:textId="77777777" w:rsidTr="00670BF1">
        <w:trPr>
          <w:jc w:val="center"/>
        </w:trPr>
        <w:tc>
          <w:tcPr>
            <w:tcW w:w="0" w:type="auto"/>
            <w:hideMark/>
          </w:tcPr>
          <w:p w14:paraId="315339A2"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60D6CF2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BD6A43A"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67055B" w14:textId="67F2EC53"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5F456E6A" w14:textId="4345D85C" w:rsidR="003D2605" w:rsidRPr="000A750E"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05A9CA1A" w14:textId="77777777" w:rsidR="003D2605" w:rsidRPr="000A750E" w:rsidRDefault="003D2605" w:rsidP="003D2605">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D2605" w:rsidRPr="00F84743" w14:paraId="4D09E371" w14:textId="77777777" w:rsidTr="00670BF1">
        <w:trPr>
          <w:jc w:val="center"/>
        </w:trPr>
        <w:tc>
          <w:tcPr>
            <w:tcW w:w="0" w:type="auto"/>
            <w:hideMark/>
          </w:tcPr>
          <w:p w14:paraId="46AD8F9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0B6B6868"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291269D"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831DCB" w14:textId="74279548"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121AB689" w14:textId="1179BE0D"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25D96BA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643F3A2F" w14:textId="77777777" w:rsidTr="00670BF1">
        <w:trPr>
          <w:jc w:val="center"/>
        </w:trPr>
        <w:tc>
          <w:tcPr>
            <w:tcW w:w="0" w:type="auto"/>
            <w:hideMark/>
          </w:tcPr>
          <w:p w14:paraId="0F6743B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 or EGF</w:t>
            </w:r>
          </w:p>
        </w:tc>
        <w:tc>
          <w:tcPr>
            <w:tcW w:w="0" w:type="auto"/>
            <w:hideMark/>
          </w:tcPr>
          <w:p w14:paraId="079D78E8"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hideMark/>
          </w:tcPr>
          <w:p w14:paraId="3F342350"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3B9565" w14:textId="067CBB43"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 or EGF</w:t>
            </w:r>
          </w:p>
        </w:tc>
        <w:tc>
          <w:tcPr>
            <w:tcW w:w="0" w:type="auto"/>
          </w:tcPr>
          <w:p w14:paraId="5EDF1BA8" w14:textId="7A28B834" w:rsidR="003D2605" w:rsidRPr="00322598"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tcPr>
          <w:p w14:paraId="3034DF50" w14:textId="77777777" w:rsidR="003D2605" w:rsidRPr="00322598" w:rsidRDefault="003D2605" w:rsidP="003D2605">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3D2605" w:rsidRPr="00F84743" w14:paraId="450F2C13" w14:textId="77777777" w:rsidTr="00670BF1">
        <w:trPr>
          <w:jc w:val="center"/>
        </w:trPr>
        <w:tc>
          <w:tcPr>
            <w:tcW w:w="0" w:type="auto"/>
            <w:hideMark/>
          </w:tcPr>
          <w:p w14:paraId="68A81A9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hideMark/>
          </w:tcPr>
          <w:p w14:paraId="14108320"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5883108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1EFEB0" w14:textId="46186981"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tcPr>
          <w:p w14:paraId="3B1D7D61" w14:textId="1FBE3033" w:rsidR="003D2605" w:rsidRPr="00322598"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tcPr>
          <w:p w14:paraId="755FCB1A" w14:textId="77777777" w:rsidR="003D2605" w:rsidRPr="00322598" w:rsidRDefault="003D2605" w:rsidP="003D2605">
            <w:pPr>
              <w:rPr>
                <w:rFonts w:ascii="Times New Roman" w:eastAsia="Times New Roman" w:hAnsi="Times New Roman" w:cs="Times New Roman"/>
                <w:sz w:val="20"/>
                <w:szCs w:val="20"/>
              </w:rPr>
            </w:pPr>
          </w:p>
        </w:tc>
      </w:tr>
      <w:tr w:rsidR="003D2605" w:rsidRPr="00F84743" w14:paraId="45268735" w14:textId="77777777" w:rsidTr="00670BF1">
        <w:trPr>
          <w:jc w:val="center"/>
        </w:trPr>
        <w:tc>
          <w:tcPr>
            <w:tcW w:w="0" w:type="auto"/>
            <w:hideMark/>
          </w:tcPr>
          <w:p w14:paraId="721AA54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034450F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6EE3E7D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419BC4" w14:textId="1C5E7EE0"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tcPr>
          <w:p w14:paraId="48018066" w14:textId="646ABD71"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7CA7ACDB"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4D0DB7A7" w14:textId="77777777" w:rsidTr="00670BF1">
        <w:trPr>
          <w:jc w:val="center"/>
        </w:trPr>
        <w:tc>
          <w:tcPr>
            <w:tcW w:w="0" w:type="auto"/>
            <w:hideMark/>
          </w:tcPr>
          <w:p w14:paraId="721DDCE9"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7EB0BC9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5D4101D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F08C78" w14:textId="6DF290E8"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244998A2" w14:textId="6A408B9F"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36714BC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255B59AD" w14:textId="77777777" w:rsidTr="00670BF1">
        <w:trPr>
          <w:jc w:val="center"/>
        </w:trPr>
        <w:tc>
          <w:tcPr>
            <w:tcW w:w="0" w:type="auto"/>
            <w:hideMark/>
          </w:tcPr>
          <w:p w14:paraId="224B5C2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hideMark/>
          </w:tcPr>
          <w:p w14:paraId="401C3AB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160618F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2F866F8" w14:textId="35B2509B"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tcPr>
          <w:p w14:paraId="0E92E428" w14:textId="14CB085A"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34477E8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61E49911" w14:textId="77777777" w:rsidTr="00670BF1">
        <w:trPr>
          <w:jc w:val="center"/>
        </w:trPr>
        <w:tc>
          <w:tcPr>
            <w:tcW w:w="0" w:type="auto"/>
            <w:hideMark/>
          </w:tcPr>
          <w:p w14:paraId="3C8C11C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649391A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C48A07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941EB45" w14:textId="0952874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tcPr>
          <w:p w14:paraId="50EBACAD" w14:textId="625FFDD2"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tcPr>
          <w:p w14:paraId="7C4C574A"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583D3782" w14:textId="77777777" w:rsidTr="00670BF1">
        <w:trPr>
          <w:jc w:val="center"/>
        </w:trPr>
        <w:tc>
          <w:tcPr>
            <w:tcW w:w="0" w:type="auto"/>
            <w:hideMark/>
          </w:tcPr>
          <w:p w14:paraId="19D110A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047954C1"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DB5216B"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CFCD47" w14:textId="17995DE6"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tcPr>
          <w:p w14:paraId="0702FA9B" w14:textId="200A440E"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1854CFA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3D2605" w:rsidRPr="00F84743" w14:paraId="519BC4DB" w14:textId="77777777" w:rsidTr="00670BF1">
        <w:trPr>
          <w:jc w:val="center"/>
        </w:trPr>
        <w:tc>
          <w:tcPr>
            <w:tcW w:w="0" w:type="auto"/>
            <w:hideMark/>
          </w:tcPr>
          <w:p w14:paraId="3F876D83"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9811B06"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78F68640"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89339F" w14:textId="1B6116BA"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tcPr>
          <w:p w14:paraId="3E8E23AB" w14:textId="16E23658"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tcPr>
          <w:p w14:paraId="6DFB26D8"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407FB7A6" w14:textId="77777777" w:rsidTr="00670BF1">
        <w:trPr>
          <w:jc w:val="center"/>
        </w:trPr>
        <w:tc>
          <w:tcPr>
            <w:tcW w:w="0" w:type="auto"/>
            <w:hideMark/>
          </w:tcPr>
          <w:p w14:paraId="5FDBF4E7"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144F189D"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96FF895"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A032CA" w14:textId="0D925106"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77C92DDF" w14:textId="413AFC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tcPr>
          <w:p w14:paraId="7BF1B094"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D2605" w:rsidRPr="00F84743" w14:paraId="50A82AB2" w14:textId="77777777" w:rsidTr="00670BF1">
        <w:trPr>
          <w:jc w:val="center"/>
        </w:trPr>
        <w:tc>
          <w:tcPr>
            <w:tcW w:w="0" w:type="auto"/>
            <w:hideMark/>
          </w:tcPr>
          <w:p w14:paraId="7EB53D4F"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09FE0706"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71602673"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B00F9A" w14:textId="4B068DA6"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4D534A4E" w14:textId="04BFEBAD"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tcPr>
          <w:p w14:paraId="0F56777E" w14:textId="77777777" w:rsidR="003D2605" w:rsidRPr="00F84743" w:rsidRDefault="003D2605" w:rsidP="003D2605">
            <w:pPr>
              <w:rPr>
                <w:rFonts w:ascii="Times New Roman" w:eastAsia="Times New Roman" w:hAnsi="Times New Roman" w:cs="Times New Roman"/>
                <w:sz w:val="20"/>
                <w:szCs w:val="20"/>
              </w:rPr>
            </w:pPr>
          </w:p>
        </w:tc>
      </w:tr>
      <w:tr w:rsidR="003D2605" w:rsidRPr="00F84743" w14:paraId="4EA84FA4" w14:textId="77777777" w:rsidTr="00670BF1">
        <w:trPr>
          <w:jc w:val="center"/>
        </w:trPr>
        <w:tc>
          <w:tcPr>
            <w:tcW w:w="0" w:type="auto"/>
            <w:hideMark/>
          </w:tcPr>
          <w:p w14:paraId="5E7ACF19"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2867DA29"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32915D6"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377C65" w14:textId="724119A5"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tcPr>
          <w:p w14:paraId="4DAC1DBC" w14:textId="78D59F93"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tcPr>
          <w:p w14:paraId="5EFD967A" w14:textId="77777777" w:rsidR="003D2605" w:rsidRPr="00F84743" w:rsidRDefault="003D2605" w:rsidP="003D2605">
            <w:pPr>
              <w:rPr>
                <w:rFonts w:ascii="Times New Roman" w:eastAsia="Times New Roman" w:hAnsi="Times New Roman" w:cs="Times New Roman"/>
                <w:sz w:val="20"/>
                <w:szCs w:val="20"/>
              </w:rPr>
            </w:pPr>
          </w:p>
        </w:tc>
      </w:tr>
      <w:tr w:rsidR="003D2605" w:rsidRPr="00F84743" w14:paraId="04F14BCC" w14:textId="77777777" w:rsidTr="00670BF1">
        <w:trPr>
          <w:jc w:val="center"/>
        </w:trPr>
        <w:tc>
          <w:tcPr>
            <w:tcW w:w="0" w:type="auto"/>
            <w:hideMark/>
          </w:tcPr>
          <w:p w14:paraId="2A041328"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795FB16E"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6726C93C" w14:textId="77777777"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60301CD" w14:textId="5DA3350E"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tcPr>
          <w:p w14:paraId="4C68EABE" w14:textId="39C0CF60" w:rsidR="003D2605" w:rsidRPr="00F84743" w:rsidRDefault="003D2605" w:rsidP="003D2605">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tcPr>
          <w:p w14:paraId="7002499F" w14:textId="77777777" w:rsidR="003D2605" w:rsidRPr="00F84743" w:rsidRDefault="003D2605" w:rsidP="003D2605">
            <w:pPr>
              <w:rPr>
                <w:rFonts w:ascii="Times New Roman" w:eastAsia="Times New Roman" w:hAnsi="Times New Roman" w:cs="Times New Roman"/>
                <w:sz w:val="20"/>
                <w:szCs w:val="20"/>
              </w:rPr>
            </w:pPr>
          </w:p>
        </w:tc>
      </w:tr>
    </w:tbl>
    <w:p w14:paraId="37F58D81" w14:textId="77777777" w:rsidR="006756EB" w:rsidRPr="00E06907" w:rsidRDefault="006756EB" w:rsidP="006756EB">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6756EB" w:rsidRPr="00E06907" w14:paraId="7BD72E7D" w14:textId="77777777" w:rsidTr="00670BF1">
        <w:tc>
          <w:tcPr>
            <w:tcW w:w="0" w:type="auto"/>
            <w:hideMark/>
          </w:tcPr>
          <w:p w14:paraId="624250C6"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25219DA3"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5A94AA9"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1AA20412"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5482F5BD"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3F1A2D46"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6A47B98F"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CA688B3"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6756EB" w:rsidRPr="00E06907" w14:paraId="3C347FAA" w14:textId="77777777" w:rsidTr="00670BF1">
        <w:tc>
          <w:tcPr>
            <w:tcW w:w="0" w:type="auto"/>
            <w:hideMark/>
          </w:tcPr>
          <w:p w14:paraId="091F6E18"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15CF4BC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4C9B3948"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9F1622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C4EB088"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31D726C0"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5F6695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793332E5"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6756EB" w:rsidRPr="00E06907" w14:paraId="577056FF" w14:textId="77777777" w:rsidTr="00670BF1">
        <w:tc>
          <w:tcPr>
            <w:tcW w:w="0" w:type="auto"/>
            <w:hideMark/>
          </w:tcPr>
          <w:p w14:paraId="45127BF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12B93F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2FD7682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5C2A34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6FE230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1E9357C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159C4883"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279698C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6756EB" w:rsidRPr="00E06907" w14:paraId="06AEAE4A" w14:textId="77777777" w:rsidTr="00670BF1">
        <w:tc>
          <w:tcPr>
            <w:tcW w:w="0" w:type="auto"/>
            <w:hideMark/>
          </w:tcPr>
          <w:p w14:paraId="0BC657C5"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5321DFF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5599871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7DE0ED1F"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8F5C80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8089C6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0D65C530"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144A6FC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6756EB" w:rsidRPr="00E06907" w14:paraId="500FB1D0" w14:textId="77777777" w:rsidTr="00670BF1">
        <w:tc>
          <w:tcPr>
            <w:tcW w:w="0" w:type="auto"/>
            <w:hideMark/>
          </w:tcPr>
          <w:p w14:paraId="7660F890"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012CA88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294ABCA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333480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515FFEB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ABB8875"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376EEE1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35B085F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0525600B" w14:textId="77777777" w:rsidR="006756EB" w:rsidRPr="006C671F" w:rsidRDefault="006756EB" w:rsidP="006756EB">
      <w:pPr>
        <w:jc w:val="both"/>
        <w:rPr>
          <w:rFonts w:ascii="Times New Roman" w:hAnsi="Times New Roman" w:cs="Times New Roman"/>
          <w:i/>
          <w:iCs/>
          <w:sz w:val="24"/>
          <w:szCs w:val="24"/>
        </w:rPr>
      </w:pPr>
    </w:p>
    <w:p w14:paraId="05E2338E" w14:textId="77777777" w:rsidR="006756EB" w:rsidRDefault="006756EB" w:rsidP="006756EB">
      <w:pPr>
        <w:jc w:val="center"/>
        <w:rPr>
          <w:rFonts w:ascii="Times New Roman" w:hAnsi="Times New Roman" w:cs="Times New Roman"/>
          <w:i/>
          <w:iCs/>
          <w:sz w:val="24"/>
          <w:szCs w:val="24"/>
        </w:rPr>
      </w:pPr>
    </w:p>
    <w:p w14:paraId="51E092D8" w14:textId="77777777" w:rsidR="006756EB" w:rsidRDefault="006756EB" w:rsidP="006756EB">
      <w:pPr>
        <w:jc w:val="center"/>
        <w:rPr>
          <w:rFonts w:ascii="Times New Roman" w:hAnsi="Times New Roman" w:cs="Times New Roman"/>
          <w:i/>
          <w:iCs/>
          <w:sz w:val="24"/>
          <w:szCs w:val="24"/>
        </w:rPr>
      </w:pPr>
    </w:p>
    <w:p w14:paraId="2F6E5484" w14:textId="77777777" w:rsidR="006756EB" w:rsidRDefault="006756EB" w:rsidP="006756EB">
      <w:pPr>
        <w:jc w:val="center"/>
        <w:rPr>
          <w:rFonts w:ascii="Times New Roman" w:hAnsi="Times New Roman" w:cs="Times New Roman"/>
          <w:i/>
          <w:iCs/>
          <w:sz w:val="24"/>
          <w:szCs w:val="24"/>
        </w:rPr>
      </w:pPr>
    </w:p>
    <w:p w14:paraId="36AD22F2" w14:textId="77777777" w:rsidR="006756EB" w:rsidRDefault="006756EB" w:rsidP="006756EB">
      <w:pPr>
        <w:jc w:val="center"/>
        <w:rPr>
          <w:rFonts w:ascii="Times New Roman" w:hAnsi="Times New Roman" w:cs="Times New Roman"/>
          <w:i/>
          <w:iCs/>
          <w:sz w:val="24"/>
          <w:szCs w:val="24"/>
        </w:rPr>
      </w:pPr>
    </w:p>
    <w:p w14:paraId="2B227355" w14:textId="77777777" w:rsidR="006756EB" w:rsidRDefault="006756EB" w:rsidP="006756EB">
      <w:pPr>
        <w:jc w:val="center"/>
        <w:rPr>
          <w:rFonts w:ascii="Times New Roman" w:hAnsi="Times New Roman" w:cs="Times New Roman"/>
          <w:i/>
          <w:iCs/>
          <w:sz w:val="24"/>
          <w:szCs w:val="24"/>
        </w:rPr>
      </w:pPr>
    </w:p>
    <w:p w14:paraId="63AF606A" w14:textId="77777777" w:rsidR="006756EB" w:rsidRPr="00F84743"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1757"/>
        <w:gridCol w:w="1740"/>
        <w:gridCol w:w="1295"/>
        <w:gridCol w:w="1757"/>
        <w:gridCol w:w="1740"/>
        <w:gridCol w:w="1061"/>
      </w:tblGrid>
      <w:tr w:rsidR="004C0BB6" w:rsidRPr="00F84743" w14:paraId="607045DD" w14:textId="77777777" w:rsidTr="00670BF1">
        <w:trPr>
          <w:jc w:val="center"/>
        </w:trPr>
        <w:tc>
          <w:tcPr>
            <w:tcW w:w="0" w:type="auto"/>
            <w:hideMark/>
          </w:tcPr>
          <w:p w14:paraId="5A12A8DC" w14:textId="77777777" w:rsidR="004C0BB6" w:rsidRPr="00F84743" w:rsidRDefault="004C0BB6" w:rsidP="004C0BB6">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18E4DE69" w14:textId="77777777" w:rsidR="004C0BB6" w:rsidRPr="00F84743" w:rsidRDefault="004C0BB6" w:rsidP="004C0BB6">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F35177F" w14:textId="77777777" w:rsidR="004C0BB6" w:rsidRPr="00F84743" w:rsidRDefault="004C0BB6" w:rsidP="004C0BB6">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52D32333" w14:textId="0E1648CC" w:rsidR="004C0BB6" w:rsidRPr="00F84743" w:rsidRDefault="004C0BB6" w:rsidP="004C0BB6">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08FA40FC" w14:textId="22FECB4D" w:rsidR="004C0BB6" w:rsidRDefault="004C0BB6" w:rsidP="004C0BB6">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039BB4C7" w14:textId="77777777" w:rsidR="004C0BB6" w:rsidRPr="00D045A4" w:rsidRDefault="004C0BB6" w:rsidP="004C0BB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C0BB6" w:rsidRPr="00F84743" w14:paraId="755A5A34" w14:textId="77777777" w:rsidTr="00670BF1">
        <w:trPr>
          <w:jc w:val="center"/>
        </w:trPr>
        <w:tc>
          <w:tcPr>
            <w:tcW w:w="0" w:type="auto"/>
            <w:hideMark/>
          </w:tcPr>
          <w:p w14:paraId="4E3518A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65FEE78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F04F65D"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6C4332" w14:textId="19CC3816"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605AC747" w14:textId="200AD62A"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159BE136" w14:textId="77777777" w:rsidR="004C0BB6" w:rsidRPr="00F84743" w:rsidRDefault="004C0BB6" w:rsidP="004C0BB6">
            <w:pPr>
              <w:rPr>
                <w:rFonts w:ascii="Times New Roman" w:eastAsia="Times New Roman" w:hAnsi="Times New Roman" w:cs="Times New Roman"/>
                <w:sz w:val="20"/>
                <w:szCs w:val="20"/>
              </w:rPr>
            </w:pPr>
          </w:p>
        </w:tc>
      </w:tr>
      <w:tr w:rsidR="004C0BB6" w:rsidRPr="00F84743" w14:paraId="40F4654C" w14:textId="77777777" w:rsidTr="00670BF1">
        <w:trPr>
          <w:jc w:val="center"/>
        </w:trPr>
        <w:tc>
          <w:tcPr>
            <w:tcW w:w="0" w:type="auto"/>
            <w:hideMark/>
          </w:tcPr>
          <w:p w14:paraId="2643794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59039FD"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0D644C"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CD72BA" w14:textId="14F88D56"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1B72F7A" w14:textId="68B5A5FF"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0BA51000"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291DD384" w14:textId="77777777" w:rsidTr="00670BF1">
        <w:trPr>
          <w:jc w:val="center"/>
        </w:trPr>
        <w:tc>
          <w:tcPr>
            <w:tcW w:w="0" w:type="auto"/>
            <w:hideMark/>
          </w:tcPr>
          <w:p w14:paraId="7ADEE8D3"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496ED2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D14A671"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421C82" w14:textId="0357F37D"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6F4C90CC" w14:textId="7AE41CD3"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675BDFB0"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1AE64C54" w14:textId="77777777" w:rsidTr="00670BF1">
        <w:trPr>
          <w:jc w:val="center"/>
        </w:trPr>
        <w:tc>
          <w:tcPr>
            <w:tcW w:w="0" w:type="auto"/>
            <w:hideMark/>
          </w:tcPr>
          <w:p w14:paraId="78483010"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8D019"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4041357"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B66DCA6" w14:textId="61F9582F"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642BC9A8" w14:textId="14E7F62B"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7EE42DE2" w14:textId="77777777" w:rsidR="004C0BB6" w:rsidRPr="00F84743" w:rsidRDefault="004C0BB6" w:rsidP="004C0BB6">
            <w:pPr>
              <w:rPr>
                <w:rFonts w:ascii="Times New Roman" w:eastAsia="Times New Roman" w:hAnsi="Times New Roman" w:cs="Times New Roman"/>
                <w:sz w:val="20"/>
                <w:szCs w:val="20"/>
              </w:rPr>
            </w:pPr>
          </w:p>
        </w:tc>
      </w:tr>
      <w:tr w:rsidR="004C0BB6" w:rsidRPr="00F84743" w14:paraId="36758306" w14:textId="77777777" w:rsidTr="00670BF1">
        <w:trPr>
          <w:jc w:val="center"/>
        </w:trPr>
        <w:tc>
          <w:tcPr>
            <w:tcW w:w="0" w:type="auto"/>
            <w:hideMark/>
          </w:tcPr>
          <w:p w14:paraId="100AEB04"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DE6AA49"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51F5DFA"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652725" w14:textId="7D8344C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669BA2C9" w14:textId="035887C2"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BC0EC08"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419F38BB" w14:textId="77777777" w:rsidTr="00670BF1">
        <w:trPr>
          <w:jc w:val="center"/>
        </w:trPr>
        <w:tc>
          <w:tcPr>
            <w:tcW w:w="0" w:type="auto"/>
            <w:hideMark/>
          </w:tcPr>
          <w:p w14:paraId="55303DC4"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6BE781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112BA5"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C4425D" w14:textId="5F08B1FF"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4132D96E" w14:textId="6BA16950"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56CC1D29"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2447D5CD" w14:textId="77777777" w:rsidTr="00670BF1">
        <w:trPr>
          <w:jc w:val="center"/>
        </w:trPr>
        <w:tc>
          <w:tcPr>
            <w:tcW w:w="0" w:type="auto"/>
            <w:hideMark/>
          </w:tcPr>
          <w:p w14:paraId="145034C7"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64057DC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41B6F9B5"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967A5C" w14:textId="29055E64"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5EE0DA96" w14:textId="5F32A199"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732E8B0D" w14:textId="77777777" w:rsidR="004C0BB6" w:rsidRPr="00F84743" w:rsidRDefault="004C0BB6" w:rsidP="004C0BB6">
            <w:pPr>
              <w:rPr>
                <w:rFonts w:ascii="Times New Roman" w:eastAsia="Times New Roman" w:hAnsi="Times New Roman" w:cs="Times New Roman"/>
                <w:sz w:val="20"/>
                <w:szCs w:val="20"/>
              </w:rPr>
            </w:pPr>
          </w:p>
        </w:tc>
      </w:tr>
      <w:tr w:rsidR="004C0BB6" w:rsidRPr="00F84743" w14:paraId="501922CA" w14:textId="77777777" w:rsidTr="00670BF1">
        <w:trPr>
          <w:jc w:val="center"/>
        </w:trPr>
        <w:tc>
          <w:tcPr>
            <w:tcW w:w="0" w:type="auto"/>
            <w:hideMark/>
          </w:tcPr>
          <w:p w14:paraId="72E1DFE7"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57973A"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61518514"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F6B3785" w14:textId="346E622B"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F3DA855" w14:textId="14B23844"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tcPr>
          <w:p w14:paraId="1B6F9581"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6EEEB270" w14:textId="77777777" w:rsidTr="00670BF1">
        <w:trPr>
          <w:jc w:val="center"/>
        </w:trPr>
        <w:tc>
          <w:tcPr>
            <w:tcW w:w="0" w:type="auto"/>
            <w:hideMark/>
          </w:tcPr>
          <w:p w14:paraId="6F588C40"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3097088"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C2EDFDC"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D4EB536" w14:textId="76CF9C5C"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tcPr>
          <w:p w14:paraId="4F8AE4F5" w14:textId="5D79742F"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1E7E6D16" w14:textId="77777777" w:rsidR="004C0BB6" w:rsidRPr="00B764AF"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C0BB6" w:rsidRPr="00F84743" w14:paraId="37E4821E" w14:textId="77777777" w:rsidTr="00670BF1">
        <w:trPr>
          <w:jc w:val="center"/>
        </w:trPr>
        <w:tc>
          <w:tcPr>
            <w:tcW w:w="0" w:type="auto"/>
            <w:hideMark/>
          </w:tcPr>
          <w:p w14:paraId="56406A3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0036F595"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777FA71"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0CFAC6D" w14:textId="0501B3FB"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tcPr>
          <w:p w14:paraId="2A169EA0" w14:textId="2D62465A" w:rsidR="004C0BB6" w:rsidRPr="008C79DC"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40D02F79" w14:textId="77777777" w:rsidR="004C0BB6" w:rsidRPr="00B764AF" w:rsidRDefault="004C0BB6" w:rsidP="004C0BB6">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C0BB6" w:rsidRPr="00F84743" w14:paraId="24A6B928" w14:textId="77777777" w:rsidTr="00670BF1">
        <w:trPr>
          <w:jc w:val="center"/>
        </w:trPr>
        <w:tc>
          <w:tcPr>
            <w:tcW w:w="0" w:type="auto"/>
            <w:hideMark/>
          </w:tcPr>
          <w:p w14:paraId="54607909"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hideMark/>
          </w:tcPr>
          <w:p w14:paraId="14103AB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DA86BC5"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13B4BBE" w14:textId="455098D2"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tcPr>
          <w:p w14:paraId="6AD5966E" w14:textId="6560886E" w:rsidR="004C0BB6" w:rsidRPr="008C79DC"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1EF8F512" w14:textId="77777777" w:rsidR="004C0BB6" w:rsidRPr="008C79DC" w:rsidRDefault="004C0BB6" w:rsidP="004C0BB6">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C0BB6" w:rsidRPr="00F84743" w14:paraId="2F5FEC1F" w14:textId="77777777" w:rsidTr="00670BF1">
        <w:trPr>
          <w:jc w:val="center"/>
        </w:trPr>
        <w:tc>
          <w:tcPr>
            <w:tcW w:w="0" w:type="auto"/>
            <w:hideMark/>
          </w:tcPr>
          <w:p w14:paraId="2B1A0A8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21128C1A"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F95779E"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41ACEC1" w14:textId="28BA8412"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tcPr>
          <w:p w14:paraId="137A7A3D" w14:textId="67C82269"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CB02B82" w14:textId="77777777" w:rsidR="004C0BB6" w:rsidRPr="00F84743" w:rsidRDefault="004C0BB6" w:rsidP="004C0BB6">
            <w:pPr>
              <w:rPr>
                <w:rFonts w:ascii="Times New Roman" w:eastAsia="Times New Roman" w:hAnsi="Times New Roman" w:cs="Times New Roman"/>
                <w:sz w:val="20"/>
                <w:szCs w:val="20"/>
              </w:rPr>
            </w:pPr>
          </w:p>
        </w:tc>
      </w:tr>
      <w:tr w:rsidR="004C0BB6" w:rsidRPr="00F84743" w14:paraId="2E9B8C95" w14:textId="77777777" w:rsidTr="00670BF1">
        <w:trPr>
          <w:jc w:val="center"/>
        </w:trPr>
        <w:tc>
          <w:tcPr>
            <w:tcW w:w="0" w:type="auto"/>
            <w:hideMark/>
          </w:tcPr>
          <w:p w14:paraId="0DF2390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2081A9BE"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959915A"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C29ED6E" w14:textId="4F3159BC"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tcPr>
          <w:p w14:paraId="1F867698" w14:textId="1311E23C"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048072C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C0BB6" w:rsidRPr="00F84743" w14:paraId="3AF59FFB" w14:textId="77777777" w:rsidTr="00670BF1">
        <w:trPr>
          <w:jc w:val="center"/>
        </w:trPr>
        <w:tc>
          <w:tcPr>
            <w:tcW w:w="0" w:type="auto"/>
            <w:hideMark/>
          </w:tcPr>
          <w:p w14:paraId="206D0DA4"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12B11A6F"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2F4FBD3D"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11B8762" w14:textId="3020D8C3"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tcPr>
          <w:p w14:paraId="38257340" w14:textId="6663492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0FC31E04" w14:textId="77777777" w:rsidR="004C0BB6" w:rsidRPr="00F84743" w:rsidRDefault="004C0BB6" w:rsidP="004C0BB6">
            <w:pPr>
              <w:rPr>
                <w:rFonts w:ascii="Times New Roman" w:eastAsia="Times New Roman" w:hAnsi="Times New Roman" w:cs="Times New Roman"/>
                <w:sz w:val="20"/>
                <w:szCs w:val="20"/>
              </w:rPr>
            </w:pPr>
          </w:p>
        </w:tc>
      </w:tr>
      <w:tr w:rsidR="004C0BB6" w:rsidRPr="00F84743" w14:paraId="4D7AE6EF" w14:textId="77777777" w:rsidTr="00670BF1">
        <w:trPr>
          <w:jc w:val="center"/>
        </w:trPr>
        <w:tc>
          <w:tcPr>
            <w:tcW w:w="0" w:type="auto"/>
            <w:hideMark/>
          </w:tcPr>
          <w:p w14:paraId="7C07457C"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3E019611"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5DE6D2EE"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36DC9C" w14:textId="61BDBB22"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tcPr>
          <w:p w14:paraId="02BA38F3" w14:textId="46C101DC"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tcPr>
          <w:p w14:paraId="3D276186"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C0BB6" w:rsidRPr="00F84743" w14:paraId="27707E46" w14:textId="77777777" w:rsidTr="00670BF1">
        <w:trPr>
          <w:jc w:val="center"/>
        </w:trPr>
        <w:tc>
          <w:tcPr>
            <w:tcW w:w="0" w:type="auto"/>
            <w:hideMark/>
          </w:tcPr>
          <w:p w14:paraId="7EFA31EB"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F59EF11"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18355232" w14:textId="77777777"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09EF4AC" w14:textId="1201E1AE"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tcPr>
          <w:p w14:paraId="7D1D4046" w14:textId="1EF88B75" w:rsidR="004C0BB6" w:rsidRPr="00F84743" w:rsidRDefault="004C0BB6" w:rsidP="004C0BB6">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tcPr>
          <w:p w14:paraId="6637BCCE" w14:textId="77777777" w:rsidR="004C0BB6" w:rsidRPr="00F84743" w:rsidRDefault="004C0BB6" w:rsidP="004C0BB6">
            <w:pPr>
              <w:rPr>
                <w:rFonts w:ascii="Times New Roman" w:eastAsia="Times New Roman" w:hAnsi="Times New Roman" w:cs="Times New Roman"/>
                <w:sz w:val="20"/>
                <w:szCs w:val="20"/>
              </w:rPr>
            </w:pPr>
          </w:p>
        </w:tc>
      </w:tr>
    </w:tbl>
    <w:p w14:paraId="21A90D8A" w14:textId="77777777" w:rsidR="006756EB" w:rsidRPr="00E06907"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6756EB" w:rsidRPr="00E06907" w14:paraId="5196DDC3" w14:textId="77777777" w:rsidTr="00670BF1">
        <w:tc>
          <w:tcPr>
            <w:tcW w:w="0" w:type="auto"/>
            <w:hideMark/>
          </w:tcPr>
          <w:p w14:paraId="6D7923E6"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5B63144E"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30EE7F4"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6DE53987"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0DDCF19A"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702D473B"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14129BAC"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28EAC511"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6756EB" w:rsidRPr="00E06907" w14:paraId="75C421EC" w14:textId="77777777" w:rsidTr="00670BF1">
        <w:tc>
          <w:tcPr>
            <w:tcW w:w="0" w:type="auto"/>
            <w:hideMark/>
          </w:tcPr>
          <w:p w14:paraId="23C671B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F050DDD"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FF19A58"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2BB119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9F803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B07739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77EA20A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6BF3745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6756EB" w:rsidRPr="00E06907" w14:paraId="42425EA3" w14:textId="77777777" w:rsidTr="00670BF1">
        <w:tc>
          <w:tcPr>
            <w:tcW w:w="0" w:type="auto"/>
            <w:hideMark/>
          </w:tcPr>
          <w:p w14:paraId="00564A9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0978D72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BE1D70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2202AE5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5BE791A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DCAACA5"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434E2A0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28AE501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6756EB" w:rsidRPr="00E06907" w14:paraId="4C4933C8" w14:textId="77777777" w:rsidTr="00670BF1">
        <w:tc>
          <w:tcPr>
            <w:tcW w:w="0" w:type="auto"/>
            <w:hideMark/>
          </w:tcPr>
          <w:p w14:paraId="0735717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284F1C2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7DF6EA69"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048BC8D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01A49BF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3007E5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64FAC19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02E2A7B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6756EB" w:rsidRPr="00E06907" w14:paraId="2755F160" w14:textId="77777777" w:rsidTr="00670BF1">
        <w:tc>
          <w:tcPr>
            <w:tcW w:w="0" w:type="auto"/>
            <w:hideMark/>
          </w:tcPr>
          <w:p w14:paraId="2F5455C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516A8C4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7F945E59"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79F4855F"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AD964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026A287D"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3D9FF3F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3C5F192F"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2719A66D" w14:textId="77777777" w:rsidR="006756EB" w:rsidRPr="006C671F" w:rsidRDefault="006756EB" w:rsidP="006756EB">
      <w:pPr>
        <w:jc w:val="both"/>
        <w:rPr>
          <w:rFonts w:ascii="Times New Roman" w:hAnsi="Times New Roman" w:cs="Times New Roman"/>
          <w:i/>
          <w:iCs/>
          <w:sz w:val="24"/>
          <w:szCs w:val="24"/>
        </w:rPr>
      </w:pPr>
    </w:p>
    <w:p w14:paraId="1E126011" w14:textId="77777777" w:rsidR="006756EB" w:rsidRDefault="006756EB" w:rsidP="006756EB">
      <w:pPr>
        <w:jc w:val="center"/>
        <w:rPr>
          <w:rFonts w:ascii="Times New Roman" w:hAnsi="Times New Roman" w:cs="Times New Roman"/>
          <w:i/>
          <w:iCs/>
          <w:sz w:val="24"/>
          <w:szCs w:val="24"/>
        </w:rPr>
      </w:pPr>
    </w:p>
    <w:p w14:paraId="41FC360E" w14:textId="77777777" w:rsidR="006756EB" w:rsidRDefault="006756EB" w:rsidP="006756EB">
      <w:pPr>
        <w:jc w:val="center"/>
        <w:rPr>
          <w:rFonts w:ascii="Times New Roman" w:hAnsi="Times New Roman" w:cs="Times New Roman"/>
          <w:i/>
          <w:iCs/>
          <w:sz w:val="24"/>
          <w:szCs w:val="24"/>
        </w:rPr>
      </w:pPr>
    </w:p>
    <w:p w14:paraId="03B294AD" w14:textId="77777777" w:rsidR="006756EB" w:rsidRDefault="006756EB" w:rsidP="006756EB">
      <w:pPr>
        <w:jc w:val="center"/>
        <w:rPr>
          <w:rFonts w:ascii="Times New Roman" w:hAnsi="Times New Roman" w:cs="Times New Roman"/>
          <w:i/>
          <w:iCs/>
          <w:sz w:val="24"/>
          <w:szCs w:val="24"/>
        </w:rPr>
      </w:pPr>
    </w:p>
    <w:p w14:paraId="74FE5F4D" w14:textId="77777777" w:rsidR="006756EB" w:rsidRDefault="006756EB" w:rsidP="006756EB">
      <w:pPr>
        <w:jc w:val="center"/>
        <w:rPr>
          <w:rFonts w:ascii="Times New Roman" w:hAnsi="Times New Roman" w:cs="Times New Roman"/>
          <w:i/>
          <w:iCs/>
          <w:sz w:val="24"/>
          <w:szCs w:val="24"/>
        </w:rPr>
      </w:pPr>
    </w:p>
    <w:p w14:paraId="5D9AFE7D" w14:textId="77777777" w:rsidR="006756EB" w:rsidRDefault="006756EB" w:rsidP="006756EB">
      <w:pPr>
        <w:jc w:val="center"/>
        <w:rPr>
          <w:rFonts w:ascii="Times New Roman" w:hAnsi="Times New Roman" w:cs="Times New Roman"/>
          <w:i/>
          <w:iCs/>
          <w:sz w:val="24"/>
          <w:szCs w:val="24"/>
        </w:rPr>
      </w:pPr>
    </w:p>
    <w:p w14:paraId="1E21E272" w14:textId="77777777" w:rsidR="006756EB" w:rsidRDefault="006756EB" w:rsidP="006756EB">
      <w:pPr>
        <w:jc w:val="center"/>
        <w:rPr>
          <w:rFonts w:ascii="Times New Roman" w:hAnsi="Times New Roman" w:cs="Times New Roman"/>
          <w:i/>
          <w:iCs/>
          <w:sz w:val="24"/>
          <w:szCs w:val="24"/>
        </w:rPr>
      </w:pPr>
    </w:p>
    <w:p w14:paraId="14F8EB82" w14:textId="77777777" w:rsidR="006756EB" w:rsidRDefault="006756EB" w:rsidP="006756EB">
      <w:pPr>
        <w:jc w:val="center"/>
        <w:rPr>
          <w:rFonts w:ascii="Times New Roman" w:hAnsi="Times New Roman" w:cs="Times New Roman"/>
          <w:i/>
          <w:iCs/>
          <w:sz w:val="24"/>
          <w:szCs w:val="24"/>
        </w:rPr>
      </w:pPr>
    </w:p>
    <w:p w14:paraId="2C6FA7A1" w14:textId="77777777" w:rsidR="006756EB" w:rsidRDefault="006756EB" w:rsidP="006756EB">
      <w:pPr>
        <w:jc w:val="center"/>
        <w:rPr>
          <w:rFonts w:ascii="Times New Roman" w:hAnsi="Times New Roman" w:cs="Times New Roman"/>
          <w:i/>
          <w:iCs/>
          <w:sz w:val="24"/>
          <w:szCs w:val="24"/>
        </w:rPr>
      </w:pPr>
    </w:p>
    <w:p w14:paraId="527E9751" w14:textId="77777777" w:rsidR="006756EB" w:rsidRDefault="006756EB" w:rsidP="006756EB">
      <w:pPr>
        <w:jc w:val="center"/>
        <w:rPr>
          <w:rFonts w:ascii="Times New Roman" w:hAnsi="Times New Roman" w:cs="Times New Roman"/>
          <w:i/>
          <w:iCs/>
          <w:sz w:val="24"/>
          <w:szCs w:val="24"/>
        </w:rPr>
      </w:pPr>
    </w:p>
    <w:p w14:paraId="5D7FD15F"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0B900647" w14:textId="77777777" w:rsidR="006756EB" w:rsidRPr="00172216" w:rsidRDefault="006756EB" w:rsidP="006756EB">
      <w:pPr>
        <w:jc w:val="both"/>
        <w:rPr>
          <w:rFonts w:ascii="Times New Roman" w:hAnsi="Times New Roman" w:cs="Times New Roman"/>
          <w:i/>
          <w:iCs/>
          <w:sz w:val="24"/>
          <w:szCs w:val="24"/>
        </w:rPr>
      </w:pPr>
    </w:p>
    <w:tbl>
      <w:tblPr>
        <w:tblStyle w:val="TableGrid"/>
        <w:tblW w:w="10468" w:type="dxa"/>
        <w:tblInd w:w="-5" w:type="dxa"/>
        <w:tblLook w:val="04A0" w:firstRow="1" w:lastRow="0" w:firstColumn="1" w:lastColumn="0" w:noHBand="0" w:noVBand="1"/>
      </w:tblPr>
      <w:tblGrid>
        <w:gridCol w:w="2028"/>
        <w:gridCol w:w="2028"/>
        <w:gridCol w:w="1295"/>
        <w:gridCol w:w="2028"/>
        <w:gridCol w:w="2028"/>
        <w:gridCol w:w="1061"/>
      </w:tblGrid>
      <w:tr w:rsidR="00A3523F" w:rsidRPr="00F84743" w14:paraId="7CE1D223" w14:textId="77777777" w:rsidTr="00A3523F">
        <w:trPr>
          <w:trHeight w:val="471"/>
        </w:trPr>
        <w:tc>
          <w:tcPr>
            <w:tcW w:w="0" w:type="auto"/>
            <w:hideMark/>
          </w:tcPr>
          <w:p w14:paraId="2F4D8053"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4B40C246"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0E69D445"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0D011092" w14:textId="184847C3"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7CE558AC" w14:textId="1CED3D68" w:rsidR="00A3523F"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0587C210" w14:textId="77777777" w:rsidR="00A3523F" w:rsidRPr="00D045A4" w:rsidRDefault="00A3523F" w:rsidP="00A3523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A3523F" w:rsidRPr="00F84743" w14:paraId="2B53395D" w14:textId="77777777" w:rsidTr="00A3523F">
        <w:trPr>
          <w:trHeight w:val="459"/>
        </w:trPr>
        <w:tc>
          <w:tcPr>
            <w:tcW w:w="0" w:type="auto"/>
            <w:hideMark/>
          </w:tcPr>
          <w:p w14:paraId="7E478E2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1A25A81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31AD60A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62B825" w14:textId="05CEE7A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5D3F417A" w14:textId="551A9A51"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5EBFBD96" w14:textId="77777777" w:rsidR="00A3523F" w:rsidRPr="00EB6651" w:rsidRDefault="00A3523F" w:rsidP="00A3523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A3523F" w:rsidRPr="00F84743" w14:paraId="53DE5086" w14:textId="77777777" w:rsidTr="00A3523F">
        <w:trPr>
          <w:trHeight w:val="471"/>
        </w:trPr>
        <w:tc>
          <w:tcPr>
            <w:tcW w:w="0" w:type="auto"/>
            <w:hideMark/>
          </w:tcPr>
          <w:p w14:paraId="32CC6B2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737336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4BBC8CE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774002" w14:textId="0630BFA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48DF5362" w14:textId="6B5B69B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3A8EBB75" w14:textId="77777777" w:rsidR="00A3523F" w:rsidRPr="00EB6651" w:rsidRDefault="00A3523F" w:rsidP="00A3523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A3523F" w:rsidRPr="00F84743" w14:paraId="5F390816" w14:textId="77777777" w:rsidTr="00A3523F">
        <w:trPr>
          <w:trHeight w:val="459"/>
        </w:trPr>
        <w:tc>
          <w:tcPr>
            <w:tcW w:w="0" w:type="auto"/>
            <w:hideMark/>
          </w:tcPr>
          <w:p w14:paraId="12C4039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4CB7D3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D8EB4D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BD69FD" w14:textId="2E21EFB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1B97D160" w14:textId="122C34C6"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2A4807C6"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6BA65BED" w14:textId="77777777" w:rsidTr="00A3523F">
        <w:trPr>
          <w:trHeight w:val="471"/>
        </w:trPr>
        <w:tc>
          <w:tcPr>
            <w:tcW w:w="0" w:type="auto"/>
            <w:hideMark/>
          </w:tcPr>
          <w:p w14:paraId="29F8185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DC9E3F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53A92C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1EC526" w14:textId="75B3E9F6"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6E7E1440" w14:textId="12237144"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75DBC61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0E844E29" w14:textId="77777777" w:rsidTr="00A3523F">
        <w:trPr>
          <w:trHeight w:val="459"/>
        </w:trPr>
        <w:tc>
          <w:tcPr>
            <w:tcW w:w="0" w:type="auto"/>
            <w:hideMark/>
          </w:tcPr>
          <w:p w14:paraId="68218EB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6A6D6AA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2A291BF"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BDFB85" w14:textId="0E804EC4"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tcPr>
          <w:p w14:paraId="6066DA75" w14:textId="08FE0F66"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64D7B3BC"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718EA492" w14:textId="77777777" w:rsidTr="00A3523F">
        <w:trPr>
          <w:trHeight w:val="471"/>
        </w:trPr>
        <w:tc>
          <w:tcPr>
            <w:tcW w:w="0" w:type="auto"/>
            <w:hideMark/>
          </w:tcPr>
          <w:p w14:paraId="04B7264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144522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35106C4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16858F" w14:textId="15A182B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450E92E8" w14:textId="25CE6AA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5B26A93E"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40D45289" w14:textId="77777777" w:rsidTr="00A3523F">
        <w:trPr>
          <w:trHeight w:val="459"/>
        </w:trPr>
        <w:tc>
          <w:tcPr>
            <w:tcW w:w="0" w:type="auto"/>
            <w:hideMark/>
          </w:tcPr>
          <w:p w14:paraId="084C6F4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54A79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05AF292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CB4FA2" w14:textId="52DA531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31BABABE" w14:textId="5CE9E445"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tcPr>
          <w:p w14:paraId="639ACA0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4AD27848" w14:textId="77777777" w:rsidTr="00A3523F">
        <w:trPr>
          <w:trHeight w:val="471"/>
        </w:trPr>
        <w:tc>
          <w:tcPr>
            <w:tcW w:w="0" w:type="auto"/>
            <w:hideMark/>
          </w:tcPr>
          <w:p w14:paraId="2C6F335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4110E40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4008911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B33A89" w14:textId="2240B81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tcPr>
          <w:p w14:paraId="2DD95411" w14:textId="67E0D01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057ACFC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7E5B6253" w14:textId="77777777" w:rsidTr="00A3523F">
        <w:trPr>
          <w:trHeight w:val="459"/>
        </w:trPr>
        <w:tc>
          <w:tcPr>
            <w:tcW w:w="0" w:type="auto"/>
            <w:hideMark/>
          </w:tcPr>
          <w:p w14:paraId="075D46B7"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06E84D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4AEA117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AC6C94" w14:textId="36A5F0E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41CE30A6" w14:textId="58DA63D3"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1E2D23B4"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600C4CCB" w14:textId="77777777" w:rsidTr="00A3523F">
        <w:trPr>
          <w:trHeight w:val="471"/>
        </w:trPr>
        <w:tc>
          <w:tcPr>
            <w:tcW w:w="0" w:type="auto"/>
            <w:hideMark/>
          </w:tcPr>
          <w:p w14:paraId="12D804E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440405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2FF06B0C"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477C5C" w14:textId="7149B39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127A9676" w14:textId="7DAD96BD"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tcPr>
          <w:p w14:paraId="03EAF9D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1AAB5D39" w14:textId="77777777" w:rsidTr="00A3523F">
        <w:trPr>
          <w:trHeight w:val="459"/>
        </w:trPr>
        <w:tc>
          <w:tcPr>
            <w:tcW w:w="0" w:type="auto"/>
            <w:hideMark/>
          </w:tcPr>
          <w:p w14:paraId="52EAE24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17F6E80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762F22A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951A55C" w14:textId="57044708"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tcPr>
          <w:p w14:paraId="1C41668F" w14:textId="7CC37EA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14082EE7" w14:textId="77777777" w:rsidR="00A3523F" w:rsidRPr="00F84743" w:rsidRDefault="00A3523F" w:rsidP="00A3523F">
            <w:pPr>
              <w:rPr>
                <w:rFonts w:ascii="Times New Roman" w:eastAsia="Times New Roman" w:hAnsi="Times New Roman" w:cs="Times New Roman"/>
                <w:sz w:val="20"/>
                <w:szCs w:val="20"/>
              </w:rPr>
            </w:pPr>
          </w:p>
        </w:tc>
      </w:tr>
    </w:tbl>
    <w:p w14:paraId="3B241F4F" w14:textId="77777777" w:rsidR="006756EB" w:rsidRPr="00E06907" w:rsidRDefault="006756EB" w:rsidP="006756EB">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E06907" w14:paraId="31CAAFDD" w14:textId="77777777" w:rsidTr="00670BF1">
        <w:tc>
          <w:tcPr>
            <w:tcW w:w="0" w:type="auto"/>
            <w:hideMark/>
          </w:tcPr>
          <w:p w14:paraId="73D1FE1A"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5A0E1492"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937F8E2"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353D9C2"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2D5B147"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3AFEEDC6"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60F49DDE"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23593ECB" w14:textId="77777777" w:rsidR="006756EB" w:rsidRPr="00E06907" w:rsidRDefault="006756EB" w:rsidP="00670BF1">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6756EB" w:rsidRPr="00E06907" w14:paraId="69494504" w14:textId="77777777" w:rsidTr="00670BF1">
        <w:tc>
          <w:tcPr>
            <w:tcW w:w="0" w:type="auto"/>
            <w:hideMark/>
          </w:tcPr>
          <w:p w14:paraId="47C97B0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1781181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4E867A8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81697A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5C3E37D"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36FB10BF"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58BE3D29"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153D3C9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6756EB" w:rsidRPr="00E06907" w14:paraId="2CD5929A" w14:textId="77777777" w:rsidTr="00670BF1">
        <w:tc>
          <w:tcPr>
            <w:tcW w:w="0" w:type="auto"/>
            <w:hideMark/>
          </w:tcPr>
          <w:p w14:paraId="3AE9891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C3CFAA5"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3A6843C3"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CFC760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C49548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43D3C73"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6C44ED7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2B5667B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6756EB" w:rsidRPr="00E06907" w14:paraId="63BF1ECB" w14:textId="77777777" w:rsidTr="00670BF1">
        <w:tc>
          <w:tcPr>
            <w:tcW w:w="0" w:type="auto"/>
            <w:hideMark/>
          </w:tcPr>
          <w:p w14:paraId="1865DD7D"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16EEB91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5F3F4F11"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AC9235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15E2E47"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052239EE"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0D1514A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7CC66FE2"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6756EB" w:rsidRPr="00E06907" w14:paraId="45876E56" w14:textId="77777777" w:rsidTr="00670BF1">
        <w:tc>
          <w:tcPr>
            <w:tcW w:w="0" w:type="auto"/>
            <w:hideMark/>
          </w:tcPr>
          <w:p w14:paraId="360D4EF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79AAE20"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4416C00A"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D2253D"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3EB5454"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60ED2B6"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1B672CC"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0F5EDE6B" w14:textId="77777777" w:rsidR="006756EB" w:rsidRPr="00E06907" w:rsidRDefault="006756EB" w:rsidP="00670BF1">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77A0AD4F" w14:textId="77777777" w:rsidR="006756EB" w:rsidRPr="005171E2"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6A25A842" w14:textId="77777777" w:rsidR="006756EB" w:rsidRPr="006C671F" w:rsidRDefault="006756EB" w:rsidP="006756EB">
      <w:pPr>
        <w:jc w:val="both"/>
        <w:rPr>
          <w:rFonts w:ascii="Times New Roman" w:hAnsi="Times New Roman" w:cs="Times New Roman"/>
          <w:i/>
          <w:iCs/>
          <w:sz w:val="24"/>
          <w:szCs w:val="24"/>
        </w:rPr>
      </w:pPr>
    </w:p>
    <w:p w14:paraId="41B4CFDB" w14:textId="77777777" w:rsidR="006756EB" w:rsidRDefault="006756EB" w:rsidP="006756EB">
      <w:pPr>
        <w:jc w:val="center"/>
        <w:rPr>
          <w:rFonts w:ascii="Times New Roman" w:hAnsi="Times New Roman" w:cs="Times New Roman"/>
          <w:i/>
          <w:iCs/>
          <w:sz w:val="24"/>
          <w:szCs w:val="24"/>
        </w:rPr>
      </w:pPr>
    </w:p>
    <w:p w14:paraId="5096E344" w14:textId="77777777" w:rsidR="006756EB" w:rsidRDefault="006756EB" w:rsidP="006756EB">
      <w:pPr>
        <w:jc w:val="center"/>
        <w:rPr>
          <w:rFonts w:ascii="Times New Roman" w:hAnsi="Times New Roman" w:cs="Times New Roman"/>
          <w:i/>
          <w:iCs/>
          <w:sz w:val="24"/>
          <w:szCs w:val="24"/>
        </w:rPr>
      </w:pPr>
    </w:p>
    <w:p w14:paraId="47999852" w14:textId="77777777" w:rsidR="006756EB" w:rsidRDefault="006756EB" w:rsidP="006756EB">
      <w:pPr>
        <w:jc w:val="center"/>
        <w:rPr>
          <w:rFonts w:ascii="Times New Roman" w:hAnsi="Times New Roman" w:cs="Times New Roman"/>
          <w:i/>
          <w:iCs/>
          <w:sz w:val="24"/>
          <w:szCs w:val="24"/>
        </w:rPr>
      </w:pPr>
    </w:p>
    <w:p w14:paraId="6A755BDA" w14:textId="77777777" w:rsidR="006756EB" w:rsidRDefault="006756EB" w:rsidP="006756EB">
      <w:pPr>
        <w:jc w:val="center"/>
        <w:rPr>
          <w:rFonts w:ascii="Times New Roman" w:hAnsi="Times New Roman" w:cs="Times New Roman"/>
          <w:i/>
          <w:iCs/>
          <w:sz w:val="24"/>
          <w:szCs w:val="24"/>
        </w:rPr>
      </w:pPr>
    </w:p>
    <w:p w14:paraId="3351A0C6" w14:textId="77777777" w:rsidR="006756EB" w:rsidRDefault="006756EB" w:rsidP="006756EB">
      <w:pPr>
        <w:jc w:val="center"/>
        <w:rPr>
          <w:rFonts w:ascii="Times New Roman" w:hAnsi="Times New Roman" w:cs="Times New Roman"/>
          <w:i/>
          <w:iCs/>
          <w:sz w:val="24"/>
          <w:szCs w:val="24"/>
        </w:rPr>
      </w:pPr>
    </w:p>
    <w:p w14:paraId="5D9198F4" w14:textId="77777777" w:rsidR="006756EB" w:rsidRPr="00FB54F4" w:rsidRDefault="006756EB" w:rsidP="006756EB">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35A5BE5B" w14:textId="77777777" w:rsidR="006756EB" w:rsidRPr="00F84743" w:rsidRDefault="006756EB" w:rsidP="006756E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29"/>
        <w:gridCol w:w="2068"/>
        <w:gridCol w:w="1295"/>
        <w:gridCol w:w="1429"/>
        <w:gridCol w:w="2068"/>
        <w:gridCol w:w="1061"/>
      </w:tblGrid>
      <w:tr w:rsidR="00A3523F" w:rsidRPr="00F84743" w14:paraId="350EA893" w14:textId="77777777" w:rsidTr="00670BF1">
        <w:trPr>
          <w:jc w:val="center"/>
        </w:trPr>
        <w:tc>
          <w:tcPr>
            <w:tcW w:w="0" w:type="auto"/>
            <w:hideMark/>
          </w:tcPr>
          <w:p w14:paraId="32846A3F"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1CECCDC7"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439F0B6F" w14:textId="77777777"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47866762" w14:textId="7E2DDA76" w:rsidR="00A3523F" w:rsidRPr="00F84743"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0A38EE13" w14:textId="12E25B27" w:rsidR="00A3523F" w:rsidRDefault="00A3523F" w:rsidP="00A3523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45120FB7" w14:textId="77777777" w:rsidR="00A3523F" w:rsidRPr="00D045A4" w:rsidRDefault="00A3523F" w:rsidP="00A3523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A3523F" w:rsidRPr="00F84743" w14:paraId="4B971A96" w14:textId="77777777" w:rsidTr="00670BF1">
        <w:trPr>
          <w:jc w:val="center"/>
        </w:trPr>
        <w:tc>
          <w:tcPr>
            <w:tcW w:w="0" w:type="auto"/>
            <w:hideMark/>
          </w:tcPr>
          <w:p w14:paraId="0E65D397"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7373069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ECFEA27"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56AF37" w14:textId="0B2F724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7D8C8AAC" w14:textId="5DE81CBF"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13B0E37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46B3F548" w14:textId="77777777" w:rsidTr="00670BF1">
        <w:trPr>
          <w:jc w:val="center"/>
        </w:trPr>
        <w:tc>
          <w:tcPr>
            <w:tcW w:w="0" w:type="auto"/>
            <w:hideMark/>
          </w:tcPr>
          <w:p w14:paraId="7EE3C2B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2B282C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154F2C0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583946" w14:textId="2216D96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6899F62A" w14:textId="44B4112E"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5858AE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6192AD85" w14:textId="77777777" w:rsidTr="00670BF1">
        <w:trPr>
          <w:jc w:val="center"/>
        </w:trPr>
        <w:tc>
          <w:tcPr>
            <w:tcW w:w="0" w:type="auto"/>
            <w:hideMark/>
          </w:tcPr>
          <w:p w14:paraId="00D5A7EC"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1F97B74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A5E7DD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0DEFFE" w14:textId="71C66281"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4FBCA76C" w14:textId="26F7457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136FA89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5E406794" w14:textId="77777777" w:rsidTr="00670BF1">
        <w:trPr>
          <w:jc w:val="center"/>
        </w:trPr>
        <w:tc>
          <w:tcPr>
            <w:tcW w:w="0" w:type="auto"/>
            <w:hideMark/>
          </w:tcPr>
          <w:p w14:paraId="5317A8F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DB93FC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6CFA1E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833677" w14:textId="3F57AC68"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22CD76BB" w14:textId="76BF44B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3F50B562"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09FD225D" w14:textId="77777777" w:rsidTr="00670BF1">
        <w:trPr>
          <w:jc w:val="center"/>
        </w:trPr>
        <w:tc>
          <w:tcPr>
            <w:tcW w:w="0" w:type="auto"/>
            <w:hideMark/>
          </w:tcPr>
          <w:p w14:paraId="67D289C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12FBAE0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C4FC7C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B05F47" w14:textId="7F2B6D5F"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38443143" w14:textId="3A83BF6F"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B22A498"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1BF60B87" w14:textId="77777777" w:rsidTr="00670BF1">
        <w:trPr>
          <w:jc w:val="center"/>
        </w:trPr>
        <w:tc>
          <w:tcPr>
            <w:tcW w:w="0" w:type="auto"/>
            <w:hideMark/>
          </w:tcPr>
          <w:p w14:paraId="4F1BFF8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0026012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D06463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BFEBFF" w14:textId="0888E3C2"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51CD52DA" w14:textId="0696333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4CF05E6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46AF86C9" w14:textId="77777777" w:rsidTr="00670BF1">
        <w:trPr>
          <w:jc w:val="center"/>
        </w:trPr>
        <w:tc>
          <w:tcPr>
            <w:tcW w:w="0" w:type="auto"/>
            <w:hideMark/>
          </w:tcPr>
          <w:p w14:paraId="4925085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2CBDEAB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CE1502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ACCEFCA" w14:textId="4B377F2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6317E961" w14:textId="57165201"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76115A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775BD4E4" w14:textId="77777777" w:rsidTr="00670BF1">
        <w:trPr>
          <w:jc w:val="center"/>
        </w:trPr>
        <w:tc>
          <w:tcPr>
            <w:tcW w:w="0" w:type="auto"/>
            <w:hideMark/>
          </w:tcPr>
          <w:p w14:paraId="56D2B8B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6D0438D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6046D9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ECEE3C" w14:textId="691F990E"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567C25FF" w14:textId="311CA96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3CA9C4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0E409857" w14:textId="77777777" w:rsidTr="00670BF1">
        <w:trPr>
          <w:jc w:val="center"/>
        </w:trPr>
        <w:tc>
          <w:tcPr>
            <w:tcW w:w="0" w:type="auto"/>
            <w:hideMark/>
          </w:tcPr>
          <w:p w14:paraId="190317E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6B7DFB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70D51A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036BE2" w14:textId="339C485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7F4E97B0" w14:textId="3D7787E6"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051E2BEF"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01FA3DF2" w14:textId="77777777" w:rsidTr="00670BF1">
        <w:trPr>
          <w:jc w:val="center"/>
        </w:trPr>
        <w:tc>
          <w:tcPr>
            <w:tcW w:w="0" w:type="auto"/>
            <w:hideMark/>
          </w:tcPr>
          <w:p w14:paraId="5F20EA4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0CC90AE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17B4EB1C"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AC4FD1" w14:textId="3A8BCF3D"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777EB2B4" w14:textId="209A17C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29AA2E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538BA342" w14:textId="77777777" w:rsidTr="00670BF1">
        <w:trPr>
          <w:jc w:val="center"/>
        </w:trPr>
        <w:tc>
          <w:tcPr>
            <w:tcW w:w="0" w:type="auto"/>
            <w:hideMark/>
          </w:tcPr>
          <w:p w14:paraId="78272F8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5713E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1A2746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579EAE" w14:textId="2960A0B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7C6F5332" w14:textId="2E31CC5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55D7AB23"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70501DDD" w14:textId="77777777" w:rsidTr="00670BF1">
        <w:trPr>
          <w:jc w:val="center"/>
        </w:trPr>
        <w:tc>
          <w:tcPr>
            <w:tcW w:w="0" w:type="auto"/>
            <w:hideMark/>
          </w:tcPr>
          <w:p w14:paraId="2F03060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220BE9D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E1734D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525A52" w14:textId="11669CF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415FC332" w14:textId="05A9B3F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11D032F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16120C93" w14:textId="77777777" w:rsidTr="00670BF1">
        <w:trPr>
          <w:jc w:val="center"/>
        </w:trPr>
        <w:tc>
          <w:tcPr>
            <w:tcW w:w="0" w:type="auto"/>
            <w:hideMark/>
          </w:tcPr>
          <w:p w14:paraId="4C96898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6266BE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B05C2A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0841D4" w14:textId="2698BE95"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52D2235A" w14:textId="4CD41CBD"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62A31C8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331EBC76" w14:textId="77777777" w:rsidTr="00670BF1">
        <w:trPr>
          <w:jc w:val="center"/>
        </w:trPr>
        <w:tc>
          <w:tcPr>
            <w:tcW w:w="0" w:type="auto"/>
            <w:hideMark/>
          </w:tcPr>
          <w:p w14:paraId="4D792FD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D2CBC5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425E1F"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21C985" w14:textId="6793387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1C3CA958" w14:textId="6EB6C62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5E39470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015F3CE3" w14:textId="77777777" w:rsidTr="00670BF1">
        <w:trPr>
          <w:jc w:val="center"/>
        </w:trPr>
        <w:tc>
          <w:tcPr>
            <w:tcW w:w="0" w:type="auto"/>
            <w:hideMark/>
          </w:tcPr>
          <w:p w14:paraId="3D30C1F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128E55C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797CC75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F77872" w14:textId="604C569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2AD4775F" w14:textId="5CB6D4C8"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tcPr>
          <w:p w14:paraId="33F435B4"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7C9BC82B" w14:textId="77777777" w:rsidTr="00670BF1">
        <w:trPr>
          <w:jc w:val="center"/>
        </w:trPr>
        <w:tc>
          <w:tcPr>
            <w:tcW w:w="0" w:type="auto"/>
            <w:hideMark/>
          </w:tcPr>
          <w:p w14:paraId="3DAF878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1EF800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2C0EF85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58ED41" w14:textId="4AF56940"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4F92A86F" w14:textId="29092CD2"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tcPr>
          <w:p w14:paraId="485491A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5E5C62E4" w14:textId="77777777" w:rsidTr="00670BF1">
        <w:trPr>
          <w:jc w:val="center"/>
        </w:trPr>
        <w:tc>
          <w:tcPr>
            <w:tcW w:w="0" w:type="auto"/>
            <w:hideMark/>
          </w:tcPr>
          <w:p w14:paraId="7F5B04F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1DB695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9657CE2"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74C61E" w14:textId="5C69834D"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BE12278" w14:textId="56DF10FD"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36F450E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772437C2" w14:textId="77777777" w:rsidTr="00670BF1">
        <w:trPr>
          <w:jc w:val="center"/>
        </w:trPr>
        <w:tc>
          <w:tcPr>
            <w:tcW w:w="0" w:type="auto"/>
            <w:hideMark/>
          </w:tcPr>
          <w:p w14:paraId="194ABF3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63955FA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483E4A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E8E4F2" w14:textId="5CAD79D2"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3BA3C399" w14:textId="2F41C7BC"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4939A7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59C8FED6" w14:textId="77777777" w:rsidTr="00670BF1">
        <w:trPr>
          <w:jc w:val="center"/>
        </w:trPr>
        <w:tc>
          <w:tcPr>
            <w:tcW w:w="0" w:type="auto"/>
            <w:hideMark/>
          </w:tcPr>
          <w:p w14:paraId="437C157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0A50908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4FC4A4F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FA6EFA" w14:textId="3170B44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33804A55" w14:textId="419FB565"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tcPr>
          <w:p w14:paraId="5BB06CB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A3523F" w:rsidRPr="00F84743" w14:paraId="2FC3D553" w14:textId="77777777" w:rsidTr="00670BF1">
        <w:trPr>
          <w:jc w:val="center"/>
        </w:trPr>
        <w:tc>
          <w:tcPr>
            <w:tcW w:w="0" w:type="auto"/>
            <w:hideMark/>
          </w:tcPr>
          <w:p w14:paraId="0EE536C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0A7249E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5D89065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C43980" w14:textId="150A83F8"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3EDEC8CE" w14:textId="6B2212E3"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tcPr>
          <w:p w14:paraId="03CA507F" w14:textId="77777777" w:rsidR="00A3523F" w:rsidRPr="00F84743" w:rsidRDefault="00A3523F" w:rsidP="00A3523F">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r>
      <w:tr w:rsidR="00A3523F" w:rsidRPr="00F84743" w14:paraId="02CE0F79" w14:textId="77777777" w:rsidTr="00670BF1">
        <w:trPr>
          <w:jc w:val="center"/>
        </w:trPr>
        <w:tc>
          <w:tcPr>
            <w:tcW w:w="0" w:type="auto"/>
            <w:hideMark/>
          </w:tcPr>
          <w:p w14:paraId="06DB9B2F"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31DD1F3C"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0B040D6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581E7C7" w14:textId="24735AC5"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tcPr>
          <w:p w14:paraId="53A59735" w14:textId="2F23510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12A6A4E6" w14:textId="77777777" w:rsidR="00A3523F" w:rsidRPr="00583420" w:rsidRDefault="00A3523F" w:rsidP="00A3523F">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A3523F" w:rsidRPr="00F84743" w14:paraId="5852DEDC" w14:textId="77777777" w:rsidTr="00670BF1">
        <w:trPr>
          <w:jc w:val="center"/>
        </w:trPr>
        <w:tc>
          <w:tcPr>
            <w:tcW w:w="0" w:type="auto"/>
            <w:hideMark/>
          </w:tcPr>
          <w:p w14:paraId="363436D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C281A65"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98941B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1AB366B" w14:textId="0DC675B2"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tcPr>
          <w:p w14:paraId="4053630A" w14:textId="6FBF002A"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5A0B4B00" w14:textId="77777777" w:rsidR="00A3523F" w:rsidRPr="00583420" w:rsidRDefault="00A3523F" w:rsidP="00A3523F">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A3523F" w:rsidRPr="00F84743" w14:paraId="394B2333" w14:textId="77777777" w:rsidTr="00670BF1">
        <w:trPr>
          <w:jc w:val="center"/>
        </w:trPr>
        <w:tc>
          <w:tcPr>
            <w:tcW w:w="0" w:type="auto"/>
            <w:hideMark/>
          </w:tcPr>
          <w:p w14:paraId="7E3C772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70B4468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F033D01"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A48289A" w14:textId="0A34ADEB"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tcPr>
          <w:p w14:paraId="4D4A8299" w14:textId="2200B58A" w:rsidR="00A3523F" w:rsidRPr="00EB7ED0"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tcPr>
          <w:p w14:paraId="3E80FB94" w14:textId="77777777" w:rsidR="00A3523F" w:rsidRPr="00EB7ED0" w:rsidRDefault="00A3523F" w:rsidP="00A3523F">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A3523F" w:rsidRPr="00F84743" w14:paraId="5976B251" w14:textId="77777777" w:rsidTr="00670BF1">
        <w:trPr>
          <w:jc w:val="center"/>
        </w:trPr>
        <w:tc>
          <w:tcPr>
            <w:tcW w:w="0" w:type="auto"/>
            <w:hideMark/>
          </w:tcPr>
          <w:p w14:paraId="129232F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0DBA2CF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A5B9D2E"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7A9AFF2" w14:textId="2E638623"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tcPr>
          <w:p w14:paraId="73CFC6A1" w14:textId="7F5FD260" w:rsidR="00A3523F" w:rsidRPr="00EB7ED0"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05040807" w14:textId="77777777" w:rsidR="00A3523F" w:rsidRPr="00EB7ED0" w:rsidRDefault="00A3523F" w:rsidP="00A3523F">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A3523F" w:rsidRPr="00F84743" w14:paraId="2C34FBD7" w14:textId="77777777" w:rsidTr="00670BF1">
        <w:trPr>
          <w:jc w:val="center"/>
        </w:trPr>
        <w:tc>
          <w:tcPr>
            <w:tcW w:w="0" w:type="auto"/>
            <w:hideMark/>
          </w:tcPr>
          <w:p w14:paraId="39A3BECB"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59DB44C4"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BE9F6EF"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B2FF98" w14:textId="1A16B5C6"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tcPr>
          <w:p w14:paraId="13046315" w14:textId="0D4110C5" w:rsidR="00A3523F" w:rsidRPr="006A1EBE"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A59CF95" w14:textId="77777777" w:rsidR="00A3523F" w:rsidRPr="006A1EBE" w:rsidRDefault="00A3523F" w:rsidP="00A3523F">
            <w:pPr>
              <w:rPr>
                <w:rFonts w:ascii="Times New Roman" w:eastAsia="Times New Roman" w:hAnsi="Times New Roman" w:cs="Times New Roman"/>
                <w:sz w:val="20"/>
                <w:szCs w:val="20"/>
              </w:rPr>
            </w:pPr>
          </w:p>
        </w:tc>
      </w:tr>
      <w:tr w:rsidR="00A3523F" w:rsidRPr="00F84743" w14:paraId="46A3D7DE" w14:textId="77777777" w:rsidTr="00670BF1">
        <w:trPr>
          <w:jc w:val="center"/>
        </w:trPr>
        <w:tc>
          <w:tcPr>
            <w:tcW w:w="0" w:type="auto"/>
            <w:hideMark/>
          </w:tcPr>
          <w:p w14:paraId="07AE32B6"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40DC2E2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9E39DA8"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C2409CE" w14:textId="1D2E4EC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tcPr>
          <w:p w14:paraId="5D98DA28" w14:textId="1474246E" w:rsidR="00A3523F" w:rsidRPr="006A1EBE"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4BF624D2" w14:textId="77777777" w:rsidR="00A3523F" w:rsidRPr="006A1EBE" w:rsidRDefault="00A3523F" w:rsidP="00A3523F">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A3523F" w:rsidRPr="00F84743" w14:paraId="2F9B73F9" w14:textId="77777777" w:rsidTr="00670BF1">
        <w:trPr>
          <w:jc w:val="center"/>
        </w:trPr>
        <w:tc>
          <w:tcPr>
            <w:tcW w:w="0" w:type="auto"/>
            <w:hideMark/>
          </w:tcPr>
          <w:p w14:paraId="169D3F09"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987F88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605594ED"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3F320C" w14:textId="763ED149"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696FCA0D" w14:textId="2359BF2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00A750CF" w14:textId="77777777" w:rsidR="00A3523F" w:rsidRPr="00F84743" w:rsidRDefault="00A3523F" w:rsidP="00A3523F">
            <w:pPr>
              <w:rPr>
                <w:rFonts w:ascii="Times New Roman" w:eastAsia="Times New Roman" w:hAnsi="Times New Roman" w:cs="Times New Roman"/>
                <w:sz w:val="20"/>
                <w:szCs w:val="20"/>
              </w:rPr>
            </w:pPr>
          </w:p>
        </w:tc>
      </w:tr>
      <w:tr w:rsidR="00A3523F" w:rsidRPr="00F84743" w14:paraId="36F1B2BF" w14:textId="77777777" w:rsidTr="00670BF1">
        <w:trPr>
          <w:jc w:val="center"/>
        </w:trPr>
        <w:tc>
          <w:tcPr>
            <w:tcW w:w="0" w:type="auto"/>
            <w:hideMark/>
          </w:tcPr>
          <w:p w14:paraId="79BCDC93"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5D66F60A"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51F9BED0" w14:textId="77777777"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1A21F4" w14:textId="3645DE62"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0695792B" w14:textId="5A33A1E4" w:rsidR="00A3523F" w:rsidRPr="00F84743" w:rsidRDefault="00A3523F" w:rsidP="00A3523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2F560CE9" w14:textId="77777777" w:rsidR="00A3523F" w:rsidRPr="00F84743" w:rsidRDefault="00A3523F" w:rsidP="00A3523F">
            <w:pPr>
              <w:rPr>
                <w:rFonts w:ascii="Times New Roman" w:eastAsia="Times New Roman" w:hAnsi="Times New Roman" w:cs="Times New Roman"/>
                <w:sz w:val="20"/>
                <w:szCs w:val="20"/>
              </w:rPr>
            </w:pPr>
          </w:p>
        </w:tc>
      </w:tr>
    </w:tbl>
    <w:p w14:paraId="71632266" w14:textId="77777777" w:rsidR="006756EB" w:rsidRPr="00D86953" w:rsidRDefault="006756EB" w:rsidP="006756EB">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6756EB" w:rsidRPr="00D86953" w14:paraId="54AF17F7" w14:textId="77777777" w:rsidTr="00670BF1">
        <w:tc>
          <w:tcPr>
            <w:tcW w:w="0" w:type="auto"/>
            <w:hideMark/>
          </w:tcPr>
          <w:p w14:paraId="032B9B2B"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3AEC7AB1"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1D2BA961"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2F0DA6E3"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39C8123B"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4B702B03"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292EFA2B"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400291" w14:textId="77777777" w:rsidR="006756EB" w:rsidRPr="00D86953" w:rsidRDefault="006756EB"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6756EB" w:rsidRPr="00D86953" w14:paraId="54BD4F91" w14:textId="77777777" w:rsidTr="00670BF1">
        <w:tc>
          <w:tcPr>
            <w:tcW w:w="0" w:type="auto"/>
            <w:hideMark/>
          </w:tcPr>
          <w:p w14:paraId="5C374DC6"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50AF861C"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78B8D090"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5260FD5"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003A5166"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58516290"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F041B"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D8D6736"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6756EB" w:rsidRPr="00D86953" w14:paraId="3EA85030" w14:textId="77777777" w:rsidTr="00670BF1">
        <w:tc>
          <w:tcPr>
            <w:tcW w:w="0" w:type="auto"/>
            <w:hideMark/>
          </w:tcPr>
          <w:p w14:paraId="7DA25C6B"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58C0608B"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67448F15"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4C32099F"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6A7EF4E"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6394554E"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998699"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8CD7FB0"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6756EB" w:rsidRPr="00D86953" w14:paraId="15F89A0D" w14:textId="77777777" w:rsidTr="00670BF1">
        <w:tc>
          <w:tcPr>
            <w:tcW w:w="0" w:type="auto"/>
            <w:hideMark/>
          </w:tcPr>
          <w:p w14:paraId="5A1925B1"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lastRenderedPageBreak/>
              <w:t>GEMINI</w:t>
            </w:r>
          </w:p>
        </w:tc>
        <w:tc>
          <w:tcPr>
            <w:tcW w:w="0" w:type="auto"/>
            <w:hideMark/>
          </w:tcPr>
          <w:p w14:paraId="11C7D27E"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39E2E16C"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FEEC82C"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168214F5"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176AADBC"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7297B7A5"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16D378B"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6756EB" w:rsidRPr="00D86953" w14:paraId="49163BC1" w14:textId="77777777" w:rsidTr="00670BF1">
        <w:tc>
          <w:tcPr>
            <w:tcW w:w="0" w:type="auto"/>
            <w:hideMark/>
          </w:tcPr>
          <w:p w14:paraId="7D3AB44B"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50239DB4"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0165D0FF"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3A0F6881"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7C28FA99"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4B22ADCD"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0C7272CF"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1DAB20CE" w14:textId="77777777" w:rsidR="006756EB" w:rsidRPr="00D86953" w:rsidRDefault="006756EB" w:rsidP="00670BF1">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74FF2870" w14:textId="77777777" w:rsidR="006756EB" w:rsidRPr="00D86953" w:rsidRDefault="006756EB" w:rsidP="006756EB">
      <w:pPr>
        <w:spacing w:before="100" w:beforeAutospacing="1" w:after="100" w:afterAutospacing="1" w:line="240" w:lineRule="auto"/>
        <w:rPr>
          <w:rFonts w:ascii="Times New Roman" w:eastAsia="Times New Roman" w:hAnsi="Times New Roman" w:cs="Times New Roman"/>
          <w:sz w:val="24"/>
          <w:szCs w:val="24"/>
        </w:rPr>
      </w:pPr>
    </w:p>
    <w:p w14:paraId="7BBF3BE8" w14:textId="77777777" w:rsidR="006756EB" w:rsidRDefault="006756EB" w:rsidP="006756EB"/>
    <w:p w14:paraId="486DF38C" w14:textId="77777777" w:rsidR="006756EB" w:rsidRDefault="006756EB" w:rsidP="006756EB">
      <w:pPr>
        <w:jc w:val="center"/>
      </w:pPr>
    </w:p>
    <w:p w14:paraId="4198DF67" w14:textId="5C888FA0" w:rsidR="006217B9" w:rsidRDefault="006217B9" w:rsidP="006217B9">
      <w:pPr>
        <w:jc w:val="center"/>
      </w:pPr>
    </w:p>
    <w:sectPr w:rsidR="006217B9" w:rsidSect="006756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A5AC" w14:textId="77777777" w:rsidR="008C3DFF" w:rsidRDefault="008C3DFF" w:rsidP="008C3DFF">
      <w:pPr>
        <w:spacing w:after="0" w:line="240" w:lineRule="auto"/>
      </w:pPr>
      <w:r>
        <w:separator/>
      </w:r>
    </w:p>
  </w:endnote>
  <w:endnote w:type="continuationSeparator" w:id="0">
    <w:p w14:paraId="4A5F5366" w14:textId="77777777" w:rsidR="008C3DFF" w:rsidRDefault="008C3DFF"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270C" w14:textId="77777777" w:rsidR="008C3DFF" w:rsidRDefault="008C3DFF" w:rsidP="008C3DFF">
      <w:pPr>
        <w:spacing w:after="0" w:line="240" w:lineRule="auto"/>
      </w:pPr>
      <w:r>
        <w:separator/>
      </w:r>
    </w:p>
  </w:footnote>
  <w:footnote w:type="continuationSeparator" w:id="0">
    <w:p w14:paraId="74E3E2FA" w14:textId="77777777" w:rsidR="008C3DFF" w:rsidRDefault="008C3DFF"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kwqQUAkKnHpSwAAAA="/>
  </w:docVars>
  <w:rsids>
    <w:rsidRoot w:val="0070645F"/>
    <w:rsid w:val="00000CFA"/>
    <w:rsid w:val="00007A6A"/>
    <w:rsid w:val="0001451E"/>
    <w:rsid w:val="000165E3"/>
    <w:rsid w:val="000216EA"/>
    <w:rsid w:val="0003297A"/>
    <w:rsid w:val="00040031"/>
    <w:rsid w:val="00042168"/>
    <w:rsid w:val="00045A68"/>
    <w:rsid w:val="00045CFF"/>
    <w:rsid w:val="00045D9C"/>
    <w:rsid w:val="000514CB"/>
    <w:rsid w:val="00070814"/>
    <w:rsid w:val="000738B5"/>
    <w:rsid w:val="000808FE"/>
    <w:rsid w:val="00087471"/>
    <w:rsid w:val="0009709A"/>
    <w:rsid w:val="00097400"/>
    <w:rsid w:val="000B0585"/>
    <w:rsid w:val="000B0ED2"/>
    <w:rsid w:val="000B56C8"/>
    <w:rsid w:val="000B725C"/>
    <w:rsid w:val="000E17EA"/>
    <w:rsid w:val="000E1DD9"/>
    <w:rsid w:val="000E557A"/>
    <w:rsid w:val="000E6C72"/>
    <w:rsid w:val="000E7269"/>
    <w:rsid w:val="000F5C6A"/>
    <w:rsid w:val="00106899"/>
    <w:rsid w:val="001100E3"/>
    <w:rsid w:val="00110558"/>
    <w:rsid w:val="00112DBA"/>
    <w:rsid w:val="001154DD"/>
    <w:rsid w:val="00120E1E"/>
    <w:rsid w:val="001313C9"/>
    <w:rsid w:val="00137A0B"/>
    <w:rsid w:val="00141CE8"/>
    <w:rsid w:val="00142600"/>
    <w:rsid w:val="0015017D"/>
    <w:rsid w:val="00165C0A"/>
    <w:rsid w:val="00166257"/>
    <w:rsid w:val="0016769F"/>
    <w:rsid w:val="00170ADD"/>
    <w:rsid w:val="00172216"/>
    <w:rsid w:val="00174C1B"/>
    <w:rsid w:val="00192AE7"/>
    <w:rsid w:val="001943C3"/>
    <w:rsid w:val="001A7BAB"/>
    <w:rsid w:val="001C007C"/>
    <w:rsid w:val="001C0527"/>
    <w:rsid w:val="001C1090"/>
    <w:rsid w:val="001D03D1"/>
    <w:rsid w:val="001E1C05"/>
    <w:rsid w:val="001E46C9"/>
    <w:rsid w:val="001F004B"/>
    <w:rsid w:val="001F2A9A"/>
    <w:rsid w:val="001F779C"/>
    <w:rsid w:val="00204446"/>
    <w:rsid w:val="00205FC7"/>
    <w:rsid w:val="00235D96"/>
    <w:rsid w:val="002533AB"/>
    <w:rsid w:val="002610D9"/>
    <w:rsid w:val="00262B41"/>
    <w:rsid w:val="0027511D"/>
    <w:rsid w:val="002767F7"/>
    <w:rsid w:val="0029132F"/>
    <w:rsid w:val="00294C86"/>
    <w:rsid w:val="00295942"/>
    <w:rsid w:val="002A6A84"/>
    <w:rsid w:val="002B43AA"/>
    <w:rsid w:val="002B4435"/>
    <w:rsid w:val="002D2162"/>
    <w:rsid w:val="002D29AD"/>
    <w:rsid w:val="002D5EA4"/>
    <w:rsid w:val="002D7FEB"/>
    <w:rsid w:val="002F6CE3"/>
    <w:rsid w:val="00300D6D"/>
    <w:rsid w:val="00306FCE"/>
    <w:rsid w:val="00307F59"/>
    <w:rsid w:val="00312BA6"/>
    <w:rsid w:val="00317311"/>
    <w:rsid w:val="00317844"/>
    <w:rsid w:val="003349DC"/>
    <w:rsid w:val="003438F3"/>
    <w:rsid w:val="00355790"/>
    <w:rsid w:val="00363B55"/>
    <w:rsid w:val="003800BB"/>
    <w:rsid w:val="00391423"/>
    <w:rsid w:val="0039160A"/>
    <w:rsid w:val="00391F28"/>
    <w:rsid w:val="00392E6B"/>
    <w:rsid w:val="003A66DD"/>
    <w:rsid w:val="003B12B8"/>
    <w:rsid w:val="003B4C8D"/>
    <w:rsid w:val="003B731F"/>
    <w:rsid w:val="003C3E3C"/>
    <w:rsid w:val="003D2605"/>
    <w:rsid w:val="003D7CBC"/>
    <w:rsid w:val="003E187B"/>
    <w:rsid w:val="003E4D00"/>
    <w:rsid w:val="003F39F4"/>
    <w:rsid w:val="00404FD0"/>
    <w:rsid w:val="00411C43"/>
    <w:rsid w:val="00412E8B"/>
    <w:rsid w:val="00413523"/>
    <w:rsid w:val="004151AE"/>
    <w:rsid w:val="00423773"/>
    <w:rsid w:val="0046110C"/>
    <w:rsid w:val="0046294E"/>
    <w:rsid w:val="00467A29"/>
    <w:rsid w:val="00472011"/>
    <w:rsid w:val="00484BE7"/>
    <w:rsid w:val="004873F8"/>
    <w:rsid w:val="004A2737"/>
    <w:rsid w:val="004B3411"/>
    <w:rsid w:val="004B6CD9"/>
    <w:rsid w:val="004C0BB6"/>
    <w:rsid w:val="004C2B81"/>
    <w:rsid w:val="004E09A4"/>
    <w:rsid w:val="004F36B0"/>
    <w:rsid w:val="005054BC"/>
    <w:rsid w:val="0051598F"/>
    <w:rsid w:val="005171E2"/>
    <w:rsid w:val="00522A4E"/>
    <w:rsid w:val="00524BE4"/>
    <w:rsid w:val="005307B4"/>
    <w:rsid w:val="00544A5B"/>
    <w:rsid w:val="00555F10"/>
    <w:rsid w:val="005564AC"/>
    <w:rsid w:val="00556E04"/>
    <w:rsid w:val="00591198"/>
    <w:rsid w:val="00597542"/>
    <w:rsid w:val="005A1B6F"/>
    <w:rsid w:val="005A459C"/>
    <w:rsid w:val="005A5B94"/>
    <w:rsid w:val="005C0068"/>
    <w:rsid w:val="005D0324"/>
    <w:rsid w:val="005D1EBF"/>
    <w:rsid w:val="005D4444"/>
    <w:rsid w:val="005D7554"/>
    <w:rsid w:val="005E1056"/>
    <w:rsid w:val="005E32C4"/>
    <w:rsid w:val="005F71E7"/>
    <w:rsid w:val="00606807"/>
    <w:rsid w:val="0061190D"/>
    <w:rsid w:val="006217B9"/>
    <w:rsid w:val="00622CD6"/>
    <w:rsid w:val="00633EB6"/>
    <w:rsid w:val="006340D1"/>
    <w:rsid w:val="00642D93"/>
    <w:rsid w:val="00643090"/>
    <w:rsid w:val="006459C7"/>
    <w:rsid w:val="0065008B"/>
    <w:rsid w:val="006500F0"/>
    <w:rsid w:val="0065690C"/>
    <w:rsid w:val="006628A3"/>
    <w:rsid w:val="00663497"/>
    <w:rsid w:val="00665E96"/>
    <w:rsid w:val="0067395A"/>
    <w:rsid w:val="006756EB"/>
    <w:rsid w:val="0067609D"/>
    <w:rsid w:val="006843C8"/>
    <w:rsid w:val="006857E8"/>
    <w:rsid w:val="00694C0C"/>
    <w:rsid w:val="006A51CE"/>
    <w:rsid w:val="006B0367"/>
    <w:rsid w:val="006C4474"/>
    <w:rsid w:val="006C671F"/>
    <w:rsid w:val="006C7BCC"/>
    <w:rsid w:val="006D1954"/>
    <w:rsid w:val="006D3242"/>
    <w:rsid w:val="006D5BC4"/>
    <w:rsid w:val="006E2FFA"/>
    <w:rsid w:val="006E7388"/>
    <w:rsid w:val="006E768D"/>
    <w:rsid w:val="006F50F3"/>
    <w:rsid w:val="006F6C65"/>
    <w:rsid w:val="007008B0"/>
    <w:rsid w:val="00704AB8"/>
    <w:rsid w:val="0070645F"/>
    <w:rsid w:val="00707155"/>
    <w:rsid w:val="0071646F"/>
    <w:rsid w:val="007235E4"/>
    <w:rsid w:val="00724FC9"/>
    <w:rsid w:val="007306B9"/>
    <w:rsid w:val="007321FD"/>
    <w:rsid w:val="00732D7F"/>
    <w:rsid w:val="00732FBC"/>
    <w:rsid w:val="007447E8"/>
    <w:rsid w:val="00745DC4"/>
    <w:rsid w:val="00746564"/>
    <w:rsid w:val="00750251"/>
    <w:rsid w:val="00750436"/>
    <w:rsid w:val="0075122F"/>
    <w:rsid w:val="00753078"/>
    <w:rsid w:val="007640F8"/>
    <w:rsid w:val="00766A51"/>
    <w:rsid w:val="0077221B"/>
    <w:rsid w:val="00781ED2"/>
    <w:rsid w:val="00782BCF"/>
    <w:rsid w:val="00790DDF"/>
    <w:rsid w:val="007A4A42"/>
    <w:rsid w:val="007A6171"/>
    <w:rsid w:val="007B4092"/>
    <w:rsid w:val="007B5BFD"/>
    <w:rsid w:val="007C1A58"/>
    <w:rsid w:val="007D09C0"/>
    <w:rsid w:val="00802643"/>
    <w:rsid w:val="00805A98"/>
    <w:rsid w:val="00821C8C"/>
    <w:rsid w:val="008307E3"/>
    <w:rsid w:val="008310C7"/>
    <w:rsid w:val="00835296"/>
    <w:rsid w:val="00837626"/>
    <w:rsid w:val="00837FF8"/>
    <w:rsid w:val="00863BFC"/>
    <w:rsid w:val="00865716"/>
    <w:rsid w:val="0088545D"/>
    <w:rsid w:val="00890959"/>
    <w:rsid w:val="00896A72"/>
    <w:rsid w:val="00896EAB"/>
    <w:rsid w:val="008971CB"/>
    <w:rsid w:val="008B0045"/>
    <w:rsid w:val="008B279F"/>
    <w:rsid w:val="008B580C"/>
    <w:rsid w:val="008B7373"/>
    <w:rsid w:val="008C3661"/>
    <w:rsid w:val="008C380C"/>
    <w:rsid w:val="008C3DFF"/>
    <w:rsid w:val="008E44A8"/>
    <w:rsid w:val="008F1420"/>
    <w:rsid w:val="008F6B40"/>
    <w:rsid w:val="00901B0A"/>
    <w:rsid w:val="0090513D"/>
    <w:rsid w:val="009070B6"/>
    <w:rsid w:val="0090795C"/>
    <w:rsid w:val="00914D65"/>
    <w:rsid w:val="00917B08"/>
    <w:rsid w:val="0092216D"/>
    <w:rsid w:val="009452D1"/>
    <w:rsid w:val="009608A0"/>
    <w:rsid w:val="00967EC2"/>
    <w:rsid w:val="00970A0C"/>
    <w:rsid w:val="009829CF"/>
    <w:rsid w:val="00983ACA"/>
    <w:rsid w:val="00983B19"/>
    <w:rsid w:val="00990B4F"/>
    <w:rsid w:val="00994703"/>
    <w:rsid w:val="0099744F"/>
    <w:rsid w:val="009C0E3C"/>
    <w:rsid w:val="009C76D7"/>
    <w:rsid w:val="009D1BBE"/>
    <w:rsid w:val="009D282A"/>
    <w:rsid w:val="009D7F99"/>
    <w:rsid w:val="009E0744"/>
    <w:rsid w:val="009E0971"/>
    <w:rsid w:val="00A02B23"/>
    <w:rsid w:val="00A03719"/>
    <w:rsid w:val="00A03E31"/>
    <w:rsid w:val="00A12A09"/>
    <w:rsid w:val="00A12C68"/>
    <w:rsid w:val="00A259C3"/>
    <w:rsid w:val="00A3523F"/>
    <w:rsid w:val="00A42821"/>
    <w:rsid w:val="00A44471"/>
    <w:rsid w:val="00A45B32"/>
    <w:rsid w:val="00A50DC5"/>
    <w:rsid w:val="00A617AF"/>
    <w:rsid w:val="00A623D1"/>
    <w:rsid w:val="00A62E24"/>
    <w:rsid w:val="00A733DD"/>
    <w:rsid w:val="00A872FF"/>
    <w:rsid w:val="00A873A6"/>
    <w:rsid w:val="00A90254"/>
    <w:rsid w:val="00A9128C"/>
    <w:rsid w:val="00A92A31"/>
    <w:rsid w:val="00A92E84"/>
    <w:rsid w:val="00AA1133"/>
    <w:rsid w:val="00AA7BEE"/>
    <w:rsid w:val="00AB5549"/>
    <w:rsid w:val="00AC1BD4"/>
    <w:rsid w:val="00AD001A"/>
    <w:rsid w:val="00AF054C"/>
    <w:rsid w:val="00B05208"/>
    <w:rsid w:val="00B0610A"/>
    <w:rsid w:val="00B13162"/>
    <w:rsid w:val="00B14632"/>
    <w:rsid w:val="00B2322E"/>
    <w:rsid w:val="00B25779"/>
    <w:rsid w:val="00B43657"/>
    <w:rsid w:val="00B47925"/>
    <w:rsid w:val="00B5445E"/>
    <w:rsid w:val="00B56367"/>
    <w:rsid w:val="00B63747"/>
    <w:rsid w:val="00B74E75"/>
    <w:rsid w:val="00B75BF3"/>
    <w:rsid w:val="00B77164"/>
    <w:rsid w:val="00B8399B"/>
    <w:rsid w:val="00B848D6"/>
    <w:rsid w:val="00B865D4"/>
    <w:rsid w:val="00B86F6B"/>
    <w:rsid w:val="00B92D82"/>
    <w:rsid w:val="00B95513"/>
    <w:rsid w:val="00B95A98"/>
    <w:rsid w:val="00BA2A6C"/>
    <w:rsid w:val="00BA3B52"/>
    <w:rsid w:val="00BA6E84"/>
    <w:rsid w:val="00BD17BB"/>
    <w:rsid w:val="00BD55FB"/>
    <w:rsid w:val="00BF1288"/>
    <w:rsid w:val="00BF1FE8"/>
    <w:rsid w:val="00BF225F"/>
    <w:rsid w:val="00BF35E9"/>
    <w:rsid w:val="00C05E3A"/>
    <w:rsid w:val="00C16EF4"/>
    <w:rsid w:val="00C34B99"/>
    <w:rsid w:val="00C43B58"/>
    <w:rsid w:val="00C50DCF"/>
    <w:rsid w:val="00C55740"/>
    <w:rsid w:val="00C57B46"/>
    <w:rsid w:val="00C61A55"/>
    <w:rsid w:val="00C65C1F"/>
    <w:rsid w:val="00C72D8B"/>
    <w:rsid w:val="00C92543"/>
    <w:rsid w:val="00C94E46"/>
    <w:rsid w:val="00C97020"/>
    <w:rsid w:val="00CA0D32"/>
    <w:rsid w:val="00CA340E"/>
    <w:rsid w:val="00CA522D"/>
    <w:rsid w:val="00CB0BE4"/>
    <w:rsid w:val="00CB7F93"/>
    <w:rsid w:val="00CE2179"/>
    <w:rsid w:val="00CE56F9"/>
    <w:rsid w:val="00CE76D2"/>
    <w:rsid w:val="00CF126B"/>
    <w:rsid w:val="00CF3B0C"/>
    <w:rsid w:val="00CF7C60"/>
    <w:rsid w:val="00D01B3B"/>
    <w:rsid w:val="00D045A4"/>
    <w:rsid w:val="00D05F3C"/>
    <w:rsid w:val="00D1770B"/>
    <w:rsid w:val="00D17F82"/>
    <w:rsid w:val="00D256B3"/>
    <w:rsid w:val="00D32A84"/>
    <w:rsid w:val="00D34B29"/>
    <w:rsid w:val="00D35346"/>
    <w:rsid w:val="00D37316"/>
    <w:rsid w:val="00D375B2"/>
    <w:rsid w:val="00D41F82"/>
    <w:rsid w:val="00D42B2D"/>
    <w:rsid w:val="00D43F04"/>
    <w:rsid w:val="00D61D05"/>
    <w:rsid w:val="00D62243"/>
    <w:rsid w:val="00D71D35"/>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6270"/>
    <w:rsid w:val="00DF732A"/>
    <w:rsid w:val="00E028AC"/>
    <w:rsid w:val="00E045CA"/>
    <w:rsid w:val="00E06907"/>
    <w:rsid w:val="00E109B8"/>
    <w:rsid w:val="00E16FE1"/>
    <w:rsid w:val="00E21C9A"/>
    <w:rsid w:val="00E41F71"/>
    <w:rsid w:val="00E42624"/>
    <w:rsid w:val="00E50C9F"/>
    <w:rsid w:val="00E7775B"/>
    <w:rsid w:val="00E823CC"/>
    <w:rsid w:val="00EB06AE"/>
    <w:rsid w:val="00EB1605"/>
    <w:rsid w:val="00EB3D00"/>
    <w:rsid w:val="00EB478B"/>
    <w:rsid w:val="00EB4A6F"/>
    <w:rsid w:val="00EB51D9"/>
    <w:rsid w:val="00EB6D8B"/>
    <w:rsid w:val="00ED3062"/>
    <w:rsid w:val="00ED59FE"/>
    <w:rsid w:val="00EE3ADB"/>
    <w:rsid w:val="00EE4AC8"/>
    <w:rsid w:val="00EE51AD"/>
    <w:rsid w:val="00EF5827"/>
    <w:rsid w:val="00F0142A"/>
    <w:rsid w:val="00F03E64"/>
    <w:rsid w:val="00F10951"/>
    <w:rsid w:val="00F14975"/>
    <w:rsid w:val="00F223D6"/>
    <w:rsid w:val="00F24E45"/>
    <w:rsid w:val="00F25858"/>
    <w:rsid w:val="00F305AF"/>
    <w:rsid w:val="00F33A2D"/>
    <w:rsid w:val="00F34DB1"/>
    <w:rsid w:val="00F61CED"/>
    <w:rsid w:val="00F639B2"/>
    <w:rsid w:val="00F77DF2"/>
    <w:rsid w:val="00F805EA"/>
    <w:rsid w:val="00F81C12"/>
    <w:rsid w:val="00F8332C"/>
    <w:rsid w:val="00F8339C"/>
    <w:rsid w:val="00F84743"/>
    <w:rsid w:val="00F90436"/>
    <w:rsid w:val="00F90915"/>
    <w:rsid w:val="00F922D2"/>
    <w:rsid w:val="00F97BF7"/>
    <w:rsid w:val="00FA40AB"/>
    <w:rsid w:val="00FB54F4"/>
    <w:rsid w:val="00FB7FC8"/>
    <w:rsid w:val="00FD244F"/>
    <w:rsid w:val="00FE2002"/>
    <w:rsid w:val="00FF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6EB"/>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9</TotalTime>
  <Pages>45</Pages>
  <Words>8852</Words>
  <Characters>57211</Characters>
  <Application>Microsoft Office Word</Application>
  <DocSecurity>0</DocSecurity>
  <Lines>8716</Lines>
  <Paragraphs>7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cp:lastModifiedBy>
  <cp:revision>266</cp:revision>
  <dcterms:created xsi:type="dcterms:W3CDTF">2024-05-31T19:50:00Z</dcterms:created>
  <dcterms:modified xsi:type="dcterms:W3CDTF">2024-06-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